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83B11" w:rsidR="007A1890" w:rsidP="007A1890" w:rsidRDefault="007A1890" w14:paraId="67A83367" w14:textId="1E678C4B">
      <w:pPr>
        <w:jc w:val="center"/>
      </w:pPr>
      <w:r w:rsidRPr="00383B11">
        <w:t>AB 617 Community Air Protection Program</w:t>
      </w:r>
    </w:p>
    <w:p w:rsidRPr="00383B11" w:rsidR="007A1890" w:rsidP="007A1890" w:rsidRDefault="007A1890" w14:paraId="3AC8E6BD" w14:textId="77777777">
      <w:pPr>
        <w:ind w:left="-360" w:right="-360"/>
        <w:jc w:val="center"/>
        <w:rPr>
          <w:b/>
          <w:bCs/>
          <w:i/>
          <w:color w:val="000000" w:themeColor="text1"/>
          <w:sz w:val="28"/>
          <w:szCs w:val="30"/>
        </w:rPr>
      </w:pPr>
      <w:r w:rsidRPr="00383B11">
        <w:rPr>
          <w:b/>
          <w:bCs/>
          <w:i/>
          <w:color w:val="000000" w:themeColor="text1"/>
          <w:sz w:val="28"/>
          <w:szCs w:val="30"/>
        </w:rPr>
        <w:t>Annual Progress Reports for Community Emissions Reduction</w:t>
      </w:r>
      <w:r w:rsidRPr="00383B11">
        <w:rPr>
          <w:b/>
          <w:bCs/>
          <w:i/>
          <w:color w:val="000000" w:themeColor="text1"/>
          <w:sz w:val="28"/>
          <w:szCs w:val="32"/>
        </w:rPr>
        <w:t xml:space="preserve"> </w:t>
      </w:r>
      <w:r w:rsidRPr="00383B11">
        <w:rPr>
          <w:b/>
          <w:bCs/>
          <w:i/>
          <w:color w:val="000000" w:themeColor="text1"/>
          <w:sz w:val="28"/>
          <w:szCs w:val="30"/>
        </w:rPr>
        <w:t>Programs</w:t>
      </w:r>
    </w:p>
    <w:p w:rsidRPr="00383B11" w:rsidR="007A1890" w:rsidP="007A1890" w:rsidRDefault="007A1890" w14:paraId="4848B5DA" w14:textId="5B2E1F43">
      <w:pPr>
        <w:spacing w:before="120" w:after="120"/>
        <w:jc w:val="center"/>
        <w:rPr>
          <w:b/>
          <w:color w:val="0000FF"/>
          <w:sz w:val="32"/>
          <w:szCs w:val="32"/>
        </w:rPr>
      </w:pPr>
      <w:r w:rsidRPr="3EF237F7">
        <w:rPr>
          <w:b/>
          <w:color w:val="0000FF"/>
          <w:sz w:val="32"/>
          <w:szCs w:val="32"/>
          <w:u w:val="single"/>
        </w:rPr>
        <w:t>DRAFT</w:t>
      </w:r>
      <w:r w:rsidRPr="3EF237F7">
        <w:rPr>
          <w:b/>
          <w:color w:val="0000FF"/>
          <w:sz w:val="32"/>
          <w:szCs w:val="32"/>
        </w:rPr>
        <w:t xml:space="preserve"> Data Collection Template</w:t>
      </w:r>
    </w:p>
    <w:p w:rsidRPr="00383B11" w:rsidR="007A1890" w:rsidP="007A1890" w:rsidRDefault="007A1890" w14:paraId="28755A31" w14:textId="77777777">
      <w:pPr>
        <w:spacing w:after="120"/>
        <w:jc w:val="center"/>
        <w:rPr>
          <w:b/>
          <w:color w:val="FF0000"/>
        </w:rPr>
      </w:pPr>
      <w:r w:rsidRPr="00383B11">
        <w:rPr>
          <w:b/>
          <w:color w:val="FF0000"/>
        </w:rPr>
        <w:t>DUE OCTOBER 1</w:t>
      </w:r>
    </w:p>
    <w:tbl>
      <w:tblPr>
        <w:tblStyle w:val="TableGrid"/>
        <w:tblW w:w="935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shd w:val="clear" w:color="auto" w:fill="F2F2F2" w:themeFill="background1" w:themeFillShade="F2"/>
        <w:tblLook w:val="04A0" w:firstRow="1" w:lastRow="0" w:firstColumn="1" w:lastColumn="0" w:noHBand="0" w:noVBand="1"/>
        <w:tblCaption w:val="Identify Air District and Community Name"/>
        <w:tblDescription w:val="Insert the air district and the community name in this table."/>
      </w:tblPr>
      <w:tblGrid>
        <w:gridCol w:w="2337"/>
        <w:gridCol w:w="7018"/>
      </w:tblGrid>
      <w:tr w:rsidRPr="00383B11" w:rsidR="007E2F91" w:rsidTr="004E5A67" w14:paraId="27088E53" w14:textId="77777777">
        <w:trPr>
          <w:tblHeader/>
        </w:trPr>
        <w:tc>
          <w:tcPr>
            <w:tcW w:w="2337" w:type="dxa"/>
            <w:shd w:val="clear" w:color="auto" w:fill="DEEAF6" w:themeFill="accent1" w:themeFillTint="33"/>
          </w:tcPr>
          <w:p w:rsidRPr="00383B11" w:rsidR="007E2F91" w:rsidP="004E5A67" w:rsidRDefault="007E2F91" w14:paraId="1AC2ED03" w14:textId="77777777">
            <w:pPr>
              <w:rPr>
                <w:rFonts w:ascii="Arial" w:hAnsi="Arial" w:cs="Arial"/>
                <w:sz w:val="24"/>
                <w:szCs w:val="24"/>
              </w:rPr>
            </w:pPr>
            <w:r w:rsidRPr="00383B11">
              <w:rPr>
                <w:rFonts w:ascii="Arial" w:hAnsi="Arial" w:cs="Arial"/>
                <w:b/>
                <w:color w:val="000000" w:themeColor="text1"/>
                <w:sz w:val="24"/>
                <w:szCs w:val="24"/>
              </w:rPr>
              <w:t>Air District</w:t>
            </w:r>
            <w:r w:rsidRPr="00383B11">
              <w:rPr>
                <w:rFonts w:ascii="Arial" w:hAnsi="Arial" w:cs="Arial"/>
                <w:color w:val="000000" w:themeColor="text1"/>
                <w:sz w:val="24"/>
                <w:szCs w:val="24"/>
              </w:rPr>
              <w:t>:</w:t>
            </w:r>
          </w:p>
        </w:tc>
        <w:tc>
          <w:tcPr>
            <w:tcW w:w="7018" w:type="dxa"/>
            <w:shd w:val="clear" w:color="auto" w:fill="F2F2F2" w:themeFill="background1" w:themeFillShade="F2"/>
          </w:tcPr>
          <w:p w:rsidRPr="00383B11" w:rsidR="007E2F91" w:rsidP="00DC05C5" w:rsidRDefault="00DC05C5" w14:paraId="23419BF3" w14:textId="16838C36">
            <w:pPr>
              <w:rPr>
                <w:rFonts w:ascii="Arial" w:hAnsi="Arial" w:cs="Arial"/>
                <w:sz w:val="24"/>
                <w:szCs w:val="24"/>
              </w:rPr>
            </w:pPr>
            <w:r>
              <w:rPr>
                <w:rFonts w:ascii="Arial" w:hAnsi="Arial" w:cs="Arial"/>
                <w:sz w:val="24"/>
                <w:szCs w:val="24"/>
              </w:rPr>
              <w:t>South Coast</w:t>
            </w:r>
            <w:r w:rsidRPr="00383B11" w:rsidR="007E2F91">
              <w:rPr>
                <w:rFonts w:ascii="Arial" w:hAnsi="Arial" w:cs="Arial"/>
                <w:sz w:val="24"/>
                <w:szCs w:val="24"/>
              </w:rPr>
              <w:t xml:space="preserve"> Air </w:t>
            </w:r>
            <w:r>
              <w:rPr>
                <w:rFonts w:ascii="Arial" w:hAnsi="Arial" w:cs="Arial"/>
                <w:sz w:val="24"/>
                <w:szCs w:val="24"/>
              </w:rPr>
              <w:t>Quality Management</w:t>
            </w:r>
            <w:r w:rsidRPr="00383B11" w:rsidR="007E2F91">
              <w:rPr>
                <w:rFonts w:ascii="Arial" w:hAnsi="Arial" w:cs="Arial"/>
                <w:sz w:val="24"/>
                <w:szCs w:val="24"/>
              </w:rPr>
              <w:t xml:space="preserve"> District</w:t>
            </w:r>
          </w:p>
        </w:tc>
      </w:tr>
      <w:tr w:rsidRPr="00383B11" w:rsidR="007E2F91" w:rsidTr="004E5A67" w14:paraId="0C0FA494" w14:textId="77777777">
        <w:tc>
          <w:tcPr>
            <w:tcW w:w="2337" w:type="dxa"/>
            <w:shd w:val="clear" w:color="auto" w:fill="DEEAF6" w:themeFill="accent1" w:themeFillTint="33"/>
          </w:tcPr>
          <w:p w:rsidRPr="00383B11" w:rsidR="007E2F91" w:rsidP="004E5A67" w:rsidRDefault="007E2F91" w14:paraId="0E48BFDA" w14:textId="77777777">
            <w:pPr>
              <w:rPr>
                <w:rFonts w:ascii="Arial" w:hAnsi="Arial" w:cs="Arial"/>
                <w:sz w:val="24"/>
                <w:szCs w:val="24"/>
              </w:rPr>
            </w:pPr>
            <w:r w:rsidRPr="00383B11">
              <w:rPr>
                <w:rFonts w:ascii="Arial" w:hAnsi="Arial" w:cs="Arial"/>
                <w:b/>
                <w:color w:val="000000" w:themeColor="text1"/>
                <w:sz w:val="24"/>
                <w:szCs w:val="24"/>
              </w:rPr>
              <w:t>Community Name</w:t>
            </w:r>
            <w:r w:rsidRPr="00383B11">
              <w:rPr>
                <w:rFonts w:ascii="Arial" w:hAnsi="Arial" w:cs="Arial"/>
                <w:color w:val="000000" w:themeColor="text1"/>
                <w:sz w:val="24"/>
                <w:szCs w:val="24"/>
              </w:rPr>
              <w:t>:</w:t>
            </w:r>
          </w:p>
        </w:tc>
        <w:tc>
          <w:tcPr>
            <w:tcW w:w="7018" w:type="dxa"/>
            <w:shd w:val="clear" w:color="auto" w:fill="F2F2F2" w:themeFill="background1" w:themeFillShade="F2"/>
          </w:tcPr>
          <w:p w:rsidRPr="00383B11" w:rsidR="007E2F91" w:rsidP="00DC05C5" w:rsidRDefault="007E2F91" w14:paraId="22ED7E36" w14:textId="52ECDB0E">
            <w:pPr>
              <w:rPr>
                <w:rFonts w:ascii="Arial" w:hAnsi="Arial" w:cs="Arial"/>
                <w:sz w:val="24"/>
                <w:szCs w:val="24"/>
              </w:rPr>
            </w:pPr>
            <w:r w:rsidRPr="00383B11">
              <w:rPr>
                <w:rFonts w:ascii="Arial" w:hAnsi="Arial" w:cs="Arial"/>
                <w:sz w:val="24"/>
                <w:szCs w:val="24"/>
              </w:rPr>
              <w:t>E</w:t>
            </w:r>
            <w:r w:rsidR="00DC05C5">
              <w:rPr>
                <w:rFonts w:ascii="Arial" w:hAnsi="Arial" w:cs="Arial"/>
                <w:sz w:val="24"/>
                <w:szCs w:val="24"/>
              </w:rPr>
              <w:t>ast Los Angeles, Boyle Heights, West Commerce</w:t>
            </w:r>
          </w:p>
        </w:tc>
      </w:tr>
    </w:tbl>
    <w:p w:rsidRPr="00383B11" w:rsidR="007E2F91" w:rsidP="007E2F91" w:rsidRDefault="007E2F91" w14:paraId="4F2975C4" w14:textId="77777777">
      <w:pPr>
        <w:rPr>
          <w:szCs w:val="24"/>
        </w:rPr>
      </w:pPr>
    </w:p>
    <w:p w:rsidRPr="00383B11" w:rsidR="007A1890" w:rsidP="007A1890" w:rsidRDefault="007A1890" w14:paraId="3911D627" w14:textId="77777777">
      <w:pPr>
        <w:spacing w:after="120"/>
      </w:pPr>
      <w:r w:rsidRPr="00383B11">
        <w:rPr>
          <w:b/>
          <w:bCs/>
        </w:rPr>
        <w:t>Reporting Requirement</w:t>
      </w:r>
      <w:r w:rsidRPr="00383B11">
        <w:t>:  Assembly Bill (AB) 617 requires that air districts prepare an annual report for each community emissions reduction program.</w:t>
      </w:r>
      <w:r w:rsidRPr="00383B11">
        <w:rPr>
          <w:rStyle w:val="FootnoteReference"/>
          <w:color w:val="000000" w:themeColor="text1"/>
        </w:rPr>
        <w:footnoteReference w:id="2"/>
      </w:r>
    </w:p>
    <w:p w:rsidR="00DF44C9" w:rsidP="007A1890" w:rsidRDefault="007A1890" w14:paraId="5CD14BAA" w14:textId="60CAF87C">
      <w:pPr>
        <w:spacing w:after="120"/>
      </w:pPr>
      <w:r w:rsidRPr="00383B11">
        <w:rPr>
          <w:b/>
        </w:rPr>
        <w:t>Data Collection</w:t>
      </w:r>
      <w:r w:rsidRPr="00383B11">
        <w:t xml:space="preserve">:  This template is designed to collect the information that is needed to </w:t>
      </w:r>
      <w:r w:rsidRPr="00383B11" w:rsidR="00A1689F">
        <w:t>create the require</w:t>
      </w:r>
      <w:r w:rsidRPr="00383B11" w:rsidR="00A1689F">
        <w:rPr>
          <w:color w:val="000000" w:themeColor="text1"/>
        </w:rPr>
        <w:t xml:space="preserve">d annual reports </w:t>
      </w:r>
      <w:r w:rsidRPr="00383B11" w:rsidR="00A1689F">
        <w:rPr>
          <w:bCs/>
          <w:iCs/>
          <w:color w:val="000000" w:themeColor="text1"/>
        </w:rPr>
        <w:t>and is not intended to act as a substitute for the annual reports</w:t>
      </w:r>
      <w:r w:rsidRPr="00383B11">
        <w:t>.  After the data are collected, it is expected that air districts will work with their community steering committees to compile the information into their own user</w:t>
      </w:r>
      <w:r w:rsidR="3BA6526B">
        <w:t>-</w:t>
      </w:r>
      <w:r w:rsidRPr="00383B11">
        <w:t>friendly format(s) that reflects community concerns</w:t>
      </w:r>
      <w:r w:rsidR="6D6E0213">
        <w:t>,</w:t>
      </w:r>
      <w:r w:rsidRPr="00383B11">
        <w:t xml:space="preserve"> </w:t>
      </w:r>
      <w:r w:rsidR="00387926">
        <w:t xml:space="preserve">and </w:t>
      </w:r>
      <w:r w:rsidRPr="00383B11">
        <w:t>summarizes progress, challenges, and next steps.  California Air Resources Board (CARB) staff will compile data statewide to provide an overall update to CARB’s Governing Board and the public.</w:t>
      </w:r>
    </w:p>
    <w:p w:rsidRPr="00383B11" w:rsidR="007A1890" w:rsidP="007A1890" w:rsidRDefault="007A1890" w14:paraId="5BC9E852" w14:textId="1E6C9EE6">
      <w:pPr>
        <w:spacing w:after="120"/>
      </w:pPr>
      <w:r w:rsidRPr="00383B11">
        <w:t>This data collection template includes:  the metrics defined in each community emissions reduction program; action items from CARB Governing Board Resolutions</w:t>
      </w:r>
      <w:r w:rsidR="00BA05A7">
        <w:t xml:space="preserve"> and Staff Reports</w:t>
      </w:r>
      <w:r w:rsidRPr="00383B11">
        <w:t>; and the minimum requirements listed in CARB’s Community Air Protection Blueprint.</w:t>
      </w:r>
      <w:r w:rsidRPr="00383B11">
        <w:rPr>
          <w:rStyle w:val="FootnoteReference"/>
        </w:rPr>
        <w:footnoteReference w:id="3"/>
      </w:r>
      <w:r w:rsidRPr="00383B11">
        <w:t xml:space="preserve">  CARB staff will provide the relevant information on CARB strategies and associated emissions reduction progress for the annual reports.</w:t>
      </w:r>
      <w:r w:rsidR="00DF44C9">
        <w:t xml:space="preserve">  To support transparency, all information will be publicly available.</w:t>
      </w:r>
    </w:p>
    <w:p w:rsidRPr="00383B11" w:rsidR="007A1890" w:rsidP="007A1890" w:rsidRDefault="007A1890" w14:paraId="6BE26961" w14:textId="5D8EA2A5">
      <w:r w:rsidRPr="00383B11">
        <w:rPr>
          <w:b/>
        </w:rPr>
        <w:t>Due Date for Public Release</w:t>
      </w:r>
      <w:r w:rsidRPr="00383B11">
        <w:t xml:space="preserve">:  CARB’s Community Air Protection Blueprint states that annual progress reports must be made available to the public no later than October 1 of each year.  Air districts must post the reports on their webpage, issue a public notification that the report has been released, and </w:t>
      </w:r>
      <w:r w:rsidR="000B0DE6">
        <w:t xml:space="preserve">then </w:t>
      </w:r>
      <w:r w:rsidRPr="00383B11">
        <w:t>present the report to the district board at a public hearing to discuss the contents.</w:t>
      </w:r>
    </w:p>
    <w:p w:rsidRPr="00383B11" w:rsidR="00431D59" w:rsidP="007E2F91" w:rsidRDefault="007E2F91" w14:paraId="29FE940A" w14:textId="0D05152B">
      <w:pPr>
        <w:spacing w:before="120"/>
        <w:rPr>
          <w:b/>
          <w:bCs/>
          <w:i/>
          <w:iCs/>
          <w:color w:val="C00000"/>
          <w:szCs w:val="26"/>
        </w:rPr>
      </w:pPr>
      <w:r w:rsidRPr="00383B11">
        <w:rPr>
          <w:b/>
          <w:bCs/>
          <w:i/>
          <w:iCs/>
          <w:color w:val="C00000"/>
          <w:szCs w:val="26"/>
        </w:rPr>
        <w:t>District Staff, p</w:t>
      </w:r>
      <w:r w:rsidRPr="00383B11" w:rsidR="66D60D3F">
        <w:rPr>
          <w:b/>
          <w:bCs/>
          <w:i/>
          <w:iCs/>
          <w:color w:val="C00000"/>
          <w:szCs w:val="26"/>
        </w:rPr>
        <w:t>lease provide the following information for your OVERALL community emissions reduction program</w:t>
      </w:r>
      <w:r w:rsidRPr="00383B11" w:rsidR="0022025D">
        <w:rPr>
          <w:rStyle w:val="FootnoteReference"/>
          <w:b/>
          <w:bCs/>
          <w:i/>
          <w:iCs/>
          <w:color w:val="C00000"/>
          <w:szCs w:val="26"/>
        </w:rPr>
        <w:footnoteReference w:id="4"/>
      </w:r>
    </w:p>
    <w:p w:rsidRPr="00383B11" w:rsidR="00DC02A3" w:rsidP="00FD4A10" w:rsidRDefault="00DC02A3" w14:paraId="5EBD75FB" w14:textId="1D420E79">
      <w:pPr>
        <w:pStyle w:val="ListParagraph"/>
        <w:numPr>
          <w:ilvl w:val="0"/>
          <w:numId w:val="43"/>
        </w:numPr>
        <w:rPr>
          <w:rFonts w:ascii="Arial" w:hAnsi="Arial" w:cs="Arial"/>
          <w:bCs/>
          <w:iCs/>
          <w:color w:val="000000" w:themeColor="text1"/>
          <w:sz w:val="24"/>
          <w:szCs w:val="26"/>
        </w:rPr>
      </w:pPr>
      <w:r w:rsidRPr="00383B11">
        <w:rPr>
          <w:rFonts w:ascii="Arial" w:hAnsi="Arial" w:cs="Arial"/>
          <w:bCs/>
          <w:iCs/>
          <w:color w:val="000000" w:themeColor="text1"/>
          <w:sz w:val="24"/>
          <w:szCs w:val="26"/>
        </w:rPr>
        <w:t xml:space="preserve">Section A:  </w:t>
      </w:r>
      <w:r w:rsidRPr="00383B11" w:rsidR="000B0DE6">
        <w:rPr>
          <w:rFonts w:ascii="Arial" w:hAnsi="Arial" w:cs="Arial"/>
          <w:bCs/>
          <w:i/>
          <w:iCs/>
          <w:color w:val="000000" w:themeColor="text1"/>
          <w:sz w:val="24"/>
          <w:szCs w:val="26"/>
          <w:u w:val="single"/>
        </w:rPr>
        <w:t>Qualitative</w:t>
      </w:r>
      <w:r w:rsidRPr="00383B11" w:rsidR="000B0DE6">
        <w:rPr>
          <w:rFonts w:ascii="Arial" w:hAnsi="Arial" w:cs="Arial"/>
          <w:bCs/>
          <w:iCs/>
          <w:color w:val="000000" w:themeColor="text1"/>
          <w:sz w:val="24"/>
          <w:szCs w:val="26"/>
        </w:rPr>
        <w:t xml:space="preserve"> progress assessment </w:t>
      </w:r>
      <w:r w:rsidR="000B0DE6">
        <w:rPr>
          <w:rFonts w:ascii="Arial" w:hAnsi="Arial" w:cs="Arial"/>
          <w:bCs/>
          <w:iCs/>
          <w:color w:val="000000" w:themeColor="text1"/>
          <w:sz w:val="24"/>
          <w:szCs w:val="26"/>
        </w:rPr>
        <w:t xml:space="preserve">and </w:t>
      </w:r>
      <w:r w:rsidR="000B0DE6">
        <w:rPr>
          <w:rFonts w:ascii="Arial" w:hAnsi="Arial" w:cs="Arial"/>
          <w:bCs/>
          <w:i/>
          <w:iCs/>
          <w:color w:val="000000" w:themeColor="text1"/>
          <w:sz w:val="24"/>
          <w:szCs w:val="26"/>
          <w:u w:val="single"/>
        </w:rPr>
        <w:t>q</w:t>
      </w:r>
      <w:r w:rsidRPr="00383B11" w:rsidR="000B0DE6">
        <w:rPr>
          <w:rFonts w:ascii="Arial" w:hAnsi="Arial" w:cs="Arial"/>
          <w:bCs/>
          <w:i/>
          <w:iCs/>
          <w:color w:val="000000" w:themeColor="text1"/>
          <w:sz w:val="24"/>
          <w:szCs w:val="26"/>
          <w:u w:val="single"/>
        </w:rPr>
        <w:t>uantitative</w:t>
      </w:r>
      <w:r w:rsidRPr="00383B11" w:rsidR="000B0DE6">
        <w:rPr>
          <w:rFonts w:ascii="Arial" w:hAnsi="Arial" w:cs="Arial"/>
          <w:bCs/>
          <w:iCs/>
          <w:color w:val="000000" w:themeColor="text1"/>
          <w:sz w:val="24"/>
          <w:szCs w:val="26"/>
        </w:rPr>
        <w:t xml:space="preserve"> summary of progress</w:t>
      </w:r>
      <w:r w:rsidR="000B0DE6">
        <w:rPr>
          <w:rFonts w:ascii="Arial" w:hAnsi="Arial" w:cs="Arial"/>
          <w:bCs/>
          <w:iCs/>
          <w:color w:val="000000" w:themeColor="text1"/>
          <w:sz w:val="24"/>
          <w:szCs w:val="26"/>
        </w:rPr>
        <w:t xml:space="preserve"> for the ongoing work after air district Board approval; </w:t>
      </w:r>
      <w:r w:rsidRPr="00383B11" w:rsidR="000B0DE6">
        <w:rPr>
          <w:rFonts w:ascii="Arial" w:hAnsi="Arial" w:cs="Arial"/>
          <w:bCs/>
          <w:iCs/>
          <w:color w:val="000000" w:themeColor="text1"/>
          <w:sz w:val="24"/>
          <w:szCs w:val="26"/>
        </w:rPr>
        <w:t>status updates for interim milestones identified by the CARB Governing Board</w:t>
      </w:r>
      <w:r w:rsidR="000B0DE6">
        <w:rPr>
          <w:rFonts w:ascii="Arial" w:hAnsi="Arial" w:cs="Arial"/>
          <w:bCs/>
          <w:iCs/>
          <w:color w:val="000000" w:themeColor="text1"/>
          <w:sz w:val="24"/>
          <w:szCs w:val="26"/>
        </w:rPr>
        <w:t xml:space="preserve"> Resolution at a future hearing to consider the community emissions reduction program</w:t>
      </w:r>
    </w:p>
    <w:p w:rsidRPr="00383B11" w:rsidR="00FD4A10" w:rsidP="007E2F91" w:rsidRDefault="007E2F91" w14:paraId="1AB6B244" w14:textId="0B8CFC3C">
      <w:pPr>
        <w:rPr>
          <w:b/>
          <w:bCs/>
          <w:i/>
          <w:iCs/>
          <w:color w:val="C00000"/>
          <w:szCs w:val="26"/>
        </w:rPr>
      </w:pPr>
      <w:r w:rsidRPr="00383B11">
        <w:rPr>
          <w:b/>
          <w:bCs/>
          <w:i/>
          <w:iCs/>
          <w:color w:val="C00000"/>
          <w:szCs w:val="26"/>
        </w:rPr>
        <w:t>Also, p</w:t>
      </w:r>
      <w:r w:rsidRPr="00383B11" w:rsidR="00FD4A10">
        <w:rPr>
          <w:b/>
          <w:bCs/>
          <w:i/>
          <w:iCs/>
          <w:color w:val="C00000"/>
          <w:szCs w:val="26"/>
        </w:rPr>
        <w:t>lease fill in the attached spreadsheet to provide an update on each strategy in your community emissions reduction program</w:t>
      </w:r>
    </w:p>
    <w:p w:rsidRPr="00954083" w:rsidR="009A7F82" w:rsidP="004E5A67" w:rsidRDefault="00FD4A10" w14:paraId="35CEB550" w14:textId="741BC9EE">
      <w:pPr>
        <w:pStyle w:val="ListParagraph"/>
        <w:numPr>
          <w:ilvl w:val="0"/>
          <w:numId w:val="44"/>
        </w:numPr>
        <w:spacing w:after="0" w:line="240" w:lineRule="auto"/>
        <w:contextualSpacing w:val="0"/>
        <w:rPr>
          <w:bCs/>
          <w:iCs/>
          <w:color w:val="000000" w:themeColor="text1"/>
          <w:szCs w:val="26"/>
        </w:rPr>
      </w:pPr>
      <w:r w:rsidRPr="00954083">
        <w:rPr>
          <w:rFonts w:ascii="Arial" w:hAnsi="Arial" w:cs="Arial"/>
          <w:bCs/>
          <w:iCs/>
          <w:color w:val="000000" w:themeColor="text1"/>
          <w:sz w:val="24"/>
          <w:szCs w:val="24"/>
        </w:rPr>
        <w:t xml:space="preserve">Section </w:t>
      </w:r>
      <w:r w:rsidRPr="00954083" w:rsidR="00736056">
        <w:rPr>
          <w:rFonts w:ascii="Arial" w:hAnsi="Arial" w:cs="Arial"/>
          <w:bCs/>
          <w:iCs/>
          <w:color w:val="000000" w:themeColor="text1"/>
          <w:sz w:val="24"/>
          <w:szCs w:val="24"/>
        </w:rPr>
        <w:t>B</w:t>
      </w:r>
      <w:r w:rsidRPr="00954083">
        <w:rPr>
          <w:rFonts w:ascii="Arial" w:hAnsi="Arial" w:cs="Arial"/>
          <w:bCs/>
          <w:iCs/>
          <w:color w:val="000000" w:themeColor="text1"/>
          <w:sz w:val="24"/>
          <w:szCs w:val="24"/>
        </w:rPr>
        <w:t xml:space="preserve">:  </w:t>
      </w:r>
      <w:r w:rsidRPr="00954083" w:rsidR="009A7F82">
        <w:rPr>
          <w:rFonts w:ascii="Arial" w:hAnsi="Arial" w:cs="Arial"/>
          <w:bCs/>
          <w:iCs/>
          <w:color w:val="000000" w:themeColor="text1"/>
          <w:sz w:val="24"/>
          <w:szCs w:val="24"/>
        </w:rPr>
        <w:t>Status update for each strategy</w:t>
      </w:r>
      <w:r w:rsidRPr="00954083">
        <w:rPr>
          <w:rFonts w:ascii="Arial" w:hAnsi="Arial" w:cs="Arial"/>
          <w:bCs/>
          <w:iCs/>
          <w:color w:val="000000" w:themeColor="text1"/>
          <w:sz w:val="24"/>
          <w:szCs w:val="24"/>
        </w:rPr>
        <w:t xml:space="preserve"> (attach spreadsheet)</w:t>
      </w:r>
      <w:r w:rsidRPr="00954083" w:rsidR="009A7F82">
        <w:rPr>
          <w:bCs/>
          <w:iCs/>
          <w:color w:val="000000" w:themeColor="text1"/>
          <w:szCs w:val="26"/>
        </w:rPr>
        <w:br w:type="page"/>
      </w:r>
    </w:p>
    <w:p w:rsidRPr="00383B11" w:rsidR="00DC02A3" w:rsidP="00E6651B" w:rsidRDefault="00DC02A3" w14:paraId="21766D8F" w14:textId="55CD0892">
      <w:pPr>
        <w:rPr>
          <w:bCs/>
          <w:iCs/>
          <w:color w:val="000000" w:themeColor="text1"/>
          <w:sz w:val="22"/>
          <w:szCs w:val="26"/>
        </w:rPr>
      </w:pPr>
    </w:p>
    <w:tbl>
      <w:tblPr>
        <w:tblStyle w:val="TableGrid"/>
        <w:tblW w:w="9360" w:type="dxa"/>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Pr="00383B11" w:rsidR="00110FB9" w:rsidTr="5FA144E7" w14:paraId="31408FE0" w14:textId="77777777">
        <w:trPr>
          <w:tblHeader/>
        </w:trPr>
        <w:tc>
          <w:tcPr>
            <w:tcW w:w="9360" w:type="dxa"/>
            <w:tcBorders>
              <w:top w:val="single" w:color="auto" w:sz="12" w:space="0"/>
              <w:bottom w:val="double" w:color="auto" w:sz="4" w:space="0"/>
            </w:tcBorders>
            <w:shd w:val="clear" w:color="auto" w:fill="FFFFCC"/>
            <w:tcMar/>
          </w:tcPr>
          <w:p w:rsidRPr="00383B11" w:rsidR="00110FB9" w:rsidP="00DC0B90" w:rsidRDefault="00110FB9" w14:paraId="62DF72B6" w14:textId="480DDA3A">
            <w:pPr>
              <w:spacing w:before="120" w:after="120"/>
              <w:rPr>
                <w:rFonts w:ascii="Arial" w:hAnsi="Arial" w:cs="Arial"/>
                <w:color w:val="000000" w:themeColor="text1"/>
                <w:sz w:val="24"/>
                <w:szCs w:val="24"/>
              </w:rPr>
            </w:pPr>
            <w:r w:rsidRPr="00383B11">
              <w:rPr>
                <w:rFonts w:ascii="Arial" w:hAnsi="Arial" w:cs="Arial"/>
                <w:b/>
                <w:i/>
                <w:color w:val="0000FF"/>
                <w:sz w:val="24"/>
                <w:szCs w:val="24"/>
              </w:rPr>
              <w:t>Section A:</w:t>
            </w:r>
            <w:r w:rsidRPr="00383B11">
              <w:rPr>
                <w:rFonts w:ascii="Arial" w:hAnsi="Arial" w:cs="Arial"/>
                <w:b/>
                <w:color w:val="0000FF"/>
                <w:sz w:val="24"/>
                <w:szCs w:val="24"/>
              </w:rPr>
              <w:t xml:space="preserve">  QUALITATIVE progress assessment and status updates for interim milestones identified by the CARB Governing Board</w:t>
            </w:r>
          </w:p>
        </w:tc>
      </w:tr>
      <w:tr w:rsidRPr="00383B11" w:rsidR="00110FB9" w:rsidTr="5FA144E7" w14:paraId="65E06C99" w14:textId="77777777">
        <w:tc>
          <w:tcPr>
            <w:tcW w:w="9360" w:type="dxa"/>
            <w:tcBorders>
              <w:top w:val="double" w:color="auto" w:sz="4" w:space="0"/>
            </w:tcBorders>
            <w:shd w:val="clear" w:color="auto" w:fill="FFFFCC"/>
            <w:tcMar/>
          </w:tcPr>
          <w:p w:rsidRPr="00383B11" w:rsidR="00110FB9" w:rsidP="007E3F54" w:rsidRDefault="00110FB9" w14:paraId="14DC6376" w14:textId="223ACC50">
            <w:pPr>
              <w:pStyle w:val="ListParagraph"/>
              <w:numPr>
                <w:ilvl w:val="0"/>
                <w:numId w:val="19"/>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t xml:space="preserve">Provide a </w:t>
            </w:r>
            <w:r w:rsidRPr="00383B11">
              <w:rPr>
                <w:rFonts w:ascii="Arial" w:hAnsi="Arial" w:cs="Arial"/>
                <w:i/>
                <w:color w:val="000000" w:themeColor="text1"/>
                <w:sz w:val="24"/>
                <w:szCs w:val="24"/>
                <w:u w:val="single"/>
              </w:rPr>
              <w:t>qualitative</w:t>
            </w:r>
            <w:r w:rsidRPr="00383B11">
              <w:rPr>
                <w:rFonts w:ascii="Arial" w:hAnsi="Arial" w:cs="Arial"/>
                <w:color w:val="000000" w:themeColor="text1"/>
                <w:sz w:val="24"/>
                <w:szCs w:val="24"/>
              </w:rPr>
              <w:t xml:space="preserve"> progress assessment.  Briefly describe the progress made and provide a status update for each of the following items:</w:t>
            </w:r>
            <w:r w:rsidR="00014440">
              <w:rPr>
                <w:rFonts w:ascii="Arial" w:hAnsi="Arial" w:cs="Arial"/>
                <w:color w:val="000000" w:themeColor="text1"/>
                <w:sz w:val="24"/>
                <w:szCs w:val="24"/>
              </w:rPr>
              <w:br/>
            </w:r>
            <w:r w:rsidRPr="006F3929" w:rsidR="00014440">
              <w:rPr>
                <w:rFonts w:ascii="Arial" w:hAnsi="Arial" w:cs="Arial"/>
                <w:i/>
                <w:color w:val="808080" w:themeColor="background1" w:themeShade="80"/>
                <w:sz w:val="24"/>
                <w:szCs w:val="24"/>
              </w:rPr>
              <w:t>[Ref. Blueprint, page C-39, C-40]</w:t>
            </w:r>
          </w:p>
        </w:tc>
      </w:tr>
      <w:tr w:rsidRPr="00383B11" w:rsidR="00110FB9" w:rsidTr="5FA144E7" w14:paraId="0A48F8DF" w14:textId="77777777">
        <w:tc>
          <w:tcPr>
            <w:tcW w:w="9360" w:type="dxa"/>
            <w:shd w:val="clear" w:color="auto" w:fill="FFFFCC"/>
            <w:tcMar/>
          </w:tcPr>
          <w:p w:rsidRPr="00383B11" w:rsidR="00110FB9" w:rsidP="00AC5A01" w:rsidRDefault="00F64A45" w14:paraId="6DB31567" w14:textId="3A61FDDF">
            <w:pPr>
              <w:pStyle w:val="ListParagraph"/>
              <w:numPr>
                <w:ilvl w:val="0"/>
                <w:numId w:val="38"/>
              </w:numPr>
              <w:spacing w:before="120"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Community Engagement.</w:t>
            </w:r>
          </w:p>
        </w:tc>
      </w:tr>
      <w:tr w:rsidRPr="00383B11" w:rsidR="00110FB9" w:rsidTr="5FA144E7" w14:paraId="4EED9D1D" w14:textId="77777777">
        <w:trPr>
          <w:trHeight w:val="1440"/>
        </w:trPr>
        <w:tc>
          <w:tcPr>
            <w:tcW w:w="9360" w:type="dxa"/>
            <w:shd w:val="clear" w:color="auto" w:fill="F2F2F2" w:themeFill="background1" w:themeFillShade="F2"/>
            <w:tcMar/>
          </w:tcPr>
          <w:p w:rsidRPr="00383B11" w:rsidR="00110FB9" w:rsidP="00722366" w:rsidRDefault="00110FB9" w14:paraId="1AC6C680" w14:textId="318F4A7A">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Pr="00383B11" w:rsidR="00DC0B90">
              <w:rPr>
                <w:rFonts w:ascii="Arial" w:hAnsi="Arial" w:cs="Arial"/>
                <w:i/>
                <w:color w:val="808080" w:themeColor="background1" w:themeShade="80"/>
                <w:sz w:val="24"/>
                <w:szCs w:val="24"/>
              </w:rPr>
              <w:t>Describe progress in community engagement</w:t>
            </w:r>
            <w:r w:rsidRPr="00383B11">
              <w:rPr>
                <w:rFonts w:ascii="Arial" w:hAnsi="Arial" w:cs="Arial"/>
                <w:i/>
                <w:color w:val="808080" w:themeColor="background1" w:themeShade="80"/>
                <w:sz w:val="24"/>
                <w:szCs w:val="24"/>
              </w:rPr>
              <w:t xml:space="preserve"> </w:t>
            </w:r>
            <w:r w:rsidRPr="00383B11" w:rsidR="00AC5A01">
              <w:rPr>
                <w:rFonts w:ascii="Arial" w:hAnsi="Arial" w:cs="Arial"/>
                <w:i/>
                <w:color w:val="808080" w:themeColor="background1" w:themeShade="80"/>
                <w:sz w:val="24"/>
                <w:szCs w:val="24"/>
              </w:rPr>
              <w:t>and note any planned changes in public outreach activities</w:t>
            </w:r>
            <w:r w:rsidRPr="00383B11">
              <w:rPr>
                <w:rFonts w:ascii="Arial" w:hAnsi="Arial" w:cs="Arial"/>
                <w:i/>
                <w:color w:val="808080" w:themeColor="background1" w:themeShade="80"/>
                <w:sz w:val="24"/>
                <w:szCs w:val="24"/>
              </w:rPr>
              <w:t>]</w:t>
            </w:r>
          </w:p>
          <w:p w:rsidRPr="0021051A" w:rsidR="00160DAF" w:rsidP="0C104FB6" w:rsidRDefault="00585B67" w14:paraId="789C2273" w14:textId="65ABA754">
            <w:pPr>
              <w:spacing w:before="120"/>
              <w:ind w:left="720" w:right="540"/>
              <w:jc w:val="both"/>
              <w:rPr>
                <w:rFonts w:ascii="Arial" w:hAnsi="Arial" w:eastAsia="Calibri" w:cs="Arial"/>
                <w:color w:val="000000" w:themeColor="text1"/>
                <w:sz w:val="24"/>
                <w:szCs w:val="24"/>
              </w:rPr>
            </w:pPr>
            <w:r>
              <w:rPr>
                <w:rFonts w:ascii="Arial" w:hAnsi="Arial" w:cs="Arial"/>
                <w:sz w:val="24"/>
                <w:szCs w:val="24"/>
              </w:rPr>
              <w:t>South Coast AQMD</w:t>
            </w:r>
            <w:r w:rsidRPr="0021051A">
              <w:rPr>
                <w:rFonts w:ascii="Arial" w:hAnsi="Arial" w:cs="Arial"/>
                <w:sz w:val="24"/>
                <w:szCs w:val="24"/>
              </w:rPr>
              <w:t xml:space="preserve"> </w:t>
            </w:r>
            <w:r w:rsidRPr="0021051A" w:rsidR="5F3D5E9C">
              <w:rPr>
                <w:rFonts w:ascii="Arial" w:hAnsi="Arial" w:cs="Arial"/>
                <w:sz w:val="24"/>
                <w:szCs w:val="24"/>
              </w:rPr>
              <w:t xml:space="preserve">continues to </w:t>
            </w:r>
            <w:r w:rsidR="00D50AC9">
              <w:rPr>
                <w:rFonts w:ascii="Arial" w:hAnsi="Arial" w:cs="Arial"/>
                <w:sz w:val="24"/>
                <w:szCs w:val="24"/>
              </w:rPr>
              <w:t xml:space="preserve">make progress </w:t>
            </w:r>
            <w:r w:rsidRPr="0021051A" w:rsidR="3DDC806D">
              <w:rPr>
                <w:rFonts w:ascii="Arial" w:hAnsi="Arial" w:cs="Arial"/>
                <w:sz w:val="24"/>
                <w:szCs w:val="24"/>
              </w:rPr>
              <w:t>engag</w:t>
            </w:r>
            <w:r w:rsidR="00D50AC9">
              <w:rPr>
                <w:rFonts w:ascii="Arial" w:hAnsi="Arial" w:cs="Arial"/>
                <w:sz w:val="24"/>
                <w:szCs w:val="24"/>
              </w:rPr>
              <w:t>ing</w:t>
            </w:r>
            <w:r w:rsidRPr="0021051A" w:rsidR="3DDC806D">
              <w:rPr>
                <w:rFonts w:ascii="Arial" w:hAnsi="Arial" w:cs="Arial"/>
                <w:sz w:val="24"/>
                <w:szCs w:val="24"/>
              </w:rPr>
              <w:t xml:space="preserve"> with </w:t>
            </w:r>
            <w:r w:rsidRPr="0021051A" w:rsidR="5953FCF9">
              <w:rPr>
                <w:rFonts w:ascii="Arial" w:hAnsi="Arial" w:cs="Arial"/>
                <w:sz w:val="24"/>
                <w:szCs w:val="24"/>
              </w:rPr>
              <w:t>Community Steering Committee (</w:t>
            </w:r>
            <w:r w:rsidRPr="0021051A" w:rsidR="3DDC806D">
              <w:rPr>
                <w:rFonts w:ascii="Arial" w:hAnsi="Arial" w:cs="Arial"/>
                <w:sz w:val="24"/>
                <w:szCs w:val="24"/>
              </w:rPr>
              <w:t>CSC</w:t>
            </w:r>
            <w:r w:rsidRPr="0021051A" w:rsidR="5953FCF9">
              <w:rPr>
                <w:rFonts w:ascii="Arial" w:hAnsi="Arial" w:cs="Arial"/>
                <w:sz w:val="24"/>
                <w:szCs w:val="24"/>
              </w:rPr>
              <w:t>)</w:t>
            </w:r>
            <w:r w:rsidRPr="0021051A" w:rsidR="3DDC806D">
              <w:rPr>
                <w:rFonts w:ascii="Arial" w:hAnsi="Arial" w:cs="Arial"/>
                <w:sz w:val="24"/>
                <w:szCs w:val="24"/>
              </w:rPr>
              <w:t xml:space="preserve"> members via email, telephone calls</w:t>
            </w:r>
            <w:r w:rsidRPr="0021051A" w:rsidR="329A780F">
              <w:rPr>
                <w:rFonts w:ascii="Arial" w:hAnsi="Arial" w:cs="Arial"/>
                <w:sz w:val="24"/>
                <w:szCs w:val="24"/>
              </w:rPr>
              <w:t>, individual and small group meetings</w:t>
            </w:r>
            <w:r w:rsidRPr="0021051A" w:rsidR="3DDC806D">
              <w:rPr>
                <w:rFonts w:ascii="Arial" w:hAnsi="Arial" w:cs="Arial"/>
                <w:sz w:val="24"/>
                <w:szCs w:val="24"/>
              </w:rPr>
              <w:t>, newsletters, and CSC meetings</w:t>
            </w:r>
            <w:r w:rsidRPr="0021051A" w:rsidR="45BB3FDA">
              <w:rPr>
                <w:rFonts w:ascii="Arial" w:hAnsi="Arial" w:cs="Arial"/>
                <w:sz w:val="24"/>
                <w:szCs w:val="24"/>
              </w:rPr>
              <w:t>.</w:t>
            </w:r>
            <w:r w:rsidRPr="0021051A" w:rsidR="7537B34B">
              <w:rPr>
                <w:rFonts w:ascii="Arial" w:hAnsi="Arial" w:cs="Arial"/>
                <w:sz w:val="24"/>
                <w:szCs w:val="24"/>
              </w:rPr>
              <w:t xml:space="preserve"> </w:t>
            </w:r>
            <w:r>
              <w:rPr>
                <w:rFonts w:ascii="Arial" w:hAnsi="Arial" w:eastAsia="Calibri" w:cs="Arial"/>
                <w:color w:val="000000" w:themeColor="text1"/>
                <w:sz w:val="24"/>
                <w:szCs w:val="24"/>
              </w:rPr>
              <w:t>South Coast AQMD</w:t>
            </w:r>
            <w:r w:rsidRPr="0021051A">
              <w:rPr>
                <w:rFonts w:ascii="Arial" w:hAnsi="Arial" w:eastAsia="Calibri" w:cs="Arial"/>
                <w:color w:val="000000" w:themeColor="text1"/>
                <w:sz w:val="24"/>
                <w:szCs w:val="24"/>
              </w:rPr>
              <w:t xml:space="preserve"> </w:t>
            </w:r>
            <w:r w:rsidRPr="0021051A" w:rsidR="2CB813CD">
              <w:rPr>
                <w:rFonts w:ascii="Arial" w:hAnsi="Arial" w:eastAsia="Calibri" w:cs="Arial"/>
                <w:color w:val="000000" w:themeColor="text1"/>
                <w:sz w:val="24"/>
                <w:szCs w:val="24"/>
              </w:rPr>
              <w:t xml:space="preserve">transitioned to a virtual format since March 2020 for community engagement due to the </w:t>
            </w:r>
            <w:r w:rsidR="00D84F7F">
              <w:rPr>
                <w:rFonts w:ascii="Arial" w:hAnsi="Arial" w:eastAsia="Calibri" w:cs="Arial"/>
                <w:color w:val="000000" w:themeColor="text1"/>
                <w:sz w:val="24"/>
                <w:szCs w:val="24"/>
              </w:rPr>
              <w:t>COVID-19</w:t>
            </w:r>
            <w:r w:rsidRPr="0021051A" w:rsidR="00D84F7F">
              <w:rPr>
                <w:rFonts w:ascii="Arial" w:hAnsi="Arial" w:eastAsia="Calibri" w:cs="Arial"/>
                <w:color w:val="000000" w:themeColor="text1"/>
                <w:sz w:val="24"/>
                <w:szCs w:val="24"/>
              </w:rPr>
              <w:t xml:space="preserve"> </w:t>
            </w:r>
            <w:r w:rsidRPr="0021051A" w:rsidR="2CB813CD">
              <w:rPr>
                <w:rFonts w:ascii="Arial" w:hAnsi="Arial" w:eastAsia="Calibri" w:cs="Arial"/>
                <w:color w:val="000000" w:themeColor="text1"/>
                <w:sz w:val="24"/>
                <w:szCs w:val="24"/>
              </w:rPr>
              <w:t xml:space="preserve">pandemic </w:t>
            </w:r>
            <w:r w:rsidR="0041492A">
              <w:rPr>
                <w:rFonts w:ascii="Arial" w:hAnsi="Arial" w:eastAsia="Calibri" w:cs="Arial"/>
                <w:color w:val="000000" w:themeColor="text1"/>
                <w:sz w:val="24"/>
                <w:szCs w:val="24"/>
              </w:rPr>
              <w:t>which</w:t>
            </w:r>
            <w:r w:rsidRPr="0021051A" w:rsidR="0041492A">
              <w:rPr>
                <w:rFonts w:ascii="Arial" w:hAnsi="Arial" w:eastAsia="Calibri" w:cs="Arial"/>
                <w:color w:val="000000" w:themeColor="text1"/>
                <w:sz w:val="24"/>
                <w:szCs w:val="24"/>
              </w:rPr>
              <w:t xml:space="preserve"> </w:t>
            </w:r>
            <w:r w:rsidRPr="0021051A" w:rsidR="2CB813CD">
              <w:rPr>
                <w:rFonts w:ascii="Arial" w:hAnsi="Arial" w:eastAsia="Calibri" w:cs="Arial"/>
                <w:color w:val="000000" w:themeColor="text1"/>
                <w:sz w:val="24"/>
                <w:szCs w:val="24"/>
              </w:rPr>
              <w:t>has continued through June 202</w:t>
            </w:r>
            <w:r w:rsidR="0041492A">
              <w:rPr>
                <w:rFonts w:ascii="Arial" w:hAnsi="Arial" w:eastAsia="Calibri" w:cs="Arial"/>
                <w:color w:val="000000" w:themeColor="text1"/>
                <w:sz w:val="24"/>
                <w:szCs w:val="24"/>
              </w:rPr>
              <w:t>2</w:t>
            </w:r>
            <w:r w:rsidRPr="0021051A" w:rsidR="2CB813CD">
              <w:rPr>
                <w:rFonts w:ascii="Arial" w:hAnsi="Arial" w:eastAsia="Calibri" w:cs="Arial"/>
                <w:color w:val="000000" w:themeColor="text1"/>
                <w:sz w:val="24"/>
                <w:szCs w:val="24"/>
              </w:rPr>
              <w:t>.</w:t>
            </w:r>
            <w:r w:rsidR="00F64AB8">
              <w:rPr>
                <w:rFonts w:ascii="Arial" w:hAnsi="Arial" w:eastAsia="Calibri" w:cs="Arial"/>
                <w:color w:val="000000" w:themeColor="text1"/>
                <w:sz w:val="24"/>
                <w:szCs w:val="24"/>
              </w:rPr>
              <w:t xml:space="preserve"> </w:t>
            </w:r>
            <w:r w:rsidR="00140418">
              <w:rPr>
                <w:rFonts w:ascii="Arial" w:hAnsi="Arial" w:eastAsia="Calibri" w:cs="Arial"/>
                <w:color w:val="000000" w:themeColor="text1"/>
                <w:sz w:val="24"/>
                <w:szCs w:val="24"/>
              </w:rPr>
              <w:t xml:space="preserve">As many community members and organizations are beginning to </w:t>
            </w:r>
            <w:r w:rsidR="00B33F3F">
              <w:rPr>
                <w:rFonts w:ascii="Arial" w:hAnsi="Arial" w:eastAsia="Calibri" w:cs="Arial"/>
                <w:color w:val="000000" w:themeColor="text1"/>
                <w:sz w:val="24"/>
                <w:szCs w:val="24"/>
              </w:rPr>
              <w:t xml:space="preserve">transition back to in-person engagement, South Coast AQMD is </w:t>
            </w:r>
            <w:r w:rsidR="00F465E7">
              <w:rPr>
                <w:rFonts w:ascii="Arial" w:hAnsi="Arial" w:eastAsia="Calibri" w:cs="Arial"/>
                <w:color w:val="000000" w:themeColor="text1"/>
                <w:sz w:val="24"/>
                <w:szCs w:val="24"/>
              </w:rPr>
              <w:t>identifying new ways</w:t>
            </w:r>
            <w:r w:rsidR="00861A1C">
              <w:rPr>
                <w:rFonts w:ascii="Arial" w:hAnsi="Arial" w:eastAsia="Calibri" w:cs="Arial"/>
                <w:color w:val="000000" w:themeColor="text1"/>
                <w:sz w:val="24"/>
                <w:szCs w:val="24"/>
              </w:rPr>
              <w:t xml:space="preserve"> </w:t>
            </w:r>
            <w:r w:rsidR="004C02F1">
              <w:rPr>
                <w:rFonts w:ascii="Arial" w:hAnsi="Arial" w:eastAsia="Calibri" w:cs="Arial"/>
                <w:color w:val="000000" w:themeColor="text1"/>
                <w:sz w:val="24"/>
                <w:szCs w:val="24"/>
              </w:rPr>
              <w:t xml:space="preserve">to provide CSC updates, solicit and gather </w:t>
            </w:r>
            <w:r w:rsidR="00B869FD">
              <w:rPr>
                <w:rFonts w:ascii="Arial" w:hAnsi="Arial" w:eastAsia="Calibri" w:cs="Arial"/>
                <w:color w:val="000000" w:themeColor="text1"/>
                <w:sz w:val="24"/>
                <w:szCs w:val="24"/>
              </w:rPr>
              <w:t xml:space="preserve">CSC input, and </w:t>
            </w:r>
            <w:r w:rsidR="002D1079">
              <w:rPr>
                <w:rFonts w:ascii="Arial" w:hAnsi="Arial" w:eastAsia="Calibri" w:cs="Arial"/>
                <w:color w:val="000000" w:themeColor="text1"/>
                <w:sz w:val="24"/>
                <w:szCs w:val="24"/>
              </w:rPr>
              <w:t>enhance</w:t>
            </w:r>
            <w:r w:rsidR="00CA5D2F">
              <w:rPr>
                <w:rFonts w:ascii="Arial" w:hAnsi="Arial" w:eastAsia="Calibri" w:cs="Arial"/>
                <w:color w:val="000000" w:themeColor="text1"/>
                <w:sz w:val="24"/>
                <w:szCs w:val="24"/>
              </w:rPr>
              <w:t xml:space="preserve"> </w:t>
            </w:r>
            <w:r w:rsidR="00023CF6">
              <w:rPr>
                <w:rFonts w:ascii="Arial" w:hAnsi="Arial" w:eastAsia="Calibri" w:cs="Arial"/>
                <w:color w:val="000000" w:themeColor="text1"/>
                <w:sz w:val="24"/>
                <w:szCs w:val="24"/>
              </w:rPr>
              <w:t xml:space="preserve">communication between </w:t>
            </w:r>
            <w:r w:rsidR="00B869FD">
              <w:rPr>
                <w:rFonts w:ascii="Arial" w:hAnsi="Arial" w:eastAsia="Calibri" w:cs="Arial"/>
                <w:color w:val="000000" w:themeColor="text1"/>
                <w:sz w:val="24"/>
                <w:szCs w:val="24"/>
              </w:rPr>
              <w:t>community</w:t>
            </w:r>
            <w:r w:rsidR="006C7B21">
              <w:rPr>
                <w:rFonts w:ascii="Arial" w:hAnsi="Arial" w:eastAsia="Calibri" w:cs="Arial"/>
                <w:color w:val="000000" w:themeColor="text1"/>
                <w:sz w:val="24"/>
                <w:szCs w:val="24"/>
              </w:rPr>
              <w:t xml:space="preserve"> members </w:t>
            </w:r>
            <w:r w:rsidR="00023CF6">
              <w:rPr>
                <w:rFonts w:ascii="Arial" w:hAnsi="Arial" w:eastAsia="Calibri" w:cs="Arial"/>
                <w:color w:val="000000" w:themeColor="text1"/>
                <w:sz w:val="24"/>
                <w:szCs w:val="24"/>
              </w:rPr>
              <w:t xml:space="preserve">and </w:t>
            </w:r>
            <w:r w:rsidR="006C7B21">
              <w:rPr>
                <w:rFonts w:ascii="Arial" w:hAnsi="Arial" w:eastAsia="Calibri" w:cs="Arial"/>
                <w:color w:val="000000" w:themeColor="text1"/>
                <w:sz w:val="24"/>
                <w:szCs w:val="24"/>
              </w:rPr>
              <w:t xml:space="preserve">government </w:t>
            </w:r>
            <w:r w:rsidR="00060DCC">
              <w:rPr>
                <w:rFonts w:ascii="Arial" w:hAnsi="Arial" w:eastAsia="Calibri" w:cs="Arial"/>
                <w:color w:val="000000" w:themeColor="text1"/>
                <w:sz w:val="24"/>
                <w:szCs w:val="24"/>
              </w:rPr>
              <w:t>agenc</w:t>
            </w:r>
            <w:r w:rsidR="00023CF6">
              <w:rPr>
                <w:rFonts w:ascii="Arial" w:hAnsi="Arial" w:eastAsia="Calibri" w:cs="Arial"/>
                <w:color w:val="000000" w:themeColor="text1"/>
                <w:sz w:val="24"/>
                <w:szCs w:val="24"/>
              </w:rPr>
              <w:t>ies</w:t>
            </w:r>
            <w:r w:rsidR="00060DCC">
              <w:rPr>
                <w:rFonts w:ascii="Arial" w:hAnsi="Arial" w:eastAsia="Calibri" w:cs="Arial"/>
                <w:color w:val="000000" w:themeColor="text1"/>
                <w:sz w:val="24"/>
                <w:szCs w:val="24"/>
              </w:rPr>
              <w:t>.</w:t>
            </w:r>
            <w:r w:rsidR="00801F76">
              <w:rPr>
                <w:rFonts w:ascii="Arial" w:hAnsi="Arial" w:eastAsia="Calibri" w:cs="Arial"/>
                <w:color w:val="000000" w:themeColor="text1"/>
                <w:sz w:val="24"/>
                <w:szCs w:val="24"/>
              </w:rPr>
              <w:t xml:space="preserve"> </w:t>
            </w:r>
          </w:p>
          <w:p w:rsidRPr="00383B11" w:rsidR="00110FB9" w:rsidP="003C275E" w:rsidRDefault="00110FB9" w14:paraId="2C803E95" w14:textId="77777777">
            <w:pPr>
              <w:spacing w:before="120"/>
              <w:ind w:left="720"/>
              <w:rPr>
                <w:rFonts w:ascii="Arial" w:hAnsi="Arial" w:cs="Arial"/>
                <w:color w:val="000000" w:themeColor="text1"/>
                <w:sz w:val="24"/>
                <w:szCs w:val="24"/>
              </w:rPr>
            </w:pPr>
          </w:p>
        </w:tc>
      </w:tr>
      <w:tr w:rsidRPr="00383B11" w:rsidR="00110FB9" w:rsidTr="5FA144E7" w14:paraId="0878C9F2" w14:textId="77777777">
        <w:tc>
          <w:tcPr>
            <w:tcW w:w="9360" w:type="dxa"/>
            <w:shd w:val="clear" w:color="auto" w:fill="FFFFCC"/>
            <w:tcMar/>
          </w:tcPr>
          <w:p w:rsidRPr="00383B11" w:rsidR="00110FB9" w:rsidP="00DC0B90" w:rsidRDefault="00DC0B90" w14:paraId="0CB14A37" w14:textId="00E80417">
            <w:pPr>
              <w:pStyle w:val="ListParagraph"/>
              <w:numPr>
                <w:ilvl w:val="0"/>
                <w:numId w:val="38"/>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Enforcement</w:t>
            </w:r>
            <w:r w:rsidRPr="00383B11" w:rsidR="00F64A45">
              <w:rPr>
                <w:rFonts w:ascii="Arial" w:hAnsi="Arial" w:cs="Arial"/>
                <w:color w:val="000000" w:themeColor="text1"/>
                <w:sz w:val="24"/>
                <w:szCs w:val="24"/>
              </w:rPr>
              <w:t>.</w:t>
            </w:r>
          </w:p>
        </w:tc>
      </w:tr>
      <w:tr w:rsidRPr="00383B11" w:rsidR="00DC0B90" w:rsidTr="5FA144E7" w14:paraId="1B64D989" w14:textId="77777777">
        <w:trPr>
          <w:trHeight w:val="6102"/>
        </w:trPr>
        <w:tc>
          <w:tcPr>
            <w:tcW w:w="9360" w:type="dxa"/>
            <w:shd w:val="clear" w:color="auto" w:fill="F2F2F2" w:themeFill="background1" w:themeFillShade="F2"/>
            <w:tcMar/>
          </w:tcPr>
          <w:p w:rsidRPr="004A12B6" w:rsidR="00D85992" w:rsidP="00472EDA" w:rsidRDefault="00DC0B90" w14:paraId="63D7E25E" w14:textId="190E92FA">
            <w:pPr>
              <w:spacing w:before="40"/>
              <w:ind w:left="720" w:right="540"/>
              <w:jc w:val="both"/>
            </w:pPr>
            <w:r w:rsidRPr="00383B11">
              <w:rPr>
                <w:rFonts w:ascii="Arial" w:hAnsi="Arial" w:cs="Arial"/>
                <w:i/>
                <w:color w:val="808080" w:themeColor="background1" w:themeShade="80"/>
                <w:sz w:val="24"/>
                <w:szCs w:val="24"/>
              </w:rPr>
              <w:t xml:space="preserve">[Describe progress in enforcement </w:t>
            </w:r>
            <w:r w:rsidRPr="00383B11" w:rsidR="00AC5A01">
              <w:rPr>
                <w:rFonts w:ascii="Arial" w:hAnsi="Arial" w:cs="Arial"/>
                <w:i/>
                <w:color w:val="808080" w:themeColor="background1" w:themeShade="80"/>
                <w:sz w:val="24"/>
                <w:szCs w:val="24"/>
              </w:rPr>
              <w:t xml:space="preserve">and note any </w:t>
            </w:r>
            <w:r w:rsidRPr="00383B11" w:rsidR="00882EE0">
              <w:rPr>
                <w:rFonts w:ascii="Arial" w:hAnsi="Arial" w:cs="Arial"/>
                <w:i/>
                <w:color w:val="808080" w:themeColor="background1" w:themeShade="80"/>
                <w:sz w:val="24"/>
                <w:szCs w:val="24"/>
              </w:rPr>
              <w:t>new or revised</w:t>
            </w:r>
            <w:r w:rsidRPr="00383B11" w:rsidR="00AC5A01">
              <w:rPr>
                <w:rFonts w:ascii="Arial" w:hAnsi="Arial" w:cs="Arial"/>
                <w:i/>
                <w:color w:val="808080" w:themeColor="background1" w:themeShade="80"/>
                <w:sz w:val="24"/>
                <w:szCs w:val="24"/>
              </w:rPr>
              <w:t xml:space="preserve"> enforcement activities</w:t>
            </w:r>
            <w:r w:rsidRPr="00383B11">
              <w:rPr>
                <w:rFonts w:ascii="Arial" w:hAnsi="Arial" w:cs="Arial"/>
                <w:i/>
                <w:color w:val="808080" w:themeColor="background1" w:themeShade="80"/>
                <w:sz w:val="24"/>
                <w:szCs w:val="24"/>
              </w:rPr>
              <w:t>]</w:t>
            </w:r>
          </w:p>
          <w:p w:rsidR="00B95977" w:rsidP="3AAA84D0" w:rsidRDefault="00B825E5" w14:paraId="39A72CF7" w14:textId="573F5B6B">
            <w:pPr>
              <w:spacing w:before="120"/>
              <w:ind w:left="720" w:right="540"/>
              <w:jc w:val="both"/>
              <w:rPr>
                <w:rFonts w:ascii="Arial" w:hAnsi="Arial" w:cs="Arial"/>
                <w:sz w:val="24"/>
                <w:szCs w:val="24"/>
              </w:rPr>
            </w:pPr>
            <w:r>
              <w:rPr>
                <w:rFonts w:ascii="Arial" w:hAnsi="Arial" w:cs="Arial"/>
                <w:sz w:val="24"/>
                <w:szCs w:val="24"/>
              </w:rPr>
              <w:t xml:space="preserve">South Coast AQMD </w:t>
            </w:r>
            <w:r w:rsidR="00D9255A">
              <w:rPr>
                <w:rFonts w:ascii="Arial" w:hAnsi="Arial" w:cs="Arial"/>
                <w:sz w:val="24"/>
                <w:szCs w:val="24"/>
              </w:rPr>
              <w:t>m</w:t>
            </w:r>
            <w:r>
              <w:rPr>
                <w:rFonts w:ascii="Arial" w:hAnsi="Arial" w:cs="Arial"/>
                <w:sz w:val="24"/>
                <w:szCs w:val="24"/>
              </w:rPr>
              <w:t xml:space="preserve">ade progress implementing enforcement actions for the </w:t>
            </w:r>
            <w:r w:rsidR="00B50B31">
              <w:rPr>
                <w:rFonts w:ascii="Arial" w:hAnsi="Arial" w:cs="Arial"/>
                <w:sz w:val="24"/>
                <w:szCs w:val="24"/>
              </w:rPr>
              <w:t xml:space="preserve">air quality priorities in the </w:t>
            </w:r>
            <w:r w:rsidR="00DC0F4A">
              <w:rPr>
                <w:rFonts w:ascii="Arial" w:hAnsi="Arial" w:cs="Arial"/>
                <w:sz w:val="24"/>
                <w:szCs w:val="24"/>
              </w:rPr>
              <w:t xml:space="preserve">Community Emissions Reduction Plan </w:t>
            </w:r>
            <w:r w:rsidR="00E73BBD">
              <w:rPr>
                <w:rFonts w:ascii="Arial" w:hAnsi="Arial" w:cs="Arial"/>
                <w:sz w:val="24"/>
                <w:szCs w:val="24"/>
              </w:rPr>
              <w:t>(</w:t>
            </w:r>
            <w:r>
              <w:rPr>
                <w:rFonts w:ascii="Arial" w:hAnsi="Arial" w:cs="Arial"/>
                <w:sz w:val="24"/>
                <w:szCs w:val="24"/>
              </w:rPr>
              <w:t>CERP</w:t>
            </w:r>
            <w:r w:rsidR="00DC0F4A">
              <w:rPr>
                <w:rFonts w:ascii="Arial" w:hAnsi="Arial" w:cs="Arial"/>
                <w:sz w:val="24"/>
                <w:szCs w:val="24"/>
              </w:rPr>
              <w:t>)</w:t>
            </w:r>
            <w:r>
              <w:rPr>
                <w:rFonts w:ascii="Arial" w:hAnsi="Arial" w:cs="Arial"/>
                <w:sz w:val="24"/>
                <w:szCs w:val="24"/>
              </w:rPr>
              <w:t xml:space="preserve">. </w:t>
            </w:r>
            <w:r w:rsidR="00352F65">
              <w:rPr>
                <w:rFonts w:ascii="Arial" w:hAnsi="Arial" w:cs="Arial"/>
                <w:sz w:val="24"/>
                <w:szCs w:val="24"/>
              </w:rPr>
              <w:t xml:space="preserve">Since </w:t>
            </w:r>
            <w:r w:rsidR="00FB2340">
              <w:rPr>
                <w:rFonts w:ascii="Arial" w:hAnsi="Arial" w:cs="Arial"/>
                <w:sz w:val="24"/>
                <w:szCs w:val="24"/>
              </w:rPr>
              <w:t xml:space="preserve">CERP </w:t>
            </w:r>
            <w:r w:rsidR="00352F65">
              <w:rPr>
                <w:rFonts w:ascii="Arial" w:hAnsi="Arial" w:cs="Arial"/>
                <w:sz w:val="24"/>
                <w:szCs w:val="24"/>
              </w:rPr>
              <w:t>implementation</w:t>
            </w:r>
            <w:r w:rsidR="00AA413B">
              <w:rPr>
                <w:rFonts w:ascii="Arial" w:hAnsi="Arial" w:cs="Arial"/>
                <w:sz w:val="24"/>
                <w:szCs w:val="24"/>
              </w:rPr>
              <w:t xml:space="preserve"> </w:t>
            </w:r>
            <w:r w:rsidR="00DC0F4A">
              <w:rPr>
                <w:rFonts w:ascii="Arial" w:hAnsi="Arial" w:cs="Arial"/>
                <w:sz w:val="24"/>
                <w:szCs w:val="24"/>
              </w:rPr>
              <w:t>began</w:t>
            </w:r>
            <w:r w:rsidRPr="00472EDA" w:rsidR="249C7BB2">
              <w:rPr>
                <w:rFonts w:ascii="Arial" w:hAnsi="Arial" w:cs="Arial"/>
                <w:sz w:val="24"/>
                <w:szCs w:val="24"/>
              </w:rPr>
              <w:t>,</w:t>
            </w:r>
            <w:r w:rsidRPr="00472EDA" w:rsidR="1FFE2905">
              <w:rPr>
                <w:rFonts w:ascii="Arial" w:hAnsi="Arial" w:cs="Arial"/>
                <w:sz w:val="24"/>
                <w:szCs w:val="24"/>
              </w:rPr>
              <w:t xml:space="preserve"> </w:t>
            </w:r>
            <w:r w:rsidR="00257421">
              <w:rPr>
                <w:rFonts w:ascii="Arial" w:hAnsi="Arial" w:cs="Arial"/>
                <w:sz w:val="24"/>
                <w:szCs w:val="24"/>
              </w:rPr>
              <w:t>South Coast AQMD</w:t>
            </w:r>
            <w:r w:rsidR="00C942FF">
              <w:rPr>
                <w:rFonts w:ascii="Arial" w:hAnsi="Arial" w:cs="Arial"/>
                <w:sz w:val="24"/>
                <w:szCs w:val="24"/>
              </w:rPr>
              <w:t xml:space="preserve"> </w:t>
            </w:r>
            <w:r w:rsidR="00352F65">
              <w:rPr>
                <w:rFonts w:ascii="Arial" w:hAnsi="Arial" w:cs="Arial"/>
                <w:sz w:val="24"/>
                <w:szCs w:val="24"/>
              </w:rPr>
              <w:t xml:space="preserve">has </w:t>
            </w:r>
            <w:r w:rsidR="00657AF3">
              <w:rPr>
                <w:rFonts w:ascii="Arial" w:hAnsi="Arial" w:cs="Arial"/>
                <w:sz w:val="24"/>
                <w:szCs w:val="24"/>
              </w:rPr>
              <w:t xml:space="preserve">continued </w:t>
            </w:r>
            <w:r w:rsidRPr="00472EDA" w:rsidR="1FFE2905">
              <w:rPr>
                <w:rFonts w:ascii="Arial" w:hAnsi="Arial" w:cs="Arial"/>
                <w:sz w:val="24"/>
                <w:szCs w:val="24"/>
              </w:rPr>
              <w:t>conduct</w:t>
            </w:r>
            <w:r w:rsidR="00657AF3">
              <w:rPr>
                <w:rFonts w:ascii="Arial" w:hAnsi="Arial" w:cs="Arial"/>
                <w:sz w:val="24"/>
                <w:szCs w:val="24"/>
              </w:rPr>
              <w:t>ing</w:t>
            </w:r>
            <w:r w:rsidRPr="00472EDA" w:rsidR="1FFE2905">
              <w:rPr>
                <w:rFonts w:ascii="Arial" w:hAnsi="Arial" w:cs="Arial"/>
                <w:sz w:val="24"/>
                <w:szCs w:val="24"/>
              </w:rPr>
              <w:t xml:space="preserve"> inspections </w:t>
            </w:r>
            <w:r w:rsidR="00F428AC">
              <w:rPr>
                <w:rFonts w:ascii="Arial" w:hAnsi="Arial" w:cs="Arial"/>
                <w:sz w:val="24"/>
                <w:szCs w:val="24"/>
              </w:rPr>
              <w:t>of</w:t>
            </w:r>
            <w:r w:rsidR="00657AF3">
              <w:rPr>
                <w:rFonts w:ascii="Arial" w:hAnsi="Arial" w:cs="Arial"/>
                <w:sz w:val="24"/>
                <w:szCs w:val="24"/>
              </w:rPr>
              <w:t xml:space="preserve"> </w:t>
            </w:r>
            <w:r w:rsidR="00E439B1">
              <w:rPr>
                <w:rFonts w:ascii="Arial" w:hAnsi="Arial" w:cs="Arial"/>
                <w:sz w:val="24"/>
                <w:szCs w:val="24"/>
              </w:rPr>
              <w:t xml:space="preserve">various </w:t>
            </w:r>
            <w:r w:rsidR="00657AF3">
              <w:rPr>
                <w:rFonts w:ascii="Arial" w:hAnsi="Arial" w:cs="Arial"/>
                <w:sz w:val="24"/>
                <w:szCs w:val="24"/>
              </w:rPr>
              <w:t>facilities</w:t>
            </w:r>
            <w:r w:rsidR="00E439B1">
              <w:rPr>
                <w:rFonts w:ascii="Arial" w:hAnsi="Arial" w:cs="Arial"/>
                <w:sz w:val="24"/>
                <w:szCs w:val="24"/>
              </w:rPr>
              <w:t xml:space="preserve"> and</w:t>
            </w:r>
            <w:r w:rsidR="00657AF3">
              <w:rPr>
                <w:rFonts w:ascii="Arial" w:hAnsi="Arial" w:cs="Arial"/>
                <w:sz w:val="24"/>
                <w:szCs w:val="24"/>
              </w:rPr>
              <w:t xml:space="preserve"> idling trucks</w:t>
            </w:r>
            <w:r w:rsidR="00F428AC">
              <w:rPr>
                <w:rFonts w:ascii="Arial" w:hAnsi="Arial" w:cs="Arial"/>
                <w:sz w:val="24"/>
                <w:szCs w:val="24"/>
              </w:rPr>
              <w:t xml:space="preserve"> </w:t>
            </w:r>
            <w:r w:rsidRPr="00472EDA" w:rsidR="1FFE2905">
              <w:rPr>
                <w:rFonts w:ascii="Arial" w:hAnsi="Arial" w:cs="Arial"/>
                <w:sz w:val="24"/>
                <w:szCs w:val="24"/>
              </w:rPr>
              <w:t>in the</w:t>
            </w:r>
            <w:r w:rsidRPr="00472EDA" w:rsidR="593A2BF4">
              <w:rPr>
                <w:rFonts w:ascii="Arial" w:hAnsi="Arial" w:cs="Arial"/>
                <w:sz w:val="24"/>
                <w:szCs w:val="24"/>
              </w:rPr>
              <w:t xml:space="preserve"> East Los Angeles, Boyle Heights, West Commerce</w:t>
            </w:r>
            <w:r w:rsidRPr="00472EDA" w:rsidR="1FFE2905">
              <w:rPr>
                <w:rFonts w:ascii="Arial" w:hAnsi="Arial" w:cs="Arial"/>
                <w:sz w:val="24"/>
                <w:szCs w:val="24"/>
              </w:rPr>
              <w:t xml:space="preserve"> </w:t>
            </w:r>
            <w:r w:rsidRPr="00472EDA" w:rsidR="593A2BF4">
              <w:rPr>
                <w:rFonts w:ascii="Arial" w:hAnsi="Arial" w:cs="Arial"/>
                <w:sz w:val="24"/>
                <w:szCs w:val="24"/>
              </w:rPr>
              <w:t>(</w:t>
            </w:r>
            <w:r w:rsidRPr="00472EDA" w:rsidR="1FFE2905">
              <w:rPr>
                <w:rFonts w:ascii="Arial" w:hAnsi="Arial" w:cs="Arial"/>
                <w:sz w:val="24"/>
                <w:szCs w:val="24"/>
              </w:rPr>
              <w:t>ELABHWC</w:t>
            </w:r>
            <w:r w:rsidRPr="00472EDA" w:rsidR="593A2BF4">
              <w:rPr>
                <w:rFonts w:ascii="Arial" w:hAnsi="Arial" w:cs="Arial"/>
                <w:sz w:val="24"/>
                <w:szCs w:val="24"/>
              </w:rPr>
              <w:t xml:space="preserve">) </w:t>
            </w:r>
            <w:r w:rsidRPr="00472EDA" w:rsidR="1FFE2905">
              <w:rPr>
                <w:rFonts w:ascii="Arial" w:hAnsi="Arial" w:cs="Arial"/>
                <w:sz w:val="24"/>
                <w:szCs w:val="24"/>
              </w:rPr>
              <w:t xml:space="preserve">community. Prior to </w:t>
            </w:r>
            <w:r w:rsidR="00AE2838">
              <w:rPr>
                <w:rFonts w:ascii="Arial" w:hAnsi="Arial" w:cs="Arial"/>
                <w:sz w:val="24"/>
                <w:szCs w:val="24"/>
              </w:rPr>
              <w:t xml:space="preserve">the </w:t>
            </w:r>
            <w:r w:rsidRPr="00472EDA" w:rsidR="1FFE2905">
              <w:rPr>
                <w:rFonts w:ascii="Arial" w:hAnsi="Arial" w:cs="Arial"/>
                <w:sz w:val="24"/>
                <w:szCs w:val="24"/>
              </w:rPr>
              <w:t>A</w:t>
            </w:r>
            <w:r w:rsidR="00577CF5">
              <w:rPr>
                <w:rFonts w:ascii="Arial" w:hAnsi="Arial" w:cs="Arial"/>
                <w:sz w:val="24"/>
                <w:szCs w:val="24"/>
              </w:rPr>
              <w:t xml:space="preserve">ssembly </w:t>
            </w:r>
            <w:r w:rsidRPr="00472EDA" w:rsidR="1FFE2905">
              <w:rPr>
                <w:rFonts w:ascii="Arial" w:hAnsi="Arial" w:cs="Arial"/>
                <w:sz w:val="24"/>
                <w:szCs w:val="24"/>
              </w:rPr>
              <w:t>B</w:t>
            </w:r>
            <w:r w:rsidR="00577CF5">
              <w:rPr>
                <w:rFonts w:ascii="Arial" w:hAnsi="Arial" w:cs="Arial"/>
                <w:sz w:val="24"/>
                <w:szCs w:val="24"/>
              </w:rPr>
              <w:t>ill</w:t>
            </w:r>
            <w:r w:rsidR="00C47201">
              <w:rPr>
                <w:rFonts w:ascii="Arial" w:hAnsi="Arial" w:cs="Arial"/>
                <w:sz w:val="24"/>
                <w:szCs w:val="24"/>
              </w:rPr>
              <w:t xml:space="preserve"> </w:t>
            </w:r>
            <w:r w:rsidR="00F917ED">
              <w:rPr>
                <w:rFonts w:ascii="Arial" w:hAnsi="Arial" w:cs="Arial"/>
                <w:sz w:val="24"/>
                <w:szCs w:val="24"/>
              </w:rPr>
              <w:t xml:space="preserve">617 </w:t>
            </w:r>
            <w:r w:rsidR="00C47201">
              <w:rPr>
                <w:rFonts w:ascii="Arial" w:hAnsi="Arial" w:cs="Arial"/>
                <w:sz w:val="24"/>
                <w:szCs w:val="24"/>
              </w:rPr>
              <w:t>(AB</w:t>
            </w:r>
            <w:r w:rsidR="00F917ED">
              <w:rPr>
                <w:rFonts w:ascii="Arial" w:hAnsi="Arial" w:cs="Arial"/>
                <w:sz w:val="24"/>
                <w:szCs w:val="24"/>
              </w:rPr>
              <w:t xml:space="preserve"> 617</w:t>
            </w:r>
            <w:r w:rsidR="00C47201">
              <w:rPr>
                <w:rFonts w:ascii="Arial" w:hAnsi="Arial" w:cs="Arial"/>
                <w:sz w:val="24"/>
                <w:szCs w:val="24"/>
              </w:rPr>
              <w:t>)</w:t>
            </w:r>
            <w:r w:rsidRPr="00472EDA" w:rsidR="78803FDA">
              <w:rPr>
                <w:rFonts w:ascii="Arial" w:hAnsi="Arial" w:cs="Arial"/>
                <w:sz w:val="24"/>
                <w:szCs w:val="24"/>
              </w:rPr>
              <w:t xml:space="preserve"> program</w:t>
            </w:r>
            <w:r w:rsidRPr="00472EDA" w:rsidR="1FFE2905">
              <w:rPr>
                <w:rFonts w:ascii="Arial" w:hAnsi="Arial" w:cs="Arial"/>
                <w:sz w:val="24"/>
                <w:szCs w:val="24"/>
              </w:rPr>
              <w:t xml:space="preserve">, the main source of public input on air pollution issues </w:t>
            </w:r>
            <w:r w:rsidR="00997FBC">
              <w:rPr>
                <w:rFonts w:ascii="Arial" w:hAnsi="Arial" w:cs="Arial"/>
                <w:sz w:val="24"/>
                <w:szCs w:val="24"/>
              </w:rPr>
              <w:t>came</w:t>
            </w:r>
            <w:r w:rsidRPr="00472EDA" w:rsidR="1FFE2905">
              <w:rPr>
                <w:rFonts w:ascii="Arial" w:hAnsi="Arial" w:cs="Arial"/>
                <w:sz w:val="24"/>
                <w:szCs w:val="24"/>
              </w:rPr>
              <w:t xml:space="preserve"> </w:t>
            </w:r>
            <w:r w:rsidR="00C51944">
              <w:rPr>
                <w:rFonts w:ascii="Arial" w:hAnsi="Arial" w:cs="Arial"/>
                <w:sz w:val="24"/>
                <w:szCs w:val="24"/>
              </w:rPr>
              <w:t xml:space="preserve">from </w:t>
            </w:r>
            <w:r w:rsidRPr="00472EDA" w:rsidR="1FFE2905">
              <w:rPr>
                <w:rFonts w:ascii="Arial" w:hAnsi="Arial" w:cs="Arial"/>
                <w:sz w:val="24"/>
                <w:szCs w:val="24"/>
              </w:rPr>
              <w:t xml:space="preserve">public complaints. However, CSC meetings provide communities an opportunity to identify and prioritize local air quality concerns. For example, </w:t>
            </w:r>
            <w:r w:rsidR="00665375">
              <w:rPr>
                <w:rFonts w:ascii="Arial" w:hAnsi="Arial" w:cs="Arial"/>
                <w:sz w:val="24"/>
                <w:szCs w:val="24"/>
              </w:rPr>
              <w:t>CERP</w:t>
            </w:r>
            <w:r w:rsidRPr="00472EDA" w:rsidR="1FFE2905">
              <w:rPr>
                <w:rFonts w:ascii="Arial" w:hAnsi="Arial" w:cs="Arial"/>
                <w:sz w:val="24"/>
                <w:szCs w:val="24"/>
              </w:rPr>
              <w:t xml:space="preserve"> actions for truck idling require</w:t>
            </w:r>
            <w:r w:rsidR="0057352C">
              <w:rPr>
                <w:rFonts w:ascii="Arial" w:hAnsi="Arial" w:cs="Arial"/>
                <w:sz w:val="24"/>
                <w:szCs w:val="24"/>
              </w:rPr>
              <w:t xml:space="preserve"> partnerships between public agencies and the community</w:t>
            </w:r>
            <w:r w:rsidRPr="00472EDA" w:rsidR="1FFE2905">
              <w:rPr>
                <w:rFonts w:ascii="Arial" w:hAnsi="Arial" w:cs="Arial"/>
                <w:sz w:val="24"/>
                <w:szCs w:val="24"/>
              </w:rPr>
              <w:t>. South Coast AQMD receives few</w:t>
            </w:r>
            <w:r w:rsidR="00C3159E">
              <w:rPr>
                <w:rFonts w:ascii="Arial" w:hAnsi="Arial" w:cs="Arial"/>
                <w:sz w:val="24"/>
                <w:szCs w:val="24"/>
              </w:rPr>
              <w:t xml:space="preserve"> truck idling</w:t>
            </w:r>
            <w:r w:rsidRPr="00472EDA" w:rsidR="1FFE2905">
              <w:rPr>
                <w:rFonts w:ascii="Arial" w:hAnsi="Arial" w:cs="Arial"/>
                <w:sz w:val="24"/>
                <w:szCs w:val="24"/>
              </w:rPr>
              <w:t xml:space="preserve"> complaints, yet truck idling was raised </w:t>
            </w:r>
            <w:r w:rsidR="00EA1B3D">
              <w:rPr>
                <w:rFonts w:ascii="Arial" w:hAnsi="Arial" w:cs="Arial"/>
                <w:sz w:val="24"/>
                <w:szCs w:val="24"/>
              </w:rPr>
              <w:t xml:space="preserve">by </w:t>
            </w:r>
            <w:r w:rsidR="00770E94">
              <w:rPr>
                <w:rFonts w:ascii="Arial" w:hAnsi="Arial" w:cs="Arial"/>
                <w:sz w:val="24"/>
                <w:szCs w:val="24"/>
              </w:rPr>
              <w:t>the CSCs of</w:t>
            </w:r>
            <w:r w:rsidR="00C51944">
              <w:rPr>
                <w:rFonts w:ascii="Arial" w:hAnsi="Arial" w:cs="Arial"/>
                <w:sz w:val="24"/>
                <w:szCs w:val="24"/>
              </w:rPr>
              <w:t xml:space="preserve"> </w:t>
            </w:r>
            <w:r w:rsidR="00EA1B3D">
              <w:rPr>
                <w:rFonts w:ascii="Arial" w:hAnsi="Arial" w:cs="Arial"/>
                <w:sz w:val="24"/>
                <w:szCs w:val="24"/>
              </w:rPr>
              <w:t xml:space="preserve">all three </w:t>
            </w:r>
            <w:r w:rsidR="00C51944">
              <w:rPr>
                <w:rFonts w:ascii="Arial" w:hAnsi="Arial" w:cs="Arial"/>
                <w:sz w:val="24"/>
                <w:szCs w:val="24"/>
              </w:rPr>
              <w:t>2018-designated communities</w:t>
            </w:r>
            <w:r w:rsidRPr="00472EDA" w:rsidR="1FFE2905">
              <w:rPr>
                <w:rFonts w:ascii="Arial" w:hAnsi="Arial" w:cs="Arial"/>
                <w:sz w:val="24"/>
                <w:szCs w:val="24"/>
              </w:rPr>
              <w:t xml:space="preserve"> as a key concern. In addition to the routine inspections and response from</w:t>
            </w:r>
            <w:r w:rsidR="008623A2">
              <w:rPr>
                <w:rFonts w:ascii="Arial" w:hAnsi="Arial" w:cs="Arial"/>
                <w:sz w:val="24"/>
                <w:szCs w:val="24"/>
              </w:rPr>
              <w:t xml:space="preserve"> South Coast AQMD</w:t>
            </w:r>
            <w:r w:rsidRPr="00472EDA" w:rsidR="1FFE2905">
              <w:rPr>
                <w:rFonts w:ascii="Arial" w:hAnsi="Arial" w:cs="Arial"/>
                <w:sz w:val="24"/>
                <w:szCs w:val="24"/>
              </w:rPr>
              <w:t xml:space="preserve">, the actions included in the ELABHWC CERP </w:t>
            </w:r>
            <w:r w:rsidR="00D9769F">
              <w:rPr>
                <w:rFonts w:ascii="Arial" w:hAnsi="Arial" w:cs="Arial"/>
                <w:sz w:val="24"/>
                <w:szCs w:val="24"/>
              </w:rPr>
              <w:t>are</w:t>
            </w:r>
            <w:r w:rsidRPr="00472EDA" w:rsidR="1FFE2905">
              <w:rPr>
                <w:rFonts w:ascii="Arial" w:hAnsi="Arial" w:cs="Arial"/>
                <w:sz w:val="24"/>
                <w:szCs w:val="24"/>
              </w:rPr>
              <w:t xml:space="preserve"> enhanced enforcement efforts </w:t>
            </w:r>
            <w:r w:rsidR="00D9769F">
              <w:rPr>
                <w:rFonts w:ascii="Arial" w:hAnsi="Arial" w:cs="Arial"/>
                <w:sz w:val="24"/>
                <w:szCs w:val="24"/>
              </w:rPr>
              <w:t xml:space="preserve">which </w:t>
            </w:r>
            <w:r w:rsidR="00AA6E65">
              <w:rPr>
                <w:rFonts w:ascii="Arial" w:hAnsi="Arial" w:cs="Arial"/>
                <w:sz w:val="24"/>
                <w:szCs w:val="24"/>
              </w:rPr>
              <w:t>South Coast AQMD</w:t>
            </w:r>
            <w:r w:rsidRPr="00472EDA" w:rsidR="1FFE2905">
              <w:rPr>
                <w:rFonts w:ascii="Arial" w:hAnsi="Arial" w:cs="Arial"/>
                <w:sz w:val="24"/>
                <w:szCs w:val="24"/>
              </w:rPr>
              <w:t xml:space="preserve"> ha</w:t>
            </w:r>
            <w:r w:rsidR="00AA6E65">
              <w:rPr>
                <w:rFonts w:ascii="Arial" w:hAnsi="Arial" w:cs="Arial"/>
                <w:sz w:val="24"/>
                <w:szCs w:val="24"/>
              </w:rPr>
              <w:t>s</w:t>
            </w:r>
            <w:r w:rsidRPr="00472EDA" w:rsidR="1FFE2905">
              <w:rPr>
                <w:rFonts w:ascii="Arial" w:hAnsi="Arial" w:cs="Arial"/>
                <w:sz w:val="24"/>
                <w:szCs w:val="24"/>
              </w:rPr>
              <w:t xml:space="preserve"> committed to </w:t>
            </w:r>
            <w:r w:rsidR="00B10A00">
              <w:rPr>
                <w:rFonts w:ascii="Arial" w:hAnsi="Arial" w:cs="Arial"/>
                <w:sz w:val="24"/>
                <w:szCs w:val="24"/>
              </w:rPr>
              <w:t>for</w:t>
            </w:r>
            <w:r w:rsidRPr="00472EDA" w:rsidR="1FFE2905">
              <w:rPr>
                <w:rFonts w:ascii="Arial" w:hAnsi="Arial" w:cs="Arial"/>
                <w:sz w:val="24"/>
                <w:szCs w:val="24"/>
              </w:rPr>
              <w:t xml:space="preserve"> the five-year term of </w:t>
            </w:r>
            <w:r w:rsidR="00B10A00">
              <w:rPr>
                <w:rFonts w:ascii="Arial" w:hAnsi="Arial" w:cs="Arial"/>
                <w:sz w:val="24"/>
                <w:szCs w:val="24"/>
              </w:rPr>
              <w:t>th</w:t>
            </w:r>
            <w:r w:rsidR="00AB65A3">
              <w:rPr>
                <w:rFonts w:ascii="Arial" w:hAnsi="Arial" w:cs="Arial"/>
                <w:sz w:val="24"/>
                <w:szCs w:val="24"/>
              </w:rPr>
              <w:t>e</w:t>
            </w:r>
            <w:r w:rsidR="00B10A00">
              <w:rPr>
                <w:rFonts w:ascii="Arial" w:hAnsi="Arial" w:cs="Arial"/>
                <w:sz w:val="24"/>
                <w:szCs w:val="24"/>
              </w:rPr>
              <w:t xml:space="preserve"> CERP</w:t>
            </w:r>
            <w:r w:rsidRPr="00472EDA" w:rsidR="1FFE2905">
              <w:rPr>
                <w:rFonts w:ascii="Arial" w:hAnsi="Arial" w:cs="Arial"/>
                <w:sz w:val="24"/>
                <w:szCs w:val="24"/>
              </w:rPr>
              <w:t xml:space="preserve">. </w:t>
            </w:r>
          </w:p>
          <w:p w:rsidRPr="00472EDA" w:rsidR="00D85992" w:rsidP="3AAA84D0" w:rsidRDefault="1FFE2905" w14:paraId="23EA93A9" w14:textId="04D6A5E6">
            <w:pPr>
              <w:spacing w:before="120"/>
              <w:ind w:left="720" w:right="540"/>
              <w:jc w:val="both"/>
              <w:rPr>
                <w:rFonts w:ascii="Arial" w:hAnsi="Arial" w:cs="Arial"/>
                <w:sz w:val="24"/>
                <w:szCs w:val="24"/>
              </w:rPr>
            </w:pPr>
            <w:r w:rsidRPr="00472EDA">
              <w:rPr>
                <w:rFonts w:ascii="Arial" w:hAnsi="Arial" w:cs="Arial"/>
                <w:sz w:val="24"/>
                <w:szCs w:val="24"/>
              </w:rPr>
              <w:t>The goals set forth in the ELABHWC CERP for Enforcement largely focus on the following:</w:t>
            </w:r>
          </w:p>
          <w:p w:rsidRPr="00472EDA" w:rsidR="00D85992" w:rsidP="006F3430" w:rsidRDefault="1FFE2905" w14:paraId="792F8026" w14:textId="5B74710C">
            <w:pPr>
              <w:numPr>
                <w:ilvl w:val="0"/>
                <w:numId w:val="38"/>
              </w:numPr>
              <w:spacing w:before="120"/>
              <w:ind w:left="1132" w:right="540"/>
              <w:jc w:val="both"/>
              <w:rPr>
                <w:rFonts w:ascii="Arial" w:hAnsi="Arial" w:cs="Arial" w:eastAsiaTheme="minorEastAsia"/>
                <w:sz w:val="24"/>
                <w:szCs w:val="24"/>
              </w:rPr>
            </w:pPr>
            <w:r w:rsidRPr="00472EDA">
              <w:rPr>
                <w:rFonts w:ascii="Arial" w:hAnsi="Arial" w:cs="Arial"/>
                <w:sz w:val="24"/>
                <w:szCs w:val="24"/>
              </w:rPr>
              <w:t>Industrial/Auto</w:t>
            </w:r>
            <w:r w:rsidRPr="00472EDA" w:rsidR="18BEAF7F">
              <w:rPr>
                <w:rFonts w:ascii="Arial" w:hAnsi="Arial" w:cs="Arial"/>
                <w:sz w:val="24"/>
                <w:szCs w:val="24"/>
              </w:rPr>
              <w:t xml:space="preserve"> B</w:t>
            </w:r>
            <w:r w:rsidRPr="00472EDA">
              <w:rPr>
                <w:rFonts w:ascii="Arial" w:hAnsi="Arial" w:cs="Arial"/>
                <w:sz w:val="24"/>
                <w:szCs w:val="24"/>
              </w:rPr>
              <w:t xml:space="preserve">ody Facilities – Inspections have been conducted regularly at industrial </w:t>
            </w:r>
            <w:r w:rsidRPr="00472EDA" w:rsidR="46B4BB4F">
              <w:rPr>
                <w:rFonts w:ascii="Arial" w:hAnsi="Arial" w:cs="Arial"/>
                <w:sz w:val="24"/>
                <w:szCs w:val="24"/>
              </w:rPr>
              <w:t>facilities</w:t>
            </w:r>
            <w:r w:rsidRPr="00472EDA" w:rsidR="33484227">
              <w:rPr>
                <w:rFonts w:ascii="Arial" w:hAnsi="Arial" w:cs="Arial"/>
                <w:sz w:val="24"/>
                <w:szCs w:val="24"/>
              </w:rPr>
              <w:t xml:space="preserve"> and auto body shops</w:t>
            </w:r>
            <w:r w:rsidRPr="00472EDA" w:rsidR="46B4BB4F">
              <w:rPr>
                <w:rFonts w:ascii="Arial" w:hAnsi="Arial" w:cs="Arial"/>
                <w:sz w:val="24"/>
                <w:szCs w:val="24"/>
              </w:rPr>
              <w:t>.</w:t>
            </w:r>
          </w:p>
          <w:p w:rsidRPr="00472EDA" w:rsidR="00D85992" w:rsidP="006F3430" w:rsidRDefault="00D85992" w14:paraId="2E543621" w14:textId="0CC4E709">
            <w:pPr>
              <w:numPr>
                <w:ilvl w:val="0"/>
                <w:numId w:val="38"/>
              </w:numPr>
              <w:spacing w:before="120"/>
              <w:ind w:left="1132" w:right="540"/>
              <w:jc w:val="both"/>
              <w:rPr>
                <w:rFonts w:ascii="Arial" w:hAnsi="Arial" w:cs="Arial"/>
                <w:iCs/>
                <w:sz w:val="24"/>
                <w:szCs w:val="24"/>
              </w:rPr>
            </w:pPr>
            <w:r w:rsidRPr="00472EDA">
              <w:rPr>
                <w:rFonts w:ascii="Arial" w:hAnsi="Arial" w:cs="Arial"/>
                <w:iCs/>
                <w:sz w:val="24"/>
                <w:szCs w:val="24"/>
              </w:rPr>
              <w:t xml:space="preserve">Rendering Facilities – Inspectors have </w:t>
            </w:r>
            <w:r w:rsidR="00605185">
              <w:rPr>
                <w:rFonts w:ascii="Arial" w:hAnsi="Arial" w:cs="Arial"/>
                <w:iCs/>
                <w:sz w:val="24"/>
                <w:szCs w:val="24"/>
              </w:rPr>
              <w:t>routinely</w:t>
            </w:r>
            <w:r w:rsidRPr="00472EDA" w:rsidR="00605185">
              <w:rPr>
                <w:rFonts w:ascii="Arial" w:hAnsi="Arial" w:cs="Arial"/>
                <w:iCs/>
                <w:sz w:val="24"/>
                <w:szCs w:val="24"/>
              </w:rPr>
              <w:t xml:space="preserve"> </w:t>
            </w:r>
            <w:r w:rsidRPr="00472EDA">
              <w:rPr>
                <w:rFonts w:ascii="Arial" w:hAnsi="Arial" w:cs="Arial"/>
                <w:iCs/>
                <w:sz w:val="24"/>
                <w:szCs w:val="24"/>
              </w:rPr>
              <w:t>conducted compliance activities in and around rendering facilities to ensure compliance with Rule 415</w:t>
            </w:r>
            <w:r w:rsidR="00D5634B">
              <w:rPr>
                <w:rFonts w:ascii="Arial" w:hAnsi="Arial" w:cs="Arial"/>
                <w:iCs/>
                <w:sz w:val="24"/>
                <w:szCs w:val="24"/>
              </w:rPr>
              <w:t xml:space="preserve"> – Odors from Rendering Facilities</w:t>
            </w:r>
            <w:r w:rsidRPr="00472EDA">
              <w:rPr>
                <w:rFonts w:ascii="Arial" w:hAnsi="Arial" w:cs="Arial"/>
                <w:iCs/>
                <w:sz w:val="24"/>
                <w:szCs w:val="24"/>
              </w:rPr>
              <w:t>, relevant orders of abatement, and all applicable air quality rules and regulations.</w:t>
            </w:r>
          </w:p>
          <w:p w:rsidRPr="006F3430" w:rsidR="006F3430" w:rsidP="006F3430" w:rsidRDefault="00D85992" w14:paraId="7E287145" w14:textId="77777777">
            <w:pPr>
              <w:numPr>
                <w:ilvl w:val="0"/>
                <w:numId w:val="38"/>
              </w:numPr>
              <w:spacing w:before="120"/>
              <w:ind w:left="1132" w:right="540"/>
              <w:jc w:val="both"/>
              <w:rPr>
                <w:rFonts w:ascii="Arial" w:hAnsi="Arial" w:cs="Arial"/>
                <w:iCs/>
                <w:sz w:val="24"/>
                <w:szCs w:val="24"/>
              </w:rPr>
            </w:pPr>
            <w:r w:rsidRPr="00472EDA">
              <w:rPr>
                <w:rFonts w:ascii="Arial" w:hAnsi="Arial" w:cs="Arial"/>
                <w:iCs/>
                <w:sz w:val="24"/>
                <w:szCs w:val="24"/>
              </w:rPr>
              <w:t>Metal</w:t>
            </w:r>
            <w:r w:rsidR="00CF129E">
              <w:rPr>
                <w:rFonts w:ascii="Arial" w:hAnsi="Arial" w:cs="Arial"/>
                <w:iCs/>
                <w:sz w:val="24"/>
                <w:szCs w:val="24"/>
              </w:rPr>
              <w:t xml:space="preserve"> </w:t>
            </w:r>
            <w:r w:rsidR="0081264A">
              <w:rPr>
                <w:rFonts w:ascii="Arial" w:hAnsi="Arial" w:cs="Arial"/>
                <w:iCs/>
                <w:sz w:val="24"/>
                <w:szCs w:val="24"/>
              </w:rPr>
              <w:t>Processing</w:t>
            </w:r>
            <w:r w:rsidRPr="00472EDA">
              <w:rPr>
                <w:rFonts w:ascii="Arial" w:hAnsi="Arial" w:cs="Arial"/>
                <w:iCs/>
                <w:sz w:val="24"/>
                <w:szCs w:val="24"/>
              </w:rPr>
              <w:t xml:space="preserve"> Facilities – </w:t>
            </w:r>
            <w:r w:rsidRPr="48A80942" w:rsidR="488919FE">
              <w:rPr>
                <w:rFonts w:ascii="Arial" w:hAnsi="Arial" w:cs="Arial"/>
                <w:sz w:val="24"/>
                <w:szCs w:val="24"/>
              </w:rPr>
              <w:t xml:space="preserve">Inspectors routinely conducted compliance activities </w:t>
            </w:r>
            <w:r w:rsidRPr="56FB5376" w:rsidR="488919FE">
              <w:rPr>
                <w:rFonts w:ascii="Arial" w:hAnsi="Arial" w:cs="Arial"/>
                <w:sz w:val="24"/>
                <w:szCs w:val="24"/>
              </w:rPr>
              <w:t>at all identified metal processing facilities. Inspections are prioritized if elevated levels of air toxic metals are identified</w:t>
            </w:r>
            <w:r w:rsidRPr="56FB5376" w:rsidR="7F2B6E89">
              <w:rPr>
                <w:rFonts w:ascii="Arial" w:hAnsi="Arial" w:cs="Arial"/>
                <w:sz w:val="24"/>
                <w:szCs w:val="24"/>
              </w:rPr>
              <w:t xml:space="preserve"> near facilities through </w:t>
            </w:r>
            <w:r w:rsidRPr="152310A7" w:rsidR="7F2B6E89">
              <w:rPr>
                <w:rFonts w:ascii="Arial" w:hAnsi="Arial" w:cs="Arial"/>
                <w:sz w:val="24"/>
                <w:szCs w:val="24"/>
              </w:rPr>
              <w:t>community mobile monitoring surveys.</w:t>
            </w:r>
            <w:r w:rsidRPr="48A80942" w:rsidR="488919FE">
              <w:rPr>
                <w:rFonts w:ascii="Arial" w:hAnsi="Arial" w:cs="Arial"/>
                <w:sz w:val="24"/>
                <w:szCs w:val="24"/>
              </w:rPr>
              <w:t xml:space="preserve"> </w:t>
            </w:r>
          </w:p>
          <w:p w:rsidR="00D85992" w:rsidP="006F3430" w:rsidRDefault="002376E0" w14:paraId="697FCA2B" w14:textId="5EB45F4D">
            <w:pPr>
              <w:numPr>
                <w:ilvl w:val="0"/>
                <w:numId w:val="38"/>
              </w:numPr>
              <w:spacing w:before="120"/>
              <w:ind w:left="1132" w:right="540"/>
              <w:jc w:val="both"/>
              <w:rPr>
                <w:rFonts w:ascii="Arial" w:hAnsi="Arial" w:cs="Arial"/>
                <w:iCs/>
                <w:sz w:val="24"/>
                <w:szCs w:val="24"/>
              </w:rPr>
            </w:pPr>
            <w:r>
              <w:rPr>
                <w:rFonts w:ascii="Arial" w:hAnsi="Arial" w:cs="Arial"/>
                <w:iCs/>
                <w:sz w:val="24"/>
                <w:szCs w:val="24"/>
              </w:rPr>
              <w:t>Truck Idling</w:t>
            </w:r>
            <w:r w:rsidRPr="00472EDA" w:rsidR="00D85992">
              <w:rPr>
                <w:rFonts w:ascii="Arial" w:hAnsi="Arial" w:cs="Arial"/>
                <w:iCs/>
                <w:sz w:val="24"/>
                <w:szCs w:val="24"/>
              </w:rPr>
              <w:t xml:space="preserve"> – </w:t>
            </w:r>
            <w:r w:rsidR="00AA3AE6">
              <w:rPr>
                <w:rFonts w:ascii="Arial" w:hAnsi="Arial" w:cs="Arial"/>
                <w:iCs/>
                <w:sz w:val="24"/>
                <w:szCs w:val="24"/>
              </w:rPr>
              <w:t>To date, a</w:t>
            </w:r>
            <w:r w:rsidRPr="00472EDA" w:rsidR="00AA3AE6">
              <w:rPr>
                <w:rFonts w:ascii="Arial" w:hAnsi="Arial" w:cs="Arial"/>
                <w:iCs/>
                <w:sz w:val="24"/>
                <w:szCs w:val="24"/>
              </w:rPr>
              <w:t>ll</w:t>
            </w:r>
            <w:r w:rsidRPr="00472EDA" w:rsidR="00D85992">
              <w:rPr>
                <w:rFonts w:ascii="Arial" w:hAnsi="Arial" w:cs="Arial"/>
                <w:iCs/>
                <w:sz w:val="24"/>
                <w:szCs w:val="24"/>
              </w:rPr>
              <w:t xml:space="preserve"> quarterly truck </w:t>
            </w:r>
            <w:r w:rsidR="00134244">
              <w:rPr>
                <w:rFonts w:ascii="Arial" w:hAnsi="Arial" w:cs="Arial"/>
                <w:iCs/>
                <w:sz w:val="24"/>
                <w:szCs w:val="24"/>
              </w:rPr>
              <w:t xml:space="preserve">idling </w:t>
            </w:r>
            <w:r w:rsidRPr="00472EDA" w:rsidR="00D85992">
              <w:rPr>
                <w:rFonts w:ascii="Arial" w:hAnsi="Arial" w:cs="Arial"/>
                <w:iCs/>
                <w:sz w:val="24"/>
                <w:szCs w:val="24"/>
              </w:rPr>
              <w:t xml:space="preserve">sweeps committed to in the CERP have been conducted, and these operations incorporate community input, fleet data, and historical locations where </w:t>
            </w:r>
            <w:r w:rsidR="00605BE4">
              <w:rPr>
                <w:rFonts w:ascii="Arial" w:hAnsi="Arial" w:cs="Arial"/>
                <w:iCs/>
                <w:sz w:val="24"/>
                <w:szCs w:val="24"/>
              </w:rPr>
              <w:t xml:space="preserve">truck </w:t>
            </w:r>
            <w:r w:rsidRPr="00472EDA" w:rsidR="00D85992">
              <w:rPr>
                <w:rFonts w:ascii="Arial" w:hAnsi="Arial" w:cs="Arial"/>
                <w:iCs/>
                <w:sz w:val="24"/>
                <w:szCs w:val="24"/>
              </w:rPr>
              <w:t>idling tends to occur.</w:t>
            </w:r>
            <w:r w:rsidRPr="00472EDA" w:rsidR="000B429F">
              <w:rPr>
                <w:rFonts w:ascii="Arial" w:hAnsi="Arial" w:cs="Arial"/>
                <w:iCs/>
                <w:sz w:val="24"/>
                <w:szCs w:val="24"/>
              </w:rPr>
              <w:t xml:space="preserve"> Inspectors continue to conduct quarterly</w:t>
            </w:r>
            <w:r w:rsidRPr="00472EDA" w:rsidR="00A77048">
              <w:rPr>
                <w:rFonts w:ascii="Arial" w:hAnsi="Arial" w:cs="Arial"/>
                <w:iCs/>
                <w:sz w:val="24"/>
                <w:szCs w:val="24"/>
              </w:rPr>
              <w:t xml:space="preserve"> truck idling</w:t>
            </w:r>
            <w:r w:rsidRPr="00472EDA" w:rsidR="000B429F">
              <w:rPr>
                <w:rFonts w:ascii="Arial" w:hAnsi="Arial" w:cs="Arial"/>
                <w:iCs/>
                <w:sz w:val="24"/>
                <w:szCs w:val="24"/>
              </w:rPr>
              <w:t xml:space="preserve"> sweeps </w:t>
            </w:r>
            <w:r w:rsidR="009F626F">
              <w:rPr>
                <w:rFonts w:ascii="Arial" w:hAnsi="Arial" w:cs="Arial"/>
                <w:iCs/>
                <w:sz w:val="24"/>
                <w:szCs w:val="24"/>
              </w:rPr>
              <w:t>based on CSC input</w:t>
            </w:r>
            <w:r w:rsidRPr="00472EDA" w:rsidR="00A77048">
              <w:rPr>
                <w:rFonts w:ascii="Arial" w:hAnsi="Arial" w:cs="Arial"/>
                <w:iCs/>
                <w:sz w:val="24"/>
                <w:szCs w:val="24"/>
              </w:rPr>
              <w:t>.</w:t>
            </w:r>
            <w:r w:rsidR="00105576">
              <w:rPr>
                <w:rFonts w:ascii="Arial" w:hAnsi="Arial" w:cs="Arial"/>
                <w:iCs/>
                <w:sz w:val="24"/>
                <w:szCs w:val="24"/>
              </w:rPr>
              <w:t xml:space="preserve"> </w:t>
            </w:r>
          </w:p>
          <w:p w:rsidRPr="001A5B18" w:rsidR="007467D5" w:rsidP="001A5B18" w:rsidRDefault="001A5B18" w14:paraId="1FBB5E1A" w14:textId="7A87F9C1">
            <w:pPr>
              <w:pStyle w:val="ListParagraph"/>
              <w:numPr>
                <w:ilvl w:val="0"/>
                <w:numId w:val="38"/>
              </w:numPr>
              <w:spacing w:before="120"/>
              <w:ind w:left="1140" w:right="540"/>
              <w:jc w:val="both"/>
              <w:rPr>
                <w:rFonts w:ascii="Arial" w:hAnsi="Arial" w:cs="Arial"/>
                <w:sz w:val="24"/>
                <w:szCs w:val="24"/>
              </w:rPr>
            </w:pPr>
            <w:r w:rsidRPr="001A5B18">
              <w:rPr>
                <w:rFonts w:ascii="Arial" w:hAnsi="Arial" w:cs="Arial"/>
                <w:color w:val="000000" w:themeColor="text1"/>
                <w:sz w:val="24"/>
                <w:szCs w:val="24"/>
              </w:rPr>
              <w:t>Neighborhood and Freeway Traffic</w:t>
            </w:r>
            <w:r>
              <w:rPr>
                <w:rFonts w:ascii="Arial" w:hAnsi="Arial" w:cs="Arial"/>
                <w:color w:val="000000" w:themeColor="text1"/>
                <w:sz w:val="24"/>
                <w:szCs w:val="24"/>
              </w:rPr>
              <w:t xml:space="preserve"> </w:t>
            </w:r>
            <w:r w:rsidRPr="001A5B18" w:rsidR="00557A6A">
              <w:rPr>
                <w:rFonts w:ascii="Arial" w:hAnsi="Arial" w:cs="Arial"/>
                <w:color w:val="000000" w:themeColor="text1"/>
                <w:sz w:val="24"/>
                <w:szCs w:val="24"/>
              </w:rPr>
              <w:t xml:space="preserve">– South Coast AQMD continues to enforce Rule 2305 – Warehouse Indirect Source Rule </w:t>
            </w:r>
            <w:r w:rsidRPr="005766C1" w:rsidR="00557A6A">
              <w:rPr>
                <w:rFonts w:ascii="Arial" w:hAnsi="Arial" w:cs="Arial"/>
                <w:color w:val="000000" w:themeColor="text1"/>
                <w:sz w:val="24"/>
                <w:szCs w:val="24"/>
              </w:rPr>
              <w:t>– Warehouse Actions and Investments to Reduce Emissions (WAIRE) Program</w:t>
            </w:r>
            <w:r w:rsidR="00660B51">
              <w:rPr>
                <w:rFonts w:ascii="Arial" w:hAnsi="Arial" w:cs="Arial"/>
                <w:sz w:val="24"/>
                <w:szCs w:val="24"/>
              </w:rPr>
              <w:t>, including</w:t>
            </w:r>
            <w:r w:rsidR="00660B51">
              <w:rPr>
                <w:rFonts w:ascii="Arial" w:hAnsi="Arial" w:cs="Arial"/>
                <w:color w:val="000000" w:themeColor="text1"/>
                <w:sz w:val="24"/>
                <w:szCs w:val="24"/>
              </w:rPr>
              <w:t xml:space="preserve"> </w:t>
            </w:r>
            <w:r w:rsidR="00A4247E">
              <w:rPr>
                <w:rFonts w:ascii="Arial" w:hAnsi="Arial" w:cs="Arial"/>
                <w:sz w:val="24"/>
                <w:szCs w:val="24"/>
              </w:rPr>
              <w:t xml:space="preserve">new requirements </w:t>
            </w:r>
            <w:r w:rsidR="00660B51">
              <w:rPr>
                <w:rFonts w:ascii="Arial" w:hAnsi="Arial" w:cs="Arial"/>
                <w:sz w:val="24"/>
                <w:szCs w:val="24"/>
              </w:rPr>
              <w:t>for</w:t>
            </w:r>
            <w:r w:rsidR="00A4247E">
              <w:rPr>
                <w:rFonts w:ascii="Arial" w:hAnsi="Arial" w:cs="Arial"/>
                <w:sz w:val="24"/>
                <w:szCs w:val="24"/>
              </w:rPr>
              <w:t xml:space="preserve"> warehouses</w:t>
            </w:r>
            <w:r w:rsidR="00902D32">
              <w:rPr>
                <w:rFonts w:ascii="Arial" w:hAnsi="Arial" w:cs="Arial"/>
                <w:sz w:val="24"/>
                <w:szCs w:val="24"/>
              </w:rPr>
              <w:t xml:space="preserve"> </w:t>
            </w:r>
            <w:r w:rsidR="00767EDD">
              <w:rPr>
                <w:rFonts w:ascii="Arial" w:hAnsi="Arial" w:cs="Arial"/>
                <w:sz w:val="24"/>
                <w:szCs w:val="24"/>
              </w:rPr>
              <w:t xml:space="preserve">to </w:t>
            </w:r>
            <w:r w:rsidR="00A4247E">
              <w:rPr>
                <w:rFonts w:ascii="Arial" w:hAnsi="Arial" w:cs="Arial"/>
                <w:sz w:val="24"/>
                <w:szCs w:val="24"/>
              </w:rPr>
              <w:t>reduc</w:t>
            </w:r>
            <w:r w:rsidR="00767EDD">
              <w:rPr>
                <w:rFonts w:ascii="Arial" w:hAnsi="Arial" w:cs="Arial"/>
                <w:sz w:val="24"/>
                <w:szCs w:val="24"/>
              </w:rPr>
              <w:t>e</w:t>
            </w:r>
            <w:r w:rsidR="00A4247E">
              <w:rPr>
                <w:rFonts w:ascii="Arial" w:hAnsi="Arial" w:cs="Arial"/>
                <w:sz w:val="24"/>
                <w:szCs w:val="24"/>
              </w:rPr>
              <w:t xml:space="preserve"> emissions in the community. </w:t>
            </w:r>
            <w:r w:rsidRPr="00F44BCC" w:rsidR="00557A6A">
              <w:rPr>
                <w:rFonts w:ascii="Arial" w:hAnsi="Arial" w:cs="Arial"/>
                <w:color w:val="000000" w:themeColor="text1"/>
                <w:sz w:val="24"/>
                <w:szCs w:val="24"/>
              </w:rPr>
              <w:t xml:space="preserve">Updates on </w:t>
            </w:r>
            <w:r w:rsidR="00A4247E">
              <w:rPr>
                <w:rFonts w:ascii="Arial" w:hAnsi="Arial" w:cs="Arial"/>
                <w:color w:val="000000" w:themeColor="text1"/>
                <w:sz w:val="24"/>
                <w:szCs w:val="24"/>
              </w:rPr>
              <w:t xml:space="preserve">these </w:t>
            </w:r>
            <w:r w:rsidRPr="00F44BCC" w:rsidR="00557A6A">
              <w:rPr>
                <w:rFonts w:ascii="Arial" w:hAnsi="Arial" w:cs="Arial"/>
                <w:color w:val="000000" w:themeColor="text1"/>
                <w:sz w:val="24"/>
                <w:szCs w:val="24"/>
              </w:rPr>
              <w:t xml:space="preserve">enforcement activities will be provided in future </w:t>
            </w:r>
            <w:r w:rsidR="00A4247E">
              <w:rPr>
                <w:rFonts w:ascii="Arial" w:hAnsi="Arial" w:cs="Arial"/>
                <w:color w:val="000000" w:themeColor="text1"/>
                <w:sz w:val="24"/>
                <w:szCs w:val="24"/>
              </w:rPr>
              <w:t xml:space="preserve">CSC updates and </w:t>
            </w:r>
            <w:r w:rsidRPr="00F44BCC" w:rsidR="00557A6A">
              <w:rPr>
                <w:rFonts w:ascii="Arial" w:hAnsi="Arial" w:cs="Arial"/>
                <w:color w:val="000000" w:themeColor="text1"/>
                <w:sz w:val="24"/>
                <w:szCs w:val="24"/>
              </w:rPr>
              <w:t>annual progr</w:t>
            </w:r>
            <w:r w:rsidRPr="003E1661" w:rsidR="00557A6A">
              <w:rPr>
                <w:rFonts w:ascii="Arial" w:hAnsi="Arial" w:cs="Arial"/>
                <w:color w:val="000000" w:themeColor="text1"/>
                <w:sz w:val="24"/>
                <w:szCs w:val="24"/>
              </w:rPr>
              <w:t>ess reports.</w:t>
            </w:r>
            <w:r w:rsidRPr="001A5B18" w:rsidR="007467D5">
              <w:rPr>
                <w:rFonts w:ascii="Arial" w:hAnsi="Arial" w:cs="Arial"/>
                <w:sz w:val="24"/>
                <w:szCs w:val="24"/>
              </w:rPr>
              <w:t xml:space="preserve"> </w:t>
            </w:r>
          </w:p>
          <w:p w:rsidRPr="00383B11" w:rsidR="00DC0B90" w:rsidP="00C8082D" w:rsidRDefault="00DC0B90" w14:paraId="64E76043" w14:textId="77777777">
            <w:pPr>
              <w:spacing w:before="120"/>
              <w:ind w:left="720" w:right="540"/>
              <w:jc w:val="both"/>
              <w:rPr>
                <w:rFonts w:ascii="Arial" w:hAnsi="Arial" w:cs="Arial"/>
                <w:color w:val="000000" w:themeColor="text1"/>
                <w:sz w:val="24"/>
                <w:szCs w:val="24"/>
              </w:rPr>
            </w:pPr>
          </w:p>
        </w:tc>
      </w:tr>
      <w:tr w:rsidRPr="00383B11" w:rsidR="00032655" w:rsidTr="5FA144E7" w14:paraId="6B6A7FB8" w14:textId="77777777">
        <w:tc>
          <w:tcPr>
            <w:tcW w:w="9360" w:type="dxa"/>
            <w:shd w:val="clear" w:color="auto" w:fill="FFFFCC"/>
            <w:tcMar/>
          </w:tcPr>
          <w:p w:rsidRPr="00383B11" w:rsidR="00032655" w:rsidP="00032655" w:rsidRDefault="00032655" w14:paraId="1B24BCC5" w14:textId="0750D320">
            <w:pPr>
              <w:pStyle w:val="ListParagraph"/>
              <w:numPr>
                <w:ilvl w:val="0"/>
                <w:numId w:val="38"/>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Metrics for Tracking Progress.</w:t>
            </w:r>
          </w:p>
        </w:tc>
      </w:tr>
      <w:tr w:rsidRPr="00383B11" w:rsidR="00032655" w:rsidTr="5FA144E7" w14:paraId="691C0E5D" w14:textId="77777777">
        <w:trPr>
          <w:trHeight w:val="792"/>
        </w:trPr>
        <w:tc>
          <w:tcPr>
            <w:tcW w:w="9360" w:type="dxa"/>
            <w:shd w:val="clear" w:color="auto" w:fill="F2F2F2" w:themeFill="background1" w:themeFillShade="F2"/>
            <w:tcMar/>
          </w:tcPr>
          <w:p w:rsidR="00EB049D" w:rsidP="004D73EF" w:rsidRDefault="00032655" w14:paraId="05A53A50" w14:textId="5AF4302C">
            <w:pPr>
              <w:spacing w:before="40"/>
              <w:ind w:left="720"/>
              <w:rPr>
                <w:rFonts w:ascii="Arial" w:hAnsi="Arial" w:cs="Arial"/>
                <w:color w:val="000000" w:themeColor="text1"/>
                <w:sz w:val="24"/>
                <w:szCs w:val="24"/>
              </w:rPr>
            </w:pPr>
            <w:r w:rsidRPr="00383B11">
              <w:rPr>
                <w:rFonts w:ascii="Arial" w:hAnsi="Arial" w:cs="Arial"/>
                <w:i/>
                <w:color w:val="808080" w:themeColor="background1" w:themeShade="80"/>
                <w:sz w:val="24"/>
                <w:szCs w:val="24"/>
              </w:rPr>
              <w:t>[Describe progress in identifying metrics to track progress for implementing the community emissions reduction program.  Note any changes in the type of metrics being used</w:t>
            </w:r>
            <w:r w:rsidRPr="00383B11" w:rsidR="001A745C">
              <w:rPr>
                <w:rFonts w:ascii="Arial" w:hAnsi="Arial" w:cs="Arial"/>
                <w:i/>
                <w:color w:val="808080" w:themeColor="background1" w:themeShade="80"/>
                <w:sz w:val="24"/>
                <w:szCs w:val="24"/>
              </w:rPr>
              <w:t xml:space="preserve"> or any new/updated data sources for assessing those metrics</w:t>
            </w:r>
            <w:r w:rsidRPr="00383B11">
              <w:rPr>
                <w:rFonts w:ascii="Arial" w:hAnsi="Arial" w:cs="Arial"/>
                <w:i/>
                <w:color w:val="808080" w:themeColor="background1" w:themeShade="80"/>
                <w:sz w:val="24"/>
                <w:szCs w:val="24"/>
              </w:rPr>
              <w:t>.]</w:t>
            </w:r>
          </w:p>
          <w:p w:rsidRPr="00383B11" w:rsidR="0013585A" w:rsidP="00A655D3" w:rsidRDefault="7E03D95E" w14:paraId="355DC359" w14:textId="26720CEC">
            <w:pPr>
              <w:spacing w:before="120"/>
              <w:ind w:left="720" w:right="530"/>
              <w:jc w:val="both"/>
              <w:rPr>
                <w:rFonts w:ascii="Arial" w:hAnsi="Arial" w:cs="Arial"/>
                <w:color w:val="000000" w:themeColor="text1"/>
                <w:sz w:val="24"/>
                <w:szCs w:val="24"/>
              </w:rPr>
            </w:pPr>
            <w:r w:rsidRPr="6DA9296C">
              <w:rPr>
                <w:rFonts w:ascii="Arial" w:hAnsi="Arial" w:cs="Arial"/>
                <w:sz w:val="24"/>
                <w:szCs w:val="24"/>
              </w:rPr>
              <w:t>T</w:t>
            </w:r>
            <w:r w:rsidRPr="6DA9296C" w:rsidR="50A3AC8F">
              <w:rPr>
                <w:rFonts w:ascii="Arial" w:hAnsi="Arial" w:cs="Arial"/>
                <w:sz w:val="24"/>
                <w:szCs w:val="24"/>
              </w:rPr>
              <w:t xml:space="preserve">o evaluate the progress </w:t>
            </w:r>
            <w:r w:rsidRPr="6DA9296C" w:rsidR="6A4AFC67">
              <w:rPr>
                <w:rFonts w:ascii="Arial" w:hAnsi="Arial" w:cs="Arial"/>
                <w:sz w:val="24"/>
                <w:szCs w:val="24"/>
              </w:rPr>
              <w:t>made in implementing the</w:t>
            </w:r>
            <w:r w:rsidRPr="6DA9296C" w:rsidR="50A3AC8F">
              <w:rPr>
                <w:rFonts w:ascii="Arial" w:hAnsi="Arial" w:cs="Arial"/>
                <w:sz w:val="24"/>
                <w:szCs w:val="24"/>
              </w:rPr>
              <w:t xml:space="preserve"> CE</w:t>
            </w:r>
            <w:r w:rsidRPr="6DA9296C" w:rsidR="6A4AFC67">
              <w:rPr>
                <w:rFonts w:ascii="Arial" w:hAnsi="Arial" w:cs="Arial"/>
                <w:sz w:val="24"/>
                <w:szCs w:val="24"/>
              </w:rPr>
              <w:t>RP</w:t>
            </w:r>
            <w:r w:rsidRPr="6DA9296C" w:rsidR="50A3AC8F">
              <w:rPr>
                <w:rFonts w:ascii="Arial" w:hAnsi="Arial" w:cs="Arial"/>
                <w:sz w:val="24"/>
                <w:szCs w:val="24"/>
              </w:rPr>
              <w:t xml:space="preserve"> a variety of metrics </w:t>
            </w:r>
            <w:r w:rsidRPr="6DA9296C">
              <w:rPr>
                <w:rFonts w:ascii="Arial" w:hAnsi="Arial" w:cs="Arial"/>
                <w:sz w:val="24"/>
                <w:szCs w:val="24"/>
              </w:rPr>
              <w:t>are used,</w:t>
            </w:r>
            <w:r w:rsidRPr="6DA9296C" w:rsidR="50A3AC8F">
              <w:rPr>
                <w:rFonts w:ascii="Arial" w:hAnsi="Arial" w:cs="Arial"/>
                <w:sz w:val="24"/>
                <w:szCs w:val="24"/>
              </w:rPr>
              <w:t xml:space="preserve"> such as tracking</w:t>
            </w:r>
            <w:r w:rsidRPr="0013585A" w:rsidR="0A744ED6">
              <w:rPr>
                <w:rFonts w:ascii="Arial" w:hAnsi="Arial" w:cs="Arial"/>
                <w:sz w:val="24"/>
                <w:szCs w:val="24"/>
              </w:rPr>
              <w:t xml:space="preserve"> the number of air filtration systems installed at schools</w:t>
            </w:r>
            <w:r w:rsidRPr="6DA9296C" w:rsidR="50A3AC8F">
              <w:rPr>
                <w:rFonts w:ascii="Arial" w:hAnsi="Arial" w:cs="Arial"/>
                <w:sz w:val="24"/>
                <w:szCs w:val="24"/>
              </w:rPr>
              <w:t>;</w:t>
            </w:r>
            <w:r w:rsidRPr="0013585A" w:rsidR="0A744ED6">
              <w:rPr>
                <w:rFonts w:ascii="Arial" w:hAnsi="Arial" w:cs="Arial"/>
                <w:sz w:val="24"/>
                <w:szCs w:val="24"/>
              </w:rPr>
              <w:t xml:space="preserve"> mobile source incentive projects completed</w:t>
            </w:r>
            <w:r w:rsidRPr="6DA9296C" w:rsidR="6A4AFC67">
              <w:rPr>
                <w:rFonts w:ascii="Arial" w:hAnsi="Arial" w:cs="Arial"/>
                <w:sz w:val="24"/>
                <w:szCs w:val="24"/>
              </w:rPr>
              <w:t>;</w:t>
            </w:r>
            <w:r w:rsidRPr="0013585A" w:rsidR="0A744ED6">
              <w:rPr>
                <w:rFonts w:ascii="Arial" w:hAnsi="Arial" w:cs="Arial"/>
                <w:sz w:val="24"/>
                <w:szCs w:val="24"/>
              </w:rPr>
              <w:t xml:space="preserve"> stationary source incentive projects completed</w:t>
            </w:r>
            <w:r w:rsidRPr="6DA9296C" w:rsidR="6A4AFC67">
              <w:rPr>
                <w:rFonts w:ascii="Arial" w:hAnsi="Arial" w:cs="Arial"/>
                <w:sz w:val="24"/>
                <w:szCs w:val="24"/>
              </w:rPr>
              <w:t xml:space="preserve">; </w:t>
            </w:r>
            <w:r w:rsidRPr="0013585A" w:rsidR="633B5054">
              <w:rPr>
                <w:rFonts w:ascii="Arial" w:hAnsi="Arial" w:cs="Arial"/>
                <w:sz w:val="24"/>
                <w:szCs w:val="24"/>
              </w:rPr>
              <w:t>truck</w:t>
            </w:r>
            <w:r w:rsidRPr="6DA9296C" w:rsidR="633B5054">
              <w:rPr>
                <w:rFonts w:ascii="Arial" w:hAnsi="Arial" w:cs="Arial"/>
                <w:sz w:val="24"/>
                <w:szCs w:val="24"/>
              </w:rPr>
              <w:t xml:space="preserve"> </w:t>
            </w:r>
            <w:r w:rsidRPr="6DA9296C" w:rsidR="0C9EFAB6">
              <w:rPr>
                <w:rFonts w:ascii="Arial" w:hAnsi="Arial" w:cs="Arial"/>
                <w:sz w:val="24"/>
                <w:szCs w:val="24"/>
              </w:rPr>
              <w:t>idling</w:t>
            </w:r>
            <w:r w:rsidRPr="0013585A" w:rsidR="633B5054">
              <w:rPr>
                <w:rFonts w:ascii="Arial" w:hAnsi="Arial" w:cs="Arial"/>
                <w:sz w:val="24"/>
                <w:szCs w:val="24"/>
              </w:rPr>
              <w:t xml:space="preserve"> enforcement sweeps</w:t>
            </w:r>
            <w:r w:rsidRPr="6DA9296C" w:rsidR="6A4AFC67">
              <w:rPr>
                <w:rFonts w:ascii="Arial" w:hAnsi="Arial" w:cs="Arial"/>
                <w:sz w:val="24"/>
                <w:szCs w:val="24"/>
              </w:rPr>
              <w:t>;</w:t>
            </w:r>
            <w:r w:rsidRPr="0013585A" w:rsidR="03EBCA85">
              <w:rPr>
                <w:rFonts w:ascii="Arial" w:hAnsi="Arial" w:cs="Arial"/>
                <w:sz w:val="24"/>
                <w:szCs w:val="24"/>
              </w:rPr>
              <w:t xml:space="preserve"> outreach events conducted</w:t>
            </w:r>
            <w:r w:rsidRPr="6DA9296C" w:rsidR="6A4AFC67">
              <w:rPr>
                <w:rFonts w:ascii="Arial" w:hAnsi="Arial" w:cs="Arial"/>
                <w:sz w:val="24"/>
                <w:szCs w:val="24"/>
              </w:rPr>
              <w:t>;</w:t>
            </w:r>
            <w:r w:rsidRPr="0013585A" w:rsidR="633B5054">
              <w:rPr>
                <w:rFonts w:ascii="Arial" w:hAnsi="Arial" w:cs="Arial"/>
                <w:sz w:val="24"/>
                <w:szCs w:val="24"/>
              </w:rPr>
              <w:t xml:space="preserve"> </w:t>
            </w:r>
            <w:r w:rsidRPr="6DA9296C" w:rsidR="6A4AFC67">
              <w:rPr>
                <w:rFonts w:ascii="Arial" w:hAnsi="Arial" w:cs="Arial"/>
                <w:sz w:val="24"/>
                <w:szCs w:val="24"/>
              </w:rPr>
              <w:t>and</w:t>
            </w:r>
            <w:r w:rsidRPr="0013585A" w:rsidR="0A744ED6">
              <w:rPr>
                <w:rFonts w:ascii="Arial" w:hAnsi="Arial" w:cs="Arial"/>
                <w:sz w:val="24"/>
                <w:szCs w:val="24"/>
              </w:rPr>
              <w:t xml:space="preserve"> emission</w:t>
            </w:r>
            <w:r w:rsidRPr="6DA9296C" w:rsidR="399225C5">
              <w:rPr>
                <w:rFonts w:ascii="Arial" w:hAnsi="Arial" w:cs="Arial"/>
                <w:sz w:val="24"/>
                <w:szCs w:val="24"/>
              </w:rPr>
              <w:t>s</w:t>
            </w:r>
            <w:r w:rsidRPr="0013585A" w:rsidR="0A744ED6">
              <w:rPr>
                <w:rFonts w:ascii="Arial" w:hAnsi="Arial" w:cs="Arial"/>
                <w:sz w:val="24"/>
                <w:szCs w:val="24"/>
              </w:rPr>
              <w:t xml:space="preserve"> reductions achieved through rule development or equipment replacement</w:t>
            </w:r>
            <w:r w:rsidRPr="6DA9296C" w:rsidR="20BBA5A2">
              <w:rPr>
                <w:rFonts w:ascii="Arial" w:hAnsi="Arial" w:cs="Arial"/>
                <w:sz w:val="24"/>
                <w:szCs w:val="24"/>
              </w:rPr>
              <w:t xml:space="preserve"> from incentive projects</w:t>
            </w:r>
            <w:r w:rsidRPr="0013585A" w:rsidR="0A744ED6">
              <w:rPr>
                <w:rFonts w:ascii="Arial" w:hAnsi="Arial" w:cs="Arial"/>
                <w:sz w:val="24"/>
                <w:szCs w:val="24"/>
              </w:rPr>
              <w:t>. Further, the actions, goals</w:t>
            </w:r>
            <w:r w:rsidRPr="0013585A" w:rsidR="0ED5D6F6">
              <w:rPr>
                <w:rFonts w:ascii="Arial" w:hAnsi="Arial" w:cs="Arial"/>
                <w:sz w:val="24"/>
                <w:szCs w:val="24"/>
              </w:rPr>
              <w:t>,</w:t>
            </w:r>
            <w:r w:rsidRPr="0013585A" w:rsidR="0A744ED6">
              <w:rPr>
                <w:rFonts w:ascii="Arial" w:hAnsi="Arial" w:cs="Arial"/>
                <w:sz w:val="24"/>
                <w:szCs w:val="24"/>
              </w:rPr>
              <w:t xml:space="preserve"> and strategies in the CERP prioritize emission</w:t>
            </w:r>
            <w:r w:rsidRPr="6DA9296C" w:rsidR="0E31C223">
              <w:rPr>
                <w:rFonts w:ascii="Arial" w:hAnsi="Arial" w:cs="Arial"/>
                <w:sz w:val="24"/>
                <w:szCs w:val="24"/>
              </w:rPr>
              <w:t>s</w:t>
            </w:r>
            <w:r w:rsidRPr="0013585A" w:rsidR="0A744ED6">
              <w:rPr>
                <w:rFonts w:ascii="Arial" w:hAnsi="Arial" w:cs="Arial"/>
                <w:sz w:val="24"/>
                <w:szCs w:val="24"/>
              </w:rPr>
              <w:t xml:space="preserve"> reductions and </w:t>
            </w:r>
            <w:r w:rsidRPr="0013585A" w:rsidR="10610F04">
              <w:rPr>
                <w:rFonts w:ascii="Arial" w:hAnsi="Arial" w:cs="Arial"/>
                <w:sz w:val="24"/>
                <w:szCs w:val="24"/>
              </w:rPr>
              <w:t xml:space="preserve">continues to </w:t>
            </w:r>
            <w:r w:rsidRPr="0013585A" w:rsidR="0A744ED6">
              <w:rPr>
                <w:rFonts w:ascii="Arial" w:hAnsi="Arial" w:cs="Arial"/>
                <w:sz w:val="24"/>
                <w:szCs w:val="24"/>
              </w:rPr>
              <w:t>set forth emission</w:t>
            </w:r>
            <w:r w:rsidRPr="6DA9296C" w:rsidR="0E31C223">
              <w:rPr>
                <w:rFonts w:ascii="Arial" w:hAnsi="Arial" w:cs="Arial"/>
                <w:sz w:val="24"/>
                <w:szCs w:val="24"/>
              </w:rPr>
              <w:t>s</w:t>
            </w:r>
            <w:r w:rsidRPr="0013585A" w:rsidR="0A744ED6">
              <w:rPr>
                <w:rFonts w:ascii="Arial" w:hAnsi="Arial" w:cs="Arial"/>
                <w:sz w:val="24"/>
                <w:szCs w:val="24"/>
              </w:rPr>
              <w:t xml:space="preserve"> </w:t>
            </w:r>
            <w:bookmarkStart w:name="_Int_wnwpkTF6" w:id="0"/>
            <w:r w:rsidRPr="0013585A" w:rsidR="0A744ED6">
              <w:rPr>
                <w:rFonts w:ascii="Arial" w:hAnsi="Arial" w:cs="Arial"/>
                <w:sz w:val="24"/>
                <w:szCs w:val="24"/>
              </w:rPr>
              <w:t>reduction</w:t>
            </w:r>
            <w:r w:rsidRPr="6DA9296C" w:rsidR="0E31C223">
              <w:rPr>
                <w:rFonts w:ascii="Arial" w:hAnsi="Arial" w:cs="Arial"/>
                <w:sz w:val="24"/>
                <w:szCs w:val="24"/>
              </w:rPr>
              <w:t>s</w:t>
            </w:r>
            <w:bookmarkEnd w:id="0"/>
            <w:r w:rsidRPr="0013585A" w:rsidR="0A744ED6">
              <w:rPr>
                <w:rFonts w:ascii="Arial" w:hAnsi="Arial" w:cs="Arial"/>
                <w:sz w:val="24"/>
                <w:szCs w:val="24"/>
              </w:rPr>
              <w:t xml:space="preserve"> targets for the milesto</w:t>
            </w:r>
            <w:r w:rsidRPr="2FAAC5E3" w:rsidR="0A744ED6">
              <w:rPr>
                <w:rFonts w:ascii="Arial" w:hAnsi="Arial" w:cs="Arial" w:eastAsiaTheme="minorEastAsia"/>
                <w:sz w:val="24"/>
                <w:szCs w:val="24"/>
              </w:rPr>
              <w:t>ne years 2024 and 2029</w:t>
            </w:r>
            <w:r w:rsidRPr="2FAAC5E3" w:rsidR="10610F04">
              <w:rPr>
                <w:rFonts w:ascii="Arial" w:hAnsi="Arial" w:cs="Arial" w:eastAsiaTheme="minorEastAsia"/>
                <w:sz w:val="24"/>
                <w:szCs w:val="24"/>
              </w:rPr>
              <w:t xml:space="preserve"> as</w:t>
            </w:r>
            <w:r w:rsidRPr="2FAAC5E3" w:rsidR="0A744ED6">
              <w:rPr>
                <w:rFonts w:ascii="Arial" w:hAnsi="Arial" w:cs="Arial" w:eastAsiaTheme="minorEastAsia"/>
                <w:sz w:val="24"/>
                <w:szCs w:val="24"/>
              </w:rPr>
              <w:t xml:space="preserve"> summarized in Table </w:t>
            </w:r>
            <w:r w:rsidRPr="2FAAC5E3" w:rsidR="12AD45FE">
              <w:rPr>
                <w:rFonts w:ascii="Arial" w:hAnsi="Arial" w:cs="Arial" w:eastAsiaTheme="minorEastAsia"/>
                <w:sz w:val="24"/>
                <w:szCs w:val="24"/>
              </w:rPr>
              <w:t>2</w:t>
            </w:r>
            <w:r w:rsidRPr="2FAAC5E3" w:rsidR="0A744ED6">
              <w:rPr>
                <w:rFonts w:ascii="Arial" w:hAnsi="Arial" w:cs="Arial" w:eastAsiaTheme="minorEastAsia"/>
                <w:sz w:val="24"/>
                <w:szCs w:val="24"/>
              </w:rPr>
              <w:t xml:space="preserve"> – Overview of </w:t>
            </w:r>
            <w:r w:rsidRPr="2FAAC5E3" w:rsidR="36A88E55">
              <w:rPr>
                <w:rFonts w:ascii="Arial" w:hAnsi="Arial" w:cs="Arial" w:eastAsiaTheme="minorEastAsia"/>
                <w:sz w:val="24"/>
                <w:szCs w:val="24"/>
              </w:rPr>
              <w:t>2018</w:t>
            </w:r>
            <w:r w:rsidRPr="2FAAC5E3" w:rsidR="01689FDF">
              <w:rPr>
                <w:rFonts w:ascii="Arial" w:hAnsi="Arial" w:cs="Arial" w:eastAsiaTheme="minorEastAsia"/>
                <w:sz w:val="24"/>
                <w:szCs w:val="24"/>
              </w:rPr>
              <w:t>-</w:t>
            </w:r>
            <w:r w:rsidRPr="2FAAC5E3" w:rsidR="36A88E55">
              <w:rPr>
                <w:rFonts w:ascii="Arial" w:hAnsi="Arial" w:cs="Arial" w:eastAsiaTheme="minorEastAsia"/>
                <w:sz w:val="24"/>
                <w:szCs w:val="24"/>
              </w:rPr>
              <w:t xml:space="preserve">Designated Communities </w:t>
            </w:r>
            <w:r w:rsidRPr="2FAAC5E3" w:rsidR="0A744ED6">
              <w:rPr>
                <w:rFonts w:ascii="Arial" w:hAnsi="Arial" w:cs="Arial" w:eastAsiaTheme="minorEastAsia"/>
                <w:sz w:val="24"/>
                <w:szCs w:val="24"/>
              </w:rPr>
              <w:t>Emissions Reduction Targets</w:t>
            </w:r>
            <w:r w:rsidRPr="2FAAC5E3" w:rsidR="587F1A83">
              <w:rPr>
                <w:rFonts w:ascii="Arial" w:hAnsi="Arial" w:cs="Arial" w:eastAsiaTheme="minorEastAsia"/>
                <w:sz w:val="24"/>
                <w:szCs w:val="24"/>
              </w:rPr>
              <w:t xml:space="preserve"> </w:t>
            </w:r>
            <w:r w:rsidRPr="2FAAC5E3" w:rsidR="0A744ED6">
              <w:rPr>
                <w:rFonts w:ascii="Arial" w:hAnsi="Arial" w:cs="Arial" w:eastAsiaTheme="minorEastAsia"/>
                <w:sz w:val="24"/>
                <w:szCs w:val="24"/>
              </w:rPr>
              <w:t xml:space="preserve">(see </w:t>
            </w:r>
            <w:r w:rsidRPr="2FAAC5E3" w:rsidR="276DA9CA">
              <w:rPr>
                <w:rFonts w:ascii="Arial" w:hAnsi="Arial" w:cs="Arial" w:eastAsiaTheme="minorEastAsia"/>
                <w:sz w:val="24"/>
                <w:szCs w:val="24"/>
              </w:rPr>
              <w:t>202</w:t>
            </w:r>
            <w:r w:rsidRPr="2FAAC5E3" w:rsidR="6A4AFC67">
              <w:rPr>
                <w:rFonts w:ascii="Arial" w:hAnsi="Arial" w:cs="Arial" w:eastAsiaTheme="minorEastAsia"/>
                <w:sz w:val="24"/>
                <w:szCs w:val="24"/>
              </w:rPr>
              <w:t>2</w:t>
            </w:r>
            <w:r w:rsidRPr="2FAAC5E3" w:rsidR="276DA9CA">
              <w:rPr>
                <w:rFonts w:ascii="Arial" w:hAnsi="Arial" w:cs="Arial" w:eastAsiaTheme="minorEastAsia"/>
                <w:sz w:val="24"/>
                <w:szCs w:val="24"/>
              </w:rPr>
              <w:t xml:space="preserve"> </w:t>
            </w:r>
            <w:r w:rsidRPr="2FAAC5E3" w:rsidR="000B3D48">
              <w:rPr>
                <w:rFonts w:ascii="Arial" w:hAnsi="Arial" w:cs="Arial" w:eastAsiaTheme="minorEastAsia"/>
                <w:sz w:val="24"/>
                <w:szCs w:val="24"/>
              </w:rPr>
              <w:t xml:space="preserve">CARB </w:t>
            </w:r>
            <w:r w:rsidRPr="2FAAC5E3" w:rsidR="276DA9CA">
              <w:rPr>
                <w:rFonts w:ascii="Arial" w:hAnsi="Arial" w:cs="Arial" w:eastAsiaTheme="minorEastAsia"/>
                <w:sz w:val="24"/>
                <w:szCs w:val="24"/>
              </w:rPr>
              <w:t>Annual Progress Report</w:t>
            </w:r>
            <w:r w:rsidRPr="2FAAC5E3" w:rsidR="03228012">
              <w:rPr>
                <w:rFonts w:ascii="Arial" w:hAnsi="Arial" w:cs="Arial" w:eastAsiaTheme="minorEastAsia"/>
                <w:sz w:val="24"/>
                <w:szCs w:val="24"/>
              </w:rPr>
              <w:t xml:space="preserve"> </w:t>
            </w:r>
            <w:r w:rsidRPr="2FAAC5E3" w:rsidR="000B3D48">
              <w:rPr>
                <w:rFonts w:ascii="Arial" w:hAnsi="Arial" w:cs="Arial" w:eastAsiaTheme="minorEastAsia"/>
                <w:sz w:val="24"/>
                <w:szCs w:val="24"/>
              </w:rPr>
              <w:t>Spreadsheet – ELABHWC</w:t>
            </w:r>
            <w:r w:rsidRPr="2FAAC5E3" w:rsidR="0A744ED6">
              <w:rPr>
                <w:rFonts w:ascii="Arial" w:hAnsi="Arial" w:cs="Arial" w:eastAsiaTheme="minorEastAsia"/>
                <w:sz w:val="24"/>
                <w:szCs w:val="24"/>
              </w:rPr>
              <w:t xml:space="preserve">). </w:t>
            </w:r>
            <w:r w:rsidRPr="2FAAC5E3" w:rsidR="6E529CC4">
              <w:rPr>
                <w:rFonts w:ascii="Arial" w:hAnsi="Arial" w:cs="Arial" w:eastAsiaTheme="minorEastAsia"/>
                <w:sz w:val="24"/>
                <w:szCs w:val="24"/>
              </w:rPr>
              <w:t xml:space="preserve">To date, </w:t>
            </w:r>
            <w:r w:rsidRPr="6DA9296C" w:rsidR="6E529CC4">
              <w:rPr>
                <w:rFonts w:ascii="Arial" w:hAnsi="Arial" w:eastAsia="Arial" w:cs="Arial"/>
                <w:sz w:val="24"/>
                <w:szCs w:val="24"/>
              </w:rPr>
              <w:t xml:space="preserve">the </w:t>
            </w:r>
            <w:r w:rsidRPr="0013585A" w:rsidR="5D3AA3FC">
              <w:rPr>
                <w:rFonts w:ascii="Arial" w:hAnsi="Arial" w:eastAsia="Arial" w:cs="Arial"/>
                <w:sz w:val="24"/>
                <w:szCs w:val="24"/>
              </w:rPr>
              <w:t>total emission</w:t>
            </w:r>
            <w:r w:rsidRPr="6DA9296C" w:rsidR="6E529CC4">
              <w:rPr>
                <w:rFonts w:ascii="Arial" w:hAnsi="Arial" w:eastAsia="Arial" w:cs="Arial"/>
                <w:sz w:val="24"/>
                <w:szCs w:val="24"/>
              </w:rPr>
              <w:t>s</w:t>
            </w:r>
            <w:r w:rsidRPr="0013585A" w:rsidR="5D3AA3FC">
              <w:rPr>
                <w:rFonts w:ascii="Arial" w:hAnsi="Arial" w:eastAsia="Arial" w:cs="Arial"/>
                <w:sz w:val="24"/>
                <w:szCs w:val="24"/>
              </w:rPr>
              <w:t xml:space="preserve"> reductions </w:t>
            </w:r>
            <w:r w:rsidRPr="6DA9296C" w:rsidR="6E924F02">
              <w:rPr>
                <w:rFonts w:ascii="Arial" w:hAnsi="Arial" w:eastAsia="Arial" w:cs="Arial"/>
                <w:sz w:val="24"/>
                <w:szCs w:val="24"/>
              </w:rPr>
              <w:t>achieved</w:t>
            </w:r>
            <w:r w:rsidRPr="0013585A" w:rsidR="5D3AA3FC">
              <w:rPr>
                <w:rFonts w:ascii="Arial" w:hAnsi="Arial" w:eastAsia="Arial" w:cs="Arial"/>
                <w:sz w:val="24"/>
                <w:szCs w:val="24"/>
              </w:rPr>
              <w:t xml:space="preserve"> is approximately </w:t>
            </w:r>
            <w:r w:rsidRPr="0013585A" w:rsidR="0A69497D">
              <w:rPr>
                <w:rFonts w:ascii="Arial" w:hAnsi="Arial" w:eastAsia="Arial" w:cs="Arial"/>
                <w:sz w:val="24"/>
                <w:szCs w:val="24"/>
              </w:rPr>
              <w:t>4</w:t>
            </w:r>
            <w:r w:rsidRPr="6DA9296C" w:rsidR="6A4AFC67">
              <w:rPr>
                <w:rFonts w:ascii="Arial" w:hAnsi="Arial" w:eastAsia="Arial" w:cs="Arial"/>
                <w:sz w:val="24"/>
                <w:szCs w:val="24"/>
              </w:rPr>
              <w:t>4</w:t>
            </w:r>
            <w:r w:rsidRPr="0013585A" w:rsidR="0A69497D">
              <w:rPr>
                <w:rFonts w:ascii="Arial" w:hAnsi="Arial" w:eastAsia="Arial" w:cs="Arial"/>
                <w:sz w:val="24"/>
                <w:szCs w:val="24"/>
              </w:rPr>
              <w:t>.</w:t>
            </w:r>
            <w:r w:rsidRPr="6DA9296C" w:rsidR="6A4AFC67">
              <w:rPr>
                <w:rFonts w:ascii="Arial" w:hAnsi="Arial" w:eastAsia="Arial" w:cs="Arial"/>
                <w:sz w:val="24"/>
                <w:szCs w:val="24"/>
              </w:rPr>
              <w:t>4</w:t>
            </w:r>
            <w:r w:rsidR="003060C2">
              <w:rPr>
                <w:rStyle w:val="FootnoteReference"/>
                <w:rFonts w:ascii="Arial" w:hAnsi="Arial" w:eastAsia="Arial" w:cs="Arial"/>
                <w:sz w:val="24"/>
                <w:szCs w:val="24"/>
              </w:rPr>
              <w:footnoteReference w:id="5"/>
            </w:r>
            <w:r w:rsidRPr="0013585A" w:rsidR="5D3AA3FC">
              <w:rPr>
                <w:rFonts w:ascii="Arial" w:hAnsi="Arial" w:eastAsia="Arial" w:cs="Arial"/>
                <w:sz w:val="24"/>
                <w:szCs w:val="24"/>
              </w:rPr>
              <w:t xml:space="preserve"> tons per year</w:t>
            </w:r>
            <w:r w:rsidRPr="6DA9296C" w:rsidR="40210186">
              <w:rPr>
                <w:rFonts w:ascii="Arial" w:hAnsi="Arial" w:eastAsia="Arial" w:cs="Arial"/>
                <w:sz w:val="24"/>
                <w:szCs w:val="24"/>
              </w:rPr>
              <w:t xml:space="preserve"> (</w:t>
            </w:r>
            <w:r w:rsidRPr="6DA9296C" w:rsidR="648771B9">
              <w:rPr>
                <w:rFonts w:ascii="Arial" w:hAnsi="Arial" w:eastAsia="Arial" w:cs="Arial"/>
                <w:sz w:val="24"/>
                <w:szCs w:val="24"/>
              </w:rPr>
              <w:t>TPY</w:t>
            </w:r>
            <w:r w:rsidRPr="6DA9296C" w:rsidR="40210186">
              <w:rPr>
                <w:rFonts w:ascii="Arial" w:hAnsi="Arial" w:eastAsia="Arial" w:cs="Arial"/>
                <w:sz w:val="24"/>
                <w:szCs w:val="24"/>
              </w:rPr>
              <w:t>)</w:t>
            </w:r>
            <w:r w:rsidRPr="0013585A" w:rsidR="5D3AA3FC">
              <w:rPr>
                <w:rFonts w:ascii="Arial" w:hAnsi="Arial" w:eastAsia="Arial" w:cs="Arial"/>
                <w:sz w:val="24"/>
                <w:szCs w:val="24"/>
              </w:rPr>
              <w:t xml:space="preserve"> of nitrogen oxides (NOx) and </w:t>
            </w:r>
            <w:r w:rsidRPr="0013585A" w:rsidR="5BAC5930">
              <w:rPr>
                <w:rFonts w:ascii="Arial" w:hAnsi="Arial" w:eastAsia="Arial" w:cs="Arial"/>
                <w:sz w:val="24"/>
                <w:szCs w:val="24"/>
              </w:rPr>
              <w:t>0.6</w:t>
            </w:r>
            <w:r w:rsidRPr="0013585A" w:rsidR="5D3AA3FC">
              <w:rPr>
                <w:rFonts w:ascii="Arial" w:hAnsi="Arial" w:eastAsia="Arial" w:cs="Arial"/>
                <w:sz w:val="24"/>
                <w:szCs w:val="24"/>
              </w:rPr>
              <w:t xml:space="preserve"> </w:t>
            </w:r>
            <w:r w:rsidRPr="6DA9296C" w:rsidR="648771B9">
              <w:rPr>
                <w:rFonts w:ascii="Arial" w:hAnsi="Arial" w:eastAsia="Arial" w:cs="Arial"/>
                <w:sz w:val="24"/>
                <w:szCs w:val="24"/>
              </w:rPr>
              <w:t>TPY</w:t>
            </w:r>
            <w:r w:rsidRPr="0013585A" w:rsidR="5D3AA3FC">
              <w:rPr>
                <w:rFonts w:ascii="Arial" w:hAnsi="Arial" w:eastAsia="Arial" w:cs="Arial"/>
                <w:sz w:val="24"/>
                <w:szCs w:val="24"/>
              </w:rPr>
              <w:t xml:space="preserve"> of diesel particulate matter (DPM). </w:t>
            </w:r>
            <w:r w:rsidRPr="0013585A" w:rsidR="0A744ED6">
              <w:rPr>
                <w:rFonts w:ascii="Arial" w:hAnsi="Arial" w:cs="Arial"/>
                <w:sz w:val="24"/>
                <w:szCs w:val="24"/>
              </w:rPr>
              <w:t>As implementation</w:t>
            </w:r>
            <w:r w:rsidRPr="0013585A" w:rsidR="4119E2C3">
              <w:rPr>
                <w:rFonts w:ascii="Arial" w:hAnsi="Arial" w:cs="Arial"/>
                <w:sz w:val="24"/>
                <w:szCs w:val="24"/>
              </w:rPr>
              <w:t xml:space="preserve"> continues</w:t>
            </w:r>
            <w:r w:rsidRPr="0013585A" w:rsidR="0A744ED6">
              <w:rPr>
                <w:rFonts w:ascii="Arial" w:hAnsi="Arial" w:cs="Arial"/>
                <w:sz w:val="24"/>
                <w:szCs w:val="24"/>
              </w:rPr>
              <w:t>, South Coast AQMD</w:t>
            </w:r>
            <w:r w:rsidRPr="6DA9296C" w:rsidR="15AEC75B">
              <w:rPr>
                <w:rFonts w:ascii="Arial" w:hAnsi="Arial" w:cs="Arial"/>
                <w:sz w:val="24"/>
                <w:szCs w:val="24"/>
              </w:rPr>
              <w:t xml:space="preserve"> </w:t>
            </w:r>
            <w:r w:rsidRPr="0013585A" w:rsidR="0A744ED6">
              <w:rPr>
                <w:rFonts w:ascii="Arial" w:hAnsi="Arial" w:cs="Arial"/>
                <w:sz w:val="24"/>
                <w:szCs w:val="24"/>
              </w:rPr>
              <w:t>will</w:t>
            </w:r>
            <w:r w:rsidRPr="0013585A" w:rsidR="7C75AC7C">
              <w:rPr>
                <w:rFonts w:ascii="Arial" w:hAnsi="Arial" w:cs="Arial"/>
                <w:sz w:val="24"/>
                <w:szCs w:val="24"/>
              </w:rPr>
              <w:t xml:space="preserve"> continue</w:t>
            </w:r>
            <w:r w:rsidRPr="0013585A" w:rsidR="0A744ED6">
              <w:rPr>
                <w:rFonts w:ascii="Arial" w:hAnsi="Arial" w:cs="Arial"/>
                <w:sz w:val="24"/>
                <w:szCs w:val="24"/>
              </w:rPr>
              <w:t xml:space="preserve"> </w:t>
            </w:r>
            <w:r w:rsidRPr="0013585A" w:rsidR="25C66BA8">
              <w:rPr>
                <w:rFonts w:ascii="Arial" w:hAnsi="Arial" w:cs="Arial"/>
                <w:sz w:val="24"/>
                <w:szCs w:val="24"/>
              </w:rPr>
              <w:t>to work</w:t>
            </w:r>
            <w:r w:rsidRPr="0013585A" w:rsidR="0A744ED6">
              <w:rPr>
                <w:rFonts w:ascii="Arial" w:hAnsi="Arial" w:cs="Arial"/>
                <w:sz w:val="24"/>
                <w:szCs w:val="24"/>
              </w:rPr>
              <w:t xml:space="preserve"> with CARB, the AB 617 Technical Advisory Group, and </w:t>
            </w:r>
            <w:r w:rsidR="004E0A54">
              <w:rPr>
                <w:rFonts w:ascii="Arial" w:hAnsi="Arial" w:cs="Arial"/>
                <w:sz w:val="24"/>
                <w:szCs w:val="24"/>
              </w:rPr>
              <w:t xml:space="preserve">the </w:t>
            </w:r>
            <w:r w:rsidRPr="0013585A" w:rsidR="0A744ED6">
              <w:rPr>
                <w:rFonts w:ascii="Arial" w:hAnsi="Arial" w:cs="Arial"/>
                <w:sz w:val="24"/>
                <w:szCs w:val="24"/>
              </w:rPr>
              <w:t>CSC to quantify future emission</w:t>
            </w:r>
            <w:r w:rsidRPr="6DA9296C" w:rsidR="67C3A913">
              <w:rPr>
                <w:rFonts w:ascii="Arial" w:hAnsi="Arial" w:cs="Arial"/>
                <w:sz w:val="24"/>
                <w:szCs w:val="24"/>
              </w:rPr>
              <w:t>s</w:t>
            </w:r>
            <w:r w:rsidRPr="0013585A" w:rsidR="0A744ED6">
              <w:rPr>
                <w:rFonts w:ascii="Arial" w:hAnsi="Arial" w:cs="Arial"/>
                <w:sz w:val="24"/>
                <w:szCs w:val="24"/>
              </w:rPr>
              <w:t xml:space="preserve"> reductions achieved by the CERP</w:t>
            </w:r>
            <w:r w:rsidRPr="6DA9296C" w:rsidR="667AD5FC">
              <w:rPr>
                <w:rFonts w:ascii="Arial" w:hAnsi="Arial" w:cs="Arial"/>
                <w:sz w:val="24"/>
                <w:szCs w:val="24"/>
              </w:rPr>
              <w:t>.</w:t>
            </w:r>
          </w:p>
        </w:tc>
      </w:tr>
      <w:tr w:rsidRPr="00383B11" w:rsidR="001A745C" w:rsidTr="5FA144E7" w14:paraId="0EA9C273" w14:textId="77777777">
        <w:tc>
          <w:tcPr>
            <w:tcW w:w="9360" w:type="dxa"/>
            <w:shd w:val="clear" w:color="auto" w:fill="FFFFCC"/>
            <w:tcMar/>
          </w:tcPr>
          <w:p w:rsidRPr="00383B11" w:rsidR="001A745C" w:rsidP="00930347" w:rsidRDefault="001A745C" w14:paraId="794CB431" w14:textId="74263619">
            <w:pPr>
              <w:pStyle w:val="ListParagraph"/>
              <w:keepNext/>
              <w:numPr>
                <w:ilvl w:val="0"/>
                <w:numId w:val="38"/>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Implementation Schedule.</w:t>
            </w:r>
          </w:p>
        </w:tc>
      </w:tr>
      <w:tr w:rsidRPr="00383B11" w:rsidR="001A745C" w:rsidTr="5FA144E7" w14:paraId="451B0AF3" w14:textId="77777777">
        <w:trPr>
          <w:trHeight w:val="1116"/>
        </w:trPr>
        <w:tc>
          <w:tcPr>
            <w:tcW w:w="9360" w:type="dxa"/>
            <w:shd w:val="clear" w:color="auto" w:fill="F2F2F2" w:themeFill="background1" w:themeFillShade="F2"/>
            <w:tcMar/>
          </w:tcPr>
          <w:p w:rsidR="00C81726" w:rsidP="0013585A" w:rsidRDefault="001A745C" w14:paraId="577C3BD1" w14:textId="2F47DF25">
            <w:pPr>
              <w:spacing w:before="40"/>
              <w:ind w:left="720"/>
              <w:rPr>
                <w:rFonts w:ascii="Arial" w:hAnsi="Arial" w:cs="Arial"/>
                <w:color w:val="000000" w:themeColor="text1"/>
                <w:sz w:val="24"/>
                <w:szCs w:val="24"/>
              </w:rPr>
            </w:pPr>
            <w:r w:rsidRPr="00383B11">
              <w:rPr>
                <w:rFonts w:ascii="Arial" w:hAnsi="Arial" w:cs="Arial"/>
                <w:i/>
                <w:color w:val="808080" w:themeColor="background1" w:themeShade="80"/>
                <w:sz w:val="24"/>
                <w:szCs w:val="24"/>
              </w:rPr>
              <w:t>[Describe progress towards meeting the milestones in the implementation schedule.  Note any changes to the implementation schedule or provide an updated implementation schedule as an attachment.]</w:t>
            </w:r>
          </w:p>
          <w:p w:rsidR="00367764" w:rsidP="0013585A" w:rsidRDefault="003E445E" w14:paraId="5A5CBD8A" w14:textId="7AC996F0">
            <w:pPr>
              <w:spacing w:before="120"/>
              <w:ind w:left="720" w:right="446"/>
              <w:jc w:val="both"/>
              <w:rPr>
                <w:rFonts w:ascii="Arial" w:hAnsi="Arial" w:cs="Arial"/>
                <w:sz w:val="24"/>
                <w:szCs w:val="24"/>
              </w:rPr>
            </w:pPr>
            <w:r>
              <w:rPr>
                <w:rFonts w:ascii="Arial" w:hAnsi="Arial" w:cs="Arial"/>
                <w:sz w:val="24"/>
                <w:szCs w:val="24"/>
              </w:rPr>
              <w:t>South Coast AQMD made progress implementing actions for each of the air quality priorities</w:t>
            </w:r>
            <w:r w:rsidR="009F4AF2">
              <w:rPr>
                <w:rFonts w:ascii="Arial" w:hAnsi="Arial" w:cs="Arial"/>
                <w:sz w:val="24"/>
                <w:szCs w:val="24"/>
              </w:rPr>
              <w:t xml:space="preserve"> </w:t>
            </w:r>
            <w:r w:rsidR="00D329D0">
              <w:rPr>
                <w:rFonts w:ascii="Arial" w:hAnsi="Arial" w:cs="Arial"/>
                <w:sz w:val="24"/>
                <w:szCs w:val="24"/>
              </w:rPr>
              <w:t>through</w:t>
            </w:r>
            <w:r w:rsidR="008A30F4">
              <w:rPr>
                <w:rFonts w:ascii="Arial" w:hAnsi="Arial" w:cs="Arial"/>
                <w:sz w:val="24"/>
                <w:szCs w:val="24"/>
              </w:rPr>
              <w:t xml:space="preserve"> </w:t>
            </w:r>
            <w:r w:rsidR="00DF3A98">
              <w:rPr>
                <w:rFonts w:ascii="Arial" w:hAnsi="Arial" w:cs="Arial"/>
                <w:sz w:val="24"/>
                <w:szCs w:val="24"/>
              </w:rPr>
              <w:t xml:space="preserve">various </w:t>
            </w:r>
            <w:r w:rsidR="008A0858">
              <w:rPr>
                <w:rFonts w:ascii="Arial" w:hAnsi="Arial" w:cs="Arial"/>
                <w:sz w:val="24"/>
                <w:szCs w:val="24"/>
              </w:rPr>
              <w:t xml:space="preserve">CERP </w:t>
            </w:r>
            <w:r w:rsidR="008A30F4">
              <w:rPr>
                <w:rFonts w:ascii="Arial" w:hAnsi="Arial" w:cs="Arial"/>
                <w:sz w:val="24"/>
                <w:szCs w:val="24"/>
              </w:rPr>
              <w:t>strategies</w:t>
            </w:r>
            <w:r>
              <w:rPr>
                <w:rFonts w:ascii="Arial" w:hAnsi="Arial" w:cs="Arial"/>
                <w:sz w:val="24"/>
                <w:szCs w:val="24"/>
              </w:rPr>
              <w:t xml:space="preserve">. </w:t>
            </w:r>
            <w:r w:rsidRPr="0013585A" w:rsidR="624A392E">
              <w:rPr>
                <w:rFonts w:ascii="Arial" w:hAnsi="Arial" w:cs="Arial"/>
                <w:sz w:val="24"/>
                <w:szCs w:val="24"/>
              </w:rPr>
              <w:t xml:space="preserve">The </w:t>
            </w:r>
            <w:r w:rsidR="001E40A8">
              <w:rPr>
                <w:rFonts w:ascii="Arial" w:hAnsi="Arial" w:cs="Arial"/>
                <w:sz w:val="24"/>
                <w:szCs w:val="24"/>
              </w:rPr>
              <w:t xml:space="preserve">2022 </w:t>
            </w:r>
            <w:r w:rsidR="00503AD2">
              <w:rPr>
                <w:rFonts w:ascii="Arial" w:hAnsi="Arial" w:cs="Arial"/>
                <w:sz w:val="24"/>
                <w:szCs w:val="24"/>
              </w:rPr>
              <w:t>Annual Progress Report</w:t>
            </w:r>
            <w:r w:rsidRPr="0013585A" w:rsidR="54C556F8">
              <w:rPr>
                <w:rFonts w:ascii="Arial" w:hAnsi="Arial" w:cs="Arial"/>
                <w:sz w:val="24"/>
                <w:szCs w:val="24"/>
              </w:rPr>
              <w:t xml:space="preserve"> </w:t>
            </w:r>
            <w:r w:rsidR="001E40A8">
              <w:rPr>
                <w:rFonts w:ascii="Arial" w:hAnsi="Arial" w:cs="Arial"/>
                <w:sz w:val="24"/>
                <w:szCs w:val="24"/>
              </w:rPr>
              <w:t xml:space="preserve">for </w:t>
            </w:r>
            <w:r w:rsidR="00283A85">
              <w:rPr>
                <w:rFonts w:ascii="Arial" w:hAnsi="Arial" w:cs="Arial"/>
                <w:sz w:val="24"/>
                <w:szCs w:val="24"/>
              </w:rPr>
              <w:t xml:space="preserve">Assembly Bill 617 </w:t>
            </w:r>
            <w:r w:rsidR="001E40A8">
              <w:rPr>
                <w:rFonts w:ascii="Arial" w:hAnsi="Arial" w:cs="Arial"/>
                <w:sz w:val="24"/>
                <w:szCs w:val="24"/>
              </w:rPr>
              <w:t xml:space="preserve">Community Emissions Reduction Plans (Annual Progress Report) </w:t>
            </w:r>
            <w:r w:rsidRPr="0013585A" w:rsidR="367A2E2B">
              <w:rPr>
                <w:rFonts w:ascii="Arial" w:hAnsi="Arial" w:cs="Arial"/>
                <w:sz w:val="24"/>
                <w:szCs w:val="24"/>
              </w:rPr>
              <w:t xml:space="preserve">provides an update </w:t>
            </w:r>
            <w:r w:rsidRPr="5726EECA" w:rsidR="00D35EA1">
              <w:rPr>
                <w:rFonts w:ascii="Arial" w:hAnsi="Arial" w:cs="Arial"/>
                <w:sz w:val="24"/>
                <w:szCs w:val="24"/>
              </w:rPr>
              <w:t xml:space="preserve">of </w:t>
            </w:r>
            <w:r w:rsidRPr="0013585A" w:rsidR="00D35EA1">
              <w:rPr>
                <w:rFonts w:ascii="Arial" w:hAnsi="Arial" w:cs="Arial"/>
                <w:sz w:val="24"/>
                <w:szCs w:val="24"/>
              </w:rPr>
              <w:t>commitments</w:t>
            </w:r>
            <w:r w:rsidRPr="0013585A" w:rsidR="367A2E2B">
              <w:rPr>
                <w:rFonts w:ascii="Arial" w:hAnsi="Arial" w:cs="Arial"/>
                <w:sz w:val="24"/>
                <w:szCs w:val="24"/>
              </w:rPr>
              <w:t xml:space="preserve"> or deliverables from </w:t>
            </w:r>
            <w:r w:rsidRPr="0013585A" w:rsidR="331A7D48">
              <w:rPr>
                <w:rFonts w:ascii="Arial" w:hAnsi="Arial" w:cs="Arial"/>
                <w:sz w:val="24"/>
                <w:szCs w:val="24"/>
              </w:rPr>
              <w:t xml:space="preserve">September 6, 2019 </w:t>
            </w:r>
            <w:r w:rsidRPr="0013585A" w:rsidR="367A2E2B">
              <w:rPr>
                <w:rFonts w:ascii="Arial" w:hAnsi="Arial" w:cs="Arial"/>
                <w:sz w:val="24"/>
                <w:szCs w:val="24"/>
              </w:rPr>
              <w:t>and June 30, 202</w:t>
            </w:r>
            <w:r w:rsidR="00A670DA">
              <w:rPr>
                <w:rFonts w:ascii="Arial" w:hAnsi="Arial" w:cs="Arial"/>
                <w:sz w:val="24"/>
                <w:szCs w:val="24"/>
              </w:rPr>
              <w:t>2</w:t>
            </w:r>
            <w:r w:rsidRPr="0013585A" w:rsidR="367A2E2B">
              <w:rPr>
                <w:rFonts w:ascii="Arial" w:hAnsi="Arial" w:cs="Arial"/>
                <w:sz w:val="24"/>
                <w:szCs w:val="24"/>
              </w:rPr>
              <w:t xml:space="preserve">. </w:t>
            </w:r>
            <w:r w:rsidR="00253B71">
              <w:rPr>
                <w:rFonts w:ascii="Arial" w:hAnsi="Arial" w:cs="Arial"/>
                <w:sz w:val="24"/>
                <w:szCs w:val="24"/>
              </w:rPr>
              <w:t xml:space="preserve"> </w:t>
            </w:r>
          </w:p>
          <w:p w:rsidRPr="0013585A" w:rsidR="00C81726" w:rsidP="0012135B" w:rsidRDefault="2234E926" w14:paraId="307D8F1B" w14:textId="30DE0CEA">
            <w:pPr>
              <w:spacing w:before="120"/>
              <w:ind w:left="720" w:right="450"/>
              <w:jc w:val="both"/>
              <w:rPr>
                <w:rFonts w:ascii="Arial" w:hAnsi="Arial" w:cs="Arial"/>
                <w:sz w:val="24"/>
                <w:szCs w:val="24"/>
              </w:rPr>
            </w:pPr>
            <w:r w:rsidRPr="190C9399">
              <w:rPr>
                <w:rFonts w:ascii="Arial" w:hAnsi="Arial" w:cs="Arial"/>
                <w:sz w:val="24"/>
                <w:szCs w:val="24"/>
              </w:rPr>
              <w:t xml:space="preserve">Chapter 5i of the CERP contains the implementation schedule with each course of action in the CERP scheduled to begin in a specified year or quarter and year. However, </w:t>
            </w:r>
            <w:r w:rsidRPr="190C9399" w:rsidR="343E3BD5">
              <w:rPr>
                <w:rFonts w:ascii="Arial" w:hAnsi="Arial" w:cs="Arial"/>
                <w:sz w:val="24"/>
                <w:szCs w:val="24"/>
              </w:rPr>
              <w:t xml:space="preserve">various challenges </w:t>
            </w:r>
            <w:r w:rsidRPr="190C9399" w:rsidR="149AFDA1">
              <w:rPr>
                <w:rFonts w:ascii="Arial" w:hAnsi="Arial" w:cs="Arial"/>
                <w:sz w:val="24"/>
                <w:szCs w:val="24"/>
              </w:rPr>
              <w:t xml:space="preserve">resulted in </w:t>
            </w:r>
            <w:r w:rsidRPr="190C9399" w:rsidR="176C9A8E">
              <w:rPr>
                <w:rFonts w:ascii="Arial" w:hAnsi="Arial" w:cs="Arial"/>
                <w:sz w:val="24"/>
                <w:szCs w:val="24"/>
              </w:rPr>
              <w:t>k</w:t>
            </w:r>
            <w:r w:rsidRPr="190C9399" w:rsidR="45408E39">
              <w:rPr>
                <w:rFonts w:ascii="Arial" w:hAnsi="Arial" w:cs="Arial"/>
                <w:sz w:val="24"/>
                <w:szCs w:val="24"/>
              </w:rPr>
              <w:t>ey plan adjustments</w:t>
            </w:r>
            <w:r w:rsidRPr="190C9399" w:rsidR="149AFDA1">
              <w:rPr>
                <w:rFonts w:ascii="Arial" w:hAnsi="Arial" w:cs="Arial"/>
                <w:sz w:val="24"/>
                <w:szCs w:val="24"/>
              </w:rPr>
              <w:t xml:space="preserve"> such as</w:t>
            </w:r>
            <w:r w:rsidRPr="190C9399" w:rsidR="45408E39">
              <w:rPr>
                <w:rFonts w:ascii="Arial" w:hAnsi="Arial" w:cs="Arial"/>
                <w:sz w:val="24"/>
                <w:szCs w:val="24"/>
              </w:rPr>
              <w:t xml:space="preserve"> updat</w:t>
            </w:r>
            <w:r w:rsidRPr="190C9399" w:rsidR="6B036C6B">
              <w:rPr>
                <w:rFonts w:ascii="Arial" w:hAnsi="Arial" w:cs="Arial"/>
                <w:sz w:val="24"/>
                <w:szCs w:val="24"/>
              </w:rPr>
              <w:t>ing</w:t>
            </w:r>
            <w:r w:rsidRPr="190C9399" w:rsidR="45408E39">
              <w:rPr>
                <w:rFonts w:ascii="Arial" w:hAnsi="Arial" w:cs="Arial"/>
                <w:sz w:val="24"/>
                <w:szCs w:val="24"/>
              </w:rPr>
              <w:t xml:space="preserve"> timelines for </w:t>
            </w:r>
            <w:r w:rsidRPr="190C9399" w:rsidR="1C05E837">
              <w:rPr>
                <w:rFonts w:ascii="Arial" w:hAnsi="Arial" w:cs="Arial"/>
                <w:sz w:val="24"/>
                <w:szCs w:val="24"/>
              </w:rPr>
              <w:t xml:space="preserve">outreach </w:t>
            </w:r>
            <w:r w:rsidRPr="190C9399" w:rsidR="2A6F5252">
              <w:rPr>
                <w:rFonts w:ascii="Arial" w:hAnsi="Arial" w:cs="Arial"/>
                <w:sz w:val="24"/>
                <w:szCs w:val="24"/>
              </w:rPr>
              <w:t xml:space="preserve">and training </w:t>
            </w:r>
            <w:r w:rsidRPr="190C9399" w:rsidR="1C05E837">
              <w:rPr>
                <w:rFonts w:ascii="Arial" w:hAnsi="Arial" w:cs="Arial"/>
                <w:sz w:val="24"/>
                <w:szCs w:val="24"/>
              </w:rPr>
              <w:t>activities for metal processing facilities, auto body shops, and waste transfer stations</w:t>
            </w:r>
            <w:r w:rsidRPr="190C9399" w:rsidR="4184B2C0">
              <w:rPr>
                <w:rFonts w:ascii="Arial" w:hAnsi="Arial" w:cs="Arial"/>
                <w:sz w:val="24"/>
                <w:szCs w:val="24"/>
              </w:rPr>
              <w:t xml:space="preserve">, </w:t>
            </w:r>
            <w:r w:rsidRPr="190C9399" w:rsidR="7083EDF9">
              <w:rPr>
                <w:rFonts w:ascii="Arial" w:hAnsi="Arial" w:cs="Arial"/>
                <w:sz w:val="24"/>
                <w:szCs w:val="24"/>
              </w:rPr>
              <w:t>rule</w:t>
            </w:r>
            <w:r w:rsidRPr="190C9399" w:rsidR="00B60B53">
              <w:rPr>
                <w:rFonts w:ascii="Arial" w:hAnsi="Arial" w:cs="Arial"/>
                <w:sz w:val="24"/>
                <w:szCs w:val="24"/>
              </w:rPr>
              <w:t xml:space="preserve"> development for railyard indirect source rules, </w:t>
            </w:r>
            <w:r w:rsidRPr="190C9399" w:rsidR="4184B2C0">
              <w:rPr>
                <w:rFonts w:ascii="Arial" w:hAnsi="Arial" w:cs="Arial"/>
                <w:sz w:val="24"/>
                <w:szCs w:val="24"/>
              </w:rPr>
              <w:t>and collaborati</w:t>
            </w:r>
            <w:r w:rsidRPr="190C9399" w:rsidR="1A22B44A">
              <w:rPr>
                <w:rFonts w:ascii="Arial" w:hAnsi="Arial" w:cs="Arial"/>
                <w:sz w:val="24"/>
                <w:szCs w:val="24"/>
              </w:rPr>
              <w:t>ng</w:t>
            </w:r>
            <w:r w:rsidRPr="190C9399" w:rsidR="4184B2C0">
              <w:rPr>
                <w:rFonts w:ascii="Arial" w:hAnsi="Arial" w:cs="Arial"/>
                <w:sz w:val="24"/>
                <w:szCs w:val="24"/>
              </w:rPr>
              <w:t xml:space="preserve"> with </w:t>
            </w:r>
            <w:r w:rsidRPr="61AA8A02" w:rsidR="00662E16">
              <w:rPr>
                <w:rFonts w:ascii="Arial" w:hAnsi="Arial" w:cs="Arial"/>
                <w:sz w:val="24"/>
                <w:szCs w:val="24"/>
              </w:rPr>
              <w:t>other</w:t>
            </w:r>
            <w:r w:rsidRPr="190C9399" w:rsidR="0EEF8146">
              <w:rPr>
                <w:rFonts w:ascii="Arial" w:hAnsi="Arial" w:cs="Arial"/>
                <w:sz w:val="24"/>
                <w:szCs w:val="24"/>
              </w:rPr>
              <w:t xml:space="preserve"> entities</w:t>
            </w:r>
            <w:r w:rsidRPr="190C9399" w:rsidR="24A006C8">
              <w:rPr>
                <w:rFonts w:ascii="Arial" w:hAnsi="Arial" w:cs="Arial"/>
                <w:sz w:val="24"/>
                <w:szCs w:val="24"/>
              </w:rPr>
              <w:t xml:space="preserve"> </w:t>
            </w:r>
            <w:r w:rsidRPr="190C9399" w:rsidR="733F091E">
              <w:rPr>
                <w:rFonts w:ascii="Arial" w:hAnsi="Arial" w:cs="Arial"/>
                <w:sz w:val="24"/>
                <w:szCs w:val="24"/>
              </w:rPr>
              <w:t xml:space="preserve">to </w:t>
            </w:r>
            <w:r w:rsidRPr="190C9399" w:rsidR="33C45CD7">
              <w:rPr>
                <w:rFonts w:ascii="Arial" w:hAnsi="Arial" w:cs="Arial"/>
                <w:sz w:val="24"/>
                <w:szCs w:val="24"/>
              </w:rPr>
              <w:t xml:space="preserve">establish truck routes and </w:t>
            </w:r>
            <w:r w:rsidRPr="190C9399" w:rsidR="636769B5">
              <w:rPr>
                <w:rFonts w:ascii="Arial" w:hAnsi="Arial" w:cs="Arial"/>
                <w:sz w:val="24"/>
                <w:szCs w:val="24"/>
              </w:rPr>
              <w:t xml:space="preserve">a </w:t>
            </w:r>
            <w:r w:rsidRPr="190C9399" w:rsidR="488226AC">
              <w:rPr>
                <w:rFonts w:ascii="Arial" w:hAnsi="Arial" w:cs="Arial"/>
                <w:sz w:val="24"/>
                <w:szCs w:val="24"/>
              </w:rPr>
              <w:t xml:space="preserve">process for </w:t>
            </w:r>
            <w:r w:rsidRPr="190C9399" w:rsidR="636769B5">
              <w:rPr>
                <w:rFonts w:ascii="Arial" w:hAnsi="Arial" w:cs="Arial"/>
                <w:sz w:val="24"/>
                <w:szCs w:val="24"/>
              </w:rPr>
              <w:t>permit cross-check</w:t>
            </w:r>
            <w:r w:rsidRPr="190C9399" w:rsidR="488226AC">
              <w:rPr>
                <w:rFonts w:ascii="Arial" w:hAnsi="Arial" w:cs="Arial"/>
                <w:sz w:val="24"/>
                <w:szCs w:val="24"/>
              </w:rPr>
              <w:t>ing</w:t>
            </w:r>
            <w:r w:rsidRPr="190C9399" w:rsidR="1C05E837">
              <w:rPr>
                <w:rFonts w:ascii="Arial" w:hAnsi="Arial" w:cs="Arial"/>
                <w:sz w:val="24"/>
                <w:szCs w:val="24"/>
              </w:rPr>
              <w:t>.</w:t>
            </w:r>
            <w:r w:rsidRPr="190C9399" w:rsidR="5C29C389">
              <w:rPr>
                <w:rFonts w:ascii="Arial" w:hAnsi="Arial" w:cs="Arial"/>
                <w:sz w:val="24"/>
                <w:szCs w:val="24"/>
              </w:rPr>
              <w:t xml:space="preserve"> </w:t>
            </w:r>
          </w:p>
          <w:p w:rsidRPr="0013585A" w:rsidR="00C81726" w:rsidP="00122175" w:rsidRDefault="003A1DEB" w14:paraId="7920BB4C" w14:textId="62473B83">
            <w:pPr>
              <w:spacing w:before="120"/>
              <w:ind w:left="720" w:right="450"/>
              <w:jc w:val="both"/>
              <w:rPr>
                <w:rFonts w:ascii="Arial" w:hAnsi="Arial" w:cs="Arial"/>
                <w:sz w:val="24"/>
                <w:szCs w:val="24"/>
              </w:rPr>
            </w:pPr>
            <w:r>
              <w:rPr>
                <w:rFonts w:ascii="Arial" w:hAnsi="Arial" w:cs="Arial"/>
                <w:sz w:val="24"/>
                <w:szCs w:val="24"/>
              </w:rPr>
              <w:t>For additional details</w:t>
            </w:r>
            <w:r w:rsidR="006B2ED2">
              <w:rPr>
                <w:rFonts w:ascii="Arial" w:hAnsi="Arial" w:cs="Arial"/>
                <w:sz w:val="24"/>
                <w:szCs w:val="24"/>
              </w:rPr>
              <w:t xml:space="preserve"> on progress made</w:t>
            </w:r>
            <w:r w:rsidR="00325257">
              <w:rPr>
                <w:rFonts w:ascii="Arial" w:hAnsi="Arial" w:cs="Arial"/>
                <w:sz w:val="24"/>
                <w:szCs w:val="24"/>
              </w:rPr>
              <w:t xml:space="preserve"> </w:t>
            </w:r>
            <w:r w:rsidR="00ED7245">
              <w:rPr>
                <w:rFonts w:ascii="Arial" w:hAnsi="Arial" w:cs="Arial"/>
                <w:sz w:val="24"/>
                <w:szCs w:val="24"/>
              </w:rPr>
              <w:t>implementing</w:t>
            </w:r>
            <w:r w:rsidR="00325257">
              <w:rPr>
                <w:rFonts w:ascii="Arial" w:hAnsi="Arial" w:cs="Arial"/>
                <w:sz w:val="24"/>
                <w:szCs w:val="24"/>
              </w:rPr>
              <w:t xml:space="preserve"> individual </w:t>
            </w:r>
            <w:r w:rsidR="004E03C8">
              <w:rPr>
                <w:rFonts w:ascii="Arial" w:hAnsi="Arial" w:cs="Arial"/>
                <w:sz w:val="24"/>
                <w:szCs w:val="24"/>
              </w:rPr>
              <w:t xml:space="preserve">CERP </w:t>
            </w:r>
            <w:r w:rsidR="00325257">
              <w:rPr>
                <w:rFonts w:ascii="Arial" w:hAnsi="Arial" w:cs="Arial"/>
                <w:sz w:val="24"/>
                <w:szCs w:val="24"/>
              </w:rPr>
              <w:t xml:space="preserve">actions </w:t>
            </w:r>
            <w:r w:rsidR="004E03C8">
              <w:rPr>
                <w:rFonts w:ascii="Arial" w:hAnsi="Arial" w:cs="Arial"/>
                <w:sz w:val="24"/>
                <w:szCs w:val="24"/>
              </w:rPr>
              <w:t xml:space="preserve">and </w:t>
            </w:r>
            <w:r w:rsidR="00325257">
              <w:rPr>
                <w:rFonts w:ascii="Arial" w:hAnsi="Arial" w:cs="Arial"/>
                <w:sz w:val="24"/>
                <w:szCs w:val="24"/>
              </w:rPr>
              <w:t>milestones</w:t>
            </w:r>
            <w:r>
              <w:rPr>
                <w:rFonts w:ascii="Arial" w:hAnsi="Arial" w:cs="Arial"/>
                <w:sz w:val="24"/>
                <w:szCs w:val="24"/>
              </w:rPr>
              <w:t>, p</w:t>
            </w:r>
            <w:r w:rsidRPr="0013585A" w:rsidR="00C81726">
              <w:rPr>
                <w:rFonts w:ascii="Arial" w:hAnsi="Arial" w:cs="Arial"/>
                <w:sz w:val="24"/>
                <w:szCs w:val="24"/>
              </w:rPr>
              <w:t>lease refer to attached Section B (</w:t>
            </w:r>
            <w:r w:rsidR="00B00E61">
              <w:rPr>
                <w:rFonts w:ascii="Arial" w:hAnsi="Arial" w:cs="Arial"/>
                <w:sz w:val="24"/>
                <w:szCs w:val="24"/>
              </w:rPr>
              <w:t xml:space="preserve">2022 </w:t>
            </w:r>
            <w:r w:rsidRPr="0013585A" w:rsidR="00C81726">
              <w:rPr>
                <w:rFonts w:ascii="Arial" w:hAnsi="Arial" w:cs="Arial"/>
                <w:sz w:val="24"/>
                <w:szCs w:val="24"/>
              </w:rPr>
              <w:t xml:space="preserve">CARB </w:t>
            </w:r>
            <w:r w:rsidR="0030556A">
              <w:rPr>
                <w:rFonts w:ascii="Arial" w:hAnsi="Arial" w:cs="Arial"/>
                <w:sz w:val="24"/>
                <w:szCs w:val="24"/>
              </w:rPr>
              <w:t>A</w:t>
            </w:r>
            <w:r w:rsidR="00DB1553">
              <w:rPr>
                <w:rFonts w:ascii="Arial" w:hAnsi="Arial" w:cs="Arial"/>
                <w:sz w:val="24"/>
                <w:szCs w:val="24"/>
              </w:rPr>
              <w:t xml:space="preserve">nnual </w:t>
            </w:r>
            <w:r w:rsidR="0030556A">
              <w:rPr>
                <w:rFonts w:ascii="Arial" w:hAnsi="Arial" w:cs="Arial"/>
                <w:sz w:val="24"/>
                <w:szCs w:val="24"/>
              </w:rPr>
              <w:t>P</w:t>
            </w:r>
            <w:r w:rsidR="00DB1553">
              <w:rPr>
                <w:rFonts w:ascii="Arial" w:hAnsi="Arial" w:cs="Arial"/>
                <w:sz w:val="24"/>
                <w:szCs w:val="24"/>
              </w:rPr>
              <w:t xml:space="preserve">rogress </w:t>
            </w:r>
            <w:r w:rsidR="0030556A">
              <w:rPr>
                <w:rFonts w:ascii="Arial" w:hAnsi="Arial" w:cs="Arial"/>
                <w:sz w:val="24"/>
                <w:szCs w:val="24"/>
              </w:rPr>
              <w:t>R</w:t>
            </w:r>
            <w:r w:rsidR="00DB1553">
              <w:rPr>
                <w:rFonts w:ascii="Arial" w:hAnsi="Arial" w:cs="Arial"/>
                <w:sz w:val="24"/>
                <w:szCs w:val="24"/>
              </w:rPr>
              <w:t>eport</w:t>
            </w:r>
            <w:r w:rsidR="00FF0AD8">
              <w:rPr>
                <w:rFonts w:ascii="Arial" w:hAnsi="Arial" w:cs="Arial"/>
                <w:sz w:val="24"/>
                <w:szCs w:val="24"/>
              </w:rPr>
              <w:t xml:space="preserve"> </w:t>
            </w:r>
            <w:r w:rsidR="0088028C">
              <w:rPr>
                <w:rFonts w:ascii="Arial" w:hAnsi="Arial" w:cs="Arial"/>
                <w:sz w:val="24"/>
                <w:szCs w:val="24"/>
              </w:rPr>
              <w:t>Spreadsheet</w:t>
            </w:r>
            <w:r w:rsidR="003B75F9">
              <w:rPr>
                <w:rFonts w:ascii="Arial" w:hAnsi="Arial" w:cs="Arial"/>
                <w:sz w:val="24"/>
                <w:szCs w:val="24"/>
              </w:rPr>
              <w:t xml:space="preserve"> – ELABHWC</w:t>
            </w:r>
            <w:r w:rsidRPr="0013585A" w:rsidR="00C81726">
              <w:rPr>
                <w:rFonts w:ascii="Arial" w:hAnsi="Arial" w:cs="Arial"/>
                <w:sz w:val="24"/>
                <w:szCs w:val="24"/>
              </w:rPr>
              <w:t>).</w:t>
            </w:r>
          </w:p>
          <w:p w:rsidRPr="00383B11" w:rsidR="00C81726" w:rsidRDefault="00C81726" w14:paraId="7E4F5920" w14:textId="540FB1B1">
            <w:pPr>
              <w:spacing w:before="120"/>
              <w:ind w:left="720"/>
              <w:rPr>
                <w:rFonts w:ascii="Arial" w:hAnsi="Arial" w:cs="Arial"/>
                <w:color w:val="000000" w:themeColor="text1"/>
                <w:sz w:val="24"/>
                <w:szCs w:val="24"/>
              </w:rPr>
            </w:pPr>
          </w:p>
        </w:tc>
      </w:tr>
      <w:tr w:rsidRPr="00383B11" w:rsidR="007E3F54" w:rsidTr="5FA144E7" w14:paraId="48FD2B13" w14:textId="77777777">
        <w:tc>
          <w:tcPr>
            <w:tcW w:w="9360" w:type="dxa"/>
            <w:shd w:val="clear" w:color="auto" w:fill="FFFFCC"/>
            <w:tcMar/>
          </w:tcPr>
          <w:p w:rsidRPr="00383B11" w:rsidR="007E3F54" w:rsidP="004E5A67" w:rsidRDefault="007E3F54" w14:paraId="506EE2BC" w14:textId="61A5EE1F">
            <w:pPr>
              <w:pStyle w:val="ListParagraph"/>
              <w:numPr>
                <w:ilvl w:val="0"/>
                <w:numId w:val="38"/>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Data Analysis</w:t>
            </w:r>
            <w:r w:rsidRPr="00383B11" w:rsidR="00F64A45">
              <w:rPr>
                <w:rFonts w:ascii="Arial" w:hAnsi="Arial" w:cs="Arial"/>
                <w:color w:val="000000" w:themeColor="text1"/>
                <w:sz w:val="24"/>
                <w:szCs w:val="24"/>
              </w:rPr>
              <w:t>.</w:t>
            </w:r>
          </w:p>
        </w:tc>
      </w:tr>
      <w:tr w:rsidRPr="00383B11" w:rsidR="007E3F54" w:rsidTr="5FA144E7" w14:paraId="0698F1E4" w14:textId="77777777">
        <w:trPr>
          <w:trHeight w:val="1152"/>
        </w:trPr>
        <w:tc>
          <w:tcPr>
            <w:tcW w:w="9360" w:type="dxa"/>
            <w:shd w:val="clear" w:color="auto" w:fill="F2F2F2" w:themeFill="background1" w:themeFillShade="F2"/>
            <w:tcMar/>
          </w:tcPr>
          <w:p w:rsidRPr="00383B11" w:rsidR="007E3F54" w:rsidP="004E5A67" w:rsidRDefault="007E3F54" w14:paraId="336A5D82" w14:textId="77777777">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progress in data analysis here]</w:t>
            </w:r>
          </w:p>
          <w:p w:rsidRPr="0013585A" w:rsidR="007E3F54" w:rsidP="00CF7948" w:rsidRDefault="00E25976" w14:paraId="45BF1670" w14:textId="59C89BFE">
            <w:pPr>
              <w:spacing w:before="120"/>
              <w:ind w:left="720" w:right="440"/>
              <w:jc w:val="both"/>
              <w:rPr>
                <w:rFonts w:ascii="Arial" w:hAnsi="Arial" w:cs="Arial" w:eastAsiaTheme="minorEastAsia"/>
                <w:color w:val="000000" w:themeColor="text1"/>
                <w:sz w:val="24"/>
                <w:szCs w:val="24"/>
              </w:rPr>
            </w:pPr>
            <w:r>
              <w:rPr>
                <w:rFonts w:ascii="Arial" w:hAnsi="Arial" w:cs="Arial" w:eastAsiaTheme="minorEastAsia"/>
                <w:color w:val="000000" w:themeColor="text1"/>
                <w:sz w:val="24"/>
                <w:szCs w:val="24"/>
              </w:rPr>
              <w:t xml:space="preserve">South Coast AQMD has made progress </w:t>
            </w:r>
            <w:r w:rsidR="006411DE">
              <w:rPr>
                <w:rFonts w:ascii="Arial" w:hAnsi="Arial" w:cs="Arial" w:eastAsiaTheme="minorEastAsia"/>
                <w:color w:val="000000" w:themeColor="text1"/>
                <w:sz w:val="24"/>
                <w:szCs w:val="24"/>
              </w:rPr>
              <w:t>analyzing data</w:t>
            </w:r>
            <w:r w:rsidR="003B4D3A">
              <w:rPr>
                <w:rFonts w:ascii="Arial" w:hAnsi="Arial" w:cs="Arial" w:eastAsiaTheme="minorEastAsia"/>
                <w:color w:val="000000" w:themeColor="text1"/>
                <w:sz w:val="24"/>
                <w:szCs w:val="24"/>
              </w:rPr>
              <w:t xml:space="preserve"> </w:t>
            </w:r>
            <w:r w:rsidR="00E132DF">
              <w:rPr>
                <w:rFonts w:ascii="Arial" w:hAnsi="Arial" w:cs="Arial" w:eastAsiaTheme="minorEastAsia"/>
                <w:color w:val="000000" w:themeColor="text1"/>
                <w:sz w:val="24"/>
                <w:szCs w:val="24"/>
              </w:rPr>
              <w:t>for</w:t>
            </w:r>
            <w:r w:rsidRPr="6DA9296C" w:rsidR="65511662">
              <w:rPr>
                <w:rFonts w:ascii="Arial" w:hAnsi="Arial" w:cs="Arial" w:eastAsiaTheme="minorEastAsia"/>
                <w:color w:val="000000" w:themeColor="text1"/>
                <w:sz w:val="24"/>
                <w:szCs w:val="24"/>
              </w:rPr>
              <w:t xml:space="preserve"> air monitoring</w:t>
            </w:r>
            <w:r w:rsidR="001A282B">
              <w:rPr>
                <w:rFonts w:ascii="Arial" w:hAnsi="Arial" w:cs="Arial" w:eastAsiaTheme="minorEastAsia"/>
                <w:color w:val="000000" w:themeColor="text1"/>
                <w:sz w:val="24"/>
                <w:szCs w:val="24"/>
              </w:rPr>
              <w:t xml:space="preserve"> and emissions reductions from </w:t>
            </w:r>
            <w:r w:rsidR="00413C16">
              <w:rPr>
                <w:rFonts w:ascii="Arial" w:hAnsi="Arial" w:cs="Arial" w:eastAsiaTheme="minorEastAsia"/>
                <w:color w:val="000000" w:themeColor="text1"/>
                <w:sz w:val="24"/>
                <w:szCs w:val="24"/>
              </w:rPr>
              <w:t>rule development</w:t>
            </w:r>
            <w:r w:rsidR="001A282B">
              <w:rPr>
                <w:rFonts w:ascii="Arial" w:hAnsi="Arial" w:cs="Arial" w:eastAsiaTheme="minorEastAsia"/>
                <w:color w:val="000000" w:themeColor="text1"/>
                <w:sz w:val="24"/>
                <w:szCs w:val="24"/>
              </w:rPr>
              <w:t xml:space="preserve"> and incentive projects</w:t>
            </w:r>
            <w:r w:rsidR="00021D1D">
              <w:rPr>
                <w:rFonts w:ascii="Arial" w:hAnsi="Arial" w:cs="Arial" w:eastAsiaTheme="minorEastAsia"/>
                <w:color w:val="000000" w:themeColor="text1"/>
                <w:sz w:val="24"/>
                <w:szCs w:val="24"/>
              </w:rPr>
              <w:t>. Examples of progress made</w:t>
            </w:r>
            <w:r w:rsidR="003B4D3A">
              <w:rPr>
                <w:rFonts w:ascii="Arial" w:hAnsi="Arial" w:cs="Arial" w:eastAsiaTheme="minorEastAsia"/>
                <w:color w:val="000000" w:themeColor="text1"/>
                <w:sz w:val="24"/>
                <w:szCs w:val="24"/>
              </w:rPr>
              <w:t xml:space="preserve"> include </w:t>
            </w:r>
            <w:r w:rsidRPr="6DA9296C" w:rsidR="65511662">
              <w:rPr>
                <w:rFonts w:ascii="Arial" w:hAnsi="Arial" w:cs="Arial" w:eastAsiaTheme="minorEastAsia"/>
                <w:color w:val="000000" w:themeColor="text1"/>
                <w:sz w:val="24"/>
                <w:szCs w:val="24"/>
              </w:rPr>
              <w:t>assessing</w:t>
            </w:r>
            <w:r w:rsidRPr="6DA9296C" w:rsidR="00875CC4">
              <w:rPr>
                <w:rFonts w:ascii="Arial" w:hAnsi="Arial" w:cs="Arial" w:eastAsiaTheme="minorEastAsia"/>
                <w:color w:val="000000" w:themeColor="text1"/>
                <w:sz w:val="24"/>
                <w:szCs w:val="24"/>
              </w:rPr>
              <w:t xml:space="preserve"> data from</w:t>
            </w:r>
            <w:r w:rsidRPr="6DA9296C" w:rsidR="65511662">
              <w:rPr>
                <w:rFonts w:ascii="Arial" w:hAnsi="Arial" w:cs="Arial" w:eastAsiaTheme="minorEastAsia"/>
                <w:color w:val="000000" w:themeColor="text1"/>
                <w:sz w:val="24"/>
                <w:szCs w:val="24"/>
              </w:rPr>
              <w:t xml:space="preserve"> mobile</w:t>
            </w:r>
            <w:r w:rsidRPr="6DA9296C" w:rsidR="00875CC4">
              <w:rPr>
                <w:rFonts w:ascii="Arial" w:hAnsi="Arial" w:cs="Arial" w:eastAsiaTheme="minorEastAsia"/>
                <w:color w:val="000000" w:themeColor="text1"/>
                <w:sz w:val="24"/>
                <w:szCs w:val="24"/>
              </w:rPr>
              <w:t xml:space="preserve"> and fixed monitoring</w:t>
            </w:r>
            <w:r w:rsidRPr="6DA9296C" w:rsidR="65511662">
              <w:rPr>
                <w:rFonts w:ascii="Arial" w:hAnsi="Arial" w:cs="Arial" w:eastAsiaTheme="minorEastAsia"/>
                <w:color w:val="000000" w:themeColor="text1"/>
                <w:sz w:val="24"/>
                <w:szCs w:val="24"/>
              </w:rPr>
              <w:t xml:space="preserve"> measurements</w:t>
            </w:r>
            <w:r w:rsidR="008A0EC4">
              <w:rPr>
                <w:rFonts w:ascii="Arial" w:hAnsi="Arial" w:cs="Arial" w:eastAsiaTheme="minorEastAsia"/>
                <w:color w:val="000000" w:themeColor="text1"/>
                <w:sz w:val="24"/>
                <w:szCs w:val="24"/>
              </w:rPr>
              <w:t>,</w:t>
            </w:r>
            <w:r w:rsidR="00111532">
              <w:rPr>
                <w:rFonts w:ascii="Arial" w:hAnsi="Arial" w:cs="Arial" w:eastAsiaTheme="minorEastAsia"/>
                <w:color w:val="000000" w:themeColor="text1"/>
                <w:sz w:val="24"/>
                <w:szCs w:val="24"/>
              </w:rPr>
              <w:t xml:space="preserve"> developing </w:t>
            </w:r>
            <w:r w:rsidRPr="6DA9296C" w:rsidR="77117A59">
              <w:rPr>
                <w:rFonts w:ascii="Arial" w:hAnsi="Arial" w:cs="Arial" w:eastAsiaTheme="minorEastAsia"/>
                <w:sz w:val="24"/>
                <w:szCs w:val="24"/>
              </w:rPr>
              <w:t>an online community air monitoring dashboard and data display tool to provide data to the community</w:t>
            </w:r>
            <w:r w:rsidR="000337E0">
              <w:rPr>
                <w:rFonts w:ascii="Arial" w:hAnsi="Arial" w:cs="Arial" w:eastAsiaTheme="minorEastAsia"/>
                <w:sz w:val="24"/>
                <w:szCs w:val="24"/>
              </w:rPr>
              <w:t xml:space="preserve">, and </w:t>
            </w:r>
            <w:r w:rsidR="007257FD">
              <w:rPr>
                <w:rFonts w:ascii="Arial" w:hAnsi="Arial" w:cs="Arial" w:eastAsiaTheme="minorEastAsia"/>
                <w:sz w:val="24"/>
                <w:szCs w:val="24"/>
              </w:rPr>
              <w:t>quantifying emissions reductions,</w:t>
            </w:r>
            <w:r w:rsidRPr="6DA9296C" w:rsidR="77117A59">
              <w:rPr>
                <w:rFonts w:ascii="Arial" w:hAnsi="Arial" w:cs="Arial" w:eastAsiaTheme="minorEastAsia"/>
                <w:sz w:val="24"/>
                <w:szCs w:val="24"/>
              </w:rPr>
              <w:t xml:space="preserve"> as noted in the </w:t>
            </w:r>
            <w:r w:rsidR="003B5A84">
              <w:rPr>
                <w:rFonts w:ascii="Arial" w:hAnsi="Arial" w:cs="Arial" w:eastAsiaTheme="minorEastAsia"/>
                <w:sz w:val="24"/>
                <w:szCs w:val="24"/>
              </w:rPr>
              <w:t>Annual Progress Report</w:t>
            </w:r>
            <w:r w:rsidRPr="6DA9296C" w:rsidR="77117A59">
              <w:rPr>
                <w:rFonts w:ascii="Arial" w:hAnsi="Arial" w:cs="Arial" w:eastAsiaTheme="minorEastAsia"/>
                <w:sz w:val="24"/>
                <w:szCs w:val="24"/>
              </w:rPr>
              <w:t>.</w:t>
            </w:r>
            <w:r w:rsidRPr="6DA9296C" w:rsidR="65511662">
              <w:rPr>
                <w:rFonts w:ascii="Arial" w:hAnsi="Arial" w:cs="Arial" w:eastAsiaTheme="minorEastAsia"/>
                <w:color w:val="000000" w:themeColor="text1"/>
                <w:sz w:val="24"/>
                <w:szCs w:val="24"/>
              </w:rPr>
              <w:t xml:space="preserve"> </w:t>
            </w:r>
            <w:r w:rsidR="006A15A1">
              <w:rPr>
                <w:rFonts w:ascii="Arial" w:hAnsi="Arial" w:cs="Arial" w:eastAsiaTheme="minorEastAsia"/>
                <w:color w:val="000000" w:themeColor="text1"/>
                <w:sz w:val="24"/>
                <w:szCs w:val="24"/>
              </w:rPr>
              <w:t>Additional a</w:t>
            </w:r>
            <w:r w:rsidRPr="00EF7F7A" w:rsidR="006A15A1">
              <w:rPr>
                <w:rFonts w:ascii="Arial" w:hAnsi="Arial" w:cs="Arial"/>
                <w:color w:val="000000" w:themeColor="text1"/>
                <w:sz w:val="24"/>
                <w:szCs w:val="24"/>
              </w:rPr>
              <w:t xml:space="preserve">ir </w:t>
            </w:r>
            <w:r w:rsidR="000C72A5">
              <w:rPr>
                <w:rFonts w:ascii="Arial" w:hAnsi="Arial" w:cs="Arial"/>
                <w:color w:val="000000" w:themeColor="text1"/>
                <w:sz w:val="24"/>
                <w:szCs w:val="24"/>
              </w:rPr>
              <w:t>m</w:t>
            </w:r>
            <w:r w:rsidRPr="00EF7F7A" w:rsidR="006A15A1">
              <w:rPr>
                <w:rFonts w:ascii="Arial" w:hAnsi="Arial" w:cs="Arial"/>
                <w:color w:val="000000" w:themeColor="text1"/>
                <w:sz w:val="24"/>
                <w:szCs w:val="24"/>
              </w:rPr>
              <w:t xml:space="preserve">onitoring </w:t>
            </w:r>
            <w:r w:rsidR="006A15A1">
              <w:rPr>
                <w:rFonts w:ascii="Arial" w:hAnsi="Arial" w:cs="Arial"/>
                <w:color w:val="000000" w:themeColor="text1"/>
                <w:sz w:val="24"/>
                <w:szCs w:val="24"/>
              </w:rPr>
              <w:t xml:space="preserve">highlights </w:t>
            </w:r>
            <w:r w:rsidRPr="25B7093F" w:rsidR="006A15A1">
              <w:rPr>
                <w:rFonts w:ascii="Arial" w:hAnsi="Arial" w:cs="Arial"/>
                <w:color w:val="000000" w:themeColor="text1"/>
                <w:sz w:val="24"/>
                <w:szCs w:val="24"/>
              </w:rPr>
              <w:t xml:space="preserve">can be found in </w:t>
            </w:r>
            <w:r w:rsidR="006A15A1">
              <w:rPr>
                <w:rFonts w:ascii="Arial" w:hAnsi="Arial" w:cs="Arial"/>
                <w:color w:val="000000" w:themeColor="text1"/>
                <w:sz w:val="24"/>
                <w:szCs w:val="24"/>
              </w:rPr>
              <w:t>Figure 4</w:t>
            </w:r>
            <w:r w:rsidRPr="00EF7F7A" w:rsidR="006A15A1">
              <w:rPr>
                <w:rFonts w:ascii="Arial" w:hAnsi="Arial" w:cs="Arial"/>
                <w:color w:val="000000" w:themeColor="text1"/>
                <w:sz w:val="24"/>
                <w:szCs w:val="24"/>
              </w:rPr>
              <w:t xml:space="preserve"> </w:t>
            </w:r>
            <w:r w:rsidR="00A132B9">
              <w:rPr>
                <w:rFonts w:ascii="Arial" w:hAnsi="Arial" w:cs="Arial"/>
                <w:color w:val="000000" w:themeColor="text1"/>
                <w:sz w:val="24"/>
                <w:szCs w:val="24"/>
              </w:rPr>
              <w:t xml:space="preserve">– ELABHWC CERP Implementation Highlights </w:t>
            </w:r>
            <w:r w:rsidR="00423513">
              <w:rPr>
                <w:rFonts w:ascii="Arial" w:hAnsi="Arial" w:cs="Arial"/>
                <w:color w:val="000000" w:themeColor="text1"/>
                <w:sz w:val="24"/>
                <w:szCs w:val="24"/>
              </w:rPr>
              <w:t xml:space="preserve">and emissions reductions in </w:t>
            </w:r>
            <w:r w:rsidR="00720B7C">
              <w:rPr>
                <w:rFonts w:ascii="Arial" w:hAnsi="Arial" w:cs="Arial"/>
                <w:color w:val="000000" w:themeColor="text1"/>
                <w:sz w:val="24"/>
                <w:szCs w:val="24"/>
              </w:rPr>
              <w:t xml:space="preserve">Table 5 </w:t>
            </w:r>
            <w:r w:rsidR="00A132B9">
              <w:rPr>
                <w:rFonts w:ascii="Arial" w:hAnsi="Arial" w:cs="Arial"/>
                <w:color w:val="000000" w:themeColor="text1"/>
                <w:sz w:val="24"/>
                <w:szCs w:val="24"/>
              </w:rPr>
              <w:t xml:space="preserve">– </w:t>
            </w:r>
            <w:r w:rsidRPr="3B78475D" w:rsidR="00A132B9">
              <w:rPr>
                <w:rFonts w:ascii="Arial" w:hAnsi="Arial" w:cs="Arial"/>
                <w:color w:val="000000" w:themeColor="text1"/>
                <w:sz w:val="24"/>
                <w:szCs w:val="24"/>
              </w:rPr>
              <w:t>Mobile Source Incentive Emissions Reductions</w:t>
            </w:r>
            <w:r w:rsidR="00A132B9">
              <w:rPr>
                <w:rFonts w:ascii="Arial" w:hAnsi="Arial" w:cs="Arial"/>
                <w:color w:val="000000" w:themeColor="text1"/>
                <w:sz w:val="24"/>
                <w:szCs w:val="24"/>
              </w:rPr>
              <w:t xml:space="preserve"> </w:t>
            </w:r>
            <w:r w:rsidR="00720B7C">
              <w:rPr>
                <w:rFonts w:ascii="Arial" w:hAnsi="Arial" w:cs="Arial"/>
                <w:color w:val="000000" w:themeColor="text1"/>
                <w:sz w:val="24"/>
                <w:szCs w:val="24"/>
              </w:rPr>
              <w:t>of the Annual Progress Report</w:t>
            </w:r>
            <w:r w:rsidRPr="457DC649" w:rsidR="006A15A1">
              <w:rPr>
                <w:rFonts w:ascii="Arial" w:hAnsi="Arial" w:cs="Arial"/>
                <w:color w:val="000000" w:themeColor="text1"/>
                <w:sz w:val="24"/>
                <w:szCs w:val="24"/>
              </w:rPr>
              <w:t>.</w:t>
            </w:r>
            <w:r w:rsidR="006A15A1">
              <w:rPr>
                <w:rFonts w:ascii="Arial" w:hAnsi="Arial" w:cs="Arial"/>
                <w:color w:val="000000" w:themeColor="text1"/>
                <w:sz w:val="24"/>
                <w:szCs w:val="24"/>
              </w:rPr>
              <w:t xml:space="preserve"> </w:t>
            </w:r>
            <w:r w:rsidRPr="6DA9296C" w:rsidR="65511662">
              <w:rPr>
                <w:rFonts w:ascii="Arial" w:hAnsi="Arial" w:cs="Arial" w:eastAsiaTheme="minorEastAsia"/>
                <w:color w:val="000000" w:themeColor="text1"/>
                <w:sz w:val="24"/>
                <w:szCs w:val="24"/>
              </w:rPr>
              <w:t xml:space="preserve">For rule development, data analysis is part of the </w:t>
            </w:r>
            <w:r w:rsidRPr="6DA9296C" w:rsidR="000A2836">
              <w:rPr>
                <w:rFonts w:ascii="Arial" w:hAnsi="Arial" w:cs="Arial" w:eastAsiaTheme="minorEastAsia"/>
                <w:color w:val="000000" w:themeColor="text1"/>
                <w:sz w:val="24"/>
                <w:szCs w:val="24"/>
              </w:rPr>
              <w:t xml:space="preserve">rule development </w:t>
            </w:r>
            <w:r w:rsidRPr="6DA9296C" w:rsidR="65511662">
              <w:rPr>
                <w:rFonts w:ascii="Arial" w:hAnsi="Arial" w:cs="Arial" w:eastAsiaTheme="minorEastAsia"/>
                <w:color w:val="000000" w:themeColor="text1"/>
                <w:sz w:val="24"/>
                <w:szCs w:val="24"/>
              </w:rPr>
              <w:t xml:space="preserve">process and is determined by the scope of the proposed rule or </w:t>
            </w:r>
            <w:r w:rsidRPr="6DA9296C" w:rsidR="000A2836">
              <w:rPr>
                <w:rFonts w:ascii="Arial" w:hAnsi="Arial" w:cs="Arial" w:eastAsiaTheme="minorEastAsia"/>
                <w:color w:val="000000" w:themeColor="text1"/>
                <w:sz w:val="24"/>
                <w:szCs w:val="24"/>
              </w:rPr>
              <w:t xml:space="preserve">proposed amended </w:t>
            </w:r>
            <w:r w:rsidRPr="6DA9296C" w:rsidR="65511662">
              <w:rPr>
                <w:rFonts w:ascii="Arial" w:hAnsi="Arial" w:cs="Arial" w:eastAsiaTheme="minorEastAsia"/>
                <w:color w:val="000000" w:themeColor="text1"/>
                <w:sz w:val="24"/>
                <w:szCs w:val="24"/>
              </w:rPr>
              <w:t xml:space="preserve">rule (see Table </w:t>
            </w:r>
            <w:r w:rsidRPr="6DA9296C" w:rsidR="001B372C">
              <w:rPr>
                <w:rFonts w:ascii="Arial" w:hAnsi="Arial" w:cs="Arial" w:eastAsiaTheme="minorEastAsia"/>
                <w:color w:val="000000" w:themeColor="text1"/>
                <w:sz w:val="24"/>
                <w:szCs w:val="24"/>
              </w:rPr>
              <w:t xml:space="preserve">6 </w:t>
            </w:r>
            <w:r w:rsidRPr="6DA9296C" w:rsidR="65511662">
              <w:rPr>
                <w:rFonts w:ascii="Arial" w:hAnsi="Arial" w:cs="Arial" w:eastAsiaTheme="minorEastAsia"/>
                <w:color w:val="000000" w:themeColor="text1"/>
                <w:sz w:val="24"/>
                <w:szCs w:val="24"/>
              </w:rPr>
              <w:t xml:space="preserve">of the </w:t>
            </w:r>
            <w:r w:rsidRPr="6DA9296C" w:rsidR="008625F1">
              <w:rPr>
                <w:rFonts w:ascii="Arial" w:hAnsi="Arial" w:cs="Arial" w:eastAsiaTheme="minorEastAsia"/>
                <w:color w:val="000000" w:themeColor="text1"/>
                <w:sz w:val="24"/>
                <w:szCs w:val="24"/>
              </w:rPr>
              <w:t>A</w:t>
            </w:r>
            <w:r w:rsidR="003B5A84">
              <w:rPr>
                <w:rFonts w:ascii="Arial" w:hAnsi="Arial" w:cs="Arial" w:eastAsiaTheme="minorEastAsia"/>
                <w:color w:val="000000" w:themeColor="text1"/>
                <w:sz w:val="24"/>
                <w:szCs w:val="24"/>
              </w:rPr>
              <w:t xml:space="preserve">nnual </w:t>
            </w:r>
            <w:r w:rsidRPr="6DA9296C" w:rsidR="008625F1">
              <w:rPr>
                <w:rFonts w:ascii="Arial" w:hAnsi="Arial" w:cs="Arial" w:eastAsiaTheme="minorEastAsia"/>
                <w:color w:val="000000" w:themeColor="text1"/>
                <w:sz w:val="24"/>
                <w:szCs w:val="24"/>
              </w:rPr>
              <w:t>P</w:t>
            </w:r>
            <w:r w:rsidR="003B5A84">
              <w:rPr>
                <w:rFonts w:ascii="Arial" w:hAnsi="Arial" w:cs="Arial" w:eastAsiaTheme="minorEastAsia"/>
                <w:color w:val="000000" w:themeColor="text1"/>
                <w:sz w:val="24"/>
                <w:szCs w:val="24"/>
              </w:rPr>
              <w:t xml:space="preserve">rogress </w:t>
            </w:r>
            <w:r w:rsidRPr="6DA9296C" w:rsidR="008625F1">
              <w:rPr>
                <w:rFonts w:ascii="Arial" w:hAnsi="Arial" w:cs="Arial" w:eastAsiaTheme="minorEastAsia"/>
                <w:color w:val="000000" w:themeColor="text1"/>
                <w:sz w:val="24"/>
                <w:szCs w:val="24"/>
              </w:rPr>
              <w:t>R</w:t>
            </w:r>
            <w:r w:rsidR="003B5A84">
              <w:rPr>
                <w:rFonts w:ascii="Arial" w:hAnsi="Arial" w:cs="Arial" w:eastAsiaTheme="minorEastAsia"/>
                <w:color w:val="000000" w:themeColor="text1"/>
                <w:sz w:val="24"/>
                <w:szCs w:val="24"/>
              </w:rPr>
              <w:t>eport</w:t>
            </w:r>
            <w:r w:rsidRPr="6DA9296C" w:rsidR="65511662">
              <w:rPr>
                <w:rFonts w:ascii="Arial" w:hAnsi="Arial" w:cs="Arial" w:eastAsiaTheme="minorEastAsia"/>
                <w:color w:val="000000" w:themeColor="text1"/>
                <w:sz w:val="24"/>
                <w:szCs w:val="24"/>
              </w:rPr>
              <w:t xml:space="preserve"> for the status of rules required to be</w:t>
            </w:r>
            <w:r w:rsidRPr="536D8E3D" w:rsidR="00575B04">
              <w:rPr>
                <w:rFonts w:ascii="Arial" w:hAnsi="Arial" w:cs="Arial"/>
                <w:sz w:val="24"/>
                <w:szCs w:val="24"/>
              </w:rPr>
              <w:t xml:space="preserve"> </w:t>
            </w:r>
            <w:r w:rsidRPr="00575B04" w:rsidR="00575B04">
              <w:rPr>
                <w:rFonts w:ascii="Arial" w:hAnsi="Arial" w:cs="Arial" w:eastAsiaTheme="minorEastAsia"/>
                <w:color w:val="000000" w:themeColor="text1"/>
                <w:sz w:val="24"/>
                <w:szCs w:val="24"/>
              </w:rPr>
              <w:t>evaluated, amended, or adopted</w:t>
            </w:r>
            <w:r w:rsidRPr="6DA9296C" w:rsidR="65511662">
              <w:rPr>
                <w:rFonts w:ascii="Arial" w:hAnsi="Arial" w:cs="Arial" w:eastAsiaTheme="minorEastAsia"/>
                <w:color w:val="000000" w:themeColor="text1"/>
                <w:sz w:val="24"/>
                <w:szCs w:val="24"/>
              </w:rPr>
              <w:t xml:space="preserve"> for </w:t>
            </w:r>
            <w:r w:rsidR="0023208C">
              <w:rPr>
                <w:rFonts w:ascii="Arial" w:hAnsi="Arial" w:cs="Arial" w:eastAsiaTheme="minorEastAsia"/>
                <w:color w:val="000000" w:themeColor="text1"/>
                <w:sz w:val="24"/>
                <w:szCs w:val="24"/>
              </w:rPr>
              <w:t xml:space="preserve">the </w:t>
            </w:r>
            <w:r w:rsidRPr="6DA9296C" w:rsidR="65511662">
              <w:rPr>
                <w:rFonts w:ascii="Arial" w:hAnsi="Arial" w:cs="Arial" w:eastAsiaTheme="minorEastAsia"/>
                <w:color w:val="000000" w:themeColor="text1"/>
                <w:sz w:val="24"/>
                <w:szCs w:val="24"/>
              </w:rPr>
              <w:t>CERPs).</w:t>
            </w:r>
          </w:p>
          <w:p w:rsidRPr="00383B11" w:rsidR="00E87D16" w:rsidP="004E5A67" w:rsidRDefault="00E87D16" w14:paraId="12920365" w14:textId="77BA6B9B">
            <w:pPr>
              <w:spacing w:before="120"/>
              <w:ind w:left="720"/>
              <w:rPr>
                <w:rFonts w:ascii="Arial" w:hAnsi="Arial" w:cs="Arial"/>
                <w:color w:val="000000" w:themeColor="text1"/>
                <w:sz w:val="24"/>
                <w:szCs w:val="24"/>
              </w:rPr>
            </w:pPr>
          </w:p>
        </w:tc>
      </w:tr>
      <w:tr w:rsidRPr="00383B11" w:rsidR="009B43EC" w:rsidTr="5FA144E7" w14:paraId="5D6F0E92" w14:textId="77777777">
        <w:tc>
          <w:tcPr>
            <w:tcW w:w="9360" w:type="dxa"/>
            <w:shd w:val="clear" w:color="auto" w:fill="FFFFCC"/>
            <w:tcMar/>
          </w:tcPr>
          <w:p w:rsidRPr="00383B11" w:rsidR="009B43EC" w:rsidP="000A2CB7" w:rsidRDefault="009B43EC" w14:paraId="67986BDE" w14:textId="1AF00516">
            <w:pPr>
              <w:pStyle w:val="ListParagraph"/>
              <w:keepNext/>
              <w:numPr>
                <w:ilvl w:val="0"/>
                <w:numId w:val="38"/>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Strategy Development</w:t>
            </w:r>
            <w:r w:rsidRPr="00383B11" w:rsidR="00F64A45">
              <w:rPr>
                <w:rFonts w:ascii="Arial" w:hAnsi="Arial" w:cs="Arial"/>
                <w:color w:val="000000" w:themeColor="text1"/>
                <w:sz w:val="24"/>
                <w:szCs w:val="24"/>
              </w:rPr>
              <w:t>.</w:t>
            </w:r>
          </w:p>
        </w:tc>
      </w:tr>
      <w:tr w:rsidRPr="00383B11" w:rsidR="009B43EC" w:rsidTr="5FA144E7" w14:paraId="1A1999D7" w14:textId="77777777">
        <w:trPr>
          <w:trHeight w:val="1152"/>
        </w:trPr>
        <w:tc>
          <w:tcPr>
            <w:tcW w:w="9360" w:type="dxa"/>
            <w:shd w:val="clear" w:color="auto" w:fill="F2F2F2" w:themeFill="background1" w:themeFillShade="F2"/>
            <w:tcMar/>
          </w:tcPr>
          <w:p w:rsidRPr="00383B11" w:rsidR="009B43EC" w:rsidP="007E3F54" w:rsidRDefault="009B43EC" w14:paraId="032E9190" w14:textId="77777777">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progress in strategy development here]</w:t>
            </w:r>
          </w:p>
          <w:p w:rsidR="00A4068F" w:rsidP="00A452A8" w:rsidRDefault="006D0003" w14:paraId="14BBFB8A" w14:textId="3279C068">
            <w:pPr>
              <w:ind w:left="720" w:right="530"/>
              <w:jc w:val="both"/>
              <w:rPr>
                <w:rFonts w:ascii="Arial" w:hAnsi="Arial" w:cs="Arial"/>
                <w:sz w:val="24"/>
                <w:szCs w:val="24"/>
              </w:rPr>
            </w:pPr>
            <w:r>
              <w:rPr>
                <w:rFonts w:ascii="Arial" w:hAnsi="Arial" w:cs="Arial"/>
                <w:sz w:val="24"/>
                <w:szCs w:val="24"/>
              </w:rPr>
              <w:t>South Coast AQMD develops actions through CSC input during CERP development to address the community’s air quality priorities</w:t>
            </w:r>
            <w:r w:rsidR="007A15CB">
              <w:rPr>
                <w:rFonts w:ascii="Arial" w:hAnsi="Arial" w:cs="Arial"/>
                <w:sz w:val="24"/>
                <w:szCs w:val="24"/>
              </w:rPr>
              <w:t>,</w:t>
            </w:r>
            <w:r w:rsidR="00D353DF">
              <w:rPr>
                <w:rFonts w:ascii="Arial" w:hAnsi="Arial" w:cs="Arial"/>
                <w:sz w:val="24"/>
                <w:szCs w:val="24"/>
              </w:rPr>
              <w:t xml:space="preserve"> </w:t>
            </w:r>
            <w:r>
              <w:rPr>
                <w:rFonts w:ascii="Arial" w:hAnsi="Arial" w:cs="Arial"/>
                <w:sz w:val="24"/>
                <w:szCs w:val="24"/>
              </w:rPr>
              <w:t>utiliz</w:t>
            </w:r>
            <w:r w:rsidR="007A15CB">
              <w:rPr>
                <w:rFonts w:ascii="Arial" w:hAnsi="Arial" w:cs="Arial"/>
                <w:sz w:val="24"/>
                <w:szCs w:val="24"/>
              </w:rPr>
              <w:t>ing</w:t>
            </w:r>
            <w:r>
              <w:rPr>
                <w:rFonts w:ascii="Arial" w:hAnsi="Arial" w:cs="Arial"/>
                <w:sz w:val="24"/>
                <w:szCs w:val="24"/>
              </w:rPr>
              <w:t xml:space="preserve"> the following strategies: rule development, enforcement, air monitoring, collaboration, incentives, and outreach</w:t>
            </w:r>
            <w:r w:rsidR="00D353DF">
              <w:rPr>
                <w:rFonts w:ascii="Arial" w:hAnsi="Arial" w:cs="Arial"/>
                <w:sz w:val="24"/>
                <w:szCs w:val="24"/>
              </w:rPr>
              <w:t>.</w:t>
            </w:r>
            <w:r w:rsidR="00876475">
              <w:rPr>
                <w:rFonts w:ascii="Arial" w:hAnsi="Arial" w:cs="Arial"/>
                <w:sz w:val="24"/>
                <w:szCs w:val="24"/>
              </w:rPr>
              <w:t xml:space="preserve"> </w:t>
            </w:r>
            <w:r w:rsidRPr="6DA9296C" w:rsidR="00E658DB">
              <w:rPr>
                <w:rFonts w:ascii="Arial" w:hAnsi="Arial" w:cs="Arial"/>
                <w:sz w:val="24"/>
                <w:szCs w:val="24"/>
              </w:rPr>
              <w:t xml:space="preserve">South Coast AQMD </w:t>
            </w:r>
            <w:r w:rsidRPr="6DA9296C" w:rsidR="65D677A6">
              <w:rPr>
                <w:rFonts w:ascii="Arial" w:hAnsi="Arial" w:cs="Arial"/>
                <w:sz w:val="24"/>
                <w:szCs w:val="24"/>
              </w:rPr>
              <w:t>continu</w:t>
            </w:r>
            <w:r w:rsidRPr="6DA9296C" w:rsidR="00565ACD">
              <w:rPr>
                <w:rFonts w:ascii="Arial" w:hAnsi="Arial" w:cs="Arial"/>
                <w:sz w:val="24"/>
                <w:szCs w:val="24"/>
              </w:rPr>
              <w:t>es</w:t>
            </w:r>
            <w:r w:rsidRPr="6DA9296C" w:rsidR="65D677A6">
              <w:rPr>
                <w:rFonts w:ascii="Arial" w:hAnsi="Arial" w:cs="Arial"/>
                <w:sz w:val="24"/>
                <w:szCs w:val="24"/>
              </w:rPr>
              <w:t xml:space="preserve"> to </w:t>
            </w:r>
            <w:r w:rsidR="00876475">
              <w:rPr>
                <w:rFonts w:ascii="Arial" w:hAnsi="Arial" w:cs="Arial"/>
                <w:sz w:val="24"/>
                <w:szCs w:val="24"/>
              </w:rPr>
              <w:t xml:space="preserve">seek input </w:t>
            </w:r>
            <w:r w:rsidRPr="6DA9296C" w:rsidR="65D677A6">
              <w:rPr>
                <w:rFonts w:ascii="Arial" w:hAnsi="Arial" w:cs="Arial"/>
                <w:sz w:val="24"/>
                <w:szCs w:val="24"/>
              </w:rPr>
              <w:t xml:space="preserve">from the CSC to </w:t>
            </w:r>
            <w:r w:rsidR="009B78F3">
              <w:rPr>
                <w:rFonts w:ascii="Arial" w:hAnsi="Arial" w:cs="Arial"/>
                <w:sz w:val="24"/>
                <w:szCs w:val="24"/>
              </w:rPr>
              <w:t>further inform</w:t>
            </w:r>
            <w:r w:rsidR="00E6726F">
              <w:rPr>
                <w:rFonts w:ascii="Arial" w:hAnsi="Arial" w:cs="Arial"/>
                <w:sz w:val="24"/>
                <w:szCs w:val="24"/>
              </w:rPr>
              <w:t xml:space="preserve"> implementation of </w:t>
            </w:r>
            <w:r w:rsidRPr="6DA9296C" w:rsidR="000A2836">
              <w:rPr>
                <w:rFonts w:ascii="Arial" w:hAnsi="Arial" w:cs="Arial"/>
                <w:sz w:val="24"/>
                <w:szCs w:val="24"/>
              </w:rPr>
              <w:t>these</w:t>
            </w:r>
            <w:r w:rsidRPr="6DA9296C" w:rsidR="65D677A6">
              <w:rPr>
                <w:rFonts w:ascii="Arial" w:hAnsi="Arial" w:cs="Arial"/>
                <w:sz w:val="24"/>
                <w:szCs w:val="24"/>
              </w:rPr>
              <w:t xml:space="preserve"> </w:t>
            </w:r>
            <w:r w:rsidR="009A595C">
              <w:rPr>
                <w:rFonts w:ascii="Arial" w:hAnsi="Arial" w:cs="Arial"/>
                <w:sz w:val="24"/>
                <w:szCs w:val="24"/>
              </w:rPr>
              <w:t>CERP</w:t>
            </w:r>
            <w:r w:rsidRPr="6DA9296C" w:rsidR="009A595C">
              <w:rPr>
                <w:rFonts w:ascii="Arial" w:hAnsi="Arial" w:cs="Arial"/>
                <w:sz w:val="24"/>
                <w:szCs w:val="24"/>
              </w:rPr>
              <w:t xml:space="preserve"> </w:t>
            </w:r>
            <w:r w:rsidRPr="6DA9296C" w:rsidR="65D677A6">
              <w:rPr>
                <w:rFonts w:ascii="Arial" w:hAnsi="Arial" w:cs="Arial"/>
                <w:sz w:val="24"/>
                <w:szCs w:val="24"/>
              </w:rPr>
              <w:t>actions</w:t>
            </w:r>
            <w:r w:rsidR="009A595C">
              <w:rPr>
                <w:rFonts w:ascii="Arial" w:hAnsi="Arial" w:cs="Arial"/>
                <w:sz w:val="24"/>
                <w:szCs w:val="24"/>
              </w:rPr>
              <w:t>.</w:t>
            </w:r>
            <w:r w:rsidRPr="6DA9296C" w:rsidR="00565ACD">
              <w:rPr>
                <w:rFonts w:ascii="Arial" w:hAnsi="Arial" w:cs="Arial"/>
                <w:sz w:val="24"/>
                <w:szCs w:val="24"/>
              </w:rPr>
              <w:t xml:space="preserve"> </w:t>
            </w:r>
            <w:r w:rsidR="009A595C">
              <w:rPr>
                <w:rFonts w:ascii="Arial" w:hAnsi="Arial" w:cs="Arial"/>
                <w:sz w:val="24"/>
                <w:szCs w:val="24"/>
              </w:rPr>
              <w:t xml:space="preserve">For example, </w:t>
            </w:r>
            <w:r w:rsidR="00421249">
              <w:rPr>
                <w:rFonts w:ascii="Arial" w:hAnsi="Arial" w:cs="Arial"/>
                <w:sz w:val="24"/>
                <w:szCs w:val="24"/>
              </w:rPr>
              <w:t xml:space="preserve">input gathered </w:t>
            </w:r>
            <w:r w:rsidRPr="6DA9296C" w:rsidR="0F3EFFE3">
              <w:rPr>
                <w:rFonts w:ascii="Arial" w:hAnsi="Arial" w:cs="Arial"/>
                <w:sz w:val="24"/>
                <w:szCs w:val="24"/>
              </w:rPr>
              <w:t>through the</w:t>
            </w:r>
            <w:r w:rsidRPr="6DA9296C" w:rsidR="00294F8A">
              <w:rPr>
                <w:rFonts w:ascii="Arial" w:hAnsi="Arial" w:cs="Arial"/>
                <w:sz w:val="24"/>
                <w:szCs w:val="24"/>
              </w:rPr>
              <w:t xml:space="preserve"> Home Air Filtration Criteria Prioritization Activity in November</w:t>
            </w:r>
            <w:r w:rsidRPr="6DA9296C" w:rsidR="00565ACD">
              <w:rPr>
                <w:rFonts w:ascii="Arial" w:hAnsi="Arial" w:cs="Arial"/>
                <w:sz w:val="24"/>
                <w:szCs w:val="24"/>
              </w:rPr>
              <w:t xml:space="preserve"> 2021</w:t>
            </w:r>
            <w:r w:rsidRPr="6DA9296C" w:rsidR="00CE3925">
              <w:rPr>
                <w:rFonts w:ascii="Arial" w:hAnsi="Arial" w:cs="Arial"/>
                <w:sz w:val="24"/>
                <w:szCs w:val="24"/>
              </w:rPr>
              <w:t>,</w:t>
            </w:r>
            <w:r w:rsidRPr="6DA9296C" w:rsidR="00294F8A">
              <w:rPr>
                <w:rFonts w:ascii="Arial" w:hAnsi="Arial" w:cs="Arial"/>
                <w:sz w:val="24"/>
                <w:szCs w:val="24"/>
              </w:rPr>
              <w:t xml:space="preserve"> the</w:t>
            </w:r>
            <w:r w:rsidRPr="6DA9296C" w:rsidR="0F3EFFE3">
              <w:rPr>
                <w:rFonts w:ascii="Arial" w:hAnsi="Arial" w:cs="Arial"/>
                <w:sz w:val="24"/>
                <w:szCs w:val="24"/>
              </w:rPr>
              <w:t xml:space="preserve"> </w:t>
            </w:r>
            <w:r w:rsidRPr="6DA9296C" w:rsidR="3DFCDB4A">
              <w:rPr>
                <w:rFonts w:ascii="Arial" w:hAnsi="Arial" w:cs="Arial"/>
                <w:sz w:val="24"/>
                <w:szCs w:val="24"/>
              </w:rPr>
              <w:t>Automated License Plate Reader (</w:t>
            </w:r>
            <w:r w:rsidRPr="6DA9296C" w:rsidR="0F3EFFE3">
              <w:rPr>
                <w:rFonts w:ascii="Arial" w:hAnsi="Arial" w:cs="Arial"/>
                <w:sz w:val="24"/>
                <w:szCs w:val="24"/>
              </w:rPr>
              <w:t>ALPR</w:t>
            </w:r>
            <w:r w:rsidRPr="6DA9296C" w:rsidR="0177EAE4">
              <w:rPr>
                <w:rFonts w:ascii="Arial" w:hAnsi="Arial" w:cs="Arial"/>
                <w:sz w:val="24"/>
                <w:szCs w:val="24"/>
              </w:rPr>
              <w:t>)</w:t>
            </w:r>
            <w:r w:rsidRPr="6DA9296C" w:rsidR="0F3EFFE3">
              <w:rPr>
                <w:rFonts w:ascii="Arial" w:hAnsi="Arial" w:cs="Arial"/>
                <w:sz w:val="24"/>
                <w:szCs w:val="24"/>
              </w:rPr>
              <w:t xml:space="preserve"> Deployment Location Activity</w:t>
            </w:r>
            <w:r w:rsidRPr="6DA9296C" w:rsidR="00CE3925">
              <w:rPr>
                <w:rFonts w:ascii="Arial" w:hAnsi="Arial" w:cs="Arial"/>
                <w:sz w:val="24"/>
                <w:szCs w:val="24"/>
              </w:rPr>
              <w:t xml:space="preserve"> in</w:t>
            </w:r>
            <w:r w:rsidRPr="6DA9296C" w:rsidR="00C15BB9">
              <w:rPr>
                <w:rFonts w:ascii="Arial" w:hAnsi="Arial" w:cs="Arial"/>
                <w:sz w:val="24"/>
                <w:szCs w:val="24"/>
              </w:rPr>
              <w:t xml:space="preserve"> December 2020</w:t>
            </w:r>
            <w:r w:rsidRPr="6DA9296C" w:rsidR="00CE3925">
              <w:rPr>
                <w:rFonts w:ascii="Arial" w:hAnsi="Arial" w:cs="Arial"/>
                <w:sz w:val="24"/>
                <w:szCs w:val="24"/>
              </w:rPr>
              <w:t>,</w:t>
            </w:r>
            <w:r w:rsidRPr="6DA9296C" w:rsidR="00565ACD">
              <w:rPr>
                <w:rFonts w:ascii="Arial" w:hAnsi="Arial" w:cs="Arial"/>
                <w:sz w:val="24"/>
                <w:szCs w:val="24"/>
              </w:rPr>
              <w:t xml:space="preserve"> and </w:t>
            </w:r>
            <w:r w:rsidRPr="6DA9296C" w:rsidR="00CE3925">
              <w:rPr>
                <w:rFonts w:ascii="Arial" w:hAnsi="Arial" w:cs="Arial"/>
                <w:sz w:val="24"/>
                <w:szCs w:val="24"/>
              </w:rPr>
              <w:t xml:space="preserve">the </w:t>
            </w:r>
            <w:r w:rsidRPr="6DA9296C" w:rsidR="00CF4201">
              <w:rPr>
                <w:rFonts w:ascii="Arial" w:hAnsi="Arial" w:cs="Arial"/>
                <w:sz w:val="24"/>
                <w:szCs w:val="24"/>
              </w:rPr>
              <w:t xml:space="preserve">community-led incentives budgeting </w:t>
            </w:r>
            <w:r w:rsidR="009F271A">
              <w:rPr>
                <w:rFonts w:ascii="Arial" w:hAnsi="Arial" w:cs="Arial"/>
                <w:sz w:val="24"/>
                <w:szCs w:val="24"/>
              </w:rPr>
              <w:t xml:space="preserve">workshops </w:t>
            </w:r>
            <w:r w:rsidRPr="6DA9296C" w:rsidR="00CE3925">
              <w:rPr>
                <w:rFonts w:ascii="Arial" w:hAnsi="Arial" w:cs="Arial"/>
                <w:sz w:val="24"/>
                <w:szCs w:val="24"/>
              </w:rPr>
              <w:t xml:space="preserve">in </w:t>
            </w:r>
            <w:r w:rsidRPr="6DA9296C" w:rsidR="009C67B0">
              <w:rPr>
                <w:rFonts w:ascii="Arial" w:hAnsi="Arial" w:cs="Arial"/>
                <w:sz w:val="24"/>
                <w:szCs w:val="24"/>
              </w:rPr>
              <w:t xml:space="preserve">February and </w:t>
            </w:r>
            <w:r w:rsidRPr="6DA9296C" w:rsidR="00C364E5">
              <w:rPr>
                <w:rFonts w:ascii="Arial" w:hAnsi="Arial" w:cs="Arial"/>
                <w:sz w:val="24"/>
                <w:szCs w:val="24"/>
              </w:rPr>
              <w:t>April 2021</w:t>
            </w:r>
            <w:r w:rsidR="00421249">
              <w:rPr>
                <w:rFonts w:ascii="Arial" w:hAnsi="Arial" w:cs="Arial"/>
                <w:sz w:val="24"/>
                <w:szCs w:val="24"/>
              </w:rPr>
              <w:t xml:space="preserve">, was </w:t>
            </w:r>
            <w:r w:rsidR="00A71880">
              <w:rPr>
                <w:rFonts w:ascii="Arial" w:hAnsi="Arial" w:cs="Arial"/>
                <w:sz w:val="24"/>
                <w:szCs w:val="24"/>
              </w:rPr>
              <w:t>used to guide implementation of the</w:t>
            </w:r>
            <w:r w:rsidR="003C09F7">
              <w:rPr>
                <w:rFonts w:ascii="Arial" w:hAnsi="Arial" w:cs="Arial"/>
                <w:sz w:val="24"/>
                <w:szCs w:val="24"/>
              </w:rPr>
              <w:t>ir</w:t>
            </w:r>
            <w:r w:rsidR="00A71880">
              <w:rPr>
                <w:rFonts w:ascii="Arial" w:hAnsi="Arial" w:cs="Arial"/>
                <w:sz w:val="24"/>
                <w:szCs w:val="24"/>
              </w:rPr>
              <w:t xml:space="preserve"> respective CERP actions.</w:t>
            </w:r>
            <w:r w:rsidRPr="6DA9296C" w:rsidR="0F3EFFE3">
              <w:rPr>
                <w:rFonts w:ascii="Arial" w:hAnsi="Arial" w:cs="Arial"/>
                <w:sz w:val="24"/>
                <w:szCs w:val="24"/>
              </w:rPr>
              <w:t xml:space="preserve"> </w:t>
            </w:r>
            <w:r w:rsidR="004357D2">
              <w:rPr>
                <w:rFonts w:ascii="Arial" w:hAnsi="Arial" w:cs="Arial"/>
                <w:sz w:val="24"/>
                <w:szCs w:val="24"/>
              </w:rPr>
              <w:t xml:space="preserve">Additionally, </w:t>
            </w:r>
            <w:r w:rsidR="0025198C">
              <w:rPr>
                <w:rFonts w:ascii="Arial" w:hAnsi="Arial" w:cs="Arial"/>
                <w:sz w:val="24"/>
                <w:szCs w:val="24"/>
              </w:rPr>
              <w:t xml:space="preserve">South Coast AQMD posted </w:t>
            </w:r>
            <w:r w:rsidR="008E6226">
              <w:rPr>
                <w:rFonts w:ascii="Arial" w:hAnsi="Arial" w:cs="Arial"/>
                <w:sz w:val="24"/>
                <w:szCs w:val="24"/>
              </w:rPr>
              <w:t xml:space="preserve">a </w:t>
            </w:r>
            <w:r w:rsidR="0025198C">
              <w:rPr>
                <w:rFonts w:ascii="Arial" w:hAnsi="Arial" w:cs="Arial"/>
                <w:sz w:val="24"/>
                <w:szCs w:val="24"/>
              </w:rPr>
              <w:t xml:space="preserve">map </w:t>
            </w:r>
            <w:r w:rsidR="003A2EE8">
              <w:rPr>
                <w:rFonts w:ascii="Arial" w:hAnsi="Arial" w:cs="Arial"/>
                <w:sz w:val="24"/>
                <w:szCs w:val="24"/>
              </w:rPr>
              <w:t>of</w:t>
            </w:r>
            <w:r w:rsidR="0025198C">
              <w:rPr>
                <w:rFonts w:ascii="Arial" w:hAnsi="Arial" w:cs="Arial"/>
                <w:sz w:val="24"/>
                <w:szCs w:val="24"/>
              </w:rPr>
              <w:t xml:space="preserve"> the location</w:t>
            </w:r>
            <w:r w:rsidR="00146BBF">
              <w:rPr>
                <w:rFonts w:ascii="Arial" w:hAnsi="Arial" w:cs="Arial"/>
                <w:sz w:val="24"/>
                <w:szCs w:val="24"/>
              </w:rPr>
              <w:t>s</w:t>
            </w:r>
            <w:r w:rsidR="0025198C">
              <w:rPr>
                <w:rFonts w:ascii="Arial" w:hAnsi="Arial" w:cs="Arial"/>
                <w:sz w:val="24"/>
                <w:szCs w:val="24"/>
              </w:rPr>
              <w:t xml:space="preserve"> of metal processing facilities </w:t>
            </w:r>
            <w:r w:rsidR="00254281">
              <w:rPr>
                <w:rFonts w:ascii="Arial" w:hAnsi="Arial" w:cs="Arial"/>
                <w:sz w:val="24"/>
                <w:szCs w:val="24"/>
              </w:rPr>
              <w:t>and</w:t>
            </w:r>
            <w:r w:rsidR="0025198C">
              <w:rPr>
                <w:rFonts w:ascii="Arial" w:hAnsi="Arial" w:cs="Arial"/>
                <w:sz w:val="24"/>
                <w:szCs w:val="24"/>
              </w:rPr>
              <w:t xml:space="preserve"> </w:t>
            </w:r>
            <w:r w:rsidR="00A145F8">
              <w:rPr>
                <w:rFonts w:ascii="Arial" w:hAnsi="Arial" w:cs="Arial"/>
                <w:sz w:val="24"/>
                <w:szCs w:val="24"/>
              </w:rPr>
              <w:t xml:space="preserve">a map of </w:t>
            </w:r>
            <w:r w:rsidR="0025198C">
              <w:rPr>
                <w:rFonts w:ascii="Arial" w:hAnsi="Arial" w:cs="Arial"/>
                <w:sz w:val="24"/>
                <w:szCs w:val="24"/>
              </w:rPr>
              <w:t xml:space="preserve">“no truck idling” signs </w:t>
            </w:r>
            <w:r w:rsidR="00ED41C7">
              <w:rPr>
                <w:rFonts w:ascii="Arial" w:hAnsi="Arial" w:cs="Arial"/>
                <w:sz w:val="24"/>
                <w:szCs w:val="24"/>
              </w:rPr>
              <w:t xml:space="preserve">installed </w:t>
            </w:r>
            <w:r w:rsidR="00146BBF">
              <w:rPr>
                <w:rFonts w:ascii="Arial" w:hAnsi="Arial" w:cs="Arial"/>
                <w:sz w:val="24"/>
                <w:szCs w:val="24"/>
              </w:rPr>
              <w:t>in the community</w:t>
            </w:r>
            <w:r w:rsidRPr="6DA9296C" w:rsidR="65D677A6">
              <w:rPr>
                <w:rFonts w:ascii="Arial" w:hAnsi="Arial" w:cs="Arial"/>
                <w:sz w:val="24"/>
                <w:szCs w:val="24"/>
              </w:rPr>
              <w:t>.</w:t>
            </w:r>
            <w:r w:rsidR="00DF0E6C">
              <w:rPr>
                <w:rFonts w:ascii="Arial" w:hAnsi="Arial" w:cs="Arial"/>
                <w:sz w:val="24"/>
                <w:szCs w:val="24"/>
              </w:rPr>
              <w:t xml:space="preserve"> </w:t>
            </w:r>
          </w:p>
          <w:p w:rsidR="00A4068F" w:rsidP="00A452A8" w:rsidRDefault="00A4068F" w14:paraId="4199CAF0" w14:textId="77777777">
            <w:pPr>
              <w:ind w:left="720" w:right="530"/>
              <w:jc w:val="both"/>
              <w:rPr>
                <w:rFonts w:ascii="Arial" w:hAnsi="Arial" w:cs="Arial"/>
                <w:sz w:val="24"/>
                <w:szCs w:val="24"/>
              </w:rPr>
            </w:pPr>
          </w:p>
          <w:p w:rsidRPr="00E60923" w:rsidR="00DF0E6C" w:rsidP="00A452A8" w:rsidRDefault="00DF0E6C" w14:paraId="23D6BDD5" w14:textId="718155F9">
            <w:pPr>
              <w:ind w:left="720" w:right="530"/>
              <w:jc w:val="both"/>
              <w:rPr>
                <w:rFonts w:ascii="Arial" w:hAnsi="Arial" w:cs="Arial"/>
                <w:sz w:val="24"/>
                <w:szCs w:val="24"/>
              </w:rPr>
            </w:pPr>
            <w:r w:rsidRPr="00E60923">
              <w:rPr>
                <w:rFonts w:ascii="Arial" w:hAnsi="Arial" w:cs="Arial"/>
                <w:sz w:val="24"/>
                <w:szCs w:val="24"/>
              </w:rPr>
              <w:t xml:space="preserve">South Coast AQMD </w:t>
            </w:r>
            <w:r w:rsidR="00400E76">
              <w:rPr>
                <w:rFonts w:ascii="Arial" w:hAnsi="Arial" w:cs="Arial"/>
                <w:sz w:val="24"/>
                <w:szCs w:val="24"/>
              </w:rPr>
              <w:t>also</w:t>
            </w:r>
            <w:r w:rsidRPr="00E60923">
              <w:rPr>
                <w:rFonts w:ascii="Arial" w:hAnsi="Arial" w:cs="Arial"/>
                <w:sz w:val="24"/>
                <w:szCs w:val="24"/>
              </w:rPr>
              <w:t xml:space="preserve"> initiated development of the following rules:</w:t>
            </w:r>
          </w:p>
          <w:p w:rsidRPr="00E60923" w:rsidR="00DF0E6C" w:rsidP="00DF0E6C" w:rsidRDefault="00DF0E6C" w14:paraId="003D53B3" w14:textId="77777777">
            <w:pPr>
              <w:ind w:left="720"/>
              <w:rPr>
                <w:rFonts w:ascii="Arial" w:hAnsi="Arial" w:cs="Arial"/>
                <w:sz w:val="24"/>
                <w:szCs w:val="24"/>
              </w:rPr>
            </w:pPr>
          </w:p>
          <w:p w:rsidRPr="007B5DC6" w:rsidR="00F30270" w:rsidP="00F30270" w:rsidRDefault="00DF0E6C" w14:paraId="4399CF70" w14:textId="14DDC765">
            <w:pPr>
              <w:pStyle w:val="ListParagraph"/>
              <w:numPr>
                <w:ilvl w:val="0"/>
                <w:numId w:val="44"/>
              </w:numPr>
              <w:ind w:left="1053" w:right="530"/>
              <w:jc w:val="both"/>
              <w:rPr>
                <w:szCs w:val="24"/>
              </w:rPr>
            </w:pPr>
            <w:r w:rsidRPr="00573883">
              <w:rPr>
                <w:rFonts w:ascii="Arial" w:hAnsi="Arial" w:cs="Arial"/>
                <w:sz w:val="24"/>
                <w:szCs w:val="24"/>
              </w:rPr>
              <w:t>P</w:t>
            </w:r>
            <w:r>
              <w:rPr>
                <w:rFonts w:ascii="Arial" w:hAnsi="Arial" w:cs="Arial"/>
                <w:sz w:val="24"/>
                <w:szCs w:val="24"/>
              </w:rPr>
              <w:t>roposed Rule</w:t>
            </w:r>
            <w:r w:rsidRPr="00573883">
              <w:rPr>
                <w:rFonts w:ascii="Arial" w:hAnsi="Arial" w:cs="Arial"/>
                <w:sz w:val="24"/>
                <w:szCs w:val="24"/>
              </w:rPr>
              <w:t xml:space="preserve"> 1</w:t>
            </w:r>
            <w:r>
              <w:rPr>
                <w:rFonts w:ascii="Arial" w:hAnsi="Arial" w:cs="Arial"/>
                <w:sz w:val="24"/>
                <w:szCs w:val="24"/>
              </w:rPr>
              <w:t>460</w:t>
            </w:r>
            <w:r w:rsidRPr="00573883">
              <w:rPr>
                <w:rFonts w:ascii="Arial" w:hAnsi="Arial" w:cs="Arial"/>
                <w:sz w:val="24"/>
                <w:szCs w:val="24"/>
              </w:rPr>
              <w:t xml:space="preserve"> – </w:t>
            </w:r>
            <w:r>
              <w:rPr>
                <w:rFonts w:ascii="Arial" w:hAnsi="Arial" w:cs="Arial"/>
                <w:color w:val="000000" w:themeColor="text1"/>
                <w:sz w:val="24"/>
                <w:szCs w:val="24"/>
              </w:rPr>
              <w:t>Control of Particulate Emissions from Metal Recycling and Shredding Operations. Three Working Group Meetings were held for the proposed rule</w:t>
            </w:r>
            <w:r w:rsidRPr="04963D08" w:rsidR="0B1C426E">
              <w:rPr>
                <w:rFonts w:ascii="Arial" w:hAnsi="Arial" w:cs="Arial"/>
                <w:color w:val="000000" w:themeColor="text1"/>
                <w:sz w:val="24"/>
                <w:szCs w:val="24"/>
              </w:rPr>
              <w:t>,</w:t>
            </w:r>
            <w:r>
              <w:rPr>
                <w:rFonts w:ascii="Arial" w:hAnsi="Arial" w:cs="Arial"/>
                <w:color w:val="000000" w:themeColor="text1"/>
                <w:sz w:val="24"/>
                <w:szCs w:val="24"/>
              </w:rPr>
              <w:t xml:space="preserve"> which will have a Public Hearing at the November Governing Board Meeting.</w:t>
            </w:r>
          </w:p>
          <w:p w:rsidRPr="00F30270" w:rsidR="00F30270" w:rsidP="007B5DC6" w:rsidRDefault="00F30270" w14:paraId="77F27D8A" w14:textId="77777777">
            <w:pPr>
              <w:ind w:right="530"/>
              <w:jc w:val="both"/>
              <w:rPr>
                <w:szCs w:val="24"/>
              </w:rPr>
            </w:pPr>
          </w:p>
          <w:p w:rsidRPr="00122175" w:rsidR="00C60CED" w:rsidP="00CF7948" w:rsidRDefault="00DF0E6C" w14:paraId="4BEEC618" w14:textId="7E42CF51">
            <w:pPr>
              <w:pStyle w:val="ListParagraph"/>
              <w:numPr>
                <w:ilvl w:val="0"/>
                <w:numId w:val="44"/>
              </w:numPr>
              <w:ind w:left="1053" w:right="530"/>
              <w:jc w:val="both"/>
              <w:rPr>
                <w:rFonts w:ascii="Arial" w:hAnsi="Arial" w:cs="Arial"/>
                <w:sz w:val="24"/>
                <w:szCs w:val="24"/>
              </w:rPr>
            </w:pPr>
            <w:r>
              <w:rPr>
                <w:rFonts w:ascii="Arial" w:hAnsi="Arial" w:cs="Arial"/>
                <w:color w:val="000000" w:themeColor="text1"/>
                <w:sz w:val="24"/>
                <w:szCs w:val="24"/>
              </w:rPr>
              <w:t xml:space="preserve">Proposed Rule 2306 – Indirect Source Rule for New Intermodal Facilities. Five Working Group Meetings have been held </w:t>
            </w:r>
            <w:r w:rsidR="0083663A">
              <w:rPr>
                <w:rFonts w:ascii="Arial" w:hAnsi="Arial" w:cs="Arial"/>
                <w:color w:val="000000" w:themeColor="text1"/>
                <w:sz w:val="24"/>
                <w:szCs w:val="24"/>
              </w:rPr>
              <w:t>and a public hearing is anticipated in 1</w:t>
            </w:r>
            <w:r w:rsidRPr="002D6FDE" w:rsidR="0083663A">
              <w:rPr>
                <w:rFonts w:ascii="Arial" w:hAnsi="Arial" w:cs="Arial"/>
                <w:color w:val="000000" w:themeColor="text1"/>
                <w:sz w:val="24"/>
                <w:szCs w:val="24"/>
                <w:vertAlign w:val="superscript"/>
              </w:rPr>
              <w:t>st</w:t>
            </w:r>
            <w:r w:rsidR="0083663A">
              <w:rPr>
                <w:rFonts w:ascii="Arial" w:hAnsi="Arial" w:cs="Arial"/>
                <w:color w:val="000000" w:themeColor="text1"/>
                <w:sz w:val="24"/>
                <w:szCs w:val="24"/>
              </w:rPr>
              <w:t xml:space="preserve"> quarter 2023</w:t>
            </w:r>
            <w:r>
              <w:rPr>
                <w:rFonts w:ascii="Arial" w:hAnsi="Arial" w:cs="Arial"/>
                <w:color w:val="000000" w:themeColor="text1"/>
                <w:sz w:val="24"/>
                <w:szCs w:val="24"/>
              </w:rPr>
              <w:t>.</w:t>
            </w:r>
          </w:p>
          <w:p w:rsidR="00F13AE7" w:rsidRDefault="00F13AE7" w14:paraId="79763AB1" w14:textId="794C558E">
            <w:pPr>
              <w:spacing w:before="120"/>
              <w:ind w:left="720" w:right="540"/>
              <w:jc w:val="both"/>
              <w:rPr>
                <w:rFonts w:ascii="Arial" w:hAnsi="Arial" w:cs="Arial"/>
                <w:sz w:val="24"/>
                <w:szCs w:val="24"/>
              </w:rPr>
            </w:pPr>
            <w:r w:rsidRPr="6DA9296C">
              <w:rPr>
                <w:rFonts w:ascii="Arial" w:hAnsi="Arial" w:cs="Arial"/>
                <w:sz w:val="24"/>
                <w:szCs w:val="24"/>
              </w:rPr>
              <w:t xml:space="preserve">Strategies to address air quality priorities continue to be </w:t>
            </w:r>
            <w:r w:rsidR="00B9619F">
              <w:rPr>
                <w:rFonts w:ascii="Arial" w:hAnsi="Arial" w:cs="Arial"/>
                <w:sz w:val="24"/>
                <w:szCs w:val="24"/>
              </w:rPr>
              <w:t>utilized</w:t>
            </w:r>
            <w:r w:rsidRPr="6DA9296C" w:rsidR="00D67DFC">
              <w:rPr>
                <w:rFonts w:ascii="Arial" w:hAnsi="Arial" w:cs="Arial"/>
                <w:sz w:val="24"/>
                <w:szCs w:val="24"/>
              </w:rPr>
              <w:t xml:space="preserve"> </w:t>
            </w:r>
            <w:r w:rsidRPr="6DA9296C">
              <w:rPr>
                <w:rFonts w:ascii="Arial" w:hAnsi="Arial" w:cs="Arial"/>
                <w:sz w:val="24"/>
                <w:szCs w:val="24"/>
              </w:rPr>
              <w:t xml:space="preserve">as outlined in the </w:t>
            </w:r>
            <w:r w:rsidRPr="6DA9296C" w:rsidR="00166722">
              <w:rPr>
                <w:rFonts w:ascii="Arial" w:hAnsi="Arial" w:cs="Arial"/>
                <w:sz w:val="24"/>
                <w:szCs w:val="24"/>
              </w:rPr>
              <w:t>CERP</w:t>
            </w:r>
            <w:r w:rsidR="00390F30">
              <w:rPr>
                <w:rFonts w:ascii="Arial" w:hAnsi="Arial" w:cs="Arial"/>
                <w:sz w:val="24"/>
                <w:szCs w:val="24"/>
              </w:rPr>
              <w:t xml:space="preserve"> </w:t>
            </w:r>
            <w:r w:rsidR="00166722">
              <w:rPr>
                <w:rFonts w:ascii="Arial" w:hAnsi="Arial" w:cs="Arial"/>
                <w:sz w:val="24"/>
                <w:szCs w:val="24"/>
              </w:rPr>
              <w:t xml:space="preserve">and </w:t>
            </w:r>
            <w:r w:rsidR="00B9619F">
              <w:rPr>
                <w:rFonts w:ascii="Arial" w:hAnsi="Arial" w:cs="Arial"/>
                <w:sz w:val="24"/>
                <w:szCs w:val="24"/>
              </w:rPr>
              <w:t xml:space="preserve">implementation of </w:t>
            </w:r>
            <w:r w:rsidR="004E7D45">
              <w:rPr>
                <w:rFonts w:ascii="Arial" w:hAnsi="Arial" w:cs="Arial"/>
                <w:sz w:val="24"/>
                <w:szCs w:val="24"/>
              </w:rPr>
              <w:t xml:space="preserve">actions </w:t>
            </w:r>
            <w:r w:rsidR="00B9619F">
              <w:rPr>
                <w:rFonts w:ascii="Arial" w:hAnsi="Arial" w:cs="Arial"/>
                <w:sz w:val="24"/>
                <w:szCs w:val="24"/>
              </w:rPr>
              <w:t>continue to be</w:t>
            </w:r>
            <w:r w:rsidR="004E7D45">
              <w:rPr>
                <w:rFonts w:ascii="Arial" w:hAnsi="Arial" w:cs="Arial"/>
                <w:sz w:val="24"/>
                <w:szCs w:val="24"/>
              </w:rPr>
              <w:t xml:space="preserve"> informed</w:t>
            </w:r>
            <w:r w:rsidR="00166722">
              <w:rPr>
                <w:rFonts w:ascii="Arial" w:hAnsi="Arial" w:cs="Arial"/>
                <w:sz w:val="24"/>
                <w:szCs w:val="24"/>
              </w:rPr>
              <w:t xml:space="preserve"> </w:t>
            </w:r>
            <w:r w:rsidR="009276D3">
              <w:rPr>
                <w:rFonts w:ascii="Arial" w:hAnsi="Arial" w:cs="Arial"/>
                <w:sz w:val="24"/>
                <w:szCs w:val="24"/>
              </w:rPr>
              <w:t>through</w:t>
            </w:r>
            <w:r w:rsidR="00166722">
              <w:rPr>
                <w:rFonts w:ascii="Arial" w:hAnsi="Arial" w:cs="Arial"/>
                <w:sz w:val="24"/>
                <w:szCs w:val="24"/>
              </w:rPr>
              <w:t xml:space="preserve"> CSC </w:t>
            </w:r>
            <w:r w:rsidR="00B9619F">
              <w:rPr>
                <w:rFonts w:ascii="Arial" w:hAnsi="Arial" w:cs="Arial"/>
                <w:sz w:val="24"/>
                <w:szCs w:val="24"/>
              </w:rPr>
              <w:t>input</w:t>
            </w:r>
            <w:r w:rsidRPr="6DA9296C">
              <w:rPr>
                <w:rFonts w:ascii="Arial" w:hAnsi="Arial" w:cs="Arial"/>
                <w:sz w:val="24"/>
                <w:szCs w:val="24"/>
              </w:rPr>
              <w:t xml:space="preserve">. </w:t>
            </w:r>
            <w:r w:rsidR="00166722">
              <w:rPr>
                <w:rFonts w:ascii="Arial" w:hAnsi="Arial" w:cs="Arial"/>
                <w:sz w:val="24"/>
                <w:szCs w:val="24"/>
              </w:rPr>
              <w:t xml:space="preserve">Additionally, </w:t>
            </w:r>
            <w:r w:rsidRPr="6DA9296C">
              <w:rPr>
                <w:rFonts w:ascii="Arial" w:hAnsi="Arial" w:cs="Arial"/>
                <w:sz w:val="24"/>
                <w:szCs w:val="24"/>
              </w:rPr>
              <w:t>strategies may be adjusted as South Coast AQMD receives new emissions information from CERP efforts such as the development of railyard emissions inventories, air monitoring, or the deployment of the ALPR and Portable Emissions Acquisition System (PEAQS) technologies</w:t>
            </w:r>
            <w:r w:rsidR="00C138FC">
              <w:rPr>
                <w:rFonts w:ascii="Arial" w:hAnsi="Arial" w:cs="Arial"/>
                <w:sz w:val="24"/>
                <w:szCs w:val="24"/>
              </w:rPr>
              <w:t>.</w:t>
            </w:r>
          </w:p>
          <w:p w:rsidRPr="00122175" w:rsidR="00C60CED" w:rsidRDefault="00C60CED" w14:paraId="74D3262E" w14:textId="388FA33D">
            <w:pPr>
              <w:spacing w:before="120"/>
              <w:ind w:left="720" w:right="540"/>
              <w:jc w:val="both"/>
              <w:rPr>
                <w:rFonts w:ascii="Arial" w:hAnsi="Arial" w:cs="Arial"/>
                <w:sz w:val="24"/>
                <w:szCs w:val="24"/>
              </w:rPr>
            </w:pPr>
            <w:r w:rsidRPr="6DA9296C">
              <w:rPr>
                <w:rFonts w:ascii="Arial" w:hAnsi="Arial" w:cs="Arial"/>
                <w:sz w:val="24"/>
                <w:szCs w:val="24"/>
              </w:rPr>
              <w:t>For a qualitative and quantitative status update of each action, please refer to Section B (</w:t>
            </w:r>
            <w:r w:rsidRPr="6DA9296C" w:rsidR="003B75F9">
              <w:rPr>
                <w:rFonts w:ascii="Arial" w:hAnsi="Arial" w:cs="Arial"/>
                <w:sz w:val="24"/>
                <w:szCs w:val="24"/>
              </w:rPr>
              <w:t>2022 CARB A</w:t>
            </w:r>
            <w:r w:rsidR="00DB1553">
              <w:rPr>
                <w:rFonts w:ascii="Arial" w:hAnsi="Arial" w:cs="Arial"/>
                <w:sz w:val="24"/>
                <w:szCs w:val="24"/>
              </w:rPr>
              <w:t xml:space="preserve">nnual </w:t>
            </w:r>
            <w:r w:rsidRPr="6DA9296C" w:rsidR="003B75F9">
              <w:rPr>
                <w:rFonts w:ascii="Arial" w:hAnsi="Arial" w:cs="Arial"/>
                <w:sz w:val="24"/>
                <w:szCs w:val="24"/>
              </w:rPr>
              <w:t>P</w:t>
            </w:r>
            <w:r w:rsidR="00DB1553">
              <w:rPr>
                <w:rFonts w:ascii="Arial" w:hAnsi="Arial" w:cs="Arial"/>
                <w:sz w:val="24"/>
                <w:szCs w:val="24"/>
              </w:rPr>
              <w:t xml:space="preserve">rogress </w:t>
            </w:r>
            <w:r w:rsidRPr="6DA9296C" w:rsidR="003B75F9">
              <w:rPr>
                <w:rFonts w:ascii="Arial" w:hAnsi="Arial" w:cs="Arial"/>
                <w:sz w:val="24"/>
                <w:szCs w:val="24"/>
              </w:rPr>
              <w:t>R</w:t>
            </w:r>
            <w:r w:rsidR="00DB1553">
              <w:rPr>
                <w:rFonts w:ascii="Arial" w:hAnsi="Arial" w:cs="Arial"/>
                <w:sz w:val="24"/>
                <w:szCs w:val="24"/>
              </w:rPr>
              <w:t>eport</w:t>
            </w:r>
            <w:r w:rsidRPr="6DA9296C" w:rsidR="003B75F9">
              <w:rPr>
                <w:rFonts w:ascii="Arial" w:hAnsi="Arial" w:cs="Arial"/>
                <w:sz w:val="24"/>
                <w:szCs w:val="24"/>
              </w:rPr>
              <w:t xml:space="preserve"> Spreadsheet – ELABHWC</w:t>
            </w:r>
            <w:r w:rsidRPr="6DA9296C">
              <w:rPr>
                <w:rFonts w:ascii="Arial" w:hAnsi="Arial" w:cs="Arial"/>
                <w:sz w:val="24"/>
                <w:szCs w:val="24"/>
              </w:rPr>
              <w:t xml:space="preserve">) </w:t>
            </w:r>
            <w:r w:rsidRPr="61AA8A02" w:rsidR="5E9C6D3D">
              <w:rPr>
                <w:rFonts w:ascii="Arial" w:hAnsi="Arial" w:cs="Arial"/>
                <w:sz w:val="24"/>
                <w:szCs w:val="24"/>
              </w:rPr>
              <w:t>attached</w:t>
            </w:r>
            <w:r w:rsidRPr="6DA9296C">
              <w:rPr>
                <w:rFonts w:ascii="Arial" w:hAnsi="Arial" w:cs="Arial"/>
                <w:sz w:val="24"/>
                <w:szCs w:val="24"/>
              </w:rPr>
              <w:t>.</w:t>
            </w:r>
          </w:p>
          <w:p w:rsidRPr="00383B11" w:rsidR="009B43EC" w:rsidP="007E3F54" w:rsidRDefault="009B43EC" w14:paraId="2C92E2F5" w14:textId="77777777">
            <w:pPr>
              <w:spacing w:before="120"/>
              <w:ind w:left="720"/>
              <w:rPr>
                <w:rFonts w:ascii="Arial" w:hAnsi="Arial" w:cs="Arial"/>
                <w:color w:val="000000" w:themeColor="text1"/>
                <w:sz w:val="24"/>
                <w:szCs w:val="24"/>
              </w:rPr>
            </w:pPr>
          </w:p>
        </w:tc>
      </w:tr>
      <w:tr w:rsidRPr="00383B11" w:rsidR="00D27E3C" w:rsidTr="5FA144E7" w14:paraId="2624B5EA" w14:textId="77777777">
        <w:tc>
          <w:tcPr>
            <w:tcW w:w="9360" w:type="dxa"/>
            <w:tcBorders>
              <w:top w:val="single" w:color="auto" w:sz="4" w:space="0"/>
              <w:bottom w:val="nil"/>
            </w:tcBorders>
            <w:shd w:val="clear" w:color="auto" w:fill="FFFFCC"/>
            <w:tcMar/>
          </w:tcPr>
          <w:p w:rsidRPr="00383B11" w:rsidR="00D27E3C" w:rsidP="003C1B62" w:rsidRDefault="00D27E3C" w14:paraId="5C403456" w14:textId="0AA38616">
            <w:pPr>
              <w:pStyle w:val="ListParagraph"/>
              <w:keepNext/>
              <w:numPr>
                <w:ilvl w:val="0"/>
                <w:numId w:val="19"/>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t>Highlight any “lessons learned” that can be used to support communities with similar sources and air quality challenges.</w:t>
            </w:r>
            <w:r w:rsidR="00014440">
              <w:rPr>
                <w:rFonts w:ascii="Arial" w:hAnsi="Arial" w:cs="Arial"/>
                <w:color w:val="000000" w:themeColor="text1"/>
                <w:sz w:val="24"/>
                <w:szCs w:val="24"/>
              </w:rPr>
              <w:t xml:space="preserve">  </w:t>
            </w:r>
            <w:r w:rsidRPr="006F3929" w:rsidR="00014440">
              <w:rPr>
                <w:rFonts w:ascii="Arial" w:hAnsi="Arial" w:cs="Arial"/>
                <w:i/>
                <w:color w:val="808080" w:themeColor="background1" w:themeShade="80"/>
                <w:sz w:val="24"/>
                <w:szCs w:val="24"/>
              </w:rPr>
              <w:t>[Ref. Blueprint, page C-39]</w:t>
            </w:r>
          </w:p>
        </w:tc>
      </w:tr>
      <w:tr w:rsidRPr="00383B11" w:rsidR="00D27E3C" w:rsidTr="5FA144E7" w14:paraId="07EAE162" w14:textId="77777777">
        <w:trPr>
          <w:trHeight w:val="1152"/>
        </w:trPr>
        <w:tc>
          <w:tcPr>
            <w:tcW w:w="9360" w:type="dxa"/>
            <w:tcBorders>
              <w:top w:val="nil"/>
              <w:left w:val="single" w:color="auto" w:sz="12" w:space="0"/>
              <w:bottom w:val="nil"/>
              <w:right w:val="single" w:color="auto" w:sz="12" w:space="0"/>
            </w:tcBorders>
            <w:shd w:val="clear" w:color="auto" w:fill="F2F2F2" w:themeFill="background1" w:themeFillShade="F2"/>
            <w:tcMar/>
          </w:tcPr>
          <w:p w:rsidRPr="002E0255" w:rsidR="009F2D38" w:rsidP="00174419" w:rsidRDefault="00D27E3C" w14:paraId="6ED7FAAB" w14:textId="41E365EA">
            <w:pPr>
              <w:keepNext/>
              <w:spacing w:before="40"/>
              <w:ind w:left="720"/>
              <w:rPr>
                <w:rFonts w:ascii="Arial" w:hAnsi="Arial" w:cs="Arial"/>
                <w:sz w:val="24"/>
                <w:szCs w:val="24"/>
              </w:rPr>
            </w:pPr>
            <w:r w:rsidRPr="00383B11">
              <w:rPr>
                <w:rFonts w:ascii="Arial" w:hAnsi="Arial" w:cs="Arial"/>
                <w:i/>
                <w:color w:val="808080" w:themeColor="background1" w:themeShade="80"/>
                <w:sz w:val="24"/>
                <w:szCs w:val="24"/>
              </w:rPr>
              <w:t>[Describe lessons learned here]</w:t>
            </w:r>
          </w:p>
          <w:p w:rsidRPr="00245FB1" w:rsidR="009F2D38" w:rsidP="3DA401B6" w:rsidRDefault="00A265D5" w14:paraId="246789D2" w14:textId="795582F6">
            <w:pPr>
              <w:spacing w:before="120"/>
              <w:ind w:left="720" w:right="540"/>
              <w:jc w:val="both"/>
              <w:rPr>
                <w:rFonts w:ascii="Arial" w:hAnsi="Arial" w:cs="Arial"/>
                <w:sz w:val="24"/>
                <w:szCs w:val="24"/>
              </w:rPr>
            </w:pPr>
            <w:r>
              <w:rPr>
                <w:rFonts w:ascii="Arial" w:hAnsi="Arial" w:cs="Arial"/>
                <w:sz w:val="24"/>
                <w:szCs w:val="24"/>
              </w:rPr>
              <w:t>Since the start of</w:t>
            </w:r>
            <w:r w:rsidRPr="00245FB1" w:rsidR="4A4A6C30">
              <w:rPr>
                <w:rFonts w:ascii="Arial" w:hAnsi="Arial" w:cs="Arial"/>
                <w:sz w:val="24"/>
                <w:szCs w:val="24"/>
              </w:rPr>
              <w:t xml:space="preserve"> CERP im</w:t>
            </w:r>
            <w:r w:rsidRPr="00245FB1" w:rsidR="00035CD9">
              <w:rPr>
                <w:rFonts w:ascii="Arial" w:hAnsi="Arial" w:cs="Arial"/>
                <w:sz w:val="24"/>
                <w:szCs w:val="24"/>
              </w:rPr>
              <w:t>p</w:t>
            </w:r>
            <w:r w:rsidRPr="00245FB1" w:rsidR="4A4A6C30">
              <w:rPr>
                <w:rFonts w:ascii="Arial" w:hAnsi="Arial" w:cs="Arial"/>
                <w:sz w:val="24"/>
                <w:szCs w:val="24"/>
              </w:rPr>
              <w:t>lementation</w:t>
            </w:r>
            <w:r>
              <w:rPr>
                <w:rFonts w:ascii="Arial" w:hAnsi="Arial" w:cs="Arial"/>
                <w:sz w:val="24"/>
                <w:szCs w:val="24"/>
              </w:rPr>
              <w:t xml:space="preserve"> in September 2019</w:t>
            </w:r>
            <w:r w:rsidRPr="00245FB1" w:rsidR="4A4A6C30">
              <w:rPr>
                <w:rFonts w:ascii="Arial" w:hAnsi="Arial" w:cs="Arial"/>
                <w:sz w:val="24"/>
                <w:szCs w:val="24"/>
              </w:rPr>
              <w:t>,</w:t>
            </w:r>
            <w:r w:rsidRPr="00245FB1" w:rsidR="00D825A2">
              <w:rPr>
                <w:rFonts w:ascii="Arial" w:hAnsi="Arial" w:cs="Arial"/>
                <w:sz w:val="24"/>
                <w:szCs w:val="24"/>
              </w:rPr>
              <w:t xml:space="preserve"> </w:t>
            </w:r>
            <w:r w:rsidRPr="00245FB1" w:rsidR="29E30486">
              <w:rPr>
                <w:rFonts w:ascii="Arial" w:hAnsi="Arial" w:cs="Arial"/>
                <w:sz w:val="24"/>
                <w:szCs w:val="24"/>
              </w:rPr>
              <w:t>lessons learned include tim</w:t>
            </w:r>
            <w:r w:rsidR="000D4284">
              <w:rPr>
                <w:rFonts w:ascii="Arial" w:hAnsi="Arial" w:cs="Arial"/>
                <w:sz w:val="24"/>
                <w:szCs w:val="24"/>
              </w:rPr>
              <w:t>e consideration</w:t>
            </w:r>
            <w:r w:rsidR="00C81702">
              <w:rPr>
                <w:rFonts w:ascii="Arial" w:hAnsi="Arial" w:cs="Arial"/>
                <w:sz w:val="24"/>
                <w:szCs w:val="24"/>
              </w:rPr>
              <w:t>s</w:t>
            </w:r>
            <w:r w:rsidRPr="00245FB1" w:rsidR="29E30486">
              <w:rPr>
                <w:rFonts w:ascii="Arial" w:hAnsi="Arial" w:cs="Arial"/>
                <w:sz w:val="24"/>
                <w:szCs w:val="24"/>
              </w:rPr>
              <w:t xml:space="preserve"> </w:t>
            </w:r>
            <w:r w:rsidR="00C81702">
              <w:rPr>
                <w:rFonts w:ascii="Arial" w:hAnsi="Arial" w:cs="Arial"/>
                <w:sz w:val="24"/>
                <w:szCs w:val="24"/>
              </w:rPr>
              <w:t>for</w:t>
            </w:r>
            <w:r w:rsidRPr="00245FB1" w:rsidR="29E30486">
              <w:rPr>
                <w:rFonts w:ascii="Arial" w:hAnsi="Arial" w:cs="Arial"/>
                <w:sz w:val="24"/>
                <w:szCs w:val="24"/>
              </w:rPr>
              <w:t xml:space="preserve"> CERP implementation efforts and opportunities</w:t>
            </w:r>
            <w:r w:rsidR="006B7A94">
              <w:rPr>
                <w:rFonts w:ascii="Arial" w:hAnsi="Arial" w:cs="Arial"/>
                <w:sz w:val="24"/>
                <w:szCs w:val="24"/>
              </w:rPr>
              <w:t>,</w:t>
            </w:r>
            <w:r w:rsidR="000D4284">
              <w:rPr>
                <w:rFonts w:ascii="Arial" w:hAnsi="Arial" w:cs="Arial"/>
                <w:sz w:val="24"/>
                <w:szCs w:val="24"/>
              </w:rPr>
              <w:t xml:space="preserve"> as well as </w:t>
            </w:r>
            <w:r w:rsidR="0031696E">
              <w:rPr>
                <w:rFonts w:ascii="Arial" w:hAnsi="Arial" w:cs="Arial"/>
                <w:sz w:val="24"/>
                <w:szCs w:val="24"/>
              </w:rPr>
              <w:t>participation</w:t>
            </w:r>
            <w:r w:rsidR="000D4284">
              <w:rPr>
                <w:rFonts w:ascii="Arial" w:hAnsi="Arial" w:cs="Arial"/>
                <w:sz w:val="24"/>
                <w:szCs w:val="24"/>
              </w:rPr>
              <w:t xml:space="preserve"> from</w:t>
            </w:r>
            <w:r w:rsidR="00C81702">
              <w:rPr>
                <w:rFonts w:ascii="Arial" w:hAnsi="Arial" w:cs="Arial"/>
                <w:sz w:val="24"/>
                <w:szCs w:val="24"/>
              </w:rPr>
              <w:t xml:space="preserve"> collaborating agencies</w:t>
            </w:r>
            <w:r w:rsidR="00E2471E">
              <w:rPr>
                <w:rFonts w:ascii="Arial" w:hAnsi="Arial" w:cs="Arial"/>
                <w:sz w:val="24"/>
                <w:szCs w:val="24"/>
              </w:rPr>
              <w:t xml:space="preserve"> and organizations</w:t>
            </w:r>
            <w:r w:rsidRPr="00245FB1" w:rsidR="29E30486">
              <w:rPr>
                <w:rFonts w:ascii="Arial" w:hAnsi="Arial" w:cs="Arial"/>
                <w:sz w:val="24"/>
                <w:szCs w:val="24"/>
              </w:rPr>
              <w:t>. Below are examples:</w:t>
            </w:r>
          </w:p>
          <w:p w:rsidR="00C81702" w:rsidP="56D2B02F" w:rsidRDefault="00E2471E" w14:paraId="215E5402" w14:textId="7CD48CCD">
            <w:pPr>
              <w:pStyle w:val="ListParagraph"/>
              <w:numPr>
                <w:ilvl w:val="0"/>
                <w:numId w:val="38"/>
              </w:numPr>
              <w:spacing w:before="120"/>
              <w:ind w:left="1140" w:right="540"/>
              <w:jc w:val="both"/>
              <w:rPr>
                <w:rFonts w:ascii="Arial" w:hAnsi="Arial" w:cs="Arial" w:eastAsiaTheme="minorEastAsia"/>
                <w:sz w:val="24"/>
                <w:szCs w:val="24"/>
              </w:rPr>
            </w:pPr>
            <w:r>
              <w:rPr>
                <w:rFonts w:ascii="Arial" w:hAnsi="Arial" w:cs="Arial" w:eastAsiaTheme="minorEastAsia"/>
                <w:sz w:val="24"/>
                <w:szCs w:val="24"/>
              </w:rPr>
              <w:t xml:space="preserve">CERP actions which depend upon external agencies or organizations </w:t>
            </w:r>
            <w:r w:rsidR="00F75C45">
              <w:rPr>
                <w:rFonts w:ascii="Arial" w:hAnsi="Arial" w:cs="Arial" w:eastAsiaTheme="minorEastAsia"/>
                <w:sz w:val="24"/>
                <w:szCs w:val="24"/>
              </w:rPr>
              <w:t>may be</w:t>
            </w:r>
            <w:r w:rsidR="00232411">
              <w:rPr>
                <w:rFonts w:ascii="Arial" w:hAnsi="Arial" w:cs="Arial" w:eastAsiaTheme="minorEastAsia"/>
                <w:sz w:val="24"/>
                <w:szCs w:val="24"/>
              </w:rPr>
              <w:t xml:space="preserve"> </w:t>
            </w:r>
            <w:r w:rsidRPr="009B4423" w:rsidR="009B4423">
              <w:rPr>
                <w:rFonts w:ascii="Arial" w:hAnsi="Arial" w:cs="Arial" w:eastAsiaTheme="minorEastAsia"/>
                <w:sz w:val="24"/>
                <w:szCs w:val="24"/>
              </w:rPr>
              <w:t xml:space="preserve">more difficult to implement </w:t>
            </w:r>
            <w:r w:rsidR="00DB4FCB">
              <w:rPr>
                <w:rFonts w:ascii="Arial" w:hAnsi="Arial" w:cs="Arial" w:eastAsiaTheme="minorEastAsia"/>
                <w:sz w:val="24"/>
                <w:szCs w:val="24"/>
              </w:rPr>
              <w:t>since</w:t>
            </w:r>
            <w:r w:rsidR="00232411">
              <w:rPr>
                <w:rFonts w:ascii="Arial" w:hAnsi="Arial" w:cs="Arial" w:eastAsiaTheme="minorEastAsia"/>
                <w:sz w:val="24"/>
                <w:szCs w:val="24"/>
              </w:rPr>
              <w:t xml:space="preserve"> the AB 617 program </w:t>
            </w:r>
            <w:r w:rsidR="00DB4FCB">
              <w:rPr>
                <w:rFonts w:ascii="Arial" w:hAnsi="Arial" w:cs="Arial" w:eastAsiaTheme="minorEastAsia"/>
                <w:sz w:val="24"/>
                <w:szCs w:val="24"/>
              </w:rPr>
              <w:t>does not mandate</w:t>
            </w:r>
            <w:r w:rsidR="00EC687A">
              <w:rPr>
                <w:rFonts w:ascii="Arial" w:hAnsi="Arial" w:cs="Arial" w:eastAsiaTheme="minorEastAsia"/>
                <w:sz w:val="24"/>
                <w:szCs w:val="24"/>
              </w:rPr>
              <w:t xml:space="preserve"> or provide funding </w:t>
            </w:r>
            <w:r w:rsidR="0065639C">
              <w:rPr>
                <w:rFonts w:ascii="Arial" w:hAnsi="Arial" w:cs="Arial" w:eastAsiaTheme="minorEastAsia"/>
                <w:sz w:val="24"/>
                <w:szCs w:val="24"/>
              </w:rPr>
              <w:t>for</w:t>
            </w:r>
            <w:r w:rsidR="00DB4FCB">
              <w:rPr>
                <w:rFonts w:ascii="Arial" w:hAnsi="Arial" w:cs="Arial" w:eastAsiaTheme="minorEastAsia"/>
                <w:sz w:val="24"/>
                <w:szCs w:val="24"/>
              </w:rPr>
              <w:t xml:space="preserve"> these agencies or organizations </w:t>
            </w:r>
            <w:r w:rsidR="00232411">
              <w:rPr>
                <w:rFonts w:ascii="Arial" w:hAnsi="Arial" w:cs="Arial" w:eastAsiaTheme="minorEastAsia"/>
                <w:sz w:val="24"/>
                <w:szCs w:val="24"/>
              </w:rPr>
              <w:t>to</w:t>
            </w:r>
            <w:r w:rsidR="00E8767C">
              <w:rPr>
                <w:rFonts w:ascii="Arial" w:hAnsi="Arial" w:cs="Arial" w:eastAsiaTheme="minorEastAsia"/>
                <w:sz w:val="24"/>
                <w:szCs w:val="24"/>
              </w:rPr>
              <w:t xml:space="preserve"> </w:t>
            </w:r>
            <w:r w:rsidR="00232411">
              <w:rPr>
                <w:rFonts w:ascii="Arial" w:hAnsi="Arial" w:cs="Arial" w:eastAsiaTheme="minorEastAsia"/>
                <w:sz w:val="24"/>
                <w:szCs w:val="24"/>
              </w:rPr>
              <w:t>fulfill CERP actions</w:t>
            </w:r>
            <w:r w:rsidR="00A94B99">
              <w:rPr>
                <w:rFonts w:ascii="Arial" w:hAnsi="Arial" w:cs="Arial" w:eastAsiaTheme="minorEastAsia"/>
                <w:sz w:val="24"/>
                <w:szCs w:val="24"/>
              </w:rPr>
              <w:t>.</w:t>
            </w:r>
            <w:r w:rsidR="00DB4FCB">
              <w:rPr>
                <w:rFonts w:ascii="Arial" w:hAnsi="Arial" w:cs="Arial" w:eastAsiaTheme="minorEastAsia"/>
                <w:sz w:val="24"/>
                <w:szCs w:val="24"/>
              </w:rPr>
              <w:t xml:space="preserve"> </w:t>
            </w:r>
          </w:p>
          <w:p w:rsidRPr="00BA66C1" w:rsidR="00D27E3C" w:rsidP="00BA66C1" w:rsidRDefault="29E30486" w14:paraId="2BA584F8" w14:textId="2E6E04A2">
            <w:pPr>
              <w:pStyle w:val="ListParagraph"/>
              <w:numPr>
                <w:ilvl w:val="0"/>
                <w:numId w:val="38"/>
              </w:numPr>
              <w:spacing w:before="120" w:after="0"/>
              <w:ind w:left="1140" w:right="540"/>
              <w:jc w:val="both"/>
              <w:rPr>
                <w:color w:val="000000" w:themeColor="text1"/>
                <w:szCs w:val="24"/>
              </w:rPr>
            </w:pPr>
            <w:r w:rsidRPr="00245FB1">
              <w:rPr>
                <w:rFonts w:ascii="Arial" w:hAnsi="Arial" w:cs="Arial" w:eastAsiaTheme="minorEastAsia"/>
                <w:sz w:val="24"/>
                <w:szCs w:val="24"/>
              </w:rPr>
              <w:t xml:space="preserve">Funding opportunities often have deadlines for allocation that may not align with the timelines for CERP actions. For instance, to ensure </w:t>
            </w:r>
            <w:r w:rsidRPr="00245FB1" w:rsidR="059316A7">
              <w:rPr>
                <w:rFonts w:ascii="Arial" w:hAnsi="Arial" w:cs="Arial" w:eastAsiaTheme="minorEastAsia"/>
                <w:sz w:val="24"/>
                <w:szCs w:val="24"/>
              </w:rPr>
              <w:t>Community Air Protection Program (</w:t>
            </w:r>
            <w:r w:rsidRPr="00245FB1">
              <w:rPr>
                <w:rFonts w:ascii="Arial" w:hAnsi="Arial" w:cs="Arial" w:eastAsiaTheme="minorEastAsia"/>
                <w:sz w:val="24"/>
                <w:szCs w:val="24"/>
              </w:rPr>
              <w:t>CAPP</w:t>
            </w:r>
            <w:r w:rsidRPr="00245FB1" w:rsidR="330DD0D6">
              <w:rPr>
                <w:rFonts w:ascii="Arial" w:hAnsi="Arial" w:cs="Arial" w:eastAsiaTheme="minorEastAsia"/>
                <w:sz w:val="24"/>
                <w:szCs w:val="24"/>
              </w:rPr>
              <w:t>)</w:t>
            </w:r>
            <w:r w:rsidRPr="00245FB1">
              <w:rPr>
                <w:rFonts w:ascii="Arial" w:hAnsi="Arial" w:cs="Arial" w:eastAsiaTheme="minorEastAsia"/>
                <w:sz w:val="24"/>
                <w:szCs w:val="24"/>
              </w:rPr>
              <w:t xml:space="preserve"> </w:t>
            </w:r>
            <w:r w:rsidRPr="00245FB1" w:rsidR="0034E487">
              <w:rPr>
                <w:rFonts w:ascii="Arial" w:hAnsi="Arial" w:cs="Arial" w:eastAsiaTheme="minorEastAsia"/>
                <w:sz w:val="24"/>
                <w:szCs w:val="24"/>
              </w:rPr>
              <w:t xml:space="preserve">incentive </w:t>
            </w:r>
            <w:r w:rsidRPr="00245FB1">
              <w:rPr>
                <w:rFonts w:ascii="Arial" w:hAnsi="Arial" w:cs="Arial" w:eastAsiaTheme="minorEastAsia"/>
                <w:sz w:val="24"/>
                <w:szCs w:val="24"/>
              </w:rPr>
              <w:t xml:space="preserve">funds would be requested, approved, and distributed by the deadline, </w:t>
            </w:r>
            <w:r w:rsidR="00DC4F53">
              <w:rPr>
                <w:rFonts w:ascii="Arial" w:hAnsi="Arial" w:cs="Arial" w:eastAsiaTheme="minorEastAsia"/>
                <w:sz w:val="24"/>
                <w:szCs w:val="24"/>
              </w:rPr>
              <w:t>South Coast AQMD</w:t>
            </w:r>
            <w:r w:rsidRPr="00245FB1" w:rsidR="00DC4F53">
              <w:rPr>
                <w:rFonts w:ascii="Arial" w:hAnsi="Arial" w:cs="Arial" w:eastAsiaTheme="minorEastAsia"/>
                <w:sz w:val="24"/>
                <w:szCs w:val="24"/>
              </w:rPr>
              <w:t xml:space="preserve"> </w:t>
            </w:r>
            <w:r w:rsidRPr="072FE5AE" w:rsidR="1CC68493">
              <w:rPr>
                <w:rFonts w:ascii="Arial" w:hAnsi="Arial" w:cs="Arial" w:eastAsiaTheme="minorEastAsia"/>
                <w:sz w:val="24"/>
                <w:szCs w:val="24"/>
              </w:rPr>
              <w:t>needed to rush</w:t>
            </w:r>
            <w:r w:rsidRPr="072FE5AE" w:rsidR="0D055C2A">
              <w:rPr>
                <w:rFonts w:ascii="Arial" w:hAnsi="Arial" w:cs="Arial" w:eastAsiaTheme="minorEastAsia"/>
                <w:sz w:val="24"/>
                <w:szCs w:val="24"/>
              </w:rPr>
              <w:t xml:space="preserve"> </w:t>
            </w:r>
            <w:r w:rsidRPr="00245FB1">
              <w:rPr>
                <w:rFonts w:ascii="Arial" w:hAnsi="Arial" w:cs="Arial" w:eastAsiaTheme="minorEastAsia"/>
                <w:sz w:val="24"/>
                <w:szCs w:val="24"/>
              </w:rPr>
              <w:t xml:space="preserve">to provide the results of the School Prioritization Activity </w:t>
            </w:r>
            <w:r w:rsidR="008B50AF">
              <w:rPr>
                <w:rFonts w:ascii="Arial" w:hAnsi="Arial" w:cs="Arial" w:eastAsiaTheme="minorEastAsia"/>
                <w:sz w:val="24"/>
                <w:szCs w:val="24"/>
              </w:rPr>
              <w:t xml:space="preserve">to allow sufficient time </w:t>
            </w:r>
            <w:r w:rsidRPr="00245FB1">
              <w:rPr>
                <w:rFonts w:ascii="Arial" w:hAnsi="Arial" w:cs="Arial" w:eastAsiaTheme="minorEastAsia"/>
                <w:sz w:val="24"/>
                <w:szCs w:val="24"/>
              </w:rPr>
              <w:t xml:space="preserve">for additional CSC feedback. </w:t>
            </w:r>
            <w:r w:rsidR="00E71ADC">
              <w:rPr>
                <w:rFonts w:ascii="Arial" w:hAnsi="Arial" w:cs="Arial" w:eastAsiaTheme="minorEastAsia"/>
                <w:sz w:val="24"/>
                <w:szCs w:val="24"/>
              </w:rPr>
              <w:t xml:space="preserve">Additional </w:t>
            </w:r>
            <w:r w:rsidR="009455BA">
              <w:rPr>
                <w:rFonts w:ascii="Arial" w:hAnsi="Arial" w:cs="Arial" w:eastAsiaTheme="minorEastAsia"/>
                <w:sz w:val="24"/>
                <w:szCs w:val="24"/>
              </w:rPr>
              <w:t xml:space="preserve">time </w:t>
            </w:r>
            <w:r w:rsidR="00DA6815">
              <w:rPr>
                <w:rFonts w:ascii="Arial" w:hAnsi="Arial" w:cs="Arial" w:eastAsiaTheme="minorEastAsia"/>
                <w:sz w:val="24"/>
                <w:szCs w:val="24"/>
              </w:rPr>
              <w:t xml:space="preserve">would </w:t>
            </w:r>
            <w:r w:rsidR="000E7F24">
              <w:rPr>
                <w:rFonts w:ascii="Arial" w:hAnsi="Arial" w:cs="Arial" w:eastAsiaTheme="minorEastAsia"/>
                <w:sz w:val="24"/>
                <w:szCs w:val="24"/>
              </w:rPr>
              <w:t>allow</w:t>
            </w:r>
            <w:r w:rsidR="00DA6815">
              <w:rPr>
                <w:rFonts w:ascii="Arial" w:hAnsi="Arial" w:cs="Arial" w:eastAsiaTheme="minorEastAsia"/>
                <w:sz w:val="24"/>
                <w:szCs w:val="24"/>
              </w:rPr>
              <w:t xml:space="preserve"> more </w:t>
            </w:r>
            <w:r w:rsidR="000E7F24">
              <w:rPr>
                <w:rFonts w:ascii="Arial" w:hAnsi="Arial" w:cs="Arial" w:eastAsiaTheme="minorEastAsia"/>
                <w:sz w:val="24"/>
                <w:szCs w:val="24"/>
              </w:rPr>
              <w:t xml:space="preserve">thorough </w:t>
            </w:r>
            <w:r w:rsidR="00DA6815">
              <w:rPr>
                <w:rFonts w:ascii="Arial" w:hAnsi="Arial" w:cs="Arial" w:eastAsiaTheme="minorEastAsia"/>
                <w:sz w:val="24"/>
                <w:szCs w:val="24"/>
              </w:rPr>
              <w:t>CSC engagement</w:t>
            </w:r>
            <w:r w:rsidR="00C57B5B">
              <w:rPr>
                <w:rFonts w:ascii="Arial" w:hAnsi="Arial" w:cs="Arial" w:eastAsiaTheme="minorEastAsia"/>
                <w:sz w:val="24"/>
                <w:szCs w:val="24"/>
              </w:rPr>
              <w:t xml:space="preserve"> </w:t>
            </w:r>
            <w:r w:rsidR="00A9494A">
              <w:rPr>
                <w:rFonts w:ascii="Arial" w:hAnsi="Arial" w:cs="Arial" w:eastAsiaTheme="minorEastAsia"/>
                <w:sz w:val="24"/>
                <w:szCs w:val="24"/>
              </w:rPr>
              <w:t>to establish a deeper understanding of the community’s needs</w:t>
            </w:r>
            <w:r w:rsidR="000E7F24">
              <w:rPr>
                <w:rFonts w:ascii="Arial" w:hAnsi="Arial" w:cs="Arial" w:eastAsiaTheme="minorEastAsia"/>
                <w:sz w:val="24"/>
                <w:szCs w:val="24"/>
              </w:rPr>
              <w:t>.</w:t>
            </w:r>
          </w:p>
        </w:tc>
      </w:tr>
      <w:tr w:rsidRPr="00383B11" w:rsidR="00990CCA" w:rsidTr="5FA144E7" w14:paraId="768004FE" w14:textId="77777777">
        <w:trPr>
          <w:trHeight w:val="1152"/>
        </w:trPr>
        <w:tc>
          <w:tcPr>
            <w:tcW w:w="9360" w:type="dxa"/>
            <w:tcBorders>
              <w:top w:val="nil"/>
              <w:left w:val="single" w:color="auto" w:sz="12" w:space="0"/>
              <w:bottom w:val="single" w:color="auto" w:sz="6" w:space="0"/>
            </w:tcBorders>
            <w:shd w:val="clear" w:color="auto" w:fill="F2F2F2" w:themeFill="background1" w:themeFillShade="F2"/>
            <w:tcMar/>
          </w:tcPr>
          <w:p w:rsidRPr="00245FB1" w:rsidR="00990CCA" w:rsidP="00BA66C1" w:rsidRDefault="00990CCA" w14:paraId="4199E17B" w14:textId="77777777">
            <w:pPr>
              <w:pStyle w:val="ListParagraph"/>
              <w:numPr>
                <w:ilvl w:val="0"/>
                <w:numId w:val="38"/>
              </w:numPr>
              <w:ind w:left="1140" w:right="540"/>
              <w:jc w:val="both"/>
              <w:rPr>
                <w:rFonts w:ascii="Arial" w:hAnsi="Arial" w:cs="Arial"/>
                <w:sz w:val="24"/>
                <w:szCs w:val="24"/>
              </w:rPr>
            </w:pPr>
            <w:r w:rsidRPr="00245FB1">
              <w:rPr>
                <w:rFonts w:ascii="Arial" w:hAnsi="Arial" w:cs="Arial" w:eastAsiaTheme="minorEastAsia"/>
                <w:sz w:val="24"/>
                <w:szCs w:val="24"/>
              </w:rPr>
              <w:t xml:space="preserve">For Year 3 CAPP incentive funds, </w:t>
            </w:r>
            <w:r>
              <w:rPr>
                <w:rFonts w:ascii="Arial" w:hAnsi="Arial" w:cs="Arial" w:eastAsiaTheme="minorEastAsia"/>
                <w:sz w:val="24"/>
                <w:szCs w:val="24"/>
              </w:rPr>
              <w:t>South Coast AQMD</w:t>
            </w:r>
            <w:r w:rsidRPr="00245FB1">
              <w:rPr>
                <w:rFonts w:ascii="Arial" w:hAnsi="Arial" w:cs="Arial" w:eastAsiaTheme="minorEastAsia"/>
                <w:sz w:val="24"/>
                <w:szCs w:val="24"/>
              </w:rPr>
              <w:t xml:space="preserve"> held multiple </w:t>
            </w:r>
            <w:r w:rsidRPr="00CF4201">
              <w:rPr>
                <w:rFonts w:ascii="Arial" w:hAnsi="Arial" w:cs="Arial"/>
                <w:sz w:val="24"/>
                <w:szCs w:val="24"/>
              </w:rPr>
              <w:t>community-led incentives budgeting</w:t>
            </w:r>
            <w:r w:rsidRPr="00CF4201" w:rsidDel="00CF4201">
              <w:rPr>
                <w:rFonts w:ascii="Arial" w:hAnsi="Arial" w:cs="Arial"/>
                <w:sz w:val="24"/>
                <w:szCs w:val="24"/>
              </w:rPr>
              <w:t xml:space="preserve"> </w:t>
            </w:r>
            <w:r w:rsidRPr="00245FB1">
              <w:rPr>
                <w:rFonts w:ascii="Arial" w:hAnsi="Arial" w:cs="Arial" w:eastAsiaTheme="minorEastAsia"/>
                <w:sz w:val="24"/>
                <w:szCs w:val="24"/>
              </w:rPr>
              <w:t>workshops to identify the CSC’s top priorities for community-identified projects. S</w:t>
            </w:r>
            <w:r>
              <w:rPr>
                <w:rFonts w:ascii="Arial" w:hAnsi="Arial" w:cs="Arial" w:eastAsiaTheme="minorEastAsia"/>
                <w:sz w:val="24"/>
                <w:szCs w:val="24"/>
              </w:rPr>
              <w:t>outh Coast AQMD</w:t>
            </w:r>
            <w:r w:rsidRPr="00245FB1">
              <w:rPr>
                <w:rFonts w:ascii="Arial" w:hAnsi="Arial" w:cs="Arial" w:eastAsiaTheme="minorEastAsia"/>
                <w:sz w:val="24"/>
                <w:szCs w:val="24"/>
              </w:rPr>
              <w:t xml:space="preserve"> will refine this approach </w:t>
            </w:r>
            <w:r>
              <w:rPr>
                <w:rFonts w:ascii="Arial" w:hAnsi="Arial" w:cs="Arial" w:eastAsiaTheme="minorEastAsia"/>
                <w:sz w:val="24"/>
                <w:szCs w:val="24"/>
              </w:rPr>
              <w:t>for</w:t>
            </w:r>
            <w:r w:rsidRPr="00245FB1">
              <w:rPr>
                <w:rFonts w:ascii="Arial" w:hAnsi="Arial" w:cs="Arial" w:eastAsiaTheme="minorEastAsia"/>
                <w:sz w:val="24"/>
                <w:szCs w:val="24"/>
              </w:rPr>
              <w:t xml:space="preserve"> </w:t>
            </w:r>
            <w:r>
              <w:rPr>
                <w:rFonts w:ascii="Arial" w:hAnsi="Arial" w:cs="Arial" w:eastAsiaTheme="minorEastAsia"/>
                <w:sz w:val="24"/>
                <w:szCs w:val="24"/>
              </w:rPr>
              <w:t>Y</w:t>
            </w:r>
            <w:r w:rsidRPr="00245FB1">
              <w:rPr>
                <w:rFonts w:ascii="Arial" w:hAnsi="Arial" w:cs="Arial" w:eastAsiaTheme="minorEastAsia"/>
                <w:sz w:val="24"/>
                <w:szCs w:val="24"/>
              </w:rPr>
              <w:t>ear</w:t>
            </w:r>
            <w:r>
              <w:rPr>
                <w:rFonts w:ascii="Arial" w:hAnsi="Arial" w:cs="Arial" w:eastAsiaTheme="minorEastAsia"/>
                <w:sz w:val="24"/>
                <w:szCs w:val="24"/>
              </w:rPr>
              <w:t xml:space="preserve"> 5</w:t>
            </w:r>
            <w:r w:rsidRPr="00245FB1">
              <w:rPr>
                <w:rFonts w:ascii="Arial" w:hAnsi="Arial" w:cs="Arial" w:eastAsiaTheme="minorEastAsia"/>
                <w:sz w:val="24"/>
                <w:szCs w:val="24"/>
              </w:rPr>
              <w:t xml:space="preserve"> CAPP allocation</w:t>
            </w:r>
            <w:r>
              <w:rPr>
                <w:rFonts w:ascii="Arial" w:hAnsi="Arial" w:cs="Arial" w:eastAsiaTheme="minorEastAsia"/>
                <w:sz w:val="24"/>
                <w:szCs w:val="24"/>
              </w:rPr>
              <w:t>s.</w:t>
            </w:r>
          </w:p>
          <w:p w:rsidRPr="00245FB1" w:rsidR="00990CCA" w:rsidP="00990CCA" w:rsidRDefault="00990CCA" w14:paraId="476BF45D" w14:textId="77777777">
            <w:pPr>
              <w:pStyle w:val="ListParagraph"/>
              <w:numPr>
                <w:ilvl w:val="0"/>
                <w:numId w:val="38"/>
              </w:numPr>
              <w:spacing w:before="120"/>
              <w:ind w:left="1140" w:right="540"/>
              <w:jc w:val="both"/>
              <w:rPr>
                <w:rFonts w:ascii="Arial" w:hAnsi="Arial" w:cs="Arial" w:eastAsiaTheme="minorEastAsia"/>
                <w:sz w:val="24"/>
                <w:szCs w:val="24"/>
              </w:rPr>
            </w:pPr>
            <w:r w:rsidRPr="00245FB1">
              <w:rPr>
                <w:rFonts w:ascii="Arial" w:hAnsi="Arial" w:cs="Arial" w:eastAsiaTheme="minorEastAsia"/>
                <w:sz w:val="24"/>
                <w:szCs w:val="24"/>
              </w:rPr>
              <w:t>Technical and air quality related input provided to enhance land use policies is most effective when general plan and specific plan updates are occurring.</w:t>
            </w:r>
            <w:r>
              <w:rPr>
                <w:rFonts w:ascii="Arial" w:hAnsi="Arial" w:cs="Arial" w:eastAsiaTheme="minorEastAsia"/>
                <w:sz w:val="24"/>
                <w:szCs w:val="24"/>
              </w:rPr>
              <w:t xml:space="preserve"> For example, during the development of LA County’s Green Zones Ordinance, South Coast AQMD met with the County to discuss submitted comments.</w:t>
            </w:r>
          </w:p>
          <w:p w:rsidRPr="00245FB1" w:rsidR="00990CCA" w:rsidP="00990CCA" w:rsidRDefault="00990CCA" w14:paraId="138A74F8" w14:textId="77777777">
            <w:pPr>
              <w:pStyle w:val="ListParagraph"/>
              <w:numPr>
                <w:ilvl w:val="0"/>
                <w:numId w:val="38"/>
              </w:numPr>
              <w:spacing w:before="120"/>
              <w:ind w:left="1140" w:right="540"/>
              <w:jc w:val="both"/>
              <w:rPr>
                <w:rFonts w:ascii="Arial" w:hAnsi="Arial" w:cs="Arial" w:eastAsiaTheme="minorEastAsia"/>
                <w:sz w:val="24"/>
                <w:szCs w:val="24"/>
              </w:rPr>
            </w:pPr>
            <w:r>
              <w:rPr>
                <w:rFonts w:ascii="Arial" w:hAnsi="Arial" w:cs="Arial" w:eastAsiaTheme="minorEastAsia"/>
                <w:sz w:val="24"/>
                <w:szCs w:val="24"/>
              </w:rPr>
              <w:t>Using</w:t>
            </w:r>
            <w:r w:rsidRPr="00245FB1">
              <w:rPr>
                <w:rFonts w:ascii="Arial" w:hAnsi="Arial" w:cs="Arial" w:eastAsiaTheme="minorEastAsia"/>
                <w:sz w:val="24"/>
                <w:szCs w:val="24"/>
              </w:rPr>
              <w:t xml:space="preserve"> </w:t>
            </w:r>
            <w:r>
              <w:rPr>
                <w:rFonts w:ascii="Arial" w:hAnsi="Arial" w:cs="Arial" w:eastAsiaTheme="minorEastAsia"/>
                <w:sz w:val="24"/>
                <w:szCs w:val="24"/>
              </w:rPr>
              <w:t>CSC input on</w:t>
            </w:r>
            <w:r w:rsidRPr="00245FB1">
              <w:rPr>
                <w:rFonts w:ascii="Arial" w:hAnsi="Arial" w:cs="Arial" w:eastAsiaTheme="minorEastAsia"/>
                <w:sz w:val="24"/>
                <w:szCs w:val="24"/>
              </w:rPr>
              <w:t xml:space="preserve"> details of truck idling (e.g., time of day, </w:t>
            </w:r>
            <w:r>
              <w:rPr>
                <w:rFonts w:ascii="Arial" w:hAnsi="Arial" w:cs="Arial" w:eastAsiaTheme="minorEastAsia"/>
                <w:sz w:val="24"/>
                <w:szCs w:val="24"/>
              </w:rPr>
              <w:t>location</w:t>
            </w:r>
            <w:r w:rsidRPr="00245FB1">
              <w:rPr>
                <w:rFonts w:ascii="Arial" w:hAnsi="Arial" w:cs="Arial" w:eastAsiaTheme="minorEastAsia"/>
                <w:sz w:val="24"/>
                <w:szCs w:val="24"/>
              </w:rPr>
              <w:t xml:space="preserve">) </w:t>
            </w:r>
            <w:r>
              <w:rPr>
                <w:rFonts w:ascii="Arial" w:hAnsi="Arial" w:cs="Arial" w:eastAsiaTheme="minorEastAsia"/>
                <w:sz w:val="24"/>
                <w:szCs w:val="24"/>
              </w:rPr>
              <w:t xml:space="preserve">helped </w:t>
            </w:r>
            <w:r w:rsidRPr="00245FB1">
              <w:rPr>
                <w:rFonts w:ascii="Arial" w:hAnsi="Arial" w:cs="Arial" w:eastAsiaTheme="minorEastAsia"/>
                <w:sz w:val="24"/>
                <w:szCs w:val="24"/>
              </w:rPr>
              <w:t>with compliance efforts on truck idling sweeps.</w:t>
            </w:r>
          </w:p>
          <w:p w:rsidRPr="00C74EE4" w:rsidR="00990CCA" w:rsidP="00990CCA" w:rsidRDefault="00990CCA" w14:paraId="41B61820" w14:textId="77777777">
            <w:pPr>
              <w:pStyle w:val="ListParagraph"/>
              <w:numPr>
                <w:ilvl w:val="0"/>
                <w:numId w:val="38"/>
              </w:numPr>
              <w:spacing w:before="120"/>
              <w:ind w:left="1140" w:right="540"/>
              <w:jc w:val="both"/>
              <w:rPr>
                <w:rFonts w:ascii="Arial" w:hAnsi="Arial" w:cs="Arial" w:eastAsiaTheme="minorEastAsia"/>
                <w:sz w:val="24"/>
                <w:szCs w:val="24"/>
              </w:rPr>
            </w:pPr>
            <w:r w:rsidRPr="00245FB1">
              <w:rPr>
                <w:rFonts w:ascii="Arial" w:hAnsi="Arial" w:cs="Arial" w:eastAsiaTheme="minorEastAsia"/>
                <w:sz w:val="24"/>
                <w:szCs w:val="24"/>
              </w:rPr>
              <w:t>Attempts to find and reach out to relevant contacts at other agencies and organizations to help implement CERP actions should be done well in advance of desired meeting dates as this process can take time. Further, requests made to external collaborators should be specific and include as much information as possible to provide clarity, which can help save time as well.</w:t>
            </w:r>
          </w:p>
          <w:p w:rsidR="00990CCA" w:rsidP="00CF7948" w:rsidRDefault="00990CCA" w14:paraId="0108AFBD" w14:textId="77777777">
            <w:pPr>
              <w:keepNext/>
              <w:spacing w:before="40"/>
              <w:ind w:left="720" w:right="440"/>
              <w:jc w:val="both"/>
              <w:rPr>
                <w:rFonts w:ascii="Arial" w:hAnsi="Arial" w:cs="Arial"/>
                <w:sz w:val="24"/>
                <w:szCs w:val="24"/>
              </w:rPr>
            </w:pPr>
            <w:r w:rsidRPr="7E95ED95">
              <w:rPr>
                <w:rFonts w:ascii="Arial" w:hAnsi="Arial" w:cs="Arial"/>
                <w:sz w:val="24"/>
                <w:szCs w:val="24"/>
              </w:rPr>
              <w:t xml:space="preserve">Lessons from CERP implementation for the ELABHWC community can be applied to address similar air quality concerns in other AB 617 communities. For example, the Southeast Los Angeles (SELA) community, located near the ELABHWC community, shares many of the same air quality priorities and thus the strategies used in the latter can be applied to the former to accelerate their CERP implementation process. More broadly, lessons from </w:t>
            </w:r>
            <w:r>
              <w:rPr>
                <w:rFonts w:ascii="Arial" w:hAnsi="Arial" w:cs="Arial"/>
                <w:sz w:val="24"/>
                <w:szCs w:val="24"/>
              </w:rPr>
              <w:t>the 2018-designated</w:t>
            </w:r>
            <w:r w:rsidRPr="7E95ED95">
              <w:rPr>
                <w:rFonts w:ascii="Arial" w:hAnsi="Arial" w:cs="Arial"/>
                <w:sz w:val="24"/>
                <w:szCs w:val="24"/>
              </w:rPr>
              <w:t xml:space="preserve"> communities have </w:t>
            </w:r>
            <w:r>
              <w:rPr>
                <w:rFonts w:ascii="Arial" w:hAnsi="Arial" w:cs="Arial"/>
                <w:sz w:val="24"/>
                <w:szCs w:val="24"/>
              </w:rPr>
              <w:t>b</w:t>
            </w:r>
            <w:r w:rsidRPr="7E95ED95">
              <w:rPr>
                <w:rFonts w:ascii="Arial" w:hAnsi="Arial" w:cs="Arial"/>
                <w:sz w:val="24"/>
                <w:szCs w:val="24"/>
              </w:rPr>
              <w:t xml:space="preserve">een applied to </w:t>
            </w:r>
            <w:r>
              <w:rPr>
                <w:rFonts w:ascii="Arial" w:hAnsi="Arial" w:cs="Arial"/>
                <w:sz w:val="24"/>
                <w:szCs w:val="24"/>
              </w:rPr>
              <w:t>the 2019-</w:t>
            </w:r>
            <w:r w:rsidRPr="7E95ED95">
              <w:rPr>
                <w:rFonts w:ascii="Arial" w:hAnsi="Arial" w:cs="Arial"/>
                <w:sz w:val="24"/>
                <w:szCs w:val="24"/>
              </w:rPr>
              <w:t xml:space="preserve"> and </w:t>
            </w:r>
            <w:r>
              <w:rPr>
                <w:rFonts w:ascii="Arial" w:hAnsi="Arial" w:cs="Arial"/>
                <w:sz w:val="24"/>
                <w:szCs w:val="24"/>
              </w:rPr>
              <w:t>2020-designated</w:t>
            </w:r>
            <w:r w:rsidRPr="7E95ED95">
              <w:rPr>
                <w:rFonts w:ascii="Arial" w:hAnsi="Arial" w:cs="Arial"/>
                <w:sz w:val="24"/>
                <w:szCs w:val="24"/>
              </w:rPr>
              <w:t xml:space="preserve"> communities as their CERPs were developed in a more “user-friendly” manner for easier comprehension by their CSCs and the public as will any future CERPs developed by South Coast AQMD.</w:t>
            </w:r>
          </w:p>
          <w:p w:rsidRPr="00383B11" w:rsidR="00E536D6" w:rsidP="00990CCA" w:rsidRDefault="00E536D6" w14:paraId="0D544FA4" w14:textId="00D4DC00">
            <w:pPr>
              <w:keepNext/>
              <w:spacing w:before="40"/>
              <w:ind w:left="720"/>
              <w:rPr>
                <w:i/>
                <w:color w:val="808080" w:themeColor="background1" w:themeShade="80"/>
                <w:szCs w:val="24"/>
              </w:rPr>
            </w:pPr>
          </w:p>
        </w:tc>
      </w:tr>
      <w:tr w:rsidRPr="00383B11" w:rsidR="00D27E3C" w:rsidTr="5FA144E7" w14:paraId="1B32381F" w14:textId="77777777">
        <w:tc>
          <w:tcPr>
            <w:tcW w:w="9360" w:type="dxa"/>
            <w:tcBorders>
              <w:top w:val="single" w:color="auto" w:sz="6" w:space="0"/>
              <w:bottom w:val="nil"/>
            </w:tcBorders>
            <w:shd w:val="clear" w:color="auto" w:fill="FFFFCC"/>
            <w:tcMar/>
          </w:tcPr>
          <w:p w:rsidRPr="00383B11" w:rsidR="00D27E3C" w:rsidP="00CD5764" w:rsidRDefault="00D27E3C" w14:paraId="0A9F454C" w14:textId="0106FB75">
            <w:pPr>
              <w:pStyle w:val="ListParagraph"/>
              <w:numPr>
                <w:ilvl w:val="0"/>
                <w:numId w:val="19"/>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rPr>
              <w:t>The community emissions reduction program will have included a community profile.  Describe any community profile updates, such as the following information, if applicable:</w:t>
            </w:r>
            <w:r w:rsidR="00162854">
              <w:rPr>
                <w:rFonts w:ascii="Arial" w:hAnsi="Arial" w:cs="Arial"/>
                <w:color w:val="000000" w:themeColor="text1"/>
                <w:sz w:val="24"/>
              </w:rPr>
              <w:t xml:space="preserve">  </w:t>
            </w:r>
            <w:r w:rsidRPr="006F3929" w:rsidR="00162854">
              <w:rPr>
                <w:rFonts w:ascii="Arial" w:hAnsi="Arial" w:cs="Arial"/>
                <w:i/>
                <w:color w:val="808080" w:themeColor="background1" w:themeShade="80"/>
                <w:sz w:val="24"/>
                <w:szCs w:val="24"/>
              </w:rPr>
              <w:t>[Ref. Blueprint, page C-39]</w:t>
            </w:r>
          </w:p>
        </w:tc>
      </w:tr>
      <w:tr w:rsidRPr="00383B11" w:rsidR="00E40A79" w:rsidTr="5FA144E7" w14:paraId="069B0E82" w14:textId="77777777">
        <w:tc>
          <w:tcPr>
            <w:tcW w:w="9360" w:type="dxa"/>
            <w:tcBorders>
              <w:top w:val="nil"/>
            </w:tcBorders>
            <w:shd w:val="clear" w:color="auto" w:fill="FFFFCC"/>
            <w:tcMar/>
          </w:tcPr>
          <w:p w:rsidRPr="00162854" w:rsidR="00E40A79" w:rsidP="00CD5764" w:rsidRDefault="00162854" w14:paraId="5672A119" w14:textId="1258E69E">
            <w:pPr>
              <w:spacing w:before="120"/>
              <w:ind w:left="504"/>
              <w:rPr>
                <w:rFonts w:ascii="Arial" w:hAnsi="Arial" w:cs="Arial"/>
                <w:color w:val="000000" w:themeColor="text1"/>
                <w:sz w:val="24"/>
                <w:szCs w:val="24"/>
              </w:rPr>
            </w:pPr>
            <w:r w:rsidRPr="00162854">
              <w:rPr>
                <w:rFonts w:ascii="Arial" w:hAnsi="Arial" w:cs="Arial"/>
                <w:color w:val="000000" w:themeColor="text1"/>
                <w:sz w:val="24"/>
                <w:szCs w:val="24"/>
              </w:rPr>
              <w:t xml:space="preserve">3a) </w:t>
            </w:r>
            <w:r w:rsidRPr="00162854" w:rsidR="00E40A79">
              <w:rPr>
                <w:rFonts w:ascii="Arial" w:hAnsi="Arial" w:cs="Arial"/>
                <w:color w:val="000000" w:themeColor="text1"/>
                <w:sz w:val="24"/>
                <w:szCs w:val="24"/>
              </w:rPr>
              <w:t>Describe changes in community attributes (e.g</w:t>
            </w:r>
            <w:r w:rsidRPr="00162854" w:rsidR="00F64A45">
              <w:rPr>
                <w:rFonts w:ascii="Arial" w:hAnsi="Arial" w:cs="Arial"/>
                <w:color w:val="000000" w:themeColor="text1"/>
                <w:sz w:val="24"/>
                <w:szCs w:val="24"/>
              </w:rPr>
              <w:t>., revised socioeconomic data).</w:t>
            </w:r>
          </w:p>
        </w:tc>
      </w:tr>
      <w:tr w:rsidRPr="00383B11" w:rsidR="00E40A79" w:rsidTr="5FA144E7" w14:paraId="7B560522" w14:textId="77777777">
        <w:trPr>
          <w:trHeight w:val="1152"/>
        </w:trPr>
        <w:tc>
          <w:tcPr>
            <w:tcW w:w="9360" w:type="dxa"/>
            <w:shd w:val="clear" w:color="auto" w:fill="F2F2F2" w:themeFill="background1" w:themeFillShade="F2"/>
            <w:tcMar/>
          </w:tcPr>
          <w:p w:rsidRPr="00383B11" w:rsidR="00E40A79" w:rsidP="00CD5764" w:rsidRDefault="00E40A79" w14:paraId="05883D37" w14:textId="2D5BEC82">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 xml:space="preserve">[Describe </w:t>
            </w:r>
            <w:r w:rsidRPr="00383B11" w:rsidR="006B1EC4">
              <w:rPr>
                <w:rFonts w:ascii="Arial" w:hAnsi="Arial" w:cs="Arial"/>
                <w:i/>
                <w:color w:val="808080" w:themeColor="background1" w:themeShade="80"/>
                <w:sz w:val="24"/>
                <w:szCs w:val="24"/>
              </w:rPr>
              <w:t xml:space="preserve">changes in </w:t>
            </w:r>
            <w:r w:rsidRPr="00383B11">
              <w:rPr>
                <w:rFonts w:ascii="Arial" w:hAnsi="Arial" w:cs="Arial"/>
                <w:i/>
                <w:color w:val="808080" w:themeColor="background1" w:themeShade="80"/>
                <w:sz w:val="24"/>
                <w:szCs w:val="24"/>
              </w:rPr>
              <w:t>community attributes here]</w:t>
            </w:r>
          </w:p>
          <w:p w:rsidRPr="00245FB1" w:rsidR="00E40A79" w:rsidP="001D76C0" w:rsidRDefault="06279511" w14:paraId="0FF38913" w14:textId="76FF7045">
            <w:pPr>
              <w:spacing w:before="120"/>
              <w:ind w:left="720" w:right="540"/>
              <w:jc w:val="both"/>
              <w:rPr>
                <w:rFonts w:ascii="Arial" w:hAnsi="Arial" w:cs="Arial"/>
                <w:color w:val="000000" w:themeColor="text1"/>
                <w:sz w:val="24"/>
                <w:szCs w:val="24"/>
              </w:rPr>
            </w:pPr>
            <w:r w:rsidRPr="5D5BA5AF">
              <w:rPr>
                <w:rFonts w:ascii="Arial" w:hAnsi="Arial" w:cs="Arial"/>
                <w:color w:val="000000" w:themeColor="text1"/>
                <w:sz w:val="24"/>
                <w:szCs w:val="24"/>
              </w:rPr>
              <w:t xml:space="preserve">No changes in community attributes have been identified between </w:t>
            </w:r>
            <w:r w:rsidRPr="5D5BA5AF" w:rsidR="6B8F1198">
              <w:rPr>
                <w:rFonts w:ascii="Arial" w:hAnsi="Arial" w:cs="Arial"/>
                <w:color w:val="000000" w:themeColor="text1"/>
                <w:sz w:val="24"/>
                <w:szCs w:val="24"/>
              </w:rPr>
              <w:t>September</w:t>
            </w:r>
            <w:r w:rsidRPr="5D5BA5AF">
              <w:rPr>
                <w:rFonts w:ascii="Arial" w:hAnsi="Arial" w:cs="Arial"/>
                <w:color w:val="000000" w:themeColor="text1"/>
                <w:sz w:val="24"/>
                <w:szCs w:val="24"/>
              </w:rPr>
              <w:t xml:space="preserve"> </w:t>
            </w:r>
            <w:r w:rsidRPr="5D5BA5AF" w:rsidR="6B8F1198">
              <w:rPr>
                <w:rFonts w:ascii="Arial" w:hAnsi="Arial" w:cs="Arial"/>
                <w:color w:val="000000" w:themeColor="text1"/>
                <w:sz w:val="24"/>
                <w:szCs w:val="24"/>
              </w:rPr>
              <w:t>6</w:t>
            </w:r>
            <w:r w:rsidRPr="5D5BA5AF">
              <w:rPr>
                <w:rFonts w:ascii="Arial" w:hAnsi="Arial" w:cs="Arial"/>
                <w:color w:val="000000" w:themeColor="text1"/>
                <w:sz w:val="24"/>
                <w:szCs w:val="24"/>
              </w:rPr>
              <w:t xml:space="preserve">, </w:t>
            </w:r>
            <w:bookmarkStart w:name="_Int_JwlVHtfI" w:id="1"/>
            <w:r w:rsidRPr="5D5BA5AF">
              <w:rPr>
                <w:rFonts w:ascii="Arial" w:hAnsi="Arial" w:cs="Arial"/>
                <w:color w:val="000000" w:themeColor="text1"/>
                <w:sz w:val="24"/>
                <w:szCs w:val="24"/>
              </w:rPr>
              <w:t>20</w:t>
            </w:r>
            <w:r w:rsidRPr="5D5BA5AF" w:rsidR="6B8F1198">
              <w:rPr>
                <w:rFonts w:ascii="Arial" w:hAnsi="Arial" w:cs="Arial"/>
                <w:color w:val="000000" w:themeColor="text1"/>
                <w:sz w:val="24"/>
                <w:szCs w:val="24"/>
              </w:rPr>
              <w:t>19</w:t>
            </w:r>
            <w:bookmarkEnd w:id="1"/>
            <w:r w:rsidRPr="5D5BA5AF">
              <w:rPr>
                <w:rFonts w:ascii="Arial" w:hAnsi="Arial" w:cs="Arial"/>
                <w:color w:val="000000" w:themeColor="text1"/>
                <w:sz w:val="24"/>
                <w:szCs w:val="24"/>
              </w:rPr>
              <w:t xml:space="preserve"> through June 30, 202</w:t>
            </w:r>
            <w:r w:rsidRPr="5D5BA5AF" w:rsidR="00E8767C">
              <w:rPr>
                <w:rFonts w:ascii="Arial" w:hAnsi="Arial" w:cs="Arial"/>
                <w:color w:val="000000" w:themeColor="text1"/>
                <w:sz w:val="24"/>
                <w:szCs w:val="24"/>
              </w:rPr>
              <w:t>2</w:t>
            </w:r>
            <w:r w:rsidRPr="5D5BA5AF">
              <w:rPr>
                <w:rFonts w:ascii="Arial" w:hAnsi="Arial" w:cs="Arial"/>
                <w:color w:val="000000" w:themeColor="text1"/>
                <w:sz w:val="24"/>
                <w:szCs w:val="24"/>
              </w:rPr>
              <w:t>.</w:t>
            </w:r>
          </w:p>
          <w:p w:rsidRPr="00383B11" w:rsidR="008A5500" w:rsidRDefault="008A5500" w14:paraId="56A10BFE" w14:textId="0979E915">
            <w:pPr>
              <w:spacing w:before="120"/>
              <w:ind w:left="720" w:right="540"/>
              <w:jc w:val="both"/>
              <w:rPr>
                <w:rFonts w:ascii="Arial" w:hAnsi="Arial" w:cs="Arial"/>
                <w:color w:val="000000" w:themeColor="text1"/>
                <w:sz w:val="24"/>
                <w:szCs w:val="24"/>
              </w:rPr>
            </w:pPr>
          </w:p>
        </w:tc>
      </w:tr>
      <w:tr w:rsidRPr="00383B11" w:rsidR="00D27E3C" w:rsidTr="5FA144E7" w14:paraId="69CF39FA" w14:textId="77777777">
        <w:tc>
          <w:tcPr>
            <w:tcW w:w="9360" w:type="dxa"/>
            <w:shd w:val="clear" w:color="auto" w:fill="FFFFCC"/>
            <w:tcMar/>
          </w:tcPr>
          <w:p w:rsidRPr="00162854" w:rsidR="00D27E3C" w:rsidP="00162854" w:rsidRDefault="00162854" w14:paraId="51F97375" w14:textId="5A682382">
            <w:pPr>
              <w:ind w:left="504"/>
              <w:rPr>
                <w:rFonts w:ascii="Arial" w:hAnsi="Arial" w:cs="Arial"/>
                <w:color w:val="000000" w:themeColor="text1"/>
                <w:sz w:val="24"/>
                <w:szCs w:val="24"/>
              </w:rPr>
            </w:pPr>
            <w:r w:rsidRPr="00162854">
              <w:rPr>
                <w:rFonts w:ascii="Arial" w:hAnsi="Arial" w:cs="Arial"/>
                <w:color w:val="000000" w:themeColor="text1"/>
                <w:sz w:val="24"/>
                <w:szCs w:val="24"/>
              </w:rPr>
              <w:t xml:space="preserve">3b) </w:t>
            </w:r>
            <w:r w:rsidRPr="00162854" w:rsidR="00E40A79">
              <w:rPr>
                <w:rFonts w:ascii="Arial" w:hAnsi="Arial" w:cs="Arial"/>
                <w:color w:val="000000" w:themeColor="text1"/>
                <w:sz w:val="24"/>
                <w:szCs w:val="24"/>
              </w:rPr>
              <w:t>List any new community attributes that have been identified (e.g., new lo</w:t>
            </w:r>
            <w:r w:rsidRPr="00162854" w:rsidR="00F64A45">
              <w:rPr>
                <w:rFonts w:ascii="Arial" w:hAnsi="Arial" w:cs="Arial"/>
                <w:color w:val="000000" w:themeColor="text1"/>
                <w:sz w:val="24"/>
                <w:szCs w:val="24"/>
              </w:rPr>
              <w:t>cal public health indicators).</w:t>
            </w:r>
          </w:p>
        </w:tc>
      </w:tr>
      <w:tr w:rsidRPr="00383B11" w:rsidR="00D27E3C" w:rsidTr="5FA144E7" w14:paraId="38670A63" w14:textId="77777777">
        <w:trPr>
          <w:trHeight w:val="1152"/>
        </w:trPr>
        <w:tc>
          <w:tcPr>
            <w:tcW w:w="9360" w:type="dxa"/>
            <w:shd w:val="clear" w:color="auto" w:fill="F2F2F2" w:themeFill="background1" w:themeFillShade="F2"/>
            <w:tcMar/>
          </w:tcPr>
          <w:p w:rsidRPr="00383B11" w:rsidR="00D27E3C" w:rsidP="00D27E3C" w:rsidRDefault="00D27E3C" w14:paraId="562FF47F" w14:textId="366837D5">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Pr="00383B11" w:rsidR="006B1EC4">
              <w:rPr>
                <w:rFonts w:ascii="Arial" w:hAnsi="Arial" w:cs="Arial"/>
                <w:i/>
                <w:color w:val="808080" w:themeColor="background1" w:themeShade="80"/>
                <w:sz w:val="24"/>
                <w:szCs w:val="24"/>
              </w:rPr>
              <w:t>List</w:t>
            </w:r>
            <w:r w:rsidRPr="00383B11">
              <w:rPr>
                <w:rFonts w:ascii="Arial" w:hAnsi="Arial" w:cs="Arial"/>
                <w:i/>
                <w:color w:val="808080" w:themeColor="background1" w:themeShade="80"/>
                <w:sz w:val="24"/>
                <w:szCs w:val="24"/>
              </w:rPr>
              <w:t xml:space="preserve"> </w:t>
            </w:r>
            <w:r w:rsidRPr="00383B11" w:rsidR="00E40A79">
              <w:rPr>
                <w:rFonts w:ascii="Arial" w:hAnsi="Arial" w:cs="Arial"/>
                <w:i/>
                <w:color w:val="808080" w:themeColor="background1" w:themeShade="80"/>
                <w:sz w:val="24"/>
                <w:szCs w:val="24"/>
              </w:rPr>
              <w:t>new community attributes</w:t>
            </w:r>
            <w:r w:rsidRPr="00383B11">
              <w:rPr>
                <w:rFonts w:ascii="Arial" w:hAnsi="Arial" w:cs="Arial"/>
                <w:i/>
                <w:color w:val="808080" w:themeColor="background1" w:themeShade="80"/>
                <w:sz w:val="24"/>
                <w:szCs w:val="24"/>
              </w:rPr>
              <w:t xml:space="preserve"> here]</w:t>
            </w:r>
          </w:p>
          <w:p w:rsidRPr="00245FB1" w:rsidR="00D27E3C" w:rsidP="001D76C0" w:rsidRDefault="001D76C0" w14:paraId="26AFF41B" w14:textId="4082FC2E">
            <w:pPr>
              <w:spacing w:before="120"/>
              <w:ind w:left="720" w:right="540"/>
              <w:jc w:val="both"/>
              <w:rPr>
                <w:rFonts w:ascii="Arial" w:hAnsi="Arial" w:cs="Arial"/>
                <w:color w:val="000000" w:themeColor="text1"/>
                <w:sz w:val="24"/>
                <w:szCs w:val="24"/>
              </w:rPr>
            </w:pPr>
            <w:r w:rsidRPr="5D5BA5AF">
              <w:rPr>
                <w:rFonts w:ascii="Arial" w:hAnsi="Arial" w:cs="Arial"/>
                <w:color w:val="000000" w:themeColor="text1"/>
                <w:sz w:val="24"/>
                <w:szCs w:val="24"/>
              </w:rPr>
              <w:t xml:space="preserve">No additional community attributes have been identified between September 6, </w:t>
            </w:r>
            <w:bookmarkStart w:name="_Int_QL33nnyy" w:id="2"/>
            <w:r w:rsidRPr="5D5BA5AF">
              <w:rPr>
                <w:rFonts w:ascii="Arial" w:hAnsi="Arial" w:cs="Arial"/>
                <w:color w:val="000000" w:themeColor="text1"/>
                <w:sz w:val="24"/>
                <w:szCs w:val="24"/>
              </w:rPr>
              <w:t>2019</w:t>
            </w:r>
            <w:bookmarkEnd w:id="2"/>
            <w:r w:rsidRPr="5D5BA5AF">
              <w:rPr>
                <w:rFonts w:ascii="Arial" w:hAnsi="Arial" w:cs="Arial"/>
                <w:color w:val="000000" w:themeColor="text1"/>
                <w:sz w:val="24"/>
                <w:szCs w:val="24"/>
              </w:rPr>
              <w:t xml:space="preserve"> through June 30, 202</w:t>
            </w:r>
            <w:r w:rsidRPr="5D5BA5AF" w:rsidR="00E8767C">
              <w:rPr>
                <w:rFonts w:ascii="Arial" w:hAnsi="Arial" w:cs="Arial"/>
                <w:color w:val="000000" w:themeColor="text1"/>
                <w:sz w:val="24"/>
                <w:szCs w:val="24"/>
              </w:rPr>
              <w:t>2</w:t>
            </w:r>
            <w:r w:rsidRPr="5D5BA5AF">
              <w:rPr>
                <w:rFonts w:ascii="Arial" w:hAnsi="Arial" w:cs="Arial"/>
                <w:color w:val="000000" w:themeColor="text1"/>
                <w:sz w:val="24"/>
                <w:szCs w:val="24"/>
              </w:rPr>
              <w:t>.</w:t>
            </w:r>
          </w:p>
          <w:p w:rsidRPr="00383B11" w:rsidR="008A5500" w:rsidRDefault="008A5500" w14:paraId="51189DB5" w14:textId="2968707B">
            <w:pPr>
              <w:spacing w:before="120"/>
              <w:ind w:left="720" w:right="540"/>
              <w:jc w:val="both"/>
              <w:rPr>
                <w:rFonts w:ascii="Arial" w:hAnsi="Arial" w:cs="Arial"/>
                <w:color w:val="000000" w:themeColor="text1"/>
                <w:sz w:val="24"/>
                <w:szCs w:val="24"/>
              </w:rPr>
            </w:pPr>
          </w:p>
        </w:tc>
      </w:tr>
      <w:tr w:rsidRPr="00383B11" w:rsidR="00287B01" w:rsidTr="5FA144E7" w14:paraId="4E01BA89" w14:textId="77777777">
        <w:tc>
          <w:tcPr>
            <w:tcW w:w="9360" w:type="dxa"/>
            <w:shd w:val="clear" w:color="auto" w:fill="FFFFCC"/>
            <w:tcMar/>
          </w:tcPr>
          <w:p w:rsidRPr="00383B11" w:rsidR="00287B01" w:rsidP="00930347" w:rsidRDefault="002F451E" w14:paraId="7E95A5AC" w14:textId="344D532C">
            <w:pPr>
              <w:pStyle w:val="ListParagraph"/>
              <w:keepNext/>
              <w:numPr>
                <w:ilvl w:val="0"/>
                <w:numId w:val="19"/>
              </w:numPr>
              <w:spacing w:before="120" w:after="4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T</w:t>
            </w:r>
            <w:r w:rsidRPr="00383B11" w:rsidR="00287B01">
              <w:rPr>
                <w:rFonts w:ascii="Arial" w:hAnsi="Arial" w:cs="Arial"/>
                <w:color w:val="000000" w:themeColor="text1"/>
                <w:sz w:val="24"/>
              </w:rPr>
              <w:t xml:space="preserve">he </w:t>
            </w:r>
            <w:r w:rsidR="00287B01">
              <w:rPr>
                <w:rFonts w:ascii="Arial" w:hAnsi="Arial" w:cs="Arial"/>
                <w:color w:val="000000" w:themeColor="text1"/>
                <w:sz w:val="24"/>
              </w:rPr>
              <w:t>South Coast AQMD</w:t>
            </w:r>
            <w:r w:rsidRPr="00383B11" w:rsidR="00287B01">
              <w:rPr>
                <w:rFonts w:ascii="Arial" w:hAnsi="Arial" w:cs="Arial"/>
                <w:color w:val="000000" w:themeColor="text1"/>
                <w:sz w:val="24"/>
              </w:rPr>
              <w:t xml:space="preserve"> </w:t>
            </w:r>
            <w:r w:rsidR="00287B01">
              <w:rPr>
                <w:rFonts w:ascii="Arial" w:hAnsi="Arial" w:cs="Arial"/>
                <w:color w:val="000000" w:themeColor="text1"/>
                <w:sz w:val="24"/>
              </w:rPr>
              <w:t xml:space="preserve">Governing </w:t>
            </w:r>
            <w:r w:rsidRPr="00383B11" w:rsidR="00287B01">
              <w:rPr>
                <w:rFonts w:ascii="Arial" w:hAnsi="Arial" w:cs="Arial"/>
                <w:color w:val="000000" w:themeColor="text1"/>
                <w:sz w:val="24"/>
              </w:rPr>
              <w:t xml:space="preserve">Board </w:t>
            </w:r>
            <w:r>
              <w:rPr>
                <w:rFonts w:ascii="Arial" w:hAnsi="Arial" w:cs="Arial"/>
                <w:color w:val="000000" w:themeColor="text1"/>
                <w:sz w:val="24"/>
              </w:rPr>
              <w:t xml:space="preserve">held a Board Meeting and </w:t>
            </w:r>
            <w:r w:rsidR="00287B01">
              <w:rPr>
                <w:rFonts w:ascii="Arial" w:hAnsi="Arial" w:cs="Arial"/>
                <w:color w:val="000000" w:themeColor="text1"/>
                <w:sz w:val="24"/>
              </w:rPr>
              <w:t>approved Resolution 19-29</w:t>
            </w:r>
            <w:r>
              <w:rPr>
                <w:rFonts w:ascii="Arial" w:hAnsi="Arial" w:cs="Arial"/>
                <w:color w:val="000000" w:themeColor="text1"/>
                <w:sz w:val="24"/>
              </w:rPr>
              <w:t>, including the following action item</w:t>
            </w:r>
            <w:r w:rsidR="008950C6">
              <w:rPr>
                <w:rStyle w:val="FootnoteReference"/>
                <w:rFonts w:ascii="Arial" w:hAnsi="Arial" w:cs="Arial"/>
                <w:color w:val="000000" w:themeColor="text1"/>
                <w:sz w:val="24"/>
              </w:rPr>
              <w:footnoteReference w:id="6"/>
            </w:r>
            <w:r>
              <w:rPr>
                <w:rFonts w:ascii="Arial" w:hAnsi="Arial" w:cs="Arial"/>
                <w:color w:val="000000" w:themeColor="text1"/>
                <w:sz w:val="24"/>
              </w:rPr>
              <w:t>:</w:t>
            </w:r>
          </w:p>
        </w:tc>
      </w:tr>
      <w:tr w:rsidRPr="00383B11" w:rsidR="00287B01" w:rsidTr="5FA144E7" w14:paraId="4DCF5D9C" w14:textId="77777777">
        <w:tc>
          <w:tcPr>
            <w:tcW w:w="9360" w:type="dxa"/>
            <w:shd w:val="clear" w:color="auto" w:fill="FFFFCC"/>
            <w:tcMar/>
          </w:tcPr>
          <w:p w:rsidR="00287B01" w:rsidP="009C523B" w:rsidRDefault="00287B01" w14:paraId="335DE7C5" w14:textId="3C9C10D7">
            <w:pPr>
              <w:autoSpaceDE w:val="0"/>
              <w:autoSpaceDN w:val="0"/>
              <w:adjustRightInd w:val="0"/>
              <w:spacing w:before="120" w:after="120"/>
              <w:ind w:left="288"/>
              <w:rPr>
                <w:rFonts w:ascii="Arial" w:hAnsi="Arial" w:cs="Arial"/>
                <w:b/>
                <w:color w:val="000000"/>
                <w:sz w:val="26"/>
                <w:szCs w:val="26"/>
                <w:u w:val="single"/>
              </w:rPr>
            </w:pPr>
            <w:r>
              <w:rPr>
                <w:rFonts w:ascii="Arial" w:hAnsi="Arial" w:cs="Arial"/>
                <w:b/>
                <w:color w:val="000000"/>
                <w:sz w:val="26"/>
                <w:szCs w:val="26"/>
                <w:u w:val="single"/>
              </w:rPr>
              <w:t>A</w:t>
            </w:r>
            <w:r w:rsidRPr="00383B11">
              <w:rPr>
                <w:rFonts w:ascii="Arial" w:hAnsi="Arial" w:cs="Arial"/>
                <w:b/>
                <w:color w:val="000000"/>
                <w:sz w:val="26"/>
                <w:szCs w:val="26"/>
                <w:u w:val="single"/>
              </w:rPr>
              <w:t>ction</w:t>
            </w:r>
            <w:r w:rsidR="002F451E">
              <w:rPr>
                <w:rFonts w:ascii="Arial" w:hAnsi="Arial" w:cs="Arial"/>
                <w:b/>
                <w:color w:val="000000"/>
                <w:sz w:val="26"/>
                <w:szCs w:val="26"/>
                <w:u w:val="single"/>
              </w:rPr>
              <w:t xml:space="preserve"> Item </w:t>
            </w:r>
            <w:r w:rsidRPr="00383B11">
              <w:rPr>
                <w:rFonts w:ascii="Arial" w:hAnsi="Arial" w:cs="Arial"/>
                <w:b/>
                <w:color w:val="000000"/>
                <w:sz w:val="26"/>
                <w:szCs w:val="26"/>
                <w:u w:val="single"/>
              </w:rPr>
              <w:t xml:space="preserve">in </w:t>
            </w:r>
            <w:r w:rsidR="002F451E">
              <w:rPr>
                <w:rFonts w:ascii="Arial" w:hAnsi="Arial" w:cs="Arial"/>
                <w:b/>
                <w:color w:val="000000"/>
                <w:sz w:val="26"/>
                <w:szCs w:val="26"/>
                <w:u w:val="single"/>
              </w:rPr>
              <w:t>SCAQMD Board Resolution 19-29</w:t>
            </w:r>
          </w:p>
          <w:p w:rsidRPr="002C12C1" w:rsidR="00287B01" w:rsidP="002F451E" w:rsidRDefault="002F451E" w14:paraId="4561A3A2" w14:textId="5CB87756">
            <w:pPr>
              <w:pStyle w:val="ListParagraph"/>
              <w:numPr>
                <w:ilvl w:val="0"/>
                <w:numId w:val="39"/>
              </w:numPr>
              <w:spacing w:after="0" w:line="240" w:lineRule="auto"/>
              <w:contextualSpacing w:val="0"/>
              <w:rPr>
                <w:rFonts w:ascii="Arial" w:hAnsi="Arial" w:cs="Arial"/>
                <w:color w:val="000000" w:themeColor="text1"/>
                <w:sz w:val="24"/>
                <w:szCs w:val="24"/>
              </w:rPr>
            </w:pPr>
            <w:r>
              <w:rPr>
                <w:rFonts w:ascii="Arial" w:hAnsi="Arial" w:cs="Arial"/>
                <w:color w:val="000000" w:themeColor="text1"/>
                <w:sz w:val="24"/>
                <w:szCs w:val="24"/>
              </w:rPr>
              <w:t>SCAQMD Board-Directed Ac</w:t>
            </w:r>
            <w:r w:rsidRPr="00383B11" w:rsidR="00287B01">
              <w:rPr>
                <w:rFonts w:ascii="Arial" w:hAnsi="Arial" w:cs="Arial"/>
                <w:color w:val="000000" w:themeColor="text1"/>
                <w:sz w:val="24"/>
                <w:szCs w:val="24"/>
              </w:rPr>
              <w:t xml:space="preserve">tion:  </w:t>
            </w:r>
            <w:r>
              <w:rPr>
                <w:rFonts w:ascii="Arial" w:hAnsi="Arial" w:cs="Arial"/>
                <w:color w:val="000000" w:themeColor="text1"/>
                <w:sz w:val="24"/>
                <w:szCs w:val="24"/>
              </w:rPr>
              <w:t>The South Coast AQMD Governing Board directs staff to periodically report to the Stationary Source Committee on the implementation of the ELABHWC CERP, including updates on the actions within the plan and the emissions reductions achieved</w:t>
            </w:r>
            <w:r w:rsidRPr="00156883" w:rsidR="00287B01">
              <w:rPr>
                <w:rFonts w:ascii="Arial" w:hAnsi="Arial" w:cs="Arial"/>
                <w:color w:val="000000" w:themeColor="text1"/>
                <w:sz w:val="24"/>
                <w:szCs w:val="24"/>
              </w:rPr>
              <w:t>.</w:t>
            </w:r>
          </w:p>
        </w:tc>
      </w:tr>
      <w:tr w:rsidRPr="00383B11" w:rsidR="00287B01" w:rsidTr="5FA144E7" w14:paraId="6F2BFA13" w14:textId="77777777">
        <w:trPr>
          <w:trHeight w:val="1152"/>
        </w:trPr>
        <w:tc>
          <w:tcPr>
            <w:tcW w:w="9360" w:type="dxa"/>
            <w:shd w:val="clear" w:color="auto" w:fill="F2F2F2" w:themeFill="background1" w:themeFillShade="F2"/>
            <w:tcMar/>
          </w:tcPr>
          <w:p w:rsidRPr="00383B11" w:rsidR="00287B01" w:rsidP="004E5A67" w:rsidRDefault="00287B01" w14:paraId="274708C2" w14:textId="41998427">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 xml:space="preserve">[Describe </w:t>
            </w:r>
            <w:r w:rsidR="00586D92">
              <w:rPr>
                <w:rFonts w:ascii="Arial" w:hAnsi="Arial" w:cs="Arial"/>
                <w:i/>
                <w:color w:val="808080" w:themeColor="background1" w:themeShade="80"/>
                <w:sz w:val="24"/>
                <w:szCs w:val="24"/>
              </w:rPr>
              <w:t>report</w:t>
            </w:r>
            <w:r>
              <w:rPr>
                <w:rFonts w:ascii="Arial" w:hAnsi="Arial" w:cs="Arial"/>
                <w:i/>
                <w:color w:val="808080" w:themeColor="background1" w:themeShade="80"/>
                <w:sz w:val="24"/>
                <w:szCs w:val="24"/>
              </w:rPr>
              <w:t>s</w:t>
            </w:r>
            <w:r w:rsidR="00586D92">
              <w:rPr>
                <w:rFonts w:ascii="Arial" w:hAnsi="Arial" w:cs="Arial"/>
                <w:i/>
                <w:color w:val="808080" w:themeColor="background1" w:themeShade="80"/>
                <w:sz w:val="24"/>
                <w:szCs w:val="24"/>
              </w:rPr>
              <w:t xml:space="preserve"> to the South Coast AQMD Stationary Source Committee</w:t>
            </w:r>
            <w:r w:rsidRPr="00383B11">
              <w:rPr>
                <w:rFonts w:ascii="Arial" w:hAnsi="Arial" w:cs="Arial"/>
                <w:i/>
                <w:color w:val="808080" w:themeColor="background1" w:themeShade="80"/>
                <w:sz w:val="24"/>
                <w:szCs w:val="24"/>
              </w:rPr>
              <w:t>]</w:t>
            </w:r>
          </w:p>
          <w:p w:rsidRPr="00C7586C" w:rsidR="001D76C0" w:rsidP="00206857" w:rsidRDefault="2B615C16" w14:paraId="6B27C135" w14:textId="608AB107">
            <w:pPr>
              <w:spacing w:before="120"/>
              <w:ind w:left="720" w:right="540"/>
              <w:jc w:val="both"/>
              <w:rPr>
                <w:rFonts w:ascii="Arial" w:hAnsi="Arial" w:cs="Arial"/>
                <w:color w:val="000000" w:themeColor="text1"/>
                <w:sz w:val="24"/>
                <w:szCs w:val="24"/>
              </w:rPr>
            </w:pPr>
            <w:r w:rsidRPr="5D5BA5AF">
              <w:rPr>
                <w:rFonts w:ascii="Arial" w:hAnsi="Arial" w:eastAsia="Calibri" w:cs="Arial"/>
                <w:sz w:val="24"/>
                <w:szCs w:val="24"/>
              </w:rPr>
              <w:t>S</w:t>
            </w:r>
            <w:r w:rsidRPr="5D5BA5AF" w:rsidR="6E18B5D2">
              <w:rPr>
                <w:rFonts w:ascii="Arial" w:hAnsi="Arial" w:eastAsia="Calibri" w:cs="Arial"/>
                <w:sz w:val="24"/>
                <w:szCs w:val="24"/>
              </w:rPr>
              <w:t>outh Coast AQMD</w:t>
            </w:r>
            <w:r w:rsidRPr="5D5BA5AF">
              <w:rPr>
                <w:rFonts w:ascii="Arial" w:hAnsi="Arial" w:eastAsia="Calibri" w:cs="Arial"/>
                <w:sz w:val="24"/>
                <w:szCs w:val="24"/>
              </w:rPr>
              <w:t xml:space="preserve"> provided an overview of </w:t>
            </w:r>
            <w:r w:rsidRPr="5D5BA5AF" w:rsidR="00EA3215">
              <w:rPr>
                <w:rFonts w:ascii="Arial" w:hAnsi="Arial" w:eastAsia="Calibri" w:cs="Arial"/>
                <w:sz w:val="24"/>
                <w:szCs w:val="24"/>
              </w:rPr>
              <w:t xml:space="preserve">the </w:t>
            </w:r>
            <w:r w:rsidRPr="5D5BA5AF" w:rsidR="006058EA">
              <w:rPr>
                <w:rFonts w:ascii="Arial" w:hAnsi="Arial" w:eastAsia="Calibri" w:cs="Arial"/>
                <w:sz w:val="24"/>
                <w:szCs w:val="24"/>
              </w:rPr>
              <w:t>D</w:t>
            </w:r>
            <w:r w:rsidRPr="5D5BA5AF" w:rsidR="2EA2FA8D">
              <w:rPr>
                <w:rFonts w:ascii="Arial" w:hAnsi="Arial" w:eastAsia="Calibri" w:cs="Arial"/>
                <w:sz w:val="24"/>
                <w:szCs w:val="24"/>
              </w:rPr>
              <w:t xml:space="preserve">raft </w:t>
            </w:r>
            <w:r w:rsidRPr="5D5BA5AF" w:rsidR="6BB9509D">
              <w:rPr>
                <w:rFonts w:ascii="Arial" w:hAnsi="Arial" w:eastAsia="Calibri" w:cs="Arial"/>
                <w:sz w:val="24"/>
                <w:szCs w:val="24"/>
              </w:rPr>
              <w:t>A</w:t>
            </w:r>
            <w:r w:rsidRPr="5D5BA5AF" w:rsidR="00244EB8">
              <w:rPr>
                <w:rFonts w:ascii="Arial" w:hAnsi="Arial" w:eastAsia="Calibri" w:cs="Arial"/>
                <w:sz w:val="24"/>
                <w:szCs w:val="24"/>
              </w:rPr>
              <w:t xml:space="preserve">nnual </w:t>
            </w:r>
            <w:r w:rsidRPr="5D5BA5AF" w:rsidR="6BB9509D">
              <w:rPr>
                <w:rFonts w:ascii="Arial" w:hAnsi="Arial" w:eastAsia="Calibri" w:cs="Arial"/>
                <w:sz w:val="24"/>
                <w:szCs w:val="24"/>
              </w:rPr>
              <w:t>P</w:t>
            </w:r>
            <w:r w:rsidRPr="5D5BA5AF" w:rsidR="00244EB8">
              <w:rPr>
                <w:rFonts w:ascii="Arial" w:hAnsi="Arial" w:eastAsia="Calibri" w:cs="Arial"/>
                <w:sz w:val="24"/>
                <w:szCs w:val="24"/>
              </w:rPr>
              <w:t xml:space="preserve">rogress </w:t>
            </w:r>
            <w:r w:rsidRPr="5D5BA5AF" w:rsidR="6BB9509D">
              <w:rPr>
                <w:rFonts w:ascii="Arial" w:hAnsi="Arial" w:eastAsia="Calibri" w:cs="Arial"/>
                <w:sz w:val="24"/>
                <w:szCs w:val="24"/>
              </w:rPr>
              <w:t>R</w:t>
            </w:r>
            <w:r w:rsidRPr="5D5BA5AF" w:rsidR="00244EB8">
              <w:rPr>
                <w:rFonts w:ascii="Arial" w:hAnsi="Arial" w:eastAsia="Calibri" w:cs="Arial"/>
                <w:sz w:val="24"/>
                <w:szCs w:val="24"/>
              </w:rPr>
              <w:t>eport</w:t>
            </w:r>
            <w:r w:rsidRPr="5D5BA5AF" w:rsidR="2EA2FA8D">
              <w:rPr>
                <w:rFonts w:ascii="Arial" w:hAnsi="Arial" w:eastAsia="Calibri" w:cs="Arial"/>
                <w:sz w:val="24"/>
                <w:szCs w:val="24"/>
              </w:rPr>
              <w:t>s</w:t>
            </w:r>
            <w:r w:rsidRPr="5D5BA5AF" w:rsidR="6BB9509D">
              <w:rPr>
                <w:rFonts w:ascii="Arial" w:hAnsi="Arial" w:eastAsia="Calibri" w:cs="Arial"/>
                <w:sz w:val="24"/>
                <w:szCs w:val="24"/>
              </w:rPr>
              <w:t xml:space="preserve"> </w:t>
            </w:r>
            <w:r w:rsidRPr="5D5BA5AF">
              <w:rPr>
                <w:rFonts w:ascii="Arial" w:hAnsi="Arial" w:eastAsia="Calibri" w:cs="Arial"/>
                <w:sz w:val="24"/>
                <w:szCs w:val="24"/>
              </w:rPr>
              <w:t>at the September 18, 2020</w:t>
            </w:r>
            <w:r w:rsidRPr="5D5BA5AF" w:rsidR="38B0E537">
              <w:rPr>
                <w:rFonts w:ascii="Arial" w:hAnsi="Arial" w:eastAsia="Calibri" w:cs="Arial"/>
                <w:sz w:val="24"/>
                <w:szCs w:val="24"/>
              </w:rPr>
              <w:t xml:space="preserve">, </w:t>
            </w:r>
            <w:r w:rsidRPr="5D5BA5AF">
              <w:rPr>
                <w:rFonts w:ascii="Arial" w:hAnsi="Arial" w:eastAsia="Calibri" w:cs="Arial"/>
                <w:sz w:val="24"/>
                <w:szCs w:val="24"/>
              </w:rPr>
              <w:t>September 17, 2021</w:t>
            </w:r>
            <w:r w:rsidRPr="5D5BA5AF" w:rsidR="38B0E537">
              <w:rPr>
                <w:rFonts w:ascii="Arial" w:hAnsi="Arial" w:eastAsia="Calibri" w:cs="Arial"/>
                <w:sz w:val="24"/>
                <w:szCs w:val="24"/>
              </w:rPr>
              <w:t xml:space="preserve">, and September 16, </w:t>
            </w:r>
            <w:bookmarkStart w:name="_Int_El8X4lJS" w:id="3"/>
            <w:r w:rsidRPr="5D5BA5AF" w:rsidR="38B0E537">
              <w:rPr>
                <w:rFonts w:ascii="Arial" w:hAnsi="Arial" w:eastAsia="Calibri" w:cs="Arial"/>
                <w:sz w:val="24"/>
                <w:szCs w:val="24"/>
              </w:rPr>
              <w:t>2022</w:t>
            </w:r>
            <w:bookmarkEnd w:id="3"/>
            <w:r w:rsidRPr="5D5BA5AF">
              <w:rPr>
                <w:rFonts w:ascii="Arial" w:hAnsi="Arial" w:eastAsia="Calibri" w:cs="Arial"/>
                <w:sz w:val="24"/>
                <w:szCs w:val="24"/>
              </w:rPr>
              <w:t xml:space="preserve"> </w:t>
            </w:r>
            <w:r w:rsidRPr="5D5BA5AF" w:rsidR="6A114CA8">
              <w:rPr>
                <w:rFonts w:ascii="Arial" w:hAnsi="Arial" w:eastAsia="Calibri" w:cs="Arial"/>
                <w:sz w:val="24"/>
                <w:szCs w:val="24"/>
              </w:rPr>
              <w:t>Stationary Source Committee M</w:t>
            </w:r>
            <w:r w:rsidRPr="5D5BA5AF">
              <w:rPr>
                <w:rFonts w:ascii="Arial" w:hAnsi="Arial" w:eastAsia="Calibri" w:cs="Arial"/>
                <w:sz w:val="24"/>
                <w:szCs w:val="24"/>
              </w:rPr>
              <w:t>eeting</w:t>
            </w:r>
            <w:r w:rsidRPr="5D5BA5AF" w:rsidR="38B0E537">
              <w:rPr>
                <w:rFonts w:ascii="Arial" w:hAnsi="Arial" w:eastAsia="Calibri" w:cs="Arial"/>
                <w:sz w:val="24"/>
                <w:szCs w:val="24"/>
              </w:rPr>
              <w:t>s</w:t>
            </w:r>
            <w:r w:rsidRPr="5D5BA5AF">
              <w:rPr>
                <w:rFonts w:ascii="Arial" w:hAnsi="Arial" w:eastAsia="Calibri" w:cs="Arial"/>
                <w:sz w:val="24"/>
                <w:szCs w:val="24"/>
              </w:rPr>
              <w:t xml:space="preserve">. The most recent update included progress on implementation for </w:t>
            </w:r>
            <w:r w:rsidRPr="5D5BA5AF" w:rsidR="61ABD0D9">
              <w:rPr>
                <w:rFonts w:ascii="Arial" w:hAnsi="Arial" w:eastAsia="Calibri" w:cs="Arial"/>
                <w:sz w:val="24"/>
                <w:szCs w:val="24"/>
              </w:rPr>
              <w:t xml:space="preserve">the </w:t>
            </w:r>
            <w:r w:rsidRPr="5D5BA5AF">
              <w:rPr>
                <w:rFonts w:ascii="Arial" w:hAnsi="Arial" w:eastAsia="Calibri" w:cs="Arial"/>
                <w:sz w:val="24"/>
                <w:szCs w:val="24"/>
              </w:rPr>
              <w:t>2018-</w:t>
            </w:r>
            <w:r w:rsidRPr="5D5BA5AF" w:rsidR="38B0E537">
              <w:rPr>
                <w:rFonts w:ascii="Arial" w:hAnsi="Arial" w:eastAsia="Calibri" w:cs="Arial"/>
                <w:sz w:val="24"/>
                <w:szCs w:val="24"/>
              </w:rPr>
              <w:t xml:space="preserve">, </w:t>
            </w:r>
            <w:r w:rsidRPr="5D5BA5AF">
              <w:rPr>
                <w:rFonts w:ascii="Arial" w:hAnsi="Arial" w:eastAsia="Calibri" w:cs="Arial"/>
                <w:sz w:val="24"/>
                <w:szCs w:val="24"/>
              </w:rPr>
              <w:t>2019-</w:t>
            </w:r>
            <w:r w:rsidRPr="5D5BA5AF" w:rsidR="61ABD0D9">
              <w:rPr>
                <w:rFonts w:ascii="Arial" w:hAnsi="Arial" w:eastAsia="Calibri" w:cs="Arial"/>
                <w:sz w:val="24"/>
                <w:szCs w:val="24"/>
              </w:rPr>
              <w:t>,</w:t>
            </w:r>
            <w:r w:rsidRPr="5D5BA5AF" w:rsidR="38B0E537">
              <w:rPr>
                <w:rFonts w:ascii="Arial" w:hAnsi="Arial" w:eastAsia="Calibri" w:cs="Arial"/>
                <w:sz w:val="24"/>
                <w:szCs w:val="24"/>
              </w:rPr>
              <w:t xml:space="preserve"> and 2020-designated</w:t>
            </w:r>
            <w:r w:rsidRPr="5D5BA5AF">
              <w:rPr>
                <w:rFonts w:ascii="Arial" w:hAnsi="Arial" w:eastAsia="Calibri" w:cs="Arial"/>
                <w:sz w:val="24"/>
                <w:szCs w:val="24"/>
              </w:rPr>
              <w:t xml:space="preserve"> communities between the reporting period of September 6, </w:t>
            </w:r>
            <w:bookmarkStart w:name="_Int_X3XwLmOG" w:id="4"/>
            <w:r w:rsidRPr="5D5BA5AF">
              <w:rPr>
                <w:rFonts w:ascii="Arial" w:hAnsi="Arial" w:eastAsia="Calibri" w:cs="Arial"/>
                <w:sz w:val="24"/>
                <w:szCs w:val="24"/>
              </w:rPr>
              <w:t>2019</w:t>
            </w:r>
            <w:bookmarkEnd w:id="4"/>
            <w:r w:rsidRPr="5D5BA5AF">
              <w:rPr>
                <w:rFonts w:ascii="Arial" w:hAnsi="Arial" w:eastAsia="Calibri" w:cs="Arial"/>
                <w:sz w:val="24"/>
                <w:szCs w:val="24"/>
              </w:rPr>
              <w:t xml:space="preserve"> to June 30, 202</w:t>
            </w:r>
            <w:r w:rsidRPr="5D5BA5AF" w:rsidR="38B0E537">
              <w:rPr>
                <w:rFonts w:ascii="Arial" w:hAnsi="Arial" w:eastAsia="Calibri" w:cs="Arial"/>
                <w:sz w:val="24"/>
                <w:szCs w:val="24"/>
              </w:rPr>
              <w:t>2</w:t>
            </w:r>
            <w:r w:rsidRPr="5D5BA5AF">
              <w:rPr>
                <w:rFonts w:ascii="Arial" w:hAnsi="Arial" w:eastAsia="Calibri" w:cs="Arial"/>
                <w:sz w:val="24"/>
                <w:szCs w:val="24"/>
              </w:rPr>
              <w:t xml:space="preserve">. At the September 18, </w:t>
            </w:r>
            <w:bookmarkStart w:name="_Int_XnAKv5bN" w:id="5"/>
            <w:r w:rsidRPr="5D5BA5AF">
              <w:rPr>
                <w:rFonts w:ascii="Arial" w:hAnsi="Arial" w:eastAsia="Calibri" w:cs="Arial"/>
                <w:sz w:val="24"/>
                <w:szCs w:val="24"/>
              </w:rPr>
              <w:t>2020</w:t>
            </w:r>
            <w:bookmarkEnd w:id="5"/>
            <w:r w:rsidRPr="5D5BA5AF">
              <w:rPr>
                <w:rFonts w:ascii="Arial" w:hAnsi="Arial" w:eastAsia="Calibri" w:cs="Arial"/>
                <w:sz w:val="24"/>
                <w:szCs w:val="24"/>
              </w:rPr>
              <w:t xml:space="preserve"> meeting, questions from committee members and members of the public</w:t>
            </w:r>
            <w:r w:rsidRPr="5D5BA5AF" w:rsidR="7B034807">
              <w:rPr>
                <w:rFonts w:ascii="Arial" w:hAnsi="Arial" w:eastAsia="Calibri" w:cs="Arial"/>
                <w:sz w:val="24"/>
                <w:szCs w:val="24"/>
              </w:rPr>
              <w:t xml:space="preserve"> were answered</w:t>
            </w:r>
            <w:r w:rsidRPr="5D5BA5AF">
              <w:rPr>
                <w:rFonts w:ascii="Arial" w:hAnsi="Arial" w:eastAsia="Calibri" w:cs="Arial"/>
                <w:sz w:val="24"/>
                <w:szCs w:val="24"/>
              </w:rPr>
              <w:t xml:space="preserve">. At the September 17, </w:t>
            </w:r>
            <w:bookmarkStart w:name="_Int_j0qhxUCo" w:id="6"/>
            <w:r w:rsidRPr="5D5BA5AF">
              <w:rPr>
                <w:rFonts w:ascii="Arial" w:hAnsi="Arial" w:eastAsia="Calibri" w:cs="Arial"/>
                <w:sz w:val="24"/>
                <w:szCs w:val="24"/>
              </w:rPr>
              <w:t>2021</w:t>
            </w:r>
            <w:bookmarkEnd w:id="6"/>
            <w:r w:rsidRPr="5D5BA5AF">
              <w:rPr>
                <w:rFonts w:ascii="Arial" w:hAnsi="Arial" w:eastAsia="Calibri" w:cs="Arial"/>
                <w:sz w:val="24"/>
                <w:szCs w:val="24"/>
              </w:rPr>
              <w:t xml:space="preserve"> meeting, one comment was received from a CSC member supporting the AB 617 process.</w:t>
            </w:r>
            <w:r w:rsidRPr="5D5BA5AF" w:rsidR="000F3A3E">
              <w:rPr>
                <w:rFonts w:ascii="Arial" w:hAnsi="Arial" w:eastAsia="Calibri" w:cs="Arial"/>
                <w:sz w:val="24"/>
                <w:szCs w:val="24"/>
              </w:rPr>
              <w:t xml:space="preserve"> </w:t>
            </w:r>
            <w:r w:rsidRPr="5D5BA5AF" w:rsidR="002A4E0C">
              <w:rPr>
                <w:rFonts w:ascii="Arial" w:hAnsi="Arial" w:eastAsia="Calibri" w:cs="Arial"/>
                <w:sz w:val="24"/>
                <w:szCs w:val="24"/>
              </w:rPr>
              <w:t xml:space="preserve">At the September 16, </w:t>
            </w:r>
            <w:bookmarkStart w:name="_Int_idY2Rztv" w:id="7"/>
            <w:r w:rsidRPr="5D5BA5AF" w:rsidR="002A4E0C">
              <w:rPr>
                <w:rFonts w:ascii="Arial" w:hAnsi="Arial" w:eastAsia="Calibri" w:cs="Arial"/>
                <w:sz w:val="24"/>
                <w:szCs w:val="24"/>
              </w:rPr>
              <w:t>2022</w:t>
            </w:r>
            <w:bookmarkEnd w:id="7"/>
            <w:r w:rsidRPr="5D5BA5AF" w:rsidR="002A4E0C">
              <w:rPr>
                <w:rFonts w:ascii="Arial" w:hAnsi="Arial" w:eastAsia="Calibri" w:cs="Arial"/>
                <w:sz w:val="24"/>
                <w:szCs w:val="24"/>
              </w:rPr>
              <w:t xml:space="preserve"> meeting, </w:t>
            </w:r>
            <w:r w:rsidRPr="5D5BA5AF" w:rsidR="009C7183">
              <w:rPr>
                <w:rFonts w:ascii="Arial" w:hAnsi="Arial" w:eastAsia="Calibri" w:cs="Arial"/>
                <w:sz w:val="24"/>
                <w:szCs w:val="24"/>
              </w:rPr>
              <w:t>two CSC</w:t>
            </w:r>
            <w:r w:rsidRPr="5D5BA5AF" w:rsidR="00BC0FEC">
              <w:rPr>
                <w:rFonts w:ascii="Arial" w:hAnsi="Arial" w:eastAsia="Calibri" w:cs="Arial"/>
                <w:sz w:val="24"/>
                <w:szCs w:val="24"/>
              </w:rPr>
              <w:t xml:space="preserve"> members </w:t>
            </w:r>
            <w:r w:rsidRPr="5D5BA5AF" w:rsidR="00B03987">
              <w:rPr>
                <w:rFonts w:ascii="Arial" w:hAnsi="Arial" w:eastAsia="Calibri" w:cs="Arial"/>
                <w:sz w:val="24"/>
                <w:szCs w:val="24"/>
              </w:rPr>
              <w:t>provided comment</w:t>
            </w:r>
            <w:r w:rsidRPr="5D5BA5AF" w:rsidR="00962131">
              <w:rPr>
                <w:rFonts w:ascii="Arial" w:hAnsi="Arial" w:eastAsia="Calibri" w:cs="Arial"/>
                <w:sz w:val="24"/>
                <w:szCs w:val="24"/>
              </w:rPr>
              <w:t>s</w:t>
            </w:r>
            <w:r w:rsidRPr="5D5BA5AF" w:rsidR="00B03987">
              <w:rPr>
                <w:rFonts w:ascii="Arial" w:hAnsi="Arial" w:eastAsia="Calibri" w:cs="Arial"/>
                <w:sz w:val="24"/>
                <w:szCs w:val="24"/>
              </w:rPr>
              <w:t xml:space="preserve"> </w:t>
            </w:r>
            <w:r w:rsidRPr="5D5BA5AF" w:rsidR="00BC0FEC">
              <w:rPr>
                <w:rFonts w:ascii="Arial" w:hAnsi="Arial" w:eastAsia="Calibri" w:cs="Arial"/>
                <w:sz w:val="24"/>
                <w:szCs w:val="24"/>
              </w:rPr>
              <w:t>request</w:t>
            </w:r>
            <w:r w:rsidRPr="5D5BA5AF" w:rsidR="00B03987">
              <w:rPr>
                <w:rFonts w:ascii="Arial" w:hAnsi="Arial" w:eastAsia="Calibri" w:cs="Arial"/>
                <w:sz w:val="24"/>
                <w:szCs w:val="24"/>
              </w:rPr>
              <w:t>ing</w:t>
            </w:r>
            <w:r w:rsidRPr="5D5BA5AF" w:rsidR="00BC0FEC">
              <w:rPr>
                <w:rFonts w:ascii="Arial" w:hAnsi="Arial" w:eastAsia="Calibri" w:cs="Arial"/>
                <w:sz w:val="24"/>
                <w:szCs w:val="24"/>
              </w:rPr>
              <w:t xml:space="preserve"> </w:t>
            </w:r>
            <w:r w:rsidRPr="5D5BA5AF" w:rsidR="003E1885">
              <w:rPr>
                <w:rFonts w:ascii="Arial" w:hAnsi="Arial" w:eastAsia="Calibri" w:cs="Arial"/>
                <w:sz w:val="24"/>
                <w:szCs w:val="24"/>
              </w:rPr>
              <w:t>a longer</w:t>
            </w:r>
            <w:r w:rsidRPr="5D5BA5AF" w:rsidR="00C44A16">
              <w:rPr>
                <w:rFonts w:ascii="Arial" w:hAnsi="Arial" w:eastAsia="Calibri" w:cs="Arial"/>
                <w:sz w:val="24"/>
                <w:szCs w:val="24"/>
              </w:rPr>
              <w:t xml:space="preserve"> </w:t>
            </w:r>
            <w:r w:rsidRPr="5D5BA5AF" w:rsidR="005E7F6F">
              <w:rPr>
                <w:rFonts w:ascii="Arial" w:hAnsi="Arial" w:eastAsia="Calibri" w:cs="Arial"/>
                <w:sz w:val="24"/>
                <w:szCs w:val="24"/>
              </w:rPr>
              <w:t>comment period</w:t>
            </w:r>
            <w:r w:rsidRPr="5D5BA5AF" w:rsidR="00372281">
              <w:rPr>
                <w:rFonts w:ascii="Arial" w:hAnsi="Arial" w:eastAsia="Calibri" w:cs="Arial"/>
                <w:sz w:val="24"/>
                <w:szCs w:val="24"/>
              </w:rPr>
              <w:t xml:space="preserve">, </w:t>
            </w:r>
            <w:r w:rsidRPr="5D5BA5AF" w:rsidR="007B717D">
              <w:rPr>
                <w:rFonts w:ascii="Arial" w:hAnsi="Arial" w:eastAsia="Calibri" w:cs="Arial"/>
                <w:sz w:val="24"/>
                <w:szCs w:val="24"/>
              </w:rPr>
              <w:t xml:space="preserve">a </w:t>
            </w:r>
            <w:r w:rsidRPr="5D5BA5AF" w:rsidR="00C73E6F">
              <w:rPr>
                <w:rFonts w:ascii="Arial" w:hAnsi="Arial" w:eastAsia="Calibri" w:cs="Arial"/>
                <w:sz w:val="24"/>
                <w:szCs w:val="24"/>
              </w:rPr>
              <w:t>distinction</w:t>
            </w:r>
            <w:r w:rsidRPr="5D5BA5AF" w:rsidR="00973DAC">
              <w:rPr>
                <w:rFonts w:ascii="Arial" w:hAnsi="Arial" w:eastAsia="Calibri" w:cs="Arial"/>
                <w:sz w:val="24"/>
                <w:szCs w:val="24"/>
              </w:rPr>
              <w:t xml:space="preserve"> </w:t>
            </w:r>
            <w:r w:rsidRPr="5D5BA5AF" w:rsidR="0022516D">
              <w:rPr>
                <w:rFonts w:ascii="Arial" w:hAnsi="Arial" w:eastAsia="Calibri" w:cs="Arial"/>
                <w:sz w:val="24"/>
                <w:szCs w:val="24"/>
              </w:rPr>
              <w:t xml:space="preserve">between </w:t>
            </w:r>
            <w:r w:rsidRPr="5D5BA5AF" w:rsidR="00C70673">
              <w:rPr>
                <w:rFonts w:ascii="Arial" w:hAnsi="Arial" w:eastAsia="Calibri" w:cs="Arial"/>
                <w:sz w:val="24"/>
                <w:szCs w:val="24"/>
              </w:rPr>
              <w:t>cumulative and current</w:t>
            </w:r>
            <w:r w:rsidRPr="5D5BA5AF" w:rsidR="00D5665A">
              <w:rPr>
                <w:rFonts w:ascii="Arial" w:hAnsi="Arial" w:eastAsia="Calibri" w:cs="Arial"/>
                <w:sz w:val="24"/>
                <w:szCs w:val="24"/>
              </w:rPr>
              <w:t>-</w:t>
            </w:r>
            <w:r w:rsidRPr="5D5BA5AF" w:rsidR="00C70673">
              <w:rPr>
                <w:rFonts w:ascii="Arial" w:hAnsi="Arial" w:eastAsia="Calibri" w:cs="Arial"/>
                <w:sz w:val="24"/>
                <w:szCs w:val="24"/>
              </w:rPr>
              <w:t>year implementation updates</w:t>
            </w:r>
            <w:r w:rsidRPr="5D5BA5AF" w:rsidR="00EC4781">
              <w:rPr>
                <w:rFonts w:ascii="Arial" w:hAnsi="Arial" w:eastAsia="Calibri" w:cs="Arial"/>
                <w:sz w:val="24"/>
                <w:szCs w:val="24"/>
              </w:rPr>
              <w:t xml:space="preserve">, </w:t>
            </w:r>
            <w:r w:rsidRPr="5D5BA5AF" w:rsidR="00762C38">
              <w:rPr>
                <w:rFonts w:ascii="Arial" w:hAnsi="Arial" w:eastAsia="Calibri" w:cs="Arial"/>
                <w:sz w:val="24"/>
                <w:szCs w:val="24"/>
              </w:rPr>
              <w:t xml:space="preserve">and </w:t>
            </w:r>
            <w:r w:rsidRPr="5D5BA5AF" w:rsidR="007B717D">
              <w:rPr>
                <w:rFonts w:ascii="Arial" w:hAnsi="Arial" w:eastAsia="Calibri" w:cs="Arial"/>
                <w:sz w:val="24"/>
                <w:szCs w:val="24"/>
              </w:rPr>
              <w:t xml:space="preserve">an </w:t>
            </w:r>
            <w:r w:rsidRPr="5D5BA5AF" w:rsidR="00485C10">
              <w:rPr>
                <w:rFonts w:ascii="Arial" w:hAnsi="Arial" w:eastAsia="Calibri" w:cs="Arial"/>
                <w:sz w:val="24"/>
                <w:szCs w:val="24"/>
              </w:rPr>
              <w:t>opportunity to provide</w:t>
            </w:r>
            <w:r w:rsidRPr="5D5BA5AF" w:rsidR="00BF6BA0">
              <w:rPr>
                <w:rFonts w:ascii="Arial" w:hAnsi="Arial" w:eastAsia="Calibri" w:cs="Arial"/>
                <w:sz w:val="24"/>
                <w:szCs w:val="24"/>
              </w:rPr>
              <w:t xml:space="preserve"> </w:t>
            </w:r>
            <w:r w:rsidRPr="5D5BA5AF" w:rsidR="00EF6561">
              <w:rPr>
                <w:rFonts w:ascii="Arial" w:hAnsi="Arial" w:eastAsia="Calibri" w:cs="Arial"/>
                <w:sz w:val="24"/>
                <w:szCs w:val="24"/>
              </w:rPr>
              <w:t>input on</w:t>
            </w:r>
            <w:r w:rsidRPr="5D5BA5AF" w:rsidR="0022516D">
              <w:rPr>
                <w:rFonts w:ascii="Arial" w:hAnsi="Arial" w:eastAsia="Calibri" w:cs="Arial"/>
                <w:sz w:val="24"/>
                <w:szCs w:val="24"/>
              </w:rPr>
              <w:t xml:space="preserve"> </w:t>
            </w:r>
            <w:r w:rsidRPr="5D5BA5AF" w:rsidR="007B717D">
              <w:rPr>
                <w:rFonts w:ascii="Arial" w:hAnsi="Arial" w:eastAsia="Calibri" w:cs="Arial"/>
                <w:sz w:val="24"/>
                <w:szCs w:val="24"/>
              </w:rPr>
              <w:t xml:space="preserve">next steps </w:t>
            </w:r>
            <w:r w:rsidRPr="5D5BA5AF" w:rsidR="0070696E">
              <w:rPr>
                <w:rFonts w:ascii="Arial" w:hAnsi="Arial" w:eastAsia="Calibri" w:cs="Arial"/>
                <w:sz w:val="24"/>
                <w:szCs w:val="24"/>
              </w:rPr>
              <w:t xml:space="preserve">for </w:t>
            </w:r>
            <w:r w:rsidRPr="5D5BA5AF" w:rsidR="0049766F">
              <w:rPr>
                <w:rFonts w:ascii="Arial" w:hAnsi="Arial" w:eastAsia="Calibri" w:cs="Arial"/>
                <w:sz w:val="24"/>
                <w:szCs w:val="24"/>
              </w:rPr>
              <w:t xml:space="preserve">a </w:t>
            </w:r>
            <w:r w:rsidRPr="5D5BA5AF" w:rsidR="000133FF">
              <w:rPr>
                <w:rFonts w:ascii="Arial" w:hAnsi="Arial" w:eastAsia="Calibri" w:cs="Arial"/>
                <w:sz w:val="24"/>
                <w:szCs w:val="24"/>
              </w:rPr>
              <w:t>CERP action.</w:t>
            </w:r>
            <w:r w:rsidRPr="5D5BA5AF" w:rsidR="0022516D">
              <w:rPr>
                <w:rFonts w:ascii="Arial" w:hAnsi="Arial" w:eastAsia="Calibri" w:cs="Arial"/>
                <w:sz w:val="24"/>
                <w:szCs w:val="24"/>
              </w:rPr>
              <w:t xml:space="preserve"> </w:t>
            </w:r>
            <w:r w:rsidRPr="5D5BA5AF" w:rsidR="00066772">
              <w:rPr>
                <w:rFonts w:ascii="Arial" w:hAnsi="Arial" w:eastAsia="Calibri" w:cs="Arial"/>
                <w:sz w:val="24"/>
                <w:szCs w:val="24"/>
              </w:rPr>
              <w:t xml:space="preserve"> </w:t>
            </w:r>
          </w:p>
        </w:tc>
      </w:tr>
      <w:tr w:rsidRPr="00383B11" w:rsidR="00FD3214" w:rsidTr="5FA144E7" w14:paraId="32638B2E" w14:textId="77777777">
        <w:tc>
          <w:tcPr>
            <w:tcW w:w="9360" w:type="dxa"/>
            <w:shd w:val="clear" w:color="auto" w:fill="FFFFCC"/>
            <w:tcMar/>
          </w:tcPr>
          <w:p w:rsidRPr="00383B11" w:rsidR="00FD3214" w:rsidP="001B0A03" w:rsidRDefault="005B61E9" w14:paraId="6F412CE0" w14:textId="092113D5">
            <w:pPr>
              <w:pStyle w:val="ListParagraph"/>
              <w:keepNext/>
              <w:numPr>
                <w:ilvl w:val="0"/>
                <w:numId w:val="19"/>
              </w:numPr>
              <w:spacing w:before="120" w:after="4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 xml:space="preserve">AB 617 requires that all community emissions reduction programs be submitted to </w:t>
            </w:r>
            <w:r w:rsidRPr="00383B11" w:rsidR="005823E4">
              <w:rPr>
                <w:rFonts w:ascii="Arial" w:hAnsi="Arial" w:cs="Arial"/>
                <w:color w:val="000000" w:themeColor="text1"/>
                <w:sz w:val="24"/>
              </w:rPr>
              <w:t xml:space="preserve">the CARB Governing Board </w:t>
            </w:r>
            <w:r>
              <w:rPr>
                <w:rFonts w:ascii="Arial" w:hAnsi="Arial" w:cs="Arial"/>
                <w:color w:val="000000" w:themeColor="text1"/>
                <w:sz w:val="24"/>
              </w:rPr>
              <w:t>for review and approval.</w:t>
            </w:r>
            <w:r>
              <w:rPr>
                <w:rStyle w:val="FootnoteReference"/>
                <w:rFonts w:ascii="Arial" w:hAnsi="Arial" w:cs="Arial"/>
                <w:color w:val="000000" w:themeColor="text1"/>
                <w:sz w:val="24"/>
              </w:rPr>
              <w:footnoteReference w:id="7"/>
            </w:r>
            <w:r>
              <w:rPr>
                <w:rFonts w:ascii="Arial" w:hAnsi="Arial" w:cs="Arial"/>
                <w:color w:val="000000" w:themeColor="text1"/>
                <w:sz w:val="24"/>
              </w:rPr>
              <w:t xml:space="preserve">  In preparation for consideration by the Governing Board, CARB staff reviewed the</w:t>
            </w:r>
            <w:r w:rsidRPr="00383B11" w:rsidR="005823E4">
              <w:rPr>
                <w:rFonts w:ascii="Arial" w:hAnsi="Arial" w:cs="Arial"/>
                <w:color w:val="000000" w:themeColor="text1"/>
                <w:sz w:val="24"/>
              </w:rPr>
              <w:t xml:space="preserve"> </w:t>
            </w:r>
            <w:r w:rsidR="00526BF2">
              <w:rPr>
                <w:rFonts w:ascii="Arial" w:hAnsi="Arial" w:cs="Arial"/>
                <w:color w:val="000000" w:themeColor="text1"/>
                <w:sz w:val="24"/>
              </w:rPr>
              <w:t>ELABHWC CERP</w:t>
            </w:r>
            <w:r>
              <w:rPr>
                <w:rFonts w:ascii="Arial" w:hAnsi="Arial" w:cs="Arial"/>
                <w:color w:val="000000" w:themeColor="text1"/>
                <w:sz w:val="24"/>
              </w:rPr>
              <w:t xml:space="preserve"> and provided a Staff Report for Board consideration.  </w:t>
            </w:r>
            <w:r w:rsidRPr="00383B11" w:rsidR="005823E4">
              <w:rPr>
                <w:rFonts w:ascii="Arial" w:hAnsi="Arial" w:cs="Arial"/>
                <w:color w:val="000000" w:themeColor="text1"/>
                <w:sz w:val="24"/>
              </w:rPr>
              <w:t xml:space="preserve">Provided below are </w:t>
            </w:r>
            <w:r w:rsidR="00156883">
              <w:rPr>
                <w:rFonts w:ascii="Arial" w:hAnsi="Arial" w:cs="Arial"/>
                <w:color w:val="000000" w:themeColor="text1"/>
                <w:sz w:val="24"/>
              </w:rPr>
              <w:t xml:space="preserve">recommended </w:t>
            </w:r>
            <w:r w:rsidRPr="00383B11" w:rsidR="005823E4">
              <w:rPr>
                <w:rFonts w:ascii="Arial" w:hAnsi="Arial" w:cs="Arial"/>
                <w:color w:val="000000" w:themeColor="text1"/>
                <w:sz w:val="24"/>
              </w:rPr>
              <w:t>action</w:t>
            </w:r>
            <w:r w:rsidR="00156883">
              <w:rPr>
                <w:rFonts w:ascii="Arial" w:hAnsi="Arial" w:cs="Arial"/>
                <w:color w:val="000000" w:themeColor="text1"/>
                <w:sz w:val="24"/>
              </w:rPr>
              <w:t>s</w:t>
            </w:r>
            <w:r w:rsidRPr="00383B11" w:rsidR="005823E4">
              <w:rPr>
                <w:rFonts w:ascii="Arial" w:hAnsi="Arial" w:cs="Arial"/>
                <w:color w:val="000000" w:themeColor="text1"/>
                <w:sz w:val="24"/>
              </w:rPr>
              <w:t xml:space="preserve"> specified </w:t>
            </w:r>
            <w:r w:rsidR="00145092">
              <w:rPr>
                <w:rFonts w:ascii="Arial" w:hAnsi="Arial" w:cs="Arial"/>
                <w:color w:val="000000" w:themeColor="text1"/>
                <w:sz w:val="24"/>
              </w:rPr>
              <w:t>in the Staff Report.</w:t>
            </w:r>
            <w:r w:rsidRPr="00383B11" w:rsidR="00F64A45">
              <w:rPr>
                <w:rStyle w:val="FootnoteReference"/>
                <w:rFonts w:ascii="Arial" w:hAnsi="Arial" w:cs="Arial"/>
                <w:color w:val="000000" w:themeColor="text1"/>
                <w:sz w:val="24"/>
              </w:rPr>
              <w:footnoteReference w:id="8"/>
            </w:r>
            <w:r w:rsidR="001B0A03">
              <w:rPr>
                <w:rFonts w:ascii="Arial" w:hAnsi="Arial" w:cs="Arial"/>
                <w:color w:val="000000" w:themeColor="text1"/>
                <w:sz w:val="24"/>
              </w:rPr>
              <w:t xml:space="preserve">  </w:t>
            </w:r>
            <w:r w:rsidRPr="00383B11" w:rsidR="00FD3214">
              <w:rPr>
                <w:rFonts w:ascii="Arial" w:hAnsi="Arial" w:cs="Arial"/>
                <w:color w:val="000000" w:themeColor="text1"/>
                <w:sz w:val="24"/>
              </w:rPr>
              <w:t xml:space="preserve">Please use the form below or provide an attachment that describes updates </w:t>
            </w:r>
            <w:r>
              <w:rPr>
                <w:rFonts w:ascii="Arial" w:hAnsi="Arial" w:cs="Arial"/>
                <w:color w:val="000000" w:themeColor="text1"/>
                <w:sz w:val="24"/>
              </w:rPr>
              <w:t>related to</w:t>
            </w:r>
            <w:r w:rsidRPr="00383B11" w:rsidR="00FD3214">
              <w:rPr>
                <w:rFonts w:ascii="Arial" w:hAnsi="Arial" w:cs="Arial"/>
                <w:color w:val="000000" w:themeColor="text1"/>
                <w:sz w:val="24"/>
              </w:rPr>
              <w:t xml:space="preserve"> the following </w:t>
            </w:r>
            <w:r>
              <w:rPr>
                <w:rFonts w:ascii="Arial" w:hAnsi="Arial" w:cs="Arial"/>
                <w:color w:val="000000" w:themeColor="text1"/>
                <w:sz w:val="24"/>
              </w:rPr>
              <w:t>recommended action</w:t>
            </w:r>
            <w:r w:rsidRPr="00383B11" w:rsidR="00FD3214">
              <w:rPr>
                <w:rFonts w:ascii="Arial" w:hAnsi="Arial" w:cs="Arial"/>
                <w:color w:val="000000" w:themeColor="text1"/>
                <w:sz w:val="24"/>
              </w:rPr>
              <w:t>s:</w:t>
            </w:r>
          </w:p>
        </w:tc>
      </w:tr>
      <w:tr w:rsidRPr="00383B11" w:rsidR="00FD3214" w:rsidTr="5FA144E7" w14:paraId="22269D73" w14:textId="77777777">
        <w:tc>
          <w:tcPr>
            <w:tcW w:w="9360" w:type="dxa"/>
            <w:shd w:val="clear" w:color="auto" w:fill="FFFFCC"/>
            <w:tcMar/>
          </w:tcPr>
          <w:p w:rsidRPr="00383B11" w:rsidR="00B96C81" w:rsidP="00586D92" w:rsidRDefault="00CB114A" w14:paraId="68557DD6" w14:textId="48D396DA">
            <w:pPr>
              <w:autoSpaceDE w:val="0"/>
              <w:autoSpaceDN w:val="0"/>
              <w:adjustRightInd w:val="0"/>
              <w:spacing w:before="120" w:after="120"/>
              <w:ind w:left="288"/>
              <w:rPr>
                <w:rFonts w:ascii="Arial" w:hAnsi="Arial" w:cs="Arial"/>
                <w:b/>
                <w:color w:val="000000"/>
                <w:sz w:val="26"/>
                <w:szCs w:val="26"/>
                <w:u w:val="single"/>
              </w:rPr>
            </w:pPr>
            <w:r>
              <w:rPr>
                <w:rFonts w:ascii="Arial" w:hAnsi="Arial" w:cs="Arial"/>
                <w:b/>
                <w:color w:val="000000"/>
                <w:sz w:val="26"/>
                <w:szCs w:val="26"/>
                <w:u w:val="single"/>
              </w:rPr>
              <w:t>Recommended A</w:t>
            </w:r>
            <w:r w:rsidRPr="00383B11" w:rsidR="00B96C81">
              <w:rPr>
                <w:rFonts w:ascii="Arial" w:hAnsi="Arial" w:cs="Arial"/>
                <w:b/>
                <w:color w:val="000000"/>
                <w:sz w:val="26"/>
                <w:szCs w:val="26"/>
                <w:u w:val="single"/>
              </w:rPr>
              <w:t>ctions in CARB Staff Report</w:t>
            </w:r>
          </w:p>
          <w:p w:rsidRPr="00156883" w:rsidR="00156883" w:rsidP="00CB114A" w:rsidRDefault="00CB114A" w14:paraId="02B3F136" w14:textId="036CA8DA">
            <w:pPr>
              <w:pStyle w:val="ListParagraph"/>
              <w:numPr>
                <w:ilvl w:val="0"/>
                <w:numId w:val="38"/>
              </w:numPr>
              <w:spacing w:before="60" w:after="60" w:line="240" w:lineRule="auto"/>
              <w:contextualSpacing w:val="0"/>
              <w:rPr>
                <w:rFonts w:ascii="Arial" w:hAnsi="Arial" w:cs="Arial"/>
                <w:color w:val="000000" w:themeColor="text1"/>
                <w:sz w:val="24"/>
                <w:szCs w:val="24"/>
              </w:rPr>
            </w:pPr>
            <w:r w:rsidRPr="00CB114A">
              <w:rPr>
                <w:rFonts w:ascii="Arial" w:hAnsi="Arial" w:cs="Arial"/>
                <w:color w:val="000000" w:themeColor="text1"/>
                <w:sz w:val="24"/>
                <w:szCs w:val="24"/>
                <w:u w:val="single"/>
              </w:rPr>
              <w:t>Reduction Strategies</w:t>
            </w:r>
            <w:r w:rsidRPr="00CB114A">
              <w:rPr>
                <w:rFonts w:ascii="Arial" w:hAnsi="Arial" w:cs="Arial"/>
                <w:color w:val="000000" w:themeColor="text1"/>
                <w:sz w:val="24"/>
                <w:szCs w:val="24"/>
              </w:rPr>
              <w:t>:</w:t>
            </w:r>
            <w:r>
              <w:rPr>
                <w:rFonts w:ascii="Arial" w:hAnsi="Arial" w:cs="Arial"/>
                <w:color w:val="000000" w:themeColor="text1"/>
                <w:sz w:val="24"/>
                <w:szCs w:val="24"/>
              </w:rPr>
              <w:t xml:space="preserve">  </w:t>
            </w:r>
            <w:r w:rsidRPr="00156883" w:rsidR="00156883">
              <w:rPr>
                <w:rFonts w:ascii="Arial" w:hAnsi="Arial" w:cs="Arial"/>
                <w:color w:val="000000" w:themeColor="text1"/>
                <w:sz w:val="24"/>
                <w:szCs w:val="24"/>
              </w:rPr>
              <w:t xml:space="preserve">To help clarify and enhance implementation, staff recommends that the Board direct CARB staff to work with South Coast AQMD and the community steering committee to undertake the following actions during the Plan implementation process: </w:t>
            </w:r>
          </w:p>
          <w:p w:rsidRPr="002C12C1" w:rsidR="00FD3214" w:rsidP="002C12C1" w:rsidRDefault="00CB114A" w14:paraId="2FDF3CA7" w14:textId="46EEF302">
            <w:pPr>
              <w:pStyle w:val="ListParagraph"/>
              <w:numPr>
                <w:ilvl w:val="0"/>
                <w:numId w:val="39"/>
              </w:numPr>
              <w:spacing w:after="0" w:line="240" w:lineRule="auto"/>
              <w:contextualSpacing w:val="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1:  </w:t>
            </w:r>
            <w:r w:rsidRPr="00156883" w:rsidR="00156883">
              <w:rPr>
                <w:rFonts w:ascii="Arial" w:hAnsi="Arial" w:cs="Arial"/>
                <w:color w:val="000000" w:themeColor="text1"/>
                <w:sz w:val="24"/>
                <w:szCs w:val="24"/>
              </w:rPr>
              <w:t xml:space="preserve">Prioritize project types for incentive funding based on steering committee recommendations, including the use of zero emission technologies, where feasible, and identify funding sources for incentive-based and other strategies, including AB 617 incentive funds. </w:t>
            </w:r>
          </w:p>
        </w:tc>
      </w:tr>
      <w:tr w:rsidRPr="00383B11" w:rsidR="00FD3214" w:rsidTr="5FA144E7" w14:paraId="67EF3162" w14:textId="77777777">
        <w:trPr>
          <w:trHeight w:val="1152"/>
        </w:trPr>
        <w:tc>
          <w:tcPr>
            <w:tcW w:w="9360" w:type="dxa"/>
            <w:shd w:val="clear" w:color="auto" w:fill="F2F2F2" w:themeFill="background1" w:themeFillShade="F2"/>
            <w:tcMar/>
          </w:tcPr>
          <w:p w:rsidRPr="008976FA" w:rsidR="0026278D" w:rsidP="000660CC" w:rsidRDefault="00FD3214" w14:paraId="689D5C26" w14:textId="1C42E2E2">
            <w:pPr>
              <w:spacing w:before="40"/>
              <w:ind w:left="720"/>
              <w:rPr>
                <w:rFonts w:ascii="Arial" w:hAnsi="Arial" w:cs="Arial"/>
                <w:sz w:val="24"/>
                <w:szCs w:val="24"/>
              </w:rPr>
            </w:pPr>
            <w:r w:rsidRPr="00383B11">
              <w:rPr>
                <w:rFonts w:ascii="Arial" w:hAnsi="Arial" w:cs="Arial"/>
                <w:i/>
                <w:color w:val="808080" w:themeColor="background1" w:themeShade="80"/>
                <w:sz w:val="24"/>
                <w:szCs w:val="24"/>
              </w:rPr>
              <w:t xml:space="preserve">[Describe </w:t>
            </w:r>
            <w:r w:rsidRPr="00383B11" w:rsidR="00E40926">
              <w:rPr>
                <w:rFonts w:ascii="Arial" w:hAnsi="Arial" w:cs="Arial"/>
                <w:i/>
                <w:color w:val="808080" w:themeColor="background1" w:themeShade="80"/>
                <w:sz w:val="24"/>
                <w:szCs w:val="24"/>
              </w:rPr>
              <w:t xml:space="preserve">the </w:t>
            </w:r>
            <w:r w:rsidR="002C12C1">
              <w:rPr>
                <w:rFonts w:ascii="Arial" w:hAnsi="Arial" w:cs="Arial"/>
                <w:i/>
                <w:color w:val="808080" w:themeColor="background1" w:themeShade="80"/>
                <w:sz w:val="24"/>
                <w:szCs w:val="24"/>
              </w:rPr>
              <w:t>prioritization of incentive projects based on steering committee recommendations</w:t>
            </w:r>
            <w:r w:rsidRPr="00383B11">
              <w:rPr>
                <w:rFonts w:ascii="Arial" w:hAnsi="Arial" w:cs="Arial"/>
                <w:i/>
                <w:color w:val="808080" w:themeColor="background1" w:themeShade="80"/>
                <w:sz w:val="24"/>
                <w:szCs w:val="24"/>
              </w:rPr>
              <w:t>]</w:t>
            </w:r>
          </w:p>
          <w:p w:rsidRPr="009F2DB9" w:rsidR="38F7FCB9" w:rsidP="00CF7948" w:rsidRDefault="484BEC01" w14:paraId="5F078C30" w14:textId="36706021">
            <w:pPr>
              <w:pStyle w:val="ListParagraph"/>
              <w:spacing w:before="120"/>
              <w:ind w:left="690" w:right="530"/>
              <w:jc w:val="both"/>
              <w:rPr>
                <w:rFonts w:ascii="Arial" w:hAnsi="Arial" w:cs="Arial" w:eastAsiaTheme="minorEastAsia"/>
                <w:sz w:val="24"/>
                <w:szCs w:val="24"/>
              </w:rPr>
            </w:pPr>
            <w:r w:rsidRPr="009F2DB9">
              <w:rPr>
                <w:rFonts w:ascii="Arial" w:hAnsi="Arial" w:eastAsia="Calibri" w:cs="Arial"/>
                <w:sz w:val="24"/>
                <w:szCs w:val="24"/>
              </w:rPr>
              <w:t>South Coast AQMD prioritizes eligible projects in AB 617 communities based on a process that identifies and prioritizes zero-emission projects, if available, followed by projects using the cleanest available technologies to ensure emission</w:t>
            </w:r>
            <w:r w:rsidR="00FE4E15">
              <w:rPr>
                <w:rFonts w:ascii="Arial" w:hAnsi="Arial" w:eastAsia="Calibri" w:cs="Arial"/>
                <w:sz w:val="24"/>
                <w:szCs w:val="24"/>
              </w:rPr>
              <w:t>s</w:t>
            </w:r>
            <w:r w:rsidRPr="009F2DB9">
              <w:rPr>
                <w:rFonts w:ascii="Arial" w:hAnsi="Arial" w:eastAsia="Calibri" w:cs="Arial"/>
                <w:sz w:val="24"/>
                <w:szCs w:val="24"/>
              </w:rPr>
              <w:t xml:space="preserve"> reductions are achieved as quickly as possible.</w:t>
            </w:r>
            <w:r w:rsidRPr="009F2DB9">
              <w:rPr>
                <w:rFonts w:ascii="Arial" w:hAnsi="Arial" w:eastAsia="Arial" w:cs="Arial"/>
                <w:sz w:val="24"/>
                <w:szCs w:val="24"/>
              </w:rPr>
              <w:t xml:space="preserve"> </w:t>
            </w:r>
            <w:r w:rsidRPr="009F2DB9" w:rsidR="6FE705AF">
              <w:rPr>
                <w:rFonts w:ascii="Arial" w:hAnsi="Arial" w:cs="Arial"/>
                <w:sz w:val="24"/>
                <w:szCs w:val="24"/>
              </w:rPr>
              <w:t xml:space="preserve">South Coast AQMD conducted </w:t>
            </w:r>
            <w:r w:rsidR="008B7EDA">
              <w:rPr>
                <w:rFonts w:ascii="Arial" w:hAnsi="Arial" w:cs="Arial"/>
                <w:sz w:val="24"/>
                <w:szCs w:val="24"/>
              </w:rPr>
              <w:t>community-led incentives</w:t>
            </w:r>
            <w:r w:rsidRPr="009F2DB9" w:rsidR="6FE705AF">
              <w:rPr>
                <w:rFonts w:ascii="Arial" w:hAnsi="Arial" w:cs="Arial"/>
                <w:sz w:val="24"/>
                <w:szCs w:val="24"/>
              </w:rPr>
              <w:t xml:space="preserve"> budgeting activit</w:t>
            </w:r>
            <w:r w:rsidRPr="009F2DB9" w:rsidR="4912C18C">
              <w:rPr>
                <w:rFonts w:ascii="Arial" w:hAnsi="Arial" w:cs="Arial"/>
                <w:sz w:val="24"/>
                <w:szCs w:val="24"/>
              </w:rPr>
              <w:t>ies</w:t>
            </w:r>
            <w:r w:rsidRPr="009F2DB9" w:rsidR="381E3A44">
              <w:rPr>
                <w:rFonts w:ascii="Arial" w:hAnsi="Arial" w:cs="Arial"/>
                <w:sz w:val="24"/>
                <w:szCs w:val="24"/>
              </w:rPr>
              <w:t xml:space="preserve"> during </w:t>
            </w:r>
            <w:r w:rsidRPr="009F2DB9" w:rsidR="72080C4F">
              <w:rPr>
                <w:rFonts w:ascii="Arial" w:hAnsi="Arial" w:cs="Arial"/>
                <w:sz w:val="24"/>
                <w:szCs w:val="24"/>
              </w:rPr>
              <w:t>CERP</w:t>
            </w:r>
            <w:r w:rsidRPr="009F2DB9" w:rsidR="00456FB2">
              <w:rPr>
                <w:rFonts w:ascii="Arial" w:hAnsi="Arial" w:cs="Arial"/>
                <w:sz w:val="24"/>
                <w:szCs w:val="24"/>
              </w:rPr>
              <w:t xml:space="preserve"> </w:t>
            </w:r>
            <w:r w:rsidRPr="009F2DB9" w:rsidR="72080C4F">
              <w:rPr>
                <w:rFonts w:ascii="Arial" w:hAnsi="Arial" w:cs="Arial"/>
                <w:sz w:val="24"/>
                <w:szCs w:val="24"/>
              </w:rPr>
              <w:t>implementation</w:t>
            </w:r>
            <w:r w:rsidRPr="009F2DB9" w:rsidR="00456FB2">
              <w:rPr>
                <w:rFonts w:ascii="Arial" w:hAnsi="Arial" w:cs="Arial"/>
                <w:sz w:val="24"/>
                <w:szCs w:val="24"/>
              </w:rPr>
              <w:t xml:space="preserve">. </w:t>
            </w:r>
            <w:r w:rsidRPr="009F2DB9" w:rsidR="60060CD5">
              <w:rPr>
                <w:rFonts w:ascii="Arial" w:hAnsi="Arial" w:cs="Arial"/>
                <w:sz w:val="24"/>
                <w:szCs w:val="24"/>
              </w:rPr>
              <w:t>One of the three prioritized incentive projects</w:t>
            </w:r>
            <w:r w:rsidRPr="009F2DB9" w:rsidR="4912C18C">
              <w:rPr>
                <w:rFonts w:ascii="Arial" w:hAnsi="Arial" w:cs="Arial"/>
                <w:sz w:val="24"/>
                <w:szCs w:val="24"/>
              </w:rPr>
              <w:t xml:space="preserve"> </w:t>
            </w:r>
            <w:r w:rsidRPr="009F2DB9" w:rsidR="6A749E45">
              <w:rPr>
                <w:rFonts w:ascii="Arial" w:hAnsi="Arial" w:cs="Arial"/>
                <w:sz w:val="24"/>
                <w:szCs w:val="24"/>
              </w:rPr>
              <w:t xml:space="preserve">by the ELABHWC CSC </w:t>
            </w:r>
            <w:r w:rsidRPr="009F2DB9" w:rsidR="60060CD5">
              <w:rPr>
                <w:rFonts w:ascii="Arial" w:hAnsi="Arial" w:cs="Arial"/>
                <w:sz w:val="24"/>
                <w:szCs w:val="24"/>
              </w:rPr>
              <w:t>include zero-emission</w:t>
            </w:r>
            <w:r w:rsidRPr="009F2DB9" w:rsidR="7363B44D">
              <w:rPr>
                <w:rFonts w:ascii="Arial" w:hAnsi="Arial" w:cs="Arial"/>
                <w:sz w:val="24"/>
                <w:szCs w:val="24"/>
              </w:rPr>
              <w:t xml:space="preserve"> </w:t>
            </w:r>
            <w:r w:rsidRPr="009F2DB9" w:rsidR="60060CD5">
              <w:rPr>
                <w:rFonts w:ascii="Arial" w:hAnsi="Arial" w:cs="Arial"/>
                <w:sz w:val="24"/>
                <w:szCs w:val="24"/>
              </w:rPr>
              <w:t>trucks</w:t>
            </w:r>
            <w:r w:rsidRPr="009F2DB9" w:rsidR="7363B44D">
              <w:rPr>
                <w:rFonts w:ascii="Arial" w:hAnsi="Arial" w:cs="Arial"/>
                <w:sz w:val="24"/>
                <w:szCs w:val="24"/>
              </w:rPr>
              <w:t>.</w:t>
            </w:r>
          </w:p>
          <w:p w:rsidRPr="00B54D0E" w:rsidR="56D2B02F" w:rsidP="00CF7948" w:rsidRDefault="00690E1D" w14:paraId="2A433F55" w14:textId="341D9FCA">
            <w:pPr>
              <w:spacing w:before="40"/>
              <w:ind w:left="720" w:right="530"/>
              <w:jc w:val="both"/>
              <w:rPr>
                <w:rFonts w:eastAsiaTheme="minorEastAsia"/>
                <w:color w:val="808080" w:themeColor="background1" w:themeShade="80"/>
              </w:rPr>
            </w:pPr>
            <w:r>
              <w:rPr>
                <w:rFonts w:ascii="Arial" w:hAnsi="Arial" w:cs="Arial" w:eastAsiaTheme="minorEastAsia"/>
                <w:sz w:val="24"/>
                <w:szCs w:val="24"/>
              </w:rPr>
              <w:t>South Coast AQMD held 3 Truck Incentives Workshops</w:t>
            </w:r>
            <w:r w:rsidR="008B7EDA">
              <w:rPr>
                <w:rFonts w:ascii="Arial" w:hAnsi="Arial" w:cs="Arial" w:eastAsiaTheme="minorEastAsia"/>
                <w:sz w:val="24"/>
                <w:szCs w:val="24"/>
              </w:rPr>
              <w:t xml:space="preserve"> between December 2021 and April 2022</w:t>
            </w:r>
            <w:r>
              <w:rPr>
                <w:rFonts w:ascii="Arial" w:hAnsi="Arial" w:cs="Arial" w:eastAsiaTheme="minorEastAsia"/>
                <w:sz w:val="24"/>
                <w:szCs w:val="24"/>
              </w:rPr>
              <w:t xml:space="preserve"> seek</w:t>
            </w:r>
            <w:r w:rsidR="008B7EDA">
              <w:rPr>
                <w:rFonts w:ascii="Arial" w:hAnsi="Arial" w:cs="Arial" w:eastAsiaTheme="minorEastAsia"/>
                <w:sz w:val="24"/>
                <w:szCs w:val="24"/>
              </w:rPr>
              <w:t>ing</w:t>
            </w:r>
            <w:r>
              <w:rPr>
                <w:rFonts w:ascii="Arial" w:hAnsi="Arial" w:cs="Arial" w:eastAsiaTheme="minorEastAsia"/>
                <w:sz w:val="24"/>
                <w:szCs w:val="24"/>
              </w:rPr>
              <w:t xml:space="preserve"> community feedback </w:t>
            </w:r>
            <w:r w:rsidR="00CC7D99">
              <w:rPr>
                <w:rFonts w:ascii="Arial" w:hAnsi="Arial" w:cs="Arial" w:eastAsiaTheme="minorEastAsia"/>
                <w:sz w:val="24"/>
                <w:szCs w:val="24"/>
              </w:rPr>
              <w:t>for the</w:t>
            </w:r>
            <w:r>
              <w:rPr>
                <w:rFonts w:ascii="Arial" w:hAnsi="Arial" w:cs="Arial" w:eastAsiaTheme="minorEastAsia"/>
                <w:sz w:val="24"/>
                <w:szCs w:val="24"/>
              </w:rPr>
              <w:t xml:space="preserve"> project plan.</w:t>
            </w:r>
            <w:r w:rsidR="006D543A">
              <w:rPr>
                <w:rFonts w:ascii="Arial" w:hAnsi="Arial" w:cs="Arial" w:eastAsiaTheme="minorEastAsia"/>
                <w:sz w:val="24"/>
                <w:szCs w:val="24"/>
              </w:rPr>
              <w:t xml:space="preserve"> South Coast AQMD submitted the Truck Incentives Workplan</w:t>
            </w:r>
            <w:r w:rsidR="00A356DA">
              <w:rPr>
                <w:rStyle w:val="FootnoteReference"/>
                <w:rFonts w:ascii="Arial" w:hAnsi="Arial" w:cs="Arial" w:eastAsiaTheme="minorEastAsia"/>
                <w:sz w:val="24"/>
                <w:szCs w:val="24"/>
              </w:rPr>
              <w:footnoteReference w:id="9"/>
            </w:r>
            <w:r w:rsidR="006D543A">
              <w:rPr>
                <w:rFonts w:ascii="Arial" w:hAnsi="Arial" w:cs="Arial" w:eastAsiaTheme="minorEastAsia"/>
                <w:sz w:val="24"/>
                <w:szCs w:val="24"/>
              </w:rPr>
              <w:t xml:space="preserve"> </w:t>
            </w:r>
            <w:r w:rsidR="00B968A6">
              <w:rPr>
                <w:rFonts w:ascii="Arial" w:hAnsi="Arial" w:cs="Arial" w:eastAsiaTheme="minorEastAsia"/>
                <w:sz w:val="24"/>
                <w:szCs w:val="24"/>
              </w:rPr>
              <w:t>to CARB</w:t>
            </w:r>
            <w:r w:rsidR="004B5D1D">
              <w:rPr>
                <w:rFonts w:ascii="Arial" w:hAnsi="Arial" w:cs="Arial" w:eastAsiaTheme="minorEastAsia"/>
                <w:sz w:val="24"/>
                <w:szCs w:val="24"/>
              </w:rPr>
              <w:t xml:space="preserve"> in April 2022</w:t>
            </w:r>
            <w:r w:rsidR="00B968A6">
              <w:rPr>
                <w:rFonts w:ascii="Arial" w:hAnsi="Arial" w:cs="Arial" w:eastAsiaTheme="minorEastAsia"/>
                <w:sz w:val="24"/>
                <w:szCs w:val="24"/>
              </w:rPr>
              <w:t xml:space="preserve"> </w:t>
            </w:r>
            <w:r w:rsidR="006D543A">
              <w:rPr>
                <w:rFonts w:ascii="Arial" w:hAnsi="Arial" w:cs="Arial" w:eastAsiaTheme="minorEastAsia"/>
                <w:sz w:val="24"/>
                <w:szCs w:val="24"/>
              </w:rPr>
              <w:t xml:space="preserve">which specifies that </w:t>
            </w:r>
            <w:r w:rsidR="00A356DA">
              <w:rPr>
                <w:rFonts w:ascii="Arial" w:hAnsi="Arial" w:cs="Arial" w:eastAsiaTheme="minorEastAsia"/>
                <w:sz w:val="24"/>
                <w:szCs w:val="24"/>
              </w:rPr>
              <w:t xml:space="preserve">the </w:t>
            </w:r>
            <w:r w:rsidR="006D543A">
              <w:rPr>
                <w:rFonts w:ascii="Arial" w:hAnsi="Arial" w:cs="Arial" w:eastAsiaTheme="minorEastAsia"/>
                <w:sz w:val="24"/>
                <w:szCs w:val="24"/>
              </w:rPr>
              <w:t>Year 3 CAPP</w:t>
            </w:r>
            <w:r w:rsidR="00A356DA">
              <w:rPr>
                <w:rFonts w:ascii="Arial" w:hAnsi="Arial" w:cs="Arial" w:eastAsiaTheme="minorEastAsia"/>
                <w:sz w:val="24"/>
                <w:szCs w:val="24"/>
              </w:rPr>
              <w:t xml:space="preserve"> incentive funds that the ELABHWC CSC allocated for such projects </w:t>
            </w:r>
            <w:r w:rsidR="00D51D67">
              <w:rPr>
                <w:rFonts w:ascii="Arial" w:hAnsi="Arial" w:cs="Arial" w:eastAsiaTheme="minorEastAsia"/>
                <w:sz w:val="24"/>
                <w:szCs w:val="24"/>
              </w:rPr>
              <w:t>were to</w:t>
            </w:r>
            <w:r w:rsidR="00A356DA">
              <w:rPr>
                <w:rFonts w:ascii="Arial" w:hAnsi="Arial" w:cs="Arial" w:eastAsiaTheme="minorEastAsia"/>
                <w:sz w:val="24"/>
                <w:szCs w:val="24"/>
              </w:rPr>
              <w:t xml:space="preserve"> go towards zero-emission trucks.</w:t>
            </w:r>
          </w:p>
          <w:p w:rsidR="00CF19F7" w:rsidP="00CF7948" w:rsidRDefault="001352DA" w14:paraId="5F5C8410" w14:textId="3A0C8D97">
            <w:pPr>
              <w:spacing w:before="120"/>
              <w:ind w:left="720" w:right="530"/>
              <w:jc w:val="both"/>
              <w:rPr>
                <w:rFonts w:ascii="Arial" w:hAnsi="Arial" w:cs="Arial"/>
                <w:sz w:val="24"/>
                <w:szCs w:val="24"/>
              </w:rPr>
            </w:pPr>
            <w:r>
              <w:rPr>
                <w:rFonts w:ascii="Arial" w:hAnsi="Arial" w:cs="Arial"/>
                <w:sz w:val="24"/>
                <w:szCs w:val="24"/>
              </w:rPr>
              <w:t>At the</w:t>
            </w:r>
            <w:r w:rsidR="00D74DE4">
              <w:rPr>
                <w:rFonts w:ascii="Arial" w:hAnsi="Arial" w:cs="Arial"/>
                <w:sz w:val="24"/>
                <w:szCs w:val="24"/>
              </w:rPr>
              <w:t xml:space="preserve"> November 2021</w:t>
            </w:r>
            <w:r w:rsidR="00757C76">
              <w:rPr>
                <w:rFonts w:ascii="Arial" w:hAnsi="Arial" w:cs="Arial"/>
                <w:sz w:val="24"/>
                <w:szCs w:val="24"/>
              </w:rPr>
              <w:t xml:space="preserve"> </w:t>
            </w:r>
            <w:r w:rsidR="005B247C">
              <w:rPr>
                <w:rFonts w:ascii="Arial" w:hAnsi="Arial" w:cs="Arial"/>
                <w:sz w:val="24"/>
                <w:szCs w:val="24"/>
              </w:rPr>
              <w:t>4</w:t>
            </w:r>
            <w:r w:rsidRPr="00A04D65" w:rsidR="005B247C">
              <w:rPr>
                <w:rFonts w:ascii="Arial" w:hAnsi="Arial" w:cs="Arial"/>
                <w:sz w:val="24"/>
                <w:szCs w:val="24"/>
                <w:vertAlign w:val="superscript"/>
              </w:rPr>
              <w:t>th</w:t>
            </w:r>
            <w:r w:rsidR="005B247C">
              <w:rPr>
                <w:rFonts w:ascii="Arial" w:hAnsi="Arial" w:cs="Arial"/>
                <w:sz w:val="24"/>
                <w:szCs w:val="24"/>
              </w:rPr>
              <w:t xml:space="preserve"> quarter</w:t>
            </w:r>
            <w:r w:rsidR="00757C76">
              <w:rPr>
                <w:rFonts w:ascii="Arial" w:hAnsi="Arial" w:cs="Arial"/>
                <w:sz w:val="24"/>
                <w:szCs w:val="24"/>
              </w:rPr>
              <w:t xml:space="preserve"> CSC M</w:t>
            </w:r>
            <w:r w:rsidR="00077165">
              <w:rPr>
                <w:rFonts w:ascii="Arial" w:hAnsi="Arial" w:cs="Arial"/>
                <w:sz w:val="24"/>
                <w:szCs w:val="24"/>
              </w:rPr>
              <w:t>e</w:t>
            </w:r>
            <w:r w:rsidR="00757C76">
              <w:rPr>
                <w:rFonts w:ascii="Arial" w:hAnsi="Arial" w:cs="Arial"/>
                <w:sz w:val="24"/>
                <w:szCs w:val="24"/>
              </w:rPr>
              <w:t>eting</w:t>
            </w:r>
            <w:r w:rsidR="00CF19F7">
              <w:rPr>
                <w:rFonts w:ascii="Arial" w:hAnsi="Arial" w:cs="Arial"/>
                <w:sz w:val="24"/>
                <w:szCs w:val="24"/>
              </w:rPr>
              <w:t xml:space="preserve">, South Coast AQMD conducted a Residential Air Filtration Criteria Prioritization Activity to seek community feedback to help prioritize which homes would receive air filtration systems with the funding the CSC allocated during </w:t>
            </w:r>
            <w:r w:rsidRPr="000E4D18" w:rsidR="00CF19F7">
              <w:rPr>
                <w:rFonts w:ascii="Arial" w:hAnsi="Arial" w:cs="Arial"/>
                <w:sz w:val="24"/>
                <w:szCs w:val="24"/>
              </w:rPr>
              <w:t xml:space="preserve">community-led incentives budgeting </w:t>
            </w:r>
            <w:r w:rsidR="00CF19F7">
              <w:rPr>
                <w:rFonts w:ascii="Arial" w:hAnsi="Arial" w:cs="Arial"/>
                <w:sz w:val="24"/>
                <w:szCs w:val="24"/>
              </w:rPr>
              <w:t>workshop in 2021. South Coast AQMD submitted the project plan for residential air filtration systems</w:t>
            </w:r>
            <w:r w:rsidR="00CF19F7">
              <w:rPr>
                <w:rStyle w:val="FootnoteReference"/>
                <w:rFonts w:ascii="Arial" w:hAnsi="Arial" w:cs="Arial"/>
                <w:sz w:val="24"/>
                <w:szCs w:val="24"/>
              </w:rPr>
              <w:footnoteReference w:id="10"/>
            </w:r>
            <w:r w:rsidR="00CF19F7">
              <w:rPr>
                <w:rFonts w:ascii="Arial" w:hAnsi="Arial" w:cs="Arial"/>
                <w:sz w:val="24"/>
                <w:szCs w:val="24"/>
              </w:rPr>
              <w:t xml:space="preserve"> to CARB for review in June 2022.</w:t>
            </w:r>
          </w:p>
          <w:p w:rsidRPr="00383B11" w:rsidR="00444763" w:rsidP="00CF19F7" w:rsidRDefault="00444763" w14:paraId="5D42D4EB" w14:textId="06458AC8">
            <w:pPr>
              <w:spacing w:before="120"/>
              <w:ind w:left="720"/>
              <w:rPr>
                <w:rFonts w:ascii="Arial" w:hAnsi="Arial" w:cs="Arial"/>
                <w:color w:val="000000" w:themeColor="text1"/>
                <w:sz w:val="24"/>
                <w:szCs w:val="24"/>
              </w:rPr>
            </w:pPr>
          </w:p>
        </w:tc>
      </w:tr>
      <w:tr w:rsidRPr="00383B11" w:rsidR="00C81D88" w:rsidTr="5FA144E7" w14:paraId="20EC2CE2" w14:textId="77777777">
        <w:tc>
          <w:tcPr>
            <w:tcW w:w="9360" w:type="dxa"/>
            <w:shd w:val="clear" w:color="auto" w:fill="FFFFCC"/>
            <w:tcMar/>
          </w:tcPr>
          <w:p w:rsidRPr="002C12C1" w:rsidR="00B12B9D" w:rsidP="002C12C1" w:rsidRDefault="002C12C1" w14:paraId="76010A11" w14:textId="304D9189">
            <w:pPr>
              <w:pStyle w:val="ListParagraph"/>
              <w:numPr>
                <w:ilvl w:val="0"/>
                <w:numId w:val="39"/>
              </w:numPr>
              <w:spacing w:before="120" w:after="60" w:line="240" w:lineRule="auto"/>
              <w:contextualSpacing w:val="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2:  </w:t>
            </w:r>
            <w:r w:rsidRPr="00156883" w:rsidR="00B12B9D">
              <w:rPr>
                <w:rFonts w:ascii="Arial" w:hAnsi="Arial" w:cs="Arial"/>
                <w:color w:val="000000" w:themeColor="text1"/>
                <w:sz w:val="24"/>
                <w:szCs w:val="24"/>
              </w:rPr>
              <w:t xml:space="preserve">Define implementation steps and milestones for Plan actions that require further detail such as incentive funding, outreach, and exposure reduction measures for specified sensitive receptors in order to provide additional clarity on how these actions </w:t>
            </w:r>
            <w:r>
              <w:rPr>
                <w:rFonts w:ascii="Arial" w:hAnsi="Arial" w:cs="Arial"/>
                <w:color w:val="000000" w:themeColor="text1"/>
                <w:sz w:val="24"/>
                <w:szCs w:val="24"/>
              </w:rPr>
              <w:t>will be implemented.</w:t>
            </w:r>
          </w:p>
        </w:tc>
      </w:tr>
      <w:tr w:rsidRPr="00383B11" w:rsidR="00C81D88" w:rsidTr="5FA144E7" w14:paraId="71491154" w14:textId="77777777">
        <w:trPr>
          <w:trHeight w:val="1152"/>
        </w:trPr>
        <w:tc>
          <w:tcPr>
            <w:tcW w:w="9360" w:type="dxa"/>
            <w:shd w:val="clear" w:color="auto" w:fill="F2F2F2" w:themeFill="background1" w:themeFillShade="F2"/>
            <w:tcMar/>
          </w:tcPr>
          <w:p w:rsidRPr="005720D5" w:rsidR="001749D3" w:rsidP="009B2FEC" w:rsidRDefault="00C81D88" w14:paraId="57AABE18" w14:textId="5F3FBC74">
            <w:pPr>
              <w:spacing w:before="40"/>
              <w:ind w:left="720"/>
              <w:rPr>
                <w:rFonts w:ascii="Arial" w:hAnsi="Arial" w:cs="Arial"/>
                <w:sz w:val="24"/>
                <w:szCs w:val="24"/>
              </w:rPr>
            </w:pPr>
            <w:r w:rsidRPr="00383B11">
              <w:rPr>
                <w:rFonts w:ascii="Arial" w:hAnsi="Arial" w:cs="Arial"/>
                <w:i/>
                <w:color w:val="808080" w:themeColor="background1" w:themeShade="80"/>
                <w:sz w:val="24"/>
                <w:szCs w:val="24"/>
              </w:rPr>
              <w:t>[Describe</w:t>
            </w:r>
            <w:r w:rsidR="00586D92">
              <w:rPr>
                <w:rFonts w:ascii="Arial" w:hAnsi="Arial" w:cs="Arial"/>
                <w:i/>
                <w:color w:val="808080" w:themeColor="background1" w:themeShade="80"/>
                <w:sz w:val="24"/>
                <w:szCs w:val="24"/>
              </w:rPr>
              <w:t xml:space="preserve"> how implementation steps and milestones were defined</w:t>
            </w:r>
            <w:r w:rsidRPr="00383B11">
              <w:rPr>
                <w:rFonts w:ascii="Arial" w:hAnsi="Arial" w:cs="Arial"/>
                <w:i/>
                <w:color w:val="808080" w:themeColor="background1" w:themeShade="80"/>
                <w:sz w:val="24"/>
                <w:szCs w:val="24"/>
              </w:rPr>
              <w:t>]</w:t>
            </w:r>
          </w:p>
          <w:p w:rsidR="008728D3" w:rsidP="00220870" w:rsidRDefault="23F43528" w14:paraId="6131945F" w14:textId="32961158">
            <w:pPr>
              <w:spacing w:before="120"/>
              <w:ind w:left="720" w:right="540"/>
              <w:jc w:val="both"/>
              <w:rPr>
                <w:rFonts w:ascii="Arial" w:hAnsi="Arial" w:cs="Arial"/>
                <w:sz w:val="24"/>
                <w:szCs w:val="24"/>
              </w:rPr>
            </w:pPr>
            <w:r w:rsidRPr="009B2FEC">
              <w:rPr>
                <w:rFonts w:ascii="Arial" w:hAnsi="Arial" w:cs="Arial"/>
                <w:sz w:val="24"/>
                <w:szCs w:val="24"/>
              </w:rPr>
              <w:t xml:space="preserve">CERP actions that require further detail to implement continue to be evaluated by </w:t>
            </w:r>
            <w:r w:rsidR="00372F9E">
              <w:rPr>
                <w:rFonts w:ascii="Arial" w:hAnsi="Arial" w:cs="Arial"/>
                <w:sz w:val="24"/>
                <w:szCs w:val="24"/>
              </w:rPr>
              <w:t>South Coast AQMD</w:t>
            </w:r>
            <w:r w:rsidRPr="009B2FEC" w:rsidR="00372F9E">
              <w:rPr>
                <w:rFonts w:ascii="Arial" w:hAnsi="Arial" w:cs="Arial"/>
                <w:sz w:val="24"/>
                <w:szCs w:val="24"/>
              </w:rPr>
              <w:t xml:space="preserve"> </w:t>
            </w:r>
            <w:r w:rsidRPr="009B2FEC">
              <w:rPr>
                <w:rFonts w:ascii="Arial" w:hAnsi="Arial" w:cs="Arial"/>
                <w:sz w:val="24"/>
                <w:szCs w:val="24"/>
              </w:rPr>
              <w:t xml:space="preserve">to define implementation steps and milestones. Regarding incentive funding, </w:t>
            </w:r>
            <w:r w:rsidR="00372F9E">
              <w:rPr>
                <w:rFonts w:ascii="Arial" w:hAnsi="Arial" w:cs="Arial"/>
                <w:sz w:val="24"/>
                <w:szCs w:val="24"/>
              </w:rPr>
              <w:t>South Coast AQMD</w:t>
            </w:r>
            <w:r w:rsidRPr="009B2FEC">
              <w:rPr>
                <w:rFonts w:ascii="Arial" w:hAnsi="Arial" w:cs="Arial"/>
                <w:sz w:val="24"/>
                <w:szCs w:val="24"/>
              </w:rPr>
              <w:t xml:space="preserve"> adheres to the implementation steps and milestones established for the Carl Moyer Program and Prop 1B guidelines, both of which are the framework used for AB 617 project evaluations; </w:t>
            </w:r>
            <w:r w:rsidR="00372F9E">
              <w:rPr>
                <w:rFonts w:ascii="Arial" w:hAnsi="Arial" w:cs="Arial"/>
                <w:sz w:val="24"/>
                <w:szCs w:val="24"/>
              </w:rPr>
              <w:t>South Coast AQMD</w:t>
            </w:r>
            <w:r w:rsidRPr="009B2FEC">
              <w:rPr>
                <w:rFonts w:ascii="Arial" w:hAnsi="Arial" w:cs="Arial"/>
                <w:sz w:val="24"/>
                <w:szCs w:val="24"/>
              </w:rPr>
              <w:t xml:space="preserve"> will continue to follow programmatic milestones in its implementation process.</w:t>
            </w:r>
            <w:r w:rsidRPr="009B2FEC" w:rsidR="570BA65A">
              <w:rPr>
                <w:rFonts w:ascii="Arial" w:hAnsi="Arial" w:cs="Arial"/>
                <w:sz w:val="24"/>
                <w:szCs w:val="24"/>
              </w:rPr>
              <w:t xml:space="preserve"> </w:t>
            </w:r>
            <w:r w:rsidRPr="009B2FEC" w:rsidR="570BA65A">
              <w:rPr>
                <w:rFonts w:ascii="Arial" w:hAnsi="Arial" w:cs="Arial" w:eastAsiaTheme="minorEastAsia"/>
                <w:sz w:val="24"/>
                <w:szCs w:val="24"/>
              </w:rPr>
              <w:t>Additionally, in October 2020, CARB updated the CAPP Incentive Guidelines to include a category for community-identified projects. S</w:t>
            </w:r>
            <w:r w:rsidR="00352202">
              <w:rPr>
                <w:rFonts w:ascii="Arial" w:hAnsi="Arial" w:cs="Arial" w:eastAsiaTheme="minorEastAsia"/>
                <w:sz w:val="24"/>
                <w:szCs w:val="24"/>
              </w:rPr>
              <w:t>outh Coast AQMD</w:t>
            </w:r>
            <w:r w:rsidRPr="009B2FEC" w:rsidR="570BA65A">
              <w:rPr>
                <w:rFonts w:ascii="Arial" w:hAnsi="Arial" w:cs="Arial" w:eastAsiaTheme="minorEastAsia"/>
                <w:sz w:val="24"/>
                <w:szCs w:val="24"/>
              </w:rPr>
              <w:t xml:space="preserve"> conducted multiple </w:t>
            </w:r>
            <w:r w:rsidR="001709DC">
              <w:rPr>
                <w:rFonts w:ascii="Arial" w:hAnsi="Arial" w:cs="Arial" w:eastAsiaTheme="minorEastAsia"/>
                <w:sz w:val="24"/>
                <w:szCs w:val="24"/>
              </w:rPr>
              <w:t>community-led incentives</w:t>
            </w:r>
            <w:r w:rsidRPr="009B2FEC" w:rsidR="001709DC">
              <w:rPr>
                <w:rFonts w:ascii="Arial" w:hAnsi="Arial" w:cs="Arial" w:eastAsiaTheme="minorEastAsia"/>
                <w:sz w:val="24"/>
                <w:szCs w:val="24"/>
              </w:rPr>
              <w:t xml:space="preserve"> </w:t>
            </w:r>
            <w:r w:rsidRPr="009B2FEC" w:rsidR="570BA65A">
              <w:rPr>
                <w:rFonts w:ascii="Arial" w:hAnsi="Arial" w:cs="Arial" w:eastAsiaTheme="minorEastAsia"/>
                <w:sz w:val="24"/>
                <w:szCs w:val="24"/>
              </w:rPr>
              <w:t xml:space="preserve">budgeting workshops to identify the allocation of Year 3 CAPP incentive funds for community-identified projects. </w:t>
            </w:r>
            <w:r w:rsidR="00323B51">
              <w:rPr>
                <w:rFonts w:ascii="Arial" w:hAnsi="Arial" w:cs="Arial" w:eastAsiaTheme="minorEastAsia"/>
                <w:sz w:val="24"/>
                <w:szCs w:val="24"/>
              </w:rPr>
              <w:t>Even though South Coast AQMD did not receive any Year 4 CAPP funds, Year 3 CAPP</w:t>
            </w:r>
            <w:r w:rsidRPr="009B2FEC" w:rsidR="570BA65A">
              <w:rPr>
                <w:rFonts w:ascii="Arial" w:hAnsi="Arial" w:cs="Arial" w:eastAsiaTheme="minorEastAsia"/>
                <w:sz w:val="24"/>
                <w:szCs w:val="24"/>
              </w:rPr>
              <w:t xml:space="preserve"> funds</w:t>
            </w:r>
            <w:r w:rsidR="00323B51">
              <w:rPr>
                <w:rFonts w:ascii="Arial" w:hAnsi="Arial" w:cs="Arial" w:eastAsiaTheme="minorEastAsia"/>
                <w:sz w:val="24"/>
                <w:szCs w:val="24"/>
              </w:rPr>
              <w:t xml:space="preserve"> </w:t>
            </w:r>
            <w:r w:rsidR="00F07EF7">
              <w:rPr>
                <w:rFonts w:ascii="Arial" w:hAnsi="Arial" w:cs="Arial" w:eastAsiaTheme="minorEastAsia"/>
                <w:sz w:val="24"/>
                <w:szCs w:val="24"/>
              </w:rPr>
              <w:t>are still being used</w:t>
            </w:r>
            <w:r w:rsidRPr="009B2FEC" w:rsidR="570BA65A">
              <w:rPr>
                <w:rFonts w:ascii="Arial" w:hAnsi="Arial" w:cs="Arial" w:eastAsiaTheme="minorEastAsia"/>
                <w:sz w:val="24"/>
                <w:szCs w:val="24"/>
              </w:rPr>
              <w:t xml:space="preserve"> </w:t>
            </w:r>
            <w:r w:rsidR="00F07EF7">
              <w:rPr>
                <w:rFonts w:ascii="Arial" w:hAnsi="Arial" w:cs="Arial" w:eastAsiaTheme="minorEastAsia"/>
                <w:sz w:val="24"/>
                <w:szCs w:val="24"/>
              </w:rPr>
              <w:t>for</w:t>
            </w:r>
            <w:r w:rsidRPr="009B2FEC" w:rsidR="570BA65A">
              <w:rPr>
                <w:rFonts w:ascii="Arial" w:hAnsi="Arial" w:cs="Arial" w:eastAsiaTheme="minorEastAsia"/>
                <w:sz w:val="24"/>
                <w:szCs w:val="24"/>
              </w:rPr>
              <w:t xml:space="preserve"> implementation and </w:t>
            </w:r>
            <w:r w:rsidR="00352202">
              <w:rPr>
                <w:rFonts w:ascii="Arial" w:hAnsi="Arial" w:cs="Arial" w:eastAsiaTheme="minorEastAsia"/>
                <w:sz w:val="24"/>
                <w:szCs w:val="24"/>
              </w:rPr>
              <w:t>South Coast A</w:t>
            </w:r>
            <w:r w:rsidR="00574905">
              <w:rPr>
                <w:rFonts w:ascii="Arial" w:hAnsi="Arial" w:cs="Arial" w:eastAsiaTheme="minorEastAsia"/>
                <w:sz w:val="24"/>
                <w:szCs w:val="24"/>
              </w:rPr>
              <w:t>QMD</w:t>
            </w:r>
            <w:r w:rsidRPr="009B2FEC" w:rsidR="570BA65A">
              <w:rPr>
                <w:rFonts w:ascii="Arial" w:hAnsi="Arial" w:cs="Arial" w:eastAsiaTheme="minorEastAsia"/>
                <w:sz w:val="24"/>
                <w:szCs w:val="24"/>
              </w:rPr>
              <w:t xml:space="preserve"> will continue to work with the CSC to develop and follow programmatic milestones</w:t>
            </w:r>
            <w:r w:rsidR="00775F90">
              <w:rPr>
                <w:rFonts w:ascii="Arial" w:hAnsi="Arial" w:cs="Arial" w:eastAsiaTheme="minorEastAsia"/>
                <w:sz w:val="24"/>
                <w:szCs w:val="24"/>
              </w:rPr>
              <w:t xml:space="preserve"> for incentive actions</w:t>
            </w:r>
            <w:r w:rsidR="00ED0E4E">
              <w:rPr>
                <w:rFonts w:ascii="Arial" w:hAnsi="Arial" w:cs="Arial" w:eastAsiaTheme="minorEastAsia"/>
                <w:sz w:val="24"/>
                <w:szCs w:val="24"/>
              </w:rPr>
              <w:t>.</w:t>
            </w:r>
            <w:r w:rsidR="00DB6A75">
              <w:rPr>
                <w:rFonts w:ascii="Arial" w:hAnsi="Arial" w:cs="Arial"/>
                <w:sz w:val="24"/>
                <w:szCs w:val="24"/>
              </w:rPr>
              <w:t xml:space="preserve"> </w:t>
            </w:r>
            <w:r w:rsidR="00DF289D">
              <w:rPr>
                <w:rFonts w:ascii="Arial" w:hAnsi="Arial" w:cs="Arial"/>
                <w:sz w:val="24"/>
                <w:szCs w:val="24"/>
              </w:rPr>
              <w:t>For example</w:t>
            </w:r>
            <w:r w:rsidRPr="004F2AF3" w:rsidR="00220870">
              <w:rPr>
                <w:rFonts w:ascii="Arial" w:hAnsi="Arial" w:cs="Arial"/>
                <w:sz w:val="24"/>
                <w:szCs w:val="24"/>
              </w:rPr>
              <w:t xml:space="preserve">, South Coast AQMD requested Year 2 and Year 3 CAPP incentive funds for the installation of air filtration systems for schools </w:t>
            </w:r>
            <w:r w:rsidR="00C57C74">
              <w:rPr>
                <w:rFonts w:ascii="Arial" w:hAnsi="Arial" w:cs="Arial"/>
                <w:sz w:val="24"/>
                <w:szCs w:val="24"/>
              </w:rPr>
              <w:t xml:space="preserve">and homes </w:t>
            </w:r>
            <w:r w:rsidRPr="004F2AF3" w:rsidR="00220870">
              <w:rPr>
                <w:rFonts w:ascii="Arial" w:hAnsi="Arial" w:cs="Arial"/>
                <w:sz w:val="24"/>
                <w:szCs w:val="24"/>
              </w:rPr>
              <w:t xml:space="preserve">within the </w:t>
            </w:r>
            <w:r w:rsidR="00220870">
              <w:rPr>
                <w:rFonts w:ascii="Arial" w:hAnsi="Arial" w:cs="Arial"/>
                <w:sz w:val="24"/>
                <w:szCs w:val="24"/>
              </w:rPr>
              <w:t xml:space="preserve">ELABHWC </w:t>
            </w:r>
            <w:r w:rsidRPr="004F2AF3" w:rsidR="00220870">
              <w:rPr>
                <w:rFonts w:ascii="Arial" w:hAnsi="Arial" w:cs="Arial"/>
                <w:sz w:val="24"/>
                <w:szCs w:val="24"/>
              </w:rPr>
              <w:t>community boundary</w:t>
            </w:r>
            <w:r w:rsidR="00C3010B">
              <w:rPr>
                <w:rFonts w:ascii="Arial" w:hAnsi="Arial" w:cs="Arial"/>
                <w:sz w:val="24"/>
                <w:szCs w:val="24"/>
              </w:rPr>
              <w:t xml:space="preserve">, </w:t>
            </w:r>
            <w:r w:rsidR="003B3DE5">
              <w:rPr>
                <w:rFonts w:ascii="Arial" w:hAnsi="Arial" w:cs="Arial"/>
                <w:sz w:val="24"/>
                <w:szCs w:val="24"/>
              </w:rPr>
              <w:t>which are</w:t>
            </w:r>
            <w:r w:rsidR="00C3010B">
              <w:rPr>
                <w:rFonts w:ascii="Arial" w:hAnsi="Arial" w:cs="Arial"/>
                <w:sz w:val="24"/>
                <w:szCs w:val="24"/>
              </w:rPr>
              <w:t xml:space="preserve"> the initial steps to </w:t>
            </w:r>
            <w:r w:rsidR="003B3DE5">
              <w:rPr>
                <w:rFonts w:ascii="Arial" w:hAnsi="Arial" w:cs="Arial"/>
                <w:sz w:val="24"/>
                <w:szCs w:val="24"/>
              </w:rPr>
              <w:t>distributing CAPP Incentive funds</w:t>
            </w:r>
            <w:r w:rsidRPr="004F2AF3" w:rsidR="00220870">
              <w:rPr>
                <w:rFonts w:ascii="Arial" w:hAnsi="Arial" w:cs="Arial"/>
                <w:sz w:val="24"/>
                <w:szCs w:val="24"/>
              </w:rPr>
              <w:t>.</w:t>
            </w:r>
            <w:r w:rsidR="008805BB">
              <w:rPr>
                <w:rFonts w:ascii="Arial" w:hAnsi="Arial" w:cs="Arial"/>
                <w:sz w:val="24"/>
                <w:szCs w:val="24"/>
              </w:rPr>
              <w:t xml:space="preserve"> </w:t>
            </w:r>
          </w:p>
          <w:p w:rsidRPr="009B2FEC" w:rsidR="003E398B" w:rsidRDefault="546C0F89" w14:paraId="36205F59" w14:textId="6D1D07B2">
            <w:pPr>
              <w:spacing w:before="120"/>
              <w:ind w:left="720" w:right="540"/>
              <w:jc w:val="both"/>
              <w:rPr>
                <w:rFonts w:ascii="Arial" w:hAnsi="Arial" w:cs="Arial"/>
                <w:sz w:val="24"/>
                <w:szCs w:val="24"/>
              </w:rPr>
            </w:pPr>
            <w:r w:rsidRPr="7E95ED95">
              <w:rPr>
                <w:rFonts w:ascii="Arial" w:hAnsi="Arial" w:cs="Arial"/>
                <w:sz w:val="24"/>
                <w:szCs w:val="24"/>
              </w:rPr>
              <w:t xml:space="preserve">For outreach and exposure reduction actions, </w:t>
            </w:r>
            <w:r w:rsidRPr="7E95ED95" w:rsidR="34209A64">
              <w:rPr>
                <w:rFonts w:ascii="Arial" w:hAnsi="Arial" w:cs="Arial"/>
                <w:sz w:val="24"/>
                <w:szCs w:val="24"/>
              </w:rPr>
              <w:t>South Coast AQMD</w:t>
            </w:r>
            <w:r w:rsidRPr="7E95ED95">
              <w:rPr>
                <w:rFonts w:ascii="Arial" w:hAnsi="Arial" w:cs="Arial"/>
                <w:sz w:val="24"/>
                <w:szCs w:val="24"/>
              </w:rPr>
              <w:t xml:space="preserve"> </w:t>
            </w:r>
            <w:r w:rsidRPr="7E95ED95" w:rsidR="6C224B15">
              <w:rPr>
                <w:rFonts w:ascii="Arial" w:hAnsi="Arial" w:cs="Arial"/>
                <w:sz w:val="24"/>
                <w:szCs w:val="24"/>
              </w:rPr>
              <w:t>contin</w:t>
            </w:r>
            <w:r w:rsidRPr="7E95ED95" w:rsidR="34209A64">
              <w:rPr>
                <w:rFonts w:ascii="Arial" w:hAnsi="Arial" w:cs="Arial"/>
                <w:sz w:val="24"/>
                <w:szCs w:val="24"/>
              </w:rPr>
              <w:t>ues</w:t>
            </w:r>
            <w:r w:rsidRPr="7E95ED95" w:rsidR="6C224B15">
              <w:rPr>
                <w:rFonts w:ascii="Arial" w:hAnsi="Arial" w:cs="Arial"/>
                <w:sz w:val="24"/>
                <w:szCs w:val="24"/>
              </w:rPr>
              <w:t xml:space="preserve"> to </w:t>
            </w:r>
            <w:r w:rsidRPr="7E95ED95">
              <w:rPr>
                <w:rFonts w:ascii="Arial" w:hAnsi="Arial" w:cs="Arial"/>
                <w:sz w:val="24"/>
                <w:szCs w:val="24"/>
              </w:rPr>
              <w:t>work to define the implementation steps and milestones based on CSC input and outreach</w:t>
            </w:r>
            <w:r w:rsidRPr="7E95ED95" w:rsidR="2E42A5A4">
              <w:rPr>
                <w:rFonts w:ascii="Arial" w:hAnsi="Arial" w:cs="Arial"/>
                <w:sz w:val="24"/>
                <w:szCs w:val="24"/>
              </w:rPr>
              <w:t>.</w:t>
            </w:r>
            <w:r w:rsidR="004F2AF3">
              <w:rPr>
                <w:rFonts w:ascii="Arial" w:hAnsi="Arial" w:cs="Arial"/>
                <w:sz w:val="24"/>
                <w:szCs w:val="24"/>
              </w:rPr>
              <w:t xml:space="preserve"> </w:t>
            </w:r>
            <w:r w:rsidR="00734C16">
              <w:rPr>
                <w:rFonts w:ascii="Arial" w:hAnsi="Arial" w:cs="Arial"/>
                <w:sz w:val="24"/>
                <w:szCs w:val="24"/>
              </w:rPr>
              <w:t>For example,</w:t>
            </w:r>
            <w:r w:rsidR="004F2AF3">
              <w:rPr>
                <w:rFonts w:ascii="Arial" w:hAnsi="Arial" w:cs="Arial"/>
                <w:sz w:val="24"/>
                <w:szCs w:val="24"/>
              </w:rPr>
              <w:t xml:space="preserve"> </w:t>
            </w:r>
            <w:r w:rsidR="00B0146C">
              <w:rPr>
                <w:rFonts w:ascii="Arial" w:hAnsi="Arial" w:cs="Arial"/>
                <w:sz w:val="24"/>
                <w:szCs w:val="24"/>
              </w:rPr>
              <w:t>South Coast AQMD held workshops to develop the Residential Air Filtration project plan</w:t>
            </w:r>
            <w:r w:rsidR="000838D9">
              <w:rPr>
                <w:rFonts w:ascii="Arial" w:hAnsi="Arial" w:cs="Arial"/>
                <w:sz w:val="24"/>
                <w:szCs w:val="24"/>
              </w:rPr>
              <w:t xml:space="preserve">, which was submitted to CARB </w:t>
            </w:r>
            <w:r w:rsidR="00666AF2">
              <w:rPr>
                <w:rFonts w:ascii="Arial" w:hAnsi="Arial" w:cs="Arial"/>
                <w:sz w:val="24"/>
                <w:szCs w:val="24"/>
              </w:rPr>
              <w:t>for consideration for approval.</w:t>
            </w:r>
            <w:r w:rsidR="00AA4AE1">
              <w:rPr>
                <w:rFonts w:ascii="Arial" w:hAnsi="Arial" w:cs="Arial"/>
                <w:sz w:val="24"/>
                <w:szCs w:val="24"/>
              </w:rPr>
              <w:t xml:space="preserve"> Once this implementation milestone is achieved, South Coast AQMD will identify next steps and additional milestones (e.g., applications</w:t>
            </w:r>
            <w:r w:rsidR="009E412D">
              <w:rPr>
                <w:rFonts w:ascii="Arial" w:hAnsi="Arial" w:cs="Arial"/>
                <w:sz w:val="24"/>
                <w:szCs w:val="24"/>
              </w:rPr>
              <w:t xml:space="preserve"> </w:t>
            </w:r>
            <w:r w:rsidR="002910A0">
              <w:rPr>
                <w:rFonts w:ascii="Arial" w:hAnsi="Arial" w:cs="Arial"/>
                <w:sz w:val="24"/>
                <w:szCs w:val="24"/>
              </w:rPr>
              <w:t>received</w:t>
            </w:r>
            <w:r w:rsidR="00F75EC4">
              <w:rPr>
                <w:szCs w:val="24"/>
              </w:rPr>
              <w:t>,</w:t>
            </w:r>
            <w:r w:rsidR="002910A0">
              <w:rPr>
                <w:rFonts w:ascii="Arial" w:hAnsi="Arial" w:cs="Arial"/>
                <w:sz w:val="24"/>
                <w:szCs w:val="24"/>
              </w:rPr>
              <w:t xml:space="preserve"> </w:t>
            </w:r>
            <w:r w:rsidR="009E412D">
              <w:rPr>
                <w:rFonts w:ascii="Arial" w:hAnsi="Arial" w:cs="Arial"/>
                <w:sz w:val="24"/>
                <w:szCs w:val="24"/>
              </w:rPr>
              <w:t>and air filtration systems installed)</w:t>
            </w:r>
            <w:r w:rsidR="00AA4AE1">
              <w:rPr>
                <w:rFonts w:ascii="Arial" w:hAnsi="Arial" w:cs="Arial"/>
                <w:sz w:val="24"/>
                <w:szCs w:val="24"/>
              </w:rPr>
              <w:t xml:space="preserve"> to </w:t>
            </w:r>
            <w:r w:rsidR="00C75890">
              <w:rPr>
                <w:rFonts w:ascii="Arial" w:hAnsi="Arial" w:cs="Arial"/>
                <w:sz w:val="24"/>
                <w:szCs w:val="24"/>
              </w:rPr>
              <w:t>further implement this action</w:t>
            </w:r>
            <w:r w:rsidR="00AA4AE1">
              <w:rPr>
                <w:rFonts w:ascii="Arial" w:hAnsi="Arial" w:cs="Arial"/>
                <w:sz w:val="24"/>
                <w:szCs w:val="24"/>
              </w:rPr>
              <w:t>.</w:t>
            </w:r>
          </w:p>
          <w:p w:rsidRPr="00383B11" w:rsidR="00D52E05" w:rsidRDefault="00D52E05" w14:paraId="6F642E17" w14:textId="3DACC557">
            <w:pPr>
              <w:spacing w:before="120"/>
              <w:ind w:left="720" w:right="540"/>
              <w:jc w:val="both"/>
              <w:rPr>
                <w:rFonts w:ascii="Arial" w:hAnsi="Arial" w:cs="Arial"/>
                <w:color w:val="000000" w:themeColor="text1"/>
                <w:sz w:val="24"/>
                <w:szCs w:val="24"/>
              </w:rPr>
            </w:pPr>
          </w:p>
        </w:tc>
      </w:tr>
      <w:tr w:rsidRPr="00D102CB" w:rsidR="00C81D88" w:rsidTr="5FA144E7" w14:paraId="5A3E8169" w14:textId="77777777">
        <w:tc>
          <w:tcPr>
            <w:tcW w:w="9360" w:type="dxa"/>
            <w:shd w:val="clear" w:color="auto" w:fill="FFFFCC"/>
            <w:tcMar/>
          </w:tcPr>
          <w:p w:rsidRPr="00383B11" w:rsidR="002C12C1" w:rsidP="38A0BF77" w:rsidRDefault="00D102CB" w14:paraId="3B8E3971" w14:textId="5BD0AD78">
            <w:pPr>
              <w:pStyle w:val="ListParagraph"/>
              <w:numPr>
                <w:ilvl w:val="0"/>
                <w:numId w:val="39"/>
              </w:numPr>
              <w:spacing w:before="120" w:after="60" w:line="240" w:lineRule="auto"/>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3:</w:t>
            </w:r>
            <w:r>
              <w:rPr>
                <w:rFonts w:ascii="Arial" w:hAnsi="Arial" w:cs="Arial"/>
                <w:color w:val="000000" w:themeColor="text1"/>
                <w:sz w:val="24"/>
                <w:szCs w:val="24"/>
              </w:rPr>
              <w:t xml:space="preserve"> </w:t>
            </w:r>
            <w:r w:rsidRPr="00D102CB" w:rsidR="002C12C1">
              <w:rPr>
                <w:rFonts w:ascii="Arial" w:hAnsi="Arial" w:cs="Arial"/>
                <w:color w:val="000000" w:themeColor="text1"/>
                <w:sz w:val="24"/>
                <w:szCs w:val="24"/>
              </w:rPr>
              <w:t xml:space="preserve"> </w:t>
            </w:r>
            <w:r w:rsidRPr="00156883" w:rsidR="002C12C1">
              <w:rPr>
                <w:rFonts w:ascii="Arial" w:hAnsi="Arial" w:cs="Arial"/>
                <w:color w:val="000000" w:themeColor="text1"/>
                <w:sz w:val="24"/>
                <w:szCs w:val="24"/>
              </w:rPr>
              <w:t>Refine metrics for tracking progress to establish what constitutes a successful action.</w:t>
            </w:r>
          </w:p>
        </w:tc>
      </w:tr>
      <w:tr w:rsidRPr="00383B11" w:rsidR="00C81D88" w:rsidTr="5FA144E7" w14:paraId="73E029BF" w14:textId="77777777">
        <w:trPr>
          <w:trHeight w:val="1152"/>
        </w:trPr>
        <w:tc>
          <w:tcPr>
            <w:tcW w:w="9360" w:type="dxa"/>
            <w:shd w:val="clear" w:color="auto" w:fill="F2F2F2" w:themeFill="background1" w:themeFillShade="F2"/>
            <w:tcMar/>
          </w:tcPr>
          <w:p w:rsidRPr="005720D5" w:rsidR="00A935D6" w:rsidP="004F7AE2" w:rsidRDefault="00C81D88" w14:paraId="32EC48F1" w14:textId="70F91D81">
            <w:pPr>
              <w:spacing w:before="40"/>
              <w:ind w:left="720"/>
              <w:rPr>
                <w:rFonts w:ascii="Arial" w:hAnsi="Arial" w:cs="Arial"/>
                <w:sz w:val="24"/>
                <w:szCs w:val="24"/>
              </w:rPr>
            </w:pPr>
            <w:r w:rsidRPr="00383B11">
              <w:rPr>
                <w:rFonts w:ascii="Arial" w:hAnsi="Arial" w:cs="Arial"/>
                <w:i/>
                <w:color w:val="808080" w:themeColor="background1" w:themeShade="80"/>
                <w:sz w:val="24"/>
                <w:szCs w:val="24"/>
              </w:rPr>
              <w:t>[Describe</w:t>
            </w:r>
            <w:r w:rsidR="00586D92">
              <w:rPr>
                <w:rFonts w:ascii="Arial" w:hAnsi="Arial" w:cs="Arial"/>
                <w:i/>
                <w:color w:val="808080" w:themeColor="background1" w:themeShade="80"/>
                <w:sz w:val="24"/>
                <w:szCs w:val="24"/>
              </w:rPr>
              <w:t xml:space="preserve"> how metrics have been refined for tracking progress</w:t>
            </w:r>
            <w:r w:rsidRPr="00383B11">
              <w:rPr>
                <w:rFonts w:ascii="Arial" w:hAnsi="Arial" w:cs="Arial"/>
                <w:i/>
                <w:color w:val="808080" w:themeColor="background1" w:themeShade="80"/>
                <w:sz w:val="24"/>
                <w:szCs w:val="24"/>
              </w:rPr>
              <w:t>]</w:t>
            </w:r>
          </w:p>
          <w:p w:rsidRPr="00383B11" w:rsidR="00C81D88" w:rsidP="072FE5AE" w:rsidRDefault="65845BC6" w14:paraId="7E8E5683" w14:textId="72BFFC63">
            <w:pPr>
              <w:keepNext/>
              <w:spacing w:before="120"/>
              <w:ind w:left="720" w:right="540"/>
              <w:jc w:val="both"/>
              <w:rPr>
                <w:rFonts w:ascii="Arial" w:hAnsi="Arial" w:cs="Arial"/>
                <w:color w:val="000000" w:themeColor="text1"/>
                <w:sz w:val="24"/>
                <w:szCs w:val="24"/>
              </w:rPr>
            </w:pPr>
            <w:r w:rsidRPr="7E95ED95">
              <w:rPr>
                <w:rFonts w:ascii="Arial" w:hAnsi="Arial" w:cs="Arial"/>
                <w:sz w:val="24"/>
                <w:szCs w:val="24"/>
              </w:rPr>
              <w:t xml:space="preserve">A successful action is a commitment in the CERP </w:t>
            </w:r>
            <w:r w:rsidRPr="7E95ED95" w:rsidR="3ED1BAFB">
              <w:rPr>
                <w:rFonts w:ascii="Arial" w:hAnsi="Arial" w:cs="Arial"/>
                <w:sz w:val="24"/>
                <w:szCs w:val="24"/>
              </w:rPr>
              <w:t xml:space="preserve">that is </w:t>
            </w:r>
            <w:r w:rsidRPr="7E95ED95">
              <w:rPr>
                <w:rFonts w:ascii="Arial" w:hAnsi="Arial" w:cs="Arial"/>
                <w:sz w:val="24"/>
                <w:szCs w:val="24"/>
              </w:rPr>
              <w:t xml:space="preserve">implemented within the anticipated implementation timeline </w:t>
            </w:r>
            <w:r w:rsidRPr="7E95ED95" w:rsidR="2120E639">
              <w:rPr>
                <w:rFonts w:ascii="Arial" w:hAnsi="Arial" w:cs="Arial"/>
                <w:sz w:val="24"/>
                <w:szCs w:val="24"/>
              </w:rPr>
              <w:t xml:space="preserve">and has </w:t>
            </w:r>
            <w:r w:rsidRPr="7E95ED95">
              <w:rPr>
                <w:rFonts w:ascii="Arial" w:hAnsi="Arial" w:cs="Arial"/>
                <w:sz w:val="24"/>
                <w:szCs w:val="24"/>
              </w:rPr>
              <w:t>measurable achievements (e.g., emission</w:t>
            </w:r>
            <w:r w:rsidR="00C4331E">
              <w:rPr>
                <w:rFonts w:ascii="Arial" w:hAnsi="Arial" w:cs="Arial"/>
                <w:sz w:val="24"/>
                <w:szCs w:val="24"/>
              </w:rPr>
              <w:t>s</w:t>
            </w:r>
            <w:r w:rsidRPr="7E95ED95">
              <w:rPr>
                <w:rFonts w:ascii="Arial" w:hAnsi="Arial" w:cs="Arial"/>
                <w:sz w:val="24"/>
                <w:szCs w:val="24"/>
              </w:rPr>
              <w:t xml:space="preserve"> reductions</w:t>
            </w:r>
            <w:r w:rsidR="00872D94">
              <w:rPr>
                <w:rFonts w:ascii="Arial" w:hAnsi="Arial" w:cs="Arial"/>
                <w:sz w:val="24"/>
                <w:szCs w:val="24"/>
              </w:rPr>
              <w:t xml:space="preserve">, incentive dollars distributed, </w:t>
            </w:r>
            <w:r w:rsidR="00815EB8">
              <w:rPr>
                <w:rFonts w:ascii="Arial" w:hAnsi="Arial" w:cs="Arial"/>
                <w:sz w:val="24"/>
                <w:szCs w:val="24"/>
              </w:rPr>
              <w:t xml:space="preserve">number of air filtration systems </w:t>
            </w:r>
            <w:r w:rsidR="00110146">
              <w:rPr>
                <w:rFonts w:ascii="Arial" w:hAnsi="Arial" w:cs="Arial"/>
                <w:sz w:val="24"/>
                <w:szCs w:val="24"/>
              </w:rPr>
              <w:t>installed,</w:t>
            </w:r>
            <w:r w:rsidR="006C3B0F">
              <w:t xml:space="preserve"> </w:t>
            </w:r>
            <w:r w:rsidR="00872D94">
              <w:rPr>
                <w:rFonts w:ascii="Arial" w:hAnsi="Arial" w:cs="Arial"/>
                <w:sz w:val="24"/>
                <w:szCs w:val="24"/>
              </w:rPr>
              <w:t xml:space="preserve">and </w:t>
            </w:r>
            <w:r w:rsidR="00815EB8">
              <w:rPr>
                <w:rFonts w:ascii="Arial" w:hAnsi="Arial" w:cs="Arial"/>
                <w:sz w:val="24"/>
                <w:szCs w:val="24"/>
              </w:rPr>
              <w:t>outreach events</w:t>
            </w:r>
            <w:r w:rsidR="00301F0A">
              <w:rPr>
                <w:rFonts w:ascii="Arial" w:hAnsi="Arial" w:cs="Arial"/>
                <w:sz w:val="24"/>
                <w:szCs w:val="24"/>
              </w:rPr>
              <w:t xml:space="preserve"> conducted</w:t>
            </w:r>
            <w:r w:rsidRPr="7E95ED95">
              <w:rPr>
                <w:rFonts w:ascii="Arial" w:hAnsi="Arial" w:cs="Arial"/>
                <w:sz w:val="24"/>
                <w:szCs w:val="24"/>
              </w:rPr>
              <w:t xml:space="preserve">). </w:t>
            </w:r>
            <w:r w:rsidRPr="7E95ED95" w:rsidR="130F06B2">
              <w:rPr>
                <w:rFonts w:ascii="Arial" w:hAnsi="Arial" w:cs="Arial"/>
                <w:sz w:val="24"/>
                <w:szCs w:val="24"/>
              </w:rPr>
              <w:t xml:space="preserve">Action details </w:t>
            </w:r>
            <w:r w:rsidRPr="7E95ED95" w:rsidR="28C71FAE">
              <w:rPr>
                <w:rFonts w:ascii="Arial" w:hAnsi="Arial" w:cs="Arial"/>
                <w:sz w:val="24"/>
                <w:szCs w:val="24"/>
              </w:rPr>
              <w:t xml:space="preserve">and metrics </w:t>
            </w:r>
            <w:r w:rsidRPr="7E95ED95" w:rsidR="0118B492">
              <w:rPr>
                <w:rFonts w:ascii="Arial" w:hAnsi="Arial" w:cs="Arial"/>
                <w:sz w:val="24"/>
                <w:szCs w:val="24"/>
              </w:rPr>
              <w:t>have been</w:t>
            </w:r>
            <w:r w:rsidRPr="7E95ED95">
              <w:rPr>
                <w:rFonts w:ascii="Arial" w:hAnsi="Arial" w:cs="Arial"/>
                <w:sz w:val="24"/>
                <w:szCs w:val="24"/>
              </w:rPr>
              <w:t xml:space="preserve"> refined in various ways during CERP implementation. For example, actions related to incentives have been further refined</w:t>
            </w:r>
            <w:r w:rsidRPr="7E95ED95" w:rsidR="6A8A1658">
              <w:rPr>
                <w:rFonts w:ascii="Arial" w:hAnsi="Arial" w:cs="Arial"/>
                <w:sz w:val="24"/>
                <w:szCs w:val="24"/>
              </w:rPr>
              <w:t xml:space="preserve"> to</w:t>
            </w:r>
            <w:r w:rsidRPr="7E95ED95">
              <w:rPr>
                <w:rFonts w:ascii="Arial" w:hAnsi="Arial" w:cs="Arial"/>
                <w:sz w:val="24"/>
                <w:szCs w:val="24"/>
              </w:rPr>
              <w:t xml:space="preserve"> track contract reimbursements upon project completion and emission</w:t>
            </w:r>
            <w:r w:rsidR="00943574">
              <w:rPr>
                <w:rFonts w:ascii="Arial" w:hAnsi="Arial" w:cs="Arial"/>
                <w:sz w:val="24"/>
                <w:szCs w:val="24"/>
              </w:rPr>
              <w:t>s</w:t>
            </w:r>
            <w:r w:rsidRPr="7E95ED95">
              <w:rPr>
                <w:rFonts w:ascii="Arial" w:hAnsi="Arial" w:cs="Arial"/>
                <w:sz w:val="24"/>
                <w:szCs w:val="24"/>
              </w:rPr>
              <w:t xml:space="preserve"> reductions through annual reporting. Enforcement actions such as quarterly</w:t>
            </w:r>
            <w:r w:rsidRPr="7E95ED95" w:rsidR="17BA1353">
              <w:rPr>
                <w:rFonts w:ascii="Arial" w:hAnsi="Arial" w:cs="Arial"/>
                <w:sz w:val="24"/>
                <w:szCs w:val="24"/>
              </w:rPr>
              <w:t xml:space="preserve"> truck</w:t>
            </w:r>
            <w:r w:rsidRPr="7E95ED95">
              <w:rPr>
                <w:rFonts w:ascii="Arial" w:hAnsi="Arial" w:cs="Arial"/>
                <w:sz w:val="24"/>
                <w:szCs w:val="24"/>
              </w:rPr>
              <w:t xml:space="preserve"> idling sweeps </w:t>
            </w:r>
            <w:r w:rsidRPr="7E95ED95" w:rsidR="12C211CF">
              <w:rPr>
                <w:rFonts w:ascii="Arial" w:hAnsi="Arial" w:cs="Arial"/>
                <w:sz w:val="24"/>
                <w:szCs w:val="24"/>
              </w:rPr>
              <w:t>have continued, and</w:t>
            </w:r>
            <w:r w:rsidRPr="7E95ED95">
              <w:rPr>
                <w:rFonts w:ascii="Arial" w:hAnsi="Arial" w:cs="Arial"/>
                <w:sz w:val="24"/>
                <w:szCs w:val="24"/>
              </w:rPr>
              <w:t xml:space="preserve"> the results of </w:t>
            </w:r>
            <w:r w:rsidRPr="7E95ED95" w:rsidR="33D76EB7">
              <w:rPr>
                <w:rFonts w:ascii="Arial" w:hAnsi="Arial" w:cs="Arial"/>
                <w:sz w:val="24"/>
                <w:szCs w:val="24"/>
              </w:rPr>
              <w:t>those sweeps</w:t>
            </w:r>
            <w:r w:rsidRPr="7E95ED95">
              <w:rPr>
                <w:rFonts w:ascii="Arial" w:hAnsi="Arial" w:cs="Arial"/>
                <w:sz w:val="24"/>
                <w:szCs w:val="24"/>
              </w:rPr>
              <w:t xml:space="preserve"> are used to guide future enforcement actions. </w:t>
            </w:r>
            <w:r w:rsidRPr="7E95ED95" w:rsidR="7CD2D37F">
              <w:rPr>
                <w:rFonts w:ascii="Arial" w:hAnsi="Arial" w:cs="Arial"/>
                <w:sz w:val="24"/>
                <w:szCs w:val="24"/>
              </w:rPr>
              <w:t>Some m</w:t>
            </w:r>
            <w:r w:rsidRPr="7E95ED95">
              <w:rPr>
                <w:rFonts w:ascii="Arial" w:hAnsi="Arial" w:cs="Arial"/>
                <w:sz w:val="24"/>
                <w:szCs w:val="24"/>
              </w:rPr>
              <w:t>etrics associated with these</w:t>
            </w:r>
            <w:r w:rsidRPr="7E95ED95" w:rsidR="057B6833">
              <w:rPr>
                <w:rFonts w:ascii="Arial" w:hAnsi="Arial" w:cs="Arial"/>
                <w:sz w:val="24"/>
                <w:szCs w:val="24"/>
              </w:rPr>
              <w:t xml:space="preserve"> truck</w:t>
            </w:r>
            <w:r w:rsidRPr="7E95ED95">
              <w:rPr>
                <w:rFonts w:ascii="Arial" w:hAnsi="Arial" w:cs="Arial"/>
                <w:sz w:val="24"/>
                <w:szCs w:val="24"/>
              </w:rPr>
              <w:t xml:space="preserve"> idling sweeps include number of inspections, number of non-compliant and idle-compliant trucks,</w:t>
            </w:r>
            <w:r w:rsidRPr="7E95ED95" w:rsidR="1EB6D32A">
              <w:rPr>
                <w:rFonts w:ascii="Arial" w:hAnsi="Arial" w:cs="Arial"/>
                <w:sz w:val="24"/>
                <w:szCs w:val="24"/>
              </w:rPr>
              <w:t xml:space="preserve"> </w:t>
            </w:r>
            <w:r w:rsidRPr="7E95ED95" w:rsidR="7CD2D37F">
              <w:rPr>
                <w:rFonts w:ascii="Arial" w:hAnsi="Arial" w:cs="Arial"/>
                <w:sz w:val="24"/>
                <w:szCs w:val="24"/>
              </w:rPr>
              <w:t xml:space="preserve">and </w:t>
            </w:r>
            <w:r w:rsidRPr="7E95ED95" w:rsidR="1EB6D32A">
              <w:rPr>
                <w:rFonts w:ascii="Arial" w:hAnsi="Arial" w:cs="Arial"/>
                <w:sz w:val="24"/>
                <w:szCs w:val="24"/>
              </w:rPr>
              <w:t>number of notices of violations</w:t>
            </w:r>
            <w:r w:rsidRPr="7E95ED95">
              <w:rPr>
                <w:rFonts w:ascii="Arial" w:hAnsi="Arial" w:cs="Arial"/>
                <w:sz w:val="24"/>
                <w:szCs w:val="24"/>
              </w:rPr>
              <w:t xml:space="preserve">. </w:t>
            </w:r>
          </w:p>
          <w:p w:rsidR="00C81D88" w:rsidP="00A421AF" w:rsidRDefault="65845BC6" w14:paraId="1C3DDD7C" w14:textId="77777777">
            <w:pPr>
              <w:keepNext/>
              <w:spacing w:before="120"/>
              <w:ind w:left="720" w:right="540"/>
              <w:jc w:val="both"/>
              <w:rPr>
                <w:rFonts w:ascii="Arial" w:hAnsi="Arial" w:cs="Arial"/>
                <w:sz w:val="24"/>
                <w:szCs w:val="24"/>
              </w:rPr>
            </w:pPr>
            <w:r w:rsidRPr="7E95ED95">
              <w:rPr>
                <w:rFonts w:ascii="Arial" w:hAnsi="Arial" w:cs="Arial"/>
                <w:sz w:val="24"/>
                <w:szCs w:val="24"/>
              </w:rPr>
              <w:t>Exposure reduction</w:t>
            </w:r>
            <w:r w:rsidRPr="7E95ED95" w:rsidR="311055E6">
              <w:rPr>
                <w:rFonts w:ascii="Arial" w:hAnsi="Arial" w:cs="Arial"/>
                <w:sz w:val="24"/>
                <w:szCs w:val="24"/>
              </w:rPr>
              <w:t xml:space="preserve">, such as actions regarding </w:t>
            </w:r>
            <w:r w:rsidRPr="7E95ED95" w:rsidR="4E782D4A">
              <w:rPr>
                <w:rFonts w:ascii="Arial" w:hAnsi="Arial" w:cs="Arial"/>
                <w:sz w:val="24"/>
                <w:szCs w:val="24"/>
              </w:rPr>
              <w:t>a</w:t>
            </w:r>
            <w:r w:rsidRPr="7E95ED95" w:rsidR="311055E6">
              <w:rPr>
                <w:rFonts w:ascii="Arial" w:hAnsi="Arial" w:cs="Arial"/>
                <w:sz w:val="24"/>
                <w:szCs w:val="24"/>
              </w:rPr>
              <w:t xml:space="preserve">ir </w:t>
            </w:r>
            <w:r w:rsidRPr="7E95ED95" w:rsidR="4E782D4A">
              <w:rPr>
                <w:rFonts w:ascii="Arial" w:hAnsi="Arial" w:cs="Arial"/>
                <w:sz w:val="24"/>
                <w:szCs w:val="24"/>
              </w:rPr>
              <w:t>f</w:t>
            </w:r>
            <w:r w:rsidRPr="7E95ED95" w:rsidR="311055E6">
              <w:rPr>
                <w:rFonts w:ascii="Arial" w:hAnsi="Arial" w:cs="Arial"/>
                <w:sz w:val="24"/>
                <w:szCs w:val="24"/>
              </w:rPr>
              <w:t xml:space="preserve">iltration </w:t>
            </w:r>
            <w:r w:rsidRPr="7E95ED95" w:rsidR="4E782D4A">
              <w:rPr>
                <w:rFonts w:ascii="Arial" w:hAnsi="Arial" w:cs="Arial"/>
                <w:sz w:val="24"/>
                <w:szCs w:val="24"/>
              </w:rPr>
              <w:t>s</w:t>
            </w:r>
            <w:r w:rsidRPr="7E95ED95" w:rsidR="311055E6">
              <w:rPr>
                <w:rFonts w:ascii="Arial" w:hAnsi="Arial" w:cs="Arial"/>
                <w:sz w:val="24"/>
                <w:szCs w:val="24"/>
              </w:rPr>
              <w:t>ystems, use</w:t>
            </w:r>
            <w:r w:rsidRPr="7E95ED95">
              <w:rPr>
                <w:rFonts w:ascii="Arial" w:hAnsi="Arial" w:cs="Arial"/>
                <w:sz w:val="24"/>
                <w:szCs w:val="24"/>
              </w:rPr>
              <w:t xml:space="preserve"> metrics</w:t>
            </w:r>
            <w:r w:rsidRPr="7E95ED95" w:rsidR="0E81FB60">
              <w:rPr>
                <w:rFonts w:ascii="Arial" w:hAnsi="Arial" w:cs="Arial"/>
                <w:sz w:val="24"/>
                <w:szCs w:val="24"/>
              </w:rPr>
              <w:t xml:space="preserve"> which</w:t>
            </w:r>
            <w:r w:rsidRPr="7E95ED95">
              <w:rPr>
                <w:rFonts w:ascii="Arial" w:hAnsi="Arial" w:cs="Arial"/>
                <w:sz w:val="24"/>
                <w:szCs w:val="24"/>
              </w:rPr>
              <w:t xml:space="preserve"> </w:t>
            </w:r>
            <w:r w:rsidRPr="7E95ED95" w:rsidR="530EFE20">
              <w:rPr>
                <w:rFonts w:ascii="Arial" w:hAnsi="Arial" w:cs="Arial"/>
                <w:sz w:val="24"/>
                <w:szCs w:val="24"/>
              </w:rPr>
              <w:t>are</w:t>
            </w:r>
            <w:r w:rsidRPr="7E95ED95">
              <w:rPr>
                <w:rFonts w:ascii="Arial" w:hAnsi="Arial" w:cs="Arial"/>
                <w:sz w:val="24"/>
                <w:szCs w:val="24"/>
              </w:rPr>
              <w:t xml:space="preserve"> refined </w:t>
            </w:r>
            <w:r w:rsidRPr="7E95ED95" w:rsidR="115CBE31">
              <w:rPr>
                <w:rFonts w:ascii="Arial" w:hAnsi="Arial" w:cs="Arial"/>
                <w:sz w:val="24"/>
                <w:szCs w:val="24"/>
              </w:rPr>
              <w:t>through</w:t>
            </w:r>
            <w:r w:rsidRPr="7E95ED95">
              <w:rPr>
                <w:rFonts w:ascii="Arial" w:hAnsi="Arial" w:cs="Arial"/>
                <w:sz w:val="24"/>
                <w:szCs w:val="24"/>
              </w:rPr>
              <w:t xml:space="preserve"> community input</w:t>
            </w:r>
            <w:r w:rsidRPr="7E95ED95" w:rsidR="115CBE31">
              <w:rPr>
                <w:rFonts w:ascii="Arial" w:hAnsi="Arial" w:cs="Arial"/>
                <w:sz w:val="24"/>
                <w:szCs w:val="24"/>
              </w:rPr>
              <w:t>, such as</w:t>
            </w:r>
            <w:r w:rsidRPr="7E95ED95">
              <w:rPr>
                <w:rFonts w:ascii="Arial" w:hAnsi="Arial" w:cs="Arial"/>
                <w:sz w:val="24"/>
                <w:szCs w:val="24"/>
              </w:rPr>
              <w:t xml:space="preserve"> CSC worksheet activities, and other forms of public engagement. </w:t>
            </w:r>
            <w:r w:rsidRPr="7E95ED95" w:rsidR="0EBEAEF1">
              <w:rPr>
                <w:rFonts w:ascii="Arial" w:hAnsi="Arial" w:cs="Arial"/>
                <w:sz w:val="24"/>
                <w:szCs w:val="24"/>
              </w:rPr>
              <w:t>For</w:t>
            </w:r>
            <w:r w:rsidRPr="7E95ED95" w:rsidR="66819F0E">
              <w:rPr>
                <w:rFonts w:ascii="Arial" w:hAnsi="Arial" w:cs="Arial"/>
                <w:sz w:val="24"/>
                <w:szCs w:val="24"/>
              </w:rPr>
              <w:t xml:space="preserve"> example</w:t>
            </w:r>
            <w:r w:rsidRPr="7E95ED95">
              <w:rPr>
                <w:rFonts w:ascii="Arial" w:hAnsi="Arial" w:cs="Arial"/>
                <w:sz w:val="24"/>
                <w:szCs w:val="24"/>
              </w:rPr>
              <w:t>,</w:t>
            </w:r>
            <w:r w:rsidRPr="7E95ED95" w:rsidR="7CFF2F57">
              <w:rPr>
                <w:rFonts w:ascii="Arial" w:hAnsi="Arial" w:cs="Arial"/>
                <w:sz w:val="24"/>
                <w:szCs w:val="24"/>
              </w:rPr>
              <w:t xml:space="preserve"> </w:t>
            </w:r>
            <w:r w:rsidR="00D608EC">
              <w:rPr>
                <w:rFonts w:ascii="Arial" w:hAnsi="Arial" w:cs="Arial"/>
                <w:sz w:val="24"/>
                <w:szCs w:val="24"/>
              </w:rPr>
              <w:t>track</w:t>
            </w:r>
            <w:r w:rsidR="00DB7FAD">
              <w:rPr>
                <w:rFonts w:ascii="Arial" w:hAnsi="Arial" w:cs="Arial"/>
                <w:sz w:val="24"/>
                <w:szCs w:val="24"/>
              </w:rPr>
              <w:t>ing</w:t>
            </w:r>
            <w:r w:rsidR="00D608EC">
              <w:rPr>
                <w:rFonts w:ascii="Arial" w:hAnsi="Arial" w:cs="Arial"/>
                <w:sz w:val="24"/>
                <w:szCs w:val="24"/>
              </w:rPr>
              <w:t xml:space="preserve"> </w:t>
            </w:r>
            <w:r w:rsidRPr="7E95ED95" w:rsidR="1771183F">
              <w:rPr>
                <w:rFonts w:ascii="Arial" w:hAnsi="Arial" w:cs="Arial"/>
                <w:sz w:val="24"/>
                <w:szCs w:val="24"/>
              </w:rPr>
              <w:t>the</w:t>
            </w:r>
            <w:r w:rsidRPr="7E95ED95" w:rsidR="670CB3BA">
              <w:rPr>
                <w:rFonts w:ascii="Arial" w:hAnsi="Arial" w:cs="Arial"/>
                <w:sz w:val="24"/>
                <w:szCs w:val="24"/>
              </w:rPr>
              <w:t xml:space="preserve"> number</w:t>
            </w:r>
            <w:r w:rsidRPr="7E95ED95" w:rsidR="1771183F">
              <w:rPr>
                <w:rFonts w:ascii="Arial" w:hAnsi="Arial" w:cs="Arial"/>
                <w:sz w:val="24"/>
                <w:szCs w:val="24"/>
              </w:rPr>
              <w:t xml:space="preserve"> </w:t>
            </w:r>
            <w:r w:rsidRPr="7E95ED95" w:rsidR="670CB3BA">
              <w:rPr>
                <w:rFonts w:ascii="Arial" w:hAnsi="Arial" w:cs="Arial"/>
                <w:sz w:val="24"/>
                <w:szCs w:val="24"/>
              </w:rPr>
              <w:t xml:space="preserve">of </w:t>
            </w:r>
            <w:r w:rsidRPr="7E95ED95">
              <w:rPr>
                <w:rFonts w:ascii="Arial" w:hAnsi="Arial" w:cs="Arial"/>
                <w:sz w:val="24"/>
                <w:szCs w:val="24"/>
              </w:rPr>
              <w:t>air filtration systems installed in schools</w:t>
            </w:r>
            <w:r w:rsidRPr="7E95ED95" w:rsidR="667680AB">
              <w:rPr>
                <w:rFonts w:ascii="Arial" w:hAnsi="Arial" w:cs="Arial"/>
                <w:sz w:val="24"/>
                <w:szCs w:val="24"/>
              </w:rPr>
              <w:t xml:space="preserve"> </w:t>
            </w:r>
            <w:r w:rsidRPr="7E95ED95" w:rsidR="71ECF6A4">
              <w:rPr>
                <w:rFonts w:ascii="Arial" w:hAnsi="Arial" w:cs="Arial"/>
                <w:sz w:val="24"/>
                <w:szCs w:val="24"/>
              </w:rPr>
              <w:t>on</w:t>
            </w:r>
            <w:r w:rsidRPr="7E95ED95" w:rsidR="470EF125">
              <w:rPr>
                <w:rFonts w:ascii="Arial" w:hAnsi="Arial" w:cs="Arial"/>
                <w:sz w:val="24"/>
                <w:szCs w:val="24"/>
              </w:rPr>
              <w:t xml:space="preserve"> the School Prioritization List</w:t>
            </w:r>
            <w:r w:rsidRPr="7E95ED95" w:rsidR="670CB3BA">
              <w:rPr>
                <w:rFonts w:ascii="Arial" w:hAnsi="Arial" w:cs="Arial"/>
                <w:sz w:val="24"/>
                <w:szCs w:val="24"/>
              </w:rPr>
              <w:t xml:space="preserve"> help</w:t>
            </w:r>
            <w:r w:rsidRPr="7E95ED95" w:rsidR="50241016">
              <w:rPr>
                <w:rFonts w:ascii="Arial" w:hAnsi="Arial" w:cs="Arial"/>
                <w:sz w:val="24"/>
                <w:szCs w:val="24"/>
              </w:rPr>
              <w:t>s</w:t>
            </w:r>
            <w:r w:rsidRPr="7E95ED95" w:rsidR="670CB3BA">
              <w:rPr>
                <w:rFonts w:ascii="Arial" w:hAnsi="Arial" w:cs="Arial"/>
                <w:sz w:val="24"/>
                <w:szCs w:val="24"/>
              </w:rPr>
              <w:t xml:space="preserve"> </w:t>
            </w:r>
            <w:r w:rsidRPr="7E95ED95" w:rsidR="34F701D3">
              <w:rPr>
                <w:rFonts w:ascii="Arial" w:hAnsi="Arial" w:cs="Arial"/>
                <w:sz w:val="24"/>
                <w:szCs w:val="24"/>
              </w:rPr>
              <w:t>track</w:t>
            </w:r>
            <w:r w:rsidRPr="7E95ED95" w:rsidR="14D57FEC">
              <w:rPr>
                <w:rFonts w:ascii="Arial" w:hAnsi="Arial" w:cs="Arial"/>
                <w:sz w:val="24"/>
                <w:szCs w:val="24"/>
              </w:rPr>
              <w:t xml:space="preserve"> </w:t>
            </w:r>
            <w:r w:rsidRPr="7E95ED95" w:rsidR="670CB3BA">
              <w:rPr>
                <w:rFonts w:ascii="Arial" w:hAnsi="Arial" w:cs="Arial"/>
                <w:sz w:val="24"/>
                <w:szCs w:val="24"/>
              </w:rPr>
              <w:t>progress</w:t>
            </w:r>
            <w:r w:rsidRPr="7E95ED95" w:rsidR="7E14961C">
              <w:rPr>
                <w:rFonts w:ascii="Arial" w:hAnsi="Arial" w:cs="Arial"/>
                <w:sz w:val="24"/>
                <w:szCs w:val="24"/>
              </w:rPr>
              <w:t xml:space="preserve"> made</w:t>
            </w:r>
            <w:r w:rsidRPr="7E95ED95" w:rsidR="34F701D3">
              <w:rPr>
                <w:rFonts w:ascii="Arial" w:hAnsi="Arial" w:cs="Arial"/>
                <w:sz w:val="24"/>
                <w:szCs w:val="24"/>
              </w:rPr>
              <w:t xml:space="preserve"> for this CERP action</w:t>
            </w:r>
            <w:r w:rsidRPr="7E95ED95" w:rsidR="47370082">
              <w:rPr>
                <w:rFonts w:ascii="Arial" w:hAnsi="Arial" w:cs="Arial"/>
                <w:sz w:val="24"/>
                <w:szCs w:val="24"/>
              </w:rPr>
              <w:t>.</w:t>
            </w:r>
            <w:r w:rsidRPr="7E95ED95" w:rsidR="14D57FEC">
              <w:rPr>
                <w:rFonts w:ascii="Arial" w:hAnsi="Arial" w:cs="Arial"/>
                <w:sz w:val="24"/>
                <w:szCs w:val="24"/>
              </w:rPr>
              <w:t xml:space="preserve"> </w:t>
            </w:r>
            <w:r w:rsidRPr="7E95ED95">
              <w:rPr>
                <w:rFonts w:ascii="Arial" w:hAnsi="Arial" w:cs="Arial"/>
                <w:sz w:val="24"/>
                <w:szCs w:val="24"/>
              </w:rPr>
              <w:t>Upon successful disbursement of these funds, additional targets or refined metrics may result to further ensure the implementation of this action.</w:t>
            </w:r>
            <w:r w:rsidRPr="7E95ED95" w:rsidR="78732F3F">
              <w:rPr>
                <w:rFonts w:ascii="Arial" w:hAnsi="Arial" w:cs="Arial"/>
                <w:sz w:val="24"/>
                <w:szCs w:val="24"/>
              </w:rPr>
              <w:t xml:space="preserve"> S</w:t>
            </w:r>
            <w:r w:rsidRPr="7E95ED95" w:rsidR="0240ED1D">
              <w:rPr>
                <w:rFonts w:ascii="Arial" w:hAnsi="Arial" w:cs="Arial"/>
                <w:sz w:val="24"/>
                <w:szCs w:val="24"/>
              </w:rPr>
              <w:t>outh Coast AQMD</w:t>
            </w:r>
            <w:r w:rsidRPr="7E95ED95" w:rsidR="78732F3F">
              <w:rPr>
                <w:rFonts w:ascii="Arial" w:hAnsi="Arial" w:cs="Arial"/>
                <w:sz w:val="24"/>
                <w:szCs w:val="24"/>
              </w:rPr>
              <w:t xml:space="preserve"> will continue to refine metrics to track progress </w:t>
            </w:r>
            <w:r w:rsidRPr="7E95ED95" w:rsidR="01BABC2D">
              <w:rPr>
                <w:rFonts w:ascii="Arial" w:hAnsi="Arial" w:cs="Arial"/>
                <w:sz w:val="24"/>
                <w:szCs w:val="24"/>
              </w:rPr>
              <w:t xml:space="preserve">as funds are </w:t>
            </w:r>
            <w:r w:rsidRPr="7E95ED95" w:rsidR="24EC29BE">
              <w:rPr>
                <w:rFonts w:ascii="Arial" w:hAnsi="Arial" w:cs="Arial"/>
                <w:sz w:val="24"/>
                <w:szCs w:val="24"/>
              </w:rPr>
              <w:t xml:space="preserve">requested and distributed </w:t>
            </w:r>
            <w:r w:rsidRPr="7E95ED95" w:rsidR="01BABC2D">
              <w:rPr>
                <w:rFonts w:ascii="Arial" w:hAnsi="Arial" w:cs="Arial"/>
                <w:sz w:val="24"/>
                <w:szCs w:val="24"/>
              </w:rPr>
              <w:t xml:space="preserve">and actions </w:t>
            </w:r>
            <w:r w:rsidRPr="7E95ED95" w:rsidR="413AAD7C">
              <w:rPr>
                <w:rFonts w:ascii="Arial" w:hAnsi="Arial" w:cs="Arial"/>
                <w:sz w:val="24"/>
                <w:szCs w:val="24"/>
              </w:rPr>
              <w:t>progress</w:t>
            </w:r>
            <w:r w:rsidRPr="7E95ED95" w:rsidR="01BABC2D">
              <w:rPr>
                <w:rFonts w:ascii="Arial" w:hAnsi="Arial" w:cs="Arial"/>
                <w:sz w:val="24"/>
                <w:szCs w:val="24"/>
              </w:rPr>
              <w:t>.</w:t>
            </w:r>
          </w:p>
          <w:p w:rsidRPr="00383B11" w:rsidR="00BB516E" w:rsidP="00A421AF" w:rsidRDefault="00FE4630" w14:paraId="2AF77F6C" w14:textId="01E6A71B">
            <w:pPr>
              <w:keepNext/>
              <w:spacing w:before="120"/>
              <w:ind w:left="720" w:right="540"/>
              <w:jc w:val="both"/>
              <w:rPr>
                <w:rFonts w:ascii="Arial" w:hAnsi="Arial" w:cs="Arial"/>
                <w:color w:val="000000" w:themeColor="text1"/>
                <w:sz w:val="24"/>
                <w:szCs w:val="24"/>
              </w:rPr>
            </w:pPr>
            <w:r w:rsidRPr="5D5BA5AF">
              <w:rPr>
                <w:rFonts w:ascii="Arial" w:hAnsi="Arial" w:cs="Arial"/>
                <w:sz w:val="24"/>
                <w:szCs w:val="24"/>
              </w:rPr>
              <w:t xml:space="preserve">South Coast AQMD is currently </w:t>
            </w:r>
            <w:r w:rsidRPr="5D5BA5AF" w:rsidR="00F978AB">
              <w:rPr>
                <w:rFonts w:ascii="Arial" w:hAnsi="Arial" w:cs="Arial"/>
                <w:sz w:val="24"/>
                <w:szCs w:val="24"/>
              </w:rPr>
              <w:t>developing</w:t>
            </w:r>
            <w:r w:rsidRPr="5D5BA5AF" w:rsidR="00A20FCC">
              <w:rPr>
                <w:rFonts w:ascii="Arial" w:hAnsi="Arial" w:cs="Arial"/>
                <w:sz w:val="24"/>
                <w:szCs w:val="24"/>
              </w:rPr>
              <w:t xml:space="preserve"> t</w:t>
            </w:r>
            <w:r w:rsidRPr="5D5BA5AF">
              <w:rPr>
                <w:rFonts w:ascii="Arial" w:hAnsi="Arial" w:cs="Arial"/>
                <w:sz w:val="24"/>
                <w:szCs w:val="24"/>
              </w:rPr>
              <w:t>racking sheet</w:t>
            </w:r>
            <w:r w:rsidRPr="5D5BA5AF" w:rsidR="00A20FCC">
              <w:rPr>
                <w:rFonts w:ascii="Arial" w:hAnsi="Arial" w:cs="Arial"/>
                <w:sz w:val="24"/>
                <w:szCs w:val="24"/>
              </w:rPr>
              <w:t>s</w:t>
            </w:r>
            <w:r w:rsidRPr="5D5BA5AF">
              <w:rPr>
                <w:rFonts w:ascii="Arial" w:hAnsi="Arial" w:cs="Arial"/>
                <w:sz w:val="24"/>
                <w:szCs w:val="24"/>
              </w:rPr>
              <w:t xml:space="preserve"> </w:t>
            </w:r>
            <w:r w:rsidRPr="5D5BA5AF" w:rsidR="00D67EE5">
              <w:rPr>
                <w:rFonts w:ascii="Arial" w:hAnsi="Arial" w:cs="Arial"/>
                <w:sz w:val="24"/>
                <w:szCs w:val="24"/>
              </w:rPr>
              <w:t xml:space="preserve">which </w:t>
            </w:r>
            <w:r w:rsidRPr="5D5BA5AF" w:rsidR="00263383">
              <w:rPr>
                <w:rFonts w:ascii="Arial" w:hAnsi="Arial" w:cs="Arial"/>
                <w:sz w:val="24"/>
                <w:szCs w:val="24"/>
              </w:rPr>
              <w:t>d</w:t>
            </w:r>
            <w:r w:rsidRPr="5D5BA5AF" w:rsidR="00052930">
              <w:rPr>
                <w:rFonts w:ascii="Arial" w:hAnsi="Arial" w:cs="Arial"/>
                <w:sz w:val="24"/>
                <w:szCs w:val="24"/>
              </w:rPr>
              <w:t>econstruct</w:t>
            </w:r>
            <w:r w:rsidRPr="5D5BA5AF" w:rsidR="00F11B4E">
              <w:rPr>
                <w:rFonts w:ascii="Arial" w:hAnsi="Arial" w:cs="Arial"/>
                <w:sz w:val="24"/>
                <w:szCs w:val="24"/>
              </w:rPr>
              <w:t xml:space="preserve"> </w:t>
            </w:r>
            <w:r w:rsidRPr="5D5BA5AF" w:rsidR="00CD07B8">
              <w:rPr>
                <w:rFonts w:ascii="Arial" w:hAnsi="Arial" w:cs="Arial"/>
                <w:sz w:val="24"/>
                <w:szCs w:val="24"/>
              </w:rPr>
              <w:t>CERP action</w:t>
            </w:r>
            <w:r w:rsidRPr="5D5BA5AF" w:rsidR="000A285D">
              <w:rPr>
                <w:rFonts w:ascii="Arial" w:hAnsi="Arial" w:cs="Arial"/>
                <w:sz w:val="24"/>
                <w:szCs w:val="24"/>
              </w:rPr>
              <w:t>s</w:t>
            </w:r>
            <w:r w:rsidRPr="5D5BA5AF" w:rsidR="00CD07B8">
              <w:rPr>
                <w:rFonts w:ascii="Arial" w:hAnsi="Arial" w:cs="Arial"/>
                <w:sz w:val="24"/>
                <w:szCs w:val="24"/>
              </w:rPr>
              <w:t xml:space="preserve"> into</w:t>
            </w:r>
            <w:r w:rsidRPr="5D5BA5AF" w:rsidR="000D5DC3">
              <w:rPr>
                <w:rFonts w:ascii="Arial" w:hAnsi="Arial" w:cs="Arial"/>
                <w:sz w:val="24"/>
                <w:szCs w:val="24"/>
              </w:rPr>
              <w:t xml:space="preserve"> </w:t>
            </w:r>
            <w:r w:rsidRPr="5D5BA5AF" w:rsidR="000A285D">
              <w:rPr>
                <w:rFonts w:ascii="Arial" w:hAnsi="Arial" w:cs="Arial"/>
                <w:sz w:val="24"/>
                <w:szCs w:val="24"/>
              </w:rPr>
              <w:t>their</w:t>
            </w:r>
            <w:r w:rsidRPr="5D5BA5AF" w:rsidR="00CD07B8">
              <w:rPr>
                <w:rFonts w:ascii="Arial" w:hAnsi="Arial" w:cs="Arial"/>
                <w:sz w:val="24"/>
                <w:szCs w:val="24"/>
              </w:rPr>
              <w:t xml:space="preserve"> </w:t>
            </w:r>
            <w:r w:rsidRPr="5D5BA5AF" w:rsidR="000A0A12">
              <w:rPr>
                <w:rFonts w:ascii="Arial" w:hAnsi="Arial" w:cs="Arial"/>
                <w:sz w:val="24"/>
                <w:szCs w:val="24"/>
              </w:rPr>
              <w:t>individual</w:t>
            </w:r>
            <w:r w:rsidRPr="5D5BA5AF" w:rsidR="000D5DC3">
              <w:rPr>
                <w:rFonts w:ascii="Arial" w:hAnsi="Arial" w:cs="Arial"/>
                <w:sz w:val="24"/>
                <w:szCs w:val="24"/>
              </w:rPr>
              <w:t xml:space="preserve"> components</w:t>
            </w:r>
            <w:r w:rsidRPr="5D5BA5AF" w:rsidR="00940896">
              <w:rPr>
                <w:rFonts w:ascii="Arial" w:hAnsi="Arial" w:cs="Arial"/>
                <w:sz w:val="24"/>
                <w:szCs w:val="24"/>
              </w:rPr>
              <w:t xml:space="preserve">, </w:t>
            </w:r>
            <w:r w:rsidRPr="5D5BA5AF" w:rsidR="007A463B">
              <w:rPr>
                <w:rFonts w:ascii="Arial" w:hAnsi="Arial" w:cs="Arial"/>
                <w:sz w:val="24"/>
                <w:szCs w:val="24"/>
              </w:rPr>
              <w:t>allow</w:t>
            </w:r>
            <w:r w:rsidRPr="5D5BA5AF" w:rsidR="00940896">
              <w:rPr>
                <w:rFonts w:ascii="Arial" w:hAnsi="Arial" w:cs="Arial"/>
                <w:sz w:val="24"/>
                <w:szCs w:val="24"/>
              </w:rPr>
              <w:t>ing</w:t>
            </w:r>
            <w:r w:rsidRPr="5D5BA5AF" w:rsidR="007A463B">
              <w:rPr>
                <w:rFonts w:ascii="Arial" w:hAnsi="Arial" w:cs="Arial"/>
                <w:sz w:val="24"/>
                <w:szCs w:val="24"/>
              </w:rPr>
              <w:t xml:space="preserve"> </w:t>
            </w:r>
            <w:r w:rsidRPr="5D5BA5AF" w:rsidR="7053E265">
              <w:rPr>
                <w:rFonts w:ascii="Arial" w:hAnsi="Arial" w:cs="Arial"/>
                <w:sz w:val="24"/>
                <w:szCs w:val="24"/>
              </w:rPr>
              <w:t>for improved</w:t>
            </w:r>
            <w:r w:rsidRPr="5D5BA5AF" w:rsidR="007A463B">
              <w:rPr>
                <w:rFonts w:ascii="Arial" w:hAnsi="Arial" w:cs="Arial"/>
                <w:sz w:val="24"/>
                <w:szCs w:val="24"/>
              </w:rPr>
              <w:t xml:space="preserve"> </w:t>
            </w:r>
            <w:r w:rsidRPr="5D5BA5AF" w:rsidR="4CDAE803">
              <w:rPr>
                <w:rFonts w:ascii="Arial" w:hAnsi="Arial" w:cs="Arial"/>
                <w:sz w:val="24"/>
                <w:szCs w:val="24"/>
              </w:rPr>
              <w:t xml:space="preserve">monitoring and </w:t>
            </w:r>
            <w:r w:rsidRPr="5D5BA5AF" w:rsidR="00353E63">
              <w:rPr>
                <w:rFonts w:ascii="Arial" w:hAnsi="Arial" w:cs="Arial"/>
                <w:sz w:val="24"/>
                <w:szCs w:val="24"/>
              </w:rPr>
              <w:t xml:space="preserve">assessment </w:t>
            </w:r>
            <w:r w:rsidRPr="5D5BA5AF" w:rsidR="0042111C">
              <w:rPr>
                <w:rFonts w:ascii="Arial" w:hAnsi="Arial" w:cs="Arial"/>
                <w:sz w:val="24"/>
                <w:szCs w:val="24"/>
              </w:rPr>
              <w:t>o</w:t>
            </w:r>
            <w:r w:rsidRPr="5D5BA5AF" w:rsidR="00A45300">
              <w:rPr>
                <w:rFonts w:ascii="Arial" w:hAnsi="Arial" w:cs="Arial"/>
                <w:sz w:val="24"/>
                <w:szCs w:val="24"/>
              </w:rPr>
              <w:t>f</w:t>
            </w:r>
            <w:r w:rsidRPr="5D5BA5AF" w:rsidR="00B1476E">
              <w:rPr>
                <w:rFonts w:ascii="Arial" w:hAnsi="Arial" w:cs="Arial"/>
                <w:sz w:val="24"/>
                <w:szCs w:val="24"/>
              </w:rPr>
              <w:t xml:space="preserve"> CERP</w:t>
            </w:r>
            <w:r w:rsidRPr="5D5BA5AF" w:rsidR="00A45300">
              <w:rPr>
                <w:rFonts w:ascii="Arial" w:hAnsi="Arial" w:cs="Arial"/>
                <w:sz w:val="24"/>
                <w:szCs w:val="24"/>
              </w:rPr>
              <w:t xml:space="preserve"> </w:t>
            </w:r>
            <w:r w:rsidRPr="5D5BA5AF" w:rsidR="006A4A0A">
              <w:rPr>
                <w:rFonts w:ascii="Arial" w:hAnsi="Arial" w:cs="Arial"/>
                <w:sz w:val="24"/>
                <w:szCs w:val="24"/>
              </w:rPr>
              <w:t>implementation status.</w:t>
            </w:r>
            <w:r w:rsidRPr="5D5BA5AF" w:rsidR="0080002C">
              <w:rPr>
                <w:rFonts w:ascii="Arial" w:hAnsi="Arial" w:cs="Arial"/>
                <w:sz w:val="24"/>
                <w:szCs w:val="24"/>
              </w:rPr>
              <w:t xml:space="preserve"> </w:t>
            </w:r>
            <w:r w:rsidRPr="5D5BA5AF" w:rsidR="6B6DBEA4">
              <w:rPr>
                <w:rFonts w:ascii="Arial" w:hAnsi="Arial" w:cs="Arial"/>
                <w:sz w:val="24"/>
                <w:szCs w:val="24"/>
              </w:rPr>
              <w:t>A</w:t>
            </w:r>
            <w:r w:rsidRPr="5D5BA5AF" w:rsidR="00D7399D">
              <w:rPr>
                <w:rFonts w:ascii="Arial" w:hAnsi="Arial" w:cs="Arial"/>
                <w:sz w:val="24"/>
                <w:szCs w:val="24"/>
              </w:rPr>
              <w:t xml:space="preserve"> </w:t>
            </w:r>
            <w:r w:rsidRPr="5D5BA5AF" w:rsidR="00AA591A">
              <w:rPr>
                <w:rFonts w:ascii="Arial" w:hAnsi="Arial" w:cs="Arial"/>
                <w:sz w:val="24"/>
                <w:szCs w:val="24"/>
              </w:rPr>
              <w:t xml:space="preserve">potential </w:t>
            </w:r>
            <w:r w:rsidRPr="5D5BA5AF" w:rsidR="00D7399D">
              <w:rPr>
                <w:rFonts w:ascii="Arial" w:hAnsi="Arial" w:cs="Arial"/>
                <w:sz w:val="24"/>
                <w:szCs w:val="24"/>
              </w:rPr>
              <w:t>strategy to</w:t>
            </w:r>
            <w:r w:rsidRPr="5D5BA5AF" w:rsidR="008E6179">
              <w:rPr>
                <w:rFonts w:ascii="Arial" w:hAnsi="Arial" w:cs="Arial"/>
                <w:sz w:val="24"/>
                <w:szCs w:val="24"/>
              </w:rPr>
              <w:t xml:space="preserve"> </w:t>
            </w:r>
            <w:r w:rsidRPr="5D5BA5AF" w:rsidR="24303F94">
              <w:rPr>
                <w:rFonts w:ascii="Arial" w:hAnsi="Arial" w:cs="Arial"/>
                <w:sz w:val="24"/>
                <w:szCs w:val="24"/>
              </w:rPr>
              <w:t>accomplish this is</w:t>
            </w:r>
            <w:r w:rsidRPr="5D5BA5AF" w:rsidR="7A52A260">
              <w:rPr>
                <w:rFonts w:ascii="Arial" w:hAnsi="Arial" w:cs="Arial"/>
                <w:sz w:val="24"/>
                <w:szCs w:val="24"/>
              </w:rPr>
              <w:t xml:space="preserve"> for </w:t>
            </w:r>
            <w:r w:rsidRPr="5D5BA5AF" w:rsidR="0053363F">
              <w:rPr>
                <w:rFonts w:ascii="Arial" w:hAnsi="Arial" w:cs="Arial"/>
                <w:sz w:val="24"/>
                <w:szCs w:val="24"/>
              </w:rPr>
              <w:t>the revised tracking sheets</w:t>
            </w:r>
            <w:r w:rsidRPr="5D5BA5AF" w:rsidR="0017486A">
              <w:rPr>
                <w:rFonts w:ascii="Arial" w:hAnsi="Arial" w:cs="Arial"/>
                <w:sz w:val="24"/>
                <w:szCs w:val="24"/>
              </w:rPr>
              <w:t xml:space="preserve"> to</w:t>
            </w:r>
            <w:r w:rsidRPr="5D5BA5AF" w:rsidR="00676E20">
              <w:rPr>
                <w:rFonts w:ascii="Arial" w:hAnsi="Arial" w:cs="Arial"/>
                <w:sz w:val="24"/>
                <w:szCs w:val="24"/>
              </w:rPr>
              <w:t xml:space="preserve"> </w:t>
            </w:r>
            <w:r w:rsidRPr="5D5BA5AF" w:rsidR="0017486A">
              <w:rPr>
                <w:rFonts w:ascii="Arial" w:hAnsi="Arial" w:cs="Arial"/>
                <w:sz w:val="24"/>
                <w:szCs w:val="24"/>
              </w:rPr>
              <w:t>produce</w:t>
            </w:r>
            <w:r w:rsidRPr="5D5BA5AF" w:rsidR="00676E20">
              <w:rPr>
                <w:rFonts w:ascii="Arial" w:hAnsi="Arial" w:cs="Arial"/>
                <w:sz w:val="24"/>
                <w:szCs w:val="24"/>
              </w:rPr>
              <w:t xml:space="preserve"> </w:t>
            </w:r>
            <w:r w:rsidRPr="5D5BA5AF" w:rsidR="3CC0447B">
              <w:rPr>
                <w:rFonts w:ascii="Arial" w:hAnsi="Arial" w:cs="Arial"/>
                <w:sz w:val="24"/>
                <w:szCs w:val="24"/>
              </w:rPr>
              <w:t xml:space="preserve">dashboards </w:t>
            </w:r>
            <w:r w:rsidRPr="5D5BA5AF" w:rsidR="34693571">
              <w:rPr>
                <w:rFonts w:ascii="Arial" w:hAnsi="Arial" w:cs="Arial"/>
                <w:sz w:val="24"/>
                <w:szCs w:val="24"/>
              </w:rPr>
              <w:t xml:space="preserve">that will </w:t>
            </w:r>
            <w:r w:rsidRPr="5D5BA5AF" w:rsidR="2A96D5F8">
              <w:rPr>
                <w:rFonts w:ascii="Arial" w:hAnsi="Arial" w:cs="Arial"/>
                <w:sz w:val="24"/>
                <w:szCs w:val="24"/>
              </w:rPr>
              <w:t xml:space="preserve">facilitate </w:t>
            </w:r>
            <w:r w:rsidRPr="5D5BA5AF" w:rsidR="3CC0447B">
              <w:rPr>
                <w:rFonts w:ascii="Arial" w:hAnsi="Arial" w:cs="Arial"/>
                <w:sz w:val="24"/>
                <w:szCs w:val="24"/>
              </w:rPr>
              <w:t>better</w:t>
            </w:r>
            <w:r w:rsidRPr="5D5BA5AF" w:rsidR="536513D1">
              <w:rPr>
                <w:rFonts w:ascii="Arial" w:hAnsi="Arial" w:cs="Arial"/>
                <w:sz w:val="24"/>
                <w:szCs w:val="24"/>
              </w:rPr>
              <w:t xml:space="preserve"> </w:t>
            </w:r>
            <w:r w:rsidRPr="5D5BA5AF" w:rsidR="00F46699">
              <w:rPr>
                <w:rFonts w:ascii="Arial" w:hAnsi="Arial" w:cs="Arial"/>
                <w:sz w:val="24"/>
                <w:szCs w:val="24"/>
              </w:rPr>
              <w:t>v</w:t>
            </w:r>
            <w:r w:rsidRPr="5D5BA5AF" w:rsidR="007D0E18">
              <w:rPr>
                <w:rFonts w:ascii="Arial" w:hAnsi="Arial" w:cs="Arial"/>
                <w:sz w:val="24"/>
                <w:szCs w:val="24"/>
              </w:rPr>
              <w:t>isualiz</w:t>
            </w:r>
            <w:r w:rsidRPr="5D5BA5AF" w:rsidR="00157C9F">
              <w:rPr>
                <w:rFonts w:ascii="Arial" w:hAnsi="Arial" w:cs="Arial"/>
                <w:sz w:val="24"/>
                <w:szCs w:val="24"/>
              </w:rPr>
              <w:t>ation</w:t>
            </w:r>
            <w:r w:rsidRPr="5D5BA5AF" w:rsidR="002206D3">
              <w:rPr>
                <w:rFonts w:ascii="Arial" w:hAnsi="Arial" w:cs="Arial"/>
                <w:sz w:val="24"/>
                <w:szCs w:val="24"/>
              </w:rPr>
              <w:t xml:space="preserve"> </w:t>
            </w:r>
            <w:r w:rsidRPr="5D5BA5AF" w:rsidR="007F5C0D">
              <w:rPr>
                <w:rFonts w:ascii="Arial" w:hAnsi="Arial" w:cs="Arial"/>
                <w:sz w:val="24"/>
                <w:szCs w:val="24"/>
              </w:rPr>
              <w:t xml:space="preserve">of </w:t>
            </w:r>
            <w:r w:rsidRPr="5D5BA5AF" w:rsidR="002206D3">
              <w:rPr>
                <w:rFonts w:ascii="Arial" w:hAnsi="Arial" w:cs="Arial"/>
                <w:sz w:val="24"/>
                <w:szCs w:val="24"/>
              </w:rPr>
              <w:t>CERP implementation progress.</w:t>
            </w:r>
            <w:r w:rsidRPr="5D5BA5AF" w:rsidR="007D0E18">
              <w:rPr>
                <w:rFonts w:ascii="Arial" w:hAnsi="Arial" w:cs="Arial"/>
                <w:sz w:val="24"/>
                <w:szCs w:val="24"/>
              </w:rPr>
              <w:t xml:space="preserve"> </w:t>
            </w:r>
            <w:r w:rsidRPr="5D5BA5AF" w:rsidR="00671655">
              <w:rPr>
                <w:rFonts w:ascii="Arial" w:hAnsi="Arial" w:cs="Arial"/>
                <w:sz w:val="24"/>
                <w:szCs w:val="24"/>
              </w:rPr>
              <w:t xml:space="preserve"> </w:t>
            </w:r>
            <w:r w:rsidRPr="5D5BA5AF" w:rsidR="00662914">
              <w:rPr>
                <w:rFonts w:ascii="Arial" w:hAnsi="Arial" w:cs="Arial"/>
                <w:sz w:val="24"/>
                <w:szCs w:val="24"/>
              </w:rPr>
              <w:t xml:space="preserve"> </w:t>
            </w:r>
            <w:r w:rsidRPr="5D5BA5AF" w:rsidR="006A4A0A">
              <w:rPr>
                <w:rFonts w:ascii="Arial" w:hAnsi="Arial" w:cs="Arial"/>
                <w:sz w:val="24"/>
                <w:szCs w:val="24"/>
              </w:rPr>
              <w:t xml:space="preserve"> </w:t>
            </w:r>
            <w:r w:rsidRPr="5D5BA5AF" w:rsidR="000A0A12">
              <w:rPr>
                <w:rFonts w:ascii="Arial" w:hAnsi="Arial" w:cs="Arial"/>
                <w:sz w:val="24"/>
                <w:szCs w:val="24"/>
              </w:rPr>
              <w:t xml:space="preserve"> </w:t>
            </w:r>
          </w:p>
        </w:tc>
      </w:tr>
      <w:tr w:rsidRPr="00383B11" w:rsidR="003C168F" w:rsidTr="5FA144E7" w14:paraId="3E096276" w14:textId="77777777">
        <w:tc>
          <w:tcPr>
            <w:tcW w:w="9360" w:type="dxa"/>
            <w:shd w:val="clear" w:color="auto" w:fill="FFFFCC"/>
            <w:tcMar/>
          </w:tcPr>
          <w:p w:rsidRPr="00D102CB" w:rsidR="003C168F" w:rsidP="00CD5764" w:rsidRDefault="00D102CB" w14:paraId="4F5D0158" w14:textId="1F85D604">
            <w:pPr>
              <w:pStyle w:val="ListParagraph"/>
              <w:keepNext/>
              <w:numPr>
                <w:ilvl w:val="0"/>
                <w:numId w:val="39"/>
              </w:numPr>
              <w:spacing w:before="120" w:after="60" w:line="240" w:lineRule="auto"/>
              <w:contextualSpacing w:val="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w:t>
            </w:r>
            <w:r w:rsidRPr="00156883" w:rsidR="003C168F">
              <w:rPr>
                <w:rFonts w:ascii="Arial" w:hAnsi="Arial" w:cs="Arial"/>
                <w:color w:val="000000" w:themeColor="text1"/>
                <w:sz w:val="24"/>
                <w:szCs w:val="24"/>
              </w:rPr>
              <w:t>4</w:t>
            </w:r>
            <w:r>
              <w:rPr>
                <w:rFonts w:ascii="Arial" w:hAnsi="Arial" w:cs="Arial"/>
                <w:color w:val="000000" w:themeColor="text1"/>
                <w:sz w:val="24"/>
                <w:szCs w:val="24"/>
              </w:rPr>
              <w:t xml:space="preserve">: </w:t>
            </w:r>
            <w:r w:rsidRPr="00156883" w:rsidR="003C168F">
              <w:rPr>
                <w:rFonts w:ascii="Arial" w:hAnsi="Arial" w:cs="Arial"/>
                <w:color w:val="000000" w:themeColor="text1"/>
                <w:sz w:val="24"/>
                <w:szCs w:val="24"/>
              </w:rPr>
              <w:t xml:space="preserve"> Update the emissions reduction targets as new information becomes available for the regulatory and other strategies that currently do not have defined benefits.</w:t>
            </w:r>
          </w:p>
        </w:tc>
      </w:tr>
      <w:tr w:rsidRPr="00383B11" w:rsidR="003C168F" w:rsidTr="5FA144E7" w14:paraId="1600C9E3" w14:textId="77777777">
        <w:trPr>
          <w:trHeight w:val="1152"/>
        </w:trPr>
        <w:tc>
          <w:tcPr>
            <w:tcW w:w="9360" w:type="dxa"/>
            <w:shd w:val="clear" w:color="auto" w:fill="F2F2F2" w:themeFill="background1" w:themeFillShade="F2"/>
            <w:tcMar/>
          </w:tcPr>
          <w:p w:rsidRPr="00383B11" w:rsidR="003C168F" w:rsidP="00CD5764" w:rsidRDefault="003C168F" w14:paraId="09132C60" w14:textId="50AF540E">
            <w:pPr>
              <w:keepNext/>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00586D92">
              <w:rPr>
                <w:rFonts w:ascii="Arial" w:hAnsi="Arial" w:cs="Arial"/>
                <w:i/>
                <w:color w:val="808080" w:themeColor="background1" w:themeShade="80"/>
                <w:sz w:val="24"/>
                <w:szCs w:val="24"/>
              </w:rPr>
              <w:t>Describe updated emissions reduction targets here or provide an attachment</w:t>
            </w:r>
            <w:r w:rsidRPr="00383B11">
              <w:rPr>
                <w:rFonts w:ascii="Arial" w:hAnsi="Arial" w:cs="Arial"/>
                <w:i/>
                <w:color w:val="808080" w:themeColor="background1" w:themeShade="80"/>
                <w:sz w:val="24"/>
                <w:szCs w:val="24"/>
              </w:rPr>
              <w:t>]</w:t>
            </w:r>
          </w:p>
          <w:p w:rsidRPr="00391AF8" w:rsidR="00513C69" w:rsidP="56D2B02F" w:rsidRDefault="00730D58" w14:paraId="082476C7" w14:textId="7E15C72C">
            <w:pPr>
              <w:spacing w:before="120"/>
              <w:ind w:left="720" w:right="540"/>
              <w:jc w:val="both"/>
              <w:rPr>
                <w:rFonts w:ascii="Arial" w:hAnsi="Arial" w:cs="Arial"/>
                <w:color w:val="000000" w:themeColor="text1"/>
                <w:sz w:val="24"/>
                <w:szCs w:val="24"/>
              </w:rPr>
            </w:pPr>
            <w:r>
              <w:rPr>
                <w:rFonts w:ascii="Arial" w:hAnsi="Arial" w:eastAsia="Arial" w:cs="Arial"/>
                <w:sz w:val="24"/>
                <w:szCs w:val="24"/>
              </w:rPr>
              <w:t>South Coast AQMD</w:t>
            </w:r>
            <w:r w:rsidRPr="00391AF8">
              <w:rPr>
                <w:rFonts w:ascii="Arial" w:hAnsi="Arial" w:eastAsia="Arial" w:cs="Arial"/>
                <w:sz w:val="24"/>
                <w:szCs w:val="24"/>
              </w:rPr>
              <w:t xml:space="preserve"> </w:t>
            </w:r>
            <w:r w:rsidR="00900A10">
              <w:rPr>
                <w:rFonts w:ascii="Arial" w:hAnsi="Arial" w:eastAsia="Arial" w:cs="Arial"/>
                <w:sz w:val="24"/>
                <w:szCs w:val="24"/>
              </w:rPr>
              <w:t>recently</w:t>
            </w:r>
            <w:r w:rsidR="00B122D3">
              <w:rPr>
                <w:rFonts w:ascii="Arial" w:hAnsi="Arial" w:eastAsia="Arial" w:cs="Arial"/>
                <w:sz w:val="24"/>
                <w:szCs w:val="24"/>
              </w:rPr>
              <w:t xml:space="preserve"> updated</w:t>
            </w:r>
            <w:r w:rsidR="001A5230">
              <w:rPr>
                <w:rFonts w:ascii="Arial" w:hAnsi="Arial" w:eastAsia="Arial" w:cs="Arial"/>
                <w:sz w:val="24"/>
                <w:szCs w:val="24"/>
              </w:rPr>
              <w:t xml:space="preserve"> </w:t>
            </w:r>
            <w:r w:rsidR="00D05C5D">
              <w:rPr>
                <w:rFonts w:ascii="Arial" w:hAnsi="Arial" w:eastAsia="Arial" w:cs="Arial"/>
                <w:sz w:val="24"/>
                <w:szCs w:val="24"/>
              </w:rPr>
              <w:t xml:space="preserve">the </w:t>
            </w:r>
            <w:r w:rsidR="00AE586D">
              <w:rPr>
                <w:rFonts w:ascii="Arial" w:hAnsi="Arial" w:eastAsia="Arial" w:cs="Arial"/>
                <w:sz w:val="24"/>
                <w:szCs w:val="24"/>
              </w:rPr>
              <w:t>inventor</w:t>
            </w:r>
            <w:r w:rsidR="00714C19">
              <w:rPr>
                <w:rFonts w:ascii="Arial" w:hAnsi="Arial" w:eastAsia="Arial" w:cs="Arial"/>
                <w:sz w:val="24"/>
                <w:szCs w:val="24"/>
              </w:rPr>
              <w:t xml:space="preserve">y </w:t>
            </w:r>
            <w:r w:rsidR="00A9283C">
              <w:rPr>
                <w:rFonts w:ascii="Arial" w:hAnsi="Arial" w:eastAsia="Arial" w:cs="Arial"/>
                <w:sz w:val="24"/>
                <w:szCs w:val="24"/>
              </w:rPr>
              <w:t xml:space="preserve">used to </w:t>
            </w:r>
            <w:r w:rsidR="00DD7148">
              <w:rPr>
                <w:rFonts w:ascii="Arial" w:hAnsi="Arial" w:eastAsia="Arial" w:cs="Arial"/>
                <w:sz w:val="24"/>
                <w:szCs w:val="24"/>
              </w:rPr>
              <w:t xml:space="preserve">calculate emissions </w:t>
            </w:r>
            <w:r w:rsidR="00FB3436">
              <w:rPr>
                <w:rFonts w:ascii="Arial" w:hAnsi="Arial" w:eastAsia="Arial" w:cs="Arial"/>
                <w:sz w:val="24"/>
                <w:szCs w:val="24"/>
              </w:rPr>
              <w:t xml:space="preserve">in the South Coast Air Basin </w:t>
            </w:r>
            <w:r w:rsidR="0053553A">
              <w:rPr>
                <w:rFonts w:ascii="Arial" w:hAnsi="Arial" w:eastAsia="Arial" w:cs="Arial"/>
                <w:sz w:val="24"/>
                <w:szCs w:val="24"/>
              </w:rPr>
              <w:t>as part of the development efforts for</w:t>
            </w:r>
            <w:r w:rsidR="00BE47CB">
              <w:rPr>
                <w:rFonts w:ascii="Arial" w:hAnsi="Arial" w:eastAsia="Arial" w:cs="Arial"/>
                <w:sz w:val="24"/>
                <w:szCs w:val="24"/>
              </w:rPr>
              <w:t xml:space="preserve"> the 2022 Air Quality Management Plan</w:t>
            </w:r>
            <w:r w:rsidR="0040098D">
              <w:rPr>
                <w:rFonts w:ascii="Arial" w:hAnsi="Arial" w:eastAsia="Arial" w:cs="Arial"/>
                <w:sz w:val="24"/>
                <w:szCs w:val="24"/>
              </w:rPr>
              <w:t>.</w:t>
            </w:r>
            <w:r w:rsidR="00636416">
              <w:rPr>
                <w:rFonts w:ascii="Arial" w:hAnsi="Arial" w:eastAsia="Arial" w:cs="Arial"/>
                <w:sz w:val="24"/>
                <w:szCs w:val="24"/>
              </w:rPr>
              <w:t xml:space="preserve"> </w:t>
            </w:r>
            <w:r w:rsidR="004A1B28">
              <w:rPr>
                <w:rFonts w:ascii="Arial" w:hAnsi="Arial" w:eastAsia="Arial" w:cs="Arial"/>
                <w:sz w:val="24"/>
                <w:szCs w:val="24"/>
              </w:rPr>
              <w:t xml:space="preserve">Emissions </w:t>
            </w:r>
            <w:r w:rsidR="00E15453">
              <w:rPr>
                <w:rFonts w:ascii="Arial" w:hAnsi="Arial" w:eastAsia="Arial" w:cs="Arial"/>
                <w:sz w:val="24"/>
                <w:szCs w:val="24"/>
              </w:rPr>
              <w:t xml:space="preserve">reduction targets </w:t>
            </w:r>
            <w:r w:rsidR="00230D98">
              <w:rPr>
                <w:rFonts w:ascii="Arial" w:hAnsi="Arial" w:eastAsia="Arial" w:cs="Arial"/>
                <w:sz w:val="24"/>
                <w:szCs w:val="24"/>
              </w:rPr>
              <w:t>from</w:t>
            </w:r>
            <w:r w:rsidR="00251307">
              <w:rPr>
                <w:rFonts w:ascii="Arial" w:hAnsi="Arial" w:eastAsia="Arial" w:cs="Arial"/>
                <w:sz w:val="24"/>
                <w:szCs w:val="24"/>
              </w:rPr>
              <w:t xml:space="preserve"> strategies such as</w:t>
            </w:r>
            <w:r w:rsidR="00E004A0">
              <w:rPr>
                <w:rFonts w:ascii="Arial" w:hAnsi="Arial" w:eastAsia="Arial" w:cs="Arial"/>
                <w:sz w:val="24"/>
                <w:szCs w:val="24"/>
              </w:rPr>
              <w:t xml:space="preserve"> </w:t>
            </w:r>
            <w:r w:rsidR="00803858">
              <w:rPr>
                <w:rFonts w:ascii="Arial" w:hAnsi="Arial" w:eastAsia="Arial" w:cs="Arial"/>
                <w:sz w:val="24"/>
                <w:szCs w:val="24"/>
              </w:rPr>
              <w:t>regul</w:t>
            </w:r>
            <w:r w:rsidR="003F36E4">
              <w:rPr>
                <w:rFonts w:ascii="Arial" w:hAnsi="Arial" w:eastAsia="Arial" w:cs="Arial"/>
                <w:sz w:val="24"/>
                <w:szCs w:val="24"/>
              </w:rPr>
              <w:t>at</w:t>
            </w:r>
            <w:r w:rsidR="008F5DCE">
              <w:rPr>
                <w:rFonts w:ascii="Arial" w:hAnsi="Arial" w:eastAsia="Arial" w:cs="Arial"/>
                <w:sz w:val="24"/>
                <w:szCs w:val="24"/>
              </w:rPr>
              <w:t xml:space="preserve">ions and incentives </w:t>
            </w:r>
            <w:r w:rsidR="00AE61EE">
              <w:rPr>
                <w:rFonts w:ascii="Arial" w:hAnsi="Arial" w:eastAsia="Arial" w:cs="Arial"/>
                <w:sz w:val="24"/>
                <w:szCs w:val="24"/>
              </w:rPr>
              <w:t xml:space="preserve">can be refined </w:t>
            </w:r>
            <w:r w:rsidR="006A2227">
              <w:rPr>
                <w:rFonts w:ascii="Arial" w:hAnsi="Arial" w:eastAsia="Arial" w:cs="Arial"/>
                <w:sz w:val="24"/>
                <w:szCs w:val="24"/>
              </w:rPr>
              <w:t>using th</w:t>
            </w:r>
            <w:r w:rsidR="00112948">
              <w:rPr>
                <w:rFonts w:ascii="Arial" w:hAnsi="Arial" w:eastAsia="Arial" w:cs="Arial"/>
                <w:sz w:val="24"/>
                <w:szCs w:val="24"/>
              </w:rPr>
              <w:t>is updated information</w:t>
            </w:r>
            <w:r w:rsidR="00430A3F">
              <w:rPr>
                <w:rFonts w:ascii="Arial" w:hAnsi="Arial" w:eastAsia="Arial" w:cs="Arial"/>
                <w:sz w:val="24"/>
                <w:szCs w:val="24"/>
              </w:rPr>
              <w:t xml:space="preserve"> in the future.</w:t>
            </w:r>
            <w:r w:rsidR="00E06A24">
              <w:rPr>
                <w:rFonts w:ascii="Arial" w:hAnsi="Arial" w:eastAsia="Arial" w:cs="Arial"/>
                <w:sz w:val="24"/>
                <w:szCs w:val="24"/>
              </w:rPr>
              <w:t xml:space="preserve"> </w:t>
            </w:r>
            <w:r w:rsidR="00472B08">
              <w:rPr>
                <w:rFonts w:ascii="Arial" w:hAnsi="Arial" w:eastAsia="Arial" w:cs="Arial"/>
                <w:sz w:val="24"/>
                <w:szCs w:val="24"/>
              </w:rPr>
              <w:t xml:space="preserve"> </w:t>
            </w:r>
            <w:r w:rsidR="00E55708">
              <w:rPr>
                <w:rFonts w:ascii="Arial" w:hAnsi="Arial" w:eastAsia="Arial" w:cs="Arial"/>
                <w:sz w:val="24"/>
                <w:szCs w:val="24"/>
              </w:rPr>
              <w:t xml:space="preserve"> </w:t>
            </w:r>
            <w:r w:rsidR="003F36E4">
              <w:rPr>
                <w:rFonts w:ascii="Arial" w:hAnsi="Arial" w:eastAsia="Arial" w:cs="Arial"/>
                <w:sz w:val="24"/>
                <w:szCs w:val="24"/>
              </w:rPr>
              <w:t xml:space="preserve"> </w:t>
            </w:r>
            <w:r w:rsidR="00D20ADC">
              <w:rPr>
                <w:rFonts w:ascii="Arial" w:hAnsi="Arial" w:eastAsia="Arial" w:cs="Arial"/>
                <w:sz w:val="24"/>
                <w:szCs w:val="24"/>
              </w:rPr>
              <w:t xml:space="preserve"> </w:t>
            </w:r>
            <w:r w:rsidR="00192806">
              <w:rPr>
                <w:rFonts w:ascii="Arial" w:hAnsi="Arial" w:eastAsia="Arial" w:cs="Arial"/>
                <w:sz w:val="24"/>
                <w:szCs w:val="24"/>
              </w:rPr>
              <w:t xml:space="preserve"> </w:t>
            </w:r>
          </w:p>
          <w:p w:rsidRPr="00383B11" w:rsidR="003C168F" w:rsidP="00206857" w:rsidRDefault="003C168F" w14:paraId="3F9A1ABE" w14:textId="30E1CCCD">
            <w:pPr>
              <w:spacing w:before="120"/>
              <w:ind w:right="540"/>
              <w:jc w:val="both"/>
              <w:rPr>
                <w:rFonts w:ascii="Arial" w:hAnsi="Arial" w:cs="Arial"/>
                <w:color w:val="000000" w:themeColor="text1"/>
                <w:sz w:val="24"/>
                <w:szCs w:val="24"/>
              </w:rPr>
            </w:pPr>
          </w:p>
        </w:tc>
      </w:tr>
      <w:tr w:rsidRPr="00383B11" w:rsidR="003C168F" w:rsidTr="5FA144E7" w14:paraId="4B6319D7" w14:textId="77777777">
        <w:tc>
          <w:tcPr>
            <w:tcW w:w="9360" w:type="dxa"/>
            <w:shd w:val="clear" w:color="auto" w:fill="FFFFCC"/>
            <w:tcMar/>
          </w:tcPr>
          <w:p w:rsidRPr="00CB114A" w:rsidR="003C168F" w:rsidP="00A976EE" w:rsidRDefault="003C168F" w14:paraId="1E0CACD7" w14:textId="42E0AA02">
            <w:pPr>
              <w:pStyle w:val="ListParagraph"/>
              <w:numPr>
                <w:ilvl w:val="0"/>
                <w:numId w:val="38"/>
              </w:numPr>
              <w:spacing w:before="60" w:after="60" w:line="240" w:lineRule="auto"/>
              <w:contextualSpacing w:val="0"/>
              <w:rPr>
                <w:rFonts w:ascii="Arial" w:hAnsi="Arial" w:cs="Arial"/>
                <w:color w:val="000000" w:themeColor="text1"/>
                <w:sz w:val="24"/>
                <w:szCs w:val="24"/>
              </w:rPr>
            </w:pPr>
            <w:r w:rsidRPr="00A976EE">
              <w:rPr>
                <w:rFonts w:ascii="Arial" w:hAnsi="Arial" w:cs="Arial"/>
                <w:color w:val="000000" w:themeColor="text1"/>
                <w:sz w:val="24"/>
                <w:szCs w:val="24"/>
                <w:u w:val="single"/>
              </w:rPr>
              <w:t>Mobile and Indirect Sources</w:t>
            </w:r>
            <w:r w:rsidRPr="00CB114A">
              <w:rPr>
                <w:rFonts w:ascii="Arial" w:hAnsi="Arial" w:cs="Arial"/>
                <w:color w:val="000000" w:themeColor="text1"/>
                <w:sz w:val="24"/>
                <w:szCs w:val="24"/>
              </w:rPr>
              <w:t>:</w:t>
            </w:r>
            <w:r w:rsidRPr="00A976EE" w:rsidR="00A976EE">
              <w:rPr>
                <w:rFonts w:ascii="Arial" w:hAnsi="Arial" w:cs="Arial"/>
                <w:color w:val="000000" w:themeColor="text1"/>
                <w:sz w:val="24"/>
                <w:szCs w:val="24"/>
              </w:rPr>
              <w:t xml:space="preserve">  </w:t>
            </w:r>
            <w:r w:rsidRPr="00156883" w:rsidR="00A976EE">
              <w:rPr>
                <w:rFonts w:ascii="Arial" w:hAnsi="Arial" w:cs="Arial"/>
                <w:color w:val="000000" w:themeColor="text1"/>
                <w:sz w:val="24"/>
                <w:szCs w:val="24"/>
              </w:rPr>
              <w:t>To further support and enhance implementation, staff recommends that the Board direct CARB staff to work with South Coast AQMD to undertake the following actions during the Plan implementation process:</w:t>
            </w:r>
          </w:p>
          <w:p w:rsidRPr="00522151" w:rsidR="003C168F" w:rsidP="00522151" w:rsidRDefault="00A976EE" w14:paraId="0DF00100" w14:textId="42A8AA65">
            <w:pPr>
              <w:numPr>
                <w:ilvl w:val="0"/>
                <w:numId w:val="39"/>
              </w:numPr>
              <w:autoSpaceDE w:val="0"/>
              <w:autoSpaceDN w:val="0"/>
              <w:adjustRightInd w:val="0"/>
              <w:spacing w:before="12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w:t>
            </w:r>
            <w:r w:rsidRPr="00156883" w:rsidR="003C168F">
              <w:rPr>
                <w:rFonts w:ascii="Arial" w:hAnsi="Arial" w:cs="Arial"/>
                <w:color w:val="000000" w:themeColor="text1"/>
                <w:sz w:val="24"/>
                <w:szCs w:val="24"/>
              </w:rPr>
              <w:t>5</w:t>
            </w:r>
            <w:r>
              <w:rPr>
                <w:rFonts w:ascii="Arial" w:hAnsi="Arial" w:cs="Arial"/>
                <w:color w:val="000000" w:themeColor="text1"/>
                <w:sz w:val="24"/>
                <w:szCs w:val="24"/>
              </w:rPr>
              <w:t xml:space="preserve">: </w:t>
            </w:r>
            <w:r w:rsidRPr="00156883" w:rsidR="003C168F">
              <w:rPr>
                <w:rFonts w:ascii="Arial" w:hAnsi="Arial" w:cs="Arial"/>
                <w:color w:val="000000" w:themeColor="text1"/>
                <w:sz w:val="24"/>
                <w:szCs w:val="24"/>
              </w:rPr>
              <w:t xml:space="preserve"> Provide ongoing reports back to the steering committee on collaboration with other agencies for designating truck routes and parking</w:t>
            </w:r>
            <w:r w:rsidR="009414A5">
              <w:rPr>
                <w:rFonts w:ascii="Arial" w:hAnsi="Arial" w:cs="Arial"/>
                <w:color w:val="000000" w:themeColor="text1"/>
                <w:sz w:val="24"/>
                <w:szCs w:val="24"/>
              </w:rPr>
              <w:t xml:space="preserve"> away from sensitive receptors.</w:t>
            </w:r>
          </w:p>
        </w:tc>
      </w:tr>
      <w:tr w:rsidRPr="00383B11" w:rsidR="003C168F" w:rsidTr="5FA144E7" w14:paraId="1CCD0755" w14:textId="77777777">
        <w:trPr>
          <w:trHeight w:val="1152"/>
        </w:trPr>
        <w:tc>
          <w:tcPr>
            <w:tcW w:w="9360" w:type="dxa"/>
            <w:shd w:val="clear" w:color="auto" w:fill="F2F2F2" w:themeFill="background1" w:themeFillShade="F2"/>
            <w:tcMar/>
          </w:tcPr>
          <w:p w:rsidRPr="00383B11" w:rsidR="003C168F" w:rsidP="004E5A67" w:rsidRDefault="003C168F" w14:paraId="33E339D4" w14:textId="5FB4FAD5">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009414A5">
              <w:rPr>
                <w:rFonts w:ascii="Arial" w:hAnsi="Arial" w:cs="Arial"/>
                <w:i/>
                <w:color w:val="808080" w:themeColor="background1" w:themeShade="80"/>
                <w:sz w:val="24"/>
                <w:szCs w:val="24"/>
              </w:rPr>
              <w:t>Describe reports back to the steering committee on truck routes and parking</w:t>
            </w:r>
            <w:r w:rsidRPr="00383B11">
              <w:rPr>
                <w:rFonts w:ascii="Arial" w:hAnsi="Arial" w:cs="Arial"/>
                <w:i/>
                <w:color w:val="808080" w:themeColor="background1" w:themeShade="80"/>
                <w:sz w:val="24"/>
                <w:szCs w:val="24"/>
              </w:rPr>
              <w:t>]</w:t>
            </w:r>
          </w:p>
          <w:p w:rsidRPr="00A421AF" w:rsidR="003C168F" w:rsidP="00A421AF" w:rsidRDefault="25EF0943" w14:paraId="1CCD333F" w14:textId="5812C807">
            <w:pPr>
              <w:spacing w:before="120"/>
              <w:ind w:left="720" w:right="540"/>
              <w:jc w:val="both"/>
              <w:rPr>
                <w:rFonts w:ascii="Arial" w:hAnsi="Arial" w:cs="Arial"/>
                <w:sz w:val="24"/>
                <w:szCs w:val="24"/>
              </w:rPr>
            </w:pPr>
            <w:r w:rsidRPr="00A421AF">
              <w:rPr>
                <w:rFonts w:ascii="Arial" w:hAnsi="Arial" w:cs="Arial"/>
                <w:sz w:val="24"/>
                <w:szCs w:val="24"/>
              </w:rPr>
              <w:t>Initial discussions were held with</w:t>
            </w:r>
            <w:r w:rsidRPr="00A421AF">
              <w:rPr>
                <w:rFonts w:ascii="Arial" w:hAnsi="Arial" w:cs="Arial" w:eastAsiaTheme="minorEastAsia"/>
                <w:sz w:val="24"/>
                <w:szCs w:val="24"/>
              </w:rPr>
              <w:t xml:space="preserve"> L</w:t>
            </w:r>
            <w:r w:rsidRPr="00A421AF" w:rsidR="5953FCF9">
              <w:rPr>
                <w:rFonts w:ascii="Arial" w:hAnsi="Arial" w:cs="Arial" w:eastAsiaTheme="minorEastAsia"/>
                <w:sz w:val="24"/>
                <w:szCs w:val="24"/>
              </w:rPr>
              <w:t xml:space="preserve">os </w:t>
            </w:r>
            <w:r w:rsidRPr="00A421AF">
              <w:rPr>
                <w:rFonts w:ascii="Arial" w:hAnsi="Arial" w:cs="Arial" w:eastAsiaTheme="minorEastAsia"/>
                <w:sz w:val="24"/>
                <w:szCs w:val="24"/>
              </w:rPr>
              <w:t>A</w:t>
            </w:r>
            <w:r w:rsidRPr="00A421AF" w:rsidR="5953FCF9">
              <w:rPr>
                <w:rFonts w:ascii="Arial" w:hAnsi="Arial" w:cs="Arial" w:eastAsiaTheme="minorEastAsia"/>
                <w:sz w:val="24"/>
                <w:szCs w:val="24"/>
              </w:rPr>
              <w:t>ngeles</w:t>
            </w:r>
            <w:r w:rsidRPr="00A421AF">
              <w:rPr>
                <w:rFonts w:ascii="Arial" w:hAnsi="Arial" w:cs="Arial" w:eastAsiaTheme="minorEastAsia"/>
                <w:sz w:val="24"/>
                <w:szCs w:val="24"/>
              </w:rPr>
              <w:t xml:space="preserve"> County Public Works and </w:t>
            </w:r>
            <w:r w:rsidRPr="00A421AF" w:rsidR="5953FCF9">
              <w:rPr>
                <w:rFonts w:ascii="Arial" w:hAnsi="Arial" w:cs="Arial" w:eastAsiaTheme="minorEastAsia"/>
                <w:sz w:val="24"/>
                <w:szCs w:val="24"/>
              </w:rPr>
              <w:t>Los Angeles Department of Transportation (</w:t>
            </w:r>
            <w:r w:rsidRPr="00A421AF">
              <w:rPr>
                <w:rFonts w:ascii="Arial" w:hAnsi="Arial" w:cs="Arial" w:eastAsiaTheme="minorEastAsia"/>
                <w:sz w:val="24"/>
                <w:szCs w:val="24"/>
              </w:rPr>
              <w:t>LADOT</w:t>
            </w:r>
            <w:r w:rsidRPr="00A421AF" w:rsidR="5953FCF9">
              <w:rPr>
                <w:rFonts w:ascii="Arial" w:hAnsi="Arial" w:cs="Arial" w:eastAsiaTheme="minorEastAsia"/>
                <w:sz w:val="24"/>
                <w:szCs w:val="24"/>
              </w:rPr>
              <w:t>)</w:t>
            </w:r>
            <w:r w:rsidRPr="00A421AF">
              <w:rPr>
                <w:rFonts w:ascii="Arial" w:hAnsi="Arial" w:cs="Arial" w:eastAsiaTheme="minorEastAsia"/>
                <w:sz w:val="24"/>
                <w:szCs w:val="24"/>
              </w:rPr>
              <w:t xml:space="preserve"> to identify potential new truck routes in East Los Angeles and Boyle Heights, respectively. </w:t>
            </w:r>
            <w:r w:rsidRPr="00A421AF" w:rsidR="47E92A4F">
              <w:rPr>
                <w:rFonts w:ascii="Arial" w:hAnsi="Arial" w:cs="Arial" w:eastAsiaTheme="minorEastAsia"/>
                <w:sz w:val="24"/>
                <w:szCs w:val="24"/>
              </w:rPr>
              <w:t>Furthermore, plans were developed in a collaboration b</w:t>
            </w:r>
            <w:r w:rsidRPr="00A421AF" w:rsidR="47E92A4F">
              <w:rPr>
                <w:rFonts w:ascii="Arial" w:hAnsi="Arial" w:cs="Arial"/>
                <w:sz w:val="24"/>
                <w:szCs w:val="24"/>
              </w:rPr>
              <w:t xml:space="preserve">etween South Coast AQMD, CARB, LADOT, and </w:t>
            </w:r>
            <w:r w:rsidR="003D2D4E">
              <w:rPr>
                <w:rFonts w:ascii="Arial" w:hAnsi="Arial" w:cs="Arial"/>
                <w:sz w:val="24"/>
                <w:szCs w:val="24"/>
              </w:rPr>
              <w:t xml:space="preserve">former </w:t>
            </w:r>
            <w:r w:rsidRPr="00A421AF" w:rsidR="47E92A4F">
              <w:rPr>
                <w:rFonts w:ascii="Arial" w:hAnsi="Arial" w:cs="Arial"/>
                <w:sz w:val="24"/>
                <w:szCs w:val="24"/>
              </w:rPr>
              <w:t xml:space="preserve">South Coast AQMD Board Member and City of Los Angeles Councilmember Joe Buscaino’s office </w:t>
            </w:r>
            <w:r w:rsidRPr="00A421AF" w:rsidR="523DFE4B">
              <w:rPr>
                <w:rFonts w:ascii="Arial" w:hAnsi="Arial" w:cs="Arial"/>
                <w:sz w:val="24"/>
                <w:szCs w:val="24"/>
              </w:rPr>
              <w:t xml:space="preserve">to post truck no idling signs at locations in Boyle Heights </w:t>
            </w:r>
            <w:r w:rsidRPr="00A421AF" w:rsidR="7F3B3C00">
              <w:rPr>
                <w:rFonts w:ascii="Arial" w:hAnsi="Arial" w:cs="Arial"/>
                <w:sz w:val="24"/>
                <w:szCs w:val="24"/>
              </w:rPr>
              <w:t>where</w:t>
            </w:r>
            <w:r w:rsidRPr="00A421AF" w:rsidR="523DFE4B">
              <w:rPr>
                <w:rFonts w:ascii="Arial" w:hAnsi="Arial" w:cs="Arial"/>
                <w:sz w:val="24"/>
                <w:szCs w:val="24"/>
              </w:rPr>
              <w:t xml:space="preserve"> CSC members have expressed truck idling or truck traffic concerns</w:t>
            </w:r>
            <w:r w:rsidR="003D2D4E">
              <w:rPr>
                <w:rFonts w:ascii="Arial" w:hAnsi="Arial" w:cs="Arial"/>
                <w:sz w:val="24"/>
                <w:szCs w:val="24"/>
              </w:rPr>
              <w:t>, which were installed in January 2022</w:t>
            </w:r>
            <w:r w:rsidRPr="00A421AF" w:rsidR="523DFE4B">
              <w:rPr>
                <w:rFonts w:ascii="Arial" w:hAnsi="Arial" w:cs="Arial"/>
                <w:sz w:val="24"/>
                <w:szCs w:val="24"/>
              </w:rPr>
              <w:t xml:space="preserve">. </w:t>
            </w:r>
            <w:r w:rsidRPr="00A421AF" w:rsidR="38515753">
              <w:rPr>
                <w:rFonts w:ascii="Arial" w:hAnsi="Arial" w:cs="Arial"/>
                <w:sz w:val="24"/>
                <w:szCs w:val="24"/>
              </w:rPr>
              <w:t>CSC members were briefed on the</w:t>
            </w:r>
            <w:r w:rsidRPr="00A421AF" w:rsidR="7F3B3C00">
              <w:rPr>
                <w:rFonts w:ascii="Arial" w:hAnsi="Arial" w:cs="Arial"/>
                <w:sz w:val="24"/>
                <w:szCs w:val="24"/>
              </w:rPr>
              <w:t xml:space="preserve"> meetings on truck routes </w:t>
            </w:r>
            <w:r w:rsidRPr="00A421AF" w:rsidR="041DD3A2">
              <w:rPr>
                <w:rFonts w:ascii="Arial" w:hAnsi="Arial" w:cs="Arial"/>
                <w:sz w:val="24"/>
                <w:szCs w:val="24"/>
              </w:rPr>
              <w:t xml:space="preserve">at </w:t>
            </w:r>
            <w:r w:rsidR="00BF344A">
              <w:rPr>
                <w:rFonts w:ascii="Arial" w:hAnsi="Arial" w:cs="Arial"/>
                <w:sz w:val="24"/>
                <w:szCs w:val="24"/>
              </w:rPr>
              <w:t>the December 2020</w:t>
            </w:r>
            <w:r w:rsidR="00AA5B9A">
              <w:rPr>
                <w:rFonts w:ascii="Arial" w:hAnsi="Arial" w:cs="Arial"/>
                <w:sz w:val="24"/>
                <w:szCs w:val="24"/>
              </w:rPr>
              <w:t xml:space="preserve"> </w:t>
            </w:r>
            <w:r w:rsidR="005B247C">
              <w:rPr>
                <w:rFonts w:ascii="Arial" w:hAnsi="Arial" w:cs="Arial"/>
                <w:sz w:val="24"/>
                <w:szCs w:val="24"/>
              </w:rPr>
              <w:t>4</w:t>
            </w:r>
            <w:r w:rsidRPr="00C0554C" w:rsidR="005B247C">
              <w:rPr>
                <w:rFonts w:ascii="Arial" w:hAnsi="Arial" w:cs="Arial"/>
                <w:sz w:val="24"/>
                <w:szCs w:val="24"/>
                <w:vertAlign w:val="superscript"/>
              </w:rPr>
              <w:t>th</w:t>
            </w:r>
            <w:r w:rsidR="005B247C">
              <w:rPr>
                <w:rFonts w:ascii="Arial" w:hAnsi="Arial" w:cs="Arial"/>
                <w:sz w:val="24"/>
                <w:szCs w:val="24"/>
              </w:rPr>
              <w:t xml:space="preserve"> quarter</w:t>
            </w:r>
            <w:r w:rsidR="00BF344A">
              <w:rPr>
                <w:rFonts w:ascii="Arial" w:hAnsi="Arial" w:cs="Arial"/>
                <w:sz w:val="24"/>
                <w:szCs w:val="24"/>
              </w:rPr>
              <w:t xml:space="preserve"> and February 2021</w:t>
            </w:r>
            <w:r w:rsidR="0080617C">
              <w:rPr>
                <w:rFonts w:ascii="Arial" w:hAnsi="Arial" w:cs="Arial"/>
                <w:sz w:val="24"/>
                <w:szCs w:val="24"/>
              </w:rPr>
              <w:t xml:space="preserve"> </w:t>
            </w:r>
            <w:r w:rsidR="00217E8F">
              <w:rPr>
                <w:rFonts w:ascii="Arial" w:hAnsi="Arial" w:cs="Arial"/>
                <w:sz w:val="24"/>
                <w:szCs w:val="24"/>
              </w:rPr>
              <w:t>1</w:t>
            </w:r>
            <w:r w:rsidRPr="00A04D65" w:rsidR="00217E8F">
              <w:rPr>
                <w:rFonts w:ascii="Arial" w:hAnsi="Arial" w:cs="Arial"/>
                <w:sz w:val="24"/>
                <w:szCs w:val="24"/>
                <w:vertAlign w:val="superscript"/>
              </w:rPr>
              <w:t>st</w:t>
            </w:r>
            <w:r w:rsidR="00217E8F">
              <w:rPr>
                <w:rFonts w:ascii="Arial" w:hAnsi="Arial" w:cs="Arial"/>
                <w:sz w:val="24"/>
                <w:szCs w:val="24"/>
              </w:rPr>
              <w:t xml:space="preserve"> quarter</w:t>
            </w:r>
            <w:r w:rsidRPr="00A421AF" w:rsidR="041DD3A2">
              <w:rPr>
                <w:rFonts w:ascii="Arial" w:hAnsi="Arial" w:cs="Arial"/>
                <w:sz w:val="24"/>
                <w:szCs w:val="24"/>
              </w:rPr>
              <w:t xml:space="preserve"> </w:t>
            </w:r>
            <w:r w:rsidRPr="00A421AF" w:rsidR="7F3B3C00">
              <w:rPr>
                <w:rFonts w:ascii="Arial" w:hAnsi="Arial" w:cs="Arial"/>
                <w:sz w:val="24"/>
                <w:szCs w:val="24"/>
              </w:rPr>
              <w:t>CSC Meeting</w:t>
            </w:r>
            <w:r w:rsidR="00BF344A">
              <w:rPr>
                <w:rFonts w:ascii="Arial" w:hAnsi="Arial" w:cs="Arial"/>
                <w:sz w:val="24"/>
                <w:szCs w:val="24"/>
              </w:rPr>
              <w:t>s</w:t>
            </w:r>
            <w:r w:rsidRPr="00A421AF" w:rsidR="041DD3A2">
              <w:rPr>
                <w:rFonts w:ascii="Arial" w:hAnsi="Arial" w:cs="Arial"/>
                <w:sz w:val="24"/>
                <w:szCs w:val="24"/>
              </w:rPr>
              <w:t>.</w:t>
            </w:r>
            <w:r w:rsidRPr="00A421AF" w:rsidR="5F39CA99">
              <w:rPr>
                <w:rFonts w:ascii="Arial" w:hAnsi="Arial" w:cs="Arial"/>
                <w:sz w:val="24"/>
                <w:szCs w:val="24"/>
              </w:rPr>
              <w:t xml:space="preserve"> CSC members </w:t>
            </w:r>
            <w:r w:rsidR="00BF344A">
              <w:rPr>
                <w:rFonts w:ascii="Arial" w:hAnsi="Arial" w:cs="Arial"/>
                <w:sz w:val="24"/>
                <w:szCs w:val="24"/>
              </w:rPr>
              <w:t>were</w:t>
            </w:r>
            <w:r w:rsidRPr="00A421AF" w:rsidR="5F39CA99">
              <w:rPr>
                <w:rFonts w:ascii="Arial" w:hAnsi="Arial" w:cs="Arial"/>
                <w:sz w:val="24"/>
                <w:szCs w:val="24"/>
              </w:rPr>
              <w:t xml:space="preserve"> updated on the status of the posting of truck no idling signs in Boyle Heights at </w:t>
            </w:r>
            <w:r w:rsidR="00BF344A">
              <w:rPr>
                <w:rFonts w:ascii="Arial" w:hAnsi="Arial" w:cs="Arial"/>
                <w:sz w:val="24"/>
                <w:szCs w:val="24"/>
              </w:rPr>
              <w:t xml:space="preserve">the August 2021 </w:t>
            </w:r>
            <w:r w:rsidR="00217E8F">
              <w:rPr>
                <w:rFonts w:ascii="Arial" w:hAnsi="Arial" w:cs="Arial"/>
                <w:sz w:val="24"/>
                <w:szCs w:val="24"/>
              </w:rPr>
              <w:t>3</w:t>
            </w:r>
            <w:r w:rsidRPr="00A04D65" w:rsidR="00217E8F">
              <w:rPr>
                <w:rFonts w:ascii="Arial" w:hAnsi="Arial" w:cs="Arial"/>
                <w:sz w:val="24"/>
                <w:szCs w:val="24"/>
                <w:vertAlign w:val="superscript"/>
              </w:rPr>
              <w:t>rd</w:t>
            </w:r>
            <w:r w:rsidR="00217E8F">
              <w:rPr>
                <w:rFonts w:ascii="Arial" w:hAnsi="Arial" w:cs="Arial"/>
                <w:sz w:val="24"/>
                <w:szCs w:val="24"/>
              </w:rPr>
              <w:t xml:space="preserve"> quarter</w:t>
            </w:r>
            <w:r w:rsidDel="00217E8F" w:rsidR="00217E8F">
              <w:rPr>
                <w:rFonts w:ascii="Arial" w:hAnsi="Arial" w:cs="Arial"/>
                <w:sz w:val="24"/>
                <w:szCs w:val="24"/>
              </w:rPr>
              <w:t xml:space="preserve"> </w:t>
            </w:r>
            <w:r w:rsidR="00290547">
              <w:rPr>
                <w:rFonts w:ascii="Arial" w:hAnsi="Arial" w:cs="Arial"/>
                <w:sz w:val="24"/>
                <w:szCs w:val="24"/>
              </w:rPr>
              <w:t>and</w:t>
            </w:r>
            <w:r w:rsidR="00BF344A">
              <w:rPr>
                <w:rFonts w:ascii="Arial" w:hAnsi="Arial" w:cs="Arial"/>
                <w:sz w:val="24"/>
                <w:szCs w:val="24"/>
              </w:rPr>
              <w:t xml:space="preserve"> </w:t>
            </w:r>
            <w:r w:rsidR="00290547">
              <w:rPr>
                <w:rFonts w:ascii="Arial" w:hAnsi="Arial" w:cs="Arial"/>
                <w:sz w:val="24"/>
                <w:szCs w:val="24"/>
              </w:rPr>
              <w:t xml:space="preserve">February 2022 </w:t>
            </w:r>
            <w:r w:rsidR="00217E8F">
              <w:rPr>
                <w:rFonts w:ascii="Arial" w:hAnsi="Arial" w:cs="Arial"/>
                <w:sz w:val="24"/>
                <w:szCs w:val="24"/>
              </w:rPr>
              <w:t>1</w:t>
            </w:r>
            <w:r w:rsidRPr="00C0554C" w:rsidR="00217E8F">
              <w:rPr>
                <w:rFonts w:ascii="Arial" w:hAnsi="Arial" w:cs="Arial"/>
                <w:sz w:val="24"/>
                <w:szCs w:val="24"/>
                <w:vertAlign w:val="superscript"/>
              </w:rPr>
              <w:t>st</w:t>
            </w:r>
            <w:r w:rsidR="00217E8F">
              <w:rPr>
                <w:rFonts w:ascii="Arial" w:hAnsi="Arial" w:cs="Arial"/>
                <w:sz w:val="24"/>
                <w:szCs w:val="24"/>
              </w:rPr>
              <w:t xml:space="preserve"> quarter</w:t>
            </w:r>
            <w:r w:rsidDel="00217E8F" w:rsidR="00217E8F">
              <w:rPr>
                <w:rFonts w:ascii="Arial" w:hAnsi="Arial" w:cs="Arial"/>
                <w:sz w:val="24"/>
                <w:szCs w:val="24"/>
              </w:rPr>
              <w:t xml:space="preserve"> </w:t>
            </w:r>
            <w:r w:rsidRPr="00A421AF" w:rsidR="5F39CA99">
              <w:rPr>
                <w:rFonts w:ascii="Arial" w:hAnsi="Arial" w:cs="Arial"/>
                <w:sz w:val="24"/>
                <w:szCs w:val="24"/>
              </w:rPr>
              <w:t>CSC Meeting</w:t>
            </w:r>
            <w:r w:rsidR="00290547">
              <w:rPr>
                <w:rFonts w:ascii="Arial" w:hAnsi="Arial" w:cs="Arial"/>
                <w:sz w:val="24"/>
                <w:szCs w:val="24"/>
              </w:rPr>
              <w:t>s</w:t>
            </w:r>
            <w:r w:rsidRPr="00A421AF" w:rsidR="5F39CA99">
              <w:rPr>
                <w:rFonts w:ascii="Arial" w:hAnsi="Arial" w:cs="Arial"/>
                <w:sz w:val="24"/>
                <w:szCs w:val="24"/>
              </w:rPr>
              <w:t>.</w:t>
            </w:r>
          </w:p>
          <w:p w:rsidRPr="00383B11" w:rsidR="00A421AF" w:rsidP="00A421AF" w:rsidRDefault="00A421AF" w14:paraId="2F2E42FF" w14:textId="25C54AA4">
            <w:pPr>
              <w:spacing w:before="120"/>
              <w:ind w:left="720" w:right="540"/>
              <w:jc w:val="both"/>
              <w:rPr>
                <w:rFonts w:ascii="Arial" w:hAnsi="Arial" w:cs="Arial"/>
                <w:color w:val="000000" w:themeColor="text1"/>
                <w:sz w:val="24"/>
                <w:szCs w:val="24"/>
              </w:rPr>
            </w:pPr>
          </w:p>
        </w:tc>
      </w:tr>
      <w:tr w:rsidRPr="00383B11" w:rsidR="003C168F" w:rsidTr="5FA144E7" w14:paraId="7B755D9F" w14:textId="77777777">
        <w:tc>
          <w:tcPr>
            <w:tcW w:w="9360" w:type="dxa"/>
            <w:shd w:val="clear" w:color="auto" w:fill="FFFFCC"/>
            <w:tcMar/>
          </w:tcPr>
          <w:p w:rsidRPr="004C487F" w:rsidR="003C168F" w:rsidP="004C487F" w:rsidRDefault="004C487F" w14:paraId="174CE18B" w14:textId="6D898D39">
            <w:pPr>
              <w:numPr>
                <w:ilvl w:val="0"/>
                <w:numId w:val="39"/>
              </w:numPr>
              <w:autoSpaceDE w:val="0"/>
              <w:autoSpaceDN w:val="0"/>
              <w:adjustRightInd w:val="0"/>
              <w:spacing w:before="12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w:t>
            </w:r>
            <w:r w:rsidRPr="00156883" w:rsidR="003C168F">
              <w:rPr>
                <w:rFonts w:ascii="Arial" w:hAnsi="Arial" w:cs="Arial"/>
                <w:color w:val="000000" w:themeColor="text1"/>
                <w:sz w:val="24"/>
                <w:szCs w:val="24"/>
              </w:rPr>
              <w:t>6</w:t>
            </w:r>
            <w:r>
              <w:rPr>
                <w:rFonts w:ascii="Arial" w:hAnsi="Arial" w:cs="Arial"/>
                <w:color w:val="000000" w:themeColor="text1"/>
                <w:sz w:val="24"/>
                <w:szCs w:val="24"/>
              </w:rPr>
              <w:t xml:space="preserve">: </w:t>
            </w:r>
            <w:r w:rsidRPr="00156883" w:rsidR="003C168F">
              <w:rPr>
                <w:rFonts w:ascii="Arial" w:hAnsi="Arial" w:cs="Arial"/>
                <w:color w:val="000000" w:themeColor="text1"/>
                <w:sz w:val="24"/>
                <w:szCs w:val="24"/>
              </w:rPr>
              <w:t xml:space="preserve"> Continue work on reducing impacts from railyards, with consideration of any additional mechanisms that may be needed to ensure anticipated ex</w:t>
            </w:r>
            <w:r>
              <w:rPr>
                <w:rFonts w:ascii="Arial" w:hAnsi="Arial" w:cs="Arial"/>
                <w:color w:val="000000" w:themeColor="text1"/>
                <w:sz w:val="24"/>
                <w:szCs w:val="24"/>
              </w:rPr>
              <w:t>posure reductions are achieved.</w:t>
            </w:r>
          </w:p>
        </w:tc>
      </w:tr>
      <w:tr w:rsidRPr="00383B11" w:rsidR="003C168F" w:rsidTr="5FA144E7" w14:paraId="1FAB0F0C" w14:textId="77777777">
        <w:trPr>
          <w:trHeight w:val="1152"/>
        </w:trPr>
        <w:tc>
          <w:tcPr>
            <w:tcW w:w="9360" w:type="dxa"/>
            <w:shd w:val="clear" w:color="auto" w:fill="F2F2F2" w:themeFill="background1" w:themeFillShade="F2"/>
            <w:tcMar/>
          </w:tcPr>
          <w:p w:rsidRPr="00383B11" w:rsidR="003C168F" w:rsidP="004E5A67" w:rsidRDefault="003C168F" w14:paraId="60958B94" w14:textId="0A1589B1">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00545D2B">
              <w:rPr>
                <w:rFonts w:ascii="Arial" w:hAnsi="Arial" w:cs="Arial"/>
                <w:i/>
                <w:color w:val="808080" w:themeColor="background1" w:themeShade="80"/>
                <w:sz w:val="24"/>
                <w:szCs w:val="24"/>
              </w:rPr>
              <w:t>Describe work on reducing impacts from railyards</w:t>
            </w:r>
            <w:r w:rsidRPr="00383B11">
              <w:rPr>
                <w:rFonts w:ascii="Arial" w:hAnsi="Arial" w:cs="Arial"/>
                <w:i/>
                <w:color w:val="808080" w:themeColor="background1" w:themeShade="80"/>
                <w:sz w:val="24"/>
                <w:szCs w:val="24"/>
              </w:rPr>
              <w:t>]</w:t>
            </w:r>
          </w:p>
          <w:p w:rsidRPr="00BF0DF9" w:rsidR="000608DE" w:rsidP="000608DE" w:rsidRDefault="00290547" w14:paraId="6A4CEFFD" w14:textId="24EDD1D4">
            <w:pPr>
              <w:spacing w:before="120"/>
              <w:ind w:left="720" w:right="540"/>
              <w:jc w:val="both"/>
              <w:rPr>
                <w:rFonts w:ascii="Arial" w:hAnsi="Arial" w:cs="Arial"/>
                <w:sz w:val="24"/>
                <w:szCs w:val="24"/>
              </w:rPr>
            </w:pPr>
            <w:r>
              <w:rPr>
                <w:rFonts w:ascii="Arial" w:hAnsi="Arial" w:cs="Arial"/>
                <w:sz w:val="24"/>
                <w:szCs w:val="24"/>
              </w:rPr>
              <w:t>South Coast</w:t>
            </w:r>
            <w:r w:rsidRPr="00BF0DF9">
              <w:rPr>
                <w:rFonts w:ascii="Arial" w:hAnsi="Arial" w:cs="Arial"/>
                <w:sz w:val="24"/>
                <w:szCs w:val="24"/>
              </w:rPr>
              <w:t xml:space="preserve"> </w:t>
            </w:r>
            <w:r w:rsidRPr="00BF0DF9" w:rsidR="000608DE">
              <w:rPr>
                <w:rFonts w:ascii="Arial" w:hAnsi="Arial" w:cs="Arial"/>
                <w:sz w:val="24"/>
                <w:szCs w:val="24"/>
              </w:rPr>
              <w:t>held two joint CARB/South Coast AQMD community meetings in 2019 to discuss potential regulatory concepts for Railyard</w:t>
            </w:r>
            <w:r w:rsidR="00A073C7">
              <w:rPr>
                <w:rFonts w:ascii="Arial" w:hAnsi="Arial" w:cs="Arial"/>
                <w:sz w:val="24"/>
                <w:szCs w:val="24"/>
              </w:rPr>
              <w:t xml:space="preserve"> Indirect Source Rule</w:t>
            </w:r>
            <w:r w:rsidRPr="00BF0DF9" w:rsidR="000608DE">
              <w:rPr>
                <w:rFonts w:ascii="Arial" w:hAnsi="Arial" w:cs="Arial"/>
                <w:sz w:val="24"/>
                <w:szCs w:val="24"/>
              </w:rPr>
              <w:t xml:space="preserve"> </w:t>
            </w:r>
            <w:r w:rsidR="00A073C7">
              <w:rPr>
                <w:rFonts w:ascii="Arial" w:hAnsi="Arial" w:cs="Arial"/>
                <w:sz w:val="24"/>
                <w:szCs w:val="24"/>
              </w:rPr>
              <w:t>(</w:t>
            </w:r>
            <w:r w:rsidRPr="00BF0DF9" w:rsidR="000608DE">
              <w:rPr>
                <w:rFonts w:ascii="Arial" w:hAnsi="Arial" w:cs="Arial"/>
                <w:sz w:val="24"/>
                <w:szCs w:val="24"/>
              </w:rPr>
              <w:t>ISR</w:t>
            </w:r>
            <w:r w:rsidR="00A073C7">
              <w:rPr>
                <w:rFonts w:ascii="Arial" w:hAnsi="Arial" w:cs="Arial"/>
                <w:sz w:val="24"/>
                <w:szCs w:val="24"/>
              </w:rPr>
              <w:t>)</w:t>
            </w:r>
            <w:r w:rsidRPr="00BF0DF9" w:rsidR="000608DE">
              <w:rPr>
                <w:rFonts w:ascii="Arial" w:hAnsi="Arial" w:cs="Arial"/>
                <w:sz w:val="24"/>
                <w:szCs w:val="24"/>
              </w:rPr>
              <w:t>. South Coast AQMD is pursuing four concepts to reduce emissions from railyards, including developing an ISR. These include:</w:t>
            </w:r>
          </w:p>
          <w:p w:rsidRPr="00BF0DF9" w:rsidR="000608DE" w:rsidP="3AAA84D0" w:rsidRDefault="1576F077" w14:paraId="249F9F25" w14:textId="52978988">
            <w:pPr>
              <w:pStyle w:val="ListParagraph"/>
              <w:numPr>
                <w:ilvl w:val="0"/>
                <w:numId w:val="38"/>
              </w:numPr>
              <w:spacing w:before="120"/>
              <w:ind w:left="1050" w:right="540"/>
              <w:jc w:val="both"/>
              <w:rPr>
                <w:rFonts w:ascii="Arial" w:hAnsi="Arial" w:cs="Arial" w:eastAsiaTheme="minorEastAsia"/>
                <w:sz w:val="24"/>
                <w:szCs w:val="24"/>
              </w:rPr>
            </w:pPr>
            <w:r w:rsidRPr="00BF0DF9">
              <w:rPr>
                <w:rFonts w:ascii="Arial" w:hAnsi="Arial" w:cs="Arial" w:eastAsiaTheme="minorEastAsia"/>
                <w:sz w:val="24"/>
                <w:szCs w:val="24"/>
              </w:rPr>
              <w:t>Reducing exposures</w:t>
            </w:r>
            <w:r w:rsidR="00FD67D1">
              <w:rPr>
                <w:rFonts w:ascii="Arial" w:hAnsi="Arial" w:cs="Arial" w:eastAsiaTheme="minorEastAsia"/>
                <w:sz w:val="24"/>
                <w:szCs w:val="24"/>
              </w:rPr>
              <w:t xml:space="preserve"> to emissions</w:t>
            </w:r>
            <w:r w:rsidRPr="00BF0DF9">
              <w:rPr>
                <w:rFonts w:ascii="Arial" w:hAnsi="Arial" w:cs="Arial" w:eastAsiaTheme="minorEastAsia"/>
                <w:sz w:val="24"/>
                <w:szCs w:val="24"/>
              </w:rPr>
              <w:t xml:space="preserve"> from locomotive maintenance and service</w:t>
            </w:r>
          </w:p>
          <w:p w:rsidRPr="00BF0DF9" w:rsidR="000608DE" w:rsidP="3AAA84D0" w:rsidRDefault="1576F077" w14:paraId="1AA906F1" w14:textId="2C480947">
            <w:pPr>
              <w:pStyle w:val="ListParagraph"/>
              <w:numPr>
                <w:ilvl w:val="0"/>
                <w:numId w:val="38"/>
              </w:numPr>
              <w:spacing w:before="120"/>
              <w:ind w:left="1050" w:right="540"/>
              <w:jc w:val="both"/>
              <w:rPr>
                <w:rFonts w:ascii="Arial" w:hAnsi="Arial" w:cs="Arial" w:eastAsiaTheme="minorEastAsia"/>
                <w:sz w:val="24"/>
                <w:szCs w:val="24"/>
              </w:rPr>
            </w:pPr>
            <w:r w:rsidRPr="00BF0DF9">
              <w:rPr>
                <w:rFonts w:ascii="Arial" w:hAnsi="Arial" w:cs="Arial" w:eastAsiaTheme="minorEastAsia"/>
                <w:sz w:val="24"/>
                <w:szCs w:val="24"/>
              </w:rPr>
              <w:t>Requiring railroads to develop zero</w:t>
            </w:r>
            <w:r w:rsidR="005F2DE3">
              <w:rPr>
                <w:rFonts w:ascii="Arial" w:hAnsi="Arial" w:cs="Arial" w:eastAsiaTheme="minorEastAsia"/>
                <w:sz w:val="24"/>
                <w:szCs w:val="24"/>
              </w:rPr>
              <w:t>-</w:t>
            </w:r>
            <w:r w:rsidRPr="00BF0DF9">
              <w:rPr>
                <w:rFonts w:ascii="Arial" w:hAnsi="Arial" w:cs="Arial" w:eastAsiaTheme="minorEastAsia"/>
                <w:sz w:val="24"/>
                <w:szCs w:val="24"/>
              </w:rPr>
              <w:t>emission infrastructure plans for railyards</w:t>
            </w:r>
          </w:p>
          <w:p w:rsidRPr="00BF0DF9" w:rsidR="000608DE" w:rsidP="3AAA84D0" w:rsidRDefault="1576F077" w14:paraId="617BFD60" w14:textId="03D528A8">
            <w:pPr>
              <w:pStyle w:val="ListParagraph"/>
              <w:numPr>
                <w:ilvl w:val="0"/>
                <w:numId w:val="38"/>
              </w:numPr>
              <w:spacing w:before="120"/>
              <w:ind w:left="1050" w:right="540"/>
              <w:jc w:val="both"/>
              <w:rPr>
                <w:rFonts w:ascii="Arial" w:hAnsi="Arial" w:cs="Arial" w:eastAsiaTheme="minorEastAsia"/>
                <w:sz w:val="24"/>
                <w:szCs w:val="24"/>
              </w:rPr>
            </w:pPr>
            <w:r w:rsidRPr="00BF0DF9">
              <w:rPr>
                <w:rFonts w:ascii="Arial" w:hAnsi="Arial" w:cs="Arial" w:eastAsiaTheme="minorEastAsia"/>
                <w:sz w:val="24"/>
                <w:szCs w:val="24"/>
              </w:rPr>
              <w:t xml:space="preserve">Developing new programs </w:t>
            </w:r>
            <w:r w:rsidRPr="00BF0DF9" w:rsidDel="00C40D24">
              <w:rPr>
                <w:rFonts w:ascii="Arial" w:hAnsi="Arial" w:cs="Arial" w:eastAsiaTheme="minorEastAsia"/>
                <w:sz w:val="24"/>
                <w:szCs w:val="24"/>
              </w:rPr>
              <w:t xml:space="preserve">to </w:t>
            </w:r>
            <w:r w:rsidR="003B10FF">
              <w:rPr>
                <w:rFonts w:ascii="Arial" w:hAnsi="Arial" w:cs="Arial" w:eastAsiaTheme="minorEastAsia"/>
                <w:sz w:val="24"/>
                <w:szCs w:val="24"/>
              </w:rPr>
              <w:t xml:space="preserve">incentivize </w:t>
            </w:r>
            <w:r w:rsidRPr="00BF0DF9">
              <w:rPr>
                <w:rFonts w:ascii="Arial" w:hAnsi="Arial" w:cs="Arial" w:eastAsiaTheme="minorEastAsia"/>
                <w:sz w:val="24"/>
                <w:szCs w:val="24"/>
              </w:rPr>
              <w:t>cleaner locomotive activity instead of cleaner locomotive purchases</w:t>
            </w:r>
          </w:p>
          <w:p w:rsidRPr="00BF0DF9" w:rsidR="00B3154F" w:rsidP="3AAA84D0" w:rsidRDefault="1576F077" w14:paraId="086C5163" w14:textId="5E17213E">
            <w:pPr>
              <w:pStyle w:val="ListParagraph"/>
              <w:numPr>
                <w:ilvl w:val="0"/>
                <w:numId w:val="38"/>
              </w:numPr>
              <w:spacing w:before="120"/>
              <w:ind w:left="1050" w:right="540"/>
              <w:jc w:val="both"/>
              <w:rPr>
                <w:rFonts w:ascii="Arial" w:hAnsi="Arial" w:cs="Arial" w:eastAsiaTheme="minorEastAsia"/>
                <w:sz w:val="24"/>
                <w:szCs w:val="24"/>
              </w:rPr>
            </w:pPr>
            <w:r w:rsidRPr="00BF0DF9">
              <w:rPr>
                <w:rFonts w:ascii="Arial" w:hAnsi="Arial" w:cs="Arial" w:eastAsiaTheme="minorEastAsia"/>
                <w:sz w:val="24"/>
                <w:szCs w:val="24"/>
              </w:rPr>
              <w:t>Evaluating new monitoring approaches for in-use locomotives</w:t>
            </w:r>
          </w:p>
          <w:p w:rsidRPr="00BF0DF9" w:rsidR="00B3154F" w:rsidP="3AAA84D0" w:rsidRDefault="00B3154F" w14:paraId="38633BAA" w14:textId="51F4B110">
            <w:pPr>
              <w:pStyle w:val="ListParagraph"/>
              <w:spacing w:before="120"/>
              <w:ind w:left="1050" w:right="540"/>
              <w:jc w:val="both"/>
              <w:rPr>
                <w:rFonts w:ascii="Arial" w:hAnsi="Arial" w:cs="Arial" w:eastAsiaTheme="minorEastAsia"/>
                <w:sz w:val="24"/>
                <w:szCs w:val="24"/>
              </w:rPr>
            </w:pPr>
          </w:p>
          <w:p w:rsidRPr="00BF0DF9" w:rsidR="00322C42" w:rsidP="00B1048F" w:rsidRDefault="00290547" w14:paraId="526AFF5B" w14:textId="542204A8">
            <w:pPr>
              <w:pStyle w:val="ListParagraph"/>
              <w:spacing w:before="120"/>
              <w:ind w:right="540"/>
              <w:jc w:val="both"/>
              <w:rPr>
                <w:rFonts w:ascii="Arial" w:hAnsi="Arial" w:cs="Arial" w:eastAsiaTheme="minorEastAsia"/>
                <w:sz w:val="24"/>
                <w:szCs w:val="24"/>
              </w:rPr>
            </w:pPr>
            <w:r>
              <w:rPr>
                <w:rFonts w:ascii="Arial" w:hAnsi="Arial" w:cs="Arial" w:eastAsiaTheme="minorEastAsia"/>
                <w:sz w:val="24"/>
                <w:szCs w:val="24"/>
              </w:rPr>
              <w:t>South Coast AQMD</w:t>
            </w:r>
            <w:r w:rsidRPr="00BF0DF9">
              <w:rPr>
                <w:rFonts w:ascii="Arial" w:hAnsi="Arial" w:cs="Arial" w:eastAsiaTheme="minorEastAsia"/>
                <w:sz w:val="24"/>
                <w:szCs w:val="24"/>
              </w:rPr>
              <w:t xml:space="preserve"> </w:t>
            </w:r>
            <w:r w:rsidRPr="00BF0DF9" w:rsidR="4FBB5D8F">
              <w:rPr>
                <w:rFonts w:ascii="Arial" w:hAnsi="Arial" w:cs="Arial" w:eastAsiaTheme="minorEastAsia"/>
                <w:sz w:val="24"/>
                <w:szCs w:val="24"/>
              </w:rPr>
              <w:t xml:space="preserve">also began working on Proposed Rule 2306 – </w:t>
            </w:r>
            <w:r w:rsidR="0098012F">
              <w:rPr>
                <w:rFonts w:ascii="Arial" w:hAnsi="Arial" w:cs="Arial" w:eastAsiaTheme="minorEastAsia"/>
                <w:sz w:val="24"/>
                <w:szCs w:val="24"/>
              </w:rPr>
              <w:t>I</w:t>
            </w:r>
            <w:r w:rsidR="006C4BCE">
              <w:rPr>
                <w:rFonts w:ascii="Arial" w:hAnsi="Arial" w:cs="Arial" w:eastAsiaTheme="minorEastAsia"/>
                <w:sz w:val="24"/>
                <w:szCs w:val="24"/>
              </w:rPr>
              <w:t>ndirect Source Rule</w:t>
            </w:r>
            <w:r w:rsidRPr="00BF0DF9" w:rsidR="4FBB5D8F">
              <w:rPr>
                <w:rFonts w:ascii="Arial" w:hAnsi="Arial" w:cs="Arial" w:eastAsiaTheme="minorEastAsia"/>
                <w:sz w:val="24"/>
                <w:szCs w:val="24"/>
              </w:rPr>
              <w:t xml:space="preserve"> for New Intermodal Facilities </w:t>
            </w:r>
            <w:r w:rsidR="00662DB0">
              <w:rPr>
                <w:rFonts w:ascii="Arial" w:hAnsi="Arial" w:cs="Arial" w:eastAsiaTheme="minorEastAsia"/>
                <w:sz w:val="24"/>
                <w:szCs w:val="24"/>
              </w:rPr>
              <w:t>(PR 2306</w:t>
            </w:r>
            <w:r w:rsidR="002F1717">
              <w:rPr>
                <w:rFonts w:ascii="Arial" w:hAnsi="Arial" w:cs="Arial" w:eastAsiaTheme="minorEastAsia"/>
                <w:sz w:val="24"/>
                <w:szCs w:val="24"/>
              </w:rPr>
              <w:t>) and</w:t>
            </w:r>
            <w:r w:rsidRPr="3EF237F7" w:rsidR="1141144B">
              <w:rPr>
                <w:rFonts w:ascii="Arial" w:hAnsi="Arial" w:cs="Arial" w:eastAsiaTheme="minorEastAsia"/>
                <w:sz w:val="24"/>
                <w:szCs w:val="24"/>
              </w:rPr>
              <w:t xml:space="preserve"> has held </w:t>
            </w:r>
            <w:r w:rsidR="00871D07">
              <w:rPr>
                <w:rFonts w:ascii="Arial" w:hAnsi="Arial" w:cs="Arial" w:eastAsiaTheme="minorEastAsia"/>
                <w:sz w:val="24"/>
                <w:szCs w:val="24"/>
              </w:rPr>
              <w:t>five (5) Working Group Meetings to date</w:t>
            </w:r>
            <w:r w:rsidR="001F13A7">
              <w:rPr>
                <w:rFonts w:ascii="Arial" w:hAnsi="Arial" w:cs="Arial" w:eastAsiaTheme="minorEastAsia"/>
                <w:sz w:val="24"/>
                <w:szCs w:val="24"/>
              </w:rPr>
              <w:t>, which</w:t>
            </w:r>
            <w:r w:rsidRPr="00BF0DF9" w:rsidR="2415F4A1">
              <w:rPr>
                <w:rFonts w:ascii="Arial" w:hAnsi="Arial" w:cs="Arial" w:eastAsiaTheme="minorEastAsia"/>
                <w:sz w:val="24"/>
                <w:szCs w:val="24"/>
              </w:rPr>
              <w:t xml:space="preserve"> could impact a variety of emission sources </w:t>
            </w:r>
            <w:r w:rsidR="00B0211B">
              <w:rPr>
                <w:rFonts w:ascii="Arial" w:hAnsi="Arial" w:cs="Arial" w:eastAsiaTheme="minorEastAsia"/>
                <w:sz w:val="24"/>
                <w:szCs w:val="24"/>
              </w:rPr>
              <w:t>that</w:t>
            </w:r>
            <w:r w:rsidRPr="00BF0DF9" w:rsidR="2415F4A1">
              <w:rPr>
                <w:rFonts w:ascii="Arial" w:hAnsi="Arial" w:cs="Arial" w:eastAsiaTheme="minorEastAsia"/>
                <w:sz w:val="24"/>
                <w:szCs w:val="24"/>
              </w:rPr>
              <w:t xml:space="preserve"> frequent or are located at such facilities including drayage trucks, locomotives, transport refrigeration units, and cargo handling equipment.</w:t>
            </w:r>
            <w:r>
              <w:rPr>
                <w:rFonts w:ascii="Arial" w:hAnsi="Arial" w:cs="Arial" w:eastAsiaTheme="minorEastAsia"/>
                <w:sz w:val="24"/>
                <w:szCs w:val="24"/>
              </w:rPr>
              <w:t xml:space="preserve"> </w:t>
            </w:r>
            <w:r w:rsidRPr="00BF0DF9" w:rsidR="2415F4A1">
              <w:rPr>
                <w:rFonts w:ascii="Arial" w:hAnsi="Arial" w:cs="Arial" w:eastAsiaTheme="minorEastAsia"/>
                <w:sz w:val="24"/>
                <w:szCs w:val="24"/>
              </w:rPr>
              <w:t>Although no new intermodal facilities are currently planned in the community, PR 2306 can help set a precedent for and help inform the development of a future Railyard ISR for existing facilities</w:t>
            </w:r>
            <w:r w:rsidRPr="00BF0DF9" w:rsidR="4A6FC2CD">
              <w:rPr>
                <w:rFonts w:ascii="Arial" w:hAnsi="Arial" w:cs="Arial" w:eastAsiaTheme="minorEastAsia"/>
                <w:sz w:val="24"/>
                <w:szCs w:val="24"/>
              </w:rPr>
              <w:t>,</w:t>
            </w:r>
            <w:r w:rsidR="00B1048F">
              <w:rPr>
                <w:rFonts w:ascii="Arial" w:hAnsi="Arial" w:cs="Arial" w:eastAsiaTheme="minorEastAsia"/>
                <w:sz w:val="24"/>
                <w:szCs w:val="24"/>
              </w:rPr>
              <w:t xml:space="preserve"> </w:t>
            </w:r>
            <w:r w:rsidRPr="00BF0DF9" w:rsidR="4A6FC2CD">
              <w:rPr>
                <w:rFonts w:ascii="Arial" w:hAnsi="Arial" w:cs="Arial" w:eastAsiaTheme="minorEastAsia"/>
                <w:sz w:val="24"/>
                <w:szCs w:val="24"/>
              </w:rPr>
              <w:t>including those located in ELABHWC</w:t>
            </w:r>
            <w:r w:rsidR="00450E3A">
              <w:rPr>
                <w:rFonts w:ascii="Arial" w:hAnsi="Arial" w:cs="Arial" w:eastAsiaTheme="minorEastAsia"/>
                <w:sz w:val="24"/>
                <w:szCs w:val="24"/>
              </w:rPr>
              <w:t>.</w:t>
            </w:r>
            <w:r w:rsidRPr="00E61D3B" w:rsidR="00B1048F">
              <w:rPr>
                <w:rFonts w:ascii="Arial" w:hAnsi="Arial" w:cs="Arial"/>
                <w:sz w:val="24"/>
                <w:szCs w:val="24"/>
              </w:rPr>
              <w:t xml:space="preserve"> </w:t>
            </w:r>
            <w:r w:rsidRPr="00E61D3B" w:rsidR="00DB0646">
              <w:rPr>
                <w:rFonts w:ascii="Arial" w:hAnsi="Arial" w:cs="Arial" w:eastAsiaTheme="minorEastAsia"/>
                <w:sz w:val="24"/>
                <w:szCs w:val="24"/>
              </w:rPr>
              <w:t>P</w:t>
            </w:r>
            <w:r w:rsidRPr="00E61D3B" w:rsidR="00CE14ED">
              <w:rPr>
                <w:rFonts w:ascii="Arial" w:hAnsi="Arial" w:cs="Arial" w:eastAsiaTheme="minorEastAsia"/>
                <w:sz w:val="24"/>
                <w:szCs w:val="24"/>
              </w:rPr>
              <w:t xml:space="preserve">roposed </w:t>
            </w:r>
            <w:r w:rsidRPr="00E61D3B" w:rsidR="00DB0646">
              <w:rPr>
                <w:rFonts w:ascii="Arial" w:hAnsi="Arial" w:cs="Arial" w:eastAsiaTheme="minorEastAsia"/>
                <w:sz w:val="24"/>
                <w:szCs w:val="24"/>
              </w:rPr>
              <w:t>R</w:t>
            </w:r>
            <w:r w:rsidRPr="00E61D3B" w:rsidR="00CE14ED">
              <w:rPr>
                <w:rFonts w:ascii="Arial" w:hAnsi="Arial" w:cs="Arial" w:eastAsiaTheme="minorEastAsia"/>
                <w:sz w:val="24"/>
                <w:szCs w:val="24"/>
              </w:rPr>
              <w:t>ule</w:t>
            </w:r>
            <w:r w:rsidRPr="00E61D3B" w:rsidR="00B1048F">
              <w:rPr>
                <w:rFonts w:ascii="Arial" w:hAnsi="Arial" w:cs="Arial" w:eastAsiaTheme="minorEastAsia"/>
                <w:sz w:val="24"/>
                <w:szCs w:val="24"/>
              </w:rPr>
              <w:t xml:space="preserve"> 2306.1</w:t>
            </w:r>
            <w:r w:rsidRPr="00E61D3B" w:rsidR="006F6226">
              <w:rPr>
                <w:rFonts w:ascii="Arial" w:hAnsi="Arial" w:cs="Arial" w:eastAsiaTheme="minorEastAsia"/>
                <w:sz w:val="24"/>
                <w:szCs w:val="24"/>
              </w:rPr>
              <w:t xml:space="preserve"> </w:t>
            </w:r>
            <w:r w:rsidRPr="072FE5AE" w:rsidR="57BC0E71">
              <w:rPr>
                <w:rFonts w:ascii="Arial" w:hAnsi="Arial" w:cs="Arial" w:eastAsiaTheme="minorEastAsia"/>
                <w:sz w:val="24"/>
                <w:szCs w:val="24"/>
              </w:rPr>
              <w:t>–</w:t>
            </w:r>
            <w:r w:rsidRPr="00E61D3B" w:rsidR="006F6226">
              <w:rPr>
                <w:rFonts w:ascii="Arial" w:hAnsi="Arial" w:cs="Arial" w:eastAsiaTheme="minorEastAsia"/>
                <w:sz w:val="24"/>
                <w:szCs w:val="24"/>
              </w:rPr>
              <w:t xml:space="preserve"> </w:t>
            </w:r>
            <w:r w:rsidR="00D82FD0">
              <w:rPr>
                <w:rFonts w:ascii="Arial" w:hAnsi="Arial" w:cs="Arial" w:eastAsiaTheme="minorEastAsia"/>
                <w:sz w:val="24"/>
                <w:szCs w:val="24"/>
              </w:rPr>
              <w:t xml:space="preserve">Existing Intermodal </w:t>
            </w:r>
            <w:r w:rsidR="002F6E1D">
              <w:rPr>
                <w:rFonts w:ascii="Arial" w:hAnsi="Arial" w:cs="Arial" w:eastAsiaTheme="minorEastAsia"/>
                <w:sz w:val="24"/>
                <w:szCs w:val="24"/>
              </w:rPr>
              <w:t>Railyard</w:t>
            </w:r>
            <w:r w:rsidRPr="00E61D3B" w:rsidR="006F6226">
              <w:rPr>
                <w:rFonts w:ascii="Arial" w:hAnsi="Arial" w:cs="Arial" w:eastAsiaTheme="minorEastAsia"/>
                <w:sz w:val="24"/>
                <w:szCs w:val="24"/>
              </w:rPr>
              <w:t xml:space="preserve"> Indirect Source Rule, </w:t>
            </w:r>
            <w:r w:rsidRPr="00B1048F" w:rsidR="00B1048F">
              <w:rPr>
                <w:rFonts w:ascii="Arial" w:hAnsi="Arial" w:cs="Arial" w:eastAsiaTheme="minorEastAsia"/>
                <w:sz w:val="24"/>
                <w:szCs w:val="24"/>
              </w:rPr>
              <w:t>will establish requirements for existing</w:t>
            </w:r>
            <w:r w:rsidRPr="00E61D3B" w:rsidR="006F6226">
              <w:rPr>
                <w:rFonts w:ascii="Arial" w:hAnsi="Arial" w:cs="Arial" w:eastAsiaTheme="minorEastAsia"/>
                <w:sz w:val="24"/>
                <w:szCs w:val="24"/>
              </w:rPr>
              <w:t xml:space="preserve"> </w:t>
            </w:r>
            <w:r w:rsidRPr="00E61D3B" w:rsidR="00B1048F">
              <w:rPr>
                <w:rFonts w:ascii="Arial" w:hAnsi="Arial" w:cs="Arial"/>
                <w:sz w:val="24"/>
                <w:szCs w:val="24"/>
              </w:rPr>
              <w:t>intermodal railyards to minimize emissions from indirect sources</w:t>
            </w:r>
            <w:r w:rsidRPr="00E61D3B" w:rsidR="006F6226">
              <w:rPr>
                <w:rFonts w:ascii="Arial" w:hAnsi="Arial" w:cs="Arial"/>
                <w:sz w:val="24"/>
                <w:szCs w:val="24"/>
              </w:rPr>
              <w:t xml:space="preserve"> </w:t>
            </w:r>
            <w:r w:rsidRPr="00E61D3B" w:rsidR="00B1048F">
              <w:rPr>
                <w:rFonts w:ascii="Arial" w:hAnsi="Arial" w:cs="Arial"/>
                <w:sz w:val="24"/>
                <w:szCs w:val="24"/>
              </w:rPr>
              <w:t>associated with these facilitie</w:t>
            </w:r>
            <w:r w:rsidRPr="00E61D3B" w:rsidR="00DB0646">
              <w:rPr>
                <w:rFonts w:ascii="Arial" w:hAnsi="Arial" w:cs="Arial"/>
                <w:sz w:val="24"/>
                <w:szCs w:val="24"/>
              </w:rPr>
              <w:t>s.</w:t>
            </w:r>
          </w:p>
          <w:p w:rsidRPr="00383B11" w:rsidR="003C168F" w:rsidP="004E5A67" w:rsidRDefault="003C168F" w14:paraId="64189F7B" w14:textId="77777777">
            <w:pPr>
              <w:spacing w:before="120"/>
              <w:ind w:left="720"/>
              <w:rPr>
                <w:rFonts w:ascii="Arial" w:hAnsi="Arial" w:cs="Arial"/>
                <w:color w:val="000000" w:themeColor="text1"/>
                <w:sz w:val="24"/>
                <w:szCs w:val="24"/>
              </w:rPr>
            </w:pPr>
          </w:p>
        </w:tc>
      </w:tr>
      <w:tr w:rsidRPr="00383B11" w:rsidR="003C168F" w:rsidTr="5FA144E7" w14:paraId="5D61BAA1" w14:textId="77777777">
        <w:tc>
          <w:tcPr>
            <w:tcW w:w="9360" w:type="dxa"/>
            <w:shd w:val="clear" w:color="auto" w:fill="FFFFCC"/>
            <w:tcMar/>
          </w:tcPr>
          <w:p w:rsidRPr="00383B11" w:rsidR="003C168F" w:rsidP="00287B01" w:rsidRDefault="00287B01" w14:paraId="115DFA8D" w14:textId="19D2364E">
            <w:pPr>
              <w:numPr>
                <w:ilvl w:val="0"/>
                <w:numId w:val="39"/>
              </w:numPr>
              <w:autoSpaceDE w:val="0"/>
              <w:autoSpaceDN w:val="0"/>
              <w:adjustRightInd w:val="0"/>
              <w:spacing w:before="12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w:t>
            </w:r>
            <w:r w:rsidRPr="00156883" w:rsidR="003C168F">
              <w:rPr>
                <w:rFonts w:ascii="Arial" w:hAnsi="Arial" w:cs="Arial"/>
                <w:color w:val="000000"/>
                <w:sz w:val="24"/>
                <w:szCs w:val="23"/>
              </w:rPr>
              <w:t>7</w:t>
            </w:r>
            <w:r>
              <w:rPr>
                <w:rFonts w:ascii="Arial" w:hAnsi="Arial" w:cs="Arial"/>
                <w:color w:val="000000"/>
                <w:sz w:val="24"/>
                <w:szCs w:val="23"/>
              </w:rPr>
              <w:t xml:space="preserve">: </w:t>
            </w:r>
            <w:r w:rsidRPr="00156883" w:rsidR="003C168F">
              <w:rPr>
                <w:rFonts w:ascii="Arial" w:hAnsi="Arial" w:cs="Arial"/>
                <w:color w:val="000000"/>
                <w:sz w:val="24"/>
                <w:szCs w:val="23"/>
              </w:rPr>
              <w:t xml:space="preserve"> Work with the steering committee to advance implementation of the strategies outlined in the Freight Handbook </w:t>
            </w:r>
            <w:r>
              <w:rPr>
                <w:rFonts w:ascii="Arial" w:hAnsi="Arial" w:cs="Arial"/>
                <w:color w:val="000000"/>
                <w:sz w:val="24"/>
                <w:szCs w:val="23"/>
              </w:rPr>
              <w:t>Concept Paper in the community.</w:t>
            </w:r>
          </w:p>
        </w:tc>
      </w:tr>
      <w:tr w:rsidRPr="00383B11" w:rsidR="003C168F" w:rsidTr="5FA144E7" w14:paraId="2A25AB09" w14:textId="77777777">
        <w:trPr>
          <w:trHeight w:val="1152"/>
        </w:trPr>
        <w:tc>
          <w:tcPr>
            <w:tcW w:w="9360" w:type="dxa"/>
            <w:shd w:val="clear" w:color="auto" w:fill="F2F2F2" w:themeFill="background1" w:themeFillShade="F2"/>
            <w:tcMar/>
          </w:tcPr>
          <w:p w:rsidRPr="004724AA" w:rsidR="0037704B" w:rsidP="00AB45C4" w:rsidRDefault="003C168F" w14:paraId="61828D28" w14:textId="5C5C6BE8">
            <w:pPr>
              <w:spacing w:before="40"/>
              <w:ind w:left="720"/>
              <w:rPr>
                <w:rFonts w:ascii="Arial" w:hAnsi="Arial" w:cs="Arial"/>
                <w:sz w:val="24"/>
                <w:szCs w:val="24"/>
              </w:rPr>
            </w:pPr>
            <w:r w:rsidRPr="00383B11">
              <w:rPr>
                <w:rFonts w:ascii="Arial" w:hAnsi="Arial" w:cs="Arial"/>
                <w:i/>
                <w:color w:val="808080" w:themeColor="background1" w:themeShade="80"/>
                <w:sz w:val="24"/>
                <w:szCs w:val="24"/>
              </w:rPr>
              <w:t>[</w:t>
            </w:r>
            <w:r w:rsidR="00545D2B">
              <w:rPr>
                <w:rFonts w:ascii="Arial" w:hAnsi="Arial" w:cs="Arial"/>
                <w:i/>
                <w:color w:val="808080" w:themeColor="background1" w:themeShade="80"/>
                <w:sz w:val="24"/>
                <w:szCs w:val="24"/>
              </w:rPr>
              <w:t>Describe work with the steering committee on strategies in Freight Handbook Concept Paper</w:t>
            </w:r>
            <w:r w:rsidRPr="00383B11">
              <w:rPr>
                <w:rFonts w:ascii="Arial" w:hAnsi="Arial" w:cs="Arial"/>
                <w:i/>
                <w:color w:val="808080" w:themeColor="background1" w:themeShade="80"/>
                <w:sz w:val="24"/>
                <w:szCs w:val="24"/>
              </w:rPr>
              <w:t>]</w:t>
            </w:r>
          </w:p>
          <w:p w:rsidRPr="00AB45C4" w:rsidR="004D73EF" w:rsidP="005B78F0" w:rsidRDefault="3C69D2F8" w14:paraId="6F0B7F18" w14:textId="007B2486">
            <w:pPr>
              <w:spacing w:before="120"/>
              <w:ind w:left="720" w:right="535"/>
              <w:jc w:val="both"/>
              <w:rPr>
                <w:rFonts w:ascii="Arial" w:hAnsi="Arial" w:eastAsia="Calibri" w:cs="Arial"/>
                <w:color w:val="000000" w:themeColor="text1"/>
                <w:sz w:val="24"/>
                <w:szCs w:val="24"/>
              </w:rPr>
            </w:pPr>
            <w:r w:rsidRPr="00AB45C4">
              <w:rPr>
                <w:rFonts w:ascii="Arial" w:hAnsi="Arial" w:eastAsia="Calibri" w:cs="Arial"/>
                <w:color w:val="000000" w:themeColor="text1"/>
                <w:sz w:val="24"/>
                <w:szCs w:val="24"/>
              </w:rPr>
              <w:t xml:space="preserve">On December 12, </w:t>
            </w:r>
            <w:r w:rsidRPr="00AB45C4">
              <w:rPr>
                <w:rFonts w:ascii="Arial" w:hAnsi="Arial" w:eastAsia="Calibri" w:cs="Arial"/>
                <w:sz w:val="24"/>
                <w:szCs w:val="24"/>
              </w:rPr>
              <w:t>2019</w:t>
            </w:r>
            <w:r w:rsidRPr="00AB45C4">
              <w:rPr>
                <w:rFonts w:ascii="Arial" w:hAnsi="Arial" w:eastAsia="Calibri" w:cs="Arial"/>
                <w:color w:val="000000" w:themeColor="text1"/>
                <w:sz w:val="24"/>
                <w:szCs w:val="24"/>
              </w:rPr>
              <w:t>, CARB</w:t>
            </w:r>
            <w:r w:rsidR="00480F2C">
              <w:rPr>
                <w:rFonts w:ascii="Arial" w:hAnsi="Arial" w:eastAsia="Calibri" w:cs="Arial"/>
                <w:color w:val="000000" w:themeColor="text1"/>
                <w:sz w:val="24"/>
                <w:szCs w:val="24"/>
              </w:rPr>
              <w:t xml:space="preserve"> </w:t>
            </w:r>
            <w:r w:rsidRPr="00AB45C4">
              <w:rPr>
                <w:rFonts w:ascii="Arial" w:hAnsi="Arial" w:eastAsia="Calibri" w:cs="Arial"/>
                <w:color w:val="000000" w:themeColor="text1"/>
                <w:sz w:val="24"/>
                <w:szCs w:val="24"/>
              </w:rPr>
              <w:t xml:space="preserve">released a </w:t>
            </w:r>
            <w:r w:rsidR="00690358">
              <w:rPr>
                <w:rFonts w:ascii="Arial" w:hAnsi="Arial" w:eastAsia="Calibri" w:cs="Arial"/>
                <w:color w:val="000000" w:themeColor="text1"/>
                <w:sz w:val="24"/>
                <w:szCs w:val="24"/>
              </w:rPr>
              <w:t>C</w:t>
            </w:r>
            <w:r w:rsidRPr="00AB45C4">
              <w:rPr>
                <w:rFonts w:ascii="Arial" w:hAnsi="Arial" w:eastAsia="Calibri" w:cs="Arial"/>
                <w:color w:val="000000" w:themeColor="text1"/>
                <w:sz w:val="24"/>
                <w:szCs w:val="24"/>
              </w:rPr>
              <w:t xml:space="preserve">oncept </w:t>
            </w:r>
            <w:r w:rsidR="00690358">
              <w:rPr>
                <w:rFonts w:ascii="Arial" w:hAnsi="Arial" w:eastAsia="Calibri" w:cs="Arial"/>
                <w:color w:val="000000" w:themeColor="text1"/>
                <w:sz w:val="24"/>
                <w:szCs w:val="24"/>
              </w:rPr>
              <w:t>P</w:t>
            </w:r>
            <w:r w:rsidRPr="00AB45C4">
              <w:rPr>
                <w:rFonts w:ascii="Arial" w:hAnsi="Arial" w:eastAsia="Calibri" w:cs="Arial"/>
                <w:color w:val="000000" w:themeColor="text1"/>
                <w:sz w:val="24"/>
                <w:szCs w:val="24"/>
              </w:rPr>
              <w:t>aper for the Freight Handbook</w:t>
            </w:r>
            <w:r w:rsidR="003D444C">
              <w:rPr>
                <w:rStyle w:val="FootnoteReference"/>
                <w:rFonts w:ascii="Arial" w:hAnsi="Arial" w:eastAsia="Calibri" w:cs="Arial"/>
                <w:color w:val="000000" w:themeColor="text1"/>
                <w:sz w:val="24"/>
                <w:szCs w:val="24"/>
              </w:rPr>
              <w:footnoteReference w:id="11"/>
            </w:r>
            <w:r w:rsidR="007140DF">
              <w:rPr>
                <w:rFonts w:ascii="Arial" w:hAnsi="Arial" w:eastAsia="Calibri" w:cs="Arial"/>
                <w:color w:val="000000" w:themeColor="text1"/>
                <w:sz w:val="24"/>
                <w:szCs w:val="24"/>
              </w:rPr>
              <w:t xml:space="preserve"> and</w:t>
            </w:r>
            <w:r w:rsidRPr="00AB45C4">
              <w:rPr>
                <w:rFonts w:ascii="Arial" w:hAnsi="Arial" w:eastAsia="Calibri" w:cs="Arial"/>
                <w:color w:val="000000" w:themeColor="text1"/>
                <w:sz w:val="24"/>
                <w:szCs w:val="24"/>
              </w:rPr>
              <w:t xml:space="preserve"> South Coast AQMD </w:t>
            </w:r>
            <w:r w:rsidR="007140DF">
              <w:rPr>
                <w:rFonts w:ascii="Arial" w:hAnsi="Arial" w:eastAsia="Calibri" w:cs="Arial"/>
                <w:color w:val="000000" w:themeColor="text1"/>
                <w:sz w:val="24"/>
                <w:szCs w:val="24"/>
              </w:rPr>
              <w:t>submitted</w:t>
            </w:r>
            <w:r w:rsidRPr="00AB45C4" w:rsidR="007140DF">
              <w:rPr>
                <w:rFonts w:ascii="Arial" w:hAnsi="Arial" w:eastAsia="Calibri" w:cs="Arial"/>
                <w:color w:val="000000" w:themeColor="text1"/>
                <w:sz w:val="24"/>
                <w:szCs w:val="24"/>
              </w:rPr>
              <w:t xml:space="preserve"> </w:t>
            </w:r>
            <w:r w:rsidRPr="00AB45C4">
              <w:rPr>
                <w:rFonts w:ascii="Arial" w:hAnsi="Arial" w:eastAsia="Calibri" w:cs="Arial"/>
                <w:color w:val="000000" w:themeColor="text1"/>
                <w:sz w:val="24"/>
                <w:szCs w:val="24"/>
              </w:rPr>
              <w:t xml:space="preserve">comments to CARB. </w:t>
            </w:r>
            <w:r w:rsidR="00A45667">
              <w:rPr>
                <w:rFonts w:ascii="Arial" w:hAnsi="Arial" w:eastAsia="Calibri" w:cs="Arial"/>
                <w:color w:val="000000" w:themeColor="text1"/>
                <w:sz w:val="24"/>
                <w:szCs w:val="24"/>
              </w:rPr>
              <w:t>However, CARB has since</w:t>
            </w:r>
            <w:r w:rsidRPr="07AC1FCE" w:rsidR="00A45667">
              <w:rPr>
                <w:rFonts w:ascii="Arial" w:hAnsi="Arial" w:eastAsia="Calibri" w:cs="Arial"/>
                <w:color w:val="000000" w:themeColor="text1"/>
                <w:sz w:val="24"/>
                <w:szCs w:val="24"/>
              </w:rPr>
              <w:t xml:space="preserve"> </w:t>
            </w:r>
            <w:r w:rsidRPr="07AC1FCE" w:rsidR="2585EF9D">
              <w:rPr>
                <w:rFonts w:ascii="Arial" w:hAnsi="Arial" w:eastAsia="Calibri" w:cs="Arial"/>
                <w:color w:val="000000" w:themeColor="text1"/>
                <w:sz w:val="24"/>
                <w:szCs w:val="24"/>
              </w:rPr>
              <w:t>opted</w:t>
            </w:r>
            <w:r w:rsidR="00A45667">
              <w:rPr>
                <w:rFonts w:ascii="Arial" w:hAnsi="Arial" w:eastAsia="Calibri" w:cs="Arial"/>
                <w:color w:val="000000" w:themeColor="text1"/>
                <w:sz w:val="24"/>
                <w:szCs w:val="24"/>
              </w:rPr>
              <w:t xml:space="preserve"> </w:t>
            </w:r>
            <w:r w:rsidR="00DA225E">
              <w:rPr>
                <w:rFonts w:ascii="Arial" w:hAnsi="Arial" w:eastAsia="Calibri" w:cs="Arial"/>
                <w:color w:val="000000" w:themeColor="text1"/>
                <w:sz w:val="24"/>
                <w:szCs w:val="24"/>
              </w:rPr>
              <w:t>to</w:t>
            </w:r>
            <w:r w:rsidR="00FD07CE">
              <w:rPr>
                <w:rFonts w:ascii="Arial" w:hAnsi="Arial" w:eastAsia="Calibri" w:cs="Arial"/>
                <w:color w:val="000000" w:themeColor="text1"/>
                <w:sz w:val="24"/>
                <w:szCs w:val="24"/>
              </w:rPr>
              <w:t xml:space="preserve"> not</w:t>
            </w:r>
            <w:r w:rsidR="00DA225E">
              <w:rPr>
                <w:rFonts w:ascii="Arial" w:hAnsi="Arial" w:eastAsia="Calibri" w:cs="Arial"/>
                <w:color w:val="000000" w:themeColor="text1"/>
                <w:sz w:val="24"/>
                <w:szCs w:val="24"/>
              </w:rPr>
              <w:t xml:space="preserve"> publish a standalone </w:t>
            </w:r>
            <w:r w:rsidR="00944E16">
              <w:rPr>
                <w:rFonts w:ascii="Arial" w:hAnsi="Arial" w:eastAsia="Calibri" w:cs="Arial"/>
                <w:color w:val="000000" w:themeColor="text1"/>
                <w:sz w:val="24"/>
                <w:szCs w:val="24"/>
              </w:rPr>
              <w:t xml:space="preserve">Freight Handbook </w:t>
            </w:r>
            <w:r w:rsidR="00DD5FE0">
              <w:rPr>
                <w:rFonts w:ascii="Arial" w:hAnsi="Arial" w:eastAsia="Calibri" w:cs="Arial"/>
                <w:color w:val="000000" w:themeColor="text1"/>
                <w:sz w:val="24"/>
                <w:szCs w:val="24"/>
              </w:rPr>
              <w:t>but</w:t>
            </w:r>
            <w:r w:rsidR="002E6EE2">
              <w:rPr>
                <w:rFonts w:ascii="Arial" w:hAnsi="Arial" w:eastAsia="Calibri" w:cs="Arial"/>
                <w:color w:val="000000" w:themeColor="text1"/>
                <w:sz w:val="24"/>
                <w:szCs w:val="24"/>
              </w:rPr>
              <w:t xml:space="preserve"> will instead </w:t>
            </w:r>
            <w:r w:rsidR="00C24265">
              <w:rPr>
                <w:rFonts w:ascii="Arial" w:hAnsi="Arial" w:eastAsia="Calibri" w:cs="Arial"/>
                <w:color w:val="000000" w:themeColor="text1"/>
                <w:sz w:val="24"/>
                <w:szCs w:val="24"/>
              </w:rPr>
              <w:t>prioritize</w:t>
            </w:r>
            <w:r w:rsidR="00DD5FE0">
              <w:rPr>
                <w:rFonts w:ascii="Arial" w:hAnsi="Arial" w:eastAsia="Calibri" w:cs="Arial"/>
                <w:color w:val="000000" w:themeColor="text1"/>
                <w:sz w:val="24"/>
                <w:szCs w:val="24"/>
              </w:rPr>
              <w:t xml:space="preserve"> and accelerate</w:t>
            </w:r>
            <w:r w:rsidR="00C24265">
              <w:rPr>
                <w:rFonts w:ascii="Arial" w:hAnsi="Arial" w:eastAsia="Calibri" w:cs="Arial"/>
                <w:color w:val="000000" w:themeColor="text1"/>
                <w:sz w:val="24"/>
                <w:szCs w:val="24"/>
              </w:rPr>
              <w:t xml:space="preserve"> </w:t>
            </w:r>
            <w:r w:rsidR="00584402">
              <w:rPr>
                <w:rFonts w:ascii="Arial" w:hAnsi="Arial" w:eastAsia="Calibri" w:cs="Arial"/>
                <w:color w:val="000000" w:themeColor="text1"/>
                <w:sz w:val="24"/>
                <w:szCs w:val="24"/>
              </w:rPr>
              <w:t xml:space="preserve">the development of </w:t>
            </w:r>
            <w:r w:rsidR="00F649BF">
              <w:rPr>
                <w:rFonts w:ascii="Arial" w:hAnsi="Arial" w:eastAsia="Calibri" w:cs="Arial"/>
                <w:color w:val="000000" w:themeColor="text1"/>
                <w:sz w:val="24"/>
                <w:szCs w:val="24"/>
              </w:rPr>
              <w:t xml:space="preserve">freight regulations </w:t>
            </w:r>
            <w:r w:rsidR="00ED16D4">
              <w:rPr>
                <w:rFonts w:ascii="Arial" w:hAnsi="Arial" w:eastAsia="Calibri" w:cs="Arial"/>
                <w:color w:val="000000" w:themeColor="text1"/>
                <w:sz w:val="24"/>
                <w:szCs w:val="24"/>
              </w:rPr>
              <w:t xml:space="preserve">addressing public </w:t>
            </w:r>
            <w:r w:rsidR="0054694F">
              <w:rPr>
                <w:rFonts w:ascii="Arial" w:hAnsi="Arial" w:eastAsia="Calibri" w:cs="Arial"/>
                <w:color w:val="000000" w:themeColor="text1"/>
                <w:sz w:val="24"/>
                <w:szCs w:val="24"/>
              </w:rPr>
              <w:t xml:space="preserve">health concerns </w:t>
            </w:r>
            <w:r w:rsidR="00E34EEB">
              <w:rPr>
                <w:rFonts w:ascii="Arial" w:hAnsi="Arial" w:eastAsia="Calibri" w:cs="Arial"/>
                <w:color w:val="000000" w:themeColor="text1"/>
                <w:sz w:val="24"/>
                <w:szCs w:val="24"/>
              </w:rPr>
              <w:t xml:space="preserve">identified in the </w:t>
            </w:r>
            <w:r w:rsidR="00C1449D">
              <w:rPr>
                <w:rFonts w:ascii="Arial" w:hAnsi="Arial" w:eastAsia="Calibri" w:cs="Arial"/>
                <w:color w:val="000000" w:themeColor="text1"/>
                <w:sz w:val="24"/>
                <w:szCs w:val="24"/>
              </w:rPr>
              <w:t>Concept Paper.</w:t>
            </w:r>
            <w:r w:rsidR="00084E19">
              <w:rPr>
                <w:rFonts w:ascii="Arial" w:hAnsi="Arial" w:eastAsia="Calibri" w:cs="Arial"/>
                <w:color w:val="000000" w:themeColor="text1"/>
                <w:sz w:val="24"/>
                <w:szCs w:val="24"/>
              </w:rPr>
              <w:t xml:space="preserve"> </w:t>
            </w:r>
            <w:r w:rsidR="00BD5634">
              <w:rPr>
                <w:rFonts w:ascii="Arial" w:hAnsi="Arial" w:eastAsia="Calibri" w:cs="Arial"/>
                <w:color w:val="000000" w:themeColor="text1"/>
                <w:sz w:val="24"/>
                <w:szCs w:val="24"/>
              </w:rPr>
              <w:t xml:space="preserve">CARB </w:t>
            </w:r>
            <w:r w:rsidR="003D2A84">
              <w:rPr>
                <w:rFonts w:ascii="Arial" w:hAnsi="Arial" w:eastAsia="Calibri" w:cs="Arial"/>
                <w:color w:val="000000" w:themeColor="text1"/>
                <w:sz w:val="24"/>
                <w:szCs w:val="24"/>
              </w:rPr>
              <w:t xml:space="preserve">continues to provide </w:t>
            </w:r>
            <w:r w:rsidR="00890AEE">
              <w:rPr>
                <w:rFonts w:ascii="Arial" w:hAnsi="Arial" w:eastAsia="Calibri" w:cs="Arial"/>
                <w:color w:val="000000" w:themeColor="text1"/>
                <w:sz w:val="24"/>
                <w:szCs w:val="24"/>
              </w:rPr>
              <w:t>information which commun</w:t>
            </w:r>
            <w:r w:rsidR="000F1EA0">
              <w:rPr>
                <w:rFonts w:ascii="Arial" w:hAnsi="Arial" w:eastAsia="Calibri" w:cs="Arial"/>
                <w:color w:val="000000" w:themeColor="text1"/>
                <w:sz w:val="24"/>
                <w:szCs w:val="24"/>
              </w:rPr>
              <w:t xml:space="preserve">ities can use to </w:t>
            </w:r>
            <w:r w:rsidR="0065156E">
              <w:rPr>
                <w:rFonts w:ascii="Arial" w:hAnsi="Arial" w:eastAsia="Calibri" w:cs="Arial"/>
                <w:color w:val="000000" w:themeColor="text1"/>
                <w:sz w:val="24"/>
                <w:szCs w:val="24"/>
              </w:rPr>
              <w:t xml:space="preserve">minimize </w:t>
            </w:r>
            <w:r w:rsidR="008B56A0">
              <w:rPr>
                <w:rFonts w:ascii="Arial" w:hAnsi="Arial" w:eastAsia="Calibri" w:cs="Arial"/>
                <w:color w:val="000000" w:themeColor="text1"/>
                <w:sz w:val="24"/>
                <w:szCs w:val="24"/>
              </w:rPr>
              <w:t xml:space="preserve">exposure to air pollution from </w:t>
            </w:r>
            <w:r w:rsidR="00A60E26">
              <w:rPr>
                <w:rFonts w:ascii="Arial" w:hAnsi="Arial" w:eastAsia="Calibri" w:cs="Arial"/>
                <w:color w:val="000000" w:themeColor="text1"/>
                <w:sz w:val="24"/>
                <w:szCs w:val="24"/>
              </w:rPr>
              <w:t>freight</w:t>
            </w:r>
            <w:r w:rsidR="00310FBE">
              <w:rPr>
                <w:rFonts w:ascii="Arial" w:hAnsi="Arial" w:eastAsia="Calibri" w:cs="Arial"/>
                <w:color w:val="000000" w:themeColor="text1"/>
                <w:sz w:val="24"/>
                <w:szCs w:val="24"/>
              </w:rPr>
              <w:t xml:space="preserve"> via their </w:t>
            </w:r>
            <w:r w:rsidR="00CA4EF0">
              <w:rPr>
                <w:rFonts w:ascii="Arial" w:hAnsi="Arial" w:eastAsia="Calibri" w:cs="Arial"/>
                <w:color w:val="000000" w:themeColor="text1"/>
                <w:sz w:val="24"/>
                <w:szCs w:val="24"/>
              </w:rPr>
              <w:t>Community Air Pollution Resource Center.</w:t>
            </w:r>
            <w:r w:rsidR="00BE7CB1">
              <w:rPr>
                <w:rStyle w:val="FootnoteReference"/>
                <w:rFonts w:ascii="Arial" w:hAnsi="Arial" w:eastAsia="Calibri" w:cs="Arial"/>
                <w:color w:val="000000" w:themeColor="text1"/>
                <w:sz w:val="24"/>
                <w:szCs w:val="24"/>
              </w:rPr>
              <w:footnoteReference w:id="12"/>
            </w:r>
            <w:r w:rsidR="00CB6B65">
              <w:rPr>
                <w:rFonts w:ascii="Arial" w:hAnsi="Arial" w:eastAsia="Calibri" w:cs="Arial"/>
                <w:color w:val="000000" w:themeColor="text1"/>
                <w:sz w:val="24"/>
                <w:szCs w:val="24"/>
              </w:rPr>
              <w:t xml:space="preserve"> </w:t>
            </w:r>
          </w:p>
          <w:p w:rsidRPr="00383B11" w:rsidR="005A7F0F" w:rsidP="005A7F0F" w:rsidRDefault="005A7F0F" w14:paraId="33499D56" w14:textId="256A0340">
            <w:pPr>
              <w:spacing w:before="120"/>
              <w:ind w:left="720"/>
              <w:jc w:val="both"/>
              <w:rPr>
                <w:rFonts w:ascii="Arial" w:hAnsi="Arial" w:cs="Arial"/>
                <w:color w:val="000000" w:themeColor="text1"/>
                <w:sz w:val="24"/>
                <w:szCs w:val="24"/>
              </w:rPr>
            </w:pPr>
          </w:p>
        </w:tc>
      </w:tr>
      <w:tr w:rsidRPr="00383B11" w:rsidR="003C168F" w:rsidTr="5FA144E7" w14:paraId="4D87E24B" w14:textId="77777777">
        <w:tc>
          <w:tcPr>
            <w:tcW w:w="9360" w:type="dxa"/>
            <w:shd w:val="clear" w:color="auto" w:fill="FFFFCC"/>
            <w:tcMar/>
          </w:tcPr>
          <w:p w:rsidRPr="00383B11" w:rsidR="003C168F" w:rsidP="00545D2B" w:rsidRDefault="00287B01" w14:paraId="3B4B299B" w14:textId="7A8740F9">
            <w:pPr>
              <w:keepNext/>
              <w:numPr>
                <w:ilvl w:val="0"/>
                <w:numId w:val="39"/>
              </w:numPr>
              <w:autoSpaceDE w:val="0"/>
              <w:autoSpaceDN w:val="0"/>
              <w:adjustRightInd w:val="0"/>
              <w:spacing w:before="12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w:t>
            </w:r>
            <w:r w:rsidRPr="00156883" w:rsidR="003C168F">
              <w:rPr>
                <w:rFonts w:ascii="Arial" w:hAnsi="Arial" w:cs="Arial"/>
                <w:color w:val="000000" w:themeColor="text1"/>
                <w:sz w:val="24"/>
                <w:szCs w:val="24"/>
              </w:rPr>
              <w:t>8</w:t>
            </w:r>
            <w:r w:rsidR="00545D2B">
              <w:rPr>
                <w:rFonts w:ascii="Arial" w:hAnsi="Arial" w:cs="Arial"/>
                <w:color w:val="000000" w:themeColor="text1"/>
                <w:sz w:val="24"/>
                <w:szCs w:val="24"/>
              </w:rPr>
              <w:t xml:space="preserve">: </w:t>
            </w:r>
            <w:r w:rsidRPr="00156883" w:rsidR="003C168F">
              <w:rPr>
                <w:rFonts w:ascii="Arial" w:hAnsi="Arial" w:cs="Arial"/>
                <w:color w:val="000000" w:themeColor="text1"/>
                <w:sz w:val="24"/>
                <w:szCs w:val="24"/>
              </w:rPr>
              <w:t xml:space="preserve"> CARB commit</w:t>
            </w:r>
            <w:r w:rsidR="005F6EAF">
              <w:rPr>
                <w:rFonts w:ascii="Arial" w:hAnsi="Arial" w:cs="Arial"/>
                <w:color w:val="000000" w:themeColor="text1"/>
                <w:sz w:val="24"/>
                <w:szCs w:val="24"/>
              </w:rPr>
              <w:t>ted</w:t>
            </w:r>
            <w:r w:rsidRPr="00156883" w:rsidR="003C168F">
              <w:rPr>
                <w:rFonts w:ascii="Arial" w:hAnsi="Arial" w:cs="Arial"/>
                <w:color w:val="000000" w:themeColor="text1"/>
                <w:sz w:val="24"/>
                <w:szCs w:val="24"/>
              </w:rPr>
              <w:t xml:space="preserve"> to supporting a one-week </w:t>
            </w:r>
            <w:r w:rsidR="00545D2B">
              <w:rPr>
                <w:rFonts w:ascii="Arial" w:hAnsi="Arial" w:cs="Arial"/>
                <w:color w:val="000000" w:themeColor="text1"/>
                <w:sz w:val="24"/>
                <w:szCs w:val="24"/>
              </w:rPr>
              <w:t>automated license plate reader (</w:t>
            </w:r>
            <w:r w:rsidRPr="00156883" w:rsidR="003C168F">
              <w:rPr>
                <w:rFonts w:ascii="Arial" w:hAnsi="Arial" w:cs="Arial"/>
                <w:color w:val="000000" w:themeColor="text1"/>
                <w:sz w:val="24"/>
                <w:szCs w:val="24"/>
              </w:rPr>
              <w:t>ALPR</w:t>
            </w:r>
            <w:r w:rsidR="00545D2B">
              <w:rPr>
                <w:rFonts w:ascii="Arial" w:hAnsi="Arial" w:cs="Arial"/>
                <w:color w:val="000000" w:themeColor="text1"/>
                <w:sz w:val="24"/>
                <w:szCs w:val="24"/>
              </w:rPr>
              <w:t>)</w:t>
            </w:r>
            <w:r w:rsidRPr="00156883" w:rsidR="003C168F">
              <w:rPr>
                <w:rFonts w:ascii="Arial" w:hAnsi="Arial" w:cs="Arial"/>
                <w:color w:val="000000" w:themeColor="text1"/>
                <w:sz w:val="24"/>
                <w:szCs w:val="24"/>
              </w:rPr>
              <w:t xml:space="preserve"> pilot study using a mobile ALPR measurement station in the community and subsequently train South Coast AQMD staff to take ALPR measurements independently. </w:t>
            </w:r>
            <w:r w:rsidR="00545D2B">
              <w:rPr>
                <w:rFonts w:ascii="Arial" w:hAnsi="Arial" w:cs="Arial"/>
                <w:color w:val="000000" w:themeColor="text1"/>
                <w:sz w:val="24"/>
                <w:szCs w:val="24"/>
              </w:rPr>
              <w:t xml:space="preserve"> </w:t>
            </w:r>
            <w:r w:rsidRPr="00156883" w:rsidR="003C168F">
              <w:rPr>
                <w:rFonts w:ascii="Arial" w:hAnsi="Arial" w:cs="Arial"/>
                <w:color w:val="000000" w:themeColor="text1"/>
                <w:sz w:val="24"/>
                <w:szCs w:val="24"/>
              </w:rPr>
              <w:t xml:space="preserve">CARB staff will also collaborate with South Coast AQMD to design, build, and operate a </w:t>
            </w:r>
            <w:r w:rsidR="00545D2B">
              <w:rPr>
                <w:rFonts w:ascii="Arial" w:hAnsi="Arial" w:cs="Arial"/>
                <w:color w:val="000000" w:themeColor="text1"/>
                <w:sz w:val="24"/>
                <w:szCs w:val="24"/>
              </w:rPr>
              <w:t>portable emissions acquisition system (</w:t>
            </w:r>
            <w:r w:rsidRPr="00156883" w:rsidR="003C168F">
              <w:rPr>
                <w:rFonts w:ascii="Arial" w:hAnsi="Arial" w:cs="Arial"/>
                <w:color w:val="000000" w:themeColor="text1"/>
                <w:sz w:val="24"/>
                <w:szCs w:val="24"/>
              </w:rPr>
              <w:t>PEAQS</w:t>
            </w:r>
            <w:r w:rsidR="00545D2B">
              <w:rPr>
                <w:rFonts w:ascii="Arial" w:hAnsi="Arial" w:cs="Arial"/>
                <w:color w:val="000000" w:themeColor="text1"/>
                <w:sz w:val="24"/>
                <w:szCs w:val="24"/>
              </w:rPr>
              <w:t>)</w:t>
            </w:r>
            <w:r w:rsidRPr="00156883" w:rsidR="003C168F">
              <w:rPr>
                <w:rFonts w:ascii="Arial" w:hAnsi="Arial" w:cs="Arial"/>
                <w:color w:val="000000" w:themeColor="text1"/>
                <w:sz w:val="24"/>
                <w:szCs w:val="24"/>
              </w:rPr>
              <w:t xml:space="preserve">-style system. </w:t>
            </w:r>
            <w:r w:rsidR="00545D2B">
              <w:rPr>
                <w:rFonts w:ascii="Arial" w:hAnsi="Arial" w:cs="Arial"/>
                <w:color w:val="000000" w:themeColor="text1"/>
                <w:sz w:val="24"/>
                <w:szCs w:val="24"/>
              </w:rPr>
              <w:t xml:space="preserve"> </w:t>
            </w:r>
            <w:r w:rsidRPr="00156883" w:rsidR="003C168F">
              <w:rPr>
                <w:rFonts w:ascii="Arial" w:hAnsi="Arial" w:cs="Arial"/>
                <w:color w:val="000000" w:themeColor="text1"/>
                <w:sz w:val="24"/>
                <w:szCs w:val="24"/>
              </w:rPr>
              <w:t>This collaboration will be iterative as South Coast AQMD, CARB, and the community steering committee work to develop the system for specific ob</w:t>
            </w:r>
            <w:r>
              <w:rPr>
                <w:rFonts w:ascii="Arial" w:hAnsi="Arial" w:cs="Arial"/>
                <w:color w:val="000000" w:themeColor="text1"/>
                <w:sz w:val="24"/>
                <w:szCs w:val="24"/>
              </w:rPr>
              <w:t>jectives that support the Plan.</w:t>
            </w:r>
          </w:p>
        </w:tc>
      </w:tr>
      <w:tr w:rsidRPr="00383B11" w:rsidR="003C168F" w:rsidTr="5FA144E7" w14:paraId="48E13B80" w14:textId="77777777">
        <w:trPr>
          <w:trHeight w:val="1152"/>
        </w:trPr>
        <w:tc>
          <w:tcPr>
            <w:tcW w:w="9360" w:type="dxa"/>
            <w:shd w:val="clear" w:color="auto" w:fill="F2F2F2" w:themeFill="background1" w:themeFillShade="F2"/>
            <w:tcMar/>
          </w:tcPr>
          <w:p w:rsidRPr="00A628D1" w:rsidR="004D73EF" w:rsidP="00AB45C4" w:rsidRDefault="003C168F" w14:paraId="29D483F3" w14:textId="51135C01">
            <w:pPr>
              <w:keepNext/>
              <w:spacing w:before="40"/>
              <w:ind w:left="720"/>
              <w:rPr>
                <w:rFonts w:ascii="Arial" w:hAnsi="Arial" w:cs="Arial"/>
                <w:sz w:val="24"/>
                <w:szCs w:val="24"/>
              </w:rPr>
            </w:pPr>
            <w:r w:rsidRPr="00383B11">
              <w:rPr>
                <w:rFonts w:ascii="Arial" w:hAnsi="Arial" w:cs="Arial"/>
                <w:i/>
                <w:color w:val="808080" w:themeColor="background1" w:themeShade="80"/>
                <w:sz w:val="24"/>
                <w:szCs w:val="24"/>
              </w:rPr>
              <w:t>[</w:t>
            </w:r>
            <w:r w:rsidR="00545D2B">
              <w:rPr>
                <w:rFonts w:ascii="Arial" w:hAnsi="Arial" w:cs="Arial"/>
                <w:i/>
                <w:color w:val="808080" w:themeColor="background1" w:themeShade="80"/>
                <w:sz w:val="24"/>
                <w:szCs w:val="24"/>
              </w:rPr>
              <w:t>Describe the status of the ALPR pilot study and the use of PEAQS</w:t>
            </w:r>
            <w:r w:rsidRPr="00383B11">
              <w:rPr>
                <w:rFonts w:ascii="Arial" w:hAnsi="Arial" w:cs="Arial"/>
                <w:i/>
                <w:color w:val="808080" w:themeColor="background1" w:themeShade="80"/>
                <w:sz w:val="24"/>
                <w:szCs w:val="24"/>
              </w:rPr>
              <w:t>]</w:t>
            </w:r>
          </w:p>
          <w:p w:rsidR="006704CD" w:rsidP="00DE3087" w:rsidRDefault="00AE37DD" w14:paraId="1052CA19" w14:textId="4B996D0C">
            <w:pPr>
              <w:keepNext/>
              <w:spacing w:before="120"/>
              <w:ind w:left="720" w:right="540"/>
              <w:jc w:val="both"/>
              <w:rPr>
                <w:rFonts w:ascii="Arial" w:hAnsi="Arial" w:cs="Arial"/>
                <w:sz w:val="24"/>
                <w:szCs w:val="24"/>
              </w:rPr>
            </w:pPr>
            <w:r w:rsidRPr="00AB45C4">
              <w:rPr>
                <w:rFonts w:ascii="Arial" w:hAnsi="Arial" w:cs="Arial"/>
                <w:sz w:val="24"/>
                <w:szCs w:val="24"/>
              </w:rPr>
              <w:t xml:space="preserve">CARB agreed to conduct an ALPR and PEAQS pilot study in the community </w:t>
            </w:r>
            <w:r w:rsidR="00493639">
              <w:rPr>
                <w:rFonts w:ascii="Arial" w:hAnsi="Arial" w:cs="Arial"/>
                <w:sz w:val="24"/>
                <w:szCs w:val="24"/>
              </w:rPr>
              <w:t>in</w:t>
            </w:r>
            <w:r w:rsidRPr="00AB45C4" w:rsidR="00493639">
              <w:rPr>
                <w:rFonts w:ascii="Arial" w:hAnsi="Arial" w:cs="Arial"/>
                <w:sz w:val="24"/>
                <w:szCs w:val="24"/>
              </w:rPr>
              <w:t xml:space="preserve"> </w:t>
            </w:r>
            <w:r w:rsidRPr="00AB45C4">
              <w:rPr>
                <w:rFonts w:ascii="Arial" w:hAnsi="Arial" w:cs="Arial"/>
                <w:sz w:val="24"/>
                <w:szCs w:val="24"/>
              </w:rPr>
              <w:t xml:space="preserve">the </w:t>
            </w:r>
            <w:r w:rsidR="00F94043">
              <w:rPr>
                <w:rFonts w:ascii="Arial" w:hAnsi="Arial" w:cs="Arial"/>
                <w:sz w:val="24"/>
                <w:szCs w:val="24"/>
              </w:rPr>
              <w:t>S</w:t>
            </w:r>
            <w:r w:rsidR="006704CD">
              <w:rPr>
                <w:rFonts w:ascii="Arial" w:hAnsi="Arial" w:cs="Arial"/>
                <w:sz w:val="24"/>
                <w:szCs w:val="24"/>
              </w:rPr>
              <w:t>ummer</w:t>
            </w:r>
            <w:r w:rsidRPr="00AB45C4" w:rsidR="007C2D8A">
              <w:rPr>
                <w:rFonts w:ascii="Arial" w:hAnsi="Arial" w:cs="Arial"/>
                <w:sz w:val="24"/>
                <w:szCs w:val="24"/>
              </w:rPr>
              <w:t xml:space="preserve"> 202</w:t>
            </w:r>
            <w:r w:rsidR="006704CD">
              <w:rPr>
                <w:rFonts w:ascii="Arial" w:hAnsi="Arial" w:cs="Arial"/>
                <w:sz w:val="24"/>
                <w:szCs w:val="24"/>
              </w:rPr>
              <w:t>2</w:t>
            </w:r>
            <w:r w:rsidRPr="00AB45C4">
              <w:rPr>
                <w:rFonts w:ascii="Arial" w:hAnsi="Arial" w:cs="Arial"/>
                <w:sz w:val="24"/>
                <w:szCs w:val="24"/>
              </w:rPr>
              <w:t xml:space="preserve"> to test the potential </w:t>
            </w:r>
            <w:r w:rsidRPr="00AB45C4" w:rsidR="00E9784D">
              <w:rPr>
                <w:rFonts w:ascii="Arial" w:hAnsi="Arial" w:cs="Arial"/>
                <w:sz w:val="24"/>
                <w:szCs w:val="24"/>
              </w:rPr>
              <w:t xml:space="preserve">of using both technologies to target outreach to truck owners and operators </w:t>
            </w:r>
            <w:r w:rsidRPr="00AB45C4" w:rsidR="00586A98">
              <w:rPr>
                <w:rFonts w:ascii="Arial" w:hAnsi="Arial" w:cs="Arial"/>
                <w:sz w:val="24"/>
                <w:szCs w:val="24"/>
              </w:rPr>
              <w:t>about</w:t>
            </w:r>
            <w:r w:rsidRPr="00AB45C4" w:rsidR="00E9784D">
              <w:rPr>
                <w:rFonts w:ascii="Arial" w:hAnsi="Arial" w:cs="Arial"/>
                <w:sz w:val="24"/>
                <w:szCs w:val="24"/>
              </w:rPr>
              <w:t xml:space="preserve"> incentive</w:t>
            </w:r>
            <w:r w:rsidRPr="00AB45C4" w:rsidR="007C2D8A">
              <w:rPr>
                <w:rFonts w:ascii="Arial" w:hAnsi="Arial" w:cs="Arial"/>
                <w:sz w:val="24"/>
                <w:szCs w:val="24"/>
              </w:rPr>
              <w:t>s</w:t>
            </w:r>
            <w:r w:rsidR="006704CD">
              <w:rPr>
                <w:rFonts w:ascii="Arial" w:hAnsi="Arial" w:cs="Arial"/>
                <w:sz w:val="24"/>
                <w:szCs w:val="24"/>
              </w:rPr>
              <w:t xml:space="preserve"> </w:t>
            </w:r>
            <w:r w:rsidR="00D80EEF">
              <w:rPr>
                <w:rFonts w:ascii="Arial" w:hAnsi="Arial" w:cs="Arial"/>
                <w:sz w:val="24"/>
                <w:szCs w:val="24"/>
              </w:rPr>
              <w:t>as well as</w:t>
            </w:r>
            <w:r w:rsidR="006704CD">
              <w:rPr>
                <w:rFonts w:ascii="Arial" w:hAnsi="Arial" w:cs="Arial"/>
                <w:sz w:val="24"/>
                <w:szCs w:val="24"/>
              </w:rPr>
              <w:t xml:space="preserve"> </w:t>
            </w:r>
            <w:r w:rsidR="00BA2F47">
              <w:rPr>
                <w:rFonts w:ascii="Arial" w:hAnsi="Arial" w:cs="Arial"/>
                <w:sz w:val="24"/>
                <w:szCs w:val="24"/>
              </w:rPr>
              <w:t xml:space="preserve">for </w:t>
            </w:r>
            <w:r w:rsidR="006704CD">
              <w:rPr>
                <w:rFonts w:ascii="Arial" w:hAnsi="Arial" w:cs="Arial"/>
                <w:sz w:val="24"/>
                <w:szCs w:val="24"/>
              </w:rPr>
              <w:t>enforcement purposes</w:t>
            </w:r>
            <w:r w:rsidRPr="00AB45C4" w:rsidR="00E9784D">
              <w:rPr>
                <w:rFonts w:ascii="Arial" w:hAnsi="Arial" w:cs="Arial"/>
                <w:sz w:val="24"/>
                <w:szCs w:val="24"/>
              </w:rPr>
              <w:t>.</w:t>
            </w:r>
            <w:r w:rsidR="006704CD">
              <w:rPr>
                <w:rFonts w:ascii="Arial" w:hAnsi="Arial" w:cs="Arial"/>
                <w:sz w:val="24"/>
                <w:szCs w:val="24"/>
              </w:rPr>
              <w:t xml:space="preserve"> </w:t>
            </w:r>
            <w:r w:rsidR="0043303C">
              <w:rPr>
                <w:rFonts w:ascii="Arial" w:hAnsi="Arial" w:cs="Arial"/>
                <w:sz w:val="24"/>
                <w:szCs w:val="24"/>
              </w:rPr>
              <w:t>As of June 30, 2022, t</w:t>
            </w:r>
            <w:r w:rsidR="00D03FE7">
              <w:rPr>
                <w:rFonts w:ascii="Arial" w:hAnsi="Arial" w:cs="Arial"/>
                <w:sz w:val="24"/>
                <w:szCs w:val="24"/>
              </w:rPr>
              <w:t xml:space="preserve">he </w:t>
            </w:r>
            <w:r w:rsidR="009B140D">
              <w:rPr>
                <w:rFonts w:ascii="Arial" w:hAnsi="Arial" w:cs="Arial"/>
                <w:sz w:val="24"/>
                <w:szCs w:val="24"/>
              </w:rPr>
              <w:t xml:space="preserve">logistics of the </w:t>
            </w:r>
            <w:r w:rsidR="00D03FE7">
              <w:rPr>
                <w:rFonts w:ascii="Arial" w:hAnsi="Arial" w:cs="Arial"/>
                <w:sz w:val="24"/>
                <w:szCs w:val="24"/>
              </w:rPr>
              <w:t xml:space="preserve">pilot </w:t>
            </w:r>
            <w:r w:rsidR="0043303C">
              <w:rPr>
                <w:rFonts w:ascii="Arial" w:hAnsi="Arial" w:cs="Arial"/>
                <w:sz w:val="24"/>
                <w:szCs w:val="24"/>
              </w:rPr>
              <w:t xml:space="preserve">study </w:t>
            </w:r>
            <w:r w:rsidR="009B140D">
              <w:rPr>
                <w:rFonts w:ascii="Arial" w:hAnsi="Arial" w:cs="Arial"/>
                <w:sz w:val="24"/>
                <w:szCs w:val="24"/>
              </w:rPr>
              <w:t xml:space="preserve">were still being developed and </w:t>
            </w:r>
            <w:r w:rsidR="00467F57">
              <w:rPr>
                <w:rFonts w:ascii="Arial" w:hAnsi="Arial" w:cs="Arial"/>
                <w:sz w:val="24"/>
                <w:szCs w:val="24"/>
              </w:rPr>
              <w:t xml:space="preserve">the study is expected to be conducted in the next reporting period. South Coast AQMD will provide updates to the CSC </w:t>
            </w:r>
            <w:r w:rsidR="00BD3DFD">
              <w:rPr>
                <w:rFonts w:ascii="Arial" w:hAnsi="Arial" w:cs="Arial"/>
                <w:sz w:val="24"/>
                <w:szCs w:val="24"/>
              </w:rPr>
              <w:t xml:space="preserve">and in future annual progress reports </w:t>
            </w:r>
            <w:r w:rsidR="00467F57">
              <w:rPr>
                <w:rFonts w:ascii="Arial" w:hAnsi="Arial" w:cs="Arial"/>
                <w:sz w:val="24"/>
                <w:szCs w:val="24"/>
              </w:rPr>
              <w:t>as they become available</w:t>
            </w:r>
            <w:r w:rsidR="00BD3DFD">
              <w:rPr>
                <w:rFonts w:ascii="Arial" w:hAnsi="Arial" w:cs="Arial"/>
                <w:sz w:val="24"/>
                <w:szCs w:val="24"/>
              </w:rPr>
              <w:t>.</w:t>
            </w:r>
          </w:p>
          <w:p w:rsidRPr="00AB45C4" w:rsidR="004D73EF" w:rsidP="00DE3087" w:rsidRDefault="2721D663" w14:paraId="5079B32B" w14:textId="4049FD93">
            <w:pPr>
              <w:keepNext/>
              <w:spacing w:before="120"/>
              <w:ind w:left="720" w:right="540"/>
              <w:jc w:val="both"/>
              <w:rPr>
                <w:rFonts w:ascii="Arial" w:hAnsi="Arial" w:cs="Arial"/>
                <w:sz w:val="24"/>
                <w:szCs w:val="24"/>
              </w:rPr>
            </w:pPr>
            <w:r w:rsidRPr="00AB45C4">
              <w:rPr>
                <w:rFonts w:ascii="Arial" w:hAnsi="Arial" w:cs="Arial"/>
                <w:sz w:val="24"/>
                <w:szCs w:val="24"/>
              </w:rPr>
              <w:t xml:space="preserve">CARB </w:t>
            </w:r>
            <w:r w:rsidRPr="00AB45C4" w:rsidDel="00584F93" w:rsidR="00AB40BC">
              <w:rPr>
                <w:rFonts w:ascii="Arial" w:hAnsi="Arial" w:cs="Arial"/>
                <w:sz w:val="24"/>
                <w:szCs w:val="24"/>
              </w:rPr>
              <w:t xml:space="preserve">also </w:t>
            </w:r>
            <w:r w:rsidR="00584F93">
              <w:rPr>
                <w:rFonts w:ascii="Arial" w:hAnsi="Arial" w:cs="Arial"/>
                <w:sz w:val="24"/>
                <w:szCs w:val="24"/>
              </w:rPr>
              <w:t>committed</w:t>
            </w:r>
            <w:r w:rsidRPr="00AB45C4" w:rsidR="00584F93">
              <w:rPr>
                <w:rFonts w:ascii="Arial" w:hAnsi="Arial" w:cs="Arial"/>
                <w:sz w:val="24"/>
                <w:szCs w:val="24"/>
              </w:rPr>
              <w:t xml:space="preserve"> </w:t>
            </w:r>
            <w:r w:rsidRPr="00AB45C4" w:rsidR="009C3230">
              <w:rPr>
                <w:rFonts w:ascii="Arial" w:hAnsi="Arial" w:cs="Arial"/>
                <w:sz w:val="24"/>
                <w:szCs w:val="24"/>
              </w:rPr>
              <w:t xml:space="preserve">to </w:t>
            </w:r>
            <w:r w:rsidRPr="00AB45C4" w:rsidR="00584F93">
              <w:rPr>
                <w:rFonts w:ascii="Arial" w:hAnsi="Arial" w:cs="Arial"/>
                <w:sz w:val="24"/>
                <w:szCs w:val="24"/>
              </w:rPr>
              <w:t>accommodat</w:t>
            </w:r>
            <w:r w:rsidR="00584F93">
              <w:rPr>
                <w:rFonts w:ascii="Arial" w:hAnsi="Arial" w:cs="Arial"/>
                <w:sz w:val="24"/>
                <w:szCs w:val="24"/>
              </w:rPr>
              <w:t>ing</w:t>
            </w:r>
            <w:r w:rsidR="001A0C77">
              <w:rPr>
                <w:rFonts w:ascii="Arial" w:hAnsi="Arial" w:cs="Arial"/>
                <w:sz w:val="24"/>
                <w:szCs w:val="24"/>
              </w:rPr>
              <w:t>, to the extent possible,</w:t>
            </w:r>
            <w:r w:rsidRPr="00AB45C4" w:rsidR="00584F93">
              <w:rPr>
                <w:rFonts w:ascii="Arial" w:hAnsi="Arial" w:cs="Arial"/>
                <w:sz w:val="24"/>
                <w:szCs w:val="24"/>
              </w:rPr>
              <w:t xml:space="preserve"> </w:t>
            </w:r>
            <w:r w:rsidRPr="00AB45C4" w:rsidR="009C3230">
              <w:rPr>
                <w:rFonts w:ascii="Arial" w:hAnsi="Arial" w:cs="Arial"/>
                <w:sz w:val="24"/>
                <w:szCs w:val="24"/>
              </w:rPr>
              <w:t xml:space="preserve">the CSC’s request to conduct the study at locations </w:t>
            </w:r>
            <w:r w:rsidRPr="00AB45C4" w:rsidR="00663B0B">
              <w:rPr>
                <w:rFonts w:ascii="Arial" w:hAnsi="Arial" w:cs="Arial"/>
                <w:sz w:val="24"/>
                <w:szCs w:val="24"/>
              </w:rPr>
              <w:t xml:space="preserve">submitted </w:t>
            </w:r>
            <w:r w:rsidR="003503CB">
              <w:rPr>
                <w:rFonts w:ascii="Arial" w:hAnsi="Arial" w:cs="Arial"/>
                <w:sz w:val="24"/>
                <w:szCs w:val="24"/>
              </w:rPr>
              <w:t xml:space="preserve">during </w:t>
            </w:r>
            <w:r w:rsidRPr="00AB45C4" w:rsidR="00AB40BC">
              <w:rPr>
                <w:rFonts w:ascii="Arial" w:hAnsi="Arial" w:cs="Arial"/>
                <w:sz w:val="24"/>
                <w:szCs w:val="24"/>
              </w:rPr>
              <w:t>the ALPR Deployment Location Activity</w:t>
            </w:r>
            <w:r w:rsidRPr="00AB45C4" w:rsidR="004125E7">
              <w:rPr>
                <w:rFonts w:ascii="Arial" w:hAnsi="Arial" w:cs="Arial"/>
                <w:sz w:val="24"/>
                <w:szCs w:val="24"/>
              </w:rPr>
              <w:t xml:space="preserve"> held during </w:t>
            </w:r>
            <w:r w:rsidR="006704CD">
              <w:rPr>
                <w:rFonts w:ascii="Arial" w:hAnsi="Arial" w:cs="Arial"/>
                <w:sz w:val="24"/>
                <w:szCs w:val="24"/>
              </w:rPr>
              <w:t>the August</w:t>
            </w:r>
            <w:r w:rsidRPr="00AB45C4" w:rsidR="004125E7">
              <w:rPr>
                <w:rFonts w:ascii="Arial" w:hAnsi="Arial" w:cs="Arial"/>
                <w:sz w:val="24"/>
                <w:szCs w:val="24"/>
              </w:rPr>
              <w:t xml:space="preserve"> 2020</w:t>
            </w:r>
            <w:r w:rsidR="006704CD">
              <w:rPr>
                <w:rFonts w:ascii="Arial" w:hAnsi="Arial" w:cs="Arial"/>
                <w:sz w:val="24"/>
                <w:szCs w:val="24"/>
              </w:rPr>
              <w:t xml:space="preserve"> </w:t>
            </w:r>
            <w:r w:rsidR="00217E8F">
              <w:rPr>
                <w:rFonts w:ascii="Arial" w:hAnsi="Arial" w:cs="Arial"/>
                <w:sz w:val="24"/>
                <w:szCs w:val="24"/>
              </w:rPr>
              <w:t>3</w:t>
            </w:r>
            <w:r w:rsidRPr="00C0554C" w:rsidR="00217E8F">
              <w:rPr>
                <w:rFonts w:ascii="Arial" w:hAnsi="Arial" w:cs="Arial"/>
                <w:sz w:val="24"/>
                <w:szCs w:val="24"/>
                <w:vertAlign w:val="superscript"/>
              </w:rPr>
              <w:t>rd</w:t>
            </w:r>
            <w:r w:rsidR="00217E8F">
              <w:rPr>
                <w:rFonts w:ascii="Arial" w:hAnsi="Arial" w:cs="Arial"/>
                <w:sz w:val="24"/>
                <w:szCs w:val="24"/>
              </w:rPr>
              <w:t xml:space="preserve"> quarter</w:t>
            </w:r>
            <w:r w:rsidDel="00217E8F" w:rsidR="00217E8F">
              <w:rPr>
                <w:rFonts w:ascii="Arial" w:hAnsi="Arial" w:cs="Arial"/>
                <w:sz w:val="24"/>
                <w:szCs w:val="24"/>
              </w:rPr>
              <w:t xml:space="preserve"> </w:t>
            </w:r>
            <w:r w:rsidRPr="00AB45C4" w:rsidR="004125E7">
              <w:rPr>
                <w:rFonts w:ascii="Arial" w:hAnsi="Arial" w:cs="Arial"/>
                <w:sz w:val="24"/>
                <w:szCs w:val="24"/>
              </w:rPr>
              <w:t>CSC Meeting.</w:t>
            </w:r>
            <w:r w:rsidR="006704CD">
              <w:rPr>
                <w:rFonts w:ascii="Arial" w:hAnsi="Arial" w:cs="Arial"/>
                <w:sz w:val="24"/>
                <w:szCs w:val="24"/>
              </w:rPr>
              <w:t xml:space="preserve"> </w:t>
            </w:r>
            <w:r w:rsidR="00C8082D">
              <w:rPr>
                <w:rFonts w:ascii="Arial" w:hAnsi="Arial" w:cs="Arial"/>
                <w:sz w:val="24"/>
                <w:szCs w:val="24"/>
              </w:rPr>
              <w:t xml:space="preserve">CARB pursued the </w:t>
            </w:r>
            <w:r w:rsidR="00755506">
              <w:rPr>
                <w:rFonts w:ascii="Arial" w:hAnsi="Arial" w:cs="Arial"/>
                <w:sz w:val="24"/>
                <w:szCs w:val="24"/>
              </w:rPr>
              <w:t>three locations identified by the CSC</w:t>
            </w:r>
            <w:r w:rsidR="004142A8">
              <w:rPr>
                <w:rFonts w:ascii="Arial" w:hAnsi="Arial" w:cs="Arial"/>
                <w:sz w:val="24"/>
                <w:szCs w:val="24"/>
              </w:rPr>
              <w:t xml:space="preserve">, in which </w:t>
            </w:r>
            <w:r w:rsidR="00373276">
              <w:rPr>
                <w:rFonts w:ascii="Arial" w:hAnsi="Arial" w:cs="Arial"/>
                <w:sz w:val="24"/>
                <w:szCs w:val="24"/>
              </w:rPr>
              <w:t>obtaining</w:t>
            </w:r>
            <w:r w:rsidR="00660CF0">
              <w:rPr>
                <w:rFonts w:ascii="Arial" w:hAnsi="Arial" w:cs="Arial"/>
                <w:sz w:val="24"/>
                <w:szCs w:val="24"/>
              </w:rPr>
              <w:t xml:space="preserve"> necessary</w:t>
            </w:r>
            <w:r w:rsidR="00B73F32">
              <w:rPr>
                <w:rFonts w:ascii="Arial" w:hAnsi="Arial" w:cs="Arial"/>
                <w:sz w:val="24"/>
                <w:szCs w:val="24"/>
              </w:rPr>
              <w:t xml:space="preserve"> permissions imposed many challenges</w:t>
            </w:r>
            <w:r w:rsidR="00B868F7">
              <w:rPr>
                <w:rFonts w:ascii="Arial" w:hAnsi="Arial" w:cs="Arial"/>
                <w:sz w:val="24"/>
                <w:szCs w:val="24"/>
              </w:rPr>
              <w:t xml:space="preserve">. The location and results of the pilot study will be provided in </w:t>
            </w:r>
            <w:r w:rsidR="00D76D4D">
              <w:rPr>
                <w:rFonts w:ascii="Arial" w:hAnsi="Arial" w:cs="Arial"/>
                <w:sz w:val="24"/>
                <w:szCs w:val="24"/>
              </w:rPr>
              <w:t>future CSC updates and annual progress reports.</w:t>
            </w:r>
          </w:p>
          <w:p w:rsidRPr="00383B11" w:rsidR="003C168F" w:rsidP="00545D2B" w:rsidRDefault="003C168F" w14:paraId="57FE110E" w14:textId="77777777">
            <w:pPr>
              <w:keepNext/>
              <w:spacing w:before="120"/>
              <w:ind w:left="720"/>
              <w:rPr>
                <w:rFonts w:ascii="Arial" w:hAnsi="Arial" w:cs="Arial"/>
                <w:color w:val="000000" w:themeColor="text1"/>
                <w:sz w:val="24"/>
                <w:szCs w:val="24"/>
              </w:rPr>
            </w:pPr>
          </w:p>
        </w:tc>
      </w:tr>
      <w:tr w:rsidRPr="00383B11" w:rsidR="003C168F" w:rsidTr="5FA144E7" w14:paraId="528A200E" w14:textId="77777777">
        <w:tc>
          <w:tcPr>
            <w:tcW w:w="9360" w:type="dxa"/>
            <w:shd w:val="clear" w:color="auto" w:fill="FFFFCC"/>
            <w:tcMar/>
          </w:tcPr>
          <w:p w:rsidRPr="00287B01" w:rsidR="006473D7" w:rsidP="006473D7" w:rsidRDefault="006473D7" w14:paraId="6E39570F" w14:textId="4C5916F8">
            <w:pPr>
              <w:pStyle w:val="ListParagraph"/>
              <w:numPr>
                <w:ilvl w:val="0"/>
                <w:numId w:val="38"/>
              </w:numPr>
              <w:spacing w:before="60" w:after="60" w:line="240" w:lineRule="auto"/>
              <w:contextualSpacing w:val="0"/>
              <w:rPr>
                <w:rFonts w:ascii="Arial" w:hAnsi="Arial" w:cs="Arial"/>
                <w:color w:val="000000" w:themeColor="text1"/>
                <w:sz w:val="24"/>
                <w:szCs w:val="24"/>
                <w:u w:val="single"/>
              </w:rPr>
            </w:pPr>
            <w:r w:rsidRPr="00287B01">
              <w:rPr>
                <w:rFonts w:ascii="Arial" w:hAnsi="Arial" w:cs="Arial"/>
                <w:color w:val="000000" w:themeColor="text1"/>
                <w:sz w:val="24"/>
                <w:szCs w:val="24"/>
                <w:u w:val="single"/>
              </w:rPr>
              <w:t>Ensuring Effective Enforcement</w:t>
            </w:r>
          </w:p>
          <w:p w:rsidRPr="00287B01" w:rsidR="006473D7" w:rsidP="00287B01" w:rsidRDefault="00287B01" w14:paraId="2DEC050A" w14:textId="0B1EDD78">
            <w:pPr>
              <w:numPr>
                <w:ilvl w:val="0"/>
                <w:numId w:val="39"/>
              </w:numPr>
              <w:autoSpaceDE w:val="0"/>
              <w:autoSpaceDN w:val="0"/>
              <w:adjustRightInd w:val="0"/>
              <w:spacing w:before="120"/>
              <w:rPr>
                <w:rFonts w:ascii="Arial" w:hAnsi="Arial" w:cs="Arial"/>
                <w:color w:val="000000" w:themeColor="text1"/>
                <w:sz w:val="24"/>
                <w:szCs w:val="24"/>
              </w:rPr>
            </w:pPr>
            <w:r w:rsidRPr="00287B01">
              <w:rPr>
                <w:rFonts w:ascii="Arial" w:hAnsi="Arial" w:cs="Arial"/>
                <w:color w:val="000000" w:themeColor="text1"/>
                <w:sz w:val="24"/>
                <w:szCs w:val="24"/>
              </w:rPr>
              <w:t xml:space="preserve">Recommended Action #9:  </w:t>
            </w:r>
            <w:r w:rsidRPr="00156883" w:rsidR="006473D7">
              <w:rPr>
                <w:rFonts w:ascii="Arial" w:hAnsi="Arial" w:cs="Arial"/>
                <w:color w:val="000000"/>
                <w:sz w:val="24"/>
                <w:szCs w:val="24"/>
              </w:rPr>
              <w:t>Review the results of South Coast AQMD and CARB’s enhanced enforcement activities with the community steering committee, discuss the steps taken to address any issues identified, and identify appropriate refinements to the focused enforcement a</w:t>
            </w:r>
            <w:r w:rsidRPr="00287B01">
              <w:rPr>
                <w:rFonts w:ascii="Arial" w:hAnsi="Arial" w:cs="Arial"/>
                <w:color w:val="000000"/>
                <w:sz w:val="24"/>
                <w:szCs w:val="24"/>
              </w:rPr>
              <w:t>ctivities within the community.</w:t>
            </w:r>
          </w:p>
        </w:tc>
      </w:tr>
      <w:tr w:rsidRPr="00383B11" w:rsidR="003C168F" w:rsidTr="5FA144E7" w14:paraId="475A0BC7" w14:textId="77777777">
        <w:trPr>
          <w:trHeight w:val="1152"/>
        </w:trPr>
        <w:tc>
          <w:tcPr>
            <w:tcW w:w="9360" w:type="dxa"/>
            <w:shd w:val="clear" w:color="auto" w:fill="F2F2F2" w:themeFill="background1" w:themeFillShade="F2"/>
            <w:tcMar/>
          </w:tcPr>
          <w:p w:rsidRPr="00A628D1" w:rsidR="000D066A" w:rsidP="00EC1F34" w:rsidRDefault="003C168F" w14:paraId="3A6C5940" w14:textId="136F3644">
            <w:pPr>
              <w:spacing w:before="40"/>
              <w:ind w:left="720"/>
              <w:rPr>
                <w:rFonts w:ascii="Arial" w:hAnsi="Arial" w:cs="Arial"/>
                <w:sz w:val="24"/>
                <w:szCs w:val="24"/>
              </w:rPr>
            </w:pPr>
            <w:r w:rsidRPr="00383B11">
              <w:rPr>
                <w:rFonts w:ascii="Arial" w:hAnsi="Arial" w:cs="Arial"/>
                <w:i/>
                <w:color w:val="808080" w:themeColor="background1" w:themeShade="80"/>
                <w:sz w:val="24"/>
                <w:szCs w:val="24"/>
              </w:rPr>
              <w:t>[</w:t>
            </w:r>
            <w:r w:rsidR="004F00B6">
              <w:rPr>
                <w:rFonts w:ascii="Arial" w:hAnsi="Arial" w:cs="Arial"/>
                <w:i/>
                <w:color w:val="808080" w:themeColor="background1" w:themeShade="80"/>
                <w:sz w:val="24"/>
                <w:szCs w:val="24"/>
              </w:rPr>
              <w:t>Describe discussions with the steering committee on enhanced enforcement</w:t>
            </w:r>
            <w:r w:rsidRPr="00383B11">
              <w:rPr>
                <w:rFonts w:ascii="Arial" w:hAnsi="Arial" w:cs="Arial"/>
                <w:i/>
                <w:color w:val="808080" w:themeColor="background1" w:themeShade="80"/>
                <w:sz w:val="24"/>
                <w:szCs w:val="24"/>
              </w:rPr>
              <w:t>]</w:t>
            </w:r>
          </w:p>
          <w:p w:rsidR="00AD63E2" w:rsidP="072FE5AE" w:rsidRDefault="00C92201" w14:paraId="01A498BD" w14:textId="10E8A644">
            <w:pPr>
              <w:spacing w:before="120"/>
              <w:ind w:left="720" w:right="540"/>
              <w:jc w:val="both"/>
              <w:rPr>
                <w:rFonts w:ascii="Arial" w:hAnsi="Arial" w:cs="Arial"/>
                <w:sz w:val="24"/>
                <w:szCs w:val="24"/>
              </w:rPr>
            </w:pPr>
            <w:r w:rsidRPr="5FA144E7" w:rsidR="00C92201">
              <w:rPr>
                <w:rFonts w:ascii="Arial" w:hAnsi="Arial" w:cs="Arial"/>
                <w:sz w:val="24"/>
                <w:szCs w:val="24"/>
              </w:rPr>
              <w:t xml:space="preserve">The enhanced enforcement commitments in the CERP are designed to address local level air pollution </w:t>
            </w:r>
            <w:r w:rsidRPr="5FA144E7" w:rsidR="5362684B">
              <w:rPr>
                <w:rFonts w:ascii="Arial" w:hAnsi="Arial" w:cs="Arial"/>
                <w:sz w:val="24"/>
                <w:szCs w:val="24"/>
              </w:rPr>
              <w:t xml:space="preserve">from </w:t>
            </w:r>
            <w:r w:rsidRPr="5FA144E7" w:rsidR="00C92201">
              <w:rPr>
                <w:rFonts w:ascii="Arial" w:hAnsi="Arial" w:cs="Arial"/>
                <w:sz w:val="24"/>
                <w:szCs w:val="24"/>
              </w:rPr>
              <w:t xml:space="preserve">the identified air quality priorities. </w:t>
            </w:r>
            <w:r w:rsidRPr="5FA144E7" w:rsidR="0046513B">
              <w:rPr>
                <w:rFonts w:ascii="Arial" w:hAnsi="Arial" w:cs="Arial"/>
                <w:sz w:val="24"/>
                <w:szCs w:val="24"/>
              </w:rPr>
              <w:t>U</w:t>
            </w:r>
            <w:r w:rsidRPr="5FA144E7" w:rsidR="00C92201">
              <w:rPr>
                <w:rFonts w:ascii="Arial" w:hAnsi="Arial" w:cs="Arial"/>
                <w:sz w:val="24"/>
                <w:szCs w:val="24"/>
              </w:rPr>
              <w:t xml:space="preserve">pdates </w:t>
            </w:r>
            <w:r w:rsidRPr="5FA144E7" w:rsidR="0046513B">
              <w:rPr>
                <w:rFonts w:ascii="Arial" w:hAnsi="Arial" w:cs="Arial"/>
                <w:sz w:val="24"/>
                <w:szCs w:val="24"/>
              </w:rPr>
              <w:t xml:space="preserve">regarding some of </w:t>
            </w:r>
            <w:r w:rsidRPr="5FA144E7" w:rsidR="00362AEC">
              <w:rPr>
                <w:rFonts w:ascii="Arial" w:hAnsi="Arial" w:cs="Arial"/>
                <w:sz w:val="24"/>
                <w:szCs w:val="24"/>
              </w:rPr>
              <w:t>the enhanced enforcement</w:t>
            </w:r>
            <w:r w:rsidRPr="5FA144E7" w:rsidR="0046513B">
              <w:rPr>
                <w:rFonts w:ascii="Arial" w:hAnsi="Arial" w:cs="Arial"/>
                <w:sz w:val="24"/>
                <w:szCs w:val="24"/>
              </w:rPr>
              <w:t xml:space="preserve"> CERP commitments</w:t>
            </w:r>
            <w:r w:rsidRPr="5FA144E7" w:rsidR="00C92201">
              <w:rPr>
                <w:rFonts w:ascii="Arial" w:hAnsi="Arial" w:cs="Arial"/>
                <w:sz w:val="24"/>
                <w:szCs w:val="24"/>
              </w:rPr>
              <w:t xml:space="preserve"> are</w:t>
            </w:r>
            <w:r w:rsidRPr="5FA144E7" w:rsidR="00292EA5">
              <w:rPr>
                <w:rFonts w:ascii="Arial" w:hAnsi="Arial" w:cs="Arial"/>
                <w:sz w:val="24"/>
                <w:szCs w:val="24"/>
              </w:rPr>
              <w:t xml:space="preserve"> provided via</w:t>
            </w:r>
            <w:r w:rsidRPr="5FA144E7" w:rsidR="00C92201">
              <w:rPr>
                <w:rFonts w:ascii="Arial" w:hAnsi="Arial" w:cs="Arial"/>
                <w:sz w:val="24"/>
                <w:szCs w:val="24"/>
              </w:rPr>
              <w:t xml:space="preserve"> </w:t>
            </w:r>
            <w:r w:rsidRPr="5FA144E7" w:rsidR="00AD63E2">
              <w:rPr>
                <w:rFonts w:ascii="Arial" w:hAnsi="Arial" w:cs="Arial"/>
                <w:sz w:val="24"/>
                <w:szCs w:val="24"/>
              </w:rPr>
              <w:t>discussions and presentations</w:t>
            </w:r>
            <w:r w:rsidRPr="5FA144E7" w:rsidR="00794675">
              <w:rPr>
                <w:rFonts w:ascii="Arial" w:hAnsi="Arial" w:cs="Arial"/>
                <w:sz w:val="24"/>
                <w:szCs w:val="24"/>
              </w:rPr>
              <w:t xml:space="preserve"> </w:t>
            </w:r>
            <w:r w:rsidRPr="5FA144E7" w:rsidR="00794675">
              <w:rPr>
                <w:rFonts w:ascii="Arial" w:hAnsi="Arial" w:cs="Arial"/>
                <w:sz w:val="24"/>
                <w:szCs w:val="24"/>
              </w:rPr>
              <w:t>provided to</w:t>
            </w:r>
            <w:r w:rsidRPr="5FA144E7" w:rsidR="00C92201">
              <w:rPr>
                <w:rFonts w:ascii="Arial" w:hAnsi="Arial" w:cs="Arial"/>
                <w:sz w:val="24"/>
                <w:szCs w:val="24"/>
              </w:rPr>
              <w:t xml:space="preserve"> the community, with the focus being either</w:t>
            </w:r>
            <w:r w:rsidRPr="5FA144E7" w:rsidR="00362AEC">
              <w:rPr>
                <w:rFonts w:ascii="Arial" w:hAnsi="Arial" w:cs="Arial"/>
                <w:sz w:val="24"/>
                <w:szCs w:val="24"/>
              </w:rPr>
              <w:t>:</w:t>
            </w:r>
            <w:r w:rsidRPr="5FA144E7" w:rsidR="00C92201">
              <w:rPr>
                <w:rFonts w:ascii="Arial" w:hAnsi="Arial" w:cs="Arial"/>
                <w:sz w:val="24"/>
                <w:szCs w:val="24"/>
              </w:rPr>
              <w:t xml:space="preserve"> (a) receiving community input to refine or improve the approach for an identified goal/commitment</w:t>
            </w:r>
            <w:r w:rsidRPr="5FA144E7" w:rsidR="00362AEC">
              <w:rPr>
                <w:rFonts w:ascii="Arial" w:hAnsi="Arial" w:cs="Arial"/>
                <w:sz w:val="24"/>
                <w:szCs w:val="24"/>
              </w:rPr>
              <w:t>,</w:t>
            </w:r>
            <w:r w:rsidRPr="5FA144E7" w:rsidR="00C92201">
              <w:rPr>
                <w:rFonts w:ascii="Arial" w:hAnsi="Arial" w:cs="Arial"/>
                <w:sz w:val="24"/>
                <w:szCs w:val="24"/>
              </w:rPr>
              <w:t xml:space="preserve"> or (b) informing the CSC of </w:t>
            </w:r>
            <w:proofErr w:type="gramStart"/>
            <w:r w:rsidRPr="5FA144E7" w:rsidR="2FF42483">
              <w:rPr>
                <w:rFonts w:ascii="Arial" w:hAnsi="Arial" w:cs="Arial"/>
                <w:sz w:val="24"/>
                <w:szCs w:val="24"/>
              </w:rPr>
              <w:t xml:space="preserve">particular </w:t>
            </w:r>
            <w:r w:rsidRPr="5FA144E7" w:rsidR="00A628D1">
              <w:rPr>
                <w:rFonts w:ascii="Arial" w:hAnsi="Arial" w:cs="Arial"/>
                <w:sz w:val="24"/>
                <w:szCs w:val="24"/>
              </w:rPr>
              <w:t>findings</w:t>
            </w:r>
            <w:proofErr w:type="gramEnd"/>
            <w:r w:rsidRPr="5FA144E7" w:rsidR="00C92201">
              <w:rPr>
                <w:rFonts w:ascii="Arial" w:hAnsi="Arial" w:cs="Arial"/>
                <w:sz w:val="24"/>
                <w:szCs w:val="24"/>
              </w:rPr>
              <w:t xml:space="preserve"> or results. </w:t>
            </w:r>
            <w:r w:rsidRPr="5FA144E7" w:rsidR="00AD63E2">
              <w:rPr>
                <w:rFonts w:ascii="Arial" w:hAnsi="Arial" w:cs="Arial"/>
                <w:sz w:val="24"/>
                <w:szCs w:val="24"/>
              </w:rPr>
              <w:t>South Coast AQMD</w:t>
            </w:r>
            <w:r w:rsidRPr="5FA144E7" w:rsidR="00AD63E2">
              <w:rPr>
                <w:rFonts w:ascii="Arial" w:hAnsi="Arial" w:cs="Arial"/>
                <w:sz w:val="24"/>
                <w:szCs w:val="24"/>
              </w:rPr>
              <w:t xml:space="preserve"> </w:t>
            </w:r>
            <w:r w:rsidRPr="5FA144E7" w:rsidR="00AC05E0">
              <w:rPr>
                <w:rFonts w:ascii="Arial" w:hAnsi="Arial" w:cs="Arial"/>
                <w:sz w:val="24"/>
                <w:szCs w:val="24"/>
              </w:rPr>
              <w:t>continues to</w:t>
            </w:r>
            <w:r w:rsidRPr="5FA144E7" w:rsidR="00C92201">
              <w:rPr>
                <w:rFonts w:ascii="Arial" w:hAnsi="Arial" w:cs="Arial"/>
                <w:sz w:val="24"/>
                <w:szCs w:val="24"/>
              </w:rPr>
              <w:t xml:space="preserve"> participate in both types of discussions with the CSC; and while timelines are described in the CERP, these updates can also occur on an as-needed basis. For example, </w:t>
            </w:r>
            <w:r w:rsidRPr="5FA144E7" w:rsidR="00AD63E2">
              <w:rPr>
                <w:rFonts w:ascii="Arial" w:hAnsi="Arial" w:cs="Arial"/>
                <w:sz w:val="24"/>
                <w:szCs w:val="24"/>
              </w:rPr>
              <w:t>South Coast AQMD</w:t>
            </w:r>
            <w:r w:rsidRPr="5FA144E7" w:rsidR="00AD63E2">
              <w:rPr>
                <w:rFonts w:ascii="Arial" w:hAnsi="Arial" w:cs="Arial"/>
                <w:sz w:val="24"/>
                <w:szCs w:val="24"/>
              </w:rPr>
              <w:t xml:space="preserve"> </w:t>
            </w:r>
            <w:r w:rsidRPr="5FA144E7" w:rsidR="00C92201">
              <w:rPr>
                <w:rFonts w:ascii="Arial" w:hAnsi="Arial" w:cs="Arial"/>
                <w:sz w:val="24"/>
                <w:szCs w:val="24"/>
              </w:rPr>
              <w:t>ha</w:t>
            </w:r>
            <w:r w:rsidRPr="5FA144E7" w:rsidR="00AD63E2">
              <w:rPr>
                <w:rFonts w:ascii="Arial" w:hAnsi="Arial" w:cs="Arial"/>
                <w:sz w:val="24"/>
                <w:szCs w:val="24"/>
              </w:rPr>
              <w:t>s</w:t>
            </w:r>
            <w:r w:rsidRPr="5FA144E7" w:rsidR="00C92201">
              <w:rPr>
                <w:rFonts w:ascii="Arial" w:hAnsi="Arial" w:cs="Arial"/>
                <w:sz w:val="24"/>
                <w:szCs w:val="24"/>
              </w:rPr>
              <w:t xml:space="preserve"> previously updated the CSC </w:t>
            </w:r>
            <w:r w:rsidRPr="5FA144E7" w:rsidR="00BE66E3">
              <w:rPr>
                <w:rFonts w:ascii="Arial" w:hAnsi="Arial" w:cs="Arial"/>
                <w:sz w:val="24"/>
                <w:szCs w:val="24"/>
              </w:rPr>
              <w:t>of compliance activities</w:t>
            </w:r>
            <w:r w:rsidRPr="5FA144E7" w:rsidR="00961772">
              <w:rPr>
                <w:rFonts w:ascii="Arial" w:hAnsi="Arial" w:cs="Arial"/>
                <w:sz w:val="24"/>
                <w:szCs w:val="24"/>
              </w:rPr>
              <w:t xml:space="preserve">, </w:t>
            </w:r>
            <w:r w:rsidRPr="5FA144E7" w:rsidR="00C92201">
              <w:rPr>
                <w:rFonts w:ascii="Arial" w:hAnsi="Arial" w:cs="Arial"/>
                <w:sz w:val="24"/>
                <w:szCs w:val="24"/>
              </w:rPr>
              <w:t>when elevated emissions at a metal</w:t>
            </w:r>
            <w:r w:rsidRPr="5FA144E7" w:rsidR="00F5496A">
              <w:rPr>
                <w:rFonts w:ascii="Arial" w:hAnsi="Arial" w:cs="Arial"/>
                <w:sz w:val="24"/>
                <w:szCs w:val="24"/>
              </w:rPr>
              <w:t xml:space="preserve"> processing</w:t>
            </w:r>
            <w:r w:rsidRPr="5FA144E7" w:rsidR="00C92201">
              <w:rPr>
                <w:rFonts w:ascii="Arial" w:hAnsi="Arial" w:cs="Arial"/>
                <w:sz w:val="24"/>
                <w:szCs w:val="24"/>
              </w:rPr>
              <w:t xml:space="preserve"> facility were detected</w:t>
            </w:r>
            <w:r w:rsidRPr="5FA144E7" w:rsidR="00961772">
              <w:rPr>
                <w:rFonts w:ascii="Arial" w:hAnsi="Arial" w:cs="Arial"/>
                <w:sz w:val="24"/>
                <w:szCs w:val="24"/>
              </w:rPr>
              <w:t>,</w:t>
            </w:r>
            <w:r w:rsidRPr="5FA144E7" w:rsidR="006D7FEA">
              <w:rPr>
                <w:rFonts w:ascii="Arial" w:hAnsi="Arial" w:cs="Arial"/>
                <w:sz w:val="24"/>
                <w:szCs w:val="24"/>
              </w:rPr>
              <w:t xml:space="preserve"> or when</w:t>
            </w:r>
            <w:r w:rsidRPr="5FA144E7" w:rsidR="005F60EA">
              <w:rPr>
                <w:rFonts w:ascii="Arial" w:hAnsi="Arial" w:cs="Arial"/>
                <w:sz w:val="24"/>
                <w:szCs w:val="24"/>
              </w:rPr>
              <w:t xml:space="preserve"> </w:t>
            </w:r>
            <w:r w:rsidRPr="5FA144E7" w:rsidR="006D7FEA">
              <w:rPr>
                <w:rFonts w:ascii="Arial" w:hAnsi="Arial" w:cs="Arial"/>
                <w:sz w:val="24"/>
                <w:szCs w:val="24"/>
              </w:rPr>
              <w:t>rendering facilit</w:t>
            </w:r>
            <w:r w:rsidRPr="5FA144E7" w:rsidR="005F60EA">
              <w:rPr>
                <w:rFonts w:ascii="Arial" w:hAnsi="Arial" w:cs="Arial"/>
                <w:sz w:val="24"/>
                <w:szCs w:val="24"/>
              </w:rPr>
              <w:t>ies</w:t>
            </w:r>
            <w:r w:rsidRPr="5FA144E7" w:rsidR="00B11CF4">
              <w:rPr>
                <w:rFonts w:ascii="Arial" w:hAnsi="Arial" w:cs="Arial"/>
                <w:sz w:val="24"/>
                <w:szCs w:val="24"/>
              </w:rPr>
              <w:t xml:space="preserve"> w</w:t>
            </w:r>
            <w:r w:rsidRPr="5FA144E7" w:rsidR="005F60EA">
              <w:rPr>
                <w:rFonts w:ascii="Arial" w:hAnsi="Arial" w:cs="Arial"/>
                <w:sz w:val="24"/>
                <w:szCs w:val="24"/>
              </w:rPr>
              <w:t>ere</w:t>
            </w:r>
            <w:r w:rsidRPr="5FA144E7" w:rsidR="00B11CF4">
              <w:rPr>
                <w:rFonts w:ascii="Arial" w:hAnsi="Arial" w:cs="Arial"/>
                <w:sz w:val="24"/>
                <w:szCs w:val="24"/>
              </w:rPr>
              <w:t xml:space="preserve"> issued </w:t>
            </w:r>
            <w:r w:rsidRPr="5FA144E7" w:rsidR="00961772">
              <w:rPr>
                <w:rFonts w:ascii="Arial" w:hAnsi="Arial" w:cs="Arial"/>
                <w:sz w:val="24"/>
                <w:szCs w:val="24"/>
              </w:rPr>
              <w:t xml:space="preserve">Notices of Violation </w:t>
            </w:r>
            <w:r w:rsidRPr="5FA144E7" w:rsidR="00C418C4">
              <w:rPr>
                <w:rFonts w:ascii="Arial" w:hAnsi="Arial" w:cs="Arial"/>
                <w:sz w:val="24"/>
                <w:szCs w:val="24"/>
              </w:rPr>
              <w:t>and status of</w:t>
            </w:r>
            <w:r w:rsidRPr="5FA144E7" w:rsidR="00961772">
              <w:rPr>
                <w:rFonts w:ascii="Arial" w:hAnsi="Arial" w:cs="Arial"/>
                <w:sz w:val="24"/>
                <w:szCs w:val="24"/>
              </w:rPr>
              <w:t xml:space="preserve"> an </w:t>
            </w:r>
            <w:r w:rsidRPr="5FA144E7" w:rsidR="00B11CF4">
              <w:rPr>
                <w:rFonts w:ascii="Arial" w:hAnsi="Arial" w:cs="Arial"/>
                <w:sz w:val="24"/>
                <w:szCs w:val="24"/>
              </w:rPr>
              <w:t xml:space="preserve">Order </w:t>
            </w:r>
            <w:r w:rsidRPr="5FA144E7" w:rsidR="00C418C4">
              <w:rPr>
                <w:rFonts w:ascii="Arial" w:hAnsi="Arial" w:cs="Arial"/>
                <w:sz w:val="24"/>
                <w:szCs w:val="24"/>
              </w:rPr>
              <w:t>for</w:t>
            </w:r>
            <w:r w:rsidRPr="5FA144E7" w:rsidR="00B11CF4">
              <w:rPr>
                <w:rFonts w:ascii="Arial" w:hAnsi="Arial" w:cs="Arial"/>
                <w:sz w:val="24"/>
                <w:szCs w:val="24"/>
              </w:rPr>
              <w:t xml:space="preserve"> Abatement</w:t>
            </w:r>
            <w:r w:rsidRPr="5FA144E7" w:rsidR="00470A8A">
              <w:rPr>
                <w:rFonts w:ascii="Arial" w:hAnsi="Arial" w:cs="Arial"/>
                <w:sz w:val="24"/>
                <w:szCs w:val="24"/>
              </w:rPr>
              <w:t>.</w:t>
            </w:r>
            <w:r w:rsidRPr="5FA144E7" w:rsidR="00C92201">
              <w:rPr>
                <w:rFonts w:ascii="Arial" w:hAnsi="Arial" w:cs="Arial"/>
                <w:sz w:val="24"/>
                <w:szCs w:val="24"/>
              </w:rPr>
              <w:t xml:space="preserve"> </w:t>
            </w:r>
            <w:r w:rsidRPr="5FA144E7" w:rsidR="00C02425">
              <w:rPr>
                <w:rFonts w:ascii="Arial" w:hAnsi="Arial" w:cs="Arial"/>
                <w:sz w:val="24"/>
                <w:szCs w:val="24"/>
              </w:rPr>
              <w:t>Additionally,</w:t>
            </w:r>
            <w:r w:rsidRPr="5FA144E7" w:rsidR="00C92201">
              <w:rPr>
                <w:rFonts w:ascii="Arial" w:hAnsi="Arial" w:cs="Arial"/>
                <w:sz w:val="24"/>
                <w:szCs w:val="24"/>
              </w:rPr>
              <w:t xml:space="preserve"> </w:t>
            </w:r>
            <w:r w:rsidRPr="5FA144E7" w:rsidR="00375BD7">
              <w:rPr>
                <w:rFonts w:ascii="Arial" w:hAnsi="Arial" w:cs="Arial"/>
                <w:sz w:val="24"/>
                <w:szCs w:val="24"/>
              </w:rPr>
              <w:t xml:space="preserve">enforcement </w:t>
            </w:r>
            <w:r w:rsidRPr="5FA144E7" w:rsidR="00C92201">
              <w:rPr>
                <w:rFonts w:ascii="Arial" w:hAnsi="Arial" w:cs="Arial"/>
                <w:sz w:val="24"/>
                <w:szCs w:val="24"/>
              </w:rPr>
              <w:t>updates</w:t>
            </w:r>
            <w:r w:rsidRPr="5FA144E7" w:rsidR="00D63A19">
              <w:rPr>
                <w:rFonts w:ascii="Arial" w:hAnsi="Arial" w:cs="Arial"/>
                <w:sz w:val="24"/>
                <w:szCs w:val="24"/>
              </w:rPr>
              <w:t xml:space="preserve"> and outcomes</w:t>
            </w:r>
            <w:r w:rsidRPr="5FA144E7" w:rsidR="00C92201">
              <w:rPr>
                <w:rFonts w:ascii="Arial" w:hAnsi="Arial" w:cs="Arial"/>
                <w:sz w:val="24"/>
                <w:szCs w:val="24"/>
              </w:rPr>
              <w:t xml:space="preserve"> were provided on </w:t>
            </w:r>
            <w:r w:rsidRPr="5FA144E7" w:rsidR="00375BD7">
              <w:rPr>
                <w:rFonts w:ascii="Arial" w:hAnsi="Arial" w:cs="Arial"/>
                <w:sz w:val="24"/>
                <w:szCs w:val="24"/>
              </w:rPr>
              <w:t>a number</w:t>
            </w:r>
            <w:r w:rsidRPr="5FA144E7" w:rsidR="115D73BE">
              <w:rPr>
                <w:rFonts w:ascii="Arial" w:hAnsi="Arial" w:cs="Arial"/>
                <w:sz w:val="24"/>
                <w:szCs w:val="24"/>
              </w:rPr>
              <w:t xml:space="preserve"> </w:t>
            </w:r>
            <w:r w:rsidRPr="5FA144E7" w:rsidR="00375BD7">
              <w:rPr>
                <w:rFonts w:ascii="Arial" w:hAnsi="Arial" w:cs="Arial"/>
                <w:sz w:val="24"/>
                <w:szCs w:val="24"/>
              </w:rPr>
              <w:t xml:space="preserve">of </w:t>
            </w:r>
            <w:r w:rsidRPr="5FA144E7" w:rsidR="00C92201">
              <w:rPr>
                <w:rFonts w:ascii="Arial" w:hAnsi="Arial" w:cs="Arial"/>
                <w:sz w:val="24"/>
                <w:szCs w:val="24"/>
              </w:rPr>
              <w:t>CERP</w:t>
            </w:r>
            <w:r w:rsidRPr="5FA144E7" w:rsidR="00375BD7">
              <w:rPr>
                <w:rFonts w:ascii="Arial" w:hAnsi="Arial" w:cs="Arial"/>
                <w:sz w:val="24"/>
                <w:szCs w:val="24"/>
              </w:rPr>
              <w:t xml:space="preserve"> commitments including </w:t>
            </w:r>
            <w:r w:rsidRPr="5FA144E7" w:rsidR="00D63A19">
              <w:rPr>
                <w:rFonts w:ascii="Arial" w:hAnsi="Arial" w:cs="Arial"/>
                <w:sz w:val="24"/>
                <w:szCs w:val="24"/>
              </w:rPr>
              <w:t xml:space="preserve">waste transfer, general industrial, rendering, and metal processing facilities as well as </w:t>
            </w:r>
            <w:r w:rsidRPr="5FA144E7" w:rsidR="00AD63E2">
              <w:rPr>
                <w:rFonts w:ascii="Arial" w:hAnsi="Arial" w:cs="Arial"/>
                <w:sz w:val="24"/>
                <w:szCs w:val="24"/>
              </w:rPr>
              <w:t xml:space="preserve">for auto body shops and </w:t>
            </w:r>
            <w:r w:rsidRPr="5FA144E7" w:rsidR="00D63A19">
              <w:rPr>
                <w:rFonts w:ascii="Arial" w:hAnsi="Arial" w:cs="Arial"/>
                <w:sz w:val="24"/>
                <w:szCs w:val="24"/>
              </w:rPr>
              <w:t>truck idling</w:t>
            </w:r>
            <w:r w:rsidRPr="5FA144E7" w:rsidR="00C92201">
              <w:rPr>
                <w:rFonts w:ascii="Arial" w:hAnsi="Arial" w:cs="Arial"/>
                <w:sz w:val="24"/>
                <w:szCs w:val="24"/>
              </w:rPr>
              <w:t>.</w:t>
            </w:r>
            <w:r w:rsidRPr="5FA144E7" w:rsidR="4C657521">
              <w:rPr>
                <w:rFonts w:ascii="Arial" w:hAnsi="Arial" w:cs="Arial"/>
                <w:sz w:val="24"/>
                <w:szCs w:val="24"/>
              </w:rPr>
              <w:t xml:space="preserve"> </w:t>
            </w:r>
          </w:p>
          <w:p w:rsidR="00AD63E2" w:rsidRDefault="00C92201" w14:paraId="4AFF8257" w14:textId="76B2E172">
            <w:pPr>
              <w:spacing w:before="120"/>
              <w:ind w:left="720" w:right="540"/>
              <w:jc w:val="both"/>
              <w:rPr>
                <w:rFonts w:ascii="Arial" w:hAnsi="Arial" w:cs="Arial"/>
                <w:sz w:val="24"/>
                <w:szCs w:val="24"/>
              </w:rPr>
            </w:pPr>
            <w:r w:rsidRPr="03D1CA83" w:rsidDel="037C6EEB">
              <w:rPr>
                <w:rFonts w:ascii="Arial" w:hAnsi="Arial" w:cs="Arial"/>
                <w:sz w:val="24"/>
                <w:szCs w:val="24"/>
              </w:rPr>
              <w:t xml:space="preserve">South Coast AQMD </w:t>
            </w:r>
            <w:r w:rsidRPr="63CA24A6" w:rsidR="51CC9B2F">
              <w:rPr>
                <w:rFonts w:ascii="Arial" w:hAnsi="Arial" w:cs="Arial"/>
                <w:sz w:val="24"/>
                <w:szCs w:val="24"/>
              </w:rPr>
              <w:t xml:space="preserve">continues to respond to </w:t>
            </w:r>
            <w:r w:rsidR="000A6707">
              <w:rPr>
                <w:rFonts w:ascii="Arial" w:hAnsi="Arial" w:cs="Arial"/>
                <w:sz w:val="24"/>
                <w:szCs w:val="24"/>
              </w:rPr>
              <w:t>compliance issues</w:t>
            </w:r>
            <w:r w:rsidRPr="63CA24A6" w:rsidR="51CC9B2F">
              <w:rPr>
                <w:rFonts w:ascii="Arial" w:hAnsi="Arial" w:cs="Arial"/>
                <w:sz w:val="24"/>
                <w:szCs w:val="24"/>
              </w:rPr>
              <w:t xml:space="preserve"> provided by CSC members through the complaint system.</w:t>
            </w:r>
            <w:r w:rsidRPr="03D1CA83" w:rsidR="388C4A02">
              <w:rPr>
                <w:rFonts w:ascii="Arial" w:hAnsi="Arial" w:cs="Arial"/>
                <w:sz w:val="24"/>
                <w:szCs w:val="24"/>
              </w:rPr>
              <w:t xml:space="preserve"> </w:t>
            </w:r>
            <w:r w:rsidRPr="072FE5AE" w:rsidR="7F46F020">
              <w:rPr>
                <w:rFonts w:ascii="Arial" w:hAnsi="Arial" w:cs="Arial"/>
                <w:sz w:val="24"/>
                <w:szCs w:val="24"/>
              </w:rPr>
              <w:t>A recent example of this is the updates</w:t>
            </w:r>
            <w:r w:rsidRPr="59181D78" w:rsidR="78349218">
              <w:rPr>
                <w:rFonts w:ascii="Arial" w:hAnsi="Arial" w:cs="Arial"/>
                <w:sz w:val="24"/>
                <w:szCs w:val="24"/>
              </w:rPr>
              <w:t xml:space="preserve"> </w:t>
            </w:r>
            <w:r w:rsidRPr="03D1CA83" w:rsidR="1404647B">
              <w:rPr>
                <w:rFonts w:ascii="Arial" w:hAnsi="Arial" w:cs="Arial"/>
                <w:sz w:val="24"/>
                <w:szCs w:val="24"/>
              </w:rPr>
              <w:t>South Coast AQMD provided on</w:t>
            </w:r>
            <w:r w:rsidR="00F92530">
              <w:rPr>
                <w:rFonts w:ascii="Arial" w:hAnsi="Arial" w:cs="Arial"/>
                <w:sz w:val="24"/>
                <w:szCs w:val="24"/>
              </w:rPr>
              <w:t xml:space="preserve"> </w:t>
            </w:r>
            <w:r w:rsidR="003D7DCE">
              <w:rPr>
                <w:rFonts w:ascii="Arial" w:hAnsi="Arial" w:cs="Arial"/>
                <w:sz w:val="24"/>
                <w:szCs w:val="24"/>
              </w:rPr>
              <w:t xml:space="preserve">enforcement efforts </w:t>
            </w:r>
            <w:r w:rsidR="00AD36D8">
              <w:rPr>
                <w:rFonts w:ascii="Arial" w:hAnsi="Arial" w:cs="Arial"/>
                <w:sz w:val="24"/>
                <w:szCs w:val="24"/>
              </w:rPr>
              <w:t>regarding the Baker Commodities rendering facility in Vernon.</w:t>
            </w:r>
            <w:r w:rsidR="0049354D">
              <w:rPr>
                <w:rFonts w:ascii="Arial" w:hAnsi="Arial" w:cs="Arial"/>
                <w:sz w:val="24"/>
                <w:szCs w:val="24"/>
              </w:rPr>
              <w:t xml:space="preserve"> Updates </w:t>
            </w:r>
            <w:r w:rsidR="00262A59">
              <w:rPr>
                <w:rFonts w:ascii="Arial" w:hAnsi="Arial" w:cs="Arial"/>
                <w:sz w:val="24"/>
                <w:szCs w:val="24"/>
              </w:rPr>
              <w:t>were</w:t>
            </w:r>
            <w:r w:rsidRPr="07AC1FCE" w:rsidR="00262A59">
              <w:rPr>
                <w:rFonts w:ascii="Arial" w:hAnsi="Arial" w:cs="Arial"/>
                <w:sz w:val="24"/>
                <w:szCs w:val="24"/>
              </w:rPr>
              <w:t xml:space="preserve"> </w:t>
            </w:r>
            <w:r w:rsidRPr="07AC1FCE" w:rsidR="7623843A">
              <w:rPr>
                <w:rFonts w:ascii="Arial" w:hAnsi="Arial" w:cs="Arial"/>
                <w:sz w:val="24"/>
                <w:szCs w:val="24"/>
              </w:rPr>
              <w:t>also</w:t>
            </w:r>
            <w:r w:rsidR="00262A59">
              <w:rPr>
                <w:rFonts w:ascii="Arial" w:hAnsi="Arial" w:cs="Arial"/>
                <w:sz w:val="24"/>
                <w:szCs w:val="24"/>
              </w:rPr>
              <w:t xml:space="preserve"> </w:t>
            </w:r>
            <w:r w:rsidR="008D31EA">
              <w:rPr>
                <w:rFonts w:ascii="Arial" w:hAnsi="Arial" w:cs="Arial"/>
                <w:sz w:val="24"/>
                <w:szCs w:val="24"/>
              </w:rPr>
              <w:t>provided for</w:t>
            </w:r>
            <w:r w:rsidRPr="03D1CA83" w:rsidR="1404647B">
              <w:rPr>
                <w:rFonts w:ascii="Arial" w:hAnsi="Arial" w:cs="Arial"/>
                <w:sz w:val="24"/>
                <w:szCs w:val="24"/>
              </w:rPr>
              <w:t xml:space="preserve"> </w:t>
            </w:r>
            <w:r w:rsidR="008B25A1">
              <w:rPr>
                <w:rFonts w:ascii="Arial" w:hAnsi="Arial" w:cs="Arial"/>
                <w:sz w:val="24"/>
                <w:szCs w:val="24"/>
              </w:rPr>
              <w:t>e</w:t>
            </w:r>
            <w:r w:rsidR="001F2F67">
              <w:rPr>
                <w:rFonts w:ascii="Arial" w:hAnsi="Arial" w:cs="Arial"/>
                <w:sz w:val="24"/>
                <w:szCs w:val="24"/>
              </w:rPr>
              <w:t xml:space="preserve">thylene oxide </w:t>
            </w:r>
            <w:r w:rsidRPr="03D1CA83" w:rsidR="1404647B">
              <w:rPr>
                <w:rFonts w:ascii="Arial" w:hAnsi="Arial" w:cs="Arial"/>
                <w:sz w:val="24"/>
                <w:szCs w:val="24"/>
              </w:rPr>
              <w:t xml:space="preserve">air monitoring and enforcement efforts </w:t>
            </w:r>
            <w:r w:rsidR="004C07FC">
              <w:rPr>
                <w:rFonts w:ascii="Arial" w:hAnsi="Arial" w:cs="Arial"/>
                <w:sz w:val="24"/>
                <w:szCs w:val="24"/>
              </w:rPr>
              <w:t>at</w:t>
            </w:r>
            <w:r w:rsidRPr="03D1CA83" w:rsidR="004C07FC">
              <w:rPr>
                <w:rFonts w:ascii="Arial" w:hAnsi="Arial" w:cs="Arial"/>
                <w:sz w:val="24"/>
                <w:szCs w:val="24"/>
              </w:rPr>
              <w:t xml:space="preserve"> </w:t>
            </w:r>
            <w:r w:rsidRPr="03D1CA83" w:rsidR="1404647B">
              <w:rPr>
                <w:rFonts w:ascii="Arial" w:hAnsi="Arial" w:cs="Arial"/>
                <w:sz w:val="24"/>
                <w:szCs w:val="24"/>
              </w:rPr>
              <w:t xml:space="preserve">the Sterigenics facility in Vernon, </w:t>
            </w:r>
            <w:r w:rsidR="004C07FC">
              <w:rPr>
                <w:rFonts w:ascii="Arial" w:hAnsi="Arial" w:cs="Arial"/>
                <w:sz w:val="24"/>
                <w:szCs w:val="24"/>
              </w:rPr>
              <w:t>even though</w:t>
            </w:r>
            <w:r w:rsidRPr="03D1CA83" w:rsidR="004C07FC">
              <w:rPr>
                <w:rFonts w:ascii="Arial" w:hAnsi="Arial" w:cs="Arial"/>
                <w:sz w:val="24"/>
                <w:szCs w:val="24"/>
              </w:rPr>
              <w:t xml:space="preserve"> </w:t>
            </w:r>
            <w:r w:rsidRPr="03D1CA83" w:rsidR="1404647B">
              <w:rPr>
                <w:rFonts w:ascii="Arial" w:hAnsi="Arial" w:cs="Arial"/>
                <w:sz w:val="24"/>
                <w:szCs w:val="24"/>
              </w:rPr>
              <w:t>this was not an air quality priority identified in the CERP.</w:t>
            </w:r>
          </w:p>
          <w:p w:rsidRPr="00EC1F34" w:rsidR="00261CB9" w:rsidRDefault="00C92201" w14:paraId="6447EFE0" w14:textId="51B400E7">
            <w:pPr>
              <w:spacing w:before="120"/>
              <w:ind w:left="720" w:right="540"/>
              <w:jc w:val="both"/>
              <w:rPr>
                <w:rFonts w:ascii="Arial" w:hAnsi="Arial" w:cs="Arial"/>
                <w:iCs/>
                <w:sz w:val="24"/>
                <w:szCs w:val="24"/>
              </w:rPr>
            </w:pPr>
            <w:r w:rsidRPr="00EC1F34">
              <w:rPr>
                <w:rFonts w:ascii="Arial" w:hAnsi="Arial" w:cs="Arial"/>
                <w:iCs/>
                <w:sz w:val="24"/>
                <w:szCs w:val="24"/>
              </w:rPr>
              <w:t>The</w:t>
            </w:r>
            <w:r w:rsidR="00D11721">
              <w:rPr>
                <w:rFonts w:ascii="Arial" w:hAnsi="Arial" w:cs="Arial"/>
                <w:iCs/>
                <w:sz w:val="24"/>
                <w:szCs w:val="24"/>
              </w:rPr>
              <w:t xml:space="preserve"> </w:t>
            </w:r>
            <w:r w:rsidRPr="00EC1F34">
              <w:rPr>
                <w:rFonts w:ascii="Arial" w:hAnsi="Arial" w:cs="Arial"/>
                <w:iCs/>
                <w:sz w:val="24"/>
                <w:szCs w:val="24"/>
              </w:rPr>
              <w:t xml:space="preserve">process described above for community input, implementation, and open discussion and reevaluation with community members is a key component of enhanced enforcement. Additional refinements may include increasing the number of compliance </w:t>
            </w:r>
            <w:r w:rsidR="00471C01">
              <w:rPr>
                <w:rFonts w:ascii="Arial" w:hAnsi="Arial" w:cs="Arial"/>
                <w:iCs/>
                <w:sz w:val="24"/>
                <w:szCs w:val="24"/>
              </w:rPr>
              <w:t>updates</w:t>
            </w:r>
            <w:r w:rsidR="00E45101">
              <w:rPr>
                <w:rFonts w:ascii="Arial" w:hAnsi="Arial" w:cs="Arial"/>
                <w:iCs/>
                <w:sz w:val="24"/>
                <w:szCs w:val="24"/>
              </w:rPr>
              <w:t xml:space="preserve"> and </w:t>
            </w:r>
            <w:r w:rsidRPr="1D26FEC6" w:rsidR="00E45101">
              <w:rPr>
                <w:rFonts w:ascii="Arial" w:hAnsi="Arial" w:cs="Arial"/>
                <w:sz w:val="24"/>
                <w:szCs w:val="24"/>
              </w:rPr>
              <w:t>more</w:t>
            </w:r>
            <w:r w:rsidR="00E45101">
              <w:rPr>
                <w:rFonts w:ascii="Arial" w:hAnsi="Arial" w:cs="Arial"/>
                <w:iCs/>
                <w:sz w:val="24"/>
                <w:szCs w:val="24"/>
              </w:rPr>
              <w:t xml:space="preserve"> timely evaluation of enforcement approaches</w:t>
            </w:r>
            <w:r w:rsidR="005E0DA0">
              <w:rPr>
                <w:rFonts w:ascii="Arial" w:hAnsi="Arial" w:cs="Arial"/>
                <w:iCs/>
                <w:sz w:val="24"/>
                <w:szCs w:val="24"/>
              </w:rPr>
              <w:t>.</w:t>
            </w:r>
          </w:p>
          <w:p w:rsidRPr="00383B11" w:rsidR="003C168F" w:rsidP="004E5A67" w:rsidRDefault="003C168F" w14:paraId="52B6BC13" w14:textId="77777777">
            <w:pPr>
              <w:spacing w:before="120"/>
              <w:ind w:left="720"/>
              <w:rPr>
                <w:rFonts w:ascii="Arial" w:hAnsi="Arial" w:cs="Arial"/>
                <w:color w:val="000000" w:themeColor="text1"/>
                <w:sz w:val="24"/>
                <w:szCs w:val="24"/>
              </w:rPr>
            </w:pPr>
          </w:p>
        </w:tc>
      </w:tr>
      <w:tr w:rsidRPr="00383B11" w:rsidR="003C168F" w:rsidTr="5FA144E7" w14:paraId="0F51DF1E" w14:textId="77777777">
        <w:tc>
          <w:tcPr>
            <w:tcW w:w="9360" w:type="dxa"/>
            <w:shd w:val="clear" w:color="auto" w:fill="FFFFCC"/>
            <w:tcMar/>
          </w:tcPr>
          <w:p w:rsidRPr="00287B01" w:rsidR="006473D7" w:rsidP="006473D7" w:rsidRDefault="006473D7" w14:paraId="257BB185" w14:textId="6440675B">
            <w:pPr>
              <w:pStyle w:val="ListParagraph"/>
              <w:numPr>
                <w:ilvl w:val="0"/>
                <w:numId w:val="38"/>
              </w:numPr>
              <w:spacing w:before="60" w:after="60" w:line="240" w:lineRule="auto"/>
              <w:contextualSpacing w:val="0"/>
              <w:rPr>
                <w:rFonts w:ascii="Arial" w:hAnsi="Arial" w:cs="Arial"/>
                <w:color w:val="000000" w:themeColor="text1"/>
                <w:szCs w:val="24"/>
              </w:rPr>
            </w:pPr>
            <w:r w:rsidRPr="00287B01">
              <w:rPr>
                <w:rFonts w:ascii="Arial" w:hAnsi="Arial" w:cs="Arial"/>
                <w:color w:val="000000"/>
                <w:sz w:val="24"/>
                <w:szCs w:val="26"/>
                <w:u w:val="single"/>
              </w:rPr>
              <w:t>Community-Level Technical Foundation</w:t>
            </w:r>
          </w:p>
          <w:p w:rsidRPr="00287B01" w:rsidR="006473D7" w:rsidP="00287B01" w:rsidRDefault="00287B01" w14:paraId="36E8780A" w14:textId="188A4EE6">
            <w:pPr>
              <w:numPr>
                <w:ilvl w:val="0"/>
                <w:numId w:val="39"/>
              </w:numPr>
              <w:autoSpaceDE w:val="0"/>
              <w:autoSpaceDN w:val="0"/>
              <w:adjustRightInd w:val="0"/>
              <w:spacing w:before="120"/>
              <w:rPr>
                <w:rFonts w:ascii="Arial" w:hAnsi="Arial" w:cs="Arial"/>
                <w:color w:val="000000" w:themeColor="text1"/>
                <w:sz w:val="24"/>
                <w:szCs w:val="24"/>
              </w:rPr>
            </w:pPr>
            <w:r w:rsidRPr="00287B01">
              <w:rPr>
                <w:rFonts w:ascii="Arial" w:hAnsi="Arial" w:cs="Arial"/>
                <w:color w:val="000000" w:themeColor="text1"/>
                <w:sz w:val="24"/>
                <w:szCs w:val="24"/>
              </w:rPr>
              <w:t>Recommended Action #</w:t>
            </w:r>
            <w:r>
              <w:rPr>
                <w:rFonts w:ascii="Arial" w:hAnsi="Arial" w:cs="Arial"/>
                <w:color w:val="000000" w:themeColor="text1"/>
                <w:sz w:val="24"/>
                <w:szCs w:val="24"/>
              </w:rPr>
              <w:t xml:space="preserve">10:  </w:t>
            </w:r>
            <w:r w:rsidRPr="00156883" w:rsidR="006473D7">
              <w:rPr>
                <w:rFonts w:ascii="Arial" w:hAnsi="Arial" w:cs="Arial"/>
                <w:color w:val="000000" w:themeColor="text1"/>
                <w:sz w:val="24"/>
                <w:szCs w:val="24"/>
              </w:rPr>
              <w:t>Continue community air monitoring and the ongoing process to improve emissions inventory and air quality modeling by incorporating the newest resources and tools as they become available as part of Plan implementation and to characterize curren</w:t>
            </w:r>
            <w:r>
              <w:rPr>
                <w:rFonts w:ascii="Arial" w:hAnsi="Arial" w:cs="Arial"/>
                <w:color w:val="000000" w:themeColor="text1"/>
                <w:sz w:val="24"/>
                <w:szCs w:val="24"/>
              </w:rPr>
              <w:t>t air quality in the community.</w:t>
            </w:r>
          </w:p>
        </w:tc>
      </w:tr>
      <w:tr w:rsidRPr="00DE3087" w:rsidR="003C168F" w:rsidTr="5FA144E7" w14:paraId="321FB949" w14:textId="77777777">
        <w:trPr>
          <w:trHeight w:val="1152"/>
        </w:trPr>
        <w:tc>
          <w:tcPr>
            <w:tcW w:w="9360" w:type="dxa"/>
            <w:shd w:val="clear" w:color="auto" w:fill="F2F2F2" w:themeFill="background1" w:themeFillShade="F2"/>
            <w:tcMar/>
          </w:tcPr>
          <w:p w:rsidRPr="00A628D1" w:rsidR="004D73EF" w:rsidP="00EC1F34" w:rsidRDefault="003C168F" w14:paraId="01907B1D" w14:textId="25107EC5">
            <w:pPr>
              <w:spacing w:before="40"/>
              <w:ind w:left="720"/>
              <w:rPr>
                <w:rFonts w:ascii="Arial" w:hAnsi="Arial" w:cs="Arial"/>
                <w:sz w:val="24"/>
                <w:szCs w:val="24"/>
              </w:rPr>
            </w:pPr>
            <w:r w:rsidRPr="00383B11">
              <w:rPr>
                <w:rFonts w:ascii="Arial" w:hAnsi="Arial" w:cs="Arial"/>
                <w:i/>
                <w:color w:val="808080" w:themeColor="background1" w:themeShade="80"/>
                <w:sz w:val="24"/>
                <w:szCs w:val="24"/>
              </w:rPr>
              <w:t>[</w:t>
            </w:r>
            <w:r w:rsidR="004F00B6">
              <w:rPr>
                <w:rFonts w:ascii="Arial" w:hAnsi="Arial" w:cs="Arial"/>
                <w:i/>
                <w:color w:val="808080" w:themeColor="background1" w:themeShade="80"/>
                <w:sz w:val="24"/>
                <w:szCs w:val="24"/>
              </w:rPr>
              <w:t xml:space="preserve">Describe actions to </w:t>
            </w:r>
            <w:r w:rsidR="00D85032">
              <w:rPr>
                <w:rFonts w:ascii="Arial" w:hAnsi="Arial" w:cs="Arial"/>
                <w:i/>
                <w:color w:val="808080" w:themeColor="background1" w:themeShade="80"/>
                <w:sz w:val="24"/>
                <w:szCs w:val="24"/>
              </w:rPr>
              <w:t xml:space="preserve">improve </w:t>
            </w:r>
            <w:r w:rsidR="004F00B6">
              <w:rPr>
                <w:rFonts w:ascii="Arial" w:hAnsi="Arial" w:cs="Arial"/>
                <w:i/>
                <w:color w:val="808080" w:themeColor="background1" w:themeShade="80"/>
                <w:sz w:val="24"/>
                <w:szCs w:val="24"/>
              </w:rPr>
              <w:t>the community-level technical foundation (community air monitoring, e</w:t>
            </w:r>
            <w:r w:rsidR="00D85032">
              <w:rPr>
                <w:rFonts w:ascii="Arial" w:hAnsi="Arial" w:cs="Arial"/>
                <w:i/>
                <w:color w:val="808080" w:themeColor="background1" w:themeShade="80"/>
                <w:sz w:val="24"/>
                <w:szCs w:val="24"/>
              </w:rPr>
              <w:t>missions inventory, air quality modeling) or provide an attachment</w:t>
            </w:r>
            <w:r w:rsidRPr="00383B11">
              <w:rPr>
                <w:rFonts w:ascii="Arial" w:hAnsi="Arial" w:cs="Arial"/>
                <w:i/>
                <w:color w:val="808080" w:themeColor="background1" w:themeShade="80"/>
                <w:sz w:val="24"/>
                <w:szCs w:val="24"/>
              </w:rPr>
              <w:t>]</w:t>
            </w:r>
          </w:p>
          <w:p w:rsidRPr="00E61D3B" w:rsidR="0018467A" w:rsidP="00CF7948" w:rsidRDefault="0018467A" w14:paraId="3CF68808" w14:textId="4570F888">
            <w:pPr>
              <w:spacing w:before="120"/>
              <w:ind w:left="720" w:right="530"/>
              <w:jc w:val="both"/>
              <w:rPr>
                <w:rFonts w:ascii="Arial" w:hAnsi="Arial" w:cs="Arial"/>
                <w:sz w:val="24"/>
                <w:szCs w:val="24"/>
              </w:rPr>
            </w:pPr>
            <w:r w:rsidRPr="5D5BA5AF">
              <w:rPr>
                <w:rFonts w:ascii="Arial" w:hAnsi="Arial" w:cs="Arial"/>
                <w:sz w:val="24"/>
                <w:szCs w:val="24"/>
              </w:rPr>
              <w:t xml:space="preserve">Data collected from air monitoring can provide valuable information about sources of air pollution, types of pollutants, and air quality impacts. Monitoring data resulting from the implementation of the </w:t>
            </w:r>
            <w:r w:rsidRPr="5D5BA5AF" w:rsidR="00417C97">
              <w:rPr>
                <w:rFonts w:ascii="Arial" w:hAnsi="Arial" w:cs="Arial"/>
                <w:sz w:val="24"/>
                <w:szCs w:val="24"/>
              </w:rPr>
              <w:t>Community Air Monitoring Plan (</w:t>
            </w:r>
            <w:r w:rsidRPr="5D5BA5AF">
              <w:rPr>
                <w:rFonts w:ascii="Arial" w:hAnsi="Arial" w:cs="Arial"/>
                <w:sz w:val="24"/>
                <w:szCs w:val="24"/>
              </w:rPr>
              <w:t>CAMP</w:t>
            </w:r>
            <w:r w:rsidRPr="5D5BA5AF" w:rsidR="00417C97">
              <w:rPr>
                <w:rFonts w:ascii="Arial" w:hAnsi="Arial" w:cs="Arial"/>
                <w:sz w:val="24"/>
                <w:szCs w:val="24"/>
              </w:rPr>
              <w:t>)</w:t>
            </w:r>
            <w:r w:rsidRPr="5D5BA5AF">
              <w:rPr>
                <w:rFonts w:ascii="Arial" w:hAnsi="Arial" w:cs="Arial"/>
                <w:sz w:val="24"/>
                <w:szCs w:val="24"/>
              </w:rPr>
              <w:t xml:space="preserve"> also supports CERP implementation.</w:t>
            </w:r>
            <w:r w:rsidRPr="5D5BA5AF" w:rsidR="00CC32BB">
              <w:rPr>
                <w:rFonts w:ascii="Arial" w:hAnsi="Arial" w:cs="Arial"/>
                <w:sz w:val="24"/>
                <w:szCs w:val="24"/>
              </w:rPr>
              <w:t xml:space="preserve"> South Coast AQMD continued mobile and stationary</w:t>
            </w:r>
            <w:r w:rsidRPr="5D5BA5AF" w:rsidR="00210514">
              <w:rPr>
                <w:rFonts w:ascii="Arial" w:hAnsi="Arial" w:cs="Arial"/>
                <w:sz w:val="24"/>
                <w:szCs w:val="24"/>
              </w:rPr>
              <w:t xml:space="preserve"> </w:t>
            </w:r>
            <w:r w:rsidRPr="5D5BA5AF" w:rsidR="3F2F4B9F">
              <w:rPr>
                <w:rFonts w:ascii="Arial" w:hAnsi="Arial" w:cs="Arial"/>
                <w:sz w:val="24"/>
                <w:szCs w:val="24"/>
              </w:rPr>
              <w:t>measurements and</w:t>
            </w:r>
            <w:r w:rsidRPr="5D5BA5AF" w:rsidR="00EA02E2">
              <w:rPr>
                <w:rFonts w:ascii="Arial" w:hAnsi="Arial" w:cs="Arial"/>
                <w:sz w:val="24"/>
                <w:szCs w:val="24"/>
              </w:rPr>
              <w:t xml:space="preserve"> partnered with Aclima </w:t>
            </w:r>
            <w:r w:rsidRPr="5D5BA5AF" w:rsidR="00045BB5">
              <w:rPr>
                <w:rFonts w:ascii="Arial" w:hAnsi="Arial" w:cs="Arial"/>
                <w:sz w:val="24"/>
                <w:szCs w:val="24"/>
              </w:rPr>
              <w:t xml:space="preserve">to conduct </w:t>
            </w:r>
            <w:r w:rsidRPr="5D5BA5AF" w:rsidR="000D7DB0">
              <w:rPr>
                <w:rFonts w:ascii="Arial" w:hAnsi="Arial" w:cs="Arial"/>
                <w:sz w:val="24"/>
                <w:szCs w:val="24"/>
              </w:rPr>
              <w:t>continuous</w:t>
            </w:r>
            <w:r w:rsidRPr="5D5BA5AF" w:rsidR="00045BB5">
              <w:rPr>
                <w:rFonts w:ascii="Arial" w:hAnsi="Arial" w:cs="Arial"/>
                <w:sz w:val="24"/>
                <w:szCs w:val="24"/>
              </w:rPr>
              <w:t xml:space="preserve"> mobile air monitoring measurements throughout the</w:t>
            </w:r>
            <w:r w:rsidRPr="5D5BA5AF" w:rsidR="000D7DB0">
              <w:rPr>
                <w:rFonts w:ascii="Arial" w:hAnsi="Arial" w:cs="Arial"/>
                <w:sz w:val="24"/>
                <w:szCs w:val="24"/>
              </w:rPr>
              <w:t xml:space="preserve"> entire</w:t>
            </w:r>
            <w:r w:rsidRPr="5D5BA5AF" w:rsidR="00045BB5">
              <w:rPr>
                <w:rFonts w:ascii="Arial" w:hAnsi="Arial" w:cs="Arial"/>
                <w:sz w:val="24"/>
                <w:szCs w:val="24"/>
              </w:rPr>
              <w:t xml:space="preserve"> community </w:t>
            </w:r>
            <w:r w:rsidRPr="5D5BA5AF" w:rsidR="000D7DB0">
              <w:rPr>
                <w:rFonts w:ascii="Arial" w:hAnsi="Arial" w:cs="Arial"/>
                <w:sz w:val="24"/>
                <w:szCs w:val="24"/>
              </w:rPr>
              <w:t>from</w:t>
            </w:r>
            <w:r w:rsidRPr="5D5BA5AF" w:rsidR="00D83C7D">
              <w:rPr>
                <w:rFonts w:ascii="Arial" w:hAnsi="Arial" w:cs="Arial"/>
                <w:sz w:val="24"/>
                <w:szCs w:val="24"/>
              </w:rPr>
              <w:t xml:space="preserve"> July</w:t>
            </w:r>
            <w:r w:rsidRPr="5D5BA5AF" w:rsidR="000D7DB0">
              <w:rPr>
                <w:rFonts w:ascii="Arial" w:hAnsi="Arial" w:cs="Arial"/>
                <w:sz w:val="24"/>
                <w:szCs w:val="24"/>
              </w:rPr>
              <w:t xml:space="preserve"> 1,</w:t>
            </w:r>
            <w:r w:rsidRPr="5D5BA5AF" w:rsidR="00D83C7D">
              <w:rPr>
                <w:rFonts w:ascii="Arial" w:hAnsi="Arial" w:cs="Arial"/>
                <w:sz w:val="24"/>
                <w:szCs w:val="24"/>
              </w:rPr>
              <w:t xml:space="preserve"> </w:t>
            </w:r>
            <w:bookmarkStart w:name="_Int_azp0sZ6i" w:id="8"/>
            <w:r w:rsidRPr="5D5BA5AF" w:rsidR="00D83C7D">
              <w:rPr>
                <w:rFonts w:ascii="Arial" w:hAnsi="Arial" w:cs="Arial"/>
                <w:sz w:val="24"/>
                <w:szCs w:val="24"/>
              </w:rPr>
              <w:t>2021</w:t>
            </w:r>
            <w:bookmarkEnd w:id="8"/>
            <w:r w:rsidRPr="5D5BA5AF" w:rsidR="000D7DB0">
              <w:rPr>
                <w:rFonts w:ascii="Arial" w:hAnsi="Arial" w:cs="Arial"/>
                <w:sz w:val="24"/>
                <w:szCs w:val="24"/>
              </w:rPr>
              <w:t xml:space="preserve"> to September 30, 2021, </w:t>
            </w:r>
            <w:r w:rsidRPr="5D5BA5AF" w:rsidR="001575A7">
              <w:rPr>
                <w:rFonts w:ascii="Arial" w:hAnsi="Arial" w:cs="Arial"/>
                <w:sz w:val="24"/>
                <w:szCs w:val="24"/>
              </w:rPr>
              <w:t xml:space="preserve">and </w:t>
            </w:r>
            <w:r w:rsidRPr="5D5BA5AF" w:rsidR="000D7DB0">
              <w:rPr>
                <w:rFonts w:ascii="Arial" w:hAnsi="Arial" w:cs="Arial"/>
                <w:sz w:val="24"/>
                <w:szCs w:val="24"/>
              </w:rPr>
              <w:t xml:space="preserve">the results </w:t>
            </w:r>
            <w:r w:rsidRPr="5D5BA5AF" w:rsidR="004B5D40">
              <w:rPr>
                <w:rFonts w:ascii="Arial" w:hAnsi="Arial" w:cs="Arial"/>
                <w:sz w:val="24"/>
                <w:szCs w:val="24"/>
              </w:rPr>
              <w:t>were</w:t>
            </w:r>
            <w:r w:rsidRPr="5D5BA5AF" w:rsidR="000D7DB0">
              <w:rPr>
                <w:rFonts w:ascii="Arial" w:hAnsi="Arial" w:cs="Arial"/>
                <w:sz w:val="24"/>
                <w:szCs w:val="24"/>
              </w:rPr>
              <w:t xml:space="preserve"> </w:t>
            </w:r>
            <w:r w:rsidRPr="5D5BA5AF" w:rsidR="005C62C7">
              <w:rPr>
                <w:rFonts w:ascii="Arial" w:hAnsi="Arial" w:cs="Arial"/>
                <w:sz w:val="24"/>
                <w:szCs w:val="24"/>
              </w:rPr>
              <w:t xml:space="preserve">presented at the November 2021 </w:t>
            </w:r>
            <w:r w:rsidRPr="5D5BA5AF" w:rsidR="00217E8F">
              <w:rPr>
                <w:rFonts w:ascii="Arial" w:hAnsi="Arial" w:cs="Arial"/>
                <w:sz w:val="24"/>
                <w:szCs w:val="24"/>
              </w:rPr>
              <w:t>3</w:t>
            </w:r>
            <w:r w:rsidRPr="5D5BA5AF" w:rsidR="00217E8F">
              <w:rPr>
                <w:rFonts w:ascii="Arial" w:hAnsi="Arial" w:cs="Arial"/>
                <w:sz w:val="24"/>
                <w:szCs w:val="24"/>
                <w:vertAlign w:val="superscript"/>
              </w:rPr>
              <w:t>rd</w:t>
            </w:r>
            <w:r w:rsidRPr="5D5BA5AF" w:rsidR="00217E8F">
              <w:rPr>
                <w:rFonts w:ascii="Arial" w:hAnsi="Arial" w:cs="Arial"/>
                <w:sz w:val="24"/>
                <w:szCs w:val="24"/>
              </w:rPr>
              <w:t xml:space="preserve"> quarter </w:t>
            </w:r>
            <w:r w:rsidRPr="5D5BA5AF" w:rsidR="005C62C7">
              <w:rPr>
                <w:rFonts w:ascii="Arial" w:hAnsi="Arial" w:cs="Arial"/>
                <w:sz w:val="24"/>
                <w:szCs w:val="24"/>
              </w:rPr>
              <w:t xml:space="preserve">and February 2022 </w:t>
            </w:r>
            <w:r w:rsidRPr="5D5BA5AF" w:rsidR="00217E8F">
              <w:rPr>
                <w:rFonts w:ascii="Arial" w:hAnsi="Arial" w:cs="Arial"/>
                <w:sz w:val="24"/>
                <w:szCs w:val="24"/>
              </w:rPr>
              <w:t>1</w:t>
            </w:r>
            <w:r w:rsidRPr="5D5BA5AF" w:rsidR="00217E8F">
              <w:rPr>
                <w:rFonts w:ascii="Arial" w:hAnsi="Arial" w:cs="Arial"/>
                <w:sz w:val="24"/>
                <w:szCs w:val="24"/>
                <w:vertAlign w:val="superscript"/>
              </w:rPr>
              <w:t>st</w:t>
            </w:r>
            <w:r w:rsidRPr="5D5BA5AF" w:rsidR="00217E8F">
              <w:rPr>
                <w:rFonts w:ascii="Arial" w:hAnsi="Arial" w:cs="Arial"/>
                <w:sz w:val="24"/>
                <w:szCs w:val="24"/>
              </w:rPr>
              <w:t xml:space="preserve"> quarter </w:t>
            </w:r>
            <w:r w:rsidRPr="5D5BA5AF" w:rsidR="005C62C7">
              <w:rPr>
                <w:rFonts w:ascii="Arial" w:hAnsi="Arial" w:cs="Arial"/>
                <w:sz w:val="24"/>
                <w:szCs w:val="24"/>
              </w:rPr>
              <w:t xml:space="preserve">CSC </w:t>
            </w:r>
            <w:r w:rsidRPr="5D5BA5AF" w:rsidR="5D94E93B">
              <w:rPr>
                <w:rFonts w:ascii="Arial" w:hAnsi="Arial" w:cs="Arial"/>
                <w:sz w:val="24"/>
                <w:szCs w:val="24"/>
              </w:rPr>
              <w:t>Meetings</w:t>
            </w:r>
            <w:r w:rsidRPr="5D5BA5AF" w:rsidR="002CE8E7">
              <w:rPr>
                <w:rFonts w:ascii="Arial" w:hAnsi="Arial" w:cs="Arial"/>
                <w:sz w:val="24"/>
                <w:szCs w:val="24"/>
              </w:rPr>
              <w:t>.</w:t>
            </w:r>
            <w:r w:rsidRPr="5D5BA5AF" w:rsidR="003E75B1">
              <w:rPr>
                <w:rFonts w:ascii="Arial" w:hAnsi="Arial" w:cs="Arial"/>
                <w:sz w:val="24"/>
                <w:szCs w:val="24"/>
              </w:rPr>
              <w:t xml:space="preserve"> </w:t>
            </w:r>
            <w:r w:rsidRPr="5D5BA5AF" w:rsidR="21E2DB2A">
              <w:rPr>
                <w:rFonts w:ascii="Arial" w:hAnsi="Arial" w:cs="Arial"/>
                <w:sz w:val="24"/>
                <w:szCs w:val="24"/>
              </w:rPr>
              <w:t>I</w:t>
            </w:r>
            <w:r w:rsidRPr="5D5BA5AF" w:rsidR="003E75B1">
              <w:rPr>
                <w:rFonts w:ascii="Arial" w:hAnsi="Arial" w:cs="Arial"/>
                <w:sz w:val="24"/>
                <w:szCs w:val="24"/>
              </w:rPr>
              <w:t>n addition to posting the Air Monitoring Progress Updates which were released in August 2020</w:t>
            </w:r>
            <w:r w:rsidRPr="5D5BA5AF" w:rsidR="00FF14A2">
              <w:rPr>
                <w:rFonts w:ascii="Arial" w:hAnsi="Arial" w:cs="Arial"/>
                <w:sz w:val="24"/>
                <w:szCs w:val="24"/>
              </w:rPr>
              <w:t>,</w:t>
            </w:r>
            <w:r w:rsidRPr="5D5BA5AF" w:rsidR="003E75B1">
              <w:rPr>
                <w:rFonts w:ascii="Arial" w:hAnsi="Arial" w:cs="Arial"/>
                <w:sz w:val="24"/>
                <w:szCs w:val="24"/>
              </w:rPr>
              <w:t xml:space="preserve"> </w:t>
            </w:r>
            <w:r w:rsidRPr="5D5BA5AF" w:rsidR="00F555E2">
              <w:rPr>
                <w:rFonts w:ascii="Arial" w:hAnsi="Arial" w:cs="Arial"/>
                <w:sz w:val="24"/>
                <w:szCs w:val="24"/>
              </w:rPr>
              <w:t xml:space="preserve">South Coast AQMD </w:t>
            </w:r>
            <w:r w:rsidRPr="5D5BA5AF" w:rsidR="003E75B1">
              <w:rPr>
                <w:rFonts w:ascii="Arial" w:hAnsi="Arial" w:cs="Arial"/>
                <w:sz w:val="24"/>
                <w:szCs w:val="24"/>
              </w:rPr>
              <w:t>ha</w:t>
            </w:r>
            <w:r w:rsidRPr="5D5BA5AF" w:rsidR="00F555E2">
              <w:rPr>
                <w:rFonts w:ascii="Arial" w:hAnsi="Arial" w:cs="Arial"/>
                <w:sz w:val="24"/>
                <w:szCs w:val="24"/>
              </w:rPr>
              <w:t>s</w:t>
            </w:r>
            <w:r w:rsidRPr="5D5BA5AF" w:rsidR="003E75B1">
              <w:rPr>
                <w:rFonts w:ascii="Arial" w:hAnsi="Arial" w:cs="Arial"/>
                <w:sz w:val="24"/>
                <w:szCs w:val="24"/>
              </w:rPr>
              <w:t xml:space="preserve"> made the data from the air monitoring station at Resurrection Church</w:t>
            </w:r>
            <w:r w:rsidRPr="5D5BA5AF" w:rsidR="00267B80">
              <w:rPr>
                <w:rFonts w:ascii="Arial" w:hAnsi="Arial" w:cs="Arial"/>
                <w:sz w:val="24"/>
                <w:szCs w:val="24"/>
              </w:rPr>
              <w:t xml:space="preserve"> in Boyle Heights</w:t>
            </w:r>
            <w:r w:rsidRPr="5D5BA5AF" w:rsidR="003E75B1">
              <w:rPr>
                <w:rFonts w:ascii="Arial" w:hAnsi="Arial" w:cs="Arial"/>
                <w:sz w:val="24"/>
                <w:szCs w:val="24"/>
              </w:rPr>
              <w:t xml:space="preserve"> available online</w:t>
            </w:r>
            <w:r w:rsidRPr="5D5BA5AF" w:rsidR="00FF14A2">
              <w:rPr>
                <w:rFonts w:ascii="Arial" w:hAnsi="Arial" w:cs="Arial"/>
                <w:sz w:val="24"/>
                <w:szCs w:val="24"/>
              </w:rPr>
              <w:t xml:space="preserve"> </w:t>
            </w:r>
            <w:r w:rsidRPr="5D5BA5AF" w:rsidR="003E75B1">
              <w:rPr>
                <w:rFonts w:ascii="Arial" w:hAnsi="Arial" w:cs="Arial"/>
                <w:sz w:val="24"/>
                <w:szCs w:val="24"/>
              </w:rPr>
              <w:t>t</w:t>
            </w:r>
            <w:r w:rsidRPr="5D5BA5AF" w:rsidR="003A33BE">
              <w:rPr>
                <w:rFonts w:ascii="Arial" w:hAnsi="Arial" w:cs="Arial"/>
                <w:sz w:val="24"/>
                <w:szCs w:val="24"/>
              </w:rPr>
              <w:t>o help</w:t>
            </w:r>
            <w:r w:rsidRPr="5D5BA5AF" w:rsidR="004E13AB">
              <w:rPr>
                <w:rFonts w:ascii="Arial" w:hAnsi="Arial" w:cs="Arial"/>
                <w:sz w:val="24"/>
                <w:szCs w:val="24"/>
              </w:rPr>
              <w:t xml:space="preserve"> the CSC</w:t>
            </w:r>
            <w:r w:rsidRPr="5D5BA5AF" w:rsidR="003A33BE">
              <w:rPr>
                <w:rFonts w:ascii="Arial" w:hAnsi="Arial" w:cs="Arial"/>
                <w:sz w:val="24"/>
                <w:szCs w:val="24"/>
              </w:rPr>
              <w:t xml:space="preserve"> track </w:t>
            </w:r>
            <w:r w:rsidRPr="5D5BA5AF" w:rsidR="003866BA">
              <w:rPr>
                <w:rFonts w:ascii="Arial" w:hAnsi="Arial" w:cs="Arial"/>
                <w:sz w:val="24"/>
                <w:szCs w:val="24"/>
              </w:rPr>
              <w:t>air pollution levels in the community</w:t>
            </w:r>
            <w:r w:rsidRPr="5D5BA5AF" w:rsidR="003E75B1">
              <w:rPr>
                <w:rFonts w:ascii="Arial" w:hAnsi="Arial" w:cs="Arial"/>
                <w:sz w:val="24"/>
                <w:szCs w:val="24"/>
              </w:rPr>
              <w:t>.</w:t>
            </w:r>
            <w:r w:rsidRPr="5D5BA5AF" w:rsidR="003A33BE">
              <w:rPr>
                <w:rFonts w:ascii="Arial" w:hAnsi="Arial" w:cs="Arial" w:eastAsiaTheme="minorEastAsia"/>
                <w:sz w:val="24"/>
                <w:szCs w:val="24"/>
              </w:rPr>
              <w:t xml:space="preserve"> </w:t>
            </w:r>
            <w:r w:rsidRPr="5D5BA5AF" w:rsidR="00EF7B37">
              <w:rPr>
                <w:rFonts w:ascii="Arial" w:hAnsi="Arial" w:cs="Arial" w:eastAsiaTheme="minorEastAsia"/>
                <w:sz w:val="24"/>
                <w:szCs w:val="24"/>
              </w:rPr>
              <w:t xml:space="preserve">South Coast AQMD </w:t>
            </w:r>
            <w:r w:rsidRPr="5D5BA5AF" w:rsidR="67666B7C">
              <w:rPr>
                <w:rFonts w:ascii="Arial" w:hAnsi="Arial" w:cs="Arial" w:eastAsiaTheme="minorEastAsia"/>
                <w:sz w:val="24"/>
                <w:szCs w:val="24"/>
              </w:rPr>
              <w:t xml:space="preserve">has also developed an Air </w:t>
            </w:r>
            <w:r w:rsidRPr="5D5BA5AF" w:rsidR="0098044F">
              <w:rPr>
                <w:rFonts w:ascii="Arial" w:hAnsi="Arial" w:cs="Arial" w:eastAsiaTheme="minorEastAsia"/>
                <w:sz w:val="24"/>
                <w:szCs w:val="24"/>
              </w:rPr>
              <w:t>Monitoring</w:t>
            </w:r>
            <w:r w:rsidRPr="5D5BA5AF" w:rsidR="67666B7C">
              <w:rPr>
                <w:rFonts w:ascii="Arial" w:hAnsi="Arial" w:cs="Arial" w:eastAsiaTheme="minorEastAsia"/>
                <w:sz w:val="24"/>
                <w:szCs w:val="24"/>
              </w:rPr>
              <w:t xml:space="preserve"> Data Display </w:t>
            </w:r>
            <w:r w:rsidRPr="5D5BA5AF" w:rsidR="67666B7C">
              <w:rPr>
                <w:rFonts w:ascii="Arial" w:hAnsi="Arial" w:cs="Arial" w:eastAsiaTheme="minorEastAsia"/>
                <w:color w:val="0078D4"/>
                <w:sz w:val="24"/>
                <w:szCs w:val="24"/>
                <w:u w:val="single"/>
              </w:rPr>
              <w:t>(http://xappprod.aqmd.gov/AB617CommunityAirMonitoring/Home/Index)</w:t>
            </w:r>
            <w:r w:rsidRPr="5D5BA5AF" w:rsidR="67666B7C">
              <w:rPr>
                <w:rFonts w:ascii="Arial" w:hAnsi="Arial" w:cs="Arial" w:eastAsiaTheme="minorEastAsia"/>
                <w:color w:val="0078D4"/>
                <w:sz w:val="24"/>
                <w:szCs w:val="24"/>
              </w:rPr>
              <w:t xml:space="preserve"> </w:t>
            </w:r>
            <w:r w:rsidRPr="5D5BA5AF" w:rsidR="00226C85">
              <w:rPr>
                <w:rFonts w:ascii="Arial" w:hAnsi="Arial" w:cs="Arial" w:eastAsiaTheme="minorEastAsia"/>
                <w:sz w:val="24"/>
                <w:szCs w:val="24"/>
              </w:rPr>
              <w:t xml:space="preserve">to provide </w:t>
            </w:r>
            <w:r w:rsidRPr="5D5BA5AF" w:rsidR="67666B7C">
              <w:rPr>
                <w:rFonts w:ascii="Arial" w:hAnsi="Arial" w:cs="Arial" w:eastAsiaTheme="minorEastAsia"/>
                <w:sz w:val="24"/>
                <w:szCs w:val="24"/>
              </w:rPr>
              <w:t>available data.</w:t>
            </w:r>
          </w:p>
          <w:p w:rsidRPr="00DE3087" w:rsidR="003C168F" w:rsidP="004E5A67" w:rsidRDefault="003C168F" w14:paraId="595522AA" w14:textId="77777777">
            <w:pPr>
              <w:spacing w:before="120"/>
              <w:ind w:left="720"/>
              <w:rPr>
                <w:rFonts w:ascii="Arial" w:hAnsi="Arial" w:cs="Arial"/>
                <w:color w:val="000000" w:themeColor="text1"/>
                <w:sz w:val="24"/>
                <w:szCs w:val="24"/>
              </w:rPr>
            </w:pPr>
          </w:p>
        </w:tc>
      </w:tr>
    </w:tbl>
    <w:p w:rsidRPr="00DE3087" w:rsidR="009C019B" w:rsidRDefault="009C019B" w14:paraId="6F6B226B" w14:textId="64E6774A"/>
    <w:p w:rsidRPr="00DE3087" w:rsidR="009C019B" w:rsidRDefault="009C019B" w14:paraId="787B319A" w14:textId="77777777">
      <w:r w:rsidRPr="00DE3087">
        <w:br w:type="page"/>
      </w:r>
    </w:p>
    <w:p w:rsidRPr="00DE3087" w:rsidR="000265D2" w:rsidRDefault="000265D2" w14:paraId="21C6DBAE" w14:textId="77777777"/>
    <w:tbl>
      <w:tblPr>
        <w:tblStyle w:val="TableGrid"/>
        <w:tblW w:w="9360" w:type="dxa"/>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Pr="00383B11" w:rsidR="00B66842" w:rsidTr="5D5BA5AF" w14:paraId="08B0E8D2" w14:textId="77777777">
        <w:trPr>
          <w:tblHeader/>
        </w:trPr>
        <w:tc>
          <w:tcPr>
            <w:tcW w:w="9360" w:type="dxa"/>
            <w:tcBorders>
              <w:top w:val="single" w:color="auto" w:sz="12" w:space="0"/>
              <w:bottom w:val="double" w:color="auto" w:sz="4" w:space="0"/>
            </w:tcBorders>
            <w:shd w:val="clear" w:color="auto" w:fill="CCFFFF"/>
          </w:tcPr>
          <w:p w:rsidRPr="00383B11" w:rsidR="00B66842" w:rsidP="00287B01" w:rsidRDefault="00B66842" w14:paraId="3DFC074D" w14:textId="42CAD08B">
            <w:pPr>
              <w:spacing w:before="120" w:after="120"/>
              <w:rPr>
                <w:rFonts w:ascii="Arial" w:hAnsi="Arial" w:cs="Arial"/>
                <w:color w:val="000000" w:themeColor="text1"/>
                <w:sz w:val="24"/>
                <w:szCs w:val="24"/>
              </w:rPr>
            </w:pPr>
            <w:r w:rsidRPr="00383B11">
              <w:rPr>
                <w:rFonts w:ascii="Arial" w:hAnsi="Arial" w:cs="Arial"/>
                <w:b/>
                <w:i/>
                <w:color w:val="0000FF"/>
                <w:sz w:val="24"/>
                <w:szCs w:val="24"/>
              </w:rPr>
              <w:t xml:space="preserve">Section </w:t>
            </w:r>
            <w:r w:rsidR="00287B01">
              <w:rPr>
                <w:rFonts w:ascii="Arial" w:hAnsi="Arial" w:cs="Arial"/>
                <w:b/>
                <w:i/>
                <w:color w:val="0000FF"/>
                <w:sz w:val="24"/>
                <w:szCs w:val="24"/>
              </w:rPr>
              <w:t>A</w:t>
            </w:r>
            <w:r w:rsidRPr="00383B11">
              <w:rPr>
                <w:rFonts w:ascii="Arial" w:hAnsi="Arial" w:cs="Arial"/>
                <w:b/>
                <w:i/>
                <w:color w:val="0000FF"/>
                <w:sz w:val="24"/>
                <w:szCs w:val="24"/>
              </w:rPr>
              <w:t>:</w:t>
            </w:r>
            <w:r w:rsidRPr="00383B11">
              <w:rPr>
                <w:rFonts w:ascii="Arial" w:hAnsi="Arial" w:cs="Arial"/>
                <w:b/>
                <w:color w:val="0000FF"/>
                <w:sz w:val="24"/>
                <w:szCs w:val="24"/>
              </w:rPr>
              <w:t xml:space="preserve">  QUANTITATIVE Summary of progress for the community emissions reduction program</w:t>
            </w:r>
          </w:p>
        </w:tc>
      </w:tr>
      <w:tr w:rsidRPr="00383B11" w:rsidR="00B66842" w:rsidTr="5D5BA5AF" w14:paraId="103E86F0" w14:textId="77777777">
        <w:tc>
          <w:tcPr>
            <w:tcW w:w="9360" w:type="dxa"/>
            <w:tcBorders>
              <w:top w:val="double" w:color="auto" w:sz="4" w:space="0"/>
            </w:tcBorders>
            <w:shd w:val="clear" w:color="auto" w:fill="CCFFFF"/>
          </w:tcPr>
          <w:p w:rsidRPr="00383B11" w:rsidR="00B66842" w:rsidP="009C019B" w:rsidRDefault="009C019B" w14:paraId="05E07D96" w14:textId="5F84CF53">
            <w:pPr>
              <w:pStyle w:val="ListParagraph"/>
              <w:numPr>
                <w:ilvl w:val="0"/>
                <w:numId w:val="19"/>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szCs w:val="24"/>
              </w:rPr>
              <w:t xml:space="preserve">Status of the </w:t>
            </w:r>
            <w:r w:rsidRPr="000636DD">
              <w:rPr>
                <w:rFonts w:ascii="Arial" w:hAnsi="Arial" w:cs="Arial"/>
                <w:color w:val="000000" w:themeColor="text1"/>
                <w:sz w:val="24"/>
                <w:szCs w:val="24"/>
              </w:rPr>
              <w:t>Strategies I</w:t>
            </w:r>
            <w:r>
              <w:rPr>
                <w:rFonts w:ascii="Arial" w:hAnsi="Arial" w:cs="Arial"/>
                <w:color w:val="000000" w:themeColor="text1"/>
                <w:sz w:val="24"/>
                <w:szCs w:val="24"/>
              </w:rPr>
              <w:t>ncluded in the Program</w:t>
            </w:r>
            <w:r w:rsidRPr="000636DD">
              <w:rPr>
                <w:rFonts w:ascii="Arial" w:hAnsi="Arial" w:cs="Arial"/>
                <w:color w:val="000000" w:themeColor="text1"/>
                <w:sz w:val="24"/>
                <w:szCs w:val="24"/>
              </w:rPr>
              <w:t xml:space="preserve"> – Summarize the total number of strategies that have been fully implemented, the number that are in progress, and the number that have not yet begun implementation.  </w:t>
            </w:r>
            <w:r>
              <w:rPr>
                <w:rFonts w:ascii="Arial" w:hAnsi="Arial" w:cs="Arial"/>
                <w:color w:val="000000" w:themeColor="text1"/>
                <w:sz w:val="24"/>
                <w:szCs w:val="24"/>
              </w:rPr>
              <w:br/>
            </w:r>
            <w:r w:rsidRPr="000636DD">
              <w:rPr>
                <w:rFonts w:ascii="Arial" w:hAnsi="Arial" w:cs="Arial"/>
                <w:i/>
                <w:color w:val="808080" w:themeColor="background1" w:themeShade="80"/>
                <w:sz w:val="24"/>
                <w:szCs w:val="24"/>
              </w:rPr>
              <w:t xml:space="preserve">[Ref. </w:t>
            </w:r>
            <w:r>
              <w:rPr>
                <w:rFonts w:ascii="Arial" w:hAnsi="Arial" w:cs="Arial"/>
                <w:i/>
                <w:color w:val="808080" w:themeColor="background1" w:themeShade="80"/>
                <w:sz w:val="24"/>
                <w:szCs w:val="24"/>
              </w:rPr>
              <w:t xml:space="preserve">Blueprint pages C-38, C-39.  </w:t>
            </w:r>
            <w:r w:rsidR="00E324BF">
              <w:rPr>
                <w:rFonts w:ascii="Arial" w:hAnsi="Arial" w:cs="Arial"/>
                <w:i/>
                <w:color w:val="808080" w:themeColor="background1" w:themeShade="80"/>
                <w:sz w:val="24"/>
                <w:szCs w:val="24"/>
              </w:rPr>
              <w:t>East LA, Boyle Heights, West Commerce</w:t>
            </w:r>
            <w:r w:rsidRPr="00383B11" w:rsidR="00F22784">
              <w:rPr>
                <w:rFonts w:ascii="Arial" w:hAnsi="Arial" w:cs="Arial"/>
                <w:i/>
                <w:color w:val="808080" w:themeColor="background1" w:themeShade="80"/>
                <w:sz w:val="24"/>
                <w:szCs w:val="24"/>
              </w:rPr>
              <w:t xml:space="preserve"> P</w:t>
            </w:r>
            <w:r w:rsidRPr="00383B11" w:rsidR="009F0D47">
              <w:rPr>
                <w:rFonts w:ascii="Arial" w:hAnsi="Arial" w:cs="Arial"/>
                <w:i/>
                <w:color w:val="808080" w:themeColor="background1" w:themeShade="80"/>
                <w:sz w:val="24"/>
                <w:szCs w:val="24"/>
              </w:rPr>
              <w:t>lan</w:t>
            </w:r>
            <w:r w:rsidRPr="00383B11" w:rsidR="00F22784">
              <w:rPr>
                <w:rFonts w:ascii="Arial" w:hAnsi="Arial" w:cs="Arial"/>
                <w:i/>
                <w:color w:val="808080" w:themeColor="background1" w:themeShade="80"/>
                <w:sz w:val="24"/>
                <w:szCs w:val="24"/>
              </w:rPr>
              <w:t xml:space="preserve">, </w:t>
            </w:r>
            <w:r w:rsidR="00E324BF">
              <w:rPr>
                <w:rFonts w:ascii="Arial" w:hAnsi="Arial" w:cs="Arial"/>
                <w:i/>
                <w:color w:val="808080" w:themeColor="background1" w:themeShade="80"/>
                <w:sz w:val="24"/>
                <w:szCs w:val="24"/>
              </w:rPr>
              <w:t>Chapter 5</w:t>
            </w:r>
            <w:r w:rsidRPr="00383B11" w:rsidR="00F22784">
              <w:rPr>
                <w:rFonts w:ascii="Arial" w:hAnsi="Arial" w:cs="Arial"/>
                <w:i/>
                <w:color w:val="808080" w:themeColor="background1" w:themeShade="80"/>
                <w:sz w:val="24"/>
                <w:szCs w:val="24"/>
              </w:rPr>
              <w:t>]</w:t>
            </w:r>
          </w:p>
        </w:tc>
      </w:tr>
      <w:tr w:rsidRPr="00383B11" w:rsidR="00B66842" w:rsidTr="5D5BA5AF" w14:paraId="6D3FEA9E" w14:textId="77777777">
        <w:trPr>
          <w:trHeight w:val="1152"/>
        </w:trPr>
        <w:tc>
          <w:tcPr>
            <w:tcW w:w="9360" w:type="dxa"/>
            <w:tcBorders>
              <w:bottom w:val="single" w:color="auto" w:sz="6" w:space="0"/>
            </w:tcBorders>
            <w:shd w:val="clear" w:color="auto" w:fill="F2F2F2" w:themeFill="background1" w:themeFillShade="F2"/>
          </w:tcPr>
          <w:p w:rsidRPr="00A322AB" w:rsidR="00BD4DE5" w:rsidP="00282584" w:rsidRDefault="00B66842" w14:paraId="76A11E65" w14:textId="3EFBB393">
            <w:pPr>
              <w:spacing w:before="40"/>
              <w:ind w:left="720"/>
              <w:rPr>
                <w:rFonts w:ascii="Arial" w:hAnsi="Arial" w:cs="Arial"/>
                <w:sz w:val="24"/>
                <w:szCs w:val="24"/>
              </w:rPr>
            </w:pPr>
            <w:r w:rsidRPr="00383B11">
              <w:rPr>
                <w:rFonts w:ascii="Arial" w:hAnsi="Arial" w:cs="Arial"/>
                <w:i/>
                <w:color w:val="808080" w:themeColor="background1" w:themeShade="80"/>
                <w:sz w:val="24"/>
                <w:szCs w:val="24"/>
              </w:rPr>
              <w:t>[Summarize the number of implemented strategies, the number in progress, and the number not yet begun]</w:t>
            </w:r>
          </w:p>
          <w:p w:rsidR="000F32D7" w:rsidP="5D5BA5AF" w:rsidRDefault="6E1186F6" w14:paraId="7C84FA38" w14:textId="3C42C85E">
            <w:pPr>
              <w:spacing w:before="120"/>
              <w:ind w:left="720" w:right="547"/>
              <w:jc w:val="both"/>
              <w:rPr>
                <w:rFonts w:ascii="Arial" w:hAnsi="Arial" w:cs="Arial" w:eastAsiaTheme="minorEastAsia"/>
                <w:color w:val="000000" w:themeColor="text1"/>
                <w:sz w:val="24"/>
                <w:szCs w:val="24"/>
              </w:rPr>
            </w:pPr>
            <w:r w:rsidRPr="5D5BA5AF">
              <w:rPr>
                <w:rFonts w:ascii="Arial" w:hAnsi="Arial" w:cs="Arial" w:eastAsiaTheme="minorEastAsia"/>
                <w:color w:val="000000" w:themeColor="text1"/>
                <w:sz w:val="24"/>
                <w:szCs w:val="24"/>
              </w:rPr>
              <w:t xml:space="preserve">This report reflects the progress </w:t>
            </w:r>
            <w:r w:rsidRPr="5D5BA5AF">
              <w:rPr>
                <w:rFonts w:ascii="Arial" w:hAnsi="Arial" w:cs="Arial" w:eastAsiaTheme="minorEastAsia"/>
                <w:sz w:val="24"/>
                <w:szCs w:val="24"/>
              </w:rPr>
              <w:t xml:space="preserve">of implementation </w:t>
            </w:r>
            <w:r w:rsidRPr="5D5BA5AF" w:rsidR="3E13C608">
              <w:rPr>
                <w:rFonts w:ascii="Arial" w:hAnsi="Arial" w:cs="Arial" w:eastAsiaTheme="minorEastAsia"/>
                <w:sz w:val="24"/>
                <w:szCs w:val="24"/>
              </w:rPr>
              <w:t xml:space="preserve">from </w:t>
            </w:r>
            <w:r w:rsidRPr="5D5BA5AF">
              <w:rPr>
                <w:rFonts w:ascii="Arial" w:hAnsi="Arial" w:cs="Arial" w:eastAsiaTheme="minorEastAsia"/>
                <w:color w:val="000000" w:themeColor="text1"/>
                <w:sz w:val="24"/>
                <w:szCs w:val="24"/>
              </w:rPr>
              <w:t xml:space="preserve">September 6, </w:t>
            </w:r>
            <w:bookmarkStart w:name="_Int_kKUAekth" w:id="9"/>
            <w:r w:rsidRPr="5D5BA5AF">
              <w:rPr>
                <w:rFonts w:ascii="Arial" w:hAnsi="Arial" w:cs="Arial" w:eastAsiaTheme="minorEastAsia"/>
                <w:color w:val="000000" w:themeColor="text1"/>
                <w:sz w:val="24"/>
                <w:szCs w:val="24"/>
              </w:rPr>
              <w:t>2019</w:t>
            </w:r>
            <w:bookmarkEnd w:id="9"/>
            <w:r w:rsidRPr="5D5BA5AF">
              <w:rPr>
                <w:rFonts w:ascii="Arial" w:hAnsi="Arial" w:cs="Arial" w:eastAsiaTheme="minorEastAsia"/>
                <w:color w:val="000000" w:themeColor="text1"/>
                <w:sz w:val="24"/>
                <w:szCs w:val="24"/>
              </w:rPr>
              <w:t xml:space="preserve"> to June 30, </w:t>
            </w:r>
            <w:r w:rsidRPr="5D5BA5AF">
              <w:rPr>
                <w:rFonts w:ascii="Arial" w:hAnsi="Arial" w:cs="Arial" w:eastAsiaTheme="minorEastAsia"/>
                <w:sz w:val="24"/>
                <w:szCs w:val="24"/>
              </w:rPr>
              <w:t>202</w:t>
            </w:r>
            <w:r w:rsidRPr="5D5BA5AF" w:rsidR="2E01FAE5">
              <w:rPr>
                <w:rFonts w:ascii="Arial" w:hAnsi="Arial" w:cs="Arial" w:eastAsiaTheme="minorEastAsia"/>
                <w:sz w:val="24"/>
                <w:szCs w:val="24"/>
              </w:rPr>
              <w:t>2</w:t>
            </w:r>
            <w:r w:rsidRPr="5D5BA5AF">
              <w:rPr>
                <w:rFonts w:ascii="Arial" w:hAnsi="Arial" w:cs="Arial" w:eastAsiaTheme="minorEastAsia"/>
                <w:sz w:val="24"/>
                <w:szCs w:val="24"/>
              </w:rPr>
              <w:t>.</w:t>
            </w:r>
            <w:r w:rsidRPr="5D5BA5AF">
              <w:rPr>
                <w:rFonts w:ascii="Arial" w:hAnsi="Arial" w:cs="Arial" w:eastAsiaTheme="minorEastAsia"/>
                <w:color w:val="000000" w:themeColor="text1"/>
                <w:sz w:val="24"/>
                <w:szCs w:val="24"/>
              </w:rPr>
              <w:t xml:space="preserve"> </w:t>
            </w:r>
            <w:r w:rsidRPr="5D5BA5AF" w:rsidR="3DA7A4CA">
              <w:rPr>
                <w:rFonts w:ascii="Arial" w:hAnsi="Arial" w:cs="Arial" w:eastAsiaTheme="minorEastAsia"/>
                <w:color w:val="000000" w:themeColor="text1"/>
                <w:sz w:val="24"/>
                <w:szCs w:val="24"/>
              </w:rPr>
              <w:t>The CERP</w:t>
            </w:r>
            <w:r w:rsidRPr="5D5BA5AF" w:rsidR="71F78036">
              <w:rPr>
                <w:rFonts w:ascii="Arial" w:hAnsi="Arial" w:cs="Arial" w:eastAsiaTheme="minorEastAsia"/>
                <w:color w:val="000000" w:themeColor="text1"/>
                <w:sz w:val="24"/>
                <w:szCs w:val="24"/>
              </w:rPr>
              <w:t xml:space="preserve"> </w:t>
            </w:r>
            <w:r w:rsidRPr="5D5BA5AF">
              <w:rPr>
                <w:rFonts w:ascii="Arial" w:hAnsi="Arial" w:cs="Arial" w:eastAsiaTheme="minorEastAsia"/>
                <w:color w:val="000000" w:themeColor="text1"/>
                <w:sz w:val="24"/>
                <w:szCs w:val="24"/>
              </w:rPr>
              <w:t>established estimated timelines to determine when the action</w:t>
            </w:r>
            <w:r w:rsidRPr="5D5BA5AF" w:rsidR="5B009C68">
              <w:rPr>
                <w:rFonts w:ascii="Arial" w:hAnsi="Arial" w:cs="Arial" w:eastAsiaTheme="minorEastAsia"/>
                <w:color w:val="000000" w:themeColor="text1"/>
                <w:sz w:val="24"/>
                <w:szCs w:val="24"/>
              </w:rPr>
              <w:t>s</w:t>
            </w:r>
            <w:r w:rsidRPr="5D5BA5AF">
              <w:rPr>
                <w:rFonts w:ascii="Arial" w:hAnsi="Arial" w:cs="Arial" w:eastAsiaTheme="minorEastAsia"/>
                <w:color w:val="000000" w:themeColor="text1"/>
                <w:sz w:val="24"/>
                <w:szCs w:val="24"/>
              </w:rPr>
              <w:t xml:space="preserve"> would begin. </w:t>
            </w:r>
            <w:r w:rsidRPr="5D5BA5AF" w:rsidR="2E4C5372">
              <w:rPr>
                <w:rFonts w:ascii="Arial" w:hAnsi="Arial" w:cs="Arial"/>
                <w:color w:val="000000" w:themeColor="text1"/>
                <w:sz w:val="24"/>
                <w:szCs w:val="24"/>
              </w:rPr>
              <w:t>As of June 30, 2022, the overall status of CERP actions are as follows:</w:t>
            </w:r>
          </w:p>
          <w:p w:rsidRPr="0078686A" w:rsidR="000F32D7" w:rsidP="000F32D7" w:rsidRDefault="000F32D7" w14:paraId="1480319B" w14:textId="073FD573">
            <w:pPr>
              <w:pStyle w:val="ListParagraph"/>
              <w:numPr>
                <w:ilvl w:val="0"/>
                <w:numId w:val="47"/>
              </w:numPr>
              <w:spacing w:before="120"/>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Pr>
                <w:rFonts w:ascii="Arial" w:hAnsi="Arial" w:cs="Arial"/>
                <w:color w:val="000000" w:themeColor="text1"/>
                <w:sz w:val="24"/>
                <w:szCs w:val="24"/>
              </w:rPr>
              <w:t>actions</w:t>
            </w:r>
            <w:r w:rsidRPr="0078686A">
              <w:rPr>
                <w:rFonts w:ascii="Arial" w:hAnsi="Arial" w:cs="Arial"/>
                <w:color w:val="000000" w:themeColor="text1"/>
                <w:sz w:val="24"/>
                <w:szCs w:val="24"/>
              </w:rPr>
              <w:t xml:space="preserve"> fully implemented: </w:t>
            </w:r>
            <w:r w:rsidR="005A518B">
              <w:rPr>
                <w:rFonts w:ascii="Arial" w:hAnsi="Arial" w:cs="Arial"/>
                <w:color w:val="000000" w:themeColor="text1"/>
                <w:sz w:val="24"/>
                <w:szCs w:val="24"/>
              </w:rPr>
              <w:t>3</w:t>
            </w:r>
            <w:r w:rsidRPr="0078686A">
              <w:rPr>
                <w:rFonts w:ascii="Arial" w:hAnsi="Arial" w:cs="Arial"/>
                <w:color w:val="000000" w:themeColor="text1"/>
                <w:sz w:val="24"/>
                <w:szCs w:val="24"/>
              </w:rPr>
              <w:t xml:space="preserve"> </w:t>
            </w:r>
          </w:p>
          <w:p w:rsidRPr="0078686A" w:rsidR="000F32D7" w:rsidP="000F32D7" w:rsidRDefault="000F32D7" w14:paraId="14FBB325" w14:textId="6DD5981D">
            <w:pPr>
              <w:pStyle w:val="ListParagraph"/>
              <w:numPr>
                <w:ilvl w:val="0"/>
                <w:numId w:val="47"/>
              </w:numPr>
              <w:spacing w:before="120"/>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Pr>
                <w:rFonts w:ascii="Arial" w:hAnsi="Arial" w:cs="Arial"/>
                <w:color w:val="000000" w:themeColor="text1"/>
                <w:sz w:val="24"/>
                <w:szCs w:val="24"/>
              </w:rPr>
              <w:t>actions</w:t>
            </w:r>
            <w:r w:rsidRPr="0078686A">
              <w:rPr>
                <w:rFonts w:ascii="Arial" w:hAnsi="Arial" w:cs="Arial"/>
                <w:color w:val="000000" w:themeColor="text1"/>
                <w:sz w:val="24"/>
                <w:szCs w:val="24"/>
              </w:rPr>
              <w:t xml:space="preserve"> in progress: </w:t>
            </w:r>
            <w:r w:rsidR="005A518B">
              <w:rPr>
                <w:rFonts w:ascii="Arial" w:hAnsi="Arial" w:cs="Arial"/>
                <w:color w:val="000000" w:themeColor="text1"/>
                <w:sz w:val="24"/>
                <w:szCs w:val="24"/>
              </w:rPr>
              <w:t>37</w:t>
            </w:r>
          </w:p>
          <w:p w:rsidRPr="0078686A" w:rsidR="000F32D7" w:rsidP="000F32D7" w:rsidRDefault="000F32D7" w14:paraId="17144FE3" w14:textId="392F90F0">
            <w:pPr>
              <w:pStyle w:val="ListParagraph"/>
              <w:numPr>
                <w:ilvl w:val="0"/>
                <w:numId w:val="47"/>
              </w:numPr>
              <w:spacing w:before="120"/>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Pr>
                <w:rFonts w:ascii="Arial" w:hAnsi="Arial" w:cs="Arial"/>
                <w:color w:val="000000" w:themeColor="text1"/>
                <w:sz w:val="24"/>
                <w:szCs w:val="24"/>
              </w:rPr>
              <w:t>actions</w:t>
            </w:r>
            <w:r w:rsidRPr="0078686A">
              <w:rPr>
                <w:rFonts w:ascii="Arial" w:hAnsi="Arial" w:cs="Arial"/>
                <w:color w:val="000000" w:themeColor="text1"/>
                <w:sz w:val="24"/>
                <w:szCs w:val="24"/>
              </w:rPr>
              <w:t xml:space="preserve"> not yet implemented</w:t>
            </w:r>
            <w:r w:rsidR="005A518B">
              <w:rPr>
                <w:rFonts w:ascii="Arial" w:hAnsi="Arial" w:cs="Arial"/>
                <w:color w:val="000000" w:themeColor="text1"/>
                <w:sz w:val="24"/>
                <w:szCs w:val="24"/>
              </w:rPr>
              <w:t>:</w:t>
            </w:r>
            <w:r w:rsidRPr="0078686A">
              <w:rPr>
                <w:rFonts w:ascii="Arial" w:hAnsi="Arial" w:cs="Arial"/>
                <w:color w:val="000000" w:themeColor="text1"/>
                <w:sz w:val="24"/>
                <w:szCs w:val="24"/>
              </w:rPr>
              <w:t xml:space="preserve"> 1</w:t>
            </w:r>
            <w:r w:rsidR="005A518B">
              <w:rPr>
                <w:rFonts w:ascii="Arial" w:hAnsi="Arial" w:cs="Arial"/>
                <w:color w:val="000000" w:themeColor="text1"/>
                <w:sz w:val="24"/>
                <w:szCs w:val="24"/>
              </w:rPr>
              <w:t>3</w:t>
            </w:r>
          </w:p>
          <w:p w:rsidRPr="00282584" w:rsidR="00BD4DE5" w:rsidP="00282584" w:rsidRDefault="7EF72CE2" w14:paraId="5E865BD8" w14:textId="20190FEF">
            <w:pPr>
              <w:spacing w:before="120"/>
              <w:ind w:left="720" w:right="547"/>
              <w:jc w:val="both"/>
              <w:rPr>
                <w:rFonts w:ascii="Arial" w:hAnsi="Arial" w:cs="Arial" w:eastAsiaTheme="minorEastAsia"/>
                <w:color w:val="808080" w:themeColor="background1" w:themeShade="80"/>
                <w:sz w:val="24"/>
                <w:szCs w:val="24"/>
              </w:rPr>
            </w:pPr>
            <w:r w:rsidRPr="00282584">
              <w:rPr>
                <w:rFonts w:ascii="Arial" w:hAnsi="Arial" w:cs="Arial" w:eastAsiaTheme="minorEastAsia"/>
                <w:color w:val="000000" w:themeColor="text1"/>
                <w:sz w:val="24"/>
                <w:szCs w:val="24"/>
              </w:rPr>
              <w:t>Not</w:t>
            </w:r>
            <w:r w:rsidR="00594CA0">
              <w:rPr>
                <w:rFonts w:ascii="Arial" w:hAnsi="Arial" w:cs="Arial" w:eastAsiaTheme="minorEastAsia"/>
                <w:color w:val="000000" w:themeColor="text1"/>
                <w:sz w:val="24"/>
                <w:szCs w:val="24"/>
              </w:rPr>
              <w:t xml:space="preserve"> all</w:t>
            </w:r>
            <w:r w:rsidRPr="00282584">
              <w:rPr>
                <w:rFonts w:ascii="Arial" w:hAnsi="Arial" w:cs="Arial" w:eastAsiaTheme="minorEastAsia"/>
                <w:color w:val="000000" w:themeColor="text1"/>
                <w:sz w:val="24"/>
                <w:szCs w:val="24"/>
              </w:rPr>
              <w:t xml:space="preserve"> </w:t>
            </w:r>
            <w:r w:rsidR="00321F7C">
              <w:rPr>
                <w:rFonts w:ascii="Arial" w:hAnsi="Arial" w:cs="Arial" w:eastAsiaTheme="minorEastAsia"/>
                <w:color w:val="000000" w:themeColor="text1"/>
                <w:sz w:val="24"/>
                <w:szCs w:val="24"/>
              </w:rPr>
              <w:t>actions</w:t>
            </w:r>
            <w:r w:rsidR="007F3E16">
              <w:rPr>
                <w:rFonts w:ascii="Arial" w:hAnsi="Arial" w:cs="Arial" w:eastAsiaTheme="minorEastAsia"/>
                <w:color w:val="000000" w:themeColor="text1"/>
                <w:sz w:val="24"/>
                <w:szCs w:val="24"/>
              </w:rPr>
              <w:t xml:space="preserve"> have </w:t>
            </w:r>
            <w:r w:rsidR="00255D83">
              <w:rPr>
                <w:rFonts w:ascii="Arial" w:hAnsi="Arial" w:cs="Arial" w:eastAsiaTheme="minorEastAsia"/>
                <w:color w:val="000000" w:themeColor="text1"/>
                <w:sz w:val="24"/>
                <w:szCs w:val="24"/>
              </w:rPr>
              <w:t>applicable</w:t>
            </w:r>
            <w:r w:rsidRPr="00282584">
              <w:rPr>
                <w:rFonts w:ascii="Arial" w:hAnsi="Arial" w:cs="Arial" w:eastAsiaTheme="minorEastAsia"/>
                <w:color w:val="000000" w:themeColor="text1"/>
                <w:sz w:val="24"/>
                <w:szCs w:val="24"/>
              </w:rPr>
              <w:t xml:space="preserve"> timelines </w:t>
            </w:r>
            <w:r w:rsidR="006A7F48">
              <w:rPr>
                <w:rFonts w:ascii="Arial" w:hAnsi="Arial" w:cs="Arial" w:eastAsiaTheme="minorEastAsia"/>
                <w:color w:val="000000" w:themeColor="text1"/>
                <w:sz w:val="24"/>
                <w:szCs w:val="24"/>
              </w:rPr>
              <w:t>during this reporting period</w:t>
            </w:r>
            <w:r w:rsidR="003A0D68">
              <w:rPr>
                <w:rFonts w:ascii="Arial" w:hAnsi="Arial" w:cs="Arial" w:eastAsiaTheme="minorEastAsia"/>
                <w:color w:val="000000" w:themeColor="text1"/>
                <w:sz w:val="24"/>
                <w:szCs w:val="24"/>
              </w:rPr>
              <w:t>.</w:t>
            </w:r>
            <w:r w:rsidRPr="00282584">
              <w:rPr>
                <w:rFonts w:ascii="Arial" w:hAnsi="Arial" w:cs="Arial" w:eastAsiaTheme="minorEastAsia"/>
                <w:color w:val="000000" w:themeColor="text1"/>
                <w:sz w:val="24"/>
                <w:szCs w:val="24"/>
              </w:rPr>
              <w:t xml:space="preserve"> </w:t>
            </w:r>
          </w:p>
          <w:p w:rsidRPr="00383B11" w:rsidR="00DE3087" w:rsidP="004E5A67" w:rsidRDefault="00DE3087" w14:paraId="22B74E34" w14:textId="231C4DC7">
            <w:pPr>
              <w:spacing w:before="120"/>
              <w:ind w:left="720"/>
              <w:rPr>
                <w:rFonts w:ascii="Arial" w:hAnsi="Arial" w:cs="Arial"/>
                <w:color w:val="000000" w:themeColor="text1"/>
                <w:sz w:val="24"/>
                <w:szCs w:val="24"/>
              </w:rPr>
            </w:pPr>
          </w:p>
        </w:tc>
      </w:tr>
      <w:tr w:rsidRPr="00383B11" w:rsidR="00B66842" w:rsidTr="5D5BA5AF" w14:paraId="3D0586FE" w14:textId="77777777">
        <w:tc>
          <w:tcPr>
            <w:tcW w:w="9360" w:type="dxa"/>
            <w:tcBorders>
              <w:top w:val="single" w:color="auto" w:sz="6" w:space="0"/>
              <w:bottom w:val="nil"/>
            </w:tcBorders>
            <w:shd w:val="clear" w:color="auto" w:fill="CCFFFF"/>
          </w:tcPr>
          <w:p w:rsidRPr="009C019B" w:rsidR="009C019B" w:rsidP="00356976" w:rsidRDefault="009C019B" w14:paraId="7146901D" w14:textId="677ED8C3">
            <w:pPr>
              <w:pStyle w:val="ListParagraph"/>
              <w:numPr>
                <w:ilvl w:val="0"/>
                <w:numId w:val="19"/>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Completion of Required Elements – Describe completion of required elements (e.g., emissions reduction targets, milestones for compliance goals, etc.).  Some required elements are provided below in 7a, 7b, and 7c.</w:t>
            </w:r>
            <w:r>
              <w:rPr>
                <w:rFonts w:ascii="Arial" w:hAnsi="Arial" w:cs="Arial"/>
                <w:color w:val="000000" w:themeColor="text1"/>
                <w:sz w:val="24"/>
              </w:rPr>
              <w:br/>
            </w:r>
            <w:r w:rsidRPr="000636DD">
              <w:rPr>
                <w:rFonts w:ascii="Arial" w:hAnsi="Arial" w:cs="Arial"/>
                <w:i/>
                <w:color w:val="808080" w:themeColor="background1" w:themeShade="80"/>
                <w:sz w:val="24"/>
              </w:rPr>
              <w:t xml:space="preserve">[Ref. </w:t>
            </w:r>
            <w:r>
              <w:rPr>
                <w:rFonts w:ascii="Arial" w:hAnsi="Arial" w:cs="Arial"/>
                <w:i/>
                <w:color w:val="808080" w:themeColor="background1" w:themeShade="80"/>
                <w:sz w:val="24"/>
                <w:szCs w:val="24"/>
              </w:rPr>
              <w:t>Blueprint pages C-3, C-4, C-38, C-40.</w:t>
            </w:r>
          </w:p>
          <w:p w:rsidRPr="009C019B" w:rsidR="00B66842" w:rsidP="006B7BFF" w:rsidRDefault="009C019B" w14:paraId="78004289" w14:textId="52A9D88D">
            <w:pPr>
              <w:spacing w:before="120"/>
              <w:ind w:left="504"/>
              <w:rPr>
                <w:rFonts w:ascii="Arial" w:hAnsi="Arial" w:cs="Arial"/>
                <w:color w:val="000000" w:themeColor="text1"/>
                <w:sz w:val="24"/>
                <w:szCs w:val="24"/>
              </w:rPr>
            </w:pPr>
            <w:r w:rsidRPr="009C019B">
              <w:rPr>
                <w:rFonts w:ascii="Arial" w:hAnsi="Arial" w:cs="Arial"/>
                <w:color w:val="000000" w:themeColor="text1"/>
                <w:sz w:val="24"/>
                <w:u w:val="single"/>
              </w:rPr>
              <w:t xml:space="preserve">7a) </w:t>
            </w:r>
            <w:r w:rsidRPr="009C019B" w:rsidR="00B66842">
              <w:rPr>
                <w:rFonts w:ascii="Arial" w:hAnsi="Arial" w:cs="Arial"/>
                <w:color w:val="000000" w:themeColor="text1"/>
                <w:sz w:val="24"/>
                <w:u w:val="single"/>
              </w:rPr>
              <w:t>Emission Reduction Targets</w:t>
            </w:r>
            <w:r w:rsidRPr="009C019B" w:rsidR="00B66842">
              <w:rPr>
                <w:rFonts w:ascii="Arial" w:hAnsi="Arial" w:cs="Arial"/>
                <w:color w:val="000000" w:themeColor="text1"/>
                <w:sz w:val="24"/>
              </w:rPr>
              <w:t xml:space="preserve"> – Summarize progress toward achieving overall emission reduction targets (PM2.5, PM10, DPM, NOX, and VOC, as applicable)</w:t>
            </w:r>
            <w:r w:rsidRPr="009C019B" w:rsidR="001964C1">
              <w:rPr>
                <w:rFonts w:ascii="Arial" w:hAnsi="Arial" w:cs="Arial"/>
                <w:color w:val="000000" w:themeColor="text1"/>
                <w:sz w:val="24"/>
              </w:rPr>
              <w:t>.</w:t>
            </w:r>
            <w:r w:rsidRPr="009C019B" w:rsidR="00B66842">
              <w:rPr>
                <w:rFonts w:ascii="Arial" w:hAnsi="Arial" w:cs="Arial"/>
                <w:color w:val="000000" w:themeColor="text1"/>
                <w:sz w:val="24"/>
              </w:rPr>
              <w:t xml:space="preserve"> </w:t>
            </w:r>
            <w:r w:rsidRPr="009C019B" w:rsidR="00B66842">
              <w:rPr>
                <w:rFonts w:ascii="Arial" w:hAnsi="Arial" w:cs="Arial"/>
                <w:color w:val="000000" w:themeColor="text1"/>
                <w:sz w:val="24"/>
                <w:szCs w:val="24"/>
              </w:rPr>
              <w:t xml:space="preserve"> </w:t>
            </w:r>
            <w:r w:rsidRPr="00EB5A32">
              <w:rPr>
                <w:rFonts w:ascii="Arial" w:hAnsi="Arial" w:cs="Arial"/>
                <w:i/>
                <w:color w:val="808080" w:themeColor="background1" w:themeShade="80"/>
                <w:sz w:val="24"/>
              </w:rPr>
              <w:t>[Ref. Blueprint pages C-16 to C-19, C-38, C-40.</w:t>
            </w:r>
            <w:r w:rsidRPr="009C019B">
              <w:rPr>
                <w:rFonts w:ascii="Arial" w:hAnsi="Arial" w:cs="Arial"/>
                <w:i/>
                <w:color w:val="808080" w:themeColor="background1" w:themeShade="80"/>
                <w:sz w:val="24"/>
              </w:rPr>
              <w:t xml:space="preserve"> </w:t>
            </w:r>
            <w:r>
              <w:rPr>
                <w:rFonts w:ascii="Arial" w:hAnsi="Arial" w:cs="Arial"/>
                <w:i/>
                <w:color w:val="808080" w:themeColor="background1" w:themeShade="80"/>
                <w:sz w:val="24"/>
              </w:rPr>
              <w:t xml:space="preserve"> </w:t>
            </w:r>
            <w:r w:rsidRPr="009C019B" w:rsidR="000265D2">
              <w:rPr>
                <w:rFonts w:ascii="Arial" w:hAnsi="Arial" w:cs="Arial"/>
                <w:i/>
                <w:color w:val="808080" w:themeColor="background1" w:themeShade="80"/>
                <w:sz w:val="24"/>
                <w:szCs w:val="24"/>
              </w:rPr>
              <w:t>East LA, Boyle Heights, West Commerce Plan</w:t>
            </w:r>
            <w:r w:rsidRPr="009C019B" w:rsidR="00D273F9">
              <w:rPr>
                <w:rFonts w:ascii="Arial" w:hAnsi="Arial" w:cs="Arial"/>
                <w:i/>
                <w:color w:val="808080" w:themeColor="background1" w:themeShade="80"/>
                <w:sz w:val="24"/>
              </w:rPr>
              <w:t xml:space="preserve">, </w:t>
            </w:r>
            <w:r w:rsidRPr="009C019B" w:rsidR="00356976">
              <w:rPr>
                <w:rFonts w:ascii="Arial" w:hAnsi="Arial" w:cs="Arial"/>
                <w:i/>
                <w:color w:val="808080" w:themeColor="background1" w:themeShade="80"/>
                <w:sz w:val="24"/>
              </w:rPr>
              <w:t>Chapter</w:t>
            </w:r>
            <w:r w:rsidRPr="009C019B" w:rsidR="00235AF2">
              <w:rPr>
                <w:rFonts w:ascii="Arial" w:hAnsi="Arial" w:cs="Arial"/>
                <w:i/>
                <w:color w:val="808080" w:themeColor="background1" w:themeShade="80"/>
                <w:sz w:val="24"/>
              </w:rPr>
              <w:t xml:space="preserve"> 5a</w:t>
            </w:r>
            <w:r w:rsidRPr="009C019B" w:rsidR="00D273F9">
              <w:rPr>
                <w:rFonts w:ascii="Arial" w:hAnsi="Arial" w:cs="Arial"/>
                <w:i/>
                <w:color w:val="808080" w:themeColor="background1" w:themeShade="80"/>
                <w:sz w:val="24"/>
              </w:rPr>
              <w:t xml:space="preserve">, Table </w:t>
            </w:r>
            <w:r w:rsidRPr="009C019B" w:rsidR="00235AF2">
              <w:rPr>
                <w:rFonts w:ascii="Arial" w:hAnsi="Arial" w:cs="Arial"/>
                <w:i/>
                <w:color w:val="808080" w:themeColor="background1" w:themeShade="80"/>
                <w:sz w:val="24"/>
              </w:rPr>
              <w:t>5a-</w:t>
            </w:r>
            <w:r w:rsidR="006B7BFF">
              <w:rPr>
                <w:rFonts w:ascii="Arial" w:hAnsi="Arial" w:cs="Arial"/>
                <w:i/>
                <w:color w:val="808080" w:themeColor="background1" w:themeShade="80"/>
                <w:sz w:val="24"/>
              </w:rPr>
              <w:t>1</w:t>
            </w:r>
            <w:r w:rsidRPr="009C019B" w:rsidR="00D273F9">
              <w:rPr>
                <w:rFonts w:ascii="Arial" w:hAnsi="Arial" w:cs="Arial"/>
                <w:i/>
                <w:color w:val="808080" w:themeColor="background1" w:themeShade="80"/>
                <w:sz w:val="24"/>
              </w:rPr>
              <w:t>]</w:t>
            </w:r>
          </w:p>
        </w:tc>
      </w:tr>
      <w:tr w:rsidRPr="00383B11" w:rsidR="00B66842" w:rsidTr="5D5BA5AF" w14:paraId="5A941ED4" w14:textId="77777777">
        <w:trPr>
          <w:trHeight w:val="1152"/>
        </w:trPr>
        <w:tc>
          <w:tcPr>
            <w:tcW w:w="9360" w:type="dxa"/>
            <w:tcBorders>
              <w:top w:val="nil"/>
              <w:bottom w:val="single" w:color="auto" w:sz="6" w:space="0"/>
            </w:tcBorders>
            <w:shd w:val="clear" w:color="auto" w:fill="F2F2F2" w:themeFill="background1" w:themeFillShade="F2"/>
          </w:tcPr>
          <w:p w:rsidR="00080BAA" w:rsidP="006212FD" w:rsidRDefault="00B66842" w14:paraId="72AA6E57" w14:textId="70CBAA40">
            <w:pPr>
              <w:spacing w:before="40"/>
              <w:ind w:left="720"/>
              <w:rPr>
                <w:rFonts w:ascii="Arial" w:hAnsi="Arial" w:cs="Arial"/>
                <w:bCs/>
                <w:color w:val="000000" w:themeColor="text1"/>
                <w:sz w:val="24"/>
                <w:szCs w:val="24"/>
              </w:rPr>
            </w:pPr>
            <w:r w:rsidRPr="00383B11">
              <w:rPr>
                <w:rFonts w:ascii="Arial" w:hAnsi="Arial" w:cs="Arial"/>
                <w:i/>
                <w:color w:val="808080" w:themeColor="background1" w:themeShade="80"/>
                <w:sz w:val="24"/>
                <w:szCs w:val="24"/>
              </w:rPr>
              <w:t>[Summarize progress toward overall emission reduction targets]</w:t>
            </w:r>
          </w:p>
          <w:p w:rsidRPr="006212FD" w:rsidR="009E2E20" w:rsidP="00527FC5" w:rsidRDefault="0A9B2B05" w14:paraId="1AB71B2A" w14:textId="660FC575">
            <w:pPr>
              <w:spacing w:before="120"/>
              <w:ind w:left="720" w:right="547"/>
              <w:jc w:val="both"/>
              <w:rPr>
                <w:rFonts w:ascii="Arial" w:hAnsi="Arial" w:cs="Arial" w:eastAsiaTheme="minorEastAsia"/>
                <w:sz w:val="24"/>
                <w:szCs w:val="24"/>
                <w:u w:val="single"/>
              </w:rPr>
            </w:pPr>
            <w:r w:rsidRPr="006212FD">
              <w:rPr>
                <w:rFonts w:ascii="Arial" w:hAnsi="Arial" w:cs="Arial"/>
                <w:sz w:val="24"/>
                <w:szCs w:val="24"/>
              </w:rPr>
              <w:t>Progress in achieving overall emission</w:t>
            </w:r>
            <w:r w:rsidR="005F2DE3">
              <w:rPr>
                <w:rFonts w:ascii="Arial" w:hAnsi="Arial" w:cs="Arial"/>
                <w:sz w:val="24"/>
                <w:szCs w:val="24"/>
              </w:rPr>
              <w:t>s</w:t>
            </w:r>
            <w:r w:rsidRPr="006212FD">
              <w:rPr>
                <w:rFonts w:ascii="Arial" w:hAnsi="Arial" w:cs="Arial"/>
                <w:sz w:val="24"/>
                <w:szCs w:val="24"/>
              </w:rPr>
              <w:t xml:space="preserve"> reductions, listed in Chapter 5a, Table 5a-1 of the CERP, is </w:t>
            </w:r>
            <w:r w:rsidRPr="072FE5AE" w:rsidR="10D9BA38">
              <w:rPr>
                <w:rFonts w:ascii="Arial" w:hAnsi="Arial" w:cs="Arial"/>
                <w:sz w:val="24"/>
                <w:szCs w:val="24"/>
              </w:rPr>
              <w:t xml:space="preserve">measured </w:t>
            </w:r>
            <w:r w:rsidRPr="006212FD">
              <w:rPr>
                <w:rFonts w:ascii="Arial" w:hAnsi="Arial" w:cs="Arial"/>
                <w:sz w:val="24"/>
                <w:szCs w:val="24"/>
              </w:rPr>
              <w:t xml:space="preserve">through development </w:t>
            </w:r>
            <w:r w:rsidRPr="072FE5AE" w:rsidR="22DC66B2">
              <w:rPr>
                <w:rFonts w:ascii="Arial" w:hAnsi="Arial" w:cs="Arial"/>
                <w:sz w:val="24"/>
                <w:szCs w:val="24"/>
              </w:rPr>
              <w:t>of rules in targeted areas</w:t>
            </w:r>
            <w:r w:rsidRPr="072FE5AE" w:rsidR="55BF6890">
              <w:rPr>
                <w:rFonts w:ascii="Arial" w:hAnsi="Arial" w:cs="Arial"/>
                <w:sz w:val="24"/>
                <w:szCs w:val="24"/>
              </w:rPr>
              <w:t xml:space="preserve"> </w:t>
            </w:r>
            <w:r w:rsidRPr="006212FD">
              <w:rPr>
                <w:rFonts w:ascii="Arial" w:hAnsi="Arial" w:cs="Arial"/>
                <w:sz w:val="24"/>
                <w:szCs w:val="24"/>
              </w:rPr>
              <w:t xml:space="preserve">and </w:t>
            </w:r>
            <w:r w:rsidRPr="072FE5AE" w:rsidR="2F170438">
              <w:rPr>
                <w:rFonts w:ascii="Arial" w:hAnsi="Arial" w:cs="Arial"/>
                <w:sz w:val="24"/>
                <w:szCs w:val="24"/>
              </w:rPr>
              <w:t xml:space="preserve">implementation of </w:t>
            </w:r>
            <w:r w:rsidRPr="072FE5AE" w:rsidR="55BF6890">
              <w:rPr>
                <w:rFonts w:ascii="Arial" w:hAnsi="Arial" w:cs="Arial"/>
                <w:sz w:val="24"/>
                <w:szCs w:val="24"/>
              </w:rPr>
              <w:t>incentive</w:t>
            </w:r>
            <w:r w:rsidRPr="072FE5AE" w:rsidR="2169CE39">
              <w:rPr>
                <w:rFonts w:ascii="Arial" w:hAnsi="Arial" w:cs="Arial"/>
                <w:sz w:val="24"/>
                <w:szCs w:val="24"/>
              </w:rPr>
              <w:t xml:space="preserve"> programs</w:t>
            </w:r>
            <w:r w:rsidRPr="072FE5AE" w:rsidR="55BF6890">
              <w:rPr>
                <w:rFonts w:ascii="Arial" w:hAnsi="Arial" w:cs="Arial"/>
                <w:sz w:val="24"/>
                <w:szCs w:val="24"/>
              </w:rPr>
              <w:t>.</w:t>
            </w:r>
            <w:r w:rsidRPr="006212FD">
              <w:rPr>
                <w:rFonts w:ascii="Arial" w:hAnsi="Arial" w:cs="Arial"/>
                <w:sz w:val="24"/>
                <w:szCs w:val="24"/>
              </w:rPr>
              <w:t xml:space="preserve"> </w:t>
            </w:r>
            <w:r w:rsidR="00AC05B8">
              <w:rPr>
                <w:rFonts w:ascii="Arial" w:hAnsi="Arial" w:cs="Arial"/>
                <w:sz w:val="24"/>
                <w:szCs w:val="24"/>
              </w:rPr>
              <w:t>All</w:t>
            </w:r>
            <w:r w:rsidRPr="006212FD" w:rsidR="4529C856">
              <w:rPr>
                <w:rFonts w:ascii="Arial" w:hAnsi="Arial" w:cs="Arial"/>
                <w:sz w:val="24"/>
                <w:szCs w:val="24"/>
              </w:rPr>
              <w:t xml:space="preserve"> of </w:t>
            </w:r>
            <w:r w:rsidR="00D563C1">
              <w:rPr>
                <w:rFonts w:ascii="Arial" w:hAnsi="Arial" w:cs="Arial"/>
                <w:sz w:val="24"/>
                <w:szCs w:val="24"/>
              </w:rPr>
              <w:t>CARB</w:t>
            </w:r>
            <w:r w:rsidRPr="006212FD">
              <w:rPr>
                <w:rFonts w:ascii="Arial" w:hAnsi="Arial" w:cs="Arial"/>
                <w:sz w:val="24"/>
                <w:szCs w:val="24"/>
              </w:rPr>
              <w:t xml:space="preserve"> rules and regulations included within Table 5a-2 have completed their respective rule/regulation development public process during this timeframe</w:t>
            </w:r>
            <w:r w:rsidR="00843CF6">
              <w:rPr>
                <w:rFonts w:ascii="Arial" w:hAnsi="Arial" w:cs="Arial"/>
                <w:sz w:val="24"/>
                <w:szCs w:val="24"/>
              </w:rPr>
              <w:t xml:space="preserve"> and </w:t>
            </w:r>
            <w:r w:rsidR="00D1597B">
              <w:rPr>
                <w:rFonts w:ascii="Arial" w:hAnsi="Arial" w:cs="Arial"/>
                <w:sz w:val="24"/>
                <w:szCs w:val="24"/>
              </w:rPr>
              <w:t>have been approved by CARB.</w:t>
            </w:r>
            <w:r w:rsidR="00AB466F">
              <w:rPr>
                <w:rFonts w:ascii="Arial" w:hAnsi="Arial" w:cs="Arial"/>
                <w:sz w:val="24"/>
                <w:szCs w:val="24"/>
              </w:rPr>
              <w:t xml:space="preserve"> </w:t>
            </w:r>
            <w:r w:rsidRPr="006212FD" w:rsidR="2DFD6723">
              <w:rPr>
                <w:rFonts w:ascii="Arial" w:hAnsi="Arial" w:cs="Arial"/>
                <w:sz w:val="24"/>
                <w:szCs w:val="24"/>
              </w:rPr>
              <w:t>T</w:t>
            </w:r>
            <w:r w:rsidRPr="006212FD" w:rsidR="2DFD6723">
              <w:rPr>
                <w:rFonts w:ascii="Arial" w:hAnsi="Arial" w:cs="Arial" w:eastAsiaTheme="minorEastAsia"/>
                <w:sz w:val="24"/>
                <w:szCs w:val="24"/>
              </w:rPr>
              <w:t>he Advanced Clean Trucks Regulation was adopted by CARB in June 2020 and approved by the Office of Administrative Law (OAL) in March 2021.</w:t>
            </w:r>
            <w:r w:rsidR="008D6ED9">
              <w:rPr>
                <w:rFonts w:ascii="Arial" w:hAnsi="Arial" w:cs="Arial" w:eastAsiaTheme="minorEastAsia"/>
                <w:sz w:val="24"/>
                <w:szCs w:val="24"/>
              </w:rPr>
              <w:t xml:space="preserve"> </w:t>
            </w:r>
            <w:r w:rsidR="001063AC">
              <w:rPr>
                <w:rFonts w:ascii="Arial" w:hAnsi="Arial" w:cs="Arial" w:eastAsiaTheme="minorEastAsia"/>
                <w:sz w:val="24"/>
                <w:szCs w:val="24"/>
              </w:rPr>
              <w:t xml:space="preserve">In August 2020, </w:t>
            </w:r>
            <w:r w:rsidR="008D6ED9">
              <w:rPr>
                <w:rFonts w:ascii="Arial" w:hAnsi="Arial" w:cs="Arial" w:eastAsiaTheme="minorEastAsia"/>
                <w:sz w:val="24"/>
                <w:szCs w:val="24"/>
              </w:rPr>
              <w:t xml:space="preserve">CARB </w:t>
            </w:r>
            <w:r w:rsidR="008A4853">
              <w:rPr>
                <w:rFonts w:ascii="Arial" w:hAnsi="Arial" w:cs="Arial" w:eastAsiaTheme="minorEastAsia"/>
                <w:sz w:val="24"/>
                <w:szCs w:val="24"/>
              </w:rPr>
              <w:t>app</w:t>
            </w:r>
            <w:r w:rsidR="00A028C8">
              <w:rPr>
                <w:rFonts w:ascii="Arial" w:hAnsi="Arial" w:cs="Arial" w:eastAsiaTheme="minorEastAsia"/>
                <w:sz w:val="24"/>
                <w:szCs w:val="24"/>
              </w:rPr>
              <w:t xml:space="preserve">roved the adoption of the Heavy-Duty Low NOx Omnibus </w:t>
            </w:r>
            <w:r w:rsidR="00234C54">
              <w:rPr>
                <w:rFonts w:ascii="Arial" w:hAnsi="Arial" w:cs="Arial" w:eastAsiaTheme="minorEastAsia"/>
                <w:sz w:val="24"/>
                <w:szCs w:val="24"/>
              </w:rPr>
              <w:t>regulation</w:t>
            </w:r>
            <w:r w:rsidR="00000BFC">
              <w:rPr>
                <w:rFonts w:ascii="Arial" w:hAnsi="Arial" w:cs="Arial" w:eastAsiaTheme="minorEastAsia"/>
                <w:sz w:val="24"/>
                <w:szCs w:val="24"/>
              </w:rPr>
              <w:t xml:space="preserve"> </w:t>
            </w:r>
            <w:r w:rsidR="00BC1D8B">
              <w:rPr>
                <w:rFonts w:ascii="Arial" w:hAnsi="Arial" w:cs="Arial" w:eastAsiaTheme="minorEastAsia"/>
                <w:sz w:val="24"/>
                <w:szCs w:val="24"/>
              </w:rPr>
              <w:t xml:space="preserve">which was </w:t>
            </w:r>
            <w:r w:rsidR="00A73DA0">
              <w:rPr>
                <w:rFonts w:ascii="Arial" w:hAnsi="Arial" w:cs="Arial" w:eastAsiaTheme="minorEastAsia"/>
                <w:sz w:val="24"/>
                <w:szCs w:val="24"/>
              </w:rPr>
              <w:t>approved by the OAL in December 2021.</w:t>
            </w:r>
            <w:r w:rsidR="00FE5E0A">
              <w:rPr>
                <w:rFonts w:ascii="Arial" w:hAnsi="Arial" w:cs="Arial" w:eastAsiaTheme="minorEastAsia"/>
                <w:sz w:val="24"/>
                <w:szCs w:val="24"/>
              </w:rPr>
              <w:t xml:space="preserve"> </w:t>
            </w:r>
            <w:r w:rsidR="005F40E3">
              <w:rPr>
                <w:rFonts w:ascii="Arial" w:hAnsi="Arial" w:cs="Arial" w:eastAsiaTheme="minorEastAsia"/>
                <w:sz w:val="24"/>
                <w:szCs w:val="24"/>
              </w:rPr>
              <w:t xml:space="preserve">CARB </w:t>
            </w:r>
            <w:r w:rsidR="001F1B81">
              <w:rPr>
                <w:rFonts w:ascii="Arial" w:hAnsi="Arial" w:cs="Arial" w:eastAsiaTheme="minorEastAsia"/>
                <w:sz w:val="24"/>
                <w:szCs w:val="24"/>
              </w:rPr>
              <w:t xml:space="preserve">approved of the </w:t>
            </w:r>
            <w:r w:rsidR="002947ED">
              <w:rPr>
                <w:rFonts w:ascii="Arial" w:hAnsi="Arial" w:cs="Arial" w:eastAsiaTheme="minorEastAsia"/>
                <w:sz w:val="24"/>
                <w:szCs w:val="24"/>
              </w:rPr>
              <w:t>Heavy-Duty Inspection and Maintenance Regulation</w:t>
            </w:r>
            <w:r w:rsidR="00FE5E0A">
              <w:rPr>
                <w:rFonts w:ascii="Arial" w:hAnsi="Arial" w:cs="Arial" w:eastAsiaTheme="minorEastAsia"/>
                <w:sz w:val="24"/>
                <w:szCs w:val="24"/>
              </w:rPr>
              <w:t xml:space="preserve"> in December 2021</w:t>
            </w:r>
            <w:r w:rsidR="00BD50B2">
              <w:rPr>
                <w:rFonts w:ascii="Arial" w:hAnsi="Arial" w:cs="Arial" w:eastAsiaTheme="minorEastAsia"/>
                <w:sz w:val="24"/>
                <w:szCs w:val="24"/>
              </w:rPr>
              <w:t xml:space="preserve"> which replaced CARB’s existing heavy-duty vehicle inspection programs</w:t>
            </w:r>
            <w:r w:rsidR="00EE5406">
              <w:rPr>
                <w:rFonts w:ascii="Arial" w:hAnsi="Arial" w:cs="Arial" w:eastAsiaTheme="minorEastAsia"/>
                <w:sz w:val="24"/>
                <w:szCs w:val="24"/>
              </w:rPr>
              <w:t xml:space="preserve"> and will </w:t>
            </w:r>
            <w:r w:rsidR="00856FB2">
              <w:rPr>
                <w:rFonts w:ascii="Arial" w:hAnsi="Arial" w:cs="Arial" w:eastAsiaTheme="minorEastAsia"/>
                <w:sz w:val="24"/>
                <w:szCs w:val="24"/>
              </w:rPr>
              <w:t xml:space="preserve">further </w:t>
            </w:r>
            <w:r w:rsidR="00EE5406">
              <w:rPr>
                <w:rFonts w:ascii="Arial" w:hAnsi="Arial" w:cs="Arial" w:eastAsiaTheme="minorEastAsia"/>
                <w:sz w:val="24"/>
                <w:szCs w:val="24"/>
              </w:rPr>
              <w:t>reduce emissions</w:t>
            </w:r>
            <w:r w:rsidR="000E6F0C">
              <w:rPr>
                <w:rFonts w:ascii="Arial" w:hAnsi="Arial" w:cs="Arial" w:eastAsiaTheme="minorEastAsia"/>
                <w:sz w:val="24"/>
                <w:szCs w:val="24"/>
              </w:rPr>
              <w:t>.</w:t>
            </w:r>
            <w:r w:rsidR="00FE5E0A">
              <w:rPr>
                <w:rFonts w:ascii="Arial" w:hAnsi="Arial" w:cs="Arial" w:eastAsiaTheme="minorEastAsia"/>
                <w:sz w:val="24"/>
                <w:szCs w:val="24"/>
              </w:rPr>
              <w:t xml:space="preserve"> </w:t>
            </w:r>
            <w:r w:rsidR="00EE5406">
              <w:rPr>
                <w:rFonts w:ascii="Arial" w:hAnsi="Arial" w:cs="Arial" w:eastAsiaTheme="minorEastAsia"/>
                <w:sz w:val="24"/>
                <w:szCs w:val="24"/>
              </w:rPr>
              <w:t xml:space="preserve">Also, </w:t>
            </w:r>
            <w:r w:rsidR="00FE5E0A">
              <w:rPr>
                <w:rFonts w:ascii="Arial" w:hAnsi="Arial" w:cs="Arial"/>
                <w:sz w:val="24"/>
                <w:szCs w:val="24"/>
              </w:rPr>
              <w:t xml:space="preserve">the Advanced Clean Cars 2 rule was approved by CARB </w:t>
            </w:r>
            <w:r w:rsidR="00EE5406">
              <w:rPr>
                <w:rFonts w:ascii="Arial" w:hAnsi="Arial" w:cs="Arial"/>
                <w:sz w:val="24"/>
                <w:szCs w:val="24"/>
              </w:rPr>
              <w:t>in August 2022</w:t>
            </w:r>
            <w:r w:rsidRPr="006212FD" w:rsidR="00FE5E0A">
              <w:rPr>
                <w:rFonts w:ascii="Arial" w:hAnsi="Arial" w:cs="Arial"/>
                <w:sz w:val="24"/>
                <w:szCs w:val="24"/>
              </w:rPr>
              <w:t>.</w:t>
            </w:r>
            <w:r w:rsidR="00E758BB">
              <w:rPr>
                <w:rFonts w:ascii="Arial" w:hAnsi="Arial" w:cs="Arial"/>
                <w:sz w:val="24"/>
                <w:szCs w:val="24"/>
              </w:rPr>
              <w:t xml:space="preserve"> </w:t>
            </w:r>
            <w:r w:rsidRPr="006212FD" w:rsidR="2DFD6723">
              <w:rPr>
                <w:rFonts w:ascii="Arial" w:hAnsi="Arial" w:cs="Arial" w:eastAsiaTheme="minorEastAsia"/>
                <w:sz w:val="24"/>
                <w:szCs w:val="24"/>
              </w:rPr>
              <w:t>Emission</w:t>
            </w:r>
            <w:r w:rsidR="0073465D">
              <w:rPr>
                <w:rFonts w:ascii="Arial" w:hAnsi="Arial" w:cs="Arial" w:eastAsiaTheme="minorEastAsia"/>
                <w:sz w:val="24"/>
                <w:szCs w:val="24"/>
              </w:rPr>
              <w:t>s</w:t>
            </w:r>
            <w:r w:rsidRPr="006212FD" w:rsidR="2DFD6723">
              <w:rPr>
                <w:rFonts w:ascii="Arial" w:hAnsi="Arial" w:cs="Arial" w:eastAsiaTheme="minorEastAsia"/>
                <w:sz w:val="24"/>
                <w:szCs w:val="24"/>
              </w:rPr>
              <w:t xml:space="preserve"> reductions and other updates resulting from th</w:t>
            </w:r>
            <w:r w:rsidR="00A73DA0">
              <w:rPr>
                <w:rFonts w:ascii="Arial" w:hAnsi="Arial" w:cs="Arial" w:eastAsiaTheme="minorEastAsia"/>
                <w:sz w:val="24"/>
                <w:szCs w:val="24"/>
              </w:rPr>
              <w:t>ese</w:t>
            </w:r>
            <w:r w:rsidRPr="006212FD" w:rsidR="2DFD6723">
              <w:rPr>
                <w:rFonts w:ascii="Arial" w:hAnsi="Arial" w:cs="Arial" w:eastAsiaTheme="minorEastAsia"/>
                <w:sz w:val="24"/>
                <w:szCs w:val="24"/>
              </w:rPr>
              <w:t xml:space="preserve"> regulation</w:t>
            </w:r>
            <w:r w:rsidR="00A73DA0">
              <w:rPr>
                <w:rFonts w:ascii="Arial" w:hAnsi="Arial" w:cs="Arial" w:eastAsiaTheme="minorEastAsia"/>
                <w:sz w:val="24"/>
                <w:szCs w:val="24"/>
              </w:rPr>
              <w:t>s</w:t>
            </w:r>
            <w:r w:rsidRPr="006212FD" w:rsidR="2DFD6723">
              <w:rPr>
                <w:rFonts w:ascii="Arial" w:hAnsi="Arial" w:cs="Arial" w:eastAsiaTheme="minorEastAsia"/>
                <w:sz w:val="24"/>
                <w:szCs w:val="24"/>
              </w:rPr>
              <w:t xml:space="preserve"> and future rule development projects will be provided in future annual progress reports, upon availability of information.</w:t>
            </w:r>
          </w:p>
          <w:p w:rsidR="00A51E65" w:rsidP="00527FC5" w:rsidRDefault="3ABDE1B7" w14:paraId="3206A368" w14:textId="20500E46">
            <w:pPr>
              <w:spacing w:before="120"/>
              <w:ind w:left="720" w:right="547"/>
              <w:jc w:val="both"/>
              <w:rPr>
                <w:rFonts w:ascii="Arial" w:hAnsi="Arial" w:cs="Arial"/>
                <w:sz w:val="24"/>
                <w:szCs w:val="24"/>
              </w:rPr>
            </w:pPr>
            <w:r w:rsidRPr="006212FD">
              <w:rPr>
                <w:rFonts w:ascii="Arial" w:hAnsi="Arial" w:cs="Arial"/>
                <w:sz w:val="24"/>
                <w:szCs w:val="24"/>
              </w:rPr>
              <w:t>The expected annual emission</w:t>
            </w:r>
            <w:r w:rsidR="005F2DE3">
              <w:rPr>
                <w:rFonts w:ascii="Arial" w:hAnsi="Arial" w:cs="Arial"/>
                <w:sz w:val="24"/>
                <w:szCs w:val="24"/>
              </w:rPr>
              <w:t>s</w:t>
            </w:r>
            <w:r w:rsidRPr="006212FD">
              <w:rPr>
                <w:rFonts w:ascii="Arial" w:hAnsi="Arial" w:cs="Arial"/>
                <w:sz w:val="24"/>
                <w:szCs w:val="24"/>
              </w:rPr>
              <w:t xml:space="preserve"> reductions from incentive projects for this community is 4</w:t>
            </w:r>
            <w:r w:rsidR="00995F06">
              <w:rPr>
                <w:rFonts w:ascii="Arial" w:hAnsi="Arial" w:cs="Arial"/>
                <w:sz w:val="24"/>
                <w:szCs w:val="24"/>
              </w:rPr>
              <w:t>4</w:t>
            </w:r>
            <w:r w:rsidRPr="006212FD">
              <w:rPr>
                <w:rFonts w:ascii="Arial" w:hAnsi="Arial" w:cs="Arial"/>
                <w:sz w:val="24"/>
                <w:szCs w:val="24"/>
              </w:rPr>
              <w:t>.</w:t>
            </w:r>
            <w:r w:rsidR="00995F06">
              <w:rPr>
                <w:rFonts w:ascii="Arial" w:hAnsi="Arial" w:cs="Arial"/>
                <w:sz w:val="24"/>
                <w:szCs w:val="24"/>
              </w:rPr>
              <w:t>4</w:t>
            </w:r>
            <w:r w:rsidRPr="006212FD">
              <w:rPr>
                <w:rFonts w:ascii="Arial" w:hAnsi="Arial" w:cs="Arial"/>
                <w:sz w:val="24"/>
                <w:szCs w:val="24"/>
              </w:rPr>
              <w:t xml:space="preserve"> TPY NOx, 0.6 TPY DPM, and </w:t>
            </w:r>
            <w:r w:rsidR="00E9699A">
              <w:rPr>
                <w:rFonts w:ascii="Arial" w:hAnsi="Arial" w:cs="Arial"/>
                <w:sz w:val="24"/>
                <w:szCs w:val="24"/>
              </w:rPr>
              <w:t>1</w:t>
            </w:r>
            <w:r w:rsidRPr="006212FD">
              <w:rPr>
                <w:rFonts w:ascii="Arial" w:hAnsi="Arial" w:cs="Arial"/>
                <w:sz w:val="24"/>
                <w:szCs w:val="24"/>
              </w:rPr>
              <w:t>.</w:t>
            </w:r>
            <w:r w:rsidR="00E9699A">
              <w:rPr>
                <w:rFonts w:ascii="Arial" w:hAnsi="Arial" w:cs="Arial"/>
                <w:sz w:val="24"/>
                <w:szCs w:val="24"/>
              </w:rPr>
              <w:t>8</w:t>
            </w:r>
            <w:r w:rsidRPr="006212FD">
              <w:rPr>
                <w:rFonts w:ascii="Arial" w:hAnsi="Arial" w:cs="Arial"/>
                <w:sz w:val="24"/>
                <w:szCs w:val="24"/>
              </w:rPr>
              <w:t xml:space="preserve"> TPY </w:t>
            </w:r>
            <w:r w:rsidR="00AE6CE8">
              <w:rPr>
                <w:rFonts w:ascii="Arial" w:hAnsi="Arial" w:cs="Arial"/>
                <w:sz w:val="24"/>
                <w:szCs w:val="24"/>
              </w:rPr>
              <w:t>Reactive Organic Gases</w:t>
            </w:r>
            <w:r w:rsidRPr="006212FD">
              <w:rPr>
                <w:rFonts w:ascii="Arial" w:hAnsi="Arial" w:cs="Arial"/>
                <w:sz w:val="24"/>
                <w:szCs w:val="24"/>
              </w:rPr>
              <w:t xml:space="preserve"> </w:t>
            </w:r>
            <w:r w:rsidR="00AE6CE8">
              <w:rPr>
                <w:rFonts w:ascii="Arial" w:hAnsi="Arial" w:cs="Arial"/>
                <w:sz w:val="24"/>
                <w:szCs w:val="24"/>
              </w:rPr>
              <w:t>(</w:t>
            </w:r>
            <w:r w:rsidRPr="006212FD">
              <w:rPr>
                <w:rFonts w:ascii="Arial" w:hAnsi="Arial" w:cs="Arial"/>
                <w:sz w:val="24"/>
                <w:szCs w:val="24"/>
              </w:rPr>
              <w:t>ROG</w:t>
            </w:r>
            <w:r w:rsidR="00AE6CE8">
              <w:rPr>
                <w:rFonts w:ascii="Arial" w:hAnsi="Arial" w:cs="Arial"/>
                <w:sz w:val="24"/>
                <w:szCs w:val="24"/>
              </w:rPr>
              <w:t>)</w:t>
            </w:r>
            <w:r w:rsidRPr="006212FD" w:rsidR="4124781B">
              <w:rPr>
                <w:rFonts w:ascii="Arial" w:hAnsi="Arial" w:cs="Arial"/>
                <w:sz w:val="24"/>
                <w:szCs w:val="24"/>
              </w:rPr>
              <w:t>, resulting from mobile source incentive projects funded with Year 1, 2, and 3 CAPP incentive funds</w:t>
            </w:r>
            <w:r w:rsidRPr="006212FD">
              <w:rPr>
                <w:rFonts w:ascii="Arial" w:hAnsi="Arial" w:cs="Arial"/>
                <w:sz w:val="24"/>
                <w:szCs w:val="24"/>
              </w:rPr>
              <w:t xml:space="preserve">. </w:t>
            </w:r>
            <w:r w:rsidR="00E06FBC">
              <w:rPr>
                <w:rFonts w:ascii="Arial" w:hAnsi="Arial" w:cs="Arial"/>
                <w:sz w:val="24"/>
                <w:szCs w:val="24"/>
              </w:rPr>
              <w:t>South Coast AQMD</w:t>
            </w:r>
            <w:r w:rsidRPr="006212FD" w:rsidR="00E06FBC">
              <w:rPr>
                <w:rFonts w:ascii="Arial" w:hAnsi="Arial" w:cs="Arial"/>
                <w:sz w:val="24"/>
                <w:szCs w:val="24"/>
              </w:rPr>
              <w:t xml:space="preserve"> </w:t>
            </w:r>
            <w:r w:rsidR="00FC25D9">
              <w:rPr>
                <w:rFonts w:ascii="Arial" w:hAnsi="Arial" w:cs="Arial"/>
                <w:sz w:val="24"/>
                <w:szCs w:val="24"/>
              </w:rPr>
              <w:t>continues</w:t>
            </w:r>
            <w:r w:rsidRPr="006212FD">
              <w:rPr>
                <w:rFonts w:ascii="Arial" w:hAnsi="Arial" w:cs="Arial"/>
                <w:sz w:val="24"/>
                <w:szCs w:val="24"/>
              </w:rPr>
              <w:t xml:space="preserve"> working to finalize contracts and </w:t>
            </w:r>
            <w:r w:rsidR="00092CD0">
              <w:rPr>
                <w:rFonts w:ascii="Arial" w:hAnsi="Arial" w:cs="Arial"/>
                <w:sz w:val="24"/>
                <w:szCs w:val="24"/>
              </w:rPr>
              <w:t>complete</w:t>
            </w:r>
            <w:r w:rsidRPr="006212FD">
              <w:rPr>
                <w:rFonts w:ascii="Arial" w:hAnsi="Arial" w:cs="Arial"/>
                <w:sz w:val="24"/>
                <w:szCs w:val="24"/>
              </w:rPr>
              <w:t xml:space="preserve"> projects. South Coast AQMD has met </w:t>
            </w:r>
            <w:r w:rsidR="00CE51AA">
              <w:rPr>
                <w:rFonts w:ascii="Arial" w:hAnsi="Arial" w:cs="Arial"/>
                <w:sz w:val="24"/>
                <w:szCs w:val="24"/>
              </w:rPr>
              <w:t>nearly</w:t>
            </w:r>
            <w:r w:rsidRPr="006212FD" w:rsidR="00CE51AA">
              <w:rPr>
                <w:rFonts w:ascii="Arial" w:hAnsi="Arial" w:cs="Arial"/>
                <w:sz w:val="24"/>
                <w:szCs w:val="24"/>
              </w:rPr>
              <w:t xml:space="preserve"> </w:t>
            </w:r>
            <w:r w:rsidRPr="006212FD">
              <w:rPr>
                <w:rFonts w:ascii="Arial" w:hAnsi="Arial" w:cs="Arial"/>
                <w:sz w:val="24"/>
                <w:szCs w:val="24"/>
              </w:rPr>
              <w:t>3</w:t>
            </w:r>
            <w:r w:rsidR="007F7B49">
              <w:rPr>
                <w:rFonts w:ascii="Arial" w:hAnsi="Arial" w:cs="Arial"/>
                <w:sz w:val="24"/>
                <w:szCs w:val="24"/>
              </w:rPr>
              <w:t>1</w:t>
            </w:r>
            <w:r w:rsidRPr="006212FD">
              <w:rPr>
                <w:rFonts w:ascii="Arial" w:hAnsi="Arial" w:cs="Arial"/>
                <w:sz w:val="24"/>
                <w:szCs w:val="24"/>
              </w:rPr>
              <w:t xml:space="preserve">% of its 2024 emission reduction </w:t>
            </w:r>
            <w:r w:rsidR="00C94F1D">
              <w:rPr>
                <w:rFonts w:ascii="Arial" w:hAnsi="Arial" w:cs="Arial"/>
                <w:sz w:val="24"/>
                <w:szCs w:val="24"/>
              </w:rPr>
              <w:t>target</w:t>
            </w:r>
            <w:r w:rsidRPr="006212FD" w:rsidR="00C94F1D">
              <w:rPr>
                <w:rFonts w:ascii="Arial" w:hAnsi="Arial" w:cs="Arial"/>
                <w:sz w:val="24"/>
                <w:szCs w:val="24"/>
              </w:rPr>
              <w:t xml:space="preserve"> </w:t>
            </w:r>
            <w:r w:rsidRPr="006212FD">
              <w:rPr>
                <w:rFonts w:ascii="Arial" w:hAnsi="Arial" w:cs="Arial"/>
                <w:sz w:val="24"/>
                <w:szCs w:val="24"/>
              </w:rPr>
              <w:t>for NOx and</w:t>
            </w:r>
            <w:r w:rsidRPr="006212FD" w:rsidR="0CE1BDAE">
              <w:rPr>
                <w:rFonts w:ascii="Arial" w:hAnsi="Arial" w:cs="Arial"/>
                <w:sz w:val="24"/>
                <w:szCs w:val="24"/>
              </w:rPr>
              <w:t xml:space="preserve"> </w:t>
            </w:r>
            <w:r w:rsidRPr="006212FD">
              <w:rPr>
                <w:rFonts w:ascii="Arial" w:hAnsi="Arial" w:cs="Arial"/>
                <w:sz w:val="24"/>
                <w:szCs w:val="24"/>
              </w:rPr>
              <w:t>50% for DPM. In addition, some progress toward overall emission</w:t>
            </w:r>
            <w:r w:rsidR="005F2DE3">
              <w:rPr>
                <w:rFonts w:ascii="Arial" w:hAnsi="Arial" w:cs="Arial"/>
                <w:sz w:val="24"/>
                <w:szCs w:val="24"/>
              </w:rPr>
              <w:t>s</w:t>
            </w:r>
            <w:r w:rsidRPr="006212FD">
              <w:rPr>
                <w:rFonts w:ascii="Arial" w:hAnsi="Arial" w:cs="Arial"/>
                <w:sz w:val="24"/>
                <w:szCs w:val="24"/>
              </w:rPr>
              <w:t xml:space="preserve"> reduction</w:t>
            </w:r>
            <w:r w:rsidR="005F2DE3">
              <w:rPr>
                <w:rFonts w:ascii="Arial" w:hAnsi="Arial" w:cs="Arial"/>
                <w:sz w:val="24"/>
                <w:szCs w:val="24"/>
              </w:rPr>
              <w:t>s</w:t>
            </w:r>
            <w:r w:rsidRPr="006212FD">
              <w:rPr>
                <w:rFonts w:ascii="Arial" w:hAnsi="Arial" w:cs="Arial"/>
                <w:sz w:val="24"/>
                <w:szCs w:val="24"/>
              </w:rPr>
              <w:t xml:space="preserve"> targets is </w:t>
            </w:r>
            <w:r w:rsidR="002B375F">
              <w:rPr>
                <w:rFonts w:ascii="Arial" w:hAnsi="Arial" w:cs="Arial"/>
                <w:sz w:val="24"/>
                <w:szCs w:val="24"/>
              </w:rPr>
              <w:t xml:space="preserve">yet </w:t>
            </w:r>
            <w:r w:rsidRPr="006212FD">
              <w:rPr>
                <w:rFonts w:ascii="Arial" w:hAnsi="Arial" w:cs="Arial"/>
                <w:sz w:val="24"/>
                <w:szCs w:val="24"/>
              </w:rPr>
              <w:t xml:space="preserve">to be </w:t>
            </w:r>
            <w:r w:rsidR="00F110B8">
              <w:rPr>
                <w:rFonts w:ascii="Arial" w:hAnsi="Arial" w:cs="Arial"/>
                <w:sz w:val="24"/>
                <w:szCs w:val="24"/>
              </w:rPr>
              <w:t xml:space="preserve">fully </w:t>
            </w:r>
            <w:r w:rsidRPr="006212FD">
              <w:rPr>
                <w:rFonts w:ascii="Arial" w:hAnsi="Arial" w:cs="Arial"/>
                <w:sz w:val="24"/>
                <w:szCs w:val="24"/>
              </w:rPr>
              <w:t xml:space="preserve">determined </w:t>
            </w:r>
            <w:r w:rsidR="00A633D5">
              <w:rPr>
                <w:rFonts w:ascii="Arial" w:hAnsi="Arial" w:cs="Arial"/>
                <w:sz w:val="24"/>
                <w:szCs w:val="24"/>
              </w:rPr>
              <w:t xml:space="preserve">because </w:t>
            </w:r>
            <w:r w:rsidR="00C47268">
              <w:rPr>
                <w:rFonts w:ascii="Arial" w:hAnsi="Arial" w:cs="Arial"/>
                <w:sz w:val="24"/>
                <w:szCs w:val="24"/>
              </w:rPr>
              <w:t xml:space="preserve">some rules were recently </w:t>
            </w:r>
            <w:r w:rsidR="00FA7191">
              <w:rPr>
                <w:rFonts w:ascii="Arial" w:hAnsi="Arial" w:cs="Arial"/>
                <w:sz w:val="24"/>
                <w:szCs w:val="24"/>
              </w:rPr>
              <w:t xml:space="preserve">adopted </w:t>
            </w:r>
            <w:r w:rsidR="00E275BC">
              <w:rPr>
                <w:rFonts w:ascii="Arial" w:hAnsi="Arial" w:cs="Arial"/>
                <w:sz w:val="24"/>
                <w:szCs w:val="24"/>
              </w:rPr>
              <w:t>(e.g.,</w:t>
            </w:r>
            <w:r w:rsidRPr="006955BF" w:rsidR="006955BF">
              <w:rPr>
                <w:rFonts w:ascii="Arial" w:hAnsi="Arial" w:cs="Arial"/>
                <w:sz w:val="24"/>
              </w:rPr>
              <w:t xml:space="preserve"> </w:t>
            </w:r>
            <w:r w:rsidRPr="006955BF" w:rsidR="006955BF">
              <w:rPr>
                <w:rFonts w:ascii="Arial" w:hAnsi="Arial" w:cs="Arial"/>
                <w:sz w:val="24"/>
                <w:szCs w:val="24"/>
              </w:rPr>
              <w:t>Rule 2305 – Warehouse Indirect Source Rule – Warehouse Actions and Investments to Reduce Emissions (WAIRE) Program)</w:t>
            </w:r>
            <w:r w:rsidR="00E275BC">
              <w:rPr>
                <w:rFonts w:ascii="Arial" w:hAnsi="Arial" w:cs="Arial"/>
                <w:sz w:val="24"/>
                <w:szCs w:val="24"/>
              </w:rPr>
              <w:t xml:space="preserve"> </w:t>
            </w:r>
            <w:r w:rsidR="00FA7191">
              <w:rPr>
                <w:rFonts w:ascii="Arial" w:hAnsi="Arial" w:cs="Arial"/>
                <w:sz w:val="24"/>
                <w:szCs w:val="24"/>
              </w:rPr>
              <w:t xml:space="preserve">and emission reductions </w:t>
            </w:r>
            <w:r w:rsidR="008E20F0">
              <w:rPr>
                <w:rFonts w:ascii="Arial" w:hAnsi="Arial" w:cs="Arial"/>
                <w:sz w:val="24"/>
                <w:szCs w:val="24"/>
              </w:rPr>
              <w:t xml:space="preserve">within the community boundary </w:t>
            </w:r>
            <w:r w:rsidR="00FA7191">
              <w:rPr>
                <w:rFonts w:ascii="Arial" w:hAnsi="Arial" w:cs="Arial"/>
                <w:sz w:val="24"/>
                <w:szCs w:val="24"/>
              </w:rPr>
              <w:t>are yet to be calculated</w:t>
            </w:r>
            <w:r w:rsidR="008E20F0">
              <w:rPr>
                <w:rFonts w:ascii="Arial" w:hAnsi="Arial" w:cs="Arial"/>
                <w:sz w:val="24"/>
                <w:szCs w:val="24"/>
              </w:rPr>
              <w:t xml:space="preserve"> </w:t>
            </w:r>
            <w:r w:rsidRPr="006212FD">
              <w:rPr>
                <w:rFonts w:ascii="Arial" w:hAnsi="Arial" w:cs="Arial"/>
                <w:sz w:val="24"/>
                <w:szCs w:val="24"/>
              </w:rPr>
              <w:t xml:space="preserve">(see attached Section B – </w:t>
            </w:r>
            <w:r w:rsidR="00611BD9">
              <w:rPr>
                <w:rFonts w:ascii="Arial" w:hAnsi="Arial" w:cs="Arial"/>
                <w:sz w:val="24"/>
                <w:szCs w:val="24"/>
              </w:rPr>
              <w:t xml:space="preserve">2022 </w:t>
            </w:r>
            <w:r w:rsidRPr="0013585A" w:rsidR="00611BD9">
              <w:rPr>
                <w:rFonts w:ascii="Arial" w:hAnsi="Arial" w:cs="Arial"/>
                <w:sz w:val="24"/>
                <w:szCs w:val="24"/>
              </w:rPr>
              <w:t xml:space="preserve">CARB </w:t>
            </w:r>
            <w:r w:rsidR="00611BD9">
              <w:rPr>
                <w:rFonts w:ascii="Arial" w:hAnsi="Arial" w:cs="Arial"/>
                <w:sz w:val="24"/>
                <w:szCs w:val="24"/>
              </w:rPr>
              <w:t>A</w:t>
            </w:r>
            <w:r w:rsidR="009429DD">
              <w:rPr>
                <w:rFonts w:ascii="Arial" w:hAnsi="Arial" w:cs="Arial"/>
                <w:sz w:val="24"/>
                <w:szCs w:val="24"/>
              </w:rPr>
              <w:t xml:space="preserve">nnual </w:t>
            </w:r>
            <w:r w:rsidR="00611BD9">
              <w:rPr>
                <w:rFonts w:ascii="Arial" w:hAnsi="Arial" w:cs="Arial"/>
                <w:sz w:val="24"/>
                <w:szCs w:val="24"/>
              </w:rPr>
              <w:t>P</w:t>
            </w:r>
            <w:r w:rsidR="009429DD">
              <w:rPr>
                <w:rFonts w:ascii="Arial" w:hAnsi="Arial" w:cs="Arial"/>
                <w:sz w:val="24"/>
                <w:szCs w:val="24"/>
              </w:rPr>
              <w:t xml:space="preserve">rogress </w:t>
            </w:r>
            <w:r w:rsidR="00611BD9">
              <w:rPr>
                <w:rFonts w:ascii="Arial" w:hAnsi="Arial" w:cs="Arial"/>
                <w:sz w:val="24"/>
                <w:szCs w:val="24"/>
              </w:rPr>
              <w:t>R</w:t>
            </w:r>
            <w:r w:rsidR="009429DD">
              <w:rPr>
                <w:rFonts w:ascii="Arial" w:hAnsi="Arial" w:cs="Arial"/>
                <w:sz w:val="24"/>
                <w:szCs w:val="24"/>
              </w:rPr>
              <w:t>eport</w:t>
            </w:r>
            <w:r w:rsidR="00611BD9">
              <w:rPr>
                <w:rFonts w:ascii="Arial" w:hAnsi="Arial" w:cs="Arial"/>
                <w:sz w:val="24"/>
                <w:szCs w:val="24"/>
              </w:rPr>
              <w:t xml:space="preserve"> Spreadsheet – ELABHWC</w:t>
            </w:r>
            <w:r w:rsidRPr="006212FD">
              <w:rPr>
                <w:rFonts w:ascii="Arial" w:hAnsi="Arial" w:cs="Arial"/>
                <w:sz w:val="24"/>
                <w:szCs w:val="24"/>
              </w:rPr>
              <w:t>).</w:t>
            </w:r>
          </w:p>
          <w:p w:rsidRPr="009E2E20" w:rsidR="006212FD" w:rsidP="00527FC5" w:rsidRDefault="006212FD" w14:paraId="0256E4CC" w14:textId="138D6273">
            <w:pPr>
              <w:spacing w:before="120"/>
              <w:ind w:left="720" w:right="547"/>
              <w:jc w:val="both"/>
              <w:rPr>
                <w:rFonts w:ascii="Arial" w:hAnsi="Arial" w:cs="Arial"/>
                <w:bCs/>
                <w:sz w:val="24"/>
                <w:szCs w:val="24"/>
              </w:rPr>
            </w:pPr>
          </w:p>
        </w:tc>
      </w:tr>
      <w:tr w:rsidRPr="00383B11" w:rsidR="00B66842" w:rsidTr="5D5BA5AF" w14:paraId="74CC8444" w14:textId="77777777">
        <w:tc>
          <w:tcPr>
            <w:tcW w:w="9360" w:type="dxa"/>
            <w:tcBorders>
              <w:top w:val="single" w:color="auto" w:sz="6" w:space="0"/>
              <w:bottom w:val="nil"/>
            </w:tcBorders>
            <w:shd w:val="clear" w:color="auto" w:fill="CCFFFF"/>
          </w:tcPr>
          <w:p w:rsidRPr="009C019B" w:rsidR="00B66842" w:rsidP="009C019B" w:rsidRDefault="009C019B" w14:paraId="62DA8927" w14:textId="52520A4A">
            <w:pPr>
              <w:spacing w:before="120"/>
              <w:ind w:left="504"/>
              <w:rPr>
                <w:rFonts w:ascii="Arial" w:hAnsi="Arial" w:cs="Arial"/>
                <w:color w:val="000000" w:themeColor="text1"/>
                <w:sz w:val="24"/>
                <w:szCs w:val="24"/>
              </w:rPr>
            </w:pPr>
            <w:r w:rsidRPr="009C019B">
              <w:rPr>
                <w:rFonts w:ascii="Arial" w:hAnsi="Arial" w:cs="Arial"/>
                <w:color w:val="000000" w:themeColor="text1"/>
                <w:sz w:val="24"/>
                <w:szCs w:val="24"/>
                <w:u w:val="single"/>
              </w:rPr>
              <w:t xml:space="preserve">7b) </w:t>
            </w:r>
            <w:r w:rsidRPr="009C019B" w:rsidR="00B66842">
              <w:rPr>
                <w:rFonts w:ascii="Arial" w:hAnsi="Arial" w:cs="Arial"/>
                <w:color w:val="000000" w:themeColor="text1"/>
                <w:sz w:val="24"/>
                <w:szCs w:val="24"/>
                <w:u w:val="single"/>
              </w:rPr>
              <w:t>Proximity-Based Goals</w:t>
            </w:r>
            <w:r w:rsidRPr="009C019B" w:rsidR="00B66842">
              <w:rPr>
                <w:rFonts w:ascii="Arial" w:hAnsi="Arial" w:cs="Arial"/>
                <w:color w:val="000000" w:themeColor="text1"/>
                <w:sz w:val="24"/>
                <w:szCs w:val="24"/>
              </w:rPr>
              <w:t xml:space="preserve"> - </w:t>
            </w:r>
            <w:r w:rsidRPr="009C019B" w:rsidR="000C48AA">
              <w:rPr>
                <w:rFonts w:ascii="Arial" w:hAnsi="Arial" w:cs="Arial"/>
                <w:color w:val="000000" w:themeColor="text1"/>
                <w:sz w:val="24"/>
                <w:szCs w:val="24"/>
              </w:rPr>
              <w:t>Summarize progress toward achieving proximity-based goals (e.g., for air filtration, urban greening, school flag programs)</w:t>
            </w:r>
            <w:r w:rsidRPr="009C019B" w:rsidR="001964C1">
              <w:rPr>
                <w:rFonts w:ascii="Arial" w:hAnsi="Arial" w:cs="Arial"/>
                <w:color w:val="000000" w:themeColor="text1"/>
                <w:sz w:val="24"/>
                <w:szCs w:val="24"/>
              </w:rPr>
              <w:t>.</w:t>
            </w:r>
            <w:r w:rsidRPr="009C019B" w:rsidR="00B66842">
              <w:rPr>
                <w:rFonts w:ascii="Arial" w:hAnsi="Arial" w:cs="Arial"/>
                <w:color w:val="000000" w:themeColor="text1"/>
                <w:sz w:val="24"/>
                <w:szCs w:val="24"/>
              </w:rPr>
              <w:t xml:space="preserve">  </w:t>
            </w:r>
            <w:r w:rsidRPr="009C019B" w:rsidR="000C48AA">
              <w:rPr>
                <w:rFonts w:ascii="Arial" w:hAnsi="Arial" w:cs="Arial"/>
                <w:i/>
                <w:color w:val="808080" w:themeColor="background1" w:themeShade="80"/>
                <w:sz w:val="24"/>
                <w:szCs w:val="24"/>
              </w:rPr>
              <w:t>[Ref.  </w:t>
            </w:r>
            <w:r w:rsidRPr="00EB5A32">
              <w:rPr>
                <w:rFonts w:ascii="Arial" w:hAnsi="Arial" w:cs="Arial"/>
                <w:i/>
                <w:color w:val="808080" w:themeColor="background1" w:themeShade="80"/>
                <w:sz w:val="24"/>
                <w:szCs w:val="24"/>
              </w:rPr>
              <w:t xml:space="preserve">Blueprint pages C-19, C-20.  </w:t>
            </w:r>
            <w:r w:rsidRPr="009C019B" w:rsidR="00356976">
              <w:rPr>
                <w:rFonts w:ascii="Arial" w:hAnsi="Arial" w:cs="Arial"/>
                <w:i/>
                <w:color w:val="808080" w:themeColor="background1" w:themeShade="80"/>
                <w:sz w:val="24"/>
                <w:szCs w:val="24"/>
              </w:rPr>
              <w:t>East LA, Boyle Heights, West Commerce</w:t>
            </w:r>
            <w:r w:rsidRPr="009C019B" w:rsidR="000C48AA">
              <w:rPr>
                <w:rFonts w:ascii="Arial" w:hAnsi="Arial" w:cs="Arial"/>
                <w:i/>
                <w:color w:val="808080" w:themeColor="background1" w:themeShade="80"/>
                <w:sz w:val="24"/>
                <w:szCs w:val="24"/>
              </w:rPr>
              <w:t xml:space="preserve"> P</w:t>
            </w:r>
            <w:r w:rsidRPr="009C019B" w:rsidR="009F0D47">
              <w:rPr>
                <w:rFonts w:ascii="Arial" w:hAnsi="Arial" w:cs="Arial"/>
                <w:i/>
                <w:color w:val="808080" w:themeColor="background1" w:themeShade="80"/>
                <w:sz w:val="24"/>
                <w:szCs w:val="24"/>
              </w:rPr>
              <w:t>lan</w:t>
            </w:r>
            <w:r w:rsidRPr="009C019B" w:rsidR="000C48AA">
              <w:rPr>
                <w:rFonts w:ascii="Arial" w:hAnsi="Arial" w:cs="Arial"/>
                <w:i/>
                <w:color w:val="808080" w:themeColor="background1" w:themeShade="80"/>
                <w:sz w:val="24"/>
                <w:szCs w:val="24"/>
              </w:rPr>
              <w:t xml:space="preserve">, </w:t>
            </w:r>
            <w:r w:rsidRPr="009C019B" w:rsidR="00356976">
              <w:rPr>
                <w:rFonts w:ascii="Arial" w:hAnsi="Arial" w:cs="Arial"/>
                <w:i/>
                <w:color w:val="808080" w:themeColor="background1" w:themeShade="80"/>
                <w:sz w:val="24"/>
                <w:szCs w:val="24"/>
              </w:rPr>
              <w:t>Chapter 5g</w:t>
            </w:r>
            <w:r w:rsidRPr="009C019B" w:rsidR="000C48AA">
              <w:rPr>
                <w:rFonts w:ascii="Arial" w:hAnsi="Arial" w:cs="Arial"/>
                <w:i/>
                <w:color w:val="808080" w:themeColor="background1" w:themeShade="80"/>
                <w:sz w:val="24"/>
                <w:szCs w:val="24"/>
              </w:rPr>
              <w:t>]</w:t>
            </w:r>
          </w:p>
        </w:tc>
      </w:tr>
      <w:tr w:rsidRPr="00383B11" w:rsidR="00B66842" w:rsidTr="5D5BA5AF" w14:paraId="51917266" w14:textId="77777777">
        <w:trPr>
          <w:trHeight w:val="1152"/>
        </w:trPr>
        <w:tc>
          <w:tcPr>
            <w:tcW w:w="9360" w:type="dxa"/>
            <w:tcBorders>
              <w:top w:val="nil"/>
              <w:bottom w:val="single" w:color="auto" w:sz="6" w:space="0"/>
            </w:tcBorders>
            <w:shd w:val="clear" w:color="auto" w:fill="F2F2F2" w:themeFill="background1" w:themeFillShade="F2"/>
          </w:tcPr>
          <w:p w:rsidRPr="00383B11" w:rsidR="00B66842" w:rsidP="004E5A67" w:rsidRDefault="00B66842" w14:paraId="64FB2281" w14:textId="0FF7C206">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Summarize progress toward achieving proximity-based goals]</w:t>
            </w:r>
          </w:p>
          <w:p w:rsidR="00183DC9" w:rsidP="003B550A" w:rsidRDefault="68E2D60B" w14:paraId="40C21917" w14:textId="5A19E6FA">
            <w:pPr>
              <w:spacing w:before="120"/>
              <w:ind w:left="720" w:right="540"/>
              <w:jc w:val="both"/>
              <w:rPr>
                <w:rFonts w:ascii="Arial" w:hAnsi="Arial" w:cs="Arial"/>
                <w:sz w:val="24"/>
                <w:szCs w:val="24"/>
              </w:rPr>
            </w:pPr>
            <w:r w:rsidRPr="006212FD">
              <w:rPr>
                <w:rFonts w:ascii="Arial" w:hAnsi="Arial" w:cs="Arial"/>
                <w:sz w:val="24"/>
                <w:szCs w:val="24"/>
              </w:rPr>
              <w:t>The various actions related to achieving proximity-based goals requires ongoing coordination.</w:t>
            </w:r>
            <w:r w:rsidRPr="006212FD" w:rsidR="5B6934E0">
              <w:rPr>
                <w:rFonts w:ascii="Arial" w:hAnsi="Arial" w:cs="Arial"/>
                <w:sz w:val="24"/>
                <w:szCs w:val="24"/>
              </w:rPr>
              <w:t xml:space="preserve"> </w:t>
            </w:r>
            <w:r w:rsidR="4A259905">
              <w:rPr>
                <w:rFonts w:ascii="Arial" w:hAnsi="Arial" w:cs="Arial"/>
                <w:sz w:val="24"/>
                <w:szCs w:val="24"/>
              </w:rPr>
              <w:t xml:space="preserve">From </w:t>
            </w:r>
            <w:r w:rsidRPr="5D5BA5AF" w:rsidR="3E13C608">
              <w:rPr>
                <w:rFonts w:ascii="Arial" w:hAnsi="Arial" w:cs="Arial" w:eastAsiaTheme="minorEastAsia"/>
                <w:color w:val="000000" w:themeColor="text1"/>
                <w:sz w:val="24"/>
                <w:szCs w:val="24"/>
              </w:rPr>
              <w:t xml:space="preserve">September 6, </w:t>
            </w:r>
            <w:bookmarkStart w:name="_Int_TxffSFqY" w:id="10"/>
            <w:r w:rsidRPr="5D5BA5AF" w:rsidR="3E13C608">
              <w:rPr>
                <w:rFonts w:ascii="Arial" w:hAnsi="Arial" w:cs="Arial" w:eastAsiaTheme="minorEastAsia"/>
                <w:color w:val="000000" w:themeColor="text1"/>
                <w:sz w:val="24"/>
                <w:szCs w:val="24"/>
              </w:rPr>
              <w:t>2019</w:t>
            </w:r>
            <w:bookmarkEnd w:id="10"/>
            <w:r w:rsidRPr="5D5BA5AF" w:rsidR="3E13C608">
              <w:rPr>
                <w:rFonts w:ascii="Arial" w:hAnsi="Arial" w:cs="Arial" w:eastAsiaTheme="minorEastAsia"/>
                <w:color w:val="000000" w:themeColor="text1"/>
                <w:sz w:val="24"/>
                <w:szCs w:val="24"/>
              </w:rPr>
              <w:t xml:space="preserve"> to June 30, </w:t>
            </w:r>
            <w:r w:rsidRPr="5D5BA5AF" w:rsidR="3E13C608">
              <w:rPr>
                <w:rFonts w:ascii="Arial" w:hAnsi="Arial" w:cs="Arial" w:eastAsiaTheme="minorEastAsia"/>
                <w:sz w:val="24"/>
                <w:szCs w:val="24"/>
              </w:rPr>
              <w:t>2022</w:t>
            </w:r>
            <w:r w:rsidR="6C37C837">
              <w:rPr>
                <w:rFonts w:ascii="Arial" w:hAnsi="Arial" w:cs="Arial"/>
                <w:sz w:val="24"/>
                <w:szCs w:val="24"/>
              </w:rPr>
              <w:t xml:space="preserve">, South Coast AQMD conducted </w:t>
            </w:r>
            <w:r w:rsidR="137E3B4C">
              <w:rPr>
                <w:rFonts w:ascii="Arial" w:hAnsi="Arial" w:cs="Arial"/>
                <w:sz w:val="24"/>
                <w:szCs w:val="24"/>
              </w:rPr>
              <w:t>a</w:t>
            </w:r>
            <w:r w:rsidR="6C37C837">
              <w:rPr>
                <w:rFonts w:ascii="Arial" w:hAnsi="Arial" w:cs="Arial"/>
                <w:sz w:val="24"/>
                <w:szCs w:val="24"/>
              </w:rPr>
              <w:t xml:space="preserve"> </w:t>
            </w:r>
            <w:r w:rsidR="001890DF">
              <w:rPr>
                <w:rFonts w:ascii="Arial" w:hAnsi="Arial" w:cs="Arial"/>
                <w:sz w:val="24"/>
                <w:szCs w:val="24"/>
              </w:rPr>
              <w:t>Residential</w:t>
            </w:r>
            <w:r w:rsidR="5018FD16">
              <w:rPr>
                <w:rFonts w:ascii="Arial" w:hAnsi="Arial" w:cs="Arial"/>
                <w:sz w:val="24"/>
                <w:szCs w:val="24"/>
              </w:rPr>
              <w:t xml:space="preserve"> Air Filtration Criteria Prioritization Activity </w:t>
            </w:r>
            <w:r w:rsidR="54CBF346">
              <w:rPr>
                <w:rFonts w:ascii="Arial" w:hAnsi="Arial" w:cs="Arial"/>
                <w:sz w:val="24"/>
                <w:szCs w:val="24"/>
              </w:rPr>
              <w:t xml:space="preserve">to seek </w:t>
            </w:r>
            <w:r w:rsidR="2C5EDAD9">
              <w:rPr>
                <w:rFonts w:ascii="Arial" w:hAnsi="Arial" w:cs="Arial"/>
                <w:sz w:val="24"/>
                <w:szCs w:val="24"/>
              </w:rPr>
              <w:t>community</w:t>
            </w:r>
            <w:r w:rsidR="54CBF346">
              <w:rPr>
                <w:rFonts w:ascii="Arial" w:hAnsi="Arial" w:cs="Arial"/>
                <w:sz w:val="24"/>
                <w:szCs w:val="24"/>
              </w:rPr>
              <w:t xml:space="preserve"> feed</w:t>
            </w:r>
            <w:r w:rsidR="70A08007">
              <w:rPr>
                <w:rFonts w:ascii="Arial" w:hAnsi="Arial" w:cs="Arial"/>
                <w:sz w:val="24"/>
                <w:szCs w:val="24"/>
              </w:rPr>
              <w:t xml:space="preserve">back to help prioritize </w:t>
            </w:r>
            <w:r w:rsidR="58AC2250">
              <w:rPr>
                <w:rFonts w:ascii="Arial" w:hAnsi="Arial" w:cs="Arial"/>
                <w:sz w:val="24"/>
                <w:szCs w:val="24"/>
              </w:rPr>
              <w:t>which homes would receive air filtration systems with the funding the</w:t>
            </w:r>
            <w:r w:rsidR="2C5EDAD9">
              <w:rPr>
                <w:rFonts w:ascii="Arial" w:hAnsi="Arial" w:cs="Arial"/>
                <w:sz w:val="24"/>
                <w:szCs w:val="24"/>
              </w:rPr>
              <w:t xml:space="preserve"> CSC allocated </w:t>
            </w:r>
            <w:r w:rsidR="69DBF49B">
              <w:rPr>
                <w:rFonts w:ascii="Arial" w:hAnsi="Arial" w:cs="Arial"/>
                <w:sz w:val="24"/>
                <w:szCs w:val="24"/>
              </w:rPr>
              <w:t>during</w:t>
            </w:r>
            <w:r w:rsidR="36007109">
              <w:rPr>
                <w:rFonts w:ascii="Arial" w:hAnsi="Arial" w:cs="Arial"/>
                <w:sz w:val="24"/>
                <w:szCs w:val="24"/>
              </w:rPr>
              <w:t xml:space="preserve"> </w:t>
            </w:r>
            <w:r w:rsidRPr="000E4D18" w:rsidR="3D523BB0">
              <w:rPr>
                <w:rFonts w:ascii="Arial" w:hAnsi="Arial" w:cs="Arial"/>
                <w:sz w:val="24"/>
                <w:szCs w:val="24"/>
              </w:rPr>
              <w:t xml:space="preserve">community-led incentives budgeting </w:t>
            </w:r>
            <w:r w:rsidR="6E85689E">
              <w:rPr>
                <w:rFonts w:ascii="Arial" w:hAnsi="Arial" w:cs="Arial"/>
                <w:sz w:val="24"/>
                <w:szCs w:val="24"/>
              </w:rPr>
              <w:t xml:space="preserve">workshop </w:t>
            </w:r>
            <w:r w:rsidR="1227069A">
              <w:rPr>
                <w:rFonts w:ascii="Arial" w:hAnsi="Arial" w:cs="Arial"/>
                <w:sz w:val="24"/>
                <w:szCs w:val="24"/>
              </w:rPr>
              <w:t>in 2021</w:t>
            </w:r>
            <w:r w:rsidR="0C8A0AAE">
              <w:rPr>
                <w:rFonts w:ascii="Arial" w:hAnsi="Arial" w:cs="Arial"/>
                <w:sz w:val="24"/>
                <w:szCs w:val="24"/>
              </w:rPr>
              <w:t>.</w:t>
            </w:r>
            <w:r w:rsidR="54EB19F9">
              <w:rPr>
                <w:rFonts w:ascii="Arial" w:hAnsi="Arial" w:cs="Arial"/>
                <w:sz w:val="24"/>
                <w:szCs w:val="24"/>
              </w:rPr>
              <w:t xml:space="preserve"> </w:t>
            </w:r>
            <w:r w:rsidR="78EC3D04">
              <w:rPr>
                <w:rFonts w:ascii="Arial" w:hAnsi="Arial" w:cs="Arial"/>
                <w:sz w:val="24"/>
                <w:szCs w:val="24"/>
              </w:rPr>
              <w:t xml:space="preserve">South Coast AQMD submitted the </w:t>
            </w:r>
            <w:r w:rsidR="001890DF">
              <w:rPr>
                <w:rFonts w:ascii="Arial" w:hAnsi="Arial" w:cs="Arial"/>
                <w:sz w:val="24"/>
                <w:szCs w:val="24"/>
              </w:rPr>
              <w:t>project plan</w:t>
            </w:r>
            <w:r w:rsidR="0B4CEF61">
              <w:rPr>
                <w:rFonts w:ascii="Arial" w:hAnsi="Arial" w:cs="Arial"/>
                <w:sz w:val="24"/>
                <w:szCs w:val="24"/>
              </w:rPr>
              <w:t xml:space="preserve"> for </w:t>
            </w:r>
            <w:r w:rsidR="001890DF">
              <w:rPr>
                <w:rFonts w:ascii="Arial" w:hAnsi="Arial" w:cs="Arial"/>
                <w:sz w:val="24"/>
                <w:szCs w:val="24"/>
              </w:rPr>
              <w:t>residential</w:t>
            </w:r>
            <w:r w:rsidR="78EC3D04">
              <w:rPr>
                <w:rFonts w:ascii="Arial" w:hAnsi="Arial" w:cs="Arial"/>
                <w:sz w:val="24"/>
                <w:szCs w:val="24"/>
              </w:rPr>
              <w:t xml:space="preserve"> air filtration system</w:t>
            </w:r>
            <w:r w:rsidR="0B4CEF61">
              <w:rPr>
                <w:rFonts w:ascii="Arial" w:hAnsi="Arial" w:cs="Arial"/>
                <w:sz w:val="24"/>
                <w:szCs w:val="24"/>
              </w:rPr>
              <w:t>s</w:t>
            </w:r>
            <w:r w:rsidR="003A25CD">
              <w:rPr>
                <w:rStyle w:val="FootnoteReference"/>
                <w:rFonts w:ascii="Arial" w:hAnsi="Arial" w:cs="Arial"/>
                <w:sz w:val="24"/>
                <w:szCs w:val="24"/>
              </w:rPr>
              <w:footnoteReference w:id="13"/>
            </w:r>
            <w:r w:rsidR="78EC3D04">
              <w:rPr>
                <w:rFonts w:ascii="Arial" w:hAnsi="Arial" w:cs="Arial"/>
                <w:sz w:val="24"/>
                <w:szCs w:val="24"/>
              </w:rPr>
              <w:t xml:space="preserve"> to CARB</w:t>
            </w:r>
            <w:r w:rsidR="4627A6D0">
              <w:rPr>
                <w:rFonts w:ascii="Arial" w:hAnsi="Arial" w:cs="Arial"/>
                <w:sz w:val="24"/>
                <w:szCs w:val="24"/>
              </w:rPr>
              <w:t xml:space="preserve"> </w:t>
            </w:r>
            <w:r w:rsidR="137E3B4C">
              <w:rPr>
                <w:rFonts w:ascii="Arial" w:hAnsi="Arial" w:cs="Arial"/>
                <w:sz w:val="24"/>
                <w:szCs w:val="24"/>
              </w:rPr>
              <w:t xml:space="preserve">for </w:t>
            </w:r>
            <w:r w:rsidR="747B4F72">
              <w:rPr>
                <w:rFonts w:ascii="Arial" w:hAnsi="Arial" w:cs="Arial"/>
                <w:sz w:val="24"/>
                <w:szCs w:val="24"/>
              </w:rPr>
              <w:t xml:space="preserve">review </w:t>
            </w:r>
            <w:r w:rsidR="4627A6D0">
              <w:rPr>
                <w:rFonts w:ascii="Arial" w:hAnsi="Arial" w:cs="Arial"/>
                <w:sz w:val="24"/>
                <w:szCs w:val="24"/>
              </w:rPr>
              <w:t xml:space="preserve">in </w:t>
            </w:r>
            <w:r w:rsidR="0B4CEF61">
              <w:rPr>
                <w:rFonts w:ascii="Arial" w:hAnsi="Arial" w:cs="Arial"/>
                <w:sz w:val="24"/>
                <w:szCs w:val="24"/>
              </w:rPr>
              <w:t>June</w:t>
            </w:r>
            <w:r w:rsidR="4627A6D0">
              <w:rPr>
                <w:rFonts w:ascii="Arial" w:hAnsi="Arial" w:cs="Arial"/>
                <w:sz w:val="24"/>
                <w:szCs w:val="24"/>
              </w:rPr>
              <w:t xml:space="preserve"> 2022</w:t>
            </w:r>
            <w:r w:rsidR="187B5C24">
              <w:rPr>
                <w:rFonts w:ascii="Arial" w:hAnsi="Arial" w:cs="Arial"/>
                <w:sz w:val="24"/>
                <w:szCs w:val="24"/>
              </w:rPr>
              <w:t>.</w:t>
            </w:r>
          </w:p>
          <w:p w:rsidR="00354D34" w:rsidRDefault="008F4DD4" w14:paraId="0F2ACB15" w14:textId="25BD39FF">
            <w:pPr>
              <w:spacing w:before="120"/>
              <w:ind w:left="720" w:right="540"/>
              <w:jc w:val="both"/>
              <w:rPr>
                <w:rFonts w:ascii="Arial" w:hAnsi="Arial" w:cs="Arial"/>
                <w:sz w:val="24"/>
                <w:szCs w:val="24"/>
              </w:rPr>
            </w:pPr>
            <w:r>
              <w:rPr>
                <w:rFonts w:ascii="Arial" w:hAnsi="Arial" w:cs="Arial"/>
                <w:sz w:val="24"/>
                <w:szCs w:val="24"/>
              </w:rPr>
              <w:t>Previously</w:t>
            </w:r>
            <w:r w:rsidR="00D642F2">
              <w:rPr>
                <w:rFonts w:ascii="Arial" w:hAnsi="Arial" w:cs="Arial"/>
                <w:sz w:val="24"/>
                <w:szCs w:val="24"/>
              </w:rPr>
              <w:t xml:space="preserve">, South Coast AQMD </w:t>
            </w:r>
            <w:r>
              <w:rPr>
                <w:rFonts w:ascii="Arial" w:hAnsi="Arial" w:cs="Arial"/>
                <w:sz w:val="24"/>
                <w:szCs w:val="24"/>
              </w:rPr>
              <w:t>gathered</w:t>
            </w:r>
            <w:r w:rsidR="00D642F2">
              <w:rPr>
                <w:rFonts w:ascii="Arial" w:hAnsi="Arial" w:cs="Arial"/>
                <w:sz w:val="24"/>
                <w:szCs w:val="24"/>
              </w:rPr>
              <w:t xml:space="preserve"> CSC input </w:t>
            </w:r>
            <w:r>
              <w:rPr>
                <w:rFonts w:ascii="Arial" w:hAnsi="Arial" w:cs="Arial"/>
                <w:sz w:val="24"/>
                <w:szCs w:val="24"/>
              </w:rPr>
              <w:t>at</w:t>
            </w:r>
            <w:r w:rsidR="00D642F2">
              <w:rPr>
                <w:rFonts w:ascii="Arial" w:hAnsi="Arial" w:cs="Arial"/>
                <w:sz w:val="24"/>
                <w:szCs w:val="24"/>
              </w:rPr>
              <w:t xml:space="preserve"> the School Prioritization Activity</w:t>
            </w:r>
            <w:r w:rsidR="00FC7ED7">
              <w:rPr>
                <w:rFonts w:ascii="Arial" w:hAnsi="Arial" w:cs="Arial"/>
                <w:sz w:val="24"/>
                <w:szCs w:val="24"/>
              </w:rPr>
              <w:t xml:space="preserve">. </w:t>
            </w:r>
            <w:r w:rsidR="00F039FE">
              <w:rPr>
                <w:rFonts w:ascii="Arial" w:hAnsi="Arial" w:cs="Arial"/>
                <w:sz w:val="24"/>
                <w:szCs w:val="24"/>
              </w:rPr>
              <w:t>Input gathered helped</w:t>
            </w:r>
            <w:r w:rsidR="00D642F2">
              <w:rPr>
                <w:rFonts w:ascii="Arial" w:hAnsi="Arial" w:cs="Arial"/>
                <w:sz w:val="24"/>
                <w:szCs w:val="24"/>
              </w:rPr>
              <w:t xml:space="preserve"> to establish </w:t>
            </w:r>
            <w:r w:rsidR="004B65AD">
              <w:rPr>
                <w:rFonts w:ascii="Arial" w:hAnsi="Arial" w:cs="Arial"/>
                <w:sz w:val="24"/>
                <w:szCs w:val="24"/>
              </w:rPr>
              <w:t>the criteria used to generate a list</w:t>
            </w:r>
            <w:r w:rsidR="00F039FE">
              <w:rPr>
                <w:rFonts w:ascii="Arial" w:hAnsi="Arial" w:cs="Arial"/>
                <w:sz w:val="24"/>
                <w:szCs w:val="24"/>
              </w:rPr>
              <w:t xml:space="preserve"> of </w:t>
            </w:r>
            <w:r w:rsidR="004B65AD">
              <w:rPr>
                <w:rFonts w:ascii="Arial" w:hAnsi="Arial" w:cs="Arial"/>
                <w:sz w:val="24"/>
                <w:szCs w:val="24"/>
              </w:rPr>
              <w:t>schools</w:t>
            </w:r>
            <w:r w:rsidR="009419EA">
              <w:rPr>
                <w:rFonts w:ascii="Arial" w:hAnsi="Arial" w:cs="Arial"/>
                <w:sz w:val="24"/>
                <w:szCs w:val="24"/>
              </w:rPr>
              <w:t xml:space="preserve"> </w:t>
            </w:r>
            <w:r w:rsidR="0023363A">
              <w:rPr>
                <w:rFonts w:ascii="Arial" w:hAnsi="Arial" w:cs="Arial"/>
                <w:sz w:val="24"/>
                <w:szCs w:val="24"/>
              </w:rPr>
              <w:t xml:space="preserve">prioritized </w:t>
            </w:r>
            <w:r w:rsidR="009419EA">
              <w:rPr>
                <w:rFonts w:ascii="Arial" w:hAnsi="Arial" w:cs="Arial"/>
                <w:sz w:val="24"/>
                <w:szCs w:val="24"/>
              </w:rPr>
              <w:t>for air filtration systems</w:t>
            </w:r>
            <w:r w:rsidR="00173C35">
              <w:rPr>
                <w:rFonts w:ascii="Arial" w:hAnsi="Arial" w:cs="Arial"/>
                <w:sz w:val="24"/>
                <w:szCs w:val="24"/>
              </w:rPr>
              <w:t>,</w:t>
            </w:r>
            <w:r w:rsidR="004C0CD5">
              <w:rPr>
                <w:rFonts w:ascii="Arial" w:hAnsi="Arial" w:cs="Arial"/>
                <w:sz w:val="24"/>
                <w:szCs w:val="24"/>
              </w:rPr>
              <w:t xml:space="preserve"> as funds </w:t>
            </w:r>
            <w:r w:rsidR="00B1750E">
              <w:rPr>
                <w:rFonts w:ascii="Arial" w:hAnsi="Arial" w:cs="Arial"/>
                <w:sz w:val="24"/>
                <w:szCs w:val="24"/>
              </w:rPr>
              <w:t>became</w:t>
            </w:r>
            <w:r w:rsidR="004C0CD5">
              <w:rPr>
                <w:rFonts w:ascii="Arial" w:hAnsi="Arial" w:cs="Arial"/>
                <w:sz w:val="24"/>
                <w:szCs w:val="24"/>
              </w:rPr>
              <w:t xml:space="preserve"> available.</w:t>
            </w:r>
            <w:r w:rsidR="001663D4">
              <w:rPr>
                <w:rFonts w:ascii="Arial" w:hAnsi="Arial" w:cs="Arial"/>
                <w:sz w:val="24"/>
                <w:szCs w:val="24"/>
              </w:rPr>
              <w:t xml:space="preserve"> </w:t>
            </w:r>
            <w:r w:rsidR="008D5E4E">
              <w:rPr>
                <w:rFonts w:ascii="Arial" w:hAnsi="Arial" w:cs="Arial"/>
                <w:sz w:val="24"/>
                <w:szCs w:val="24"/>
              </w:rPr>
              <w:t>South Coast AQMD</w:t>
            </w:r>
            <w:r w:rsidRPr="006212FD" w:rsidR="36B4C703">
              <w:rPr>
                <w:rFonts w:ascii="Arial" w:hAnsi="Arial" w:cs="Arial"/>
                <w:sz w:val="24"/>
                <w:szCs w:val="24"/>
              </w:rPr>
              <w:t xml:space="preserve"> </w:t>
            </w:r>
            <w:r w:rsidR="00C77E6A">
              <w:rPr>
                <w:rFonts w:ascii="Arial" w:hAnsi="Arial" w:cs="Arial"/>
                <w:sz w:val="24"/>
                <w:szCs w:val="24"/>
              </w:rPr>
              <w:t>has</w:t>
            </w:r>
            <w:r w:rsidRPr="006212FD" w:rsidR="36B4C703">
              <w:rPr>
                <w:rFonts w:ascii="Arial" w:hAnsi="Arial" w:cs="Arial"/>
                <w:sz w:val="24"/>
                <w:szCs w:val="24"/>
              </w:rPr>
              <w:t xml:space="preserve"> received </w:t>
            </w:r>
            <w:r w:rsidRPr="006212FD" w:rsidR="547873F5">
              <w:rPr>
                <w:rFonts w:ascii="Arial" w:hAnsi="Arial" w:cs="Arial"/>
                <w:sz w:val="24"/>
                <w:szCs w:val="24"/>
              </w:rPr>
              <w:t xml:space="preserve">CAPP </w:t>
            </w:r>
            <w:r w:rsidRPr="006212FD" w:rsidR="00E40DB4">
              <w:rPr>
                <w:rFonts w:ascii="Arial" w:hAnsi="Arial" w:cs="Arial"/>
                <w:sz w:val="24"/>
                <w:szCs w:val="24"/>
              </w:rPr>
              <w:t>incentive funds</w:t>
            </w:r>
            <w:r w:rsidRPr="006212FD" w:rsidR="36B4C703">
              <w:rPr>
                <w:rFonts w:ascii="Arial" w:hAnsi="Arial" w:cs="Arial"/>
                <w:sz w:val="24"/>
                <w:szCs w:val="24"/>
              </w:rPr>
              <w:t xml:space="preserve"> to begin installation of air filtration systems for the first 10 schools on the list. </w:t>
            </w:r>
            <w:r w:rsidR="00A56EBE">
              <w:rPr>
                <w:rFonts w:ascii="Arial" w:hAnsi="Arial" w:cs="Arial"/>
                <w:sz w:val="24"/>
                <w:szCs w:val="24"/>
              </w:rPr>
              <w:t>T</w:t>
            </w:r>
            <w:r w:rsidRPr="006212FD" w:rsidR="6A46BDA1">
              <w:rPr>
                <w:rFonts w:ascii="Arial" w:hAnsi="Arial" w:cs="Arial"/>
                <w:sz w:val="24"/>
                <w:szCs w:val="24"/>
              </w:rPr>
              <w:t xml:space="preserve">he CSC prioritized and requested </w:t>
            </w:r>
            <w:r w:rsidR="00C414FC">
              <w:rPr>
                <w:rFonts w:ascii="Arial" w:hAnsi="Arial" w:cs="Arial"/>
                <w:sz w:val="24"/>
                <w:szCs w:val="24"/>
              </w:rPr>
              <w:t xml:space="preserve">additional </w:t>
            </w:r>
            <w:r w:rsidRPr="006212FD" w:rsidR="6A46BDA1">
              <w:rPr>
                <w:rFonts w:ascii="Arial" w:hAnsi="Arial" w:cs="Arial"/>
                <w:sz w:val="24"/>
                <w:szCs w:val="24"/>
              </w:rPr>
              <w:t xml:space="preserve">CAPP </w:t>
            </w:r>
            <w:r w:rsidRPr="006212FD" w:rsidR="7D95BE94">
              <w:rPr>
                <w:rFonts w:ascii="Arial" w:hAnsi="Arial" w:cs="Arial"/>
                <w:sz w:val="24"/>
                <w:szCs w:val="24"/>
              </w:rPr>
              <w:t xml:space="preserve">incentive </w:t>
            </w:r>
            <w:r w:rsidRPr="006212FD" w:rsidR="6A46BDA1">
              <w:rPr>
                <w:rFonts w:ascii="Arial" w:hAnsi="Arial" w:cs="Arial"/>
                <w:sz w:val="24"/>
                <w:szCs w:val="24"/>
              </w:rPr>
              <w:t>funds for air filtration</w:t>
            </w:r>
            <w:r w:rsidRPr="006212FD" w:rsidR="428995F6">
              <w:rPr>
                <w:rFonts w:ascii="Arial" w:hAnsi="Arial" w:cs="Arial"/>
                <w:sz w:val="24"/>
                <w:szCs w:val="24"/>
              </w:rPr>
              <w:t xml:space="preserve"> systems for</w:t>
            </w:r>
            <w:r w:rsidRPr="006212FD" w:rsidR="6A46BDA1">
              <w:rPr>
                <w:rFonts w:ascii="Arial" w:hAnsi="Arial" w:cs="Arial"/>
                <w:sz w:val="24"/>
                <w:szCs w:val="24"/>
              </w:rPr>
              <w:t xml:space="preserve"> another 10 schools during the </w:t>
            </w:r>
            <w:r w:rsidRPr="00CD4532" w:rsidR="00CD4532">
              <w:rPr>
                <w:rFonts w:ascii="Arial" w:hAnsi="Arial" w:cs="Arial"/>
                <w:sz w:val="24"/>
                <w:szCs w:val="24"/>
              </w:rPr>
              <w:t>community-led incentives budgeting</w:t>
            </w:r>
            <w:r w:rsidR="00CD4532">
              <w:rPr>
                <w:rFonts w:ascii="Arial" w:hAnsi="Arial" w:cs="Arial"/>
                <w:sz w:val="24"/>
                <w:szCs w:val="24"/>
              </w:rPr>
              <w:t xml:space="preserve"> workshop</w:t>
            </w:r>
            <w:r w:rsidRPr="006212FD" w:rsidR="6A46BDA1">
              <w:rPr>
                <w:rFonts w:ascii="Arial" w:hAnsi="Arial" w:cs="Arial"/>
                <w:sz w:val="24"/>
                <w:szCs w:val="24"/>
              </w:rPr>
              <w:t>.</w:t>
            </w:r>
            <w:r w:rsidRPr="006212FD" w:rsidR="26177839">
              <w:rPr>
                <w:rFonts w:ascii="Arial" w:hAnsi="Arial" w:cs="Arial"/>
                <w:sz w:val="24"/>
                <w:szCs w:val="24"/>
              </w:rPr>
              <w:t xml:space="preserve"> </w:t>
            </w:r>
            <w:r w:rsidR="009C07FD">
              <w:rPr>
                <w:rFonts w:ascii="Arial" w:hAnsi="Arial" w:cs="Arial"/>
                <w:sz w:val="24"/>
                <w:szCs w:val="24"/>
              </w:rPr>
              <w:t xml:space="preserve">South Coast AQMD </w:t>
            </w:r>
            <w:r w:rsidR="004673FC">
              <w:rPr>
                <w:rFonts w:ascii="Arial" w:hAnsi="Arial" w:cs="Arial"/>
                <w:sz w:val="24"/>
                <w:szCs w:val="24"/>
              </w:rPr>
              <w:t xml:space="preserve">received </w:t>
            </w:r>
            <w:r w:rsidR="00DE3DB9">
              <w:rPr>
                <w:rFonts w:ascii="Arial" w:hAnsi="Arial" w:cs="Arial"/>
                <w:sz w:val="24"/>
                <w:szCs w:val="24"/>
              </w:rPr>
              <w:t xml:space="preserve">CARB </w:t>
            </w:r>
            <w:r w:rsidR="004673FC">
              <w:rPr>
                <w:rFonts w:ascii="Arial" w:hAnsi="Arial" w:cs="Arial"/>
                <w:sz w:val="24"/>
                <w:szCs w:val="24"/>
              </w:rPr>
              <w:t xml:space="preserve">approval of </w:t>
            </w:r>
            <w:r w:rsidR="00CE3B47">
              <w:rPr>
                <w:rFonts w:ascii="Arial" w:hAnsi="Arial" w:cs="Arial"/>
                <w:sz w:val="24"/>
                <w:szCs w:val="24"/>
              </w:rPr>
              <w:t xml:space="preserve">the </w:t>
            </w:r>
            <w:r w:rsidR="00BB4CE4">
              <w:rPr>
                <w:rFonts w:ascii="Arial" w:hAnsi="Arial" w:cs="Arial"/>
                <w:sz w:val="24"/>
                <w:szCs w:val="24"/>
              </w:rPr>
              <w:t>Reducing Air Pollution Exposure in Schools and Other Facilities</w:t>
            </w:r>
            <w:r w:rsidR="00183DC9">
              <w:rPr>
                <w:rStyle w:val="FootnoteReference"/>
                <w:rFonts w:ascii="Arial" w:hAnsi="Arial" w:cs="Arial"/>
                <w:sz w:val="24"/>
                <w:szCs w:val="24"/>
              </w:rPr>
              <w:footnoteReference w:id="14"/>
            </w:r>
            <w:r w:rsidR="000C502B">
              <w:rPr>
                <w:rFonts w:ascii="Arial" w:hAnsi="Arial" w:cs="Arial"/>
                <w:sz w:val="24"/>
                <w:szCs w:val="24"/>
              </w:rPr>
              <w:t xml:space="preserve"> (2022-14CIP-SC)</w:t>
            </w:r>
            <w:r w:rsidR="00C30448">
              <w:rPr>
                <w:rFonts w:ascii="Arial" w:hAnsi="Arial" w:cs="Arial"/>
                <w:sz w:val="24"/>
                <w:szCs w:val="24"/>
              </w:rPr>
              <w:t xml:space="preserve"> project plan in</w:t>
            </w:r>
            <w:r w:rsidR="00EA57B8">
              <w:rPr>
                <w:rFonts w:ascii="Arial" w:hAnsi="Arial" w:cs="Arial"/>
                <w:sz w:val="24"/>
                <w:szCs w:val="24"/>
              </w:rPr>
              <w:t xml:space="preserve"> February 2022.</w:t>
            </w:r>
            <w:r w:rsidR="005766C1">
              <w:rPr>
                <w:rFonts w:ascii="Arial" w:hAnsi="Arial" w:cs="Arial"/>
                <w:sz w:val="24"/>
                <w:szCs w:val="24"/>
              </w:rPr>
              <w:t xml:space="preserve"> </w:t>
            </w:r>
          </w:p>
          <w:p w:rsidR="006506AC" w:rsidRDefault="006506AC" w14:paraId="66F8ACF2" w14:textId="27D285F3">
            <w:pPr>
              <w:spacing w:before="120"/>
              <w:ind w:left="720" w:right="540"/>
              <w:jc w:val="both"/>
              <w:rPr>
                <w:rFonts w:ascii="Arial" w:hAnsi="Arial" w:cs="Arial"/>
                <w:sz w:val="24"/>
                <w:szCs w:val="24"/>
              </w:rPr>
            </w:pPr>
            <w:r>
              <w:rPr>
                <w:rFonts w:ascii="Arial" w:hAnsi="Arial" w:cs="Arial"/>
                <w:color w:val="000000" w:themeColor="text1"/>
                <w:sz w:val="24"/>
                <w:szCs w:val="24"/>
              </w:rPr>
              <w:t xml:space="preserve">South Coast AQMD </w:t>
            </w:r>
            <w:r w:rsidRPr="0031474F">
              <w:rPr>
                <w:rFonts w:ascii="Arial" w:hAnsi="Arial" w:cs="Arial"/>
                <w:color w:val="000000" w:themeColor="text1"/>
                <w:sz w:val="24"/>
                <w:szCs w:val="24"/>
              </w:rPr>
              <w:t>developed a residential air filtration project plan</w:t>
            </w:r>
            <w:r>
              <w:rPr>
                <w:rFonts w:ascii="Arial" w:hAnsi="Arial" w:cs="Arial"/>
                <w:color w:val="000000" w:themeColor="text1"/>
                <w:sz w:val="24"/>
                <w:szCs w:val="24"/>
                <w:vertAlign w:val="superscript"/>
              </w:rPr>
              <w:t>7</w:t>
            </w:r>
            <w:r w:rsidRPr="0031474F">
              <w:rPr>
                <w:rFonts w:ascii="Arial" w:hAnsi="Arial" w:cs="Arial"/>
                <w:color w:val="000000" w:themeColor="text1"/>
                <w:sz w:val="24"/>
                <w:szCs w:val="24"/>
              </w:rPr>
              <w:t xml:space="preserve"> that was approved</w:t>
            </w:r>
            <w:r>
              <w:rPr>
                <w:rFonts w:ascii="Arial" w:hAnsi="Arial" w:cs="Arial"/>
                <w:color w:val="000000" w:themeColor="text1"/>
                <w:sz w:val="24"/>
                <w:szCs w:val="24"/>
              </w:rPr>
              <w:t xml:space="preserve"> by CARB in July 2022</w:t>
            </w:r>
            <w:r w:rsidR="00DA79AC">
              <w:rPr>
                <w:rFonts w:ascii="Arial" w:hAnsi="Arial" w:cs="Arial"/>
                <w:color w:val="000000" w:themeColor="text1"/>
                <w:sz w:val="24"/>
                <w:szCs w:val="24"/>
              </w:rPr>
              <w:t xml:space="preserve">, </w:t>
            </w:r>
            <w:r w:rsidR="00F521DA">
              <w:rPr>
                <w:rFonts w:ascii="Arial" w:hAnsi="Arial" w:cs="Arial"/>
                <w:color w:val="000000" w:themeColor="text1"/>
                <w:sz w:val="24"/>
                <w:szCs w:val="24"/>
              </w:rPr>
              <w:t>for</w:t>
            </w:r>
            <w:r w:rsidR="00DA79AC">
              <w:rPr>
                <w:rFonts w:ascii="Arial" w:hAnsi="Arial" w:cs="Arial"/>
                <w:color w:val="000000" w:themeColor="text1"/>
                <w:sz w:val="24"/>
                <w:szCs w:val="24"/>
              </w:rPr>
              <w:t xml:space="preserve"> which </w:t>
            </w:r>
            <w:r w:rsidR="00B91DFA">
              <w:rPr>
                <w:rFonts w:ascii="Arial" w:hAnsi="Arial" w:cs="Arial"/>
                <w:color w:val="000000" w:themeColor="text1"/>
                <w:sz w:val="24"/>
                <w:szCs w:val="24"/>
              </w:rPr>
              <w:t>a</w:t>
            </w:r>
            <w:r w:rsidRPr="627E78AF" w:rsidR="009F0C01">
              <w:rPr>
                <w:rFonts w:ascii="Arial" w:hAnsi="Arial" w:eastAsia="Arial" w:cs="Arial"/>
                <w:sz w:val="24"/>
                <w:szCs w:val="24"/>
              </w:rPr>
              <w:t xml:space="preserve"> </w:t>
            </w:r>
            <w:r w:rsidRPr="00A54143" w:rsidR="009F0C01">
              <w:rPr>
                <w:rFonts w:ascii="Arial" w:hAnsi="Arial" w:eastAsia="Arial"/>
                <w:sz w:val="24"/>
                <w:szCs w:val="24"/>
              </w:rPr>
              <w:t>request for proposal will be</w:t>
            </w:r>
            <w:r w:rsidRPr="627E78AF" w:rsidR="009F0C01">
              <w:rPr>
                <w:rFonts w:ascii="Arial" w:hAnsi="Arial" w:eastAsia="Arial"/>
                <w:sz w:val="24"/>
                <w:szCs w:val="24"/>
              </w:rPr>
              <w:t xml:space="preserve"> considered for approval</w:t>
            </w:r>
            <w:r w:rsidRPr="00A54143" w:rsidR="009F0C01">
              <w:rPr>
                <w:rFonts w:ascii="Arial" w:hAnsi="Arial" w:eastAsia="Arial"/>
                <w:sz w:val="24"/>
                <w:szCs w:val="24"/>
              </w:rPr>
              <w:t xml:space="preserve"> </w:t>
            </w:r>
            <w:r w:rsidRPr="627E78AF" w:rsidR="009F0C01">
              <w:rPr>
                <w:rFonts w:ascii="Arial" w:hAnsi="Arial" w:eastAsia="Arial"/>
                <w:sz w:val="24"/>
                <w:szCs w:val="24"/>
              </w:rPr>
              <w:t>by the</w:t>
            </w:r>
            <w:r w:rsidRPr="00A54143" w:rsidR="009F0C01">
              <w:rPr>
                <w:rFonts w:ascii="Arial" w:hAnsi="Arial" w:eastAsia="Arial"/>
                <w:sz w:val="24"/>
                <w:szCs w:val="24"/>
              </w:rPr>
              <w:t xml:space="preserve"> </w:t>
            </w:r>
            <w:r w:rsidRPr="627E78AF" w:rsidR="009F0C01">
              <w:rPr>
                <w:rFonts w:ascii="Arial" w:hAnsi="Arial" w:eastAsia="Arial"/>
                <w:sz w:val="24"/>
                <w:szCs w:val="24"/>
              </w:rPr>
              <w:t xml:space="preserve">South Coast AQMD </w:t>
            </w:r>
            <w:r w:rsidRPr="00A54143" w:rsidR="009F0C01">
              <w:rPr>
                <w:rFonts w:ascii="Arial" w:hAnsi="Arial" w:eastAsia="Arial"/>
                <w:sz w:val="24"/>
                <w:szCs w:val="24"/>
              </w:rPr>
              <w:t xml:space="preserve">Governing Board </w:t>
            </w:r>
            <w:r w:rsidRPr="627E78AF" w:rsidR="00793408">
              <w:rPr>
                <w:rFonts w:ascii="Arial" w:hAnsi="Arial" w:eastAsia="Arial"/>
                <w:sz w:val="24"/>
                <w:szCs w:val="24"/>
              </w:rPr>
              <w:t>in November</w:t>
            </w:r>
            <w:r w:rsidRPr="627E78AF" w:rsidR="009F0C01">
              <w:rPr>
                <w:rFonts w:ascii="Arial" w:hAnsi="Arial" w:eastAsia="Arial"/>
                <w:sz w:val="24"/>
                <w:szCs w:val="24"/>
              </w:rPr>
              <w:t xml:space="preserve"> 2022</w:t>
            </w:r>
            <w:r w:rsidRPr="00A54143" w:rsidR="009F0C01">
              <w:rPr>
                <w:rFonts w:ascii="Arial" w:hAnsi="Arial" w:eastAsia="Arial"/>
                <w:sz w:val="24"/>
                <w:szCs w:val="24"/>
              </w:rPr>
              <w:t>.</w:t>
            </w:r>
          </w:p>
          <w:p w:rsidRPr="006212FD" w:rsidR="0080423D" w:rsidRDefault="26177839" w14:paraId="2170D9FC" w14:textId="5E9C77FE">
            <w:pPr>
              <w:spacing w:before="120"/>
              <w:ind w:left="720" w:right="540"/>
              <w:jc w:val="both"/>
              <w:rPr>
                <w:rFonts w:ascii="Arial" w:hAnsi="Arial" w:cs="Arial"/>
                <w:sz w:val="24"/>
                <w:szCs w:val="24"/>
              </w:rPr>
            </w:pPr>
            <w:r w:rsidRPr="006212FD">
              <w:rPr>
                <w:rFonts w:ascii="Arial" w:hAnsi="Arial" w:cs="Arial"/>
                <w:sz w:val="24"/>
                <w:szCs w:val="24"/>
              </w:rPr>
              <w:t>S</w:t>
            </w:r>
            <w:r w:rsidR="006013D7">
              <w:rPr>
                <w:rFonts w:ascii="Arial" w:hAnsi="Arial" w:cs="Arial"/>
                <w:sz w:val="24"/>
                <w:szCs w:val="24"/>
              </w:rPr>
              <w:t>outh Coast AQMD</w:t>
            </w:r>
            <w:r w:rsidRPr="006212FD">
              <w:rPr>
                <w:rFonts w:ascii="Arial" w:hAnsi="Arial" w:cs="Arial"/>
                <w:sz w:val="24"/>
                <w:szCs w:val="24"/>
              </w:rPr>
              <w:t xml:space="preserve"> </w:t>
            </w:r>
            <w:r w:rsidR="006A3E9C">
              <w:rPr>
                <w:rFonts w:ascii="Arial" w:hAnsi="Arial" w:cs="Arial"/>
                <w:sz w:val="24"/>
                <w:szCs w:val="24"/>
              </w:rPr>
              <w:t>has</w:t>
            </w:r>
            <w:r w:rsidRPr="006212FD" w:rsidR="006A3E9C">
              <w:rPr>
                <w:rFonts w:ascii="Arial" w:hAnsi="Arial" w:cs="Arial"/>
                <w:sz w:val="24"/>
                <w:szCs w:val="24"/>
              </w:rPr>
              <w:t xml:space="preserve"> </w:t>
            </w:r>
            <w:r w:rsidRPr="006212FD">
              <w:rPr>
                <w:rFonts w:ascii="Arial" w:hAnsi="Arial" w:cs="Arial"/>
                <w:sz w:val="24"/>
                <w:szCs w:val="24"/>
              </w:rPr>
              <w:t>also</w:t>
            </w:r>
            <w:r w:rsidRPr="006212FD" w:rsidR="44187F4E">
              <w:rPr>
                <w:rFonts w:ascii="Arial" w:hAnsi="Arial" w:cs="Arial"/>
                <w:sz w:val="24"/>
                <w:szCs w:val="24"/>
              </w:rPr>
              <w:t xml:space="preserve"> held </w:t>
            </w:r>
            <w:r w:rsidRPr="61505638" w:rsidR="00644010">
              <w:rPr>
                <w:rFonts w:ascii="Arial" w:hAnsi="Arial" w:cs="Arial"/>
                <w:sz w:val="24"/>
                <w:szCs w:val="24"/>
              </w:rPr>
              <w:t>4</w:t>
            </w:r>
            <w:r w:rsidRPr="61505638" w:rsidR="5CF94040">
              <w:rPr>
                <w:rFonts w:ascii="Arial" w:hAnsi="Arial" w:cs="Arial"/>
                <w:sz w:val="24"/>
                <w:szCs w:val="24"/>
              </w:rPr>
              <w:t>3</w:t>
            </w:r>
            <w:r w:rsidRPr="006212FD" w:rsidR="44187F4E">
              <w:rPr>
                <w:rFonts w:ascii="Arial" w:hAnsi="Arial" w:cs="Arial"/>
                <w:sz w:val="24"/>
                <w:szCs w:val="24"/>
              </w:rPr>
              <w:t xml:space="preserve"> Why Healthy Air Matters (WHAM) events</w:t>
            </w:r>
            <w:r w:rsidRPr="006212FD" w:rsidR="54B2C2C6">
              <w:rPr>
                <w:rFonts w:ascii="Arial" w:hAnsi="Arial" w:cs="Arial"/>
                <w:sz w:val="24"/>
                <w:szCs w:val="24"/>
              </w:rPr>
              <w:t xml:space="preserve"> </w:t>
            </w:r>
            <w:r w:rsidRPr="3EF237F7" w:rsidR="0FD0527A">
              <w:rPr>
                <w:rFonts w:ascii="Arial" w:hAnsi="Arial" w:cs="Arial"/>
                <w:sz w:val="24"/>
                <w:szCs w:val="24"/>
              </w:rPr>
              <w:t>in</w:t>
            </w:r>
            <w:r w:rsidRPr="006212FD" w:rsidR="54B2C2C6">
              <w:rPr>
                <w:rFonts w:ascii="Arial" w:hAnsi="Arial" w:cs="Arial"/>
                <w:sz w:val="24"/>
                <w:szCs w:val="24"/>
              </w:rPr>
              <w:t xml:space="preserve"> ELABHWC</w:t>
            </w:r>
            <w:r w:rsidRPr="006212FD" w:rsidR="44187F4E">
              <w:rPr>
                <w:rFonts w:ascii="Arial" w:hAnsi="Arial" w:cs="Arial"/>
                <w:sz w:val="24"/>
                <w:szCs w:val="24"/>
              </w:rPr>
              <w:t xml:space="preserve">, </w:t>
            </w:r>
            <w:r w:rsidRPr="006212FD" w:rsidR="4BB7D17F">
              <w:rPr>
                <w:rFonts w:ascii="Arial" w:hAnsi="Arial" w:cs="Arial"/>
                <w:sz w:val="24"/>
                <w:szCs w:val="24"/>
              </w:rPr>
              <w:t>which continue to be conducted</w:t>
            </w:r>
            <w:r w:rsidRPr="006212FD" w:rsidR="44187F4E">
              <w:rPr>
                <w:rFonts w:ascii="Arial" w:hAnsi="Arial" w:cs="Arial"/>
                <w:sz w:val="24"/>
                <w:szCs w:val="24"/>
              </w:rPr>
              <w:t xml:space="preserve"> virtually</w:t>
            </w:r>
            <w:r w:rsidRPr="006212FD">
              <w:rPr>
                <w:rFonts w:ascii="Arial" w:hAnsi="Arial" w:cs="Arial"/>
                <w:sz w:val="24"/>
                <w:szCs w:val="24"/>
              </w:rPr>
              <w:t>.</w:t>
            </w:r>
            <w:r w:rsidRPr="006212FD" w:rsidR="79CECFB8">
              <w:rPr>
                <w:rFonts w:ascii="Arial" w:hAnsi="Arial" w:cs="Arial"/>
                <w:sz w:val="24"/>
                <w:szCs w:val="24"/>
              </w:rPr>
              <w:t xml:space="preserve"> Additionally, </w:t>
            </w:r>
            <w:r w:rsidR="004638E9">
              <w:rPr>
                <w:rFonts w:ascii="Arial" w:hAnsi="Arial" w:cs="Arial"/>
                <w:sz w:val="24"/>
                <w:szCs w:val="24"/>
              </w:rPr>
              <w:t>South Coast AQMD</w:t>
            </w:r>
            <w:r w:rsidRPr="006212FD" w:rsidR="004638E9">
              <w:rPr>
                <w:rFonts w:ascii="Arial" w:hAnsi="Arial" w:cs="Arial"/>
                <w:sz w:val="24"/>
                <w:szCs w:val="24"/>
              </w:rPr>
              <w:t xml:space="preserve"> </w:t>
            </w:r>
            <w:r w:rsidRPr="006212FD" w:rsidR="70411B20">
              <w:rPr>
                <w:rFonts w:ascii="Arial" w:hAnsi="Arial" w:cs="Arial"/>
                <w:sz w:val="24"/>
                <w:szCs w:val="24"/>
              </w:rPr>
              <w:t>ha</w:t>
            </w:r>
            <w:r w:rsidR="004638E9">
              <w:rPr>
                <w:rFonts w:ascii="Arial" w:hAnsi="Arial" w:cs="Arial"/>
                <w:sz w:val="24"/>
                <w:szCs w:val="24"/>
              </w:rPr>
              <w:t>s</w:t>
            </w:r>
            <w:r w:rsidRPr="006212FD" w:rsidR="79CECFB8">
              <w:rPr>
                <w:rFonts w:ascii="Arial" w:hAnsi="Arial" w:cs="Arial"/>
                <w:sz w:val="24"/>
                <w:szCs w:val="24"/>
              </w:rPr>
              <w:t xml:space="preserve"> initiated discussions with AltaMed to help </w:t>
            </w:r>
            <w:r w:rsidRPr="006212FD" w:rsidR="70411B20">
              <w:rPr>
                <w:rFonts w:ascii="Arial" w:hAnsi="Arial" w:cs="Arial"/>
                <w:sz w:val="24"/>
                <w:szCs w:val="24"/>
              </w:rPr>
              <w:t>implement</w:t>
            </w:r>
            <w:r w:rsidRPr="006212FD" w:rsidR="79CECFB8">
              <w:rPr>
                <w:rFonts w:ascii="Arial" w:hAnsi="Arial" w:cs="Arial"/>
                <w:sz w:val="24"/>
                <w:szCs w:val="24"/>
              </w:rPr>
              <w:t xml:space="preserve"> </w:t>
            </w:r>
            <w:r w:rsidRPr="006212FD" w:rsidR="70411B20">
              <w:rPr>
                <w:rFonts w:ascii="Arial" w:hAnsi="Arial" w:cs="Arial"/>
                <w:sz w:val="24"/>
                <w:szCs w:val="24"/>
              </w:rPr>
              <w:t xml:space="preserve">outreach actions to educate the community about </w:t>
            </w:r>
            <w:r w:rsidRPr="006212FD" w:rsidR="66AD2280">
              <w:rPr>
                <w:rFonts w:ascii="Arial" w:hAnsi="Arial" w:cs="Arial"/>
                <w:sz w:val="24"/>
                <w:szCs w:val="24"/>
              </w:rPr>
              <w:t>reducing their exposure to air pollution.</w:t>
            </w:r>
          </w:p>
          <w:p w:rsidRPr="006212FD" w:rsidR="008535EE" w:rsidRDefault="2E6833D1" w14:paraId="31B5DF79" w14:textId="4BCD54E6">
            <w:pPr>
              <w:spacing w:before="120"/>
              <w:ind w:left="720" w:right="540"/>
              <w:jc w:val="both"/>
              <w:rPr>
                <w:rFonts w:ascii="Arial" w:hAnsi="Arial" w:cs="Arial"/>
                <w:sz w:val="24"/>
                <w:szCs w:val="24"/>
              </w:rPr>
            </w:pPr>
            <w:r w:rsidRPr="072FE5AE">
              <w:rPr>
                <w:rFonts w:ascii="Arial" w:hAnsi="Arial" w:cs="Arial"/>
                <w:sz w:val="24"/>
                <w:szCs w:val="24"/>
              </w:rPr>
              <w:t xml:space="preserve">Finally, </w:t>
            </w:r>
            <w:r w:rsidRPr="352ADEBC" w:rsidR="206EFCD0">
              <w:rPr>
                <w:rFonts w:ascii="Arial" w:hAnsi="Arial" w:cs="Arial"/>
                <w:sz w:val="24"/>
                <w:szCs w:val="24"/>
              </w:rPr>
              <w:t xml:space="preserve">South Coast AQMD </w:t>
            </w:r>
            <w:r w:rsidR="006D0EC1">
              <w:rPr>
                <w:rFonts w:ascii="Arial" w:hAnsi="Arial" w:cs="Arial"/>
                <w:sz w:val="24"/>
                <w:szCs w:val="24"/>
              </w:rPr>
              <w:t>notified</w:t>
            </w:r>
            <w:r w:rsidRPr="352ADEBC" w:rsidR="206EFCD0">
              <w:rPr>
                <w:rFonts w:ascii="Arial" w:hAnsi="Arial" w:cs="Arial"/>
                <w:sz w:val="24"/>
                <w:szCs w:val="24"/>
              </w:rPr>
              <w:t xml:space="preserve"> the community about the proposed Green Zone Ordinance and submitted public comment to the Los Angeles County Department of Regional Planning. This ordinance is a new land-use rule which will help reduce community exposure to emissions from industrial facilities throughout Los Angeles County, particularly in</w:t>
            </w:r>
            <w:r w:rsidR="00886AE1">
              <w:rPr>
                <w:rFonts w:ascii="Arial" w:hAnsi="Arial" w:cs="Arial"/>
                <w:sz w:val="24"/>
                <w:szCs w:val="24"/>
              </w:rPr>
              <w:t xml:space="preserve"> designated Green Zone Districts located</w:t>
            </w:r>
            <w:r w:rsidRPr="352ADEBC" w:rsidR="206EFCD0">
              <w:rPr>
                <w:rFonts w:ascii="Arial" w:hAnsi="Arial" w:cs="Arial"/>
                <w:sz w:val="24"/>
                <w:szCs w:val="24"/>
              </w:rPr>
              <w:t xml:space="preserve"> </w:t>
            </w:r>
            <w:r w:rsidR="00886AE1">
              <w:rPr>
                <w:rFonts w:ascii="Arial" w:hAnsi="Arial" w:cs="Arial"/>
                <w:sz w:val="24"/>
                <w:szCs w:val="24"/>
              </w:rPr>
              <w:t>in</w:t>
            </w:r>
            <w:r w:rsidRPr="352ADEBC" w:rsidR="206EFCD0">
              <w:rPr>
                <w:rFonts w:ascii="Arial" w:hAnsi="Arial" w:cs="Arial"/>
                <w:sz w:val="24"/>
                <w:szCs w:val="24"/>
              </w:rPr>
              <w:t xml:space="preserve"> unincorporated communities such as East Los Angeles.</w:t>
            </w:r>
            <w:r w:rsidRPr="006212FD" w:rsidDel="00961501" w:rsidR="008535EE">
              <w:rPr>
                <w:rFonts w:ascii="Arial" w:hAnsi="Arial" w:cs="Arial"/>
                <w:sz w:val="24"/>
                <w:szCs w:val="24"/>
              </w:rPr>
              <w:t xml:space="preserve"> </w:t>
            </w:r>
            <w:r w:rsidRPr="006212FD" w:rsidR="00C10524">
              <w:rPr>
                <w:rFonts w:ascii="Arial" w:hAnsi="Arial" w:cs="Arial"/>
                <w:sz w:val="24"/>
                <w:szCs w:val="24"/>
              </w:rPr>
              <w:t xml:space="preserve"> Recommendations included buffer and landscaping requirements for warehouse and metal processing facilities to reduce </w:t>
            </w:r>
            <w:r w:rsidR="00946346">
              <w:rPr>
                <w:rFonts w:ascii="Arial" w:hAnsi="Arial" w:cs="Arial"/>
                <w:sz w:val="24"/>
                <w:szCs w:val="24"/>
              </w:rPr>
              <w:t xml:space="preserve">emissions </w:t>
            </w:r>
            <w:r w:rsidRPr="006212FD" w:rsidR="00C10524">
              <w:rPr>
                <w:rFonts w:ascii="Arial" w:hAnsi="Arial" w:cs="Arial"/>
                <w:sz w:val="24"/>
                <w:szCs w:val="24"/>
              </w:rPr>
              <w:t xml:space="preserve">exposure from such facilities. </w:t>
            </w:r>
            <w:r w:rsidR="000042E6">
              <w:rPr>
                <w:rFonts w:ascii="Arial" w:hAnsi="Arial" w:cs="Arial"/>
                <w:sz w:val="24"/>
                <w:szCs w:val="24"/>
              </w:rPr>
              <w:t xml:space="preserve">The </w:t>
            </w:r>
            <w:r w:rsidR="00F54DBD">
              <w:rPr>
                <w:rFonts w:ascii="Arial" w:hAnsi="Arial" w:cs="Arial"/>
                <w:sz w:val="24"/>
                <w:szCs w:val="24"/>
              </w:rPr>
              <w:t xml:space="preserve">ordinance was approved by the Los Angeles County Board of </w:t>
            </w:r>
            <w:r w:rsidR="00415E99">
              <w:rPr>
                <w:rFonts w:ascii="Arial" w:hAnsi="Arial" w:cs="Arial"/>
                <w:sz w:val="24"/>
                <w:szCs w:val="24"/>
              </w:rPr>
              <w:t>Supervisors and</w:t>
            </w:r>
            <w:r w:rsidR="00F54DBD">
              <w:rPr>
                <w:rFonts w:ascii="Arial" w:hAnsi="Arial" w:cs="Arial"/>
                <w:sz w:val="24"/>
                <w:szCs w:val="24"/>
              </w:rPr>
              <w:t xml:space="preserve"> </w:t>
            </w:r>
            <w:r w:rsidR="00EB3610">
              <w:rPr>
                <w:rFonts w:ascii="Arial" w:hAnsi="Arial" w:cs="Arial"/>
                <w:sz w:val="24"/>
                <w:szCs w:val="24"/>
              </w:rPr>
              <w:t>went into effect</w:t>
            </w:r>
            <w:r w:rsidR="00F54DBD">
              <w:rPr>
                <w:rFonts w:ascii="Arial" w:hAnsi="Arial" w:cs="Arial"/>
                <w:sz w:val="24"/>
                <w:szCs w:val="24"/>
              </w:rPr>
              <w:t xml:space="preserve"> </w:t>
            </w:r>
            <w:r w:rsidR="00BF12F6">
              <w:rPr>
                <w:rFonts w:ascii="Arial" w:hAnsi="Arial" w:cs="Arial"/>
                <w:sz w:val="24"/>
                <w:szCs w:val="24"/>
              </w:rPr>
              <w:t xml:space="preserve">in July 2022. </w:t>
            </w:r>
            <w:r w:rsidRPr="006212FD" w:rsidR="00C10524">
              <w:rPr>
                <w:rFonts w:ascii="Arial" w:hAnsi="Arial" w:cs="Arial"/>
                <w:sz w:val="24"/>
                <w:szCs w:val="24"/>
              </w:rPr>
              <w:t xml:space="preserve">Similar comments will be submitted to Los Angeles City Planning for </w:t>
            </w:r>
            <w:r w:rsidR="00FB0385">
              <w:rPr>
                <w:rFonts w:ascii="Arial" w:hAnsi="Arial" w:cs="Arial"/>
                <w:sz w:val="24"/>
                <w:szCs w:val="24"/>
              </w:rPr>
              <w:t>the</w:t>
            </w:r>
            <w:r w:rsidRPr="006212FD" w:rsidR="00FB0385">
              <w:rPr>
                <w:rFonts w:ascii="Arial" w:hAnsi="Arial" w:cs="Arial"/>
                <w:sz w:val="24"/>
                <w:szCs w:val="24"/>
              </w:rPr>
              <w:t xml:space="preserve"> </w:t>
            </w:r>
            <w:r w:rsidRPr="006212FD" w:rsidR="00C10524">
              <w:rPr>
                <w:rFonts w:ascii="Arial" w:hAnsi="Arial" w:cs="Arial"/>
                <w:sz w:val="24"/>
                <w:szCs w:val="24"/>
              </w:rPr>
              <w:t>Boyle Heights Community Plan.</w:t>
            </w:r>
          </w:p>
          <w:p w:rsidRPr="00383B11" w:rsidR="008535EE" w:rsidP="004E5A67" w:rsidRDefault="008535EE" w14:paraId="1167AE2B" w14:textId="294AFD39">
            <w:pPr>
              <w:spacing w:before="120"/>
              <w:ind w:left="720"/>
              <w:rPr>
                <w:rFonts w:ascii="Arial" w:hAnsi="Arial" w:cs="Arial"/>
                <w:color w:val="000000" w:themeColor="text1"/>
                <w:sz w:val="24"/>
                <w:szCs w:val="24"/>
              </w:rPr>
            </w:pPr>
          </w:p>
        </w:tc>
      </w:tr>
      <w:tr w:rsidRPr="00383B11" w:rsidR="006970E6" w:rsidTr="5D5BA5AF" w14:paraId="40AE7443" w14:textId="77777777">
        <w:tc>
          <w:tcPr>
            <w:tcW w:w="9360" w:type="dxa"/>
            <w:tcBorders>
              <w:top w:val="single" w:color="auto" w:sz="6" w:space="0"/>
              <w:bottom w:val="nil"/>
            </w:tcBorders>
            <w:shd w:val="clear" w:color="auto" w:fill="CCFFFF"/>
          </w:tcPr>
          <w:p w:rsidRPr="006970E6" w:rsidR="006970E6" w:rsidP="006970E6" w:rsidRDefault="006970E6" w14:paraId="5F184225" w14:textId="5BA7B1EF">
            <w:pPr>
              <w:spacing w:before="120"/>
              <w:ind w:left="504"/>
              <w:rPr>
                <w:rFonts w:ascii="Arial" w:hAnsi="Arial" w:cs="Arial"/>
                <w:color w:val="000000" w:themeColor="text1"/>
                <w:sz w:val="24"/>
                <w:szCs w:val="24"/>
              </w:rPr>
            </w:pPr>
            <w:r w:rsidRPr="00832FD4">
              <w:rPr>
                <w:rFonts w:ascii="Arial" w:hAnsi="Arial" w:cs="Arial"/>
                <w:color w:val="000000" w:themeColor="text1"/>
                <w:sz w:val="24"/>
                <w:szCs w:val="24"/>
                <w:u w:val="single"/>
              </w:rPr>
              <w:t xml:space="preserve">7c) </w:t>
            </w:r>
            <w:r w:rsidRPr="00832FD4" w:rsidR="00832FD4">
              <w:rPr>
                <w:rFonts w:ascii="Arial" w:hAnsi="Arial" w:cs="Arial"/>
                <w:color w:val="000000" w:themeColor="text1"/>
                <w:sz w:val="24"/>
                <w:szCs w:val="24"/>
                <w:u w:val="single"/>
              </w:rPr>
              <w:t>Compliance Goals</w:t>
            </w:r>
            <w:r w:rsidR="00832FD4">
              <w:rPr>
                <w:rFonts w:ascii="Arial" w:hAnsi="Arial" w:cs="Arial"/>
                <w:color w:val="000000" w:themeColor="text1"/>
                <w:sz w:val="24"/>
                <w:szCs w:val="24"/>
              </w:rPr>
              <w:t xml:space="preserve"> - </w:t>
            </w:r>
            <w:r w:rsidRPr="006970E6">
              <w:rPr>
                <w:rFonts w:ascii="Arial" w:hAnsi="Arial" w:cs="Arial"/>
                <w:color w:val="000000" w:themeColor="text1"/>
                <w:sz w:val="24"/>
                <w:szCs w:val="24"/>
              </w:rPr>
              <w:t xml:space="preserve">Provide an update on progress toward achieving compliance goals and improving compliance (e.g., summarize non-compliance rates and other key compliance statistics).  </w:t>
            </w:r>
            <w:r w:rsidRPr="006970E6">
              <w:rPr>
                <w:rFonts w:ascii="Arial" w:hAnsi="Arial" w:cs="Arial"/>
                <w:i/>
                <w:color w:val="808080" w:themeColor="background1" w:themeShade="80"/>
                <w:sz w:val="24"/>
                <w:szCs w:val="24"/>
              </w:rPr>
              <w:t xml:space="preserve">[Ref. </w:t>
            </w:r>
            <w:r>
              <w:rPr>
                <w:rFonts w:ascii="Arial" w:hAnsi="Arial" w:cs="Arial"/>
                <w:i/>
                <w:color w:val="808080" w:themeColor="background1" w:themeShade="80"/>
                <w:sz w:val="24"/>
                <w:szCs w:val="24"/>
              </w:rPr>
              <w:t xml:space="preserve"> </w:t>
            </w:r>
            <w:r w:rsidRPr="00EB5A32">
              <w:rPr>
                <w:rFonts w:ascii="Arial" w:hAnsi="Arial" w:cs="Arial"/>
                <w:i/>
                <w:color w:val="808080" w:themeColor="background1" w:themeShade="80"/>
                <w:sz w:val="24"/>
                <w:szCs w:val="24"/>
              </w:rPr>
              <w:t xml:space="preserve">Blueprint page C-31.  </w:t>
            </w:r>
            <w:r w:rsidRPr="006970E6">
              <w:rPr>
                <w:rFonts w:ascii="Arial" w:hAnsi="Arial" w:cs="Arial"/>
                <w:i/>
                <w:color w:val="808080" w:themeColor="background1" w:themeShade="80"/>
                <w:sz w:val="24"/>
                <w:szCs w:val="24"/>
              </w:rPr>
              <w:t>East LA, Boyle Heights, West Commerce Plan, Chapter 5]</w:t>
            </w:r>
          </w:p>
        </w:tc>
      </w:tr>
      <w:tr w:rsidRPr="00383B11" w:rsidR="004D73EF" w:rsidTr="5D5BA5AF" w14:paraId="57D510DB" w14:textId="77777777">
        <w:trPr>
          <w:trHeight w:val="720"/>
        </w:trPr>
        <w:tc>
          <w:tcPr>
            <w:tcW w:w="9360" w:type="dxa"/>
            <w:tcBorders>
              <w:top w:val="nil"/>
            </w:tcBorders>
            <w:shd w:val="clear" w:color="auto" w:fill="F2F2F2" w:themeFill="background1" w:themeFillShade="F2"/>
          </w:tcPr>
          <w:p w:rsidRPr="00345191" w:rsidR="004D73EF" w:rsidP="004D73EF" w:rsidRDefault="004D73EF" w14:paraId="07CD57DC" w14:textId="77777777">
            <w:pPr>
              <w:spacing w:before="40"/>
              <w:ind w:left="720"/>
              <w:rPr>
                <w:rFonts w:ascii="Arial" w:hAnsi="Arial" w:cs="Arial"/>
                <w:iCs/>
                <w:color w:val="808080" w:themeColor="background1" w:themeShade="80"/>
                <w:sz w:val="24"/>
                <w:szCs w:val="24"/>
              </w:rPr>
            </w:pPr>
            <w:r w:rsidRPr="00345191">
              <w:rPr>
                <w:rFonts w:ascii="Arial" w:hAnsi="Arial" w:cs="Arial"/>
                <w:iCs/>
                <w:color w:val="808080" w:themeColor="background1" w:themeShade="80"/>
                <w:sz w:val="24"/>
                <w:szCs w:val="24"/>
              </w:rPr>
              <w:t>[Provide an update on compliance goals here]</w:t>
            </w:r>
          </w:p>
          <w:p w:rsidRPr="006212FD" w:rsidR="00DA7CBE" w:rsidP="3DA401B6" w:rsidRDefault="2E0DF570" w14:paraId="648C0734" w14:textId="3E5A232C">
            <w:pPr>
              <w:spacing w:before="120"/>
              <w:ind w:left="720" w:right="540"/>
              <w:jc w:val="both"/>
              <w:rPr>
                <w:rFonts w:ascii="Arial" w:hAnsi="Arial" w:cs="Arial"/>
                <w:sz w:val="24"/>
                <w:szCs w:val="24"/>
              </w:rPr>
            </w:pPr>
            <w:r w:rsidRPr="006212FD">
              <w:rPr>
                <w:rFonts w:ascii="Arial" w:hAnsi="Arial" w:cs="Arial"/>
                <w:sz w:val="24"/>
                <w:szCs w:val="24"/>
              </w:rPr>
              <w:t>See Section B (</w:t>
            </w:r>
            <w:r w:rsidR="00A35671">
              <w:rPr>
                <w:rFonts w:ascii="Arial" w:hAnsi="Arial" w:cs="Arial"/>
                <w:sz w:val="24"/>
                <w:szCs w:val="24"/>
              </w:rPr>
              <w:t xml:space="preserve">2022 </w:t>
            </w:r>
            <w:r w:rsidRPr="0013585A" w:rsidR="00A35671">
              <w:rPr>
                <w:rFonts w:ascii="Arial" w:hAnsi="Arial" w:cs="Arial"/>
                <w:sz w:val="24"/>
                <w:szCs w:val="24"/>
              </w:rPr>
              <w:t xml:space="preserve">CARB </w:t>
            </w:r>
            <w:r w:rsidR="00A35671">
              <w:rPr>
                <w:rFonts w:ascii="Arial" w:hAnsi="Arial" w:cs="Arial"/>
                <w:sz w:val="24"/>
                <w:szCs w:val="24"/>
              </w:rPr>
              <w:t>A</w:t>
            </w:r>
            <w:r w:rsidR="009429DD">
              <w:rPr>
                <w:rFonts w:ascii="Arial" w:hAnsi="Arial" w:cs="Arial"/>
                <w:sz w:val="24"/>
                <w:szCs w:val="24"/>
              </w:rPr>
              <w:t xml:space="preserve">nnual </w:t>
            </w:r>
            <w:r w:rsidR="00A35671">
              <w:rPr>
                <w:rFonts w:ascii="Arial" w:hAnsi="Arial" w:cs="Arial"/>
                <w:sz w:val="24"/>
                <w:szCs w:val="24"/>
              </w:rPr>
              <w:t>P</w:t>
            </w:r>
            <w:r w:rsidR="009429DD">
              <w:rPr>
                <w:rFonts w:ascii="Arial" w:hAnsi="Arial" w:cs="Arial"/>
                <w:sz w:val="24"/>
                <w:szCs w:val="24"/>
              </w:rPr>
              <w:t xml:space="preserve">rogress </w:t>
            </w:r>
            <w:r w:rsidR="00A35671">
              <w:rPr>
                <w:rFonts w:ascii="Arial" w:hAnsi="Arial" w:cs="Arial"/>
                <w:sz w:val="24"/>
                <w:szCs w:val="24"/>
              </w:rPr>
              <w:t>R</w:t>
            </w:r>
            <w:r w:rsidR="009429DD">
              <w:rPr>
                <w:rFonts w:ascii="Arial" w:hAnsi="Arial" w:cs="Arial"/>
                <w:sz w:val="24"/>
                <w:szCs w:val="24"/>
              </w:rPr>
              <w:t>eport</w:t>
            </w:r>
            <w:r w:rsidR="00A35671">
              <w:rPr>
                <w:rFonts w:ascii="Arial" w:hAnsi="Arial" w:cs="Arial"/>
                <w:sz w:val="24"/>
                <w:szCs w:val="24"/>
              </w:rPr>
              <w:t xml:space="preserve"> Spreadsheet – ELABHWC</w:t>
            </w:r>
            <w:r w:rsidRPr="006212FD" w:rsidDel="00A35671" w:rsidR="00A35671">
              <w:rPr>
                <w:rFonts w:ascii="Arial" w:hAnsi="Arial" w:cs="Arial"/>
                <w:sz w:val="24"/>
                <w:szCs w:val="24"/>
              </w:rPr>
              <w:t xml:space="preserve"> </w:t>
            </w:r>
            <w:r w:rsidRPr="006212FD">
              <w:rPr>
                <w:rFonts w:ascii="Arial" w:hAnsi="Arial" w:cs="Arial"/>
                <w:sz w:val="24"/>
                <w:szCs w:val="24"/>
              </w:rPr>
              <w:t xml:space="preserve">attached) for details about the progress toward </w:t>
            </w:r>
            <w:r w:rsidR="00E96822">
              <w:rPr>
                <w:rFonts w:ascii="Arial" w:hAnsi="Arial" w:cs="Arial"/>
                <w:sz w:val="24"/>
                <w:szCs w:val="24"/>
              </w:rPr>
              <w:t>enforcement</w:t>
            </w:r>
            <w:r w:rsidRPr="006212FD" w:rsidR="00E96822">
              <w:rPr>
                <w:rFonts w:ascii="Arial" w:hAnsi="Arial" w:cs="Arial"/>
                <w:sz w:val="24"/>
                <w:szCs w:val="24"/>
              </w:rPr>
              <w:t xml:space="preserve"> </w:t>
            </w:r>
            <w:r w:rsidRPr="006212FD">
              <w:rPr>
                <w:rFonts w:ascii="Arial" w:hAnsi="Arial" w:cs="Arial"/>
                <w:sz w:val="24"/>
                <w:szCs w:val="24"/>
              </w:rPr>
              <w:t xml:space="preserve">goals and improvements. For </w:t>
            </w:r>
            <w:r w:rsidR="00EA42D6">
              <w:rPr>
                <w:rFonts w:ascii="Arial" w:hAnsi="Arial" w:cs="Arial"/>
                <w:sz w:val="24"/>
                <w:szCs w:val="24"/>
              </w:rPr>
              <w:t>enforcement</w:t>
            </w:r>
            <w:r w:rsidRPr="006212FD">
              <w:rPr>
                <w:rFonts w:ascii="Arial" w:hAnsi="Arial" w:cs="Arial"/>
                <w:sz w:val="24"/>
                <w:szCs w:val="24"/>
              </w:rPr>
              <w:t xml:space="preserve"> CERP actions, </w:t>
            </w:r>
            <w:r w:rsidR="00273F32">
              <w:rPr>
                <w:rFonts w:ascii="Arial" w:hAnsi="Arial" w:cs="Arial"/>
                <w:sz w:val="24"/>
                <w:szCs w:val="24"/>
              </w:rPr>
              <w:t>South Coast AQMD</w:t>
            </w:r>
            <w:r w:rsidRPr="006212FD" w:rsidR="00273F32">
              <w:rPr>
                <w:rFonts w:ascii="Arial" w:hAnsi="Arial" w:cs="Arial"/>
                <w:sz w:val="24"/>
                <w:szCs w:val="24"/>
              </w:rPr>
              <w:t xml:space="preserve"> </w:t>
            </w:r>
            <w:r w:rsidRPr="006212FD">
              <w:rPr>
                <w:rFonts w:ascii="Arial" w:hAnsi="Arial" w:cs="Arial"/>
                <w:sz w:val="24"/>
                <w:szCs w:val="24"/>
              </w:rPr>
              <w:t>continue</w:t>
            </w:r>
            <w:r w:rsidR="00511626">
              <w:rPr>
                <w:rFonts w:ascii="Arial" w:hAnsi="Arial" w:cs="Arial"/>
                <w:sz w:val="24"/>
                <w:szCs w:val="24"/>
              </w:rPr>
              <w:t>s</w:t>
            </w:r>
            <w:r w:rsidRPr="006212FD">
              <w:rPr>
                <w:rFonts w:ascii="Arial" w:hAnsi="Arial" w:cs="Arial"/>
                <w:sz w:val="24"/>
                <w:szCs w:val="24"/>
              </w:rPr>
              <w:t xml:space="preserve"> to make progress in conducting field activities and taking enforcement action</w:t>
            </w:r>
            <w:r w:rsidR="00511626">
              <w:rPr>
                <w:rFonts w:ascii="Arial" w:hAnsi="Arial" w:cs="Arial"/>
                <w:sz w:val="24"/>
                <w:szCs w:val="24"/>
              </w:rPr>
              <w:t xml:space="preserve">. </w:t>
            </w:r>
            <w:r w:rsidRPr="006212FD">
              <w:rPr>
                <w:rFonts w:ascii="Arial" w:hAnsi="Arial" w:cs="Arial"/>
                <w:sz w:val="24"/>
                <w:szCs w:val="24"/>
              </w:rPr>
              <w:t xml:space="preserve">Section B </w:t>
            </w:r>
            <w:r w:rsidRPr="006212FD" w:rsidR="0A136919">
              <w:rPr>
                <w:rFonts w:ascii="Arial" w:hAnsi="Arial" w:cs="Arial"/>
                <w:sz w:val="24"/>
                <w:szCs w:val="24"/>
              </w:rPr>
              <w:t>provides</w:t>
            </w:r>
            <w:r w:rsidRPr="006212FD">
              <w:rPr>
                <w:rFonts w:ascii="Arial" w:hAnsi="Arial" w:cs="Arial"/>
                <w:sz w:val="24"/>
                <w:szCs w:val="24"/>
              </w:rPr>
              <w:t xml:space="preserve"> details </w:t>
            </w:r>
            <w:r w:rsidRPr="006212FD" w:rsidR="287EE362">
              <w:rPr>
                <w:rFonts w:ascii="Arial" w:hAnsi="Arial" w:cs="Arial"/>
                <w:sz w:val="24"/>
                <w:szCs w:val="24"/>
              </w:rPr>
              <w:t xml:space="preserve">on </w:t>
            </w:r>
            <w:r w:rsidRPr="006212FD">
              <w:rPr>
                <w:rFonts w:ascii="Arial" w:hAnsi="Arial" w:cs="Arial"/>
                <w:sz w:val="24"/>
                <w:szCs w:val="24"/>
              </w:rPr>
              <w:t>various key compliance statistics relating to the goals identified in the CERP.</w:t>
            </w:r>
          </w:p>
          <w:p w:rsidRPr="00383B11" w:rsidR="004D73EF" w:rsidP="00D95BA6" w:rsidRDefault="009E2866" w14:paraId="76D155CA" w14:textId="291CDBF6">
            <w:pPr>
              <w:spacing w:before="120"/>
              <w:ind w:left="690" w:right="540"/>
              <w:jc w:val="both"/>
              <w:rPr>
                <w:rFonts w:ascii="Arial" w:hAnsi="Arial" w:cs="Arial"/>
                <w:color w:val="000000" w:themeColor="text1"/>
                <w:sz w:val="24"/>
                <w:szCs w:val="24"/>
              </w:rPr>
            </w:pPr>
            <w:r w:rsidRPr="006212FD">
              <w:rPr>
                <w:rFonts w:ascii="Arial" w:hAnsi="Arial" w:cs="Arial"/>
                <w:iCs/>
                <w:sz w:val="24"/>
                <w:szCs w:val="24"/>
              </w:rPr>
              <w:t>Additional refinements to enforcement efforts and commitments</w:t>
            </w:r>
            <w:r w:rsidRPr="006212FD" w:rsidR="00DA7CBE">
              <w:rPr>
                <w:rFonts w:ascii="Arial" w:hAnsi="Arial" w:cs="Arial"/>
                <w:iCs/>
                <w:sz w:val="24"/>
                <w:szCs w:val="24"/>
              </w:rPr>
              <w:t xml:space="preserve"> will continue to be assessed which</w:t>
            </w:r>
            <w:r w:rsidRPr="006212FD">
              <w:rPr>
                <w:rFonts w:ascii="Arial" w:hAnsi="Arial" w:cs="Arial"/>
                <w:iCs/>
                <w:sz w:val="24"/>
                <w:szCs w:val="24"/>
              </w:rPr>
              <w:t xml:space="preserve"> may include increasing the number of compliance report backs </w:t>
            </w:r>
            <w:r w:rsidR="00B66DBA">
              <w:rPr>
                <w:rFonts w:ascii="Arial" w:hAnsi="Arial" w:cs="Arial"/>
                <w:iCs/>
                <w:sz w:val="24"/>
                <w:szCs w:val="24"/>
              </w:rPr>
              <w:t xml:space="preserve">on </w:t>
            </w:r>
            <w:r w:rsidRPr="006212FD">
              <w:rPr>
                <w:rFonts w:ascii="Arial" w:hAnsi="Arial" w:cs="Arial"/>
                <w:iCs/>
                <w:sz w:val="24"/>
                <w:szCs w:val="24"/>
              </w:rPr>
              <w:t xml:space="preserve">compliance-related activities, such as complaint response, evaluating and addressing notifications (e.g., equipment breakdowns), facility inspections, surveillance operations, and various other daily functions carried out by </w:t>
            </w:r>
            <w:r w:rsidR="00490907">
              <w:rPr>
                <w:rFonts w:ascii="Arial" w:hAnsi="Arial" w:cs="Arial"/>
                <w:iCs/>
                <w:sz w:val="24"/>
                <w:szCs w:val="24"/>
              </w:rPr>
              <w:t>South Coast AQMD</w:t>
            </w:r>
            <w:r w:rsidRPr="006212FD">
              <w:rPr>
                <w:rFonts w:ascii="Arial" w:hAnsi="Arial" w:cs="Arial"/>
                <w:iCs/>
                <w:sz w:val="24"/>
                <w:szCs w:val="24"/>
              </w:rPr>
              <w:t>.</w:t>
            </w:r>
          </w:p>
        </w:tc>
      </w:tr>
      <w:tr w:rsidRPr="00383B11" w:rsidR="004D73EF" w:rsidTr="5D5BA5AF" w14:paraId="59A85A79" w14:textId="77777777">
        <w:tc>
          <w:tcPr>
            <w:tcW w:w="9360" w:type="dxa"/>
            <w:tcBorders>
              <w:top w:val="single" w:color="auto" w:sz="6" w:space="0"/>
              <w:bottom w:val="nil"/>
            </w:tcBorders>
            <w:shd w:val="clear" w:color="auto" w:fill="CCFFFF"/>
          </w:tcPr>
          <w:p w:rsidRPr="00383B11" w:rsidR="004D73EF" w:rsidP="004D73EF" w:rsidRDefault="004D73EF" w14:paraId="35D579A4" w14:textId="63A6D6AE">
            <w:pPr>
              <w:pStyle w:val="ListParagraph"/>
              <w:keepNext/>
              <w:numPr>
                <w:ilvl w:val="0"/>
                <w:numId w:val="19"/>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t>Incentives Investments - Summarize the total incentives investments for programs that are identified in the community emissions reduction program or for other projects that provide air quality benefits within the community.</w:t>
            </w:r>
          </w:p>
        </w:tc>
      </w:tr>
      <w:tr w:rsidRPr="00383B11" w:rsidR="004D73EF" w:rsidTr="5D5BA5AF" w14:paraId="67F28A32" w14:textId="77777777">
        <w:trPr>
          <w:trHeight w:val="1152"/>
        </w:trPr>
        <w:tc>
          <w:tcPr>
            <w:tcW w:w="9360" w:type="dxa"/>
            <w:tcBorders>
              <w:top w:val="nil"/>
            </w:tcBorders>
            <w:shd w:val="clear" w:color="auto" w:fill="F2F2F2" w:themeFill="background1" w:themeFillShade="F2"/>
          </w:tcPr>
          <w:p w:rsidRPr="00383B11" w:rsidR="004D73EF" w:rsidP="004D73EF" w:rsidRDefault="004D73EF" w14:paraId="2AA3C241" w14:textId="21D6B96D">
            <w:pPr>
              <w:keepNext/>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Summarize total incentives investments and associated emission reductions in the community</w:t>
            </w:r>
            <w:r>
              <w:rPr>
                <w:rFonts w:ascii="Arial" w:hAnsi="Arial" w:cs="Arial"/>
                <w:i/>
                <w:color w:val="808080" w:themeColor="background1" w:themeShade="80"/>
                <w:sz w:val="24"/>
                <w:szCs w:val="24"/>
              </w:rPr>
              <w:t>, in coordination with CARB staff</w:t>
            </w:r>
            <w:r w:rsidRPr="00383B11">
              <w:rPr>
                <w:rFonts w:ascii="Arial" w:hAnsi="Arial" w:cs="Arial"/>
                <w:i/>
                <w:color w:val="808080" w:themeColor="background1" w:themeShade="80"/>
                <w:sz w:val="24"/>
                <w:szCs w:val="24"/>
              </w:rPr>
              <w:t>]</w:t>
            </w:r>
          </w:p>
          <w:p w:rsidRPr="006212FD" w:rsidR="009402CB" w:rsidP="00CF7948" w:rsidRDefault="452DA7B0" w14:paraId="4AE3B077" w14:textId="5AA6319B">
            <w:pPr>
              <w:keepNext/>
              <w:spacing w:before="120"/>
              <w:ind w:left="720" w:right="530"/>
              <w:jc w:val="both"/>
              <w:rPr>
                <w:rFonts w:ascii="Arial" w:hAnsi="Arial" w:cs="Arial"/>
                <w:sz w:val="24"/>
                <w:szCs w:val="24"/>
              </w:rPr>
            </w:pPr>
            <w:r w:rsidRPr="5993E39D">
              <w:rPr>
                <w:rFonts w:ascii="Arial" w:hAnsi="Arial" w:cs="Arial"/>
                <w:sz w:val="24"/>
                <w:szCs w:val="24"/>
              </w:rPr>
              <w:t>To date, the total investment in incentives for ELABHWC is approximately $</w:t>
            </w:r>
            <w:r w:rsidRPr="5993E39D" w:rsidR="478F7E55">
              <w:rPr>
                <w:rFonts w:ascii="Arial" w:hAnsi="Arial" w:cs="Arial"/>
                <w:sz w:val="24"/>
                <w:szCs w:val="24"/>
              </w:rPr>
              <w:t>2</w:t>
            </w:r>
            <w:r w:rsidRPr="5993E39D" w:rsidR="53CA3FE1">
              <w:rPr>
                <w:rFonts w:ascii="Arial" w:hAnsi="Arial" w:cs="Arial"/>
                <w:sz w:val="24"/>
                <w:szCs w:val="24"/>
              </w:rPr>
              <w:t>1.9</w:t>
            </w:r>
            <w:r w:rsidRPr="5993E39D" w:rsidR="79DD2FC6">
              <w:rPr>
                <w:rFonts w:ascii="Arial" w:hAnsi="Arial" w:cs="Arial"/>
                <w:sz w:val="24"/>
                <w:szCs w:val="24"/>
              </w:rPr>
              <w:t xml:space="preserve"> million</w:t>
            </w:r>
            <w:r w:rsidRPr="5993E39D">
              <w:rPr>
                <w:rFonts w:ascii="Arial" w:hAnsi="Arial" w:cs="Arial"/>
                <w:sz w:val="24"/>
                <w:szCs w:val="24"/>
              </w:rPr>
              <w:t xml:space="preserve">, resulting in </w:t>
            </w:r>
            <w:r w:rsidRPr="5993E39D" w:rsidR="00AF47F9">
              <w:rPr>
                <w:rFonts w:ascii="Arial" w:hAnsi="Arial" w:cs="Arial"/>
                <w:sz w:val="24"/>
                <w:szCs w:val="24"/>
              </w:rPr>
              <w:t>emission</w:t>
            </w:r>
            <w:r w:rsidRPr="5993E39D" w:rsidR="005F2DE3">
              <w:rPr>
                <w:rFonts w:ascii="Arial" w:hAnsi="Arial" w:cs="Arial"/>
                <w:sz w:val="24"/>
                <w:szCs w:val="24"/>
              </w:rPr>
              <w:t>s</w:t>
            </w:r>
            <w:r w:rsidRPr="5993E39D" w:rsidR="0033464B">
              <w:rPr>
                <w:rFonts w:ascii="Arial" w:hAnsi="Arial" w:cs="Arial"/>
                <w:sz w:val="24"/>
                <w:szCs w:val="24"/>
              </w:rPr>
              <w:t xml:space="preserve"> reduction</w:t>
            </w:r>
            <w:r w:rsidRPr="5993E39D" w:rsidR="005F2DE3">
              <w:rPr>
                <w:rFonts w:ascii="Arial" w:hAnsi="Arial" w:cs="Arial"/>
                <w:sz w:val="24"/>
                <w:szCs w:val="24"/>
              </w:rPr>
              <w:t>s</w:t>
            </w:r>
            <w:r w:rsidRPr="5993E39D" w:rsidR="0033464B">
              <w:rPr>
                <w:rFonts w:ascii="Arial" w:hAnsi="Arial" w:cs="Arial"/>
                <w:sz w:val="24"/>
                <w:szCs w:val="24"/>
              </w:rPr>
              <w:t xml:space="preserve"> benefits of </w:t>
            </w:r>
            <w:r w:rsidRPr="5993E39D">
              <w:rPr>
                <w:rFonts w:ascii="Arial" w:hAnsi="Arial" w:cs="Arial"/>
                <w:sz w:val="24"/>
                <w:szCs w:val="24"/>
              </w:rPr>
              <w:t>4</w:t>
            </w:r>
            <w:r w:rsidRPr="5993E39D" w:rsidR="001D2DB2">
              <w:rPr>
                <w:rFonts w:ascii="Arial" w:hAnsi="Arial" w:cs="Arial"/>
                <w:sz w:val="24"/>
                <w:szCs w:val="24"/>
              </w:rPr>
              <w:t>4</w:t>
            </w:r>
            <w:r w:rsidRPr="5993E39D">
              <w:rPr>
                <w:rFonts w:ascii="Arial" w:hAnsi="Arial" w:cs="Arial"/>
                <w:sz w:val="24"/>
                <w:szCs w:val="24"/>
              </w:rPr>
              <w:t>.</w:t>
            </w:r>
            <w:r w:rsidRPr="5993E39D" w:rsidR="001D2DB2">
              <w:rPr>
                <w:rFonts w:ascii="Arial" w:hAnsi="Arial" w:cs="Arial"/>
                <w:sz w:val="24"/>
                <w:szCs w:val="24"/>
              </w:rPr>
              <w:t>4</w:t>
            </w:r>
            <w:r w:rsidRPr="5993E39D">
              <w:rPr>
                <w:rFonts w:ascii="Arial" w:hAnsi="Arial" w:cs="Arial"/>
                <w:sz w:val="24"/>
                <w:szCs w:val="24"/>
              </w:rPr>
              <w:t xml:space="preserve"> TPY NOx, 0.6 TPY DPM and </w:t>
            </w:r>
            <w:r w:rsidRPr="5993E39D" w:rsidR="001D2DB2">
              <w:rPr>
                <w:rFonts w:ascii="Arial" w:hAnsi="Arial" w:cs="Arial"/>
                <w:sz w:val="24"/>
                <w:szCs w:val="24"/>
              </w:rPr>
              <w:t>1</w:t>
            </w:r>
            <w:r w:rsidRPr="5993E39D">
              <w:rPr>
                <w:rFonts w:ascii="Arial" w:hAnsi="Arial" w:cs="Arial"/>
                <w:sz w:val="24"/>
                <w:szCs w:val="24"/>
              </w:rPr>
              <w:t>.</w:t>
            </w:r>
            <w:r w:rsidRPr="5993E39D" w:rsidR="00623720">
              <w:rPr>
                <w:rFonts w:ascii="Arial" w:hAnsi="Arial" w:cs="Arial"/>
                <w:sz w:val="24"/>
                <w:szCs w:val="24"/>
              </w:rPr>
              <w:t>8</w:t>
            </w:r>
            <w:r w:rsidRPr="5993E39D">
              <w:rPr>
                <w:rFonts w:ascii="Arial" w:hAnsi="Arial" w:cs="Arial"/>
                <w:sz w:val="24"/>
                <w:szCs w:val="24"/>
              </w:rPr>
              <w:t xml:space="preserve"> TPY </w:t>
            </w:r>
            <w:r w:rsidRPr="5993E39D" w:rsidR="00E80981">
              <w:rPr>
                <w:rFonts w:ascii="Arial" w:hAnsi="Arial" w:cs="Arial"/>
                <w:sz w:val="24"/>
                <w:szCs w:val="24"/>
              </w:rPr>
              <w:t>ROG</w:t>
            </w:r>
            <w:r w:rsidRPr="5993E39D">
              <w:rPr>
                <w:rFonts w:ascii="Arial" w:hAnsi="Arial" w:cs="Arial"/>
                <w:sz w:val="24"/>
                <w:szCs w:val="24"/>
              </w:rPr>
              <w:t xml:space="preserve"> </w:t>
            </w:r>
            <w:r w:rsidRPr="5993E39D" w:rsidR="00F03AC9">
              <w:rPr>
                <w:rFonts w:ascii="Arial" w:hAnsi="Arial" w:cs="Arial"/>
                <w:sz w:val="24"/>
                <w:szCs w:val="24"/>
              </w:rPr>
              <w:t>for</w:t>
            </w:r>
            <w:r w:rsidRPr="5993E39D">
              <w:rPr>
                <w:rFonts w:ascii="Arial" w:hAnsi="Arial" w:cs="Arial"/>
                <w:sz w:val="24"/>
                <w:szCs w:val="24"/>
              </w:rPr>
              <w:t xml:space="preserve"> the community. </w:t>
            </w:r>
            <w:r w:rsidRPr="5993E39D" w:rsidR="6BE998B8">
              <w:rPr>
                <w:rFonts w:ascii="Arial" w:hAnsi="Arial" w:eastAsia="Arial" w:cs="Arial"/>
                <w:color w:val="000000" w:themeColor="text1"/>
                <w:sz w:val="24"/>
                <w:szCs w:val="24"/>
              </w:rPr>
              <w:t xml:space="preserve">Approximately $5 million was allocated </w:t>
            </w:r>
            <w:r w:rsidRPr="5993E39D" w:rsidR="7C936563">
              <w:rPr>
                <w:rFonts w:ascii="Arial" w:hAnsi="Arial" w:eastAsia="Arial" w:cs="Arial"/>
                <w:color w:val="000000" w:themeColor="text1"/>
                <w:sz w:val="24"/>
                <w:szCs w:val="24"/>
              </w:rPr>
              <w:t>to reduce emissions at</w:t>
            </w:r>
            <w:r w:rsidRPr="5993E39D" w:rsidR="2989ED71">
              <w:rPr>
                <w:rFonts w:ascii="Arial" w:hAnsi="Arial" w:eastAsia="Arial" w:cs="Arial"/>
                <w:color w:val="000000" w:themeColor="text1"/>
                <w:sz w:val="24"/>
                <w:szCs w:val="24"/>
              </w:rPr>
              <w:t xml:space="preserve"> </w:t>
            </w:r>
            <w:r w:rsidRPr="5993E39D" w:rsidR="4F9CDF4D">
              <w:rPr>
                <w:rFonts w:ascii="Arial" w:hAnsi="Arial" w:eastAsia="Arial" w:cs="Arial"/>
                <w:color w:val="000000" w:themeColor="text1"/>
                <w:sz w:val="24"/>
                <w:szCs w:val="24"/>
              </w:rPr>
              <w:t xml:space="preserve">chrome plating </w:t>
            </w:r>
            <w:r w:rsidRPr="5993E39D" w:rsidR="2989ED71">
              <w:rPr>
                <w:rFonts w:ascii="Arial" w:hAnsi="Arial" w:eastAsia="Arial" w:cs="Arial"/>
                <w:color w:val="000000" w:themeColor="text1"/>
                <w:sz w:val="24"/>
                <w:szCs w:val="24"/>
              </w:rPr>
              <w:t>facilities</w:t>
            </w:r>
            <w:r w:rsidRPr="5993E39D" w:rsidR="3A5917A2">
              <w:rPr>
                <w:rFonts w:ascii="Arial" w:hAnsi="Arial" w:eastAsia="Arial" w:cs="Arial"/>
                <w:color w:val="000000" w:themeColor="text1"/>
                <w:sz w:val="24"/>
                <w:szCs w:val="24"/>
              </w:rPr>
              <w:t xml:space="preserve"> and </w:t>
            </w:r>
            <w:r w:rsidRPr="5993E39D" w:rsidR="62AF9606">
              <w:rPr>
                <w:rFonts w:ascii="Arial" w:hAnsi="Arial" w:eastAsia="Arial" w:cs="Arial"/>
                <w:color w:val="000000" w:themeColor="text1"/>
                <w:sz w:val="24"/>
                <w:szCs w:val="24"/>
              </w:rPr>
              <w:t>$5</w:t>
            </w:r>
            <w:r w:rsidRPr="5993E39D" w:rsidR="0F42F66E">
              <w:rPr>
                <w:rFonts w:ascii="Arial" w:hAnsi="Arial" w:eastAsia="Arial" w:cs="Arial"/>
                <w:color w:val="000000" w:themeColor="text1"/>
                <w:sz w:val="24"/>
                <w:szCs w:val="24"/>
              </w:rPr>
              <w:t>.</w:t>
            </w:r>
            <w:r w:rsidRPr="5993E39D" w:rsidR="59A86325">
              <w:rPr>
                <w:rFonts w:ascii="Arial" w:hAnsi="Arial" w:eastAsia="Arial" w:cs="Arial"/>
                <w:color w:val="000000" w:themeColor="text1"/>
                <w:sz w:val="24"/>
                <w:szCs w:val="24"/>
              </w:rPr>
              <w:t>65</w:t>
            </w:r>
            <w:r w:rsidRPr="5993E39D" w:rsidR="62AF9606">
              <w:rPr>
                <w:rFonts w:ascii="Arial" w:hAnsi="Arial" w:eastAsia="Arial" w:cs="Arial"/>
                <w:color w:val="000000" w:themeColor="text1"/>
                <w:sz w:val="24"/>
                <w:szCs w:val="24"/>
              </w:rPr>
              <w:t xml:space="preserve"> million was allocated for </w:t>
            </w:r>
            <w:r w:rsidRPr="5993E39D" w:rsidR="63B2616F">
              <w:rPr>
                <w:rFonts w:ascii="Arial" w:hAnsi="Arial" w:eastAsia="Arial" w:cs="Arial"/>
                <w:color w:val="000000" w:themeColor="text1"/>
                <w:sz w:val="24"/>
                <w:szCs w:val="24"/>
              </w:rPr>
              <w:t xml:space="preserve">home and </w:t>
            </w:r>
            <w:r w:rsidRPr="5993E39D" w:rsidR="62AF9606">
              <w:rPr>
                <w:rFonts w:ascii="Arial" w:hAnsi="Arial" w:eastAsia="Arial" w:cs="Arial"/>
                <w:color w:val="000000" w:themeColor="text1"/>
                <w:sz w:val="24"/>
                <w:szCs w:val="24"/>
              </w:rPr>
              <w:t xml:space="preserve">school air filtration systems for exposure reduction. </w:t>
            </w:r>
            <w:r w:rsidRPr="5993E39D">
              <w:rPr>
                <w:rFonts w:ascii="Arial" w:hAnsi="Arial" w:cs="Arial"/>
                <w:sz w:val="24"/>
                <w:szCs w:val="24"/>
              </w:rPr>
              <w:t>Additional emission</w:t>
            </w:r>
            <w:r w:rsidRPr="5993E39D" w:rsidR="005F2DE3">
              <w:rPr>
                <w:rFonts w:ascii="Arial" w:hAnsi="Arial" w:cs="Arial"/>
                <w:sz w:val="24"/>
                <w:szCs w:val="24"/>
              </w:rPr>
              <w:t>s</w:t>
            </w:r>
            <w:r w:rsidRPr="5993E39D">
              <w:rPr>
                <w:rFonts w:ascii="Arial" w:hAnsi="Arial" w:cs="Arial"/>
                <w:sz w:val="24"/>
                <w:szCs w:val="24"/>
              </w:rPr>
              <w:t xml:space="preserve"> reductions may further benefit the community pending implementation of subsequent incentive programs</w:t>
            </w:r>
            <w:r w:rsidRPr="5993E39D" w:rsidR="1DD32108">
              <w:rPr>
                <w:rFonts w:ascii="Arial" w:hAnsi="Arial" w:cs="Arial"/>
                <w:sz w:val="24"/>
                <w:szCs w:val="24"/>
              </w:rPr>
              <w:t xml:space="preserve">, including Year 3 CAPP </w:t>
            </w:r>
            <w:r w:rsidRPr="5993E39D" w:rsidR="004666E2">
              <w:rPr>
                <w:rFonts w:ascii="Arial" w:hAnsi="Arial" w:cs="Arial"/>
                <w:sz w:val="24"/>
                <w:szCs w:val="24"/>
              </w:rPr>
              <w:t xml:space="preserve">and future </w:t>
            </w:r>
            <w:r w:rsidRPr="5993E39D" w:rsidR="1DD32108">
              <w:rPr>
                <w:rFonts w:ascii="Arial" w:hAnsi="Arial" w:cs="Arial"/>
                <w:sz w:val="24"/>
                <w:szCs w:val="24"/>
              </w:rPr>
              <w:t>incentive funds for community-identified projects</w:t>
            </w:r>
            <w:r w:rsidRPr="5993E39D">
              <w:rPr>
                <w:rFonts w:ascii="Arial" w:hAnsi="Arial" w:cs="Arial"/>
                <w:sz w:val="24"/>
                <w:szCs w:val="24"/>
              </w:rPr>
              <w:t>.</w:t>
            </w:r>
          </w:p>
          <w:p w:rsidRPr="00383B11" w:rsidR="00783815" w:rsidP="00783815" w:rsidRDefault="00783815" w14:paraId="675FF979" w14:textId="1DE73B89">
            <w:pPr>
              <w:keepNext/>
              <w:spacing w:before="120"/>
              <w:ind w:left="720"/>
              <w:jc w:val="both"/>
              <w:rPr>
                <w:rFonts w:ascii="Arial" w:hAnsi="Arial" w:cs="Arial"/>
                <w:color w:val="000000" w:themeColor="text1"/>
                <w:sz w:val="24"/>
                <w:szCs w:val="24"/>
              </w:rPr>
            </w:pPr>
          </w:p>
        </w:tc>
      </w:tr>
    </w:tbl>
    <w:p w:rsidRPr="00383B11" w:rsidR="00D321CF" w:rsidP="002006C3" w:rsidRDefault="00D321CF" w14:paraId="17A35721" w14:textId="7EA8CD68"/>
    <w:p w:rsidRPr="00383B11" w:rsidR="00590B58" w:rsidP="00590B58" w:rsidRDefault="00590B58" w14:paraId="59F5EAD5" w14:textId="154C9EB6"/>
    <w:p w:rsidRPr="00383B11" w:rsidR="00590B58" w:rsidRDefault="00590B58" w14:paraId="3771660A" w14:textId="77777777">
      <w:r w:rsidRPr="00383B11">
        <w:br w:type="page"/>
      </w:r>
    </w:p>
    <w:p w:rsidRPr="00383B11" w:rsidR="00590B58" w:rsidP="00590B58" w:rsidRDefault="00590B58" w14:paraId="560B947F" w14:textId="77777777">
      <w:pPr>
        <w:rPr>
          <w:szCs w:val="24"/>
        </w:rPr>
      </w:pPr>
    </w:p>
    <w:tbl>
      <w:tblPr>
        <w:tblStyle w:val="TableGrid"/>
        <w:tblW w:w="9360" w:type="dxa"/>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Look w:val="04A0" w:firstRow="1" w:lastRow="0" w:firstColumn="1" w:lastColumn="0" w:noHBand="0" w:noVBand="1"/>
        <w:tblCaption w:val="Report Section C-Status Updates for Each Strategy"/>
        <w:tblDescription w:val="This table describes Report Section C, which is an attached spreadsheet that districts use to provide status updates for each strategy in the community emissions reduction program."/>
      </w:tblPr>
      <w:tblGrid>
        <w:gridCol w:w="9360"/>
      </w:tblGrid>
      <w:tr w:rsidRPr="00383B11" w:rsidR="00342276" w:rsidTr="005E741F" w14:paraId="1517B9FA" w14:textId="77777777">
        <w:trPr>
          <w:tblHeader/>
        </w:trPr>
        <w:tc>
          <w:tcPr>
            <w:tcW w:w="9360" w:type="dxa"/>
            <w:tcBorders>
              <w:top w:val="single" w:color="auto" w:sz="12" w:space="0"/>
              <w:bottom w:val="double" w:color="auto" w:sz="4" w:space="0"/>
            </w:tcBorders>
            <w:shd w:val="clear" w:color="auto" w:fill="FBE4D5" w:themeFill="accent2" w:themeFillTint="33"/>
          </w:tcPr>
          <w:p w:rsidRPr="00383B11" w:rsidR="00342276" w:rsidP="00356976" w:rsidRDefault="00342276" w14:paraId="5C466EDB" w14:textId="1330734B">
            <w:pPr>
              <w:spacing w:before="120" w:after="120"/>
              <w:rPr>
                <w:rFonts w:ascii="Arial" w:hAnsi="Arial" w:cs="Arial"/>
                <w:color w:val="000000" w:themeColor="text1"/>
                <w:sz w:val="24"/>
                <w:szCs w:val="24"/>
              </w:rPr>
            </w:pPr>
            <w:r w:rsidRPr="00383B11">
              <w:rPr>
                <w:rFonts w:ascii="Arial" w:hAnsi="Arial" w:cs="Arial"/>
                <w:b/>
                <w:i/>
                <w:color w:val="0000FF"/>
                <w:sz w:val="24"/>
                <w:szCs w:val="24"/>
              </w:rPr>
              <w:t xml:space="preserve">Section </w:t>
            </w:r>
            <w:r w:rsidR="00356976">
              <w:rPr>
                <w:rFonts w:ascii="Arial" w:hAnsi="Arial" w:cs="Arial"/>
                <w:b/>
                <w:i/>
                <w:color w:val="0000FF"/>
                <w:sz w:val="24"/>
                <w:szCs w:val="24"/>
              </w:rPr>
              <w:t>B</w:t>
            </w:r>
            <w:r w:rsidRPr="00383B11">
              <w:rPr>
                <w:rFonts w:ascii="Arial" w:hAnsi="Arial" w:cs="Arial"/>
                <w:b/>
                <w:i/>
                <w:color w:val="0000FF"/>
                <w:sz w:val="24"/>
                <w:szCs w:val="24"/>
              </w:rPr>
              <w:t>:</w:t>
            </w:r>
            <w:r w:rsidRPr="00383B11">
              <w:rPr>
                <w:rFonts w:ascii="Arial" w:hAnsi="Arial" w:cs="Arial"/>
                <w:b/>
                <w:color w:val="0000FF"/>
                <w:sz w:val="24"/>
                <w:szCs w:val="24"/>
              </w:rPr>
              <w:t xml:space="preserve">  Status update for EACH STRATEGY in the community emissions reduction program</w:t>
            </w:r>
          </w:p>
        </w:tc>
      </w:tr>
      <w:tr w:rsidRPr="00383B11" w:rsidR="00342276" w:rsidTr="00342276" w14:paraId="0ADC401A" w14:textId="77777777">
        <w:tc>
          <w:tcPr>
            <w:tcW w:w="9360" w:type="dxa"/>
            <w:tcBorders>
              <w:top w:val="double" w:color="auto" w:sz="4" w:space="0"/>
            </w:tcBorders>
            <w:shd w:val="clear" w:color="auto" w:fill="FBE4D5" w:themeFill="accent2" w:themeFillTint="33"/>
          </w:tcPr>
          <w:p w:rsidRPr="008807A6" w:rsidR="00342276" w:rsidP="008807A6" w:rsidRDefault="00342276" w14:paraId="4A466D4F" w14:textId="49CA30BE">
            <w:pPr>
              <w:spacing w:before="120"/>
              <w:ind w:left="144"/>
              <w:rPr>
                <w:rFonts w:ascii="Arial" w:hAnsi="Arial" w:cs="Arial"/>
                <w:color w:val="000000" w:themeColor="text1"/>
                <w:sz w:val="24"/>
                <w:szCs w:val="24"/>
              </w:rPr>
            </w:pPr>
            <w:r w:rsidRPr="008807A6">
              <w:rPr>
                <w:rFonts w:ascii="Arial" w:hAnsi="Arial" w:cs="Arial"/>
                <w:color w:val="000000"/>
                <w:sz w:val="24"/>
                <w:szCs w:val="24"/>
              </w:rPr>
              <w:t>Please fill in the attached spreadsheet template and provide an update on the status and specific metrics for EACH STRATEGY.</w:t>
            </w:r>
            <w:r w:rsidRPr="008807A6" w:rsidR="001F0F0B">
              <w:rPr>
                <w:rFonts w:ascii="Arial" w:hAnsi="Arial" w:cs="Arial"/>
                <w:color w:val="000000"/>
                <w:sz w:val="24"/>
                <w:szCs w:val="24"/>
              </w:rPr>
              <w:t xml:space="preserve">  </w:t>
            </w:r>
            <w:r w:rsidRPr="008807A6" w:rsidR="001F0F0B">
              <w:rPr>
                <w:rFonts w:ascii="Arial" w:hAnsi="Arial" w:cs="Arial"/>
                <w:color w:val="808080" w:themeColor="background1" w:themeShade="80"/>
                <w:sz w:val="24"/>
                <w:szCs w:val="24"/>
              </w:rPr>
              <w:t>[Ref. Blueprint, page C-39]</w:t>
            </w:r>
          </w:p>
        </w:tc>
      </w:tr>
      <w:tr w:rsidRPr="00383B11" w:rsidR="00342276" w:rsidTr="004E5A67" w14:paraId="1B1D01C0" w14:textId="77777777">
        <w:trPr>
          <w:trHeight w:val="1152"/>
        </w:trPr>
        <w:tc>
          <w:tcPr>
            <w:tcW w:w="9360" w:type="dxa"/>
            <w:shd w:val="clear" w:color="auto" w:fill="F2F2F2" w:themeFill="background1" w:themeFillShade="F2"/>
          </w:tcPr>
          <w:p w:rsidRPr="00383B11" w:rsidR="00342276" w:rsidP="004E5A67" w:rsidRDefault="00342276" w14:paraId="3E93D51A" w14:textId="621AC6B6">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Use the attached spreadsheet to provide updates on each strategy]</w:t>
            </w:r>
          </w:p>
          <w:p w:rsidRPr="00383B11" w:rsidR="00342276" w:rsidP="004E5A67" w:rsidRDefault="00342276" w14:paraId="48630E00" w14:textId="77777777">
            <w:pPr>
              <w:spacing w:before="120"/>
              <w:ind w:left="720"/>
              <w:rPr>
                <w:rFonts w:ascii="Arial" w:hAnsi="Arial" w:cs="Arial"/>
                <w:color w:val="000000" w:themeColor="text1"/>
                <w:sz w:val="24"/>
                <w:szCs w:val="24"/>
              </w:rPr>
            </w:pPr>
          </w:p>
        </w:tc>
      </w:tr>
    </w:tbl>
    <w:p w:rsidRPr="00383B11" w:rsidR="00FF3715" w:rsidP="002006C3" w:rsidRDefault="00FF3715" w14:paraId="2AC19C97" w14:textId="710DA033"/>
    <w:p w:rsidRPr="00383B11" w:rsidR="000B3723" w:rsidP="000B3723" w:rsidRDefault="000B3723" w14:paraId="2E90F4F8" w14:textId="095C8429"/>
    <w:p w:rsidRPr="00383B11" w:rsidR="00B96C81" w:rsidP="000B3723" w:rsidRDefault="00B96C81" w14:paraId="3D46D6A3" w14:textId="77777777">
      <w:pPr>
        <w:rPr>
          <w:szCs w:val="24"/>
        </w:rPr>
      </w:pPr>
    </w:p>
    <w:p w:rsidRPr="00383B11" w:rsidR="000B3723" w:rsidP="000B3723" w:rsidRDefault="000B3723" w14:paraId="0A12A5FD" w14:textId="77777777">
      <w:pPr>
        <w:rPr>
          <w:b/>
          <w:i/>
          <w:color w:val="0000FF"/>
        </w:rPr>
      </w:pPr>
      <w:r w:rsidRPr="00383B11">
        <w:rPr>
          <w:b/>
          <w:i/>
          <w:color w:val="0000FF"/>
        </w:rPr>
        <w:br w:type="page"/>
      </w:r>
    </w:p>
    <w:p w:rsidRPr="00383B11" w:rsidR="00591C7E" w:rsidP="00D12E3A" w:rsidRDefault="00591C7E" w14:paraId="5F8C3DC3" w14:textId="77777777">
      <w:pPr>
        <w:jc w:val="center"/>
        <w:rPr>
          <w:b/>
          <w:sz w:val="28"/>
          <w:szCs w:val="24"/>
        </w:rPr>
      </w:pPr>
    </w:p>
    <w:p w:rsidRPr="00383B11" w:rsidR="003D396B" w:rsidP="00D12E3A" w:rsidRDefault="003D396B" w14:paraId="147E5E0F" w14:textId="374C9817">
      <w:pPr>
        <w:jc w:val="center"/>
        <w:rPr>
          <w:b/>
          <w:color w:val="000000" w:themeColor="text1"/>
          <w:sz w:val="28"/>
        </w:rPr>
      </w:pPr>
      <w:r w:rsidRPr="00383B11">
        <w:rPr>
          <w:b/>
          <w:sz w:val="28"/>
          <w:szCs w:val="24"/>
        </w:rPr>
        <w:t>[</w:t>
      </w:r>
      <w:r w:rsidRPr="00383B11" w:rsidR="00087986">
        <w:rPr>
          <w:b/>
          <w:color w:val="FF0000"/>
          <w:sz w:val="28"/>
          <w:szCs w:val="24"/>
          <w:highlight w:val="green"/>
        </w:rPr>
        <w:t>ATTACH</w:t>
      </w:r>
      <w:r w:rsidRPr="00383B11">
        <w:rPr>
          <w:b/>
          <w:color w:val="FF0000"/>
          <w:sz w:val="28"/>
          <w:szCs w:val="24"/>
          <w:highlight w:val="green"/>
        </w:rPr>
        <w:t xml:space="preserve"> SPREADSHEET FOR </w:t>
      </w:r>
      <w:r w:rsidRPr="00383B11">
        <w:rPr>
          <w:b/>
          <w:i/>
          <w:color w:val="FF0000"/>
          <w:sz w:val="28"/>
          <w:highlight w:val="green"/>
        </w:rPr>
        <w:t xml:space="preserve">Report Section </w:t>
      </w:r>
      <w:r w:rsidR="0071069B">
        <w:rPr>
          <w:b/>
          <w:i/>
          <w:color w:val="FF0000"/>
          <w:sz w:val="28"/>
          <w:highlight w:val="green"/>
        </w:rPr>
        <w:t>B</w:t>
      </w:r>
      <w:r w:rsidRPr="00383B11">
        <w:rPr>
          <w:b/>
          <w:i/>
          <w:color w:val="FF0000"/>
          <w:sz w:val="28"/>
          <w:highlight w:val="green"/>
        </w:rPr>
        <w:t>:</w:t>
      </w:r>
      <w:r w:rsidRPr="00383B11">
        <w:rPr>
          <w:b/>
          <w:color w:val="FF0000"/>
          <w:sz w:val="28"/>
          <w:highlight w:val="green"/>
        </w:rPr>
        <w:t xml:space="preserve">  Status update for EACH STRATEGY in the community emissions reduction program</w:t>
      </w:r>
      <w:r w:rsidRPr="00383B11">
        <w:rPr>
          <w:b/>
          <w:color w:val="000000" w:themeColor="text1"/>
          <w:sz w:val="28"/>
        </w:rPr>
        <w:t>]</w:t>
      </w:r>
    </w:p>
    <w:sectPr w:rsidRPr="00383B11" w:rsidR="003D396B" w:rsidSect="00954083">
      <w:headerReference w:type="default" r:id="rId11"/>
      <w:footerReference w:type="default" r:id="rId12"/>
      <w:footerReference w:type="first" r:id="rId13"/>
      <w:pgSz w:w="12240" w:h="15840" w:orient="portrait" w:code="1"/>
      <w:pgMar w:top="1008" w:right="1440" w:bottom="1152" w:left="144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95A0C" w:rsidP="00621062" w:rsidRDefault="00E95A0C" w14:paraId="643F2C73" w14:textId="77777777">
      <w:r>
        <w:separator/>
      </w:r>
    </w:p>
  </w:endnote>
  <w:endnote w:type="continuationSeparator" w:id="0">
    <w:p w:rsidR="00E95A0C" w:rsidP="00621062" w:rsidRDefault="00E95A0C" w14:paraId="1E02B57F" w14:textId="77777777">
      <w:r>
        <w:continuationSeparator/>
      </w:r>
    </w:p>
  </w:endnote>
  <w:endnote w:type="continuationNotice" w:id="1">
    <w:p w:rsidR="00E95A0C" w:rsidRDefault="00E95A0C" w14:paraId="49F4394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altName w:val="Calibri"/>
    <w:panose1 w:val="00000000000000000000"/>
    <w:charset w:val="00"/>
    <w:family w:val="swiss"/>
    <w:notTrueType/>
    <w:pitch w:val="variable"/>
    <w:sig w:usb0="800000AF" w:usb1="4000204A" w:usb2="00000000" w:usb3="00000000" w:csb0="00000001"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A3CFF" w:rsidR="00820CDF" w:rsidRDefault="00AE7D5F" w14:paraId="51135656" w14:textId="5DEA099E">
    <w:pPr>
      <w:pStyle w:val="Footer"/>
      <w:rPr>
        <w:sz w:val="18"/>
        <w:szCs w:val="18"/>
      </w:rPr>
    </w:pPr>
    <w:r w:rsidRPr="00AE7D5F">
      <w:rPr>
        <w:sz w:val="16"/>
        <w:szCs w:val="14"/>
      </w:rPr>
      <w:t>ELABHWC 2022 CARB Annual Progress Report Qualitative Assessment</w:t>
    </w:r>
    <w:r w:rsidR="00937CB5">
      <w:rPr>
        <w:sz w:val="16"/>
        <w:szCs w:val="14"/>
      </w:rPr>
      <w:t>_clean_v3</w:t>
    </w:r>
    <w:r w:rsidRPr="00AE7D5F">
      <w:rPr>
        <w:sz w:val="16"/>
        <w:szCs w:val="14"/>
      </w:rPr>
      <w:t>.docx</w:t>
    </w:r>
    <w:r w:rsidRPr="00AE7D5F">
      <w:rPr>
        <w:sz w:val="8"/>
        <w:szCs w:val="10"/>
        <w:shd w:val="clear" w:color="auto" w:fill="E6E6E6"/>
      </w:rPr>
      <w:t xml:space="preserve"> </w:t>
    </w:r>
    <w:r w:rsidRPr="00383B11">
      <w:rPr>
        <w:sz w:val="18"/>
        <w:szCs w:val="18"/>
      </w:rPr>
      <w:tab/>
    </w:r>
    <w:r w:rsidRPr="00AE7D5F">
      <w:rPr>
        <w:sz w:val="16"/>
        <w:szCs w:val="16"/>
      </w:rPr>
      <w:fldChar w:fldCharType="begin"/>
    </w:r>
    <w:r w:rsidRPr="00A54143">
      <w:rPr>
        <w:sz w:val="16"/>
        <w:szCs w:val="16"/>
      </w:rPr>
      <w:instrText xml:space="preserve"> PAGE  \* Arabic  \* MERGEFORMAT </w:instrText>
    </w:r>
    <w:r w:rsidRPr="00AE7D5F">
      <w:rPr>
        <w:sz w:val="16"/>
        <w:szCs w:val="16"/>
      </w:rPr>
      <w:fldChar w:fldCharType="separate"/>
    </w:r>
    <w:r>
      <w:rPr>
        <w:sz w:val="16"/>
        <w:szCs w:val="16"/>
      </w:rPr>
      <w:t>1</w:t>
    </w:r>
    <w:r w:rsidRPr="00AE7D5F">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83B11" w:rsidR="001F44FC" w:rsidP="001F44FC" w:rsidRDefault="00F2517A" w14:paraId="26704F00" w14:textId="3061ADD0">
    <w:pPr>
      <w:pStyle w:val="Footer"/>
      <w:rPr>
        <w:sz w:val="18"/>
        <w:szCs w:val="18"/>
      </w:rPr>
    </w:pPr>
    <w:r w:rsidRPr="00AE7D5F">
      <w:rPr>
        <w:sz w:val="16"/>
        <w:szCs w:val="14"/>
      </w:rPr>
      <w:t xml:space="preserve">ELABHWC </w:t>
    </w:r>
    <w:r w:rsidRPr="00AE7D5F" w:rsidR="007B3112">
      <w:rPr>
        <w:sz w:val="16"/>
        <w:szCs w:val="14"/>
      </w:rPr>
      <w:t>2022 CARB Annual Progress Report Qualitative Assessment</w:t>
    </w:r>
    <w:r w:rsidR="00937CB5">
      <w:rPr>
        <w:sz w:val="16"/>
        <w:szCs w:val="14"/>
      </w:rPr>
      <w:t>_clean_v3</w:t>
    </w:r>
    <w:r w:rsidRPr="00AE7D5F" w:rsidR="00FD2CD8">
      <w:rPr>
        <w:sz w:val="16"/>
        <w:szCs w:val="14"/>
      </w:rPr>
      <w:t>.docx</w:t>
    </w:r>
    <w:r w:rsidRPr="00AE7D5F" w:rsidR="007B3112">
      <w:rPr>
        <w:sz w:val="8"/>
        <w:szCs w:val="10"/>
        <w:shd w:val="clear" w:color="auto" w:fill="E6E6E6"/>
      </w:rPr>
      <w:t xml:space="preserve"> </w:t>
    </w:r>
    <w:r w:rsidRPr="00383B11" w:rsidR="001F44FC">
      <w:rPr>
        <w:sz w:val="18"/>
        <w:szCs w:val="18"/>
      </w:rPr>
      <w:tab/>
    </w:r>
    <w:r w:rsidRPr="00AE7D5F" w:rsidR="001F44FC">
      <w:rPr>
        <w:sz w:val="16"/>
        <w:szCs w:val="16"/>
      </w:rPr>
      <w:fldChar w:fldCharType="begin"/>
    </w:r>
    <w:r w:rsidRPr="00224AA0" w:rsidR="001F44FC">
      <w:rPr>
        <w:sz w:val="16"/>
        <w:szCs w:val="16"/>
      </w:rPr>
      <w:instrText xml:space="preserve"> PAGE  \* Arabic  \* MERGEFORMAT </w:instrText>
    </w:r>
    <w:r w:rsidRPr="00AE7D5F" w:rsidR="001F44FC">
      <w:rPr>
        <w:sz w:val="16"/>
        <w:szCs w:val="16"/>
      </w:rPr>
      <w:fldChar w:fldCharType="separate"/>
    </w:r>
    <w:r w:rsidRPr="00224AA0" w:rsidR="001B0A03">
      <w:rPr>
        <w:noProof/>
        <w:sz w:val="16"/>
        <w:szCs w:val="16"/>
      </w:rPr>
      <w:t>1</w:t>
    </w:r>
    <w:r w:rsidRPr="00AE7D5F" w:rsidR="001F44FC">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95A0C" w:rsidP="00621062" w:rsidRDefault="00E95A0C" w14:paraId="4F0789F8" w14:textId="77777777">
      <w:r>
        <w:separator/>
      </w:r>
    </w:p>
  </w:footnote>
  <w:footnote w:type="continuationSeparator" w:id="0">
    <w:p w:rsidR="00E95A0C" w:rsidP="00621062" w:rsidRDefault="00E95A0C" w14:paraId="3D4A8595" w14:textId="77777777">
      <w:r>
        <w:continuationSeparator/>
      </w:r>
    </w:p>
  </w:footnote>
  <w:footnote w:type="continuationNotice" w:id="1">
    <w:p w:rsidR="00E95A0C" w:rsidRDefault="00E95A0C" w14:paraId="0DD0C7FA" w14:textId="77777777"/>
  </w:footnote>
  <w:footnote w:id="2">
    <w:p w:rsidRPr="00383B11" w:rsidR="007A1890" w:rsidP="00952C37" w:rsidRDefault="007A1890" w14:paraId="67F1950A" w14:textId="63ABFE9F">
      <w:pPr>
        <w:pStyle w:val="Footnote"/>
      </w:pPr>
      <w:r w:rsidRPr="00383B11">
        <w:rPr>
          <w:rStyle w:val="FootnoteReference"/>
        </w:rPr>
        <w:footnoteRef/>
      </w:r>
      <w:r w:rsidRPr="00383B11">
        <w:t xml:space="preserve"> </w:t>
      </w:r>
      <w:r w:rsidR="00F272BA">
        <w:tab/>
      </w:r>
      <w:r w:rsidRPr="00383B11">
        <w:t>Assembly Bill 617, Garcia, C., Chapter 136, Statutes of 2017; codified in California Health and Safety Code section 44391.2(c)(7) which states that each district “…shall prepare an annual report summarizing the results and actions taken to further reduce emissions, pursuant to the community emissions reduction program…”</w:t>
      </w:r>
    </w:p>
  </w:footnote>
  <w:footnote w:id="3">
    <w:p w:rsidRPr="00383B11" w:rsidR="007A1890" w:rsidP="00952C37" w:rsidRDefault="007A1890" w14:paraId="39EF8291" w14:textId="6AF3CC97">
      <w:pPr>
        <w:pStyle w:val="Footnote"/>
      </w:pPr>
      <w:r w:rsidRPr="00383B11">
        <w:rPr>
          <w:rStyle w:val="FootnoteReference"/>
        </w:rPr>
        <w:footnoteRef/>
      </w:r>
      <w:r w:rsidRPr="00383B11">
        <w:t xml:space="preserve">  </w:t>
      </w:r>
      <w:r w:rsidR="006C40CB">
        <w:tab/>
      </w:r>
      <w:r w:rsidRPr="00383B11">
        <w:t xml:space="preserve">California Air Resources Board, “Community Air Protection Blueprint”, October 2018, Appendix C, pages C-38 to C-40, available at:  </w:t>
      </w:r>
      <w:hyperlink w:history="1" r:id="rId1">
        <w:r w:rsidRPr="00383B11">
          <w:rPr>
            <w:rStyle w:val="Hyperlink"/>
          </w:rPr>
          <w:t>https://ww2.arb.ca.gov/our-work/programs/community-air-protection-program/community-air-protection-blueprint</w:t>
        </w:r>
      </w:hyperlink>
    </w:p>
  </w:footnote>
  <w:footnote w:id="4">
    <w:p w:rsidRPr="00383B11" w:rsidR="0022025D" w:rsidP="00952C37" w:rsidRDefault="0022025D" w14:paraId="7AB07AB9" w14:textId="25FCA59B">
      <w:pPr>
        <w:pStyle w:val="Footnote"/>
      </w:pPr>
      <w:r w:rsidRPr="00383B11">
        <w:rPr>
          <w:rStyle w:val="FootnoteReference"/>
        </w:rPr>
        <w:footnoteRef/>
      </w:r>
      <w:r w:rsidRPr="00383B11">
        <w:t xml:space="preserve"> </w:t>
      </w:r>
      <w:r w:rsidR="006C40CB">
        <w:tab/>
      </w:r>
      <w:r w:rsidR="00A80F09">
        <w:t>South Coast</w:t>
      </w:r>
      <w:r w:rsidRPr="00383B11">
        <w:t xml:space="preserve"> Air </w:t>
      </w:r>
      <w:r w:rsidR="00A80F09">
        <w:t>Quality Management</w:t>
      </w:r>
      <w:r w:rsidRPr="00383B11">
        <w:t xml:space="preserve"> District, “</w:t>
      </w:r>
      <w:r w:rsidR="00BA3CFF">
        <w:t xml:space="preserve">Assembly Bill (AB) 617 Community Air Initiatives, </w:t>
      </w:r>
      <w:r w:rsidR="00A80F09">
        <w:t>Community Emissions Reduction Plan, East Los Angeles</w:t>
      </w:r>
      <w:r w:rsidR="00BA3CFF">
        <w:t>, Boyle Heights, West Commerce</w:t>
      </w:r>
      <w:r w:rsidRPr="00383B11">
        <w:t>“</w:t>
      </w:r>
      <w:r w:rsidRPr="00383B11" w:rsidR="00FA0834">
        <w:t xml:space="preserve"> (i.e., </w:t>
      </w:r>
      <w:r w:rsidR="00BA3CFF">
        <w:t>East LA, Boyle Heights, West Commerce</w:t>
      </w:r>
      <w:r w:rsidRPr="00383B11" w:rsidR="00FA0834">
        <w:t xml:space="preserve"> Plan)</w:t>
      </w:r>
      <w:r w:rsidRPr="00383B11">
        <w:t xml:space="preserve">, </w:t>
      </w:r>
      <w:r w:rsidR="00BA3CFF">
        <w:t>Septem</w:t>
      </w:r>
      <w:r w:rsidRPr="00383B11">
        <w:t>ber 2019, avai</w:t>
      </w:r>
      <w:r w:rsidRPr="00BA3CFF">
        <w:t xml:space="preserve">lable at: </w:t>
      </w:r>
      <w:r w:rsidRPr="00BA3CFF" w:rsidR="00BA3CFF">
        <w:t xml:space="preserve"> </w:t>
      </w:r>
      <w:hyperlink w:history="1" r:id="rId2">
        <w:r w:rsidRPr="00BA3CFF" w:rsidR="00BA3CFF">
          <w:rPr>
            <w:rStyle w:val="Hyperlink"/>
          </w:rPr>
          <w:t>http://www.aqmd.gov/nav/about/initiatives/community-efforts/environmental-justice/ab617-134/east-la/cerp-documents</w:t>
        </w:r>
      </w:hyperlink>
      <w:r w:rsidRPr="00BA3CFF">
        <w:t>.</w:t>
      </w:r>
    </w:p>
  </w:footnote>
  <w:footnote w:id="5">
    <w:p w:rsidR="003060C2" w:rsidP="00952C37" w:rsidRDefault="003060C2" w14:paraId="127132B8" w14:textId="477FDB45">
      <w:pPr>
        <w:pStyle w:val="Footnote"/>
      </w:pPr>
      <w:r>
        <w:rPr>
          <w:rStyle w:val="FootnoteReference"/>
        </w:rPr>
        <w:footnoteRef/>
      </w:r>
      <w:r>
        <w:t xml:space="preserve"> </w:t>
      </w:r>
      <w:r w:rsidR="00952C37">
        <w:tab/>
      </w:r>
      <w:r w:rsidR="0058217B">
        <w:t>The 2021</w:t>
      </w:r>
      <w:r w:rsidR="007112C7">
        <w:t xml:space="preserve"> Annual Progress Report reported 48.8 TPY NOx </w:t>
      </w:r>
      <w:r w:rsidR="006C328C">
        <w:t>reductions</w:t>
      </w:r>
      <w:r w:rsidR="00AF5DA6">
        <w:t xml:space="preserve">. This </w:t>
      </w:r>
      <w:r w:rsidR="00F30AD5">
        <w:t>number</w:t>
      </w:r>
      <w:r w:rsidR="00951855">
        <w:t xml:space="preserve"> </w:t>
      </w:r>
      <w:r w:rsidR="003F7A2D">
        <w:t>has been</w:t>
      </w:r>
      <w:r w:rsidR="00951855">
        <w:t xml:space="preserve"> revised </w:t>
      </w:r>
      <w:r w:rsidR="00CA4036">
        <w:t>since</w:t>
      </w:r>
      <w:r w:rsidR="00951855">
        <w:t xml:space="preserve"> </w:t>
      </w:r>
      <w:r w:rsidR="00C224C8">
        <w:t>some</w:t>
      </w:r>
      <w:r w:rsidR="00951855">
        <w:t xml:space="preserve"> </w:t>
      </w:r>
      <w:r w:rsidR="00140EDE">
        <w:t xml:space="preserve">contracts for mobile-source incentive projects </w:t>
      </w:r>
      <w:r w:rsidR="0061005A">
        <w:t>were not consummated</w:t>
      </w:r>
      <w:r w:rsidR="00F50DD5">
        <w:t xml:space="preserve"> </w:t>
      </w:r>
      <w:r w:rsidR="007F413C">
        <w:t>and</w:t>
      </w:r>
      <w:r w:rsidR="00F50DD5">
        <w:t xml:space="preserve"> </w:t>
      </w:r>
      <w:r w:rsidR="00421CCC">
        <w:t>emissions reductio</w:t>
      </w:r>
      <w:r w:rsidR="00C62C10">
        <w:t>ns</w:t>
      </w:r>
      <w:r w:rsidR="000A2AE0">
        <w:t xml:space="preserve"> </w:t>
      </w:r>
      <w:r w:rsidR="00C62C10">
        <w:t>from</w:t>
      </w:r>
      <w:r w:rsidR="000A2AE0">
        <w:t xml:space="preserve"> off-road mobile-source </w:t>
      </w:r>
      <w:r w:rsidR="00B80CE8">
        <w:t xml:space="preserve">incentive projects </w:t>
      </w:r>
      <w:r w:rsidR="000B4DFD">
        <w:t xml:space="preserve">are </w:t>
      </w:r>
      <w:r w:rsidR="00661A8F">
        <w:t>no longer</w:t>
      </w:r>
      <w:r w:rsidR="00AD6DB8">
        <w:t xml:space="preserve"> </w:t>
      </w:r>
      <w:r w:rsidR="004C30E7">
        <w:t>included</w:t>
      </w:r>
      <w:r w:rsidR="00C62C10">
        <w:t xml:space="preserve"> </w:t>
      </w:r>
      <w:r w:rsidR="000A0032">
        <w:t>as</w:t>
      </w:r>
      <w:r w:rsidR="00CB7E2D">
        <w:t xml:space="preserve"> they </w:t>
      </w:r>
      <w:r w:rsidR="004F4F19">
        <w:t>are not mentioned</w:t>
      </w:r>
      <w:r w:rsidR="004331F1">
        <w:t xml:space="preserve"> in the CERP</w:t>
      </w:r>
      <w:r w:rsidR="001746FF">
        <w:t>.</w:t>
      </w:r>
    </w:p>
  </w:footnote>
  <w:footnote w:id="6">
    <w:p w:rsidRPr="00CA597E" w:rsidR="008950C6" w:rsidP="00952C37" w:rsidRDefault="008950C6" w14:paraId="157C9A7A" w14:textId="63353710">
      <w:pPr>
        <w:pStyle w:val="Footnote"/>
      </w:pPr>
      <w:r w:rsidRPr="00CA597E">
        <w:rPr>
          <w:rStyle w:val="FootnoteReference"/>
        </w:rPr>
        <w:footnoteRef/>
      </w:r>
      <w:r w:rsidRPr="00CA597E">
        <w:t xml:space="preserve"> </w:t>
      </w:r>
      <w:r w:rsidR="00952C37">
        <w:tab/>
      </w:r>
      <w:r w:rsidRPr="00CA597E">
        <w:t xml:space="preserve">South Coast Air Quality Management District, Governing Board Resolution 19-29, approved at a Board Meeting on September 6, 2019, available at:  </w:t>
      </w:r>
      <w:hyperlink w:history="1" r:id="rId3">
        <w:r w:rsidRPr="00CA597E">
          <w:rPr>
            <w:rStyle w:val="Hyperlink"/>
          </w:rPr>
          <w:t>http://www.aqmd.gov/nav/about/initiatives/community-efforts/environmental-justice/ab617-134/east-la/cerp-documents</w:t>
        </w:r>
      </w:hyperlink>
    </w:p>
  </w:footnote>
  <w:footnote w:id="7">
    <w:p w:rsidR="005B61E9" w:rsidP="00F272BA" w:rsidRDefault="005B61E9" w14:paraId="1AF41B0D" w14:textId="472D259B">
      <w:pPr>
        <w:pStyle w:val="Footnote"/>
      </w:pPr>
      <w:r>
        <w:rPr>
          <w:rStyle w:val="FootnoteReference"/>
        </w:rPr>
        <w:footnoteRef/>
      </w:r>
      <w:r>
        <w:t xml:space="preserve"> </w:t>
      </w:r>
      <w:r w:rsidR="00F272BA">
        <w:tab/>
      </w:r>
      <w:r w:rsidRPr="00383B11">
        <w:t>California Health and Safety Code section 44391.2(c)(</w:t>
      </w:r>
      <w:r>
        <w:t>4</w:t>
      </w:r>
      <w:r w:rsidRPr="00383B11">
        <w:t>)</w:t>
      </w:r>
      <w:r>
        <w:t>.</w:t>
      </w:r>
    </w:p>
  </w:footnote>
  <w:footnote w:id="8">
    <w:p w:rsidRPr="00CA597E" w:rsidR="00F64A45" w:rsidP="00F272BA" w:rsidRDefault="00F64A45" w14:paraId="6C3745FB" w14:textId="2A087C62">
      <w:pPr>
        <w:pStyle w:val="Footnote"/>
      </w:pPr>
      <w:r w:rsidRPr="00CA597E">
        <w:rPr>
          <w:rStyle w:val="FootnoteReference"/>
        </w:rPr>
        <w:footnoteRef/>
      </w:r>
      <w:r w:rsidRPr="00CA597E">
        <w:t xml:space="preserve"> </w:t>
      </w:r>
      <w:r w:rsidR="00F272BA">
        <w:tab/>
      </w:r>
      <w:r w:rsidRPr="00CA597E" w:rsidR="008F1155">
        <w:t>CARB document “E</w:t>
      </w:r>
      <w:r w:rsidRPr="00CA597E" w:rsidR="00156883">
        <w:t>ast Los Angeles, Boyle Heights, West Commerce</w:t>
      </w:r>
      <w:r w:rsidRPr="00CA597E" w:rsidR="008F1155">
        <w:t xml:space="preserve">, Community Emissions Reduction Program Staff Report” released </w:t>
      </w:r>
      <w:r w:rsidRPr="00CA597E" w:rsidR="00156883">
        <w:t>February 24</w:t>
      </w:r>
      <w:r w:rsidRPr="00CA597E" w:rsidR="008F1155">
        <w:t>, 20</w:t>
      </w:r>
      <w:r w:rsidRPr="00CA597E" w:rsidR="00156883">
        <w:t>20</w:t>
      </w:r>
      <w:r w:rsidRPr="00CA597E" w:rsidR="008F1155">
        <w:t xml:space="preserve">, available at: </w:t>
      </w:r>
      <w:hyperlink w:history="1" r:id="rId4">
        <w:r w:rsidRPr="00CA597E" w:rsidR="00156883">
          <w:rPr>
            <w:rStyle w:val="Hyperlink"/>
          </w:rPr>
          <w:t>https://ww2.arb.ca.gov/resources/documents/east-los-angeles-boyle-heights-west-commerce-community-emissions-reduction</w:t>
        </w:r>
      </w:hyperlink>
      <w:r w:rsidRPr="00CA597E" w:rsidR="008F1155">
        <w:t>.</w:t>
      </w:r>
    </w:p>
  </w:footnote>
  <w:footnote w:id="9">
    <w:p w:rsidR="00A356DA" w:rsidP="00F272BA" w:rsidRDefault="00A356DA" w14:paraId="451A342B" w14:textId="4B111ADE">
      <w:pPr>
        <w:pStyle w:val="Footnote"/>
      </w:pPr>
      <w:r>
        <w:rPr>
          <w:rStyle w:val="FootnoteReference"/>
        </w:rPr>
        <w:footnoteRef/>
      </w:r>
      <w:r>
        <w:t xml:space="preserve"> </w:t>
      </w:r>
      <w:r w:rsidR="00455526">
        <w:tab/>
      </w:r>
      <w:r w:rsidRPr="005F0B03" w:rsidR="004B5D1D">
        <w:t xml:space="preserve">South Coast AQMD, AB 617 Truck Incentives Workplan, </w:t>
      </w:r>
      <w:hyperlink w:history="1" r:id="rId5">
        <w:r w:rsidRPr="005F0B03" w:rsidR="004B5D1D">
          <w:rPr>
            <w:rStyle w:val="Hyperlink"/>
          </w:rPr>
          <w:t>http://www.aqmd.gov/docs/default-source/tao-capp-incentives/truck_incentives-draftfinal-ws.pdf?sfvrsn=17</w:t>
        </w:r>
      </w:hyperlink>
      <w:r w:rsidRPr="005F0B03" w:rsidR="004B5D1D">
        <w:t>. Accessed August 30, 2022</w:t>
      </w:r>
      <w:r w:rsidR="004B5D1D">
        <w:t xml:space="preserve"> </w:t>
      </w:r>
    </w:p>
  </w:footnote>
  <w:footnote w:id="10">
    <w:p w:rsidR="00CF19F7" w:rsidP="00952C37" w:rsidRDefault="00CF19F7" w14:paraId="5CCAF7B5" w14:textId="6A40A3E4">
      <w:pPr>
        <w:pStyle w:val="Footnote"/>
      </w:pPr>
      <w:r>
        <w:rPr>
          <w:rStyle w:val="FootnoteReference"/>
        </w:rPr>
        <w:footnoteRef/>
      </w:r>
      <w:r>
        <w:t xml:space="preserve"> </w:t>
      </w:r>
      <w:r w:rsidR="00455526">
        <w:tab/>
      </w:r>
      <w:r w:rsidRPr="0011635C">
        <w:t xml:space="preserve">South Coast AQMD, AB 617 </w:t>
      </w:r>
      <w:r>
        <w:t xml:space="preserve">Residential Air Filtration System Project Plan, </w:t>
      </w:r>
      <w:hyperlink w:history="1" r:id="rId6">
        <w:r w:rsidRPr="000F0C49">
          <w:rPr>
            <w:rStyle w:val="Hyperlink"/>
          </w:rPr>
          <w:t>http://www.aqmd.gov/docs/default-source/tao-capp-incentives/project-plan-residential-air-filtration_6-28-2022.pdf?sfvrsn=6</w:t>
        </w:r>
      </w:hyperlink>
      <w:r>
        <w:t xml:space="preserve">. Accessed August 31, 2022 </w:t>
      </w:r>
    </w:p>
  </w:footnote>
  <w:footnote w:id="11">
    <w:p w:rsidR="003D444C" w:rsidRDefault="003D444C" w14:paraId="5C5CD05F" w14:textId="529E8104">
      <w:pPr>
        <w:pStyle w:val="FootnoteText"/>
      </w:pPr>
      <w:r>
        <w:rPr>
          <w:rStyle w:val="FootnoteReference"/>
        </w:rPr>
        <w:footnoteRef/>
      </w:r>
      <w:r>
        <w:t xml:space="preserve"> </w:t>
      </w:r>
      <w:r w:rsidRPr="00C07CA6" w:rsidR="00AA7820">
        <w:rPr>
          <w:sz w:val="18"/>
          <w:szCs w:val="18"/>
        </w:rPr>
        <w:t>CARB, Concept Paper for the F</w:t>
      </w:r>
      <w:r w:rsidRPr="00C07CA6" w:rsidR="00A07529">
        <w:rPr>
          <w:sz w:val="18"/>
          <w:szCs w:val="18"/>
        </w:rPr>
        <w:t>reight Handbook</w:t>
      </w:r>
      <w:r w:rsidRPr="00C07CA6" w:rsidR="00A2144F">
        <w:rPr>
          <w:sz w:val="18"/>
          <w:szCs w:val="18"/>
        </w:rPr>
        <w:t xml:space="preserve">, </w:t>
      </w:r>
      <w:hyperlink w:history="1" r:id="rId7">
        <w:r w:rsidRPr="00C07CA6" w:rsidR="00982D38">
          <w:rPr>
            <w:rStyle w:val="Hyperlink"/>
            <w:sz w:val="18"/>
            <w:szCs w:val="18"/>
          </w:rPr>
          <w:t>https://ww2.arb.ca.gov/sites/default/files/2020-03/2019.12.12%20-%20Concept%20Paper%20for%20the%20Freight%20Handbook_1.pdf</w:t>
        </w:r>
      </w:hyperlink>
      <w:r w:rsidR="00AF08E9">
        <w:rPr>
          <w:sz w:val="18"/>
          <w:szCs w:val="18"/>
        </w:rPr>
        <w:t xml:space="preserve">. </w:t>
      </w:r>
      <w:r w:rsidRPr="00C07CA6" w:rsidR="00982D38">
        <w:rPr>
          <w:sz w:val="18"/>
          <w:szCs w:val="18"/>
        </w:rPr>
        <w:t>Accessed November</w:t>
      </w:r>
      <w:r w:rsidR="001A1EE3">
        <w:rPr>
          <w:sz w:val="18"/>
          <w:szCs w:val="18"/>
        </w:rPr>
        <w:t xml:space="preserve"> 22</w:t>
      </w:r>
      <w:r w:rsidR="00E12A81">
        <w:rPr>
          <w:sz w:val="18"/>
          <w:szCs w:val="18"/>
        </w:rPr>
        <w:t>,</w:t>
      </w:r>
      <w:r w:rsidRPr="00C07CA6" w:rsidR="00982D38">
        <w:rPr>
          <w:sz w:val="18"/>
          <w:szCs w:val="18"/>
        </w:rPr>
        <w:t xml:space="preserve"> 2022</w:t>
      </w:r>
    </w:p>
  </w:footnote>
  <w:footnote w:id="12">
    <w:p w:rsidR="00BE7CB1" w:rsidRDefault="00BE7CB1" w14:paraId="3F6EBE5E" w14:textId="443AB27F">
      <w:pPr>
        <w:pStyle w:val="FootnoteText"/>
      </w:pPr>
      <w:r>
        <w:rPr>
          <w:rStyle w:val="FootnoteReference"/>
        </w:rPr>
        <w:footnoteRef/>
      </w:r>
      <w:r>
        <w:t xml:space="preserve"> </w:t>
      </w:r>
      <w:r w:rsidRPr="00C07CA6">
        <w:rPr>
          <w:sz w:val="18"/>
          <w:szCs w:val="18"/>
        </w:rPr>
        <w:t xml:space="preserve">CARB, </w:t>
      </w:r>
      <w:r w:rsidRPr="00C07CA6" w:rsidR="00C16E0A">
        <w:rPr>
          <w:sz w:val="18"/>
          <w:szCs w:val="18"/>
        </w:rPr>
        <w:t>Transportation Resources</w:t>
      </w:r>
      <w:r w:rsidR="00EC3330">
        <w:rPr>
          <w:sz w:val="18"/>
          <w:szCs w:val="18"/>
        </w:rPr>
        <w:t xml:space="preserve"> </w:t>
      </w:r>
      <w:r w:rsidR="00C818D8">
        <w:rPr>
          <w:sz w:val="18"/>
          <w:szCs w:val="18"/>
        </w:rPr>
        <w:t xml:space="preserve">page </w:t>
      </w:r>
      <w:r w:rsidR="009A426A">
        <w:rPr>
          <w:sz w:val="18"/>
          <w:szCs w:val="18"/>
        </w:rPr>
        <w:t xml:space="preserve">from </w:t>
      </w:r>
      <w:r w:rsidR="00EC6E7C">
        <w:rPr>
          <w:sz w:val="18"/>
          <w:szCs w:val="18"/>
        </w:rPr>
        <w:t>Community Air P</w:t>
      </w:r>
      <w:r w:rsidR="008365FB">
        <w:rPr>
          <w:sz w:val="18"/>
          <w:szCs w:val="18"/>
        </w:rPr>
        <w:t xml:space="preserve">rotection Program </w:t>
      </w:r>
      <w:r w:rsidR="004D7EB7">
        <w:rPr>
          <w:sz w:val="18"/>
          <w:szCs w:val="18"/>
        </w:rPr>
        <w:t xml:space="preserve">Online </w:t>
      </w:r>
      <w:r w:rsidR="008365FB">
        <w:rPr>
          <w:sz w:val="18"/>
          <w:szCs w:val="18"/>
        </w:rPr>
        <w:t>Resource Center</w:t>
      </w:r>
      <w:r w:rsidRPr="00C07CA6" w:rsidR="00C16E0A">
        <w:rPr>
          <w:sz w:val="18"/>
          <w:szCs w:val="18"/>
        </w:rPr>
        <w:t xml:space="preserve">, </w:t>
      </w:r>
      <w:hyperlink w:history="1" r:id="rId8">
        <w:r w:rsidRPr="00C07CA6" w:rsidR="00CC4AE5">
          <w:rPr>
            <w:rStyle w:val="Hyperlink"/>
            <w:sz w:val="18"/>
            <w:szCs w:val="18"/>
          </w:rPr>
          <w:t>https://ww2.arb.ca.gov/our-work/programs/resource-center/strategy-development/transportation-resources</w:t>
        </w:r>
      </w:hyperlink>
      <w:r w:rsidRPr="00C07CA6" w:rsidR="00CC4AE5">
        <w:rPr>
          <w:sz w:val="18"/>
          <w:szCs w:val="18"/>
        </w:rPr>
        <w:t>. Accessed November 22, 2022</w:t>
      </w:r>
    </w:p>
  </w:footnote>
  <w:footnote w:id="13">
    <w:p w:rsidR="003A25CD" w:rsidP="00952C37" w:rsidRDefault="003A25CD" w14:paraId="3E262ADD" w14:textId="6DB31E4E">
      <w:pPr>
        <w:pStyle w:val="Footnote"/>
      </w:pPr>
      <w:r>
        <w:rPr>
          <w:rStyle w:val="FootnoteReference"/>
        </w:rPr>
        <w:footnoteRef/>
      </w:r>
      <w:r>
        <w:t xml:space="preserve"> </w:t>
      </w:r>
      <w:r w:rsidRPr="0011635C">
        <w:t xml:space="preserve">South Coast AQMD, AB 617 </w:t>
      </w:r>
      <w:r w:rsidR="009E42FB">
        <w:t>Residential Air Filtration System Project Plan</w:t>
      </w:r>
      <w:r w:rsidR="00BC59ED">
        <w:t xml:space="preserve">, </w:t>
      </w:r>
      <w:hyperlink w:history="1" r:id="rId9">
        <w:r w:rsidRPr="000F0C49" w:rsidR="00BC59ED">
          <w:rPr>
            <w:rStyle w:val="Hyperlink"/>
          </w:rPr>
          <w:t>http://www.aqmd.gov/docs/default-source/tao-capp-incentives/project-plan-residential-air-filtration_6-28-2022.pdf?sfvrsn=6</w:t>
        </w:r>
      </w:hyperlink>
      <w:r w:rsidR="00BC59ED">
        <w:t xml:space="preserve">. Accessed </w:t>
      </w:r>
      <w:r w:rsidR="00B82D2E">
        <w:t>August 31, 2022</w:t>
      </w:r>
      <w:r w:rsidR="00BC59ED">
        <w:t xml:space="preserve"> </w:t>
      </w:r>
    </w:p>
  </w:footnote>
  <w:footnote w:id="14">
    <w:p w:rsidR="00183DC9" w:rsidP="00952C37" w:rsidRDefault="00183DC9" w14:paraId="0C64B229" w14:textId="3660E957">
      <w:pPr>
        <w:pStyle w:val="Footnote"/>
      </w:pPr>
      <w:r>
        <w:rPr>
          <w:rStyle w:val="FootnoteReference"/>
        </w:rPr>
        <w:footnoteRef/>
      </w:r>
      <w:r>
        <w:t xml:space="preserve"> </w:t>
      </w:r>
      <w:r w:rsidRPr="0011635C">
        <w:t xml:space="preserve">South Coast AQMD, </w:t>
      </w:r>
      <w:r w:rsidR="000034D7">
        <w:t>Reducing Air Pollution Exposure in Schools and Other Facilities Project Plan</w:t>
      </w:r>
      <w:r>
        <w:t xml:space="preserve">, </w:t>
      </w:r>
      <w:hyperlink w:history="1" r:id="rId10">
        <w:r w:rsidRPr="000F0C49" w:rsidR="008A01B4">
          <w:rPr>
            <w:rStyle w:val="Hyperlink"/>
          </w:rPr>
          <w:t>http://www.aqmd.gov/docs/default-source/tao-capp-incentives/ab617---school-air-filtration-project-plan.pdf?sfvrsn=8</w:t>
        </w:r>
      </w:hyperlink>
      <w:r w:rsidR="008A01B4">
        <w:t xml:space="preserve">. </w:t>
      </w:r>
      <w:r>
        <w:t>Accessed August 31</w:t>
      </w:r>
      <w:r w:rsidR="008A01B4">
        <w:t>,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83B11" w:rsidR="007A1890" w:rsidP="007A1890" w:rsidRDefault="007A1890" w14:paraId="39EFF374" w14:textId="736CC3D5">
    <w:pPr>
      <w:pStyle w:val="Header"/>
      <w:spacing w:before="60"/>
      <w:jc w:val="center"/>
      <w:rPr>
        <w:b/>
        <w:color w:val="0000FF"/>
        <w:sz w:val="22"/>
      </w:rPr>
    </w:pPr>
    <w:r w:rsidRPr="00383B11">
      <w:rPr>
        <w:b/>
        <w:color w:val="0000FF"/>
        <w:sz w:val="22"/>
      </w:rPr>
      <w:t>AB 617 Annual Progress Report:</w:t>
    </w:r>
  </w:p>
  <w:p w:rsidRPr="00383B11" w:rsidR="00D60A98" w:rsidP="007B272A" w:rsidRDefault="007A1890" w14:paraId="2C4581D8" w14:textId="72ABB256">
    <w:pPr>
      <w:pStyle w:val="Header"/>
      <w:jc w:val="center"/>
      <w:rPr>
        <w:b/>
        <w:color w:val="0000FF"/>
        <w:sz w:val="22"/>
      </w:rPr>
    </w:pPr>
    <w:r w:rsidRPr="00383B11">
      <w:rPr>
        <w:b/>
        <w:color w:val="0000FF"/>
        <w:sz w:val="22"/>
      </w:rPr>
      <w:t xml:space="preserve">Data Collection Template for </w:t>
    </w:r>
    <w:r w:rsidR="00DC05C5">
      <w:rPr>
        <w:b/>
        <w:color w:val="0000FF"/>
        <w:sz w:val="22"/>
      </w:rPr>
      <w:t>S</w:t>
    </w:r>
    <w:r w:rsidRPr="00383B11" w:rsidR="00E6651B">
      <w:rPr>
        <w:b/>
        <w:color w:val="0000FF"/>
        <w:sz w:val="22"/>
      </w:rPr>
      <w:t>C</w:t>
    </w:r>
    <w:r w:rsidRPr="00383B11" w:rsidR="00D60A98">
      <w:rPr>
        <w:b/>
        <w:color w:val="0000FF"/>
        <w:sz w:val="22"/>
      </w:rPr>
      <w:t>A</w:t>
    </w:r>
    <w:r w:rsidR="00DC05C5">
      <w:rPr>
        <w:b/>
        <w:color w:val="0000FF"/>
        <w:sz w:val="22"/>
      </w:rPr>
      <w:t>QM</w:t>
    </w:r>
    <w:r w:rsidRPr="00383B11" w:rsidR="00D60A98">
      <w:rPr>
        <w:b/>
        <w:color w:val="0000FF"/>
        <w:sz w:val="22"/>
      </w:rPr>
      <w:t xml:space="preserve">D – </w:t>
    </w:r>
    <w:r w:rsidRPr="00383B11" w:rsidR="00E6651B">
      <w:rPr>
        <w:b/>
        <w:color w:val="0000FF"/>
        <w:sz w:val="22"/>
      </w:rPr>
      <w:t>E</w:t>
    </w:r>
    <w:r w:rsidR="00DC05C5">
      <w:rPr>
        <w:b/>
        <w:color w:val="0000FF"/>
        <w:sz w:val="22"/>
      </w:rPr>
      <w:t>ast LA, Boyle Heights, West Commerce</w:t>
    </w:r>
  </w:p>
</w:hdr>
</file>

<file path=word/intelligence2.xml><?xml version="1.0" encoding="utf-8"?>
<int2:intelligence xmlns:int2="http://schemas.microsoft.com/office/intelligence/2020/intelligence" xmlns:oel="http://schemas.microsoft.com/office/2019/extlst">
  <int2:observations>
    <int2:bookmark int2:bookmarkName="_Int_TxffSFqY" int2:invalidationBookmarkName="" int2:hashCode="DEIrpkQhED+PWP" int2:id="tBwsTfO3">
      <int2:state int2:value="Rejected" int2:type="LegacyProofing"/>
    </int2:bookmark>
    <int2:bookmark int2:bookmarkName="_Int_kKUAekth" int2:invalidationBookmarkName="" int2:hashCode="DEIrpkQhED+PWP" int2:id="uYPXC37F">
      <int2:state int2:value="Rejected" int2:type="LegacyProofing"/>
    </int2:bookmark>
    <int2:bookmark int2:bookmarkName="_Int_azp0sZ6i" int2:invalidationBookmarkName="" int2:hashCode="/ZOsRhRWoRjTio" int2:id="2E1sYlXP">
      <int2:state int2:value="Rejected" int2:type="LegacyProofing"/>
    </int2:bookmark>
    <int2:bookmark int2:bookmarkName="_Int_idY2Rztv" int2:invalidationBookmarkName="" int2:hashCode="5XXczHEUB1Tdhb" int2:id="jS6Sl4Cw">
      <int2:state int2:value="Rejected" int2:type="LegacyProofing"/>
    </int2:bookmark>
    <int2:bookmark int2:bookmarkName="_Int_XnAKv5bN" int2:invalidationBookmarkName="" int2:hashCode="hVaLIMMxUobE3+" int2:id="XbR5D1fU">
      <int2:state int2:value="Rejected" int2:type="LegacyProofing"/>
    </int2:bookmark>
    <int2:bookmark int2:bookmarkName="_Int_X3XwLmOG" int2:invalidationBookmarkName="" int2:hashCode="DEIrpkQhED+PWP" int2:id="eSpkVlqy">
      <int2:state int2:value="Rejected" int2:type="LegacyProofing"/>
    </int2:bookmark>
    <int2:bookmark int2:bookmarkName="_Int_j0qhxUCo" int2:invalidationBookmarkName="" int2:hashCode="/ZOsRhRWoRjTio" int2:id="CvTiYTK4">
      <int2:state int2:value="Rejected" int2:type="LegacyProofing"/>
    </int2:bookmark>
    <int2:bookmark int2:bookmarkName="_Int_El8X4lJS" int2:invalidationBookmarkName="" int2:hashCode="5XXczHEUB1Tdhb" int2:id="9zioqqv0">
      <int2:state int2:value="Rejected" int2:type="LegacyProofing"/>
    </int2:bookmark>
    <int2:bookmark int2:bookmarkName="_Int_QL33nnyy" int2:invalidationBookmarkName="" int2:hashCode="DEIrpkQhED+PWP" int2:id="mn3qEftY">
      <int2:state int2:value="Rejected" int2:type="LegacyProofing"/>
    </int2:bookmark>
    <int2:bookmark int2:bookmarkName="_Int_JwlVHtfI" int2:invalidationBookmarkName="" int2:hashCode="DEIrpkQhED+PWP" int2:id="MTD31hv1">
      <int2:state int2:value="Rejected" int2:type="LegacyProofing"/>
    </int2:bookmark>
    <int2:bookmark int2:bookmarkName="_Int_wnwpkTF6" int2:invalidationBookmarkName="" int2:hashCode="cAu5R4NaaI3KwJ" int2:id="Yeofuqs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16F9"/>
    <w:multiLevelType w:val="hybridMultilevel"/>
    <w:tmpl w:val="68CAA032"/>
    <w:lvl w:ilvl="0" w:tplc="A6BABD16">
      <w:start w:val="9"/>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00E56DEE"/>
    <w:multiLevelType w:val="hybridMultilevel"/>
    <w:tmpl w:val="05C480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1751717"/>
    <w:multiLevelType w:val="hybridMultilevel"/>
    <w:tmpl w:val="5C5CB442"/>
    <w:lvl w:ilvl="0" w:tplc="71F41762">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1E26231"/>
    <w:multiLevelType w:val="hybridMultilevel"/>
    <w:tmpl w:val="1C66CB16"/>
    <w:lvl w:ilvl="0" w:tplc="04090011">
      <w:start w:val="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8A7DE3"/>
    <w:multiLevelType w:val="hybridMultilevel"/>
    <w:tmpl w:val="76C4D1BA"/>
    <w:lvl w:ilvl="0" w:tplc="220EEE2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224B1B"/>
    <w:multiLevelType w:val="hybridMultilevel"/>
    <w:tmpl w:val="02001C98"/>
    <w:lvl w:ilvl="0" w:tplc="04090001">
      <w:start w:val="1"/>
      <w:numFmt w:val="bullet"/>
      <w:lvlText w:val=""/>
      <w:lvlJc w:val="left"/>
      <w:pPr>
        <w:ind w:left="1440" w:hanging="360"/>
      </w:pPr>
      <w:rPr>
        <w:rFonts w:hint="default" w:ascii="Symbol" w:hAnsi="Symbol"/>
      </w:rPr>
    </w:lvl>
    <w:lvl w:ilvl="1" w:tplc="71765340">
      <w:start w:val="1"/>
      <w:numFmt w:val="bullet"/>
      <w:lvlText w:val="o"/>
      <w:lvlJc w:val="left"/>
      <w:pPr>
        <w:ind w:left="2160" w:hanging="360"/>
      </w:pPr>
      <w:rPr>
        <w:rFonts w:hint="default" w:ascii="Wingdings" w:hAnsi="Wingdings"/>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0D023ADB"/>
    <w:multiLevelType w:val="hybridMultilevel"/>
    <w:tmpl w:val="6D00F3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06644AA"/>
    <w:multiLevelType w:val="hybridMultilevel"/>
    <w:tmpl w:val="40962FE2"/>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15005FBD"/>
    <w:multiLevelType w:val="hybridMultilevel"/>
    <w:tmpl w:val="62F24E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6AF791D"/>
    <w:multiLevelType w:val="hybridMultilevel"/>
    <w:tmpl w:val="F5A45FE6"/>
    <w:lvl w:ilvl="0" w:tplc="220EEE2C">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A48FF"/>
    <w:multiLevelType w:val="hybridMultilevel"/>
    <w:tmpl w:val="6B38BF2C"/>
    <w:lvl w:ilvl="0" w:tplc="B1A46D0C">
      <w:start w:val="9"/>
      <w:numFmt w:val="decimal"/>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D33B4F"/>
    <w:multiLevelType w:val="hybridMultilevel"/>
    <w:tmpl w:val="817A953E"/>
    <w:lvl w:ilvl="0" w:tplc="48DC6FCC">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A72B35"/>
    <w:multiLevelType w:val="hybridMultilevel"/>
    <w:tmpl w:val="15FCB31C"/>
    <w:lvl w:ilvl="0" w:tplc="04090001">
      <w:start w:val="1"/>
      <w:numFmt w:val="bullet"/>
      <w:lvlText w:val=""/>
      <w:lvlJc w:val="left"/>
      <w:pPr>
        <w:ind w:left="720" w:hanging="360"/>
      </w:pPr>
      <w:rPr>
        <w:rFonts w:hint="default" w:ascii="Symbol" w:hAnsi="Symbol"/>
      </w:rPr>
    </w:lvl>
    <w:lvl w:ilvl="1" w:tplc="BCD6EFD8">
      <w:numFmt w:val="bullet"/>
      <w:lvlText w:val="•"/>
      <w:lvlJc w:val="left"/>
      <w:pPr>
        <w:ind w:left="1440" w:hanging="360"/>
      </w:pPr>
      <w:rPr>
        <w:rFonts w:hint="default" w:ascii="Arial" w:hAnsi="Arial" w:cs="Aria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EA55685"/>
    <w:multiLevelType w:val="hybridMultilevel"/>
    <w:tmpl w:val="ED624CE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2FA63887"/>
    <w:multiLevelType w:val="hybridMultilevel"/>
    <w:tmpl w:val="A5485A98"/>
    <w:lvl w:ilvl="0" w:tplc="220EEE2C">
      <w:start w:val="4"/>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FD71AD5"/>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32DE2B01"/>
    <w:multiLevelType w:val="hybridMultilevel"/>
    <w:tmpl w:val="E6A87B46"/>
    <w:lvl w:ilvl="0" w:tplc="3E06B6CE">
      <w:start w:val="9"/>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1766C"/>
    <w:multiLevelType w:val="hybridMultilevel"/>
    <w:tmpl w:val="DBFC0D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5C5173D"/>
    <w:multiLevelType w:val="hybridMultilevel"/>
    <w:tmpl w:val="E6F27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62B537D"/>
    <w:multiLevelType w:val="multilevel"/>
    <w:tmpl w:val="55ECD5E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36DF5A51"/>
    <w:multiLevelType w:val="hybridMultilevel"/>
    <w:tmpl w:val="C83DA52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75B6C8F"/>
    <w:multiLevelType w:val="hybridMultilevel"/>
    <w:tmpl w:val="39C241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B8B75DD"/>
    <w:multiLevelType w:val="hybridMultilevel"/>
    <w:tmpl w:val="DF0675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F2C38A2"/>
    <w:multiLevelType w:val="hybridMultilevel"/>
    <w:tmpl w:val="9D2C1D6A"/>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4" w15:restartNumberingAfterBreak="0">
    <w:nsid w:val="407D2E28"/>
    <w:multiLevelType w:val="hybridMultilevel"/>
    <w:tmpl w:val="FFE6AABA"/>
    <w:lvl w:ilvl="0" w:tplc="71765340">
      <w:start w:val="1"/>
      <w:numFmt w:val="bullet"/>
      <w:lvlText w:val="o"/>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16051B7"/>
    <w:multiLevelType w:val="hybridMultilevel"/>
    <w:tmpl w:val="3656EC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2D814C4"/>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7" w15:restartNumberingAfterBreak="0">
    <w:nsid w:val="42E93383"/>
    <w:multiLevelType w:val="hybridMultilevel"/>
    <w:tmpl w:val="BC8CD4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F24DE4"/>
    <w:multiLevelType w:val="hybridMultilevel"/>
    <w:tmpl w:val="8764794C"/>
    <w:lvl w:ilvl="0" w:tplc="4F6070CA">
      <w:start w:val="1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4E4FFD"/>
    <w:multiLevelType w:val="hybridMultilevel"/>
    <w:tmpl w:val="49300C4C"/>
    <w:lvl w:ilvl="0" w:tplc="74A2DA82">
      <w:start w:val="14"/>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6D7690F"/>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1" w15:restartNumberingAfterBreak="0">
    <w:nsid w:val="4A917135"/>
    <w:multiLevelType w:val="hybridMultilevel"/>
    <w:tmpl w:val="C28ABC8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B85759F"/>
    <w:multiLevelType w:val="hybridMultilevel"/>
    <w:tmpl w:val="556EF95A"/>
    <w:lvl w:ilvl="0" w:tplc="E9EA4D5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5A1443"/>
    <w:multiLevelType w:val="hybridMultilevel"/>
    <w:tmpl w:val="0E94AF46"/>
    <w:lvl w:ilvl="0" w:tplc="A7D2BAD6">
      <w:start w:val="1"/>
      <w:numFmt w:val="bullet"/>
      <w:lvlText w:val=""/>
      <w:lvlJc w:val="left"/>
      <w:pPr>
        <w:ind w:left="720" w:hanging="360"/>
      </w:pPr>
      <w:rPr>
        <w:rFonts w:hint="default" w:ascii="Symbol" w:hAnsi="Symbol"/>
      </w:rPr>
    </w:lvl>
    <w:lvl w:ilvl="1" w:tplc="24B8307A">
      <w:start w:val="1"/>
      <w:numFmt w:val="bullet"/>
      <w:lvlText w:val=""/>
      <w:lvlJc w:val="left"/>
      <w:pPr>
        <w:ind w:left="1440" w:hanging="360"/>
      </w:pPr>
      <w:rPr>
        <w:rFonts w:hint="default" w:ascii="Symbol" w:hAnsi="Symbol"/>
      </w:rPr>
    </w:lvl>
    <w:lvl w:ilvl="2" w:tplc="34F88BD6">
      <w:start w:val="1"/>
      <w:numFmt w:val="bullet"/>
      <w:lvlText w:val=""/>
      <w:lvlJc w:val="left"/>
      <w:pPr>
        <w:ind w:left="2160" w:hanging="360"/>
      </w:pPr>
      <w:rPr>
        <w:rFonts w:hint="default" w:ascii="Wingdings" w:hAnsi="Wingdings"/>
      </w:rPr>
    </w:lvl>
    <w:lvl w:ilvl="3" w:tplc="1E306252">
      <w:start w:val="1"/>
      <w:numFmt w:val="bullet"/>
      <w:lvlText w:val=""/>
      <w:lvlJc w:val="left"/>
      <w:pPr>
        <w:ind w:left="2880" w:hanging="360"/>
      </w:pPr>
      <w:rPr>
        <w:rFonts w:hint="default" w:ascii="Symbol" w:hAnsi="Symbol"/>
      </w:rPr>
    </w:lvl>
    <w:lvl w:ilvl="4" w:tplc="718C9D58">
      <w:start w:val="1"/>
      <w:numFmt w:val="bullet"/>
      <w:lvlText w:val="o"/>
      <w:lvlJc w:val="left"/>
      <w:pPr>
        <w:ind w:left="3600" w:hanging="360"/>
      </w:pPr>
      <w:rPr>
        <w:rFonts w:hint="default" w:ascii="Courier New" w:hAnsi="Courier New"/>
      </w:rPr>
    </w:lvl>
    <w:lvl w:ilvl="5" w:tplc="C92E8BE6">
      <w:start w:val="1"/>
      <w:numFmt w:val="bullet"/>
      <w:lvlText w:val=""/>
      <w:lvlJc w:val="left"/>
      <w:pPr>
        <w:ind w:left="4320" w:hanging="360"/>
      </w:pPr>
      <w:rPr>
        <w:rFonts w:hint="default" w:ascii="Wingdings" w:hAnsi="Wingdings"/>
      </w:rPr>
    </w:lvl>
    <w:lvl w:ilvl="6" w:tplc="608C3B2E">
      <w:start w:val="1"/>
      <w:numFmt w:val="bullet"/>
      <w:lvlText w:val=""/>
      <w:lvlJc w:val="left"/>
      <w:pPr>
        <w:ind w:left="5040" w:hanging="360"/>
      </w:pPr>
      <w:rPr>
        <w:rFonts w:hint="default" w:ascii="Symbol" w:hAnsi="Symbol"/>
      </w:rPr>
    </w:lvl>
    <w:lvl w:ilvl="7" w:tplc="AE6AC280">
      <w:start w:val="1"/>
      <w:numFmt w:val="bullet"/>
      <w:lvlText w:val="o"/>
      <w:lvlJc w:val="left"/>
      <w:pPr>
        <w:ind w:left="5760" w:hanging="360"/>
      </w:pPr>
      <w:rPr>
        <w:rFonts w:hint="default" w:ascii="Courier New" w:hAnsi="Courier New"/>
      </w:rPr>
    </w:lvl>
    <w:lvl w:ilvl="8" w:tplc="459CD82E">
      <w:start w:val="1"/>
      <w:numFmt w:val="bullet"/>
      <w:lvlText w:val=""/>
      <w:lvlJc w:val="left"/>
      <w:pPr>
        <w:ind w:left="6480" w:hanging="360"/>
      </w:pPr>
      <w:rPr>
        <w:rFonts w:hint="default" w:ascii="Wingdings" w:hAnsi="Wingdings"/>
      </w:rPr>
    </w:lvl>
  </w:abstractNum>
  <w:abstractNum w:abstractNumId="34" w15:restartNumberingAfterBreak="0">
    <w:nsid w:val="5D834523"/>
    <w:multiLevelType w:val="hybridMultilevel"/>
    <w:tmpl w:val="04CC7F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EE71267"/>
    <w:multiLevelType w:val="hybridMultilevel"/>
    <w:tmpl w:val="D2FC95D0"/>
    <w:lvl w:ilvl="0" w:tplc="23605BA8">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0C6934"/>
    <w:multiLevelType w:val="hybridMultilevel"/>
    <w:tmpl w:val="79E01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805131"/>
    <w:multiLevelType w:val="hybridMultilevel"/>
    <w:tmpl w:val="DFB26138"/>
    <w:lvl w:ilvl="0" w:tplc="ABA0A162">
      <w:start w:val="2"/>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8" w15:restartNumberingAfterBreak="0">
    <w:nsid w:val="69B62D14"/>
    <w:multiLevelType w:val="hybridMultilevel"/>
    <w:tmpl w:val="D8805D0E"/>
    <w:lvl w:ilvl="0" w:tplc="3320AE42">
      <w:start w:val="14"/>
      <w:numFmt w:val="decimal"/>
      <w:lvlText w:val="%1)"/>
      <w:lvlJc w:val="left"/>
      <w:pPr>
        <w:ind w:left="1728"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9" w15:restartNumberingAfterBreak="0">
    <w:nsid w:val="6B9807AC"/>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0" w15:restartNumberingAfterBreak="0">
    <w:nsid w:val="770F57EA"/>
    <w:multiLevelType w:val="hybridMultilevel"/>
    <w:tmpl w:val="9064E98A"/>
    <w:lvl w:ilvl="0" w:tplc="9E9A0016">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850E51"/>
    <w:multiLevelType w:val="hybridMultilevel"/>
    <w:tmpl w:val="E04A0738"/>
    <w:lvl w:ilvl="0" w:tplc="B658BF72">
      <w:start w:val="1"/>
      <w:numFmt w:val="bullet"/>
      <w:lvlText w:val="­"/>
      <w:lvlJc w:val="left"/>
      <w:pPr>
        <w:ind w:left="1440" w:hanging="360"/>
      </w:pPr>
      <w:rPr>
        <w:rFonts w:hint="default" w:ascii="Courier New" w:hAnsi="Courier New"/>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2" w15:restartNumberingAfterBreak="0">
    <w:nsid w:val="7A084F91"/>
    <w:multiLevelType w:val="hybridMultilevel"/>
    <w:tmpl w:val="B962780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C5260A"/>
    <w:multiLevelType w:val="hybridMultilevel"/>
    <w:tmpl w:val="FDA4422C"/>
    <w:lvl w:ilvl="0" w:tplc="21C4B41A">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D017D0"/>
    <w:multiLevelType w:val="hybridMultilevel"/>
    <w:tmpl w:val="EF589F6E"/>
    <w:lvl w:ilvl="0" w:tplc="CB3EC816">
      <w:start w:val="15"/>
      <w:numFmt w:val="decimal"/>
      <w:lvlText w:val="%1)"/>
      <w:lvlJc w:val="left"/>
      <w:pPr>
        <w:ind w:left="135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5" w15:restartNumberingAfterBreak="0">
    <w:nsid w:val="7F070A29"/>
    <w:multiLevelType w:val="hybridMultilevel"/>
    <w:tmpl w:val="E2FC9D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302082004">
    <w:abstractNumId w:val="33"/>
  </w:num>
  <w:num w:numId="2" w16cid:durableId="207769208">
    <w:abstractNumId w:val="21"/>
  </w:num>
  <w:num w:numId="3" w16cid:durableId="1934314925">
    <w:abstractNumId w:val="34"/>
  </w:num>
  <w:num w:numId="4" w16cid:durableId="1995332949">
    <w:abstractNumId w:val="6"/>
  </w:num>
  <w:num w:numId="5" w16cid:durableId="64225862">
    <w:abstractNumId w:val="25"/>
  </w:num>
  <w:num w:numId="6" w16cid:durableId="361976118">
    <w:abstractNumId w:val="1"/>
  </w:num>
  <w:num w:numId="7" w16cid:durableId="139423347">
    <w:abstractNumId w:val="18"/>
  </w:num>
  <w:num w:numId="8" w16cid:durableId="1315985941">
    <w:abstractNumId w:val="42"/>
  </w:num>
  <w:num w:numId="9" w16cid:durableId="448277390">
    <w:abstractNumId w:val="27"/>
  </w:num>
  <w:num w:numId="10" w16cid:durableId="1239251262">
    <w:abstractNumId w:val="43"/>
  </w:num>
  <w:num w:numId="11" w16cid:durableId="1890024877">
    <w:abstractNumId w:val="7"/>
  </w:num>
  <w:num w:numId="12" w16cid:durableId="71854614">
    <w:abstractNumId w:val="35"/>
  </w:num>
  <w:num w:numId="13" w16cid:durableId="1777675955">
    <w:abstractNumId w:val="41"/>
  </w:num>
  <w:num w:numId="14" w16cid:durableId="358553862">
    <w:abstractNumId w:val="20"/>
  </w:num>
  <w:num w:numId="15" w16cid:durableId="135799660">
    <w:abstractNumId w:val="5"/>
  </w:num>
  <w:num w:numId="16" w16cid:durableId="751581557">
    <w:abstractNumId w:val="36"/>
  </w:num>
  <w:num w:numId="17" w16cid:durableId="840588870">
    <w:abstractNumId w:val="9"/>
  </w:num>
  <w:num w:numId="18" w16cid:durableId="404885061">
    <w:abstractNumId w:val="43"/>
    <w:lvlOverride w:ilvl="0">
      <w:lvl w:ilvl="0" w:tplc="21C4B41A">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9" w16cid:durableId="1450902740">
    <w:abstractNumId w:val="15"/>
  </w:num>
  <w:num w:numId="20" w16cid:durableId="1532839004">
    <w:abstractNumId w:val="37"/>
  </w:num>
  <w:num w:numId="21" w16cid:durableId="295962065">
    <w:abstractNumId w:val="0"/>
  </w:num>
  <w:num w:numId="22" w16cid:durableId="1891265146">
    <w:abstractNumId w:val="23"/>
  </w:num>
  <w:num w:numId="23" w16cid:durableId="65617755">
    <w:abstractNumId w:val="14"/>
  </w:num>
  <w:num w:numId="24" w16cid:durableId="1791897608">
    <w:abstractNumId w:val="4"/>
  </w:num>
  <w:num w:numId="25" w16cid:durableId="1587419602">
    <w:abstractNumId w:val="31"/>
  </w:num>
  <w:num w:numId="26" w16cid:durableId="877552641">
    <w:abstractNumId w:val="40"/>
  </w:num>
  <w:num w:numId="27" w16cid:durableId="1861700194">
    <w:abstractNumId w:val="29"/>
  </w:num>
  <w:num w:numId="28" w16cid:durableId="773941333">
    <w:abstractNumId w:val="10"/>
  </w:num>
  <w:num w:numId="29" w16cid:durableId="329409713">
    <w:abstractNumId w:val="44"/>
  </w:num>
  <w:num w:numId="30" w16cid:durableId="313220983">
    <w:abstractNumId w:val="38"/>
  </w:num>
  <w:num w:numId="31" w16cid:durableId="1610967923">
    <w:abstractNumId w:val="28"/>
  </w:num>
  <w:num w:numId="32" w16cid:durableId="425158154">
    <w:abstractNumId w:val="16"/>
  </w:num>
  <w:num w:numId="33" w16cid:durableId="1471244790">
    <w:abstractNumId w:val="3"/>
  </w:num>
  <w:num w:numId="34" w16cid:durableId="267129438">
    <w:abstractNumId w:val="11"/>
  </w:num>
  <w:num w:numId="35" w16cid:durableId="1447505390">
    <w:abstractNumId w:val="32"/>
  </w:num>
  <w:num w:numId="36" w16cid:durableId="205145139">
    <w:abstractNumId w:val="22"/>
  </w:num>
  <w:num w:numId="37" w16cid:durableId="658537139">
    <w:abstractNumId w:val="17"/>
  </w:num>
  <w:num w:numId="38" w16cid:durableId="1656838600">
    <w:abstractNumId w:val="12"/>
  </w:num>
  <w:num w:numId="39" w16cid:durableId="168326509">
    <w:abstractNumId w:val="24"/>
  </w:num>
  <w:num w:numId="40" w16cid:durableId="1797261904">
    <w:abstractNumId w:val="39"/>
  </w:num>
  <w:num w:numId="41" w16cid:durableId="1759673611">
    <w:abstractNumId w:val="26"/>
  </w:num>
  <w:num w:numId="42" w16cid:durableId="871575929">
    <w:abstractNumId w:val="30"/>
  </w:num>
  <w:num w:numId="43" w16cid:durableId="253713953">
    <w:abstractNumId w:val="8"/>
  </w:num>
  <w:num w:numId="44" w16cid:durableId="186212639">
    <w:abstractNumId w:val="45"/>
  </w:num>
  <w:num w:numId="45" w16cid:durableId="330063517">
    <w:abstractNumId w:val="19"/>
  </w:num>
  <w:num w:numId="46" w16cid:durableId="1741631715">
    <w:abstractNumId w:val="2"/>
  </w:num>
  <w:num w:numId="47" w16cid:durableId="3185829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zazNLU0MTYxMTFX0lEKTi0uzszPAykwrgUAW/YKwywAAAA="/>
  </w:docVars>
  <w:rsids>
    <w:rsidRoot w:val="00621062"/>
    <w:rsid w:val="00000697"/>
    <w:rsid w:val="00000BFC"/>
    <w:rsid w:val="00000E95"/>
    <w:rsid w:val="000013F5"/>
    <w:rsid w:val="00001A03"/>
    <w:rsid w:val="00001D81"/>
    <w:rsid w:val="00002BD6"/>
    <w:rsid w:val="00002E2E"/>
    <w:rsid w:val="000034D7"/>
    <w:rsid w:val="000038D8"/>
    <w:rsid w:val="00003D81"/>
    <w:rsid w:val="000041B6"/>
    <w:rsid w:val="000042E6"/>
    <w:rsid w:val="000046C2"/>
    <w:rsid w:val="00005B4A"/>
    <w:rsid w:val="0000646B"/>
    <w:rsid w:val="00006FB9"/>
    <w:rsid w:val="00007234"/>
    <w:rsid w:val="000074B3"/>
    <w:rsid w:val="00007801"/>
    <w:rsid w:val="000116B3"/>
    <w:rsid w:val="000126C3"/>
    <w:rsid w:val="000126E6"/>
    <w:rsid w:val="00012AFA"/>
    <w:rsid w:val="00012D0A"/>
    <w:rsid w:val="000133FF"/>
    <w:rsid w:val="00013B44"/>
    <w:rsid w:val="000142F8"/>
    <w:rsid w:val="00014440"/>
    <w:rsid w:val="00015C53"/>
    <w:rsid w:val="00017328"/>
    <w:rsid w:val="00021418"/>
    <w:rsid w:val="0002169F"/>
    <w:rsid w:val="00021D1D"/>
    <w:rsid w:val="000223EA"/>
    <w:rsid w:val="00022833"/>
    <w:rsid w:val="00022C2A"/>
    <w:rsid w:val="000233B8"/>
    <w:rsid w:val="00023AD4"/>
    <w:rsid w:val="00023CF6"/>
    <w:rsid w:val="00024085"/>
    <w:rsid w:val="000250DD"/>
    <w:rsid w:val="0002557A"/>
    <w:rsid w:val="000255A1"/>
    <w:rsid w:val="00025757"/>
    <w:rsid w:val="00025A06"/>
    <w:rsid w:val="00025A69"/>
    <w:rsid w:val="000261F7"/>
    <w:rsid w:val="000265D2"/>
    <w:rsid w:val="00026A5F"/>
    <w:rsid w:val="00026F95"/>
    <w:rsid w:val="00027152"/>
    <w:rsid w:val="00027765"/>
    <w:rsid w:val="00027DB6"/>
    <w:rsid w:val="00027DC8"/>
    <w:rsid w:val="00031162"/>
    <w:rsid w:val="000312C8"/>
    <w:rsid w:val="00031349"/>
    <w:rsid w:val="00031B45"/>
    <w:rsid w:val="00032346"/>
    <w:rsid w:val="0003244C"/>
    <w:rsid w:val="000324A4"/>
    <w:rsid w:val="00032655"/>
    <w:rsid w:val="0003269F"/>
    <w:rsid w:val="00033433"/>
    <w:rsid w:val="000337E0"/>
    <w:rsid w:val="00033A9F"/>
    <w:rsid w:val="0003402C"/>
    <w:rsid w:val="0003406D"/>
    <w:rsid w:val="0003416F"/>
    <w:rsid w:val="0003491B"/>
    <w:rsid w:val="00035642"/>
    <w:rsid w:val="00035B05"/>
    <w:rsid w:val="00035CD9"/>
    <w:rsid w:val="00036043"/>
    <w:rsid w:val="0003709D"/>
    <w:rsid w:val="00040464"/>
    <w:rsid w:val="000404A5"/>
    <w:rsid w:val="00041F04"/>
    <w:rsid w:val="000421D2"/>
    <w:rsid w:val="00042618"/>
    <w:rsid w:val="00042F55"/>
    <w:rsid w:val="00043DB7"/>
    <w:rsid w:val="000441DD"/>
    <w:rsid w:val="0004465F"/>
    <w:rsid w:val="00044C07"/>
    <w:rsid w:val="0004575E"/>
    <w:rsid w:val="00045BB5"/>
    <w:rsid w:val="00046114"/>
    <w:rsid w:val="00046802"/>
    <w:rsid w:val="00046884"/>
    <w:rsid w:val="0004699A"/>
    <w:rsid w:val="00050DFA"/>
    <w:rsid w:val="00051497"/>
    <w:rsid w:val="000514B4"/>
    <w:rsid w:val="00051CB2"/>
    <w:rsid w:val="00052930"/>
    <w:rsid w:val="0005447C"/>
    <w:rsid w:val="00055815"/>
    <w:rsid w:val="000558F9"/>
    <w:rsid w:val="000560ED"/>
    <w:rsid w:val="000567BA"/>
    <w:rsid w:val="00056E35"/>
    <w:rsid w:val="000571FE"/>
    <w:rsid w:val="00057881"/>
    <w:rsid w:val="00057D31"/>
    <w:rsid w:val="0006022A"/>
    <w:rsid w:val="00060330"/>
    <w:rsid w:val="00060751"/>
    <w:rsid w:val="00060824"/>
    <w:rsid w:val="000608DE"/>
    <w:rsid w:val="00060DCC"/>
    <w:rsid w:val="000626AC"/>
    <w:rsid w:val="00065019"/>
    <w:rsid w:val="000660CC"/>
    <w:rsid w:val="0006612A"/>
    <w:rsid w:val="00066772"/>
    <w:rsid w:val="00070898"/>
    <w:rsid w:val="00071737"/>
    <w:rsid w:val="00072793"/>
    <w:rsid w:val="00073A05"/>
    <w:rsid w:val="00073F06"/>
    <w:rsid w:val="00074A1D"/>
    <w:rsid w:val="00074A41"/>
    <w:rsid w:val="00074D8A"/>
    <w:rsid w:val="00074E0B"/>
    <w:rsid w:val="0007553F"/>
    <w:rsid w:val="00075E13"/>
    <w:rsid w:val="00076397"/>
    <w:rsid w:val="00077165"/>
    <w:rsid w:val="00080BAA"/>
    <w:rsid w:val="0008166F"/>
    <w:rsid w:val="000816A4"/>
    <w:rsid w:val="00081E59"/>
    <w:rsid w:val="00082F9A"/>
    <w:rsid w:val="00083412"/>
    <w:rsid w:val="000834CB"/>
    <w:rsid w:val="000838D9"/>
    <w:rsid w:val="000840D6"/>
    <w:rsid w:val="00084508"/>
    <w:rsid w:val="00084BEE"/>
    <w:rsid w:val="00084E19"/>
    <w:rsid w:val="00085525"/>
    <w:rsid w:val="00086100"/>
    <w:rsid w:val="00086729"/>
    <w:rsid w:val="0008680F"/>
    <w:rsid w:val="00086A95"/>
    <w:rsid w:val="00086B3D"/>
    <w:rsid w:val="00086DF4"/>
    <w:rsid w:val="00087986"/>
    <w:rsid w:val="000903F1"/>
    <w:rsid w:val="00090B67"/>
    <w:rsid w:val="00090DFA"/>
    <w:rsid w:val="00091A9E"/>
    <w:rsid w:val="00091D19"/>
    <w:rsid w:val="00091EB0"/>
    <w:rsid w:val="0009224C"/>
    <w:rsid w:val="000922F6"/>
    <w:rsid w:val="00092CD0"/>
    <w:rsid w:val="0009300A"/>
    <w:rsid w:val="00093035"/>
    <w:rsid w:val="0009327A"/>
    <w:rsid w:val="000933AA"/>
    <w:rsid w:val="00093651"/>
    <w:rsid w:val="000936C0"/>
    <w:rsid w:val="00093DF1"/>
    <w:rsid w:val="0009466B"/>
    <w:rsid w:val="0009488F"/>
    <w:rsid w:val="000951F0"/>
    <w:rsid w:val="00095483"/>
    <w:rsid w:val="00095894"/>
    <w:rsid w:val="0009655C"/>
    <w:rsid w:val="00096B67"/>
    <w:rsid w:val="00097296"/>
    <w:rsid w:val="00097EA5"/>
    <w:rsid w:val="000A0032"/>
    <w:rsid w:val="000A0A12"/>
    <w:rsid w:val="000A18A9"/>
    <w:rsid w:val="000A2370"/>
    <w:rsid w:val="000A24DE"/>
    <w:rsid w:val="000A2836"/>
    <w:rsid w:val="000A285D"/>
    <w:rsid w:val="000A2A7E"/>
    <w:rsid w:val="000A2AE0"/>
    <w:rsid w:val="000A2CB7"/>
    <w:rsid w:val="000A2D34"/>
    <w:rsid w:val="000A3359"/>
    <w:rsid w:val="000A336B"/>
    <w:rsid w:val="000A3891"/>
    <w:rsid w:val="000A3B84"/>
    <w:rsid w:val="000A53A4"/>
    <w:rsid w:val="000A564D"/>
    <w:rsid w:val="000A6707"/>
    <w:rsid w:val="000A7204"/>
    <w:rsid w:val="000B0D03"/>
    <w:rsid w:val="000B0DE6"/>
    <w:rsid w:val="000B10C5"/>
    <w:rsid w:val="000B2BE6"/>
    <w:rsid w:val="000B32C4"/>
    <w:rsid w:val="000B34CF"/>
    <w:rsid w:val="000B3723"/>
    <w:rsid w:val="000B3D48"/>
    <w:rsid w:val="000B4076"/>
    <w:rsid w:val="000B429F"/>
    <w:rsid w:val="000B4953"/>
    <w:rsid w:val="000B4A8A"/>
    <w:rsid w:val="000B4DFD"/>
    <w:rsid w:val="000B4E94"/>
    <w:rsid w:val="000B55CD"/>
    <w:rsid w:val="000B5B98"/>
    <w:rsid w:val="000B66FE"/>
    <w:rsid w:val="000B749D"/>
    <w:rsid w:val="000C02D8"/>
    <w:rsid w:val="000C0B10"/>
    <w:rsid w:val="000C1007"/>
    <w:rsid w:val="000C12BD"/>
    <w:rsid w:val="000C15B4"/>
    <w:rsid w:val="000C1F52"/>
    <w:rsid w:val="000C2416"/>
    <w:rsid w:val="000C2537"/>
    <w:rsid w:val="000C27A5"/>
    <w:rsid w:val="000C28B0"/>
    <w:rsid w:val="000C35BA"/>
    <w:rsid w:val="000C3CEC"/>
    <w:rsid w:val="000C4524"/>
    <w:rsid w:val="000C48AA"/>
    <w:rsid w:val="000C502B"/>
    <w:rsid w:val="000C55DB"/>
    <w:rsid w:val="000C5EA8"/>
    <w:rsid w:val="000C6886"/>
    <w:rsid w:val="000C72A5"/>
    <w:rsid w:val="000D066A"/>
    <w:rsid w:val="000D0C2A"/>
    <w:rsid w:val="000D125A"/>
    <w:rsid w:val="000D2A17"/>
    <w:rsid w:val="000D32BE"/>
    <w:rsid w:val="000D3611"/>
    <w:rsid w:val="000D4284"/>
    <w:rsid w:val="000D4C6C"/>
    <w:rsid w:val="000D4E7A"/>
    <w:rsid w:val="000D50F1"/>
    <w:rsid w:val="000D5DC3"/>
    <w:rsid w:val="000D5FA5"/>
    <w:rsid w:val="000D6E31"/>
    <w:rsid w:val="000D73B3"/>
    <w:rsid w:val="000D78BF"/>
    <w:rsid w:val="000D7DB0"/>
    <w:rsid w:val="000D7E4E"/>
    <w:rsid w:val="000E08AE"/>
    <w:rsid w:val="000E0911"/>
    <w:rsid w:val="000E272F"/>
    <w:rsid w:val="000E2BC2"/>
    <w:rsid w:val="000E4CC0"/>
    <w:rsid w:val="000E4D18"/>
    <w:rsid w:val="000E53BF"/>
    <w:rsid w:val="000E58CC"/>
    <w:rsid w:val="000E5FC9"/>
    <w:rsid w:val="000E6B45"/>
    <w:rsid w:val="000E6C30"/>
    <w:rsid w:val="000E6F0C"/>
    <w:rsid w:val="000E7F24"/>
    <w:rsid w:val="000F04D7"/>
    <w:rsid w:val="000F0DE6"/>
    <w:rsid w:val="000F1715"/>
    <w:rsid w:val="000F1EA0"/>
    <w:rsid w:val="000F2439"/>
    <w:rsid w:val="000F2EBF"/>
    <w:rsid w:val="000F2F75"/>
    <w:rsid w:val="000F3057"/>
    <w:rsid w:val="000F32D7"/>
    <w:rsid w:val="000F3390"/>
    <w:rsid w:val="000F3A3E"/>
    <w:rsid w:val="000F45D7"/>
    <w:rsid w:val="000F487D"/>
    <w:rsid w:val="000F5219"/>
    <w:rsid w:val="000F5648"/>
    <w:rsid w:val="000F72E8"/>
    <w:rsid w:val="00100656"/>
    <w:rsid w:val="00100847"/>
    <w:rsid w:val="00101ABC"/>
    <w:rsid w:val="00104791"/>
    <w:rsid w:val="00105382"/>
    <w:rsid w:val="00105576"/>
    <w:rsid w:val="00105623"/>
    <w:rsid w:val="00105AEE"/>
    <w:rsid w:val="00106000"/>
    <w:rsid w:val="001063AC"/>
    <w:rsid w:val="00107235"/>
    <w:rsid w:val="00107390"/>
    <w:rsid w:val="00107A5E"/>
    <w:rsid w:val="00107F9F"/>
    <w:rsid w:val="00110146"/>
    <w:rsid w:val="0011053B"/>
    <w:rsid w:val="00110E5A"/>
    <w:rsid w:val="00110FB9"/>
    <w:rsid w:val="00111532"/>
    <w:rsid w:val="00112948"/>
    <w:rsid w:val="0011367D"/>
    <w:rsid w:val="00113C5C"/>
    <w:rsid w:val="00114EC8"/>
    <w:rsid w:val="00114F2A"/>
    <w:rsid w:val="00115187"/>
    <w:rsid w:val="00115AF2"/>
    <w:rsid w:val="0011661F"/>
    <w:rsid w:val="00116D70"/>
    <w:rsid w:val="00116DBD"/>
    <w:rsid w:val="00116E74"/>
    <w:rsid w:val="00117618"/>
    <w:rsid w:val="00117D70"/>
    <w:rsid w:val="00118270"/>
    <w:rsid w:val="001208D6"/>
    <w:rsid w:val="0012135B"/>
    <w:rsid w:val="00121A24"/>
    <w:rsid w:val="00122175"/>
    <w:rsid w:val="00123192"/>
    <w:rsid w:val="00123FE2"/>
    <w:rsid w:val="0012482F"/>
    <w:rsid w:val="001255D8"/>
    <w:rsid w:val="001258F8"/>
    <w:rsid w:val="00125AB3"/>
    <w:rsid w:val="00125F2D"/>
    <w:rsid w:val="00127621"/>
    <w:rsid w:val="0012779C"/>
    <w:rsid w:val="00127B0B"/>
    <w:rsid w:val="0013005A"/>
    <w:rsid w:val="00130210"/>
    <w:rsid w:val="00130278"/>
    <w:rsid w:val="00130640"/>
    <w:rsid w:val="001307A9"/>
    <w:rsid w:val="00130FC6"/>
    <w:rsid w:val="00131A5B"/>
    <w:rsid w:val="00131F0B"/>
    <w:rsid w:val="0013234A"/>
    <w:rsid w:val="00133252"/>
    <w:rsid w:val="00133F08"/>
    <w:rsid w:val="00133FE7"/>
    <w:rsid w:val="00134244"/>
    <w:rsid w:val="00134502"/>
    <w:rsid w:val="001345BD"/>
    <w:rsid w:val="001351D3"/>
    <w:rsid w:val="00135210"/>
    <w:rsid w:val="001352DA"/>
    <w:rsid w:val="00135411"/>
    <w:rsid w:val="0013585A"/>
    <w:rsid w:val="0013590A"/>
    <w:rsid w:val="00135EBD"/>
    <w:rsid w:val="001368B4"/>
    <w:rsid w:val="001370BE"/>
    <w:rsid w:val="00140418"/>
    <w:rsid w:val="0014074B"/>
    <w:rsid w:val="0014088C"/>
    <w:rsid w:val="00140E10"/>
    <w:rsid w:val="00140EDE"/>
    <w:rsid w:val="00140FDF"/>
    <w:rsid w:val="0014102E"/>
    <w:rsid w:val="0014148F"/>
    <w:rsid w:val="00141732"/>
    <w:rsid w:val="001428D8"/>
    <w:rsid w:val="00142E1A"/>
    <w:rsid w:val="00143709"/>
    <w:rsid w:val="00144053"/>
    <w:rsid w:val="00144D0A"/>
    <w:rsid w:val="00144F56"/>
    <w:rsid w:val="00145092"/>
    <w:rsid w:val="00145EBF"/>
    <w:rsid w:val="00146761"/>
    <w:rsid w:val="00146BBF"/>
    <w:rsid w:val="0014711B"/>
    <w:rsid w:val="00147D0E"/>
    <w:rsid w:val="00151B49"/>
    <w:rsid w:val="0015457F"/>
    <w:rsid w:val="00154B0C"/>
    <w:rsid w:val="00155455"/>
    <w:rsid w:val="00155897"/>
    <w:rsid w:val="00156598"/>
    <w:rsid w:val="00156883"/>
    <w:rsid w:val="001575A7"/>
    <w:rsid w:val="00157C9F"/>
    <w:rsid w:val="00160DAF"/>
    <w:rsid w:val="0016211E"/>
    <w:rsid w:val="00162854"/>
    <w:rsid w:val="001628E6"/>
    <w:rsid w:val="0016390A"/>
    <w:rsid w:val="00163C24"/>
    <w:rsid w:val="001649C2"/>
    <w:rsid w:val="0016526F"/>
    <w:rsid w:val="001663D4"/>
    <w:rsid w:val="001666A1"/>
    <w:rsid w:val="00166722"/>
    <w:rsid w:val="00167400"/>
    <w:rsid w:val="00167A9A"/>
    <w:rsid w:val="00170077"/>
    <w:rsid w:val="0017035A"/>
    <w:rsid w:val="001709DC"/>
    <w:rsid w:val="00170C3D"/>
    <w:rsid w:val="001712A0"/>
    <w:rsid w:val="00172663"/>
    <w:rsid w:val="00172FC5"/>
    <w:rsid w:val="00173C35"/>
    <w:rsid w:val="00174268"/>
    <w:rsid w:val="00174419"/>
    <w:rsid w:val="001746FF"/>
    <w:rsid w:val="0017486A"/>
    <w:rsid w:val="001749D3"/>
    <w:rsid w:val="00174BE0"/>
    <w:rsid w:val="00174C5D"/>
    <w:rsid w:val="001754D9"/>
    <w:rsid w:val="00176921"/>
    <w:rsid w:val="00176D53"/>
    <w:rsid w:val="00177E22"/>
    <w:rsid w:val="00180050"/>
    <w:rsid w:val="00180F96"/>
    <w:rsid w:val="001813A4"/>
    <w:rsid w:val="0018197D"/>
    <w:rsid w:val="00182CDB"/>
    <w:rsid w:val="001836FF"/>
    <w:rsid w:val="00183DC9"/>
    <w:rsid w:val="001843AD"/>
    <w:rsid w:val="00184431"/>
    <w:rsid w:val="0018464B"/>
    <w:rsid w:val="0018467A"/>
    <w:rsid w:val="001848AA"/>
    <w:rsid w:val="00184A15"/>
    <w:rsid w:val="001865FE"/>
    <w:rsid w:val="0018678E"/>
    <w:rsid w:val="001890DF"/>
    <w:rsid w:val="0019163B"/>
    <w:rsid w:val="00192476"/>
    <w:rsid w:val="00192806"/>
    <w:rsid w:val="00192E7A"/>
    <w:rsid w:val="001948CB"/>
    <w:rsid w:val="001954E0"/>
    <w:rsid w:val="00196219"/>
    <w:rsid w:val="001964C1"/>
    <w:rsid w:val="001965D9"/>
    <w:rsid w:val="00196930"/>
    <w:rsid w:val="00196B2D"/>
    <w:rsid w:val="00197570"/>
    <w:rsid w:val="001A037C"/>
    <w:rsid w:val="001A0C77"/>
    <w:rsid w:val="001A1DA3"/>
    <w:rsid w:val="001A1EE3"/>
    <w:rsid w:val="001A2591"/>
    <w:rsid w:val="001A282B"/>
    <w:rsid w:val="001A2AC5"/>
    <w:rsid w:val="001A2AEE"/>
    <w:rsid w:val="001A3138"/>
    <w:rsid w:val="001A3594"/>
    <w:rsid w:val="001A4308"/>
    <w:rsid w:val="001A495C"/>
    <w:rsid w:val="001A51FB"/>
    <w:rsid w:val="001A5230"/>
    <w:rsid w:val="001A5337"/>
    <w:rsid w:val="001A54D6"/>
    <w:rsid w:val="001A5630"/>
    <w:rsid w:val="001A5B18"/>
    <w:rsid w:val="001A5C65"/>
    <w:rsid w:val="001A7223"/>
    <w:rsid w:val="001A745C"/>
    <w:rsid w:val="001A767A"/>
    <w:rsid w:val="001A79B7"/>
    <w:rsid w:val="001B0A03"/>
    <w:rsid w:val="001B1013"/>
    <w:rsid w:val="001B194F"/>
    <w:rsid w:val="001B1AFC"/>
    <w:rsid w:val="001B1B12"/>
    <w:rsid w:val="001B372C"/>
    <w:rsid w:val="001B3C92"/>
    <w:rsid w:val="001B3E24"/>
    <w:rsid w:val="001B3E86"/>
    <w:rsid w:val="001B41DE"/>
    <w:rsid w:val="001B425C"/>
    <w:rsid w:val="001B47B1"/>
    <w:rsid w:val="001B484E"/>
    <w:rsid w:val="001B50F9"/>
    <w:rsid w:val="001B52EB"/>
    <w:rsid w:val="001B54C4"/>
    <w:rsid w:val="001B57CD"/>
    <w:rsid w:val="001B62DD"/>
    <w:rsid w:val="001B6759"/>
    <w:rsid w:val="001B7654"/>
    <w:rsid w:val="001C02B7"/>
    <w:rsid w:val="001C09CA"/>
    <w:rsid w:val="001C30D5"/>
    <w:rsid w:val="001C40B4"/>
    <w:rsid w:val="001C4B8C"/>
    <w:rsid w:val="001C4FC3"/>
    <w:rsid w:val="001C61A4"/>
    <w:rsid w:val="001C6262"/>
    <w:rsid w:val="001C72A1"/>
    <w:rsid w:val="001C733E"/>
    <w:rsid w:val="001C7D47"/>
    <w:rsid w:val="001D0435"/>
    <w:rsid w:val="001D044F"/>
    <w:rsid w:val="001D0E99"/>
    <w:rsid w:val="001D11B1"/>
    <w:rsid w:val="001D14CA"/>
    <w:rsid w:val="001D1C0B"/>
    <w:rsid w:val="001D23A1"/>
    <w:rsid w:val="001D2DB2"/>
    <w:rsid w:val="001D30B4"/>
    <w:rsid w:val="001D5938"/>
    <w:rsid w:val="001D6626"/>
    <w:rsid w:val="001D6A03"/>
    <w:rsid w:val="001D76C0"/>
    <w:rsid w:val="001D7745"/>
    <w:rsid w:val="001E1380"/>
    <w:rsid w:val="001E13D3"/>
    <w:rsid w:val="001E242B"/>
    <w:rsid w:val="001E2E1C"/>
    <w:rsid w:val="001E40A8"/>
    <w:rsid w:val="001E4AD8"/>
    <w:rsid w:val="001E4EC1"/>
    <w:rsid w:val="001E6AF7"/>
    <w:rsid w:val="001E7608"/>
    <w:rsid w:val="001E76B7"/>
    <w:rsid w:val="001F0217"/>
    <w:rsid w:val="001F065F"/>
    <w:rsid w:val="001F0F0B"/>
    <w:rsid w:val="001F10DA"/>
    <w:rsid w:val="001F13A7"/>
    <w:rsid w:val="001F172E"/>
    <w:rsid w:val="001F1B81"/>
    <w:rsid w:val="001F1DD1"/>
    <w:rsid w:val="001F2060"/>
    <w:rsid w:val="001F23E9"/>
    <w:rsid w:val="001F2F67"/>
    <w:rsid w:val="001F3C9C"/>
    <w:rsid w:val="001F3F55"/>
    <w:rsid w:val="001F44FC"/>
    <w:rsid w:val="001F47E8"/>
    <w:rsid w:val="001F4C45"/>
    <w:rsid w:val="001F5248"/>
    <w:rsid w:val="001F5370"/>
    <w:rsid w:val="001F618E"/>
    <w:rsid w:val="001F672A"/>
    <w:rsid w:val="001F6CD8"/>
    <w:rsid w:val="001F7F7B"/>
    <w:rsid w:val="002000C2"/>
    <w:rsid w:val="002006C3"/>
    <w:rsid w:val="002013D6"/>
    <w:rsid w:val="002016A8"/>
    <w:rsid w:val="002019DE"/>
    <w:rsid w:val="00201F29"/>
    <w:rsid w:val="0020226B"/>
    <w:rsid w:val="00202A72"/>
    <w:rsid w:val="002032A1"/>
    <w:rsid w:val="00204290"/>
    <w:rsid w:val="0020431B"/>
    <w:rsid w:val="002047AF"/>
    <w:rsid w:val="002048EA"/>
    <w:rsid w:val="00204DA0"/>
    <w:rsid w:val="00204E01"/>
    <w:rsid w:val="00205AE6"/>
    <w:rsid w:val="00205B1A"/>
    <w:rsid w:val="00205D99"/>
    <w:rsid w:val="0020613E"/>
    <w:rsid w:val="002066AE"/>
    <w:rsid w:val="00206857"/>
    <w:rsid w:val="00206962"/>
    <w:rsid w:val="0020774B"/>
    <w:rsid w:val="00210514"/>
    <w:rsid w:val="0021051A"/>
    <w:rsid w:val="00210B35"/>
    <w:rsid w:val="00210CBC"/>
    <w:rsid w:val="00211589"/>
    <w:rsid w:val="002117D6"/>
    <w:rsid w:val="0021201B"/>
    <w:rsid w:val="00212AB2"/>
    <w:rsid w:val="00212E73"/>
    <w:rsid w:val="00212E95"/>
    <w:rsid w:val="002131DD"/>
    <w:rsid w:val="00214AB2"/>
    <w:rsid w:val="00215951"/>
    <w:rsid w:val="002164DF"/>
    <w:rsid w:val="00216AD5"/>
    <w:rsid w:val="00217E8F"/>
    <w:rsid w:val="0022025D"/>
    <w:rsid w:val="002204DD"/>
    <w:rsid w:val="002206D3"/>
    <w:rsid w:val="00220870"/>
    <w:rsid w:val="00220F0A"/>
    <w:rsid w:val="002216EB"/>
    <w:rsid w:val="0022207E"/>
    <w:rsid w:val="002234F9"/>
    <w:rsid w:val="00224413"/>
    <w:rsid w:val="002245A0"/>
    <w:rsid w:val="00224AA0"/>
    <w:rsid w:val="00224AC0"/>
    <w:rsid w:val="00224BB8"/>
    <w:rsid w:val="0022516D"/>
    <w:rsid w:val="00225313"/>
    <w:rsid w:val="00225D74"/>
    <w:rsid w:val="002269FE"/>
    <w:rsid w:val="00226C85"/>
    <w:rsid w:val="00230A86"/>
    <w:rsid w:val="00230D98"/>
    <w:rsid w:val="0023208C"/>
    <w:rsid w:val="00232411"/>
    <w:rsid w:val="00233286"/>
    <w:rsid w:val="0023341A"/>
    <w:rsid w:val="0023363A"/>
    <w:rsid w:val="00233659"/>
    <w:rsid w:val="00234A12"/>
    <w:rsid w:val="00234C54"/>
    <w:rsid w:val="00235AF2"/>
    <w:rsid w:val="002376E0"/>
    <w:rsid w:val="002403F5"/>
    <w:rsid w:val="0024249E"/>
    <w:rsid w:val="002425E9"/>
    <w:rsid w:val="0024333E"/>
    <w:rsid w:val="00243E38"/>
    <w:rsid w:val="00244EB8"/>
    <w:rsid w:val="00245B80"/>
    <w:rsid w:val="00245C96"/>
    <w:rsid w:val="00245FB1"/>
    <w:rsid w:val="00246B99"/>
    <w:rsid w:val="00246E8F"/>
    <w:rsid w:val="00247043"/>
    <w:rsid w:val="00247276"/>
    <w:rsid w:val="00247D50"/>
    <w:rsid w:val="0025066F"/>
    <w:rsid w:val="00250A17"/>
    <w:rsid w:val="00250F96"/>
    <w:rsid w:val="00251307"/>
    <w:rsid w:val="0025131D"/>
    <w:rsid w:val="0025198C"/>
    <w:rsid w:val="00251A66"/>
    <w:rsid w:val="00251B34"/>
    <w:rsid w:val="0025336D"/>
    <w:rsid w:val="0025364E"/>
    <w:rsid w:val="00253B71"/>
    <w:rsid w:val="002540C0"/>
    <w:rsid w:val="00254281"/>
    <w:rsid w:val="00254BDF"/>
    <w:rsid w:val="00254ED1"/>
    <w:rsid w:val="00255D83"/>
    <w:rsid w:val="00257421"/>
    <w:rsid w:val="002576E1"/>
    <w:rsid w:val="002601D9"/>
    <w:rsid w:val="002609A6"/>
    <w:rsid w:val="00260FA3"/>
    <w:rsid w:val="00261CB9"/>
    <w:rsid w:val="00261F38"/>
    <w:rsid w:val="0026256B"/>
    <w:rsid w:val="0026278D"/>
    <w:rsid w:val="00262A59"/>
    <w:rsid w:val="00263383"/>
    <w:rsid w:val="00263687"/>
    <w:rsid w:val="00263B03"/>
    <w:rsid w:val="002641EF"/>
    <w:rsid w:val="002659D6"/>
    <w:rsid w:val="002672B5"/>
    <w:rsid w:val="002678C3"/>
    <w:rsid w:val="00267B80"/>
    <w:rsid w:val="002702E2"/>
    <w:rsid w:val="00271086"/>
    <w:rsid w:val="00273DDD"/>
    <w:rsid w:val="00273F32"/>
    <w:rsid w:val="00274380"/>
    <w:rsid w:val="00274838"/>
    <w:rsid w:val="00275A13"/>
    <w:rsid w:val="002777C2"/>
    <w:rsid w:val="0028065C"/>
    <w:rsid w:val="00280EE9"/>
    <w:rsid w:val="002810D9"/>
    <w:rsid w:val="00281A9D"/>
    <w:rsid w:val="00281C7B"/>
    <w:rsid w:val="00282584"/>
    <w:rsid w:val="00282977"/>
    <w:rsid w:val="002839BF"/>
    <w:rsid w:val="00283A85"/>
    <w:rsid w:val="00284B91"/>
    <w:rsid w:val="00284D2B"/>
    <w:rsid w:val="002852B1"/>
    <w:rsid w:val="0028530E"/>
    <w:rsid w:val="002857E7"/>
    <w:rsid w:val="00285DE0"/>
    <w:rsid w:val="002860DF"/>
    <w:rsid w:val="002861DE"/>
    <w:rsid w:val="0028630A"/>
    <w:rsid w:val="002875B9"/>
    <w:rsid w:val="002877FC"/>
    <w:rsid w:val="00287B01"/>
    <w:rsid w:val="00287CDF"/>
    <w:rsid w:val="00287FBE"/>
    <w:rsid w:val="00290547"/>
    <w:rsid w:val="00290C79"/>
    <w:rsid w:val="002910A0"/>
    <w:rsid w:val="00291217"/>
    <w:rsid w:val="00291264"/>
    <w:rsid w:val="00291D5D"/>
    <w:rsid w:val="00292C08"/>
    <w:rsid w:val="00292EA5"/>
    <w:rsid w:val="002931C7"/>
    <w:rsid w:val="00293B7D"/>
    <w:rsid w:val="002947ED"/>
    <w:rsid w:val="00294BB3"/>
    <w:rsid w:val="00294EB8"/>
    <w:rsid w:val="00294F8A"/>
    <w:rsid w:val="00295B71"/>
    <w:rsid w:val="00296239"/>
    <w:rsid w:val="00296431"/>
    <w:rsid w:val="002964DE"/>
    <w:rsid w:val="002973F2"/>
    <w:rsid w:val="002A0CC7"/>
    <w:rsid w:val="002A0DE3"/>
    <w:rsid w:val="002A278A"/>
    <w:rsid w:val="002A2A42"/>
    <w:rsid w:val="002A3582"/>
    <w:rsid w:val="002A4E0C"/>
    <w:rsid w:val="002A61CE"/>
    <w:rsid w:val="002A740D"/>
    <w:rsid w:val="002A79AD"/>
    <w:rsid w:val="002A7B49"/>
    <w:rsid w:val="002B00EF"/>
    <w:rsid w:val="002B08C2"/>
    <w:rsid w:val="002B1CD0"/>
    <w:rsid w:val="002B1E86"/>
    <w:rsid w:val="002B2EBF"/>
    <w:rsid w:val="002B375F"/>
    <w:rsid w:val="002B40DE"/>
    <w:rsid w:val="002B4419"/>
    <w:rsid w:val="002B5242"/>
    <w:rsid w:val="002B5505"/>
    <w:rsid w:val="002B5524"/>
    <w:rsid w:val="002B5635"/>
    <w:rsid w:val="002B575D"/>
    <w:rsid w:val="002B5A01"/>
    <w:rsid w:val="002B5FC9"/>
    <w:rsid w:val="002B7A30"/>
    <w:rsid w:val="002B8C1E"/>
    <w:rsid w:val="002C0F35"/>
    <w:rsid w:val="002C12C1"/>
    <w:rsid w:val="002C2064"/>
    <w:rsid w:val="002C20AF"/>
    <w:rsid w:val="002C222C"/>
    <w:rsid w:val="002C3624"/>
    <w:rsid w:val="002C36C8"/>
    <w:rsid w:val="002C415E"/>
    <w:rsid w:val="002C50EE"/>
    <w:rsid w:val="002C553E"/>
    <w:rsid w:val="002C59B5"/>
    <w:rsid w:val="002C6EDA"/>
    <w:rsid w:val="002C7AFD"/>
    <w:rsid w:val="002CE8E7"/>
    <w:rsid w:val="002D1079"/>
    <w:rsid w:val="002D1615"/>
    <w:rsid w:val="002D1B16"/>
    <w:rsid w:val="002D224B"/>
    <w:rsid w:val="002D2507"/>
    <w:rsid w:val="002D279F"/>
    <w:rsid w:val="002D3215"/>
    <w:rsid w:val="002D3607"/>
    <w:rsid w:val="002D3BBA"/>
    <w:rsid w:val="002D4243"/>
    <w:rsid w:val="002D4B6C"/>
    <w:rsid w:val="002D4B77"/>
    <w:rsid w:val="002D56EA"/>
    <w:rsid w:val="002D6C43"/>
    <w:rsid w:val="002D6FDE"/>
    <w:rsid w:val="002D70FC"/>
    <w:rsid w:val="002E0255"/>
    <w:rsid w:val="002E0649"/>
    <w:rsid w:val="002E0B97"/>
    <w:rsid w:val="002E1915"/>
    <w:rsid w:val="002E1A13"/>
    <w:rsid w:val="002E4B91"/>
    <w:rsid w:val="002E51FB"/>
    <w:rsid w:val="002E5508"/>
    <w:rsid w:val="002E5B29"/>
    <w:rsid w:val="002E5D74"/>
    <w:rsid w:val="002E5DC2"/>
    <w:rsid w:val="002E5E7B"/>
    <w:rsid w:val="002E6323"/>
    <w:rsid w:val="002E634D"/>
    <w:rsid w:val="002E64D6"/>
    <w:rsid w:val="002E6509"/>
    <w:rsid w:val="002E69C9"/>
    <w:rsid w:val="002E6A45"/>
    <w:rsid w:val="002E6EE2"/>
    <w:rsid w:val="002E73A0"/>
    <w:rsid w:val="002F0F42"/>
    <w:rsid w:val="002F112B"/>
    <w:rsid w:val="002F1469"/>
    <w:rsid w:val="002F1574"/>
    <w:rsid w:val="002F1717"/>
    <w:rsid w:val="002F1DD8"/>
    <w:rsid w:val="002F2C20"/>
    <w:rsid w:val="002F310F"/>
    <w:rsid w:val="002F3A17"/>
    <w:rsid w:val="002F43AD"/>
    <w:rsid w:val="002F451E"/>
    <w:rsid w:val="002F4950"/>
    <w:rsid w:val="002F4984"/>
    <w:rsid w:val="002F4A5B"/>
    <w:rsid w:val="002F5EAD"/>
    <w:rsid w:val="002F6E18"/>
    <w:rsid w:val="002F6E1D"/>
    <w:rsid w:val="002F7B4A"/>
    <w:rsid w:val="0030117A"/>
    <w:rsid w:val="00301905"/>
    <w:rsid w:val="00301F0A"/>
    <w:rsid w:val="00302CEC"/>
    <w:rsid w:val="00304297"/>
    <w:rsid w:val="00304BC8"/>
    <w:rsid w:val="003050D7"/>
    <w:rsid w:val="0030556A"/>
    <w:rsid w:val="003059E1"/>
    <w:rsid w:val="003060C2"/>
    <w:rsid w:val="003073C3"/>
    <w:rsid w:val="00307A9A"/>
    <w:rsid w:val="00307D85"/>
    <w:rsid w:val="00310665"/>
    <w:rsid w:val="00310739"/>
    <w:rsid w:val="00310887"/>
    <w:rsid w:val="00310C7E"/>
    <w:rsid w:val="00310FBE"/>
    <w:rsid w:val="003118C0"/>
    <w:rsid w:val="00311E90"/>
    <w:rsid w:val="0031241A"/>
    <w:rsid w:val="00312A84"/>
    <w:rsid w:val="0031346B"/>
    <w:rsid w:val="00313618"/>
    <w:rsid w:val="003136EA"/>
    <w:rsid w:val="00313A8A"/>
    <w:rsid w:val="0031459B"/>
    <w:rsid w:val="003149BF"/>
    <w:rsid w:val="003153E2"/>
    <w:rsid w:val="003156BC"/>
    <w:rsid w:val="00315849"/>
    <w:rsid w:val="00315AFF"/>
    <w:rsid w:val="003160E0"/>
    <w:rsid w:val="0031610B"/>
    <w:rsid w:val="0031696E"/>
    <w:rsid w:val="00317D48"/>
    <w:rsid w:val="00317FC7"/>
    <w:rsid w:val="00320614"/>
    <w:rsid w:val="00321BA9"/>
    <w:rsid w:val="00321CD0"/>
    <w:rsid w:val="00321F7C"/>
    <w:rsid w:val="003225F5"/>
    <w:rsid w:val="00322C42"/>
    <w:rsid w:val="00322C54"/>
    <w:rsid w:val="00322F5A"/>
    <w:rsid w:val="00323B51"/>
    <w:rsid w:val="00324434"/>
    <w:rsid w:val="0032506A"/>
    <w:rsid w:val="00325257"/>
    <w:rsid w:val="003254D5"/>
    <w:rsid w:val="00325504"/>
    <w:rsid w:val="003258AB"/>
    <w:rsid w:val="00327B54"/>
    <w:rsid w:val="00330363"/>
    <w:rsid w:val="00330FDB"/>
    <w:rsid w:val="003326E7"/>
    <w:rsid w:val="00332A0B"/>
    <w:rsid w:val="00332E9C"/>
    <w:rsid w:val="0033440D"/>
    <w:rsid w:val="0033464B"/>
    <w:rsid w:val="00334CBB"/>
    <w:rsid w:val="00335F70"/>
    <w:rsid w:val="00337D4A"/>
    <w:rsid w:val="0034050C"/>
    <w:rsid w:val="00340558"/>
    <w:rsid w:val="0034080D"/>
    <w:rsid w:val="003414A2"/>
    <w:rsid w:val="003415AB"/>
    <w:rsid w:val="003415BC"/>
    <w:rsid w:val="00342276"/>
    <w:rsid w:val="003429A9"/>
    <w:rsid w:val="003430AF"/>
    <w:rsid w:val="00343D7D"/>
    <w:rsid w:val="00344202"/>
    <w:rsid w:val="00344F20"/>
    <w:rsid w:val="00345308"/>
    <w:rsid w:val="0034660C"/>
    <w:rsid w:val="00347CAE"/>
    <w:rsid w:val="00347F94"/>
    <w:rsid w:val="0034E487"/>
    <w:rsid w:val="003503CB"/>
    <w:rsid w:val="00351B66"/>
    <w:rsid w:val="00351C6F"/>
    <w:rsid w:val="00352202"/>
    <w:rsid w:val="003529BA"/>
    <w:rsid w:val="00352E69"/>
    <w:rsid w:val="00352F02"/>
    <w:rsid w:val="00352F65"/>
    <w:rsid w:val="003530D5"/>
    <w:rsid w:val="00353E63"/>
    <w:rsid w:val="00354D34"/>
    <w:rsid w:val="00354E91"/>
    <w:rsid w:val="00354FA4"/>
    <w:rsid w:val="00355C4B"/>
    <w:rsid w:val="00355D29"/>
    <w:rsid w:val="00355E91"/>
    <w:rsid w:val="00355FE2"/>
    <w:rsid w:val="0035643B"/>
    <w:rsid w:val="003568FD"/>
    <w:rsid w:val="00356976"/>
    <w:rsid w:val="00356A18"/>
    <w:rsid w:val="00356A19"/>
    <w:rsid w:val="00356BA2"/>
    <w:rsid w:val="00357CD7"/>
    <w:rsid w:val="0036007B"/>
    <w:rsid w:val="00360215"/>
    <w:rsid w:val="0036082F"/>
    <w:rsid w:val="003608D6"/>
    <w:rsid w:val="00360F93"/>
    <w:rsid w:val="00361BAF"/>
    <w:rsid w:val="00362AEC"/>
    <w:rsid w:val="00362FEA"/>
    <w:rsid w:val="0036475B"/>
    <w:rsid w:val="00364A8C"/>
    <w:rsid w:val="00364B16"/>
    <w:rsid w:val="00365134"/>
    <w:rsid w:val="00366F20"/>
    <w:rsid w:val="00367764"/>
    <w:rsid w:val="00367CC3"/>
    <w:rsid w:val="00367D57"/>
    <w:rsid w:val="003705CF"/>
    <w:rsid w:val="003707FD"/>
    <w:rsid w:val="00370973"/>
    <w:rsid w:val="003716F0"/>
    <w:rsid w:val="00371A62"/>
    <w:rsid w:val="00372003"/>
    <w:rsid w:val="00372281"/>
    <w:rsid w:val="00372985"/>
    <w:rsid w:val="00372B1F"/>
    <w:rsid w:val="00372F9E"/>
    <w:rsid w:val="00373276"/>
    <w:rsid w:val="00374459"/>
    <w:rsid w:val="00374535"/>
    <w:rsid w:val="00375681"/>
    <w:rsid w:val="00375BD7"/>
    <w:rsid w:val="00375CD1"/>
    <w:rsid w:val="003767CA"/>
    <w:rsid w:val="00376FA1"/>
    <w:rsid w:val="0037704B"/>
    <w:rsid w:val="00377505"/>
    <w:rsid w:val="003806AE"/>
    <w:rsid w:val="00380727"/>
    <w:rsid w:val="003812E7"/>
    <w:rsid w:val="00381549"/>
    <w:rsid w:val="00381812"/>
    <w:rsid w:val="00381822"/>
    <w:rsid w:val="00381EA7"/>
    <w:rsid w:val="00383397"/>
    <w:rsid w:val="0038355A"/>
    <w:rsid w:val="0038396B"/>
    <w:rsid w:val="003839E4"/>
    <w:rsid w:val="00383B11"/>
    <w:rsid w:val="00383D31"/>
    <w:rsid w:val="00383DAD"/>
    <w:rsid w:val="0038578A"/>
    <w:rsid w:val="003866BA"/>
    <w:rsid w:val="0038696A"/>
    <w:rsid w:val="00387131"/>
    <w:rsid w:val="00387926"/>
    <w:rsid w:val="00390259"/>
    <w:rsid w:val="00390370"/>
    <w:rsid w:val="00390F30"/>
    <w:rsid w:val="003915EC"/>
    <w:rsid w:val="003916A1"/>
    <w:rsid w:val="00391AF8"/>
    <w:rsid w:val="00391C57"/>
    <w:rsid w:val="003920EE"/>
    <w:rsid w:val="00392284"/>
    <w:rsid w:val="0039267E"/>
    <w:rsid w:val="00392BBF"/>
    <w:rsid w:val="00394627"/>
    <w:rsid w:val="00395817"/>
    <w:rsid w:val="0039720C"/>
    <w:rsid w:val="0039731B"/>
    <w:rsid w:val="003978EB"/>
    <w:rsid w:val="00397A56"/>
    <w:rsid w:val="003A085D"/>
    <w:rsid w:val="003A098A"/>
    <w:rsid w:val="003A0C33"/>
    <w:rsid w:val="003A0D68"/>
    <w:rsid w:val="003A1CF6"/>
    <w:rsid w:val="003A1DEB"/>
    <w:rsid w:val="003A25CD"/>
    <w:rsid w:val="003A2EE8"/>
    <w:rsid w:val="003A3078"/>
    <w:rsid w:val="003A3315"/>
    <w:rsid w:val="003A33BE"/>
    <w:rsid w:val="003A34A5"/>
    <w:rsid w:val="003A5035"/>
    <w:rsid w:val="003A5189"/>
    <w:rsid w:val="003A6094"/>
    <w:rsid w:val="003A64DE"/>
    <w:rsid w:val="003A6AD3"/>
    <w:rsid w:val="003A6C76"/>
    <w:rsid w:val="003A6D6F"/>
    <w:rsid w:val="003A71DD"/>
    <w:rsid w:val="003A72B8"/>
    <w:rsid w:val="003A74C4"/>
    <w:rsid w:val="003A75A3"/>
    <w:rsid w:val="003A7DD9"/>
    <w:rsid w:val="003B0521"/>
    <w:rsid w:val="003B10FF"/>
    <w:rsid w:val="003B181E"/>
    <w:rsid w:val="003B1DB1"/>
    <w:rsid w:val="003B1E2D"/>
    <w:rsid w:val="003B2D0B"/>
    <w:rsid w:val="003B3DE5"/>
    <w:rsid w:val="003B44A8"/>
    <w:rsid w:val="003B4D3A"/>
    <w:rsid w:val="003B550A"/>
    <w:rsid w:val="003B5662"/>
    <w:rsid w:val="003B5A84"/>
    <w:rsid w:val="003B63D1"/>
    <w:rsid w:val="003B6A88"/>
    <w:rsid w:val="003B74EA"/>
    <w:rsid w:val="003B75F9"/>
    <w:rsid w:val="003C09F7"/>
    <w:rsid w:val="003C0C12"/>
    <w:rsid w:val="003C0F2D"/>
    <w:rsid w:val="003C168F"/>
    <w:rsid w:val="003C1B62"/>
    <w:rsid w:val="003C2289"/>
    <w:rsid w:val="003C275E"/>
    <w:rsid w:val="003C340C"/>
    <w:rsid w:val="003C3E9C"/>
    <w:rsid w:val="003C41AB"/>
    <w:rsid w:val="003C4A89"/>
    <w:rsid w:val="003C53C4"/>
    <w:rsid w:val="003C5C46"/>
    <w:rsid w:val="003C5E5B"/>
    <w:rsid w:val="003C6363"/>
    <w:rsid w:val="003C6E5F"/>
    <w:rsid w:val="003C7082"/>
    <w:rsid w:val="003D05E2"/>
    <w:rsid w:val="003D0665"/>
    <w:rsid w:val="003D1E9A"/>
    <w:rsid w:val="003D2A84"/>
    <w:rsid w:val="003D2D4E"/>
    <w:rsid w:val="003D3388"/>
    <w:rsid w:val="003D396B"/>
    <w:rsid w:val="003D3EA4"/>
    <w:rsid w:val="003D444C"/>
    <w:rsid w:val="003D582F"/>
    <w:rsid w:val="003D6C89"/>
    <w:rsid w:val="003D7DCE"/>
    <w:rsid w:val="003D7EC0"/>
    <w:rsid w:val="003E0E7B"/>
    <w:rsid w:val="003E10E1"/>
    <w:rsid w:val="003E1661"/>
    <w:rsid w:val="003E1885"/>
    <w:rsid w:val="003E28A1"/>
    <w:rsid w:val="003E398B"/>
    <w:rsid w:val="003E445E"/>
    <w:rsid w:val="003E478D"/>
    <w:rsid w:val="003E5868"/>
    <w:rsid w:val="003E5DD4"/>
    <w:rsid w:val="003E6E3C"/>
    <w:rsid w:val="003E75B1"/>
    <w:rsid w:val="003F12EA"/>
    <w:rsid w:val="003F1B00"/>
    <w:rsid w:val="003F247E"/>
    <w:rsid w:val="003F2574"/>
    <w:rsid w:val="003F2981"/>
    <w:rsid w:val="003F29E0"/>
    <w:rsid w:val="003F3489"/>
    <w:rsid w:val="003F36E4"/>
    <w:rsid w:val="003F3C45"/>
    <w:rsid w:val="003F41C1"/>
    <w:rsid w:val="003F4547"/>
    <w:rsid w:val="003F45B1"/>
    <w:rsid w:val="003F530B"/>
    <w:rsid w:val="003F6347"/>
    <w:rsid w:val="003F65D2"/>
    <w:rsid w:val="003F684B"/>
    <w:rsid w:val="003F688A"/>
    <w:rsid w:val="003F712E"/>
    <w:rsid w:val="003F719B"/>
    <w:rsid w:val="003F7A2D"/>
    <w:rsid w:val="003F7CB7"/>
    <w:rsid w:val="003F7DEF"/>
    <w:rsid w:val="003F7E5B"/>
    <w:rsid w:val="003F7F49"/>
    <w:rsid w:val="004003FC"/>
    <w:rsid w:val="00400793"/>
    <w:rsid w:val="00400982"/>
    <w:rsid w:val="0040098D"/>
    <w:rsid w:val="00400E76"/>
    <w:rsid w:val="0040192C"/>
    <w:rsid w:val="00402E39"/>
    <w:rsid w:val="00402EE6"/>
    <w:rsid w:val="0040310B"/>
    <w:rsid w:val="00403287"/>
    <w:rsid w:val="00403EEA"/>
    <w:rsid w:val="00404F28"/>
    <w:rsid w:val="004054A7"/>
    <w:rsid w:val="0040750D"/>
    <w:rsid w:val="00407AE2"/>
    <w:rsid w:val="00407CAA"/>
    <w:rsid w:val="004100A9"/>
    <w:rsid w:val="0041030E"/>
    <w:rsid w:val="0041132C"/>
    <w:rsid w:val="004115F2"/>
    <w:rsid w:val="004125E7"/>
    <w:rsid w:val="00412F90"/>
    <w:rsid w:val="00412FF8"/>
    <w:rsid w:val="00413486"/>
    <w:rsid w:val="00413811"/>
    <w:rsid w:val="00413C16"/>
    <w:rsid w:val="004142A8"/>
    <w:rsid w:val="00414555"/>
    <w:rsid w:val="00414770"/>
    <w:rsid w:val="0041492A"/>
    <w:rsid w:val="00414BDB"/>
    <w:rsid w:val="00415E99"/>
    <w:rsid w:val="0041731F"/>
    <w:rsid w:val="0041777F"/>
    <w:rsid w:val="004177E9"/>
    <w:rsid w:val="00417962"/>
    <w:rsid w:val="00417C6C"/>
    <w:rsid w:val="00417C97"/>
    <w:rsid w:val="00420E46"/>
    <w:rsid w:val="00421105"/>
    <w:rsid w:val="0042111C"/>
    <w:rsid w:val="00421249"/>
    <w:rsid w:val="004219E7"/>
    <w:rsid w:val="00421CCC"/>
    <w:rsid w:val="00421D6C"/>
    <w:rsid w:val="00422069"/>
    <w:rsid w:val="0042257E"/>
    <w:rsid w:val="00422FF2"/>
    <w:rsid w:val="004231E3"/>
    <w:rsid w:val="00423513"/>
    <w:rsid w:val="00423606"/>
    <w:rsid w:val="004236B4"/>
    <w:rsid w:val="00423936"/>
    <w:rsid w:val="00423BE9"/>
    <w:rsid w:val="00424850"/>
    <w:rsid w:val="004256BC"/>
    <w:rsid w:val="00425C58"/>
    <w:rsid w:val="00426F0F"/>
    <w:rsid w:val="004301C4"/>
    <w:rsid w:val="00430A3F"/>
    <w:rsid w:val="00431D59"/>
    <w:rsid w:val="00432319"/>
    <w:rsid w:val="00432362"/>
    <w:rsid w:val="0043303C"/>
    <w:rsid w:val="004331F1"/>
    <w:rsid w:val="00433F42"/>
    <w:rsid w:val="004342C4"/>
    <w:rsid w:val="004357D2"/>
    <w:rsid w:val="00435BDE"/>
    <w:rsid w:val="00436066"/>
    <w:rsid w:val="00436256"/>
    <w:rsid w:val="0043662B"/>
    <w:rsid w:val="00436C57"/>
    <w:rsid w:val="00440105"/>
    <w:rsid w:val="00440A2D"/>
    <w:rsid w:val="00441523"/>
    <w:rsid w:val="004416CB"/>
    <w:rsid w:val="00441FAE"/>
    <w:rsid w:val="0044344E"/>
    <w:rsid w:val="0044385D"/>
    <w:rsid w:val="00443DE3"/>
    <w:rsid w:val="00444763"/>
    <w:rsid w:val="00444FE7"/>
    <w:rsid w:val="00445F39"/>
    <w:rsid w:val="00446161"/>
    <w:rsid w:val="00446DE8"/>
    <w:rsid w:val="00447DE8"/>
    <w:rsid w:val="00450205"/>
    <w:rsid w:val="00450DA8"/>
    <w:rsid w:val="00450E3A"/>
    <w:rsid w:val="0045171A"/>
    <w:rsid w:val="0045285C"/>
    <w:rsid w:val="00453288"/>
    <w:rsid w:val="00454F4E"/>
    <w:rsid w:val="00455372"/>
    <w:rsid w:val="00455526"/>
    <w:rsid w:val="004557AB"/>
    <w:rsid w:val="00455DB9"/>
    <w:rsid w:val="00456422"/>
    <w:rsid w:val="004569CF"/>
    <w:rsid w:val="00456AA6"/>
    <w:rsid w:val="00456BE9"/>
    <w:rsid w:val="00456FB2"/>
    <w:rsid w:val="00457C54"/>
    <w:rsid w:val="00461715"/>
    <w:rsid w:val="00461A44"/>
    <w:rsid w:val="004638E9"/>
    <w:rsid w:val="00463C97"/>
    <w:rsid w:val="004647CD"/>
    <w:rsid w:val="00464B37"/>
    <w:rsid w:val="00464C3E"/>
    <w:rsid w:val="0046513B"/>
    <w:rsid w:val="004651CB"/>
    <w:rsid w:val="0046547A"/>
    <w:rsid w:val="0046602C"/>
    <w:rsid w:val="00466186"/>
    <w:rsid w:val="004664CF"/>
    <w:rsid w:val="00466697"/>
    <w:rsid w:val="004666E2"/>
    <w:rsid w:val="004669CC"/>
    <w:rsid w:val="004673FC"/>
    <w:rsid w:val="00467F57"/>
    <w:rsid w:val="0047098B"/>
    <w:rsid w:val="00470A52"/>
    <w:rsid w:val="00470A8A"/>
    <w:rsid w:val="00470F33"/>
    <w:rsid w:val="0047100A"/>
    <w:rsid w:val="00471C01"/>
    <w:rsid w:val="004724AA"/>
    <w:rsid w:val="00472757"/>
    <w:rsid w:val="00472B08"/>
    <w:rsid w:val="00472CB0"/>
    <w:rsid w:val="00472DFB"/>
    <w:rsid w:val="00472EDA"/>
    <w:rsid w:val="00473142"/>
    <w:rsid w:val="00473E1E"/>
    <w:rsid w:val="00473E69"/>
    <w:rsid w:val="004740BC"/>
    <w:rsid w:val="00474F5F"/>
    <w:rsid w:val="0047531E"/>
    <w:rsid w:val="004759E1"/>
    <w:rsid w:val="00475BDA"/>
    <w:rsid w:val="00476520"/>
    <w:rsid w:val="004776F3"/>
    <w:rsid w:val="0048099B"/>
    <w:rsid w:val="00480F2C"/>
    <w:rsid w:val="00481490"/>
    <w:rsid w:val="0048273B"/>
    <w:rsid w:val="004828C7"/>
    <w:rsid w:val="004831D4"/>
    <w:rsid w:val="004836DE"/>
    <w:rsid w:val="00484977"/>
    <w:rsid w:val="00485C10"/>
    <w:rsid w:val="00485DCA"/>
    <w:rsid w:val="00486E77"/>
    <w:rsid w:val="00486FF1"/>
    <w:rsid w:val="0048718D"/>
    <w:rsid w:val="0048761C"/>
    <w:rsid w:val="00487668"/>
    <w:rsid w:val="00487E87"/>
    <w:rsid w:val="00490907"/>
    <w:rsid w:val="00492852"/>
    <w:rsid w:val="00492E82"/>
    <w:rsid w:val="00493298"/>
    <w:rsid w:val="0049354D"/>
    <w:rsid w:val="00493639"/>
    <w:rsid w:val="00493CDB"/>
    <w:rsid w:val="00494460"/>
    <w:rsid w:val="0049534E"/>
    <w:rsid w:val="0049537D"/>
    <w:rsid w:val="00496FC4"/>
    <w:rsid w:val="0049758D"/>
    <w:rsid w:val="0049766F"/>
    <w:rsid w:val="00497E99"/>
    <w:rsid w:val="004A01D2"/>
    <w:rsid w:val="004A12B6"/>
    <w:rsid w:val="004A1B28"/>
    <w:rsid w:val="004A2097"/>
    <w:rsid w:val="004A3485"/>
    <w:rsid w:val="004A459C"/>
    <w:rsid w:val="004A4626"/>
    <w:rsid w:val="004A4C9D"/>
    <w:rsid w:val="004A53AE"/>
    <w:rsid w:val="004A57F8"/>
    <w:rsid w:val="004A5986"/>
    <w:rsid w:val="004A66BC"/>
    <w:rsid w:val="004A759C"/>
    <w:rsid w:val="004A7E17"/>
    <w:rsid w:val="004B0602"/>
    <w:rsid w:val="004B060F"/>
    <w:rsid w:val="004B1793"/>
    <w:rsid w:val="004B1860"/>
    <w:rsid w:val="004B1BAC"/>
    <w:rsid w:val="004B1E0F"/>
    <w:rsid w:val="004B23AC"/>
    <w:rsid w:val="004B2B8E"/>
    <w:rsid w:val="004B2D7A"/>
    <w:rsid w:val="004B3582"/>
    <w:rsid w:val="004B393F"/>
    <w:rsid w:val="004B3BCA"/>
    <w:rsid w:val="004B41B6"/>
    <w:rsid w:val="004B4E82"/>
    <w:rsid w:val="004B4F81"/>
    <w:rsid w:val="004B54AB"/>
    <w:rsid w:val="004B5B3C"/>
    <w:rsid w:val="004B5C7F"/>
    <w:rsid w:val="004B5D1D"/>
    <w:rsid w:val="004B5D40"/>
    <w:rsid w:val="004B65AD"/>
    <w:rsid w:val="004B682B"/>
    <w:rsid w:val="004B6B2E"/>
    <w:rsid w:val="004B720F"/>
    <w:rsid w:val="004C02F1"/>
    <w:rsid w:val="004C07FC"/>
    <w:rsid w:val="004C0CD5"/>
    <w:rsid w:val="004C0FA4"/>
    <w:rsid w:val="004C1C61"/>
    <w:rsid w:val="004C1E39"/>
    <w:rsid w:val="004C1FE9"/>
    <w:rsid w:val="004C30E7"/>
    <w:rsid w:val="004C399E"/>
    <w:rsid w:val="004C3B23"/>
    <w:rsid w:val="004C3E9E"/>
    <w:rsid w:val="004C42A0"/>
    <w:rsid w:val="004C433F"/>
    <w:rsid w:val="004C487F"/>
    <w:rsid w:val="004C5EFF"/>
    <w:rsid w:val="004C782B"/>
    <w:rsid w:val="004C7E47"/>
    <w:rsid w:val="004D01D8"/>
    <w:rsid w:val="004D029E"/>
    <w:rsid w:val="004D1B9A"/>
    <w:rsid w:val="004D212B"/>
    <w:rsid w:val="004D378E"/>
    <w:rsid w:val="004D3D76"/>
    <w:rsid w:val="004D409D"/>
    <w:rsid w:val="004D4E8E"/>
    <w:rsid w:val="004D5727"/>
    <w:rsid w:val="004D68D4"/>
    <w:rsid w:val="004D73EF"/>
    <w:rsid w:val="004D76B6"/>
    <w:rsid w:val="004D7DBF"/>
    <w:rsid w:val="004D7EB7"/>
    <w:rsid w:val="004D7ECA"/>
    <w:rsid w:val="004E03C8"/>
    <w:rsid w:val="004E0A54"/>
    <w:rsid w:val="004E0AB8"/>
    <w:rsid w:val="004E0E27"/>
    <w:rsid w:val="004E13AB"/>
    <w:rsid w:val="004E20F5"/>
    <w:rsid w:val="004E2406"/>
    <w:rsid w:val="004E258A"/>
    <w:rsid w:val="004E29FC"/>
    <w:rsid w:val="004E32A7"/>
    <w:rsid w:val="004E3E54"/>
    <w:rsid w:val="004E4090"/>
    <w:rsid w:val="004E41F5"/>
    <w:rsid w:val="004E47DA"/>
    <w:rsid w:val="004E4C55"/>
    <w:rsid w:val="004E5379"/>
    <w:rsid w:val="004E5A67"/>
    <w:rsid w:val="004E66FB"/>
    <w:rsid w:val="004E670B"/>
    <w:rsid w:val="004E6801"/>
    <w:rsid w:val="004E74C5"/>
    <w:rsid w:val="004E7A0B"/>
    <w:rsid w:val="004E7C48"/>
    <w:rsid w:val="004E7D45"/>
    <w:rsid w:val="004F00B6"/>
    <w:rsid w:val="004F0210"/>
    <w:rsid w:val="004F17C2"/>
    <w:rsid w:val="004F1FC8"/>
    <w:rsid w:val="004F2AF3"/>
    <w:rsid w:val="004F35F2"/>
    <w:rsid w:val="004F3A86"/>
    <w:rsid w:val="004F3DFD"/>
    <w:rsid w:val="004F4F19"/>
    <w:rsid w:val="004F532A"/>
    <w:rsid w:val="004F6026"/>
    <w:rsid w:val="004F7889"/>
    <w:rsid w:val="004F7991"/>
    <w:rsid w:val="004F7AE2"/>
    <w:rsid w:val="005000FD"/>
    <w:rsid w:val="00500BCF"/>
    <w:rsid w:val="00500E8B"/>
    <w:rsid w:val="005011AC"/>
    <w:rsid w:val="00501B1A"/>
    <w:rsid w:val="00503AD2"/>
    <w:rsid w:val="00503CA3"/>
    <w:rsid w:val="00503E00"/>
    <w:rsid w:val="005049F4"/>
    <w:rsid w:val="005054C6"/>
    <w:rsid w:val="005055A3"/>
    <w:rsid w:val="00506352"/>
    <w:rsid w:val="005074E0"/>
    <w:rsid w:val="00510537"/>
    <w:rsid w:val="005105A5"/>
    <w:rsid w:val="00510699"/>
    <w:rsid w:val="00511397"/>
    <w:rsid w:val="00511626"/>
    <w:rsid w:val="00511B5D"/>
    <w:rsid w:val="00511D66"/>
    <w:rsid w:val="00512C7A"/>
    <w:rsid w:val="0051347A"/>
    <w:rsid w:val="00513C69"/>
    <w:rsid w:val="00514FF4"/>
    <w:rsid w:val="0051515E"/>
    <w:rsid w:val="00517C47"/>
    <w:rsid w:val="00520388"/>
    <w:rsid w:val="00521125"/>
    <w:rsid w:val="0052194D"/>
    <w:rsid w:val="00522151"/>
    <w:rsid w:val="00522E87"/>
    <w:rsid w:val="00522F73"/>
    <w:rsid w:val="00523643"/>
    <w:rsid w:val="00523D37"/>
    <w:rsid w:val="00524447"/>
    <w:rsid w:val="00525399"/>
    <w:rsid w:val="00525850"/>
    <w:rsid w:val="00525FDA"/>
    <w:rsid w:val="00526BF2"/>
    <w:rsid w:val="005271ED"/>
    <w:rsid w:val="00527FC5"/>
    <w:rsid w:val="00530A9A"/>
    <w:rsid w:val="0053136B"/>
    <w:rsid w:val="00532ADF"/>
    <w:rsid w:val="005334D7"/>
    <w:rsid w:val="0053363F"/>
    <w:rsid w:val="0053420A"/>
    <w:rsid w:val="005344D4"/>
    <w:rsid w:val="00534CB8"/>
    <w:rsid w:val="0053553A"/>
    <w:rsid w:val="00537E8F"/>
    <w:rsid w:val="00540D4D"/>
    <w:rsid w:val="00544A50"/>
    <w:rsid w:val="0054598C"/>
    <w:rsid w:val="00545D2B"/>
    <w:rsid w:val="00546678"/>
    <w:rsid w:val="0054694F"/>
    <w:rsid w:val="00546BEC"/>
    <w:rsid w:val="00546D05"/>
    <w:rsid w:val="005501FA"/>
    <w:rsid w:val="00550D28"/>
    <w:rsid w:val="00551798"/>
    <w:rsid w:val="00551835"/>
    <w:rsid w:val="00552B32"/>
    <w:rsid w:val="00552DD9"/>
    <w:rsid w:val="00552E01"/>
    <w:rsid w:val="005548DB"/>
    <w:rsid w:val="00554E02"/>
    <w:rsid w:val="00555D80"/>
    <w:rsid w:val="00556086"/>
    <w:rsid w:val="00557A6A"/>
    <w:rsid w:val="00557B8E"/>
    <w:rsid w:val="00562372"/>
    <w:rsid w:val="00562AF0"/>
    <w:rsid w:val="0056327F"/>
    <w:rsid w:val="00563521"/>
    <w:rsid w:val="00563641"/>
    <w:rsid w:val="00564C8D"/>
    <w:rsid w:val="005653B0"/>
    <w:rsid w:val="00565ACD"/>
    <w:rsid w:val="00565D3F"/>
    <w:rsid w:val="00565D6B"/>
    <w:rsid w:val="0056755C"/>
    <w:rsid w:val="00570A5A"/>
    <w:rsid w:val="00571B8D"/>
    <w:rsid w:val="00571C41"/>
    <w:rsid w:val="005720D5"/>
    <w:rsid w:val="00572ADA"/>
    <w:rsid w:val="00572DA9"/>
    <w:rsid w:val="00572E8D"/>
    <w:rsid w:val="0057352C"/>
    <w:rsid w:val="005736B2"/>
    <w:rsid w:val="00574905"/>
    <w:rsid w:val="00575310"/>
    <w:rsid w:val="00575A8A"/>
    <w:rsid w:val="00575B04"/>
    <w:rsid w:val="00576002"/>
    <w:rsid w:val="005760A1"/>
    <w:rsid w:val="005766C1"/>
    <w:rsid w:val="00577CF5"/>
    <w:rsid w:val="00577DCE"/>
    <w:rsid w:val="00580205"/>
    <w:rsid w:val="005808A2"/>
    <w:rsid w:val="00581392"/>
    <w:rsid w:val="0058167D"/>
    <w:rsid w:val="00581A34"/>
    <w:rsid w:val="0058217B"/>
    <w:rsid w:val="005823E4"/>
    <w:rsid w:val="00582AD9"/>
    <w:rsid w:val="0058382B"/>
    <w:rsid w:val="00583F41"/>
    <w:rsid w:val="00584402"/>
    <w:rsid w:val="00584792"/>
    <w:rsid w:val="00584D13"/>
    <w:rsid w:val="00584D93"/>
    <w:rsid w:val="00584F93"/>
    <w:rsid w:val="00585132"/>
    <w:rsid w:val="00585811"/>
    <w:rsid w:val="00585B67"/>
    <w:rsid w:val="005862C7"/>
    <w:rsid w:val="0058635C"/>
    <w:rsid w:val="00586A98"/>
    <w:rsid w:val="00586D92"/>
    <w:rsid w:val="00587133"/>
    <w:rsid w:val="005874C3"/>
    <w:rsid w:val="0059034F"/>
    <w:rsid w:val="00590541"/>
    <w:rsid w:val="00590B58"/>
    <w:rsid w:val="00590C0B"/>
    <w:rsid w:val="00591C7E"/>
    <w:rsid w:val="005924AE"/>
    <w:rsid w:val="00592687"/>
    <w:rsid w:val="0059279C"/>
    <w:rsid w:val="00594CA0"/>
    <w:rsid w:val="00595830"/>
    <w:rsid w:val="00595B08"/>
    <w:rsid w:val="00595C23"/>
    <w:rsid w:val="00596015"/>
    <w:rsid w:val="005965BD"/>
    <w:rsid w:val="00596BB3"/>
    <w:rsid w:val="00596EF8"/>
    <w:rsid w:val="005973C9"/>
    <w:rsid w:val="005973F9"/>
    <w:rsid w:val="005A02A6"/>
    <w:rsid w:val="005A0879"/>
    <w:rsid w:val="005A0BBB"/>
    <w:rsid w:val="005A14AF"/>
    <w:rsid w:val="005A1619"/>
    <w:rsid w:val="005A24C6"/>
    <w:rsid w:val="005A32E0"/>
    <w:rsid w:val="005A37DA"/>
    <w:rsid w:val="005A3D12"/>
    <w:rsid w:val="005A518B"/>
    <w:rsid w:val="005A651C"/>
    <w:rsid w:val="005A7B60"/>
    <w:rsid w:val="005A7F0F"/>
    <w:rsid w:val="005B0349"/>
    <w:rsid w:val="005B0AA3"/>
    <w:rsid w:val="005B1330"/>
    <w:rsid w:val="005B152D"/>
    <w:rsid w:val="005B1EDE"/>
    <w:rsid w:val="005B247C"/>
    <w:rsid w:val="005B2E89"/>
    <w:rsid w:val="005B330C"/>
    <w:rsid w:val="005B3B32"/>
    <w:rsid w:val="005B41E0"/>
    <w:rsid w:val="005B61E9"/>
    <w:rsid w:val="005B730F"/>
    <w:rsid w:val="005B78F0"/>
    <w:rsid w:val="005C0121"/>
    <w:rsid w:val="005C0C35"/>
    <w:rsid w:val="005C0D28"/>
    <w:rsid w:val="005C1886"/>
    <w:rsid w:val="005C2968"/>
    <w:rsid w:val="005C2DD3"/>
    <w:rsid w:val="005C2E5D"/>
    <w:rsid w:val="005C3324"/>
    <w:rsid w:val="005C3F7A"/>
    <w:rsid w:val="005C422E"/>
    <w:rsid w:val="005C4531"/>
    <w:rsid w:val="005C46FE"/>
    <w:rsid w:val="005C62C7"/>
    <w:rsid w:val="005C7121"/>
    <w:rsid w:val="005D1054"/>
    <w:rsid w:val="005D1B18"/>
    <w:rsid w:val="005D20DB"/>
    <w:rsid w:val="005D2833"/>
    <w:rsid w:val="005D2BE7"/>
    <w:rsid w:val="005D456C"/>
    <w:rsid w:val="005D48FE"/>
    <w:rsid w:val="005D4EEC"/>
    <w:rsid w:val="005E0002"/>
    <w:rsid w:val="005E0DA0"/>
    <w:rsid w:val="005E1116"/>
    <w:rsid w:val="005E20C8"/>
    <w:rsid w:val="005E2A8B"/>
    <w:rsid w:val="005E36B6"/>
    <w:rsid w:val="005E4393"/>
    <w:rsid w:val="005E59FA"/>
    <w:rsid w:val="005E62CA"/>
    <w:rsid w:val="005E741F"/>
    <w:rsid w:val="005E7F6F"/>
    <w:rsid w:val="005F0346"/>
    <w:rsid w:val="005F04B6"/>
    <w:rsid w:val="005F0781"/>
    <w:rsid w:val="005F0B03"/>
    <w:rsid w:val="005F0E73"/>
    <w:rsid w:val="005F1F1E"/>
    <w:rsid w:val="005F2DE3"/>
    <w:rsid w:val="005F3142"/>
    <w:rsid w:val="005F35AF"/>
    <w:rsid w:val="005F3974"/>
    <w:rsid w:val="005F409E"/>
    <w:rsid w:val="005F40E3"/>
    <w:rsid w:val="005F5970"/>
    <w:rsid w:val="005F60B1"/>
    <w:rsid w:val="005F60EA"/>
    <w:rsid w:val="005F6122"/>
    <w:rsid w:val="005F6398"/>
    <w:rsid w:val="005F665A"/>
    <w:rsid w:val="005F6EAF"/>
    <w:rsid w:val="005F77D3"/>
    <w:rsid w:val="00600185"/>
    <w:rsid w:val="006004B1"/>
    <w:rsid w:val="00600818"/>
    <w:rsid w:val="00600B2E"/>
    <w:rsid w:val="006013D7"/>
    <w:rsid w:val="00602860"/>
    <w:rsid w:val="006039E9"/>
    <w:rsid w:val="00604489"/>
    <w:rsid w:val="006047DB"/>
    <w:rsid w:val="006049A2"/>
    <w:rsid w:val="00605185"/>
    <w:rsid w:val="006058EA"/>
    <w:rsid w:val="00605BE4"/>
    <w:rsid w:val="00605EF0"/>
    <w:rsid w:val="006063F5"/>
    <w:rsid w:val="0060663E"/>
    <w:rsid w:val="006070D0"/>
    <w:rsid w:val="00607371"/>
    <w:rsid w:val="006074A7"/>
    <w:rsid w:val="0061005A"/>
    <w:rsid w:val="0061015F"/>
    <w:rsid w:val="00610199"/>
    <w:rsid w:val="0061102D"/>
    <w:rsid w:val="00611125"/>
    <w:rsid w:val="00611B95"/>
    <w:rsid w:val="00611BD9"/>
    <w:rsid w:val="00612539"/>
    <w:rsid w:val="006126BF"/>
    <w:rsid w:val="006132AF"/>
    <w:rsid w:val="00614982"/>
    <w:rsid w:val="00615CCA"/>
    <w:rsid w:val="00616CE1"/>
    <w:rsid w:val="006201EE"/>
    <w:rsid w:val="00620668"/>
    <w:rsid w:val="00621062"/>
    <w:rsid w:val="006212FD"/>
    <w:rsid w:val="00621B78"/>
    <w:rsid w:val="00621C95"/>
    <w:rsid w:val="00622CB6"/>
    <w:rsid w:val="00622D36"/>
    <w:rsid w:val="00623720"/>
    <w:rsid w:val="00623A43"/>
    <w:rsid w:val="00623B02"/>
    <w:rsid w:val="006254D5"/>
    <w:rsid w:val="00627856"/>
    <w:rsid w:val="00630159"/>
    <w:rsid w:val="00630472"/>
    <w:rsid w:val="006312C0"/>
    <w:rsid w:val="006313E8"/>
    <w:rsid w:val="00631835"/>
    <w:rsid w:val="00632738"/>
    <w:rsid w:val="00633AB4"/>
    <w:rsid w:val="00634323"/>
    <w:rsid w:val="00634830"/>
    <w:rsid w:val="006348F9"/>
    <w:rsid w:val="006352B0"/>
    <w:rsid w:val="00636416"/>
    <w:rsid w:val="0063652C"/>
    <w:rsid w:val="0063736F"/>
    <w:rsid w:val="00637BB1"/>
    <w:rsid w:val="00637BBA"/>
    <w:rsid w:val="00637FCB"/>
    <w:rsid w:val="006404A3"/>
    <w:rsid w:val="006411DE"/>
    <w:rsid w:val="00641563"/>
    <w:rsid w:val="00642CEC"/>
    <w:rsid w:val="006430D7"/>
    <w:rsid w:val="00643A9C"/>
    <w:rsid w:val="00644010"/>
    <w:rsid w:val="006440EF"/>
    <w:rsid w:val="00644370"/>
    <w:rsid w:val="0064460D"/>
    <w:rsid w:val="0064469D"/>
    <w:rsid w:val="00644D82"/>
    <w:rsid w:val="0064604E"/>
    <w:rsid w:val="006473D7"/>
    <w:rsid w:val="0064767A"/>
    <w:rsid w:val="006477B4"/>
    <w:rsid w:val="00647A52"/>
    <w:rsid w:val="00647CD4"/>
    <w:rsid w:val="006506AC"/>
    <w:rsid w:val="00650AB1"/>
    <w:rsid w:val="006510F1"/>
    <w:rsid w:val="006512A0"/>
    <w:rsid w:val="0065156E"/>
    <w:rsid w:val="0065234F"/>
    <w:rsid w:val="00652E7B"/>
    <w:rsid w:val="00653593"/>
    <w:rsid w:val="006539E0"/>
    <w:rsid w:val="00653C49"/>
    <w:rsid w:val="00653CBA"/>
    <w:rsid w:val="0065410A"/>
    <w:rsid w:val="0065410F"/>
    <w:rsid w:val="006547A4"/>
    <w:rsid w:val="006547DC"/>
    <w:rsid w:val="00654894"/>
    <w:rsid w:val="006549D9"/>
    <w:rsid w:val="0065563B"/>
    <w:rsid w:val="0065639C"/>
    <w:rsid w:val="00656D3A"/>
    <w:rsid w:val="00657AF3"/>
    <w:rsid w:val="00660632"/>
    <w:rsid w:val="00660B47"/>
    <w:rsid w:val="00660B51"/>
    <w:rsid w:val="00660CEA"/>
    <w:rsid w:val="00660CF0"/>
    <w:rsid w:val="00660F39"/>
    <w:rsid w:val="00661A8F"/>
    <w:rsid w:val="00662914"/>
    <w:rsid w:val="00662DB0"/>
    <w:rsid w:val="00662E16"/>
    <w:rsid w:val="00662E60"/>
    <w:rsid w:val="00663340"/>
    <w:rsid w:val="00663B0B"/>
    <w:rsid w:val="00663EFC"/>
    <w:rsid w:val="00664DB7"/>
    <w:rsid w:val="00665375"/>
    <w:rsid w:val="00666AF2"/>
    <w:rsid w:val="006673AA"/>
    <w:rsid w:val="0066750C"/>
    <w:rsid w:val="00667AA2"/>
    <w:rsid w:val="006704CD"/>
    <w:rsid w:val="00670773"/>
    <w:rsid w:val="0067082C"/>
    <w:rsid w:val="006708C4"/>
    <w:rsid w:val="00670DA6"/>
    <w:rsid w:val="00671655"/>
    <w:rsid w:val="006718C1"/>
    <w:rsid w:val="0067230E"/>
    <w:rsid w:val="0067242A"/>
    <w:rsid w:val="006724CB"/>
    <w:rsid w:val="00672B18"/>
    <w:rsid w:val="00673346"/>
    <w:rsid w:val="0067344E"/>
    <w:rsid w:val="006738CD"/>
    <w:rsid w:val="00673A6D"/>
    <w:rsid w:val="00673D42"/>
    <w:rsid w:val="00674CD7"/>
    <w:rsid w:val="00674CEF"/>
    <w:rsid w:val="00675234"/>
    <w:rsid w:val="00675558"/>
    <w:rsid w:val="006768AA"/>
    <w:rsid w:val="00676BF6"/>
    <w:rsid w:val="00676E20"/>
    <w:rsid w:val="006770F2"/>
    <w:rsid w:val="00677290"/>
    <w:rsid w:val="00680636"/>
    <w:rsid w:val="0068221F"/>
    <w:rsid w:val="00686304"/>
    <w:rsid w:val="006866E3"/>
    <w:rsid w:val="00686CA0"/>
    <w:rsid w:val="00687C2C"/>
    <w:rsid w:val="00690063"/>
    <w:rsid w:val="00690358"/>
    <w:rsid w:val="00690E1D"/>
    <w:rsid w:val="006921C0"/>
    <w:rsid w:val="0069247B"/>
    <w:rsid w:val="006927BE"/>
    <w:rsid w:val="006932EF"/>
    <w:rsid w:val="00694D8F"/>
    <w:rsid w:val="0069552A"/>
    <w:rsid w:val="006955BF"/>
    <w:rsid w:val="006970E6"/>
    <w:rsid w:val="0069796B"/>
    <w:rsid w:val="00697A4E"/>
    <w:rsid w:val="00697B9F"/>
    <w:rsid w:val="00697DA8"/>
    <w:rsid w:val="006A06E7"/>
    <w:rsid w:val="006A0865"/>
    <w:rsid w:val="006A15A1"/>
    <w:rsid w:val="006A2227"/>
    <w:rsid w:val="006A25E5"/>
    <w:rsid w:val="006A30F2"/>
    <w:rsid w:val="006A38F5"/>
    <w:rsid w:val="006A3E9C"/>
    <w:rsid w:val="006A4560"/>
    <w:rsid w:val="006A4803"/>
    <w:rsid w:val="006A4A0A"/>
    <w:rsid w:val="006A52BF"/>
    <w:rsid w:val="006A55F9"/>
    <w:rsid w:val="006A5BDC"/>
    <w:rsid w:val="006A63AD"/>
    <w:rsid w:val="006A760B"/>
    <w:rsid w:val="006A7F48"/>
    <w:rsid w:val="006A7FF3"/>
    <w:rsid w:val="006B0908"/>
    <w:rsid w:val="006B103C"/>
    <w:rsid w:val="006B10F6"/>
    <w:rsid w:val="006B1EC4"/>
    <w:rsid w:val="006B2020"/>
    <w:rsid w:val="006B2435"/>
    <w:rsid w:val="006B2ED2"/>
    <w:rsid w:val="006B3177"/>
    <w:rsid w:val="006B36AC"/>
    <w:rsid w:val="006B6D17"/>
    <w:rsid w:val="006B7A94"/>
    <w:rsid w:val="006B7BFF"/>
    <w:rsid w:val="006C0358"/>
    <w:rsid w:val="006C0668"/>
    <w:rsid w:val="006C0B95"/>
    <w:rsid w:val="006C1136"/>
    <w:rsid w:val="006C136B"/>
    <w:rsid w:val="006C1447"/>
    <w:rsid w:val="006C1460"/>
    <w:rsid w:val="006C14ED"/>
    <w:rsid w:val="006C158B"/>
    <w:rsid w:val="006C26A2"/>
    <w:rsid w:val="006C26AF"/>
    <w:rsid w:val="006C292C"/>
    <w:rsid w:val="006C328C"/>
    <w:rsid w:val="006C34E8"/>
    <w:rsid w:val="006C38B2"/>
    <w:rsid w:val="006C3B0F"/>
    <w:rsid w:val="006C40CB"/>
    <w:rsid w:val="006C45ED"/>
    <w:rsid w:val="006C4BCE"/>
    <w:rsid w:val="006C52E8"/>
    <w:rsid w:val="006C57CD"/>
    <w:rsid w:val="006C7B21"/>
    <w:rsid w:val="006D0003"/>
    <w:rsid w:val="006D06EA"/>
    <w:rsid w:val="006D0EC1"/>
    <w:rsid w:val="006D140F"/>
    <w:rsid w:val="006D219A"/>
    <w:rsid w:val="006D3F10"/>
    <w:rsid w:val="006D45D5"/>
    <w:rsid w:val="006D4904"/>
    <w:rsid w:val="006D5373"/>
    <w:rsid w:val="006D543A"/>
    <w:rsid w:val="006D5799"/>
    <w:rsid w:val="006D5953"/>
    <w:rsid w:val="006D6869"/>
    <w:rsid w:val="006D6B3B"/>
    <w:rsid w:val="006D7575"/>
    <w:rsid w:val="006D7E35"/>
    <w:rsid w:val="006D7FEA"/>
    <w:rsid w:val="006E06AB"/>
    <w:rsid w:val="006E1378"/>
    <w:rsid w:val="006E265C"/>
    <w:rsid w:val="006E2A38"/>
    <w:rsid w:val="006E3EAE"/>
    <w:rsid w:val="006E56DC"/>
    <w:rsid w:val="006E5F08"/>
    <w:rsid w:val="006E5F7B"/>
    <w:rsid w:val="006E7235"/>
    <w:rsid w:val="006F03FB"/>
    <w:rsid w:val="006F042D"/>
    <w:rsid w:val="006F1A0C"/>
    <w:rsid w:val="006F1C40"/>
    <w:rsid w:val="006F205F"/>
    <w:rsid w:val="006F3166"/>
    <w:rsid w:val="006F3430"/>
    <w:rsid w:val="006F348D"/>
    <w:rsid w:val="006F3A75"/>
    <w:rsid w:val="006F3BFD"/>
    <w:rsid w:val="006F409D"/>
    <w:rsid w:val="006F4E5F"/>
    <w:rsid w:val="006F50EA"/>
    <w:rsid w:val="006F6226"/>
    <w:rsid w:val="006F7461"/>
    <w:rsid w:val="007004CB"/>
    <w:rsid w:val="00700F57"/>
    <w:rsid w:val="00701278"/>
    <w:rsid w:val="00701EE9"/>
    <w:rsid w:val="007030A9"/>
    <w:rsid w:val="007041B0"/>
    <w:rsid w:val="007048DD"/>
    <w:rsid w:val="0070510A"/>
    <w:rsid w:val="00705BDB"/>
    <w:rsid w:val="0070605E"/>
    <w:rsid w:val="0070696E"/>
    <w:rsid w:val="00706D6A"/>
    <w:rsid w:val="00707AFE"/>
    <w:rsid w:val="0071069B"/>
    <w:rsid w:val="00710B02"/>
    <w:rsid w:val="00710CC9"/>
    <w:rsid w:val="00710E11"/>
    <w:rsid w:val="00710E77"/>
    <w:rsid w:val="007112C7"/>
    <w:rsid w:val="00711CB4"/>
    <w:rsid w:val="00713907"/>
    <w:rsid w:val="00713D98"/>
    <w:rsid w:val="007140DF"/>
    <w:rsid w:val="00714BC6"/>
    <w:rsid w:val="00714C19"/>
    <w:rsid w:val="0071571A"/>
    <w:rsid w:val="00715BD8"/>
    <w:rsid w:val="00716173"/>
    <w:rsid w:val="00717440"/>
    <w:rsid w:val="00717C57"/>
    <w:rsid w:val="00720B7C"/>
    <w:rsid w:val="00720EBE"/>
    <w:rsid w:val="00722366"/>
    <w:rsid w:val="007224CA"/>
    <w:rsid w:val="00722C1B"/>
    <w:rsid w:val="00722D47"/>
    <w:rsid w:val="00723409"/>
    <w:rsid w:val="00723481"/>
    <w:rsid w:val="00723A1B"/>
    <w:rsid w:val="00723E10"/>
    <w:rsid w:val="007242B5"/>
    <w:rsid w:val="0072436B"/>
    <w:rsid w:val="00725632"/>
    <w:rsid w:val="0072572F"/>
    <w:rsid w:val="007257FD"/>
    <w:rsid w:val="00725F65"/>
    <w:rsid w:val="0072609B"/>
    <w:rsid w:val="00726401"/>
    <w:rsid w:val="00727494"/>
    <w:rsid w:val="00727648"/>
    <w:rsid w:val="00727D85"/>
    <w:rsid w:val="0073065E"/>
    <w:rsid w:val="007309E7"/>
    <w:rsid w:val="00730D58"/>
    <w:rsid w:val="0073177E"/>
    <w:rsid w:val="0073232F"/>
    <w:rsid w:val="00733201"/>
    <w:rsid w:val="00733F83"/>
    <w:rsid w:val="0073465D"/>
    <w:rsid w:val="00734B7F"/>
    <w:rsid w:val="00734C16"/>
    <w:rsid w:val="00736056"/>
    <w:rsid w:val="007376D7"/>
    <w:rsid w:val="007404A2"/>
    <w:rsid w:val="00741A80"/>
    <w:rsid w:val="00741BD2"/>
    <w:rsid w:val="00741EBD"/>
    <w:rsid w:val="00742612"/>
    <w:rsid w:val="0074261F"/>
    <w:rsid w:val="00742E75"/>
    <w:rsid w:val="00744360"/>
    <w:rsid w:val="00744FC9"/>
    <w:rsid w:val="00745F7F"/>
    <w:rsid w:val="007467D5"/>
    <w:rsid w:val="00746888"/>
    <w:rsid w:val="00750BE8"/>
    <w:rsid w:val="00750FA1"/>
    <w:rsid w:val="00751EFD"/>
    <w:rsid w:val="0075218C"/>
    <w:rsid w:val="007526AC"/>
    <w:rsid w:val="00755444"/>
    <w:rsid w:val="00755506"/>
    <w:rsid w:val="0075614F"/>
    <w:rsid w:val="00756B65"/>
    <w:rsid w:val="00756FA2"/>
    <w:rsid w:val="007577D0"/>
    <w:rsid w:val="00757C76"/>
    <w:rsid w:val="00757D47"/>
    <w:rsid w:val="00760FA0"/>
    <w:rsid w:val="00761611"/>
    <w:rsid w:val="00761E80"/>
    <w:rsid w:val="00762010"/>
    <w:rsid w:val="00762C38"/>
    <w:rsid w:val="00763349"/>
    <w:rsid w:val="00765CEA"/>
    <w:rsid w:val="00767CC9"/>
    <w:rsid w:val="00767EDD"/>
    <w:rsid w:val="0077044E"/>
    <w:rsid w:val="00770639"/>
    <w:rsid w:val="00770655"/>
    <w:rsid w:val="00770E94"/>
    <w:rsid w:val="007711D2"/>
    <w:rsid w:val="00771257"/>
    <w:rsid w:val="00771340"/>
    <w:rsid w:val="00771CE9"/>
    <w:rsid w:val="00772EE3"/>
    <w:rsid w:val="00774179"/>
    <w:rsid w:val="00774FDC"/>
    <w:rsid w:val="0077508A"/>
    <w:rsid w:val="00775E32"/>
    <w:rsid w:val="00775F90"/>
    <w:rsid w:val="007766E5"/>
    <w:rsid w:val="00776CF5"/>
    <w:rsid w:val="0078071C"/>
    <w:rsid w:val="00780846"/>
    <w:rsid w:val="00781892"/>
    <w:rsid w:val="007827F7"/>
    <w:rsid w:val="00782FF3"/>
    <w:rsid w:val="007832C0"/>
    <w:rsid w:val="00783628"/>
    <w:rsid w:val="00783815"/>
    <w:rsid w:val="0078386F"/>
    <w:rsid w:val="007839E9"/>
    <w:rsid w:val="0078463F"/>
    <w:rsid w:val="007846EF"/>
    <w:rsid w:val="00784C2E"/>
    <w:rsid w:val="0078614A"/>
    <w:rsid w:val="00786159"/>
    <w:rsid w:val="00787712"/>
    <w:rsid w:val="00787904"/>
    <w:rsid w:val="007904BC"/>
    <w:rsid w:val="0079055E"/>
    <w:rsid w:val="00790FEE"/>
    <w:rsid w:val="007918B0"/>
    <w:rsid w:val="00791CC7"/>
    <w:rsid w:val="00791D39"/>
    <w:rsid w:val="0079247D"/>
    <w:rsid w:val="00792D10"/>
    <w:rsid w:val="00793408"/>
    <w:rsid w:val="007939B8"/>
    <w:rsid w:val="00794675"/>
    <w:rsid w:val="00794E52"/>
    <w:rsid w:val="00795423"/>
    <w:rsid w:val="007955D4"/>
    <w:rsid w:val="00795931"/>
    <w:rsid w:val="00795FA7"/>
    <w:rsid w:val="0079635C"/>
    <w:rsid w:val="007974BA"/>
    <w:rsid w:val="007A0136"/>
    <w:rsid w:val="007A08E1"/>
    <w:rsid w:val="007A0B9B"/>
    <w:rsid w:val="007A0D0B"/>
    <w:rsid w:val="007A15CB"/>
    <w:rsid w:val="007A1890"/>
    <w:rsid w:val="007A1FC1"/>
    <w:rsid w:val="007A2046"/>
    <w:rsid w:val="007A20DC"/>
    <w:rsid w:val="007A2258"/>
    <w:rsid w:val="007A2414"/>
    <w:rsid w:val="007A2A61"/>
    <w:rsid w:val="007A2EE0"/>
    <w:rsid w:val="007A309F"/>
    <w:rsid w:val="007A39EE"/>
    <w:rsid w:val="007A3A87"/>
    <w:rsid w:val="007A3C8D"/>
    <w:rsid w:val="007A463B"/>
    <w:rsid w:val="007A4B2B"/>
    <w:rsid w:val="007A4DF1"/>
    <w:rsid w:val="007A5950"/>
    <w:rsid w:val="007A6E19"/>
    <w:rsid w:val="007A6FBC"/>
    <w:rsid w:val="007A7CF0"/>
    <w:rsid w:val="007B12DF"/>
    <w:rsid w:val="007B1B7A"/>
    <w:rsid w:val="007B238D"/>
    <w:rsid w:val="007B238F"/>
    <w:rsid w:val="007B253C"/>
    <w:rsid w:val="007B272A"/>
    <w:rsid w:val="007B3112"/>
    <w:rsid w:val="007B393C"/>
    <w:rsid w:val="007B4565"/>
    <w:rsid w:val="007B5213"/>
    <w:rsid w:val="007B5DC6"/>
    <w:rsid w:val="007B717D"/>
    <w:rsid w:val="007B78CF"/>
    <w:rsid w:val="007B7DEA"/>
    <w:rsid w:val="007C136E"/>
    <w:rsid w:val="007C17D5"/>
    <w:rsid w:val="007C1891"/>
    <w:rsid w:val="007C1C66"/>
    <w:rsid w:val="007C2CEA"/>
    <w:rsid w:val="007C2D8A"/>
    <w:rsid w:val="007C345B"/>
    <w:rsid w:val="007C3545"/>
    <w:rsid w:val="007C59E0"/>
    <w:rsid w:val="007C5C58"/>
    <w:rsid w:val="007C656C"/>
    <w:rsid w:val="007C6E2F"/>
    <w:rsid w:val="007D0244"/>
    <w:rsid w:val="007D09AC"/>
    <w:rsid w:val="007D0E18"/>
    <w:rsid w:val="007D1218"/>
    <w:rsid w:val="007D127D"/>
    <w:rsid w:val="007D1C3D"/>
    <w:rsid w:val="007D29DA"/>
    <w:rsid w:val="007D2FCA"/>
    <w:rsid w:val="007D3662"/>
    <w:rsid w:val="007D4D57"/>
    <w:rsid w:val="007D58DE"/>
    <w:rsid w:val="007D5EE1"/>
    <w:rsid w:val="007D60BF"/>
    <w:rsid w:val="007D63D1"/>
    <w:rsid w:val="007D71BB"/>
    <w:rsid w:val="007E0C91"/>
    <w:rsid w:val="007E15FB"/>
    <w:rsid w:val="007E2F91"/>
    <w:rsid w:val="007E32CA"/>
    <w:rsid w:val="007E3506"/>
    <w:rsid w:val="007E3682"/>
    <w:rsid w:val="007E3738"/>
    <w:rsid w:val="007E3F54"/>
    <w:rsid w:val="007E43D1"/>
    <w:rsid w:val="007E5495"/>
    <w:rsid w:val="007E6666"/>
    <w:rsid w:val="007E701A"/>
    <w:rsid w:val="007E7371"/>
    <w:rsid w:val="007F0055"/>
    <w:rsid w:val="007F0E04"/>
    <w:rsid w:val="007F25A5"/>
    <w:rsid w:val="007F34CC"/>
    <w:rsid w:val="007F3E16"/>
    <w:rsid w:val="007F413C"/>
    <w:rsid w:val="007F42F1"/>
    <w:rsid w:val="007F490A"/>
    <w:rsid w:val="007F490F"/>
    <w:rsid w:val="007F56BF"/>
    <w:rsid w:val="007F5C0D"/>
    <w:rsid w:val="007F7357"/>
    <w:rsid w:val="007F7821"/>
    <w:rsid w:val="007F78BA"/>
    <w:rsid w:val="007F7B49"/>
    <w:rsid w:val="007F7F98"/>
    <w:rsid w:val="0080002C"/>
    <w:rsid w:val="008001C9"/>
    <w:rsid w:val="00801F76"/>
    <w:rsid w:val="008024C7"/>
    <w:rsid w:val="00803630"/>
    <w:rsid w:val="00803858"/>
    <w:rsid w:val="0080423D"/>
    <w:rsid w:val="00804C8B"/>
    <w:rsid w:val="008050DD"/>
    <w:rsid w:val="0080617C"/>
    <w:rsid w:val="008068DA"/>
    <w:rsid w:val="008069A0"/>
    <w:rsid w:val="0081082F"/>
    <w:rsid w:val="00811505"/>
    <w:rsid w:val="00812559"/>
    <w:rsid w:val="0081264A"/>
    <w:rsid w:val="00812FE1"/>
    <w:rsid w:val="0081320E"/>
    <w:rsid w:val="00813DEB"/>
    <w:rsid w:val="008146AC"/>
    <w:rsid w:val="00814B3B"/>
    <w:rsid w:val="00814B7E"/>
    <w:rsid w:val="00814D2D"/>
    <w:rsid w:val="00815DEA"/>
    <w:rsid w:val="00815E23"/>
    <w:rsid w:val="00815EB8"/>
    <w:rsid w:val="0082051B"/>
    <w:rsid w:val="00820CDF"/>
    <w:rsid w:val="0082111E"/>
    <w:rsid w:val="00821941"/>
    <w:rsid w:val="00822785"/>
    <w:rsid w:val="00823407"/>
    <w:rsid w:val="00823ED4"/>
    <w:rsid w:val="0082438C"/>
    <w:rsid w:val="0082463E"/>
    <w:rsid w:val="008248B3"/>
    <w:rsid w:val="008252C5"/>
    <w:rsid w:val="00825E5E"/>
    <w:rsid w:val="008261C7"/>
    <w:rsid w:val="008277F4"/>
    <w:rsid w:val="00827F84"/>
    <w:rsid w:val="00830297"/>
    <w:rsid w:val="008303F3"/>
    <w:rsid w:val="00830C81"/>
    <w:rsid w:val="008313FF"/>
    <w:rsid w:val="008314A9"/>
    <w:rsid w:val="0083255D"/>
    <w:rsid w:val="00832FD4"/>
    <w:rsid w:val="008336D8"/>
    <w:rsid w:val="00833A12"/>
    <w:rsid w:val="00835392"/>
    <w:rsid w:val="0083628A"/>
    <w:rsid w:val="0083641F"/>
    <w:rsid w:val="008365FB"/>
    <w:rsid w:val="0083663A"/>
    <w:rsid w:val="00836BDE"/>
    <w:rsid w:val="00837412"/>
    <w:rsid w:val="00837F15"/>
    <w:rsid w:val="008408AD"/>
    <w:rsid w:val="008417A7"/>
    <w:rsid w:val="008418CC"/>
    <w:rsid w:val="00842155"/>
    <w:rsid w:val="00843CF6"/>
    <w:rsid w:val="00843D18"/>
    <w:rsid w:val="008443AC"/>
    <w:rsid w:val="00844ED7"/>
    <w:rsid w:val="00845F30"/>
    <w:rsid w:val="0084715F"/>
    <w:rsid w:val="008476CF"/>
    <w:rsid w:val="00850176"/>
    <w:rsid w:val="00851978"/>
    <w:rsid w:val="00851FDB"/>
    <w:rsid w:val="008529D8"/>
    <w:rsid w:val="00852F9B"/>
    <w:rsid w:val="008535EE"/>
    <w:rsid w:val="008539BD"/>
    <w:rsid w:val="00853E8A"/>
    <w:rsid w:val="00853F22"/>
    <w:rsid w:val="008549B6"/>
    <w:rsid w:val="00854DA2"/>
    <w:rsid w:val="00854F68"/>
    <w:rsid w:val="008551A7"/>
    <w:rsid w:val="00856646"/>
    <w:rsid w:val="00856A2D"/>
    <w:rsid w:val="00856BD5"/>
    <w:rsid w:val="00856D4D"/>
    <w:rsid w:val="00856FB2"/>
    <w:rsid w:val="008573DB"/>
    <w:rsid w:val="008575A3"/>
    <w:rsid w:val="00857905"/>
    <w:rsid w:val="00857E08"/>
    <w:rsid w:val="0086013B"/>
    <w:rsid w:val="008607DA"/>
    <w:rsid w:val="00861703"/>
    <w:rsid w:val="00861771"/>
    <w:rsid w:val="00861850"/>
    <w:rsid w:val="00861917"/>
    <w:rsid w:val="00861A1C"/>
    <w:rsid w:val="00862075"/>
    <w:rsid w:val="008623A2"/>
    <w:rsid w:val="008625F1"/>
    <w:rsid w:val="008643A0"/>
    <w:rsid w:val="008646BC"/>
    <w:rsid w:val="00865F1C"/>
    <w:rsid w:val="00866483"/>
    <w:rsid w:val="00866B49"/>
    <w:rsid w:val="00867B59"/>
    <w:rsid w:val="00867C42"/>
    <w:rsid w:val="008707DB"/>
    <w:rsid w:val="00870B06"/>
    <w:rsid w:val="008714CB"/>
    <w:rsid w:val="0087166E"/>
    <w:rsid w:val="0087180B"/>
    <w:rsid w:val="00871D07"/>
    <w:rsid w:val="00872518"/>
    <w:rsid w:val="008728D3"/>
    <w:rsid w:val="00872D94"/>
    <w:rsid w:val="00873291"/>
    <w:rsid w:val="00873CB4"/>
    <w:rsid w:val="00873ED4"/>
    <w:rsid w:val="00874D55"/>
    <w:rsid w:val="00875099"/>
    <w:rsid w:val="008750E0"/>
    <w:rsid w:val="00875CC4"/>
    <w:rsid w:val="00875FE1"/>
    <w:rsid w:val="008760D6"/>
    <w:rsid w:val="00876475"/>
    <w:rsid w:val="0087674F"/>
    <w:rsid w:val="0088028C"/>
    <w:rsid w:val="008805BB"/>
    <w:rsid w:val="008807A6"/>
    <w:rsid w:val="00880C50"/>
    <w:rsid w:val="0088128F"/>
    <w:rsid w:val="008821C6"/>
    <w:rsid w:val="00882EE0"/>
    <w:rsid w:val="00883910"/>
    <w:rsid w:val="00883C1C"/>
    <w:rsid w:val="00884086"/>
    <w:rsid w:val="00884306"/>
    <w:rsid w:val="00885736"/>
    <w:rsid w:val="008868CD"/>
    <w:rsid w:val="008869F4"/>
    <w:rsid w:val="00886AE1"/>
    <w:rsid w:val="00886D47"/>
    <w:rsid w:val="00886ED5"/>
    <w:rsid w:val="0088721A"/>
    <w:rsid w:val="008876AD"/>
    <w:rsid w:val="00887D73"/>
    <w:rsid w:val="00890AEE"/>
    <w:rsid w:val="008910D7"/>
    <w:rsid w:val="008915BB"/>
    <w:rsid w:val="0089190E"/>
    <w:rsid w:val="0089243D"/>
    <w:rsid w:val="00894862"/>
    <w:rsid w:val="00894D66"/>
    <w:rsid w:val="008950C6"/>
    <w:rsid w:val="008951C0"/>
    <w:rsid w:val="0089582F"/>
    <w:rsid w:val="008966B8"/>
    <w:rsid w:val="00896AC5"/>
    <w:rsid w:val="00896B35"/>
    <w:rsid w:val="0089716C"/>
    <w:rsid w:val="008976FA"/>
    <w:rsid w:val="008A01B4"/>
    <w:rsid w:val="008A0478"/>
    <w:rsid w:val="008A0858"/>
    <w:rsid w:val="008A0863"/>
    <w:rsid w:val="008A0B56"/>
    <w:rsid w:val="008A0EC4"/>
    <w:rsid w:val="008A253B"/>
    <w:rsid w:val="008A2A26"/>
    <w:rsid w:val="008A2AF4"/>
    <w:rsid w:val="008A2CDB"/>
    <w:rsid w:val="008A3093"/>
    <w:rsid w:val="008A30F4"/>
    <w:rsid w:val="008A3E66"/>
    <w:rsid w:val="008A47B7"/>
    <w:rsid w:val="008A4853"/>
    <w:rsid w:val="008A5500"/>
    <w:rsid w:val="008A58FE"/>
    <w:rsid w:val="008A60C7"/>
    <w:rsid w:val="008B0BB8"/>
    <w:rsid w:val="008B1592"/>
    <w:rsid w:val="008B25A1"/>
    <w:rsid w:val="008B29B8"/>
    <w:rsid w:val="008B48A8"/>
    <w:rsid w:val="008B50AF"/>
    <w:rsid w:val="008B56A0"/>
    <w:rsid w:val="008B56EA"/>
    <w:rsid w:val="008B5BE2"/>
    <w:rsid w:val="008B6E9B"/>
    <w:rsid w:val="008B7764"/>
    <w:rsid w:val="008B7EDA"/>
    <w:rsid w:val="008C013C"/>
    <w:rsid w:val="008C07E3"/>
    <w:rsid w:val="008C0DD3"/>
    <w:rsid w:val="008C139A"/>
    <w:rsid w:val="008C1505"/>
    <w:rsid w:val="008C204B"/>
    <w:rsid w:val="008C2963"/>
    <w:rsid w:val="008C2B7E"/>
    <w:rsid w:val="008C3796"/>
    <w:rsid w:val="008C5A24"/>
    <w:rsid w:val="008C674C"/>
    <w:rsid w:val="008C6A8D"/>
    <w:rsid w:val="008C6A98"/>
    <w:rsid w:val="008C6FB7"/>
    <w:rsid w:val="008C724D"/>
    <w:rsid w:val="008C7BFA"/>
    <w:rsid w:val="008D0C39"/>
    <w:rsid w:val="008D1714"/>
    <w:rsid w:val="008D1934"/>
    <w:rsid w:val="008D1FE7"/>
    <w:rsid w:val="008D202C"/>
    <w:rsid w:val="008D2034"/>
    <w:rsid w:val="008D247E"/>
    <w:rsid w:val="008D2E60"/>
    <w:rsid w:val="008D2E76"/>
    <w:rsid w:val="008D307C"/>
    <w:rsid w:val="008D31EA"/>
    <w:rsid w:val="008D44A0"/>
    <w:rsid w:val="008D454E"/>
    <w:rsid w:val="008D4BD5"/>
    <w:rsid w:val="008D56B9"/>
    <w:rsid w:val="008D5927"/>
    <w:rsid w:val="008D5B4F"/>
    <w:rsid w:val="008D5E4E"/>
    <w:rsid w:val="008D5E5C"/>
    <w:rsid w:val="008D6ED9"/>
    <w:rsid w:val="008D719B"/>
    <w:rsid w:val="008E01A6"/>
    <w:rsid w:val="008E05F5"/>
    <w:rsid w:val="008E15F8"/>
    <w:rsid w:val="008E1BA4"/>
    <w:rsid w:val="008E204E"/>
    <w:rsid w:val="008E20F0"/>
    <w:rsid w:val="008E2510"/>
    <w:rsid w:val="008E2558"/>
    <w:rsid w:val="008E2A24"/>
    <w:rsid w:val="008E37A4"/>
    <w:rsid w:val="008E394A"/>
    <w:rsid w:val="008E3A63"/>
    <w:rsid w:val="008E56DB"/>
    <w:rsid w:val="008E6179"/>
    <w:rsid w:val="008E6226"/>
    <w:rsid w:val="008E758A"/>
    <w:rsid w:val="008E7EA8"/>
    <w:rsid w:val="008F0AFA"/>
    <w:rsid w:val="008F0C91"/>
    <w:rsid w:val="008F1155"/>
    <w:rsid w:val="008F1BCB"/>
    <w:rsid w:val="008F293C"/>
    <w:rsid w:val="008F349E"/>
    <w:rsid w:val="008F49AB"/>
    <w:rsid w:val="008F4DD4"/>
    <w:rsid w:val="008F570C"/>
    <w:rsid w:val="008F5DCE"/>
    <w:rsid w:val="008F6496"/>
    <w:rsid w:val="008F6741"/>
    <w:rsid w:val="008F6CE3"/>
    <w:rsid w:val="008F7401"/>
    <w:rsid w:val="008F75C3"/>
    <w:rsid w:val="008F7CCF"/>
    <w:rsid w:val="00900A10"/>
    <w:rsid w:val="0090114B"/>
    <w:rsid w:val="00901B41"/>
    <w:rsid w:val="009029C5"/>
    <w:rsid w:val="00902D32"/>
    <w:rsid w:val="009032B0"/>
    <w:rsid w:val="00903342"/>
    <w:rsid w:val="009034FF"/>
    <w:rsid w:val="00903DE8"/>
    <w:rsid w:val="00903E95"/>
    <w:rsid w:val="00904257"/>
    <w:rsid w:val="00904276"/>
    <w:rsid w:val="009043C7"/>
    <w:rsid w:val="009044BF"/>
    <w:rsid w:val="00906F91"/>
    <w:rsid w:val="00910DD8"/>
    <w:rsid w:val="009110CC"/>
    <w:rsid w:val="00911379"/>
    <w:rsid w:val="00911A1C"/>
    <w:rsid w:val="00912A15"/>
    <w:rsid w:val="00913F48"/>
    <w:rsid w:val="00913F4D"/>
    <w:rsid w:val="00914238"/>
    <w:rsid w:val="0091500C"/>
    <w:rsid w:val="0091518F"/>
    <w:rsid w:val="00915443"/>
    <w:rsid w:val="00915D78"/>
    <w:rsid w:val="00916ECC"/>
    <w:rsid w:val="00917573"/>
    <w:rsid w:val="0091789F"/>
    <w:rsid w:val="00917E16"/>
    <w:rsid w:val="00917F9B"/>
    <w:rsid w:val="00921F45"/>
    <w:rsid w:val="00922411"/>
    <w:rsid w:val="00922952"/>
    <w:rsid w:val="00923A0B"/>
    <w:rsid w:val="00924302"/>
    <w:rsid w:val="009247C9"/>
    <w:rsid w:val="009276D3"/>
    <w:rsid w:val="00927EA3"/>
    <w:rsid w:val="00930163"/>
    <w:rsid w:val="00930347"/>
    <w:rsid w:val="00930AB7"/>
    <w:rsid w:val="00931BC8"/>
    <w:rsid w:val="009323F3"/>
    <w:rsid w:val="00932550"/>
    <w:rsid w:val="009328CA"/>
    <w:rsid w:val="00932D2A"/>
    <w:rsid w:val="00933135"/>
    <w:rsid w:val="009355A6"/>
    <w:rsid w:val="00935F51"/>
    <w:rsid w:val="0093624F"/>
    <w:rsid w:val="009368A3"/>
    <w:rsid w:val="00936926"/>
    <w:rsid w:val="0093742F"/>
    <w:rsid w:val="0093766A"/>
    <w:rsid w:val="00937CB5"/>
    <w:rsid w:val="00937E55"/>
    <w:rsid w:val="0093E4BE"/>
    <w:rsid w:val="009402CB"/>
    <w:rsid w:val="00940896"/>
    <w:rsid w:val="00940E8D"/>
    <w:rsid w:val="00940F09"/>
    <w:rsid w:val="009414A5"/>
    <w:rsid w:val="009419EA"/>
    <w:rsid w:val="009422EB"/>
    <w:rsid w:val="00942416"/>
    <w:rsid w:val="009429DD"/>
    <w:rsid w:val="00943574"/>
    <w:rsid w:val="00944B6D"/>
    <w:rsid w:val="00944E16"/>
    <w:rsid w:val="009455BA"/>
    <w:rsid w:val="00946346"/>
    <w:rsid w:val="00946BE0"/>
    <w:rsid w:val="0094740A"/>
    <w:rsid w:val="00947C3A"/>
    <w:rsid w:val="00950E2B"/>
    <w:rsid w:val="00951101"/>
    <w:rsid w:val="00951358"/>
    <w:rsid w:val="00951855"/>
    <w:rsid w:val="00952C37"/>
    <w:rsid w:val="00952CA3"/>
    <w:rsid w:val="00953D4C"/>
    <w:rsid w:val="00954083"/>
    <w:rsid w:val="00954A02"/>
    <w:rsid w:val="009553ED"/>
    <w:rsid w:val="009555EF"/>
    <w:rsid w:val="0095574E"/>
    <w:rsid w:val="00956937"/>
    <w:rsid w:val="009577B1"/>
    <w:rsid w:val="00960139"/>
    <w:rsid w:val="00960B1C"/>
    <w:rsid w:val="00960C0B"/>
    <w:rsid w:val="00960D0E"/>
    <w:rsid w:val="00960D7D"/>
    <w:rsid w:val="00961501"/>
    <w:rsid w:val="00961772"/>
    <w:rsid w:val="00961BAD"/>
    <w:rsid w:val="00962131"/>
    <w:rsid w:val="00963667"/>
    <w:rsid w:val="00963C8F"/>
    <w:rsid w:val="00963E92"/>
    <w:rsid w:val="009654A9"/>
    <w:rsid w:val="00966217"/>
    <w:rsid w:val="00967286"/>
    <w:rsid w:val="0096755D"/>
    <w:rsid w:val="00967B51"/>
    <w:rsid w:val="009717B9"/>
    <w:rsid w:val="00971ACA"/>
    <w:rsid w:val="00971CC7"/>
    <w:rsid w:val="00971E37"/>
    <w:rsid w:val="00972A41"/>
    <w:rsid w:val="00973071"/>
    <w:rsid w:val="00973386"/>
    <w:rsid w:val="00973544"/>
    <w:rsid w:val="00973592"/>
    <w:rsid w:val="00973D85"/>
    <w:rsid w:val="00973DAC"/>
    <w:rsid w:val="00973EEF"/>
    <w:rsid w:val="00974BA7"/>
    <w:rsid w:val="00975499"/>
    <w:rsid w:val="0097569C"/>
    <w:rsid w:val="00975D80"/>
    <w:rsid w:val="0098012F"/>
    <w:rsid w:val="0098044F"/>
    <w:rsid w:val="00980CF7"/>
    <w:rsid w:val="009815CE"/>
    <w:rsid w:val="00982D38"/>
    <w:rsid w:val="00982D65"/>
    <w:rsid w:val="00983031"/>
    <w:rsid w:val="009838DC"/>
    <w:rsid w:val="00984086"/>
    <w:rsid w:val="00985D43"/>
    <w:rsid w:val="00986E6B"/>
    <w:rsid w:val="00987A39"/>
    <w:rsid w:val="00987B12"/>
    <w:rsid w:val="00987C55"/>
    <w:rsid w:val="00987FDF"/>
    <w:rsid w:val="0099034D"/>
    <w:rsid w:val="0099075B"/>
    <w:rsid w:val="00990CCA"/>
    <w:rsid w:val="00990FD4"/>
    <w:rsid w:val="0099109A"/>
    <w:rsid w:val="00991896"/>
    <w:rsid w:val="00991B0B"/>
    <w:rsid w:val="00992130"/>
    <w:rsid w:val="009923FE"/>
    <w:rsid w:val="00992F40"/>
    <w:rsid w:val="00993548"/>
    <w:rsid w:val="00993951"/>
    <w:rsid w:val="00993A4A"/>
    <w:rsid w:val="00994286"/>
    <w:rsid w:val="00995B63"/>
    <w:rsid w:val="00995F06"/>
    <w:rsid w:val="009969E6"/>
    <w:rsid w:val="00996B68"/>
    <w:rsid w:val="00996C26"/>
    <w:rsid w:val="009977B4"/>
    <w:rsid w:val="00997FBC"/>
    <w:rsid w:val="009A03AD"/>
    <w:rsid w:val="009A12FC"/>
    <w:rsid w:val="009A19D8"/>
    <w:rsid w:val="009A2AA5"/>
    <w:rsid w:val="009A426A"/>
    <w:rsid w:val="009A43CF"/>
    <w:rsid w:val="009A4769"/>
    <w:rsid w:val="009A5940"/>
    <w:rsid w:val="009A595C"/>
    <w:rsid w:val="009A5B02"/>
    <w:rsid w:val="009A6668"/>
    <w:rsid w:val="009A6681"/>
    <w:rsid w:val="009A6CA6"/>
    <w:rsid w:val="009A7192"/>
    <w:rsid w:val="009A71A4"/>
    <w:rsid w:val="009A7DE5"/>
    <w:rsid w:val="009A7EBA"/>
    <w:rsid w:val="009A7F82"/>
    <w:rsid w:val="009B02C1"/>
    <w:rsid w:val="009B0F3C"/>
    <w:rsid w:val="009B140D"/>
    <w:rsid w:val="009B1B72"/>
    <w:rsid w:val="009B209C"/>
    <w:rsid w:val="009B2246"/>
    <w:rsid w:val="009B2DF3"/>
    <w:rsid w:val="009B2FEC"/>
    <w:rsid w:val="009B3560"/>
    <w:rsid w:val="009B3573"/>
    <w:rsid w:val="009B3642"/>
    <w:rsid w:val="009B3749"/>
    <w:rsid w:val="009B3815"/>
    <w:rsid w:val="009B3C8E"/>
    <w:rsid w:val="009B43EC"/>
    <w:rsid w:val="009B4423"/>
    <w:rsid w:val="009B4E93"/>
    <w:rsid w:val="009B730B"/>
    <w:rsid w:val="009B78F3"/>
    <w:rsid w:val="009B7BB9"/>
    <w:rsid w:val="009B7C0A"/>
    <w:rsid w:val="009C019B"/>
    <w:rsid w:val="009C02FB"/>
    <w:rsid w:val="009C030E"/>
    <w:rsid w:val="009C0617"/>
    <w:rsid w:val="009C07FD"/>
    <w:rsid w:val="009C12DA"/>
    <w:rsid w:val="009C1F4A"/>
    <w:rsid w:val="009C21A7"/>
    <w:rsid w:val="009C3230"/>
    <w:rsid w:val="009C389A"/>
    <w:rsid w:val="009C3CF3"/>
    <w:rsid w:val="009C3F3B"/>
    <w:rsid w:val="009C4FCB"/>
    <w:rsid w:val="009C523B"/>
    <w:rsid w:val="009C5520"/>
    <w:rsid w:val="009C557F"/>
    <w:rsid w:val="009C5C36"/>
    <w:rsid w:val="009C6026"/>
    <w:rsid w:val="009C625C"/>
    <w:rsid w:val="009C6481"/>
    <w:rsid w:val="009C67B0"/>
    <w:rsid w:val="009C7183"/>
    <w:rsid w:val="009C7694"/>
    <w:rsid w:val="009C7722"/>
    <w:rsid w:val="009D2528"/>
    <w:rsid w:val="009D40F9"/>
    <w:rsid w:val="009D47B1"/>
    <w:rsid w:val="009D4E9D"/>
    <w:rsid w:val="009D510C"/>
    <w:rsid w:val="009D58F3"/>
    <w:rsid w:val="009D5DC1"/>
    <w:rsid w:val="009D625F"/>
    <w:rsid w:val="009D6755"/>
    <w:rsid w:val="009D6762"/>
    <w:rsid w:val="009D69D3"/>
    <w:rsid w:val="009D702B"/>
    <w:rsid w:val="009E0873"/>
    <w:rsid w:val="009E0FDE"/>
    <w:rsid w:val="009E2866"/>
    <w:rsid w:val="009E2A77"/>
    <w:rsid w:val="009E2E20"/>
    <w:rsid w:val="009E2EDB"/>
    <w:rsid w:val="009E3D19"/>
    <w:rsid w:val="009E412D"/>
    <w:rsid w:val="009E4275"/>
    <w:rsid w:val="009E42FB"/>
    <w:rsid w:val="009E4B86"/>
    <w:rsid w:val="009E53BB"/>
    <w:rsid w:val="009E5727"/>
    <w:rsid w:val="009E60F5"/>
    <w:rsid w:val="009F0C01"/>
    <w:rsid w:val="009F0D47"/>
    <w:rsid w:val="009F14DF"/>
    <w:rsid w:val="009F2548"/>
    <w:rsid w:val="009F271A"/>
    <w:rsid w:val="009F27B2"/>
    <w:rsid w:val="009F2A55"/>
    <w:rsid w:val="009F2D38"/>
    <w:rsid w:val="009F2DB9"/>
    <w:rsid w:val="009F323B"/>
    <w:rsid w:val="009F3A4F"/>
    <w:rsid w:val="009F4AF2"/>
    <w:rsid w:val="009F4E30"/>
    <w:rsid w:val="009F5070"/>
    <w:rsid w:val="009F626F"/>
    <w:rsid w:val="00A01CAE"/>
    <w:rsid w:val="00A022AB"/>
    <w:rsid w:val="00A0281B"/>
    <w:rsid w:val="00A028C8"/>
    <w:rsid w:val="00A02B43"/>
    <w:rsid w:val="00A03E4D"/>
    <w:rsid w:val="00A04D65"/>
    <w:rsid w:val="00A062AF"/>
    <w:rsid w:val="00A0643C"/>
    <w:rsid w:val="00A06C2A"/>
    <w:rsid w:val="00A073C7"/>
    <w:rsid w:val="00A07529"/>
    <w:rsid w:val="00A10639"/>
    <w:rsid w:val="00A10802"/>
    <w:rsid w:val="00A10C8F"/>
    <w:rsid w:val="00A1154D"/>
    <w:rsid w:val="00A1158B"/>
    <w:rsid w:val="00A115FA"/>
    <w:rsid w:val="00A11C78"/>
    <w:rsid w:val="00A12124"/>
    <w:rsid w:val="00A12A16"/>
    <w:rsid w:val="00A12F4C"/>
    <w:rsid w:val="00A132B9"/>
    <w:rsid w:val="00A137CE"/>
    <w:rsid w:val="00A1386D"/>
    <w:rsid w:val="00A13A0B"/>
    <w:rsid w:val="00A14432"/>
    <w:rsid w:val="00A145F8"/>
    <w:rsid w:val="00A14B86"/>
    <w:rsid w:val="00A15278"/>
    <w:rsid w:val="00A1535F"/>
    <w:rsid w:val="00A16367"/>
    <w:rsid w:val="00A1689F"/>
    <w:rsid w:val="00A16D5E"/>
    <w:rsid w:val="00A16FA3"/>
    <w:rsid w:val="00A20455"/>
    <w:rsid w:val="00A20F99"/>
    <w:rsid w:val="00A20FCC"/>
    <w:rsid w:val="00A2126A"/>
    <w:rsid w:val="00A2144F"/>
    <w:rsid w:val="00A21D50"/>
    <w:rsid w:val="00A234E1"/>
    <w:rsid w:val="00A23D25"/>
    <w:rsid w:val="00A24F14"/>
    <w:rsid w:val="00A265D5"/>
    <w:rsid w:val="00A266EE"/>
    <w:rsid w:val="00A267F1"/>
    <w:rsid w:val="00A27548"/>
    <w:rsid w:val="00A278D9"/>
    <w:rsid w:val="00A27A6B"/>
    <w:rsid w:val="00A30627"/>
    <w:rsid w:val="00A31173"/>
    <w:rsid w:val="00A322AB"/>
    <w:rsid w:val="00A322D8"/>
    <w:rsid w:val="00A323FA"/>
    <w:rsid w:val="00A32F00"/>
    <w:rsid w:val="00A33AB6"/>
    <w:rsid w:val="00A33EFC"/>
    <w:rsid w:val="00A33F0B"/>
    <w:rsid w:val="00A34BCE"/>
    <w:rsid w:val="00A34CB9"/>
    <w:rsid w:val="00A35155"/>
    <w:rsid w:val="00A353E5"/>
    <w:rsid w:val="00A35671"/>
    <w:rsid w:val="00A356DA"/>
    <w:rsid w:val="00A35712"/>
    <w:rsid w:val="00A36532"/>
    <w:rsid w:val="00A36901"/>
    <w:rsid w:val="00A36E44"/>
    <w:rsid w:val="00A3722D"/>
    <w:rsid w:val="00A4057B"/>
    <w:rsid w:val="00A4068F"/>
    <w:rsid w:val="00A40EE2"/>
    <w:rsid w:val="00A41921"/>
    <w:rsid w:val="00A41BFC"/>
    <w:rsid w:val="00A421AF"/>
    <w:rsid w:val="00A4247E"/>
    <w:rsid w:val="00A426D0"/>
    <w:rsid w:val="00A435C7"/>
    <w:rsid w:val="00A44152"/>
    <w:rsid w:val="00A44331"/>
    <w:rsid w:val="00A44B48"/>
    <w:rsid w:val="00A452A8"/>
    <w:rsid w:val="00A45300"/>
    <w:rsid w:val="00A45667"/>
    <w:rsid w:val="00A45F5E"/>
    <w:rsid w:val="00A4680D"/>
    <w:rsid w:val="00A46E20"/>
    <w:rsid w:val="00A47A2A"/>
    <w:rsid w:val="00A47A7D"/>
    <w:rsid w:val="00A47FF7"/>
    <w:rsid w:val="00A51E65"/>
    <w:rsid w:val="00A52497"/>
    <w:rsid w:val="00A524F2"/>
    <w:rsid w:val="00A5252B"/>
    <w:rsid w:val="00A52BC4"/>
    <w:rsid w:val="00A52D5D"/>
    <w:rsid w:val="00A53450"/>
    <w:rsid w:val="00A5465B"/>
    <w:rsid w:val="00A55323"/>
    <w:rsid w:val="00A554E6"/>
    <w:rsid w:val="00A558B4"/>
    <w:rsid w:val="00A55D65"/>
    <w:rsid w:val="00A56A46"/>
    <w:rsid w:val="00A56E41"/>
    <w:rsid w:val="00A56EBE"/>
    <w:rsid w:val="00A56F9D"/>
    <w:rsid w:val="00A57296"/>
    <w:rsid w:val="00A60A60"/>
    <w:rsid w:val="00A60E26"/>
    <w:rsid w:val="00A60F47"/>
    <w:rsid w:val="00A61C48"/>
    <w:rsid w:val="00A61F0E"/>
    <w:rsid w:val="00A628D1"/>
    <w:rsid w:val="00A62961"/>
    <w:rsid w:val="00A62A32"/>
    <w:rsid w:val="00A633D5"/>
    <w:rsid w:val="00A64253"/>
    <w:rsid w:val="00A64717"/>
    <w:rsid w:val="00A64E0C"/>
    <w:rsid w:val="00A65019"/>
    <w:rsid w:val="00A654B0"/>
    <w:rsid w:val="00A655D3"/>
    <w:rsid w:val="00A65826"/>
    <w:rsid w:val="00A66548"/>
    <w:rsid w:val="00A670DA"/>
    <w:rsid w:val="00A674A7"/>
    <w:rsid w:val="00A70033"/>
    <w:rsid w:val="00A710A7"/>
    <w:rsid w:val="00A71880"/>
    <w:rsid w:val="00A71A62"/>
    <w:rsid w:val="00A71B9F"/>
    <w:rsid w:val="00A73019"/>
    <w:rsid w:val="00A735C5"/>
    <w:rsid w:val="00A73DA0"/>
    <w:rsid w:val="00A74CBC"/>
    <w:rsid w:val="00A754AA"/>
    <w:rsid w:val="00A75A4E"/>
    <w:rsid w:val="00A76066"/>
    <w:rsid w:val="00A76493"/>
    <w:rsid w:val="00A76A5D"/>
    <w:rsid w:val="00A76EB2"/>
    <w:rsid w:val="00A77048"/>
    <w:rsid w:val="00A77E39"/>
    <w:rsid w:val="00A80F09"/>
    <w:rsid w:val="00A8238D"/>
    <w:rsid w:val="00A828AE"/>
    <w:rsid w:val="00A82E0B"/>
    <w:rsid w:val="00A8396B"/>
    <w:rsid w:val="00A83FE3"/>
    <w:rsid w:val="00A853C2"/>
    <w:rsid w:val="00A859C1"/>
    <w:rsid w:val="00A86C1A"/>
    <w:rsid w:val="00A906E6"/>
    <w:rsid w:val="00A91967"/>
    <w:rsid w:val="00A91B1C"/>
    <w:rsid w:val="00A9283C"/>
    <w:rsid w:val="00A92D25"/>
    <w:rsid w:val="00A93550"/>
    <w:rsid w:val="00A935D6"/>
    <w:rsid w:val="00A945BA"/>
    <w:rsid w:val="00A94789"/>
    <w:rsid w:val="00A9494A"/>
    <w:rsid w:val="00A94B99"/>
    <w:rsid w:val="00A95272"/>
    <w:rsid w:val="00A95299"/>
    <w:rsid w:val="00A95683"/>
    <w:rsid w:val="00A976EE"/>
    <w:rsid w:val="00A97E1C"/>
    <w:rsid w:val="00AA019E"/>
    <w:rsid w:val="00AA0807"/>
    <w:rsid w:val="00AA0A8C"/>
    <w:rsid w:val="00AA12E1"/>
    <w:rsid w:val="00AA192D"/>
    <w:rsid w:val="00AA22D6"/>
    <w:rsid w:val="00AA2E4B"/>
    <w:rsid w:val="00AA3AE6"/>
    <w:rsid w:val="00AA3C58"/>
    <w:rsid w:val="00AA401D"/>
    <w:rsid w:val="00AA413B"/>
    <w:rsid w:val="00AA4871"/>
    <w:rsid w:val="00AA4AE1"/>
    <w:rsid w:val="00AA4CDA"/>
    <w:rsid w:val="00AA4FC1"/>
    <w:rsid w:val="00AA52C6"/>
    <w:rsid w:val="00AA591A"/>
    <w:rsid w:val="00AA5B9A"/>
    <w:rsid w:val="00AA61D9"/>
    <w:rsid w:val="00AA6DC5"/>
    <w:rsid w:val="00AA6E65"/>
    <w:rsid w:val="00AA76F3"/>
    <w:rsid w:val="00AA7820"/>
    <w:rsid w:val="00AA7913"/>
    <w:rsid w:val="00AA7BD9"/>
    <w:rsid w:val="00AB2603"/>
    <w:rsid w:val="00AB2CAF"/>
    <w:rsid w:val="00AB2F68"/>
    <w:rsid w:val="00AB393B"/>
    <w:rsid w:val="00AB40BC"/>
    <w:rsid w:val="00AB4199"/>
    <w:rsid w:val="00AB45C4"/>
    <w:rsid w:val="00AB466F"/>
    <w:rsid w:val="00AB4843"/>
    <w:rsid w:val="00AB4A18"/>
    <w:rsid w:val="00AB4BE6"/>
    <w:rsid w:val="00AB553C"/>
    <w:rsid w:val="00AB5762"/>
    <w:rsid w:val="00AB5D60"/>
    <w:rsid w:val="00AB60AA"/>
    <w:rsid w:val="00AB65A3"/>
    <w:rsid w:val="00AB69C6"/>
    <w:rsid w:val="00AB69F6"/>
    <w:rsid w:val="00AB7147"/>
    <w:rsid w:val="00AB72AF"/>
    <w:rsid w:val="00AB76F4"/>
    <w:rsid w:val="00AB7B1C"/>
    <w:rsid w:val="00AB7DAE"/>
    <w:rsid w:val="00AC05B8"/>
    <w:rsid w:val="00AC05E0"/>
    <w:rsid w:val="00AC099D"/>
    <w:rsid w:val="00AC2E4F"/>
    <w:rsid w:val="00AC3245"/>
    <w:rsid w:val="00AC5605"/>
    <w:rsid w:val="00AC5A01"/>
    <w:rsid w:val="00AC7EDD"/>
    <w:rsid w:val="00AD08CB"/>
    <w:rsid w:val="00AD36D8"/>
    <w:rsid w:val="00AD3957"/>
    <w:rsid w:val="00AD3FE5"/>
    <w:rsid w:val="00AD42EB"/>
    <w:rsid w:val="00AD4303"/>
    <w:rsid w:val="00AD4DE3"/>
    <w:rsid w:val="00AD63E2"/>
    <w:rsid w:val="00AD665B"/>
    <w:rsid w:val="00AD6DB8"/>
    <w:rsid w:val="00AD795F"/>
    <w:rsid w:val="00AD7BB7"/>
    <w:rsid w:val="00AE0E31"/>
    <w:rsid w:val="00AE21C5"/>
    <w:rsid w:val="00AE2838"/>
    <w:rsid w:val="00AE2D4F"/>
    <w:rsid w:val="00AE34D5"/>
    <w:rsid w:val="00AE37DD"/>
    <w:rsid w:val="00AE3B27"/>
    <w:rsid w:val="00AE4161"/>
    <w:rsid w:val="00AE48C7"/>
    <w:rsid w:val="00AE48E4"/>
    <w:rsid w:val="00AE4D1D"/>
    <w:rsid w:val="00AE55B1"/>
    <w:rsid w:val="00AE5666"/>
    <w:rsid w:val="00AE586D"/>
    <w:rsid w:val="00AE61EE"/>
    <w:rsid w:val="00AE6389"/>
    <w:rsid w:val="00AE6CE8"/>
    <w:rsid w:val="00AE7382"/>
    <w:rsid w:val="00AE7D5F"/>
    <w:rsid w:val="00AF08E9"/>
    <w:rsid w:val="00AF0BB6"/>
    <w:rsid w:val="00AF2855"/>
    <w:rsid w:val="00AF399B"/>
    <w:rsid w:val="00AF47F9"/>
    <w:rsid w:val="00AF4B73"/>
    <w:rsid w:val="00AF5770"/>
    <w:rsid w:val="00AF5DA6"/>
    <w:rsid w:val="00AF6A62"/>
    <w:rsid w:val="00B00056"/>
    <w:rsid w:val="00B00CFF"/>
    <w:rsid w:val="00B00E61"/>
    <w:rsid w:val="00B0146C"/>
    <w:rsid w:val="00B01501"/>
    <w:rsid w:val="00B01A59"/>
    <w:rsid w:val="00B0211B"/>
    <w:rsid w:val="00B0371C"/>
    <w:rsid w:val="00B03987"/>
    <w:rsid w:val="00B0431B"/>
    <w:rsid w:val="00B04781"/>
    <w:rsid w:val="00B05226"/>
    <w:rsid w:val="00B058C4"/>
    <w:rsid w:val="00B05F52"/>
    <w:rsid w:val="00B0687D"/>
    <w:rsid w:val="00B07CE6"/>
    <w:rsid w:val="00B10048"/>
    <w:rsid w:val="00B10303"/>
    <w:rsid w:val="00B1048F"/>
    <w:rsid w:val="00B10A00"/>
    <w:rsid w:val="00B11CF4"/>
    <w:rsid w:val="00B122D3"/>
    <w:rsid w:val="00B12B9D"/>
    <w:rsid w:val="00B12C5D"/>
    <w:rsid w:val="00B13714"/>
    <w:rsid w:val="00B1476E"/>
    <w:rsid w:val="00B14869"/>
    <w:rsid w:val="00B1520F"/>
    <w:rsid w:val="00B1750E"/>
    <w:rsid w:val="00B20B02"/>
    <w:rsid w:val="00B20BFC"/>
    <w:rsid w:val="00B20DD0"/>
    <w:rsid w:val="00B21149"/>
    <w:rsid w:val="00B21321"/>
    <w:rsid w:val="00B2160D"/>
    <w:rsid w:val="00B21E39"/>
    <w:rsid w:val="00B22549"/>
    <w:rsid w:val="00B246DE"/>
    <w:rsid w:val="00B2556E"/>
    <w:rsid w:val="00B25595"/>
    <w:rsid w:val="00B2620B"/>
    <w:rsid w:val="00B26A29"/>
    <w:rsid w:val="00B26D82"/>
    <w:rsid w:val="00B27A88"/>
    <w:rsid w:val="00B3154F"/>
    <w:rsid w:val="00B31EBC"/>
    <w:rsid w:val="00B32151"/>
    <w:rsid w:val="00B3262F"/>
    <w:rsid w:val="00B33886"/>
    <w:rsid w:val="00B33907"/>
    <w:rsid w:val="00B339F3"/>
    <w:rsid w:val="00B33E4D"/>
    <w:rsid w:val="00B33F3F"/>
    <w:rsid w:val="00B340DB"/>
    <w:rsid w:val="00B345E9"/>
    <w:rsid w:val="00B347CC"/>
    <w:rsid w:val="00B34935"/>
    <w:rsid w:val="00B34CFF"/>
    <w:rsid w:val="00B35355"/>
    <w:rsid w:val="00B35779"/>
    <w:rsid w:val="00B359D6"/>
    <w:rsid w:val="00B37C25"/>
    <w:rsid w:val="00B40469"/>
    <w:rsid w:val="00B43A4A"/>
    <w:rsid w:val="00B44696"/>
    <w:rsid w:val="00B44AC1"/>
    <w:rsid w:val="00B4559B"/>
    <w:rsid w:val="00B4573C"/>
    <w:rsid w:val="00B4607C"/>
    <w:rsid w:val="00B4735D"/>
    <w:rsid w:val="00B47EF8"/>
    <w:rsid w:val="00B47F19"/>
    <w:rsid w:val="00B47F36"/>
    <w:rsid w:val="00B50B31"/>
    <w:rsid w:val="00B51B0F"/>
    <w:rsid w:val="00B51EF3"/>
    <w:rsid w:val="00B5214B"/>
    <w:rsid w:val="00B52AE9"/>
    <w:rsid w:val="00B54D0E"/>
    <w:rsid w:val="00B54E26"/>
    <w:rsid w:val="00B54F05"/>
    <w:rsid w:val="00B56215"/>
    <w:rsid w:val="00B60073"/>
    <w:rsid w:val="00B60300"/>
    <w:rsid w:val="00B60793"/>
    <w:rsid w:val="00B60B53"/>
    <w:rsid w:val="00B60BFF"/>
    <w:rsid w:val="00B60F49"/>
    <w:rsid w:val="00B61073"/>
    <w:rsid w:val="00B615E3"/>
    <w:rsid w:val="00B61ADD"/>
    <w:rsid w:val="00B61CE6"/>
    <w:rsid w:val="00B62F5A"/>
    <w:rsid w:val="00B63E18"/>
    <w:rsid w:val="00B64122"/>
    <w:rsid w:val="00B64585"/>
    <w:rsid w:val="00B64B31"/>
    <w:rsid w:val="00B65768"/>
    <w:rsid w:val="00B66842"/>
    <w:rsid w:val="00B66DBA"/>
    <w:rsid w:val="00B673FE"/>
    <w:rsid w:val="00B67B4C"/>
    <w:rsid w:val="00B70CAE"/>
    <w:rsid w:val="00B71596"/>
    <w:rsid w:val="00B7171F"/>
    <w:rsid w:val="00B727A2"/>
    <w:rsid w:val="00B72E69"/>
    <w:rsid w:val="00B73E4A"/>
    <w:rsid w:val="00B73F32"/>
    <w:rsid w:val="00B7409C"/>
    <w:rsid w:val="00B74A09"/>
    <w:rsid w:val="00B74ABA"/>
    <w:rsid w:val="00B74E31"/>
    <w:rsid w:val="00B750FD"/>
    <w:rsid w:val="00B7515F"/>
    <w:rsid w:val="00B75237"/>
    <w:rsid w:val="00B753E0"/>
    <w:rsid w:val="00B75D5A"/>
    <w:rsid w:val="00B75D6D"/>
    <w:rsid w:val="00B7637F"/>
    <w:rsid w:val="00B764A3"/>
    <w:rsid w:val="00B76620"/>
    <w:rsid w:val="00B80CE8"/>
    <w:rsid w:val="00B81030"/>
    <w:rsid w:val="00B815C0"/>
    <w:rsid w:val="00B825E5"/>
    <w:rsid w:val="00B82D2E"/>
    <w:rsid w:val="00B82D9F"/>
    <w:rsid w:val="00B85127"/>
    <w:rsid w:val="00B85AB7"/>
    <w:rsid w:val="00B868F7"/>
    <w:rsid w:val="00B869FD"/>
    <w:rsid w:val="00B87365"/>
    <w:rsid w:val="00B87824"/>
    <w:rsid w:val="00B879DD"/>
    <w:rsid w:val="00B87C79"/>
    <w:rsid w:val="00B90160"/>
    <w:rsid w:val="00B9038F"/>
    <w:rsid w:val="00B90BD7"/>
    <w:rsid w:val="00B91601"/>
    <w:rsid w:val="00B919AC"/>
    <w:rsid w:val="00B91DFA"/>
    <w:rsid w:val="00B92456"/>
    <w:rsid w:val="00B94316"/>
    <w:rsid w:val="00B94A81"/>
    <w:rsid w:val="00B94F0D"/>
    <w:rsid w:val="00B95109"/>
    <w:rsid w:val="00B95977"/>
    <w:rsid w:val="00B9619F"/>
    <w:rsid w:val="00B968A6"/>
    <w:rsid w:val="00B96C81"/>
    <w:rsid w:val="00B97380"/>
    <w:rsid w:val="00BA000F"/>
    <w:rsid w:val="00BA0207"/>
    <w:rsid w:val="00BA04C7"/>
    <w:rsid w:val="00BA050C"/>
    <w:rsid w:val="00BA05A7"/>
    <w:rsid w:val="00BA19F3"/>
    <w:rsid w:val="00BA2F47"/>
    <w:rsid w:val="00BA3CFF"/>
    <w:rsid w:val="00BA3D00"/>
    <w:rsid w:val="00BA4239"/>
    <w:rsid w:val="00BA42CE"/>
    <w:rsid w:val="00BA488B"/>
    <w:rsid w:val="00BA66C1"/>
    <w:rsid w:val="00BB0130"/>
    <w:rsid w:val="00BB0B98"/>
    <w:rsid w:val="00BB1B5A"/>
    <w:rsid w:val="00BB1E09"/>
    <w:rsid w:val="00BB2841"/>
    <w:rsid w:val="00BB29C7"/>
    <w:rsid w:val="00BB2D95"/>
    <w:rsid w:val="00BB371F"/>
    <w:rsid w:val="00BB4275"/>
    <w:rsid w:val="00BB42C6"/>
    <w:rsid w:val="00BB470E"/>
    <w:rsid w:val="00BB4AF4"/>
    <w:rsid w:val="00BB4CE4"/>
    <w:rsid w:val="00BB516E"/>
    <w:rsid w:val="00BB611B"/>
    <w:rsid w:val="00BB62BC"/>
    <w:rsid w:val="00BB6C1F"/>
    <w:rsid w:val="00BB72E9"/>
    <w:rsid w:val="00BB745C"/>
    <w:rsid w:val="00BC04A9"/>
    <w:rsid w:val="00BC0FEC"/>
    <w:rsid w:val="00BC1432"/>
    <w:rsid w:val="00BC1677"/>
    <w:rsid w:val="00BC1D8B"/>
    <w:rsid w:val="00BC2201"/>
    <w:rsid w:val="00BC2647"/>
    <w:rsid w:val="00BC2E03"/>
    <w:rsid w:val="00BC36E8"/>
    <w:rsid w:val="00BC3FB9"/>
    <w:rsid w:val="00BC49D5"/>
    <w:rsid w:val="00BC4C15"/>
    <w:rsid w:val="00BC4C8B"/>
    <w:rsid w:val="00BC53CD"/>
    <w:rsid w:val="00BC59ED"/>
    <w:rsid w:val="00BC628C"/>
    <w:rsid w:val="00BC6A53"/>
    <w:rsid w:val="00BC7013"/>
    <w:rsid w:val="00BC716B"/>
    <w:rsid w:val="00BC723A"/>
    <w:rsid w:val="00BC7320"/>
    <w:rsid w:val="00BC769E"/>
    <w:rsid w:val="00BC7B78"/>
    <w:rsid w:val="00BC7DCA"/>
    <w:rsid w:val="00BD0684"/>
    <w:rsid w:val="00BD1DE4"/>
    <w:rsid w:val="00BD200B"/>
    <w:rsid w:val="00BD2B1D"/>
    <w:rsid w:val="00BD2C3C"/>
    <w:rsid w:val="00BD3DFD"/>
    <w:rsid w:val="00BD4890"/>
    <w:rsid w:val="00BD4934"/>
    <w:rsid w:val="00BD4DE5"/>
    <w:rsid w:val="00BD50B2"/>
    <w:rsid w:val="00BD53BB"/>
    <w:rsid w:val="00BD5634"/>
    <w:rsid w:val="00BD5FCD"/>
    <w:rsid w:val="00BD76C8"/>
    <w:rsid w:val="00BD7824"/>
    <w:rsid w:val="00BD7CFB"/>
    <w:rsid w:val="00BE01B5"/>
    <w:rsid w:val="00BE05B6"/>
    <w:rsid w:val="00BE10A1"/>
    <w:rsid w:val="00BE307A"/>
    <w:rsid w:val="00BE3C65"/>
    <w:rsid w:val="00BE4296"/>
    <w:rsid w:val="00BE47CB"/>
    <w:rsid w:val="00BE600C"/>
    <w:rsid w:val="00BE66E3"/>
    <w:rsid w:val="00BE67EF"/>
    <w:rsid w:val="00BE6949"/>
    <w:rsid w:val="00BE6B22"/>
    <w:rsid w:val="00BE6BDF"/>
    <w:rsid w:val="00BE7CB1"/>
    <w:rsid w:val="00BE7EDA"/>
    <w:rsid w:val="00BF01F8"/>
    <w:rsid w:val="00BF0263"/>
    <w:rsid w:val="00BF0DF9"/>
    <w:rsid w:val="00BF12F6"/>
    <w:rsid w:val="00BF16A7"/>
    <w:rsid w:val="00BF28BE"/>
    <w:rsid w:val="00BF344A"/>
    <w:rsid w:val="00BF3555"/>
    <w:rsid w:val="00BF3693"/>
    <w:rsid w:val="00BF5C88"/>
    <w:rsid w:val="00BF65E2"/>
    <w:rsid w:val="00BF66EA"/>
    <w:rsid w:val="00BF6BA0"/>
    <w:rsid w:val="00BF6FF3"/>
    <w:rsid w:val="00BF7223"/>
    <w:rsid w:val="00BF7DFB"/>
    <w:rsid w:val="00C0051D"/>
    <w:rsid w:val="00C0075D"/>
    <w:rsid w:val="00C00765"/>
    <w:rsid w:val="00C01134"/>
    <w:rsid w:val="00C02425"/>
    <w:rsid w:val="00C0256E"/>
    <w:rsid w:val="00C02785"/>
    <w:rsid w:val="00C03B75"/>
    <w:rsid w:val="00C05369"/>
    <w:rsid w:val="00C05D2B"/>
    <w:rsid w:val="00C068F2"/>
    <w:rsid w:val="00C07372"/>
    <w:rsid w:val="00C076C8"/>
    <w:rsid w:val="00C07A3E"/>
    <w:rsid w:val="00C07CA6"/>
    <w:rsid w:val="00C0C222"/>
    <w:rsid w:val="00C101D3"/>
    <w:rsid w:val="00C10524"/>
    <w:rsid w:val="00C1136D"/>
    <w:rsid w:val="00C1159D"/>
    <w:rsid w:val="00C121F2"/>
    <w:rsid w:val="00C138FC"/>
    <w:rsid w:val="00C13C3F"/>
    <w:rsid w:val="00C1442A"/>
    <w:rsid w:val="00C1449D"/>
    <w:rsid w:val="00C14E7B"/>
    <w:rsid w:val="00C14FD7"/>
    <w:rsid w:val="00C151B9"/>
    <w:rsid w:val="00C15B55"/>
    <w:rsid w:val="00C15BB9"/>
    <w:rsid w:val="00C16E0A"/>
    <w:rsid w:val="00C173A6"/>
    <w:rsid w:val="00C178B9"/>
    <w:rsid w:val="00C17941"/>
    <w:rsid w:val="00C17C9D"/>
    <w:rsid w:val="00C20148"/>
    <w:rsid w:val="00C201B6"/>
    <w:rsid w:val="00C20935"/>
    <w:rsid w:val="00C20DE5"/>
    <w:rsid w:val="00C21EB7"/>
    <w:rsid w:val="00C222AC"/>
    <w:rsid w:val="00C22413"/>
    <w:rsid w:val="00C224C8"/>
    <w:rsid w:val="00C22FC9"/>
    <w:rsid w:val="00C236BB"/>
    <w:rsid w:val="00C24265"/>
    <w:rsid w:val="00C24ABE"/>
    <w:rsid w:val="00C25181"/>
    <w:rsid w:val="00C255AC"/>
    <w:rsid w:val="00C25DD8"/>
    <w:rsid w:val="00C26A7E"/>
    <w:rsid w:val="00C26B53"/>
    <w:rsid w:val="00C26F6F"/>
    <w:rsid w:val="00C271C8"/>
    <w:rsid w:val="00C27B30"/>
    <w:rsid w:val="00C3010B"/>
    <w:rsid w:val="00C303BD"/>
    <w:rsid w:val="00C30448"/>
    <w:rsid w:val="00C30CC1"/>
    <w:rsid w:val="00C31471"/>
    <w:rsid w:val="00C3159E"/>
    <w:rsid w:val="00C31832"/>
    <w:rsid w:val="00C31A72"/>
    <w:rsid w:val="00C31F4B"/>
    <w:rsid w:val="00C32E1C"/>
    <w:rsid w:val="00C33BA8"/>
    <w:rsid w:val="00C34435"/>
    <w:rsid w:val="00C350CC"/>
    <w:rsid w:val="00C3550A"/>
    <w:rsid w:val="00C3570E"/>
    <w:rsid w:val="00C35A66"/>
    <w:rsid w:val="00C36201"/>
    <w:rsid w:val="00C364E5"/>
    <w:rsid w:val="00C37C43"/>
    <w:rsid w:val="00C407D5"/>
    <w:rsid w:val="00C40D24"/>
    <w:rsid w:val="00C40E86"/>
    <w:rsid w:val="00C40F54"/>
    <w:rsid w:val="00C414FC"/>
    <w:rsid w:val="00C418C4"/>
    <w:rsid w:val="00C43224"/>
    <w:rsid w:val="00C4331E"/>
    <w:rsid w:val="00C44680"/>
    <w:rsid w:val="00C44A16"/>
    <w:rsid w:val="00C45482"/>
    <w:rsid w:val="00C460D3"/>
    <w:rsid w:val="00C467C2"/>
    <w:rsid w:val="00C46CBA"/>
    <w:rsid w:val="00C47201"/>
    <w:rsid w:val="00C47268"/>
    <w:rsid w:val="00C47FD2"/>
    <w:rsid w:val="00C5041A"/>
    <w:rsid w:val="00C509C8"/>
    <w:rsid w:val="00C51944"/>
    <w:rsid w:val="00C51FBE"/>
    <w:rsid w:val="00C53D7B"/>
    <w:rsid w:val="00C53E87"/>
    <w:rsid w:val="00C55B3C"/>
    <w:rsid w:val="00C56494"/>
    <w:rsid w:val="00C56AA6"/>
    <w:rsid w:val="00C57B5B"/>
    <w:rsid w:val="00C57C74"/>
    <w:rsid w:val="00C57D66"/>
    <w:rsid w:val="00C60085"/>
    <w:rsid w:val="00C60CED"/>
    <w:rsid w:val="00C613F3"/>
    <w:rsid w:val="00C6190B"/>
    <w:rsid w:val="00C61A10"/>
    <w:rsid w:val="00C61C6D"/>
    <w:rsid w:val="00C61DB3"/>
    <w:rsid w:val="00C61FC2"/>
    <w:rsid w:val="00C6211E"/>
    <w:rsid w:val="00C624BC"/>
    <w:rsid w:val="00C62C10"/>
    <w:rsid w:val="00C63F3A"/>
    <w:rsid w:val="00C64D26"/>
    <w:rsid w:val="00C66466"/>
    <w:rsid w:val="00C6657C"/>
    <w:rsid w:val="00C67043"/>
    <w:rsid w:val="00C70673"/>
    <w:rsid w:val="00C70980"/>
    <w:rsid w:val="00C712BB"/>
    <w:rsid w:val="00C71502"/>
    <w:rsid w:val="00C7154C"/>
    <w:rsid w:val="00C72AB1"/>
    <w:rsid w:val="00C72C5B"/>
    <w:rsid w:val="00C7361E"/>
    <w:rsid w:val="00C738A3"/>
    <w:rsid w:val="00C73C79"/>
    <w:rsid w:val="00C73DA8"/>
    <w:rsid w:val="00C73DEE"/>
    <w:rsid w:val="00C73E6F"/>
    <w:rsid w:val="00C74D48"/>
    <w:rsid w:val="00C74EE4"/>
    <w:rsid w:val="00C74F5E"/>
    <w:rsid w:val="00C7586C"/>
    <w:rsid w:val="00C75890"/>
    <w:rsid w:val="00C76049"/>
    <w:rsid w:val="00C77040"/>
    <w:rsid w:val="00C77573"/>
    <w:rsid w:val="00C7762B"/>
    <w:rsid w:val="00C77E6A"/>
    <w:rsid w:val="00C8013C"/>
    <w:rsid w:val="00C806B8"/>
    <w:rsid w:val="00C8082D"/>
    <w:rsid w:val="00C80BC6"/>
    <w:rsid w:val="00C81702"/>
    <w:rsid w:val="00C81726"/>
    <w:rsid w:val="00C81739"/>
    <w:rsid w:val="00C817BA"/>
    <w:rsid w:val="00C818D8"/>
    <w:rsid w:val="00C81A28"/>
    <w:rsid w:val="00C81B92"/>
    <w:rsid w:val="00C81D88"/>
    <w:rsid w:val="00C81EE9"/>
    <w:rsid w:val="00C81F75"/>
    <w:rsid w:val="00C82B83"/>
    <w:rsid w:val="00C84FE6"/>
    <w:rsid w:val="00C85678"/>
    <w:rsid w:val="00C864A7"/>
    <w:rsid w:val="00C87338"/>
    <w:rsid w:val="00C87827"/>
    <w:rsid w:val="00C87B9B"/>
    <w:rsid w:val="00C87FA8"/>
    <w:rsid w:val="00C901A3"/>
    <w:rsid w:val="00C908EB"/>
    <w:rsid w:val="00C914C2"/>
    <w:rsid w:val="00C914E6"/>
    <w:rsid w:val="00C919D8"/>
    <w:rsid w:val="00C92201"/>
    <w:rsid w:val="00C92706"/>
    <w:rsid w:val="00C928F3"/>
    <w:rsid w:val="00C93534"/>
    <w:rsid w:val="00C942FF"/>
    <w:rsid w:val="00C94B68"/>
    <w:rsid w:val="00C94F1D"/>
    <w:rsid w:val="00C95566"/>
    <w:rsid w:val="00C95CB4"/>
    <w:rsid w:val="00C95D25"/>
    <w:rsid w:val="00C95FFE"/>
    <w:rsid w:val="00C97359"/>
    <w:rsid w:val="00C974CF"/>
    <w:rsid w:val="00CA0051"/>
    <w:rsid w:val="00CA07DB"/>
    <w:rsid w:val="00CA0E0F"/>
    <w:rsid w:val="00CA1666"/>
    <w:rsid w:val="00CA217D"/>
    <w:rsid w:val="00CA2661"/>
    <w:rsid w:val="00CA2836"/>
    <w:rsid w:val="00CA2FAA"/>
    <w:rsid w:val="00CA310A"/>
    <w:rsid w:val="00CA3394"/>
    <w:rsid w:val="00CA350C"/>
    <w:rsid w:val="00CA3B18"/>
    <w:rsid w:val="00CA3B6E"/>
    <w:rsid w:val="00CA3E7B"/>
    <w:rsid w:val="00CA4036"/>
    <w:rsid w:val="00CA4EF0"/>
    <w:rsid w:val="00CA5205"/>
    <w:rsid w:val="00CA597E"/>
    <w:rsid w:val="00CA5AA6"/>
    <w:rsid w:val="00CA5D2F"/>
    <w:rsid w:val="00CA615A"/>
    <w:rsid w:val="00CA6EA1"/>
    <w:rsid w:val="00CA7375"/>
    <w:rsid w:val="00CB052B"/>
    <w:rsid w:val="00CB114A"/>
    <w:rsid w:val="00CB1840"/>
    <w:rsid w:val="00CB2AAB"/>
    <w:rsid w:val="00CB2F25"/>
    <w:rsid w:val="00CB355B"/>
    <w:rsid w:val="00CB4415"/>
    <w:rsid w:val="00CB5896"/>
    <w:rsid w:val="00CB5DE3"/>
    <w:rsid w:val="00CB634F"/>
    <w:rsid w:val="00CB6B65"/>
    <w:rsid w:val="00CB70BD"/>
    <w:rsid w:val="00CB746C"/>
    <w:rsid w:val="00CB7E2D"/>
    <w:rsid w:val="00CC0263"/>
    <w:rsid w:val="00CC0438"/>
    <w:rsid w:val="00CC0E7B"/>
    <w:rsid w:val="00CC1171"/>
    <w:rsid w:val="00CC15DE"/>
    <w:rsid w:val="00CC1853"/>
    <w:rsid w:val="00CC2A43"/>
    <w:rsid w:val="00CC2A70"/>
    <w:rsid w:val="00CC32BB"/>
    <w:rsid w:val="00CC3A45"/>
    <w:rsid w:val="00CC4AE5"/>
    <w:rsid w:val="00CC5156"/>
    <w:rsid w:val="00CC5BE6"/>
    <w:rsid w:val="00CC632F"/>
    <w:rsid w:val="00CC7D99"/>
    <w:rsid w:val="00CCD3BC"/>
    <w:rsid w:val="00CD00EF"/>
    <w:rsid w:val="00CD02FB"/>
    <w:rsid w:val="00CD07B8"/>
    <w:rsid w:val="00CD0991"/>
    <w:rsid w:val="00CD0CDB"/>
    <w:rsid w:val="00CD1F62"/>
    <w:rsid w:val="00CD2454"/>
    <w:rsid w:val="00CD2DE0"/>
    <w:rsid w:val="00CD2FEE"/>
    <w:rsid w:val="00CD3252"/>
    <w:rsid w:val="00CD4159"/>
    <w:rsid w:val="00CD435E"/>
    <w:rsid w:val="00CD4532"/>
    <w:rsid w:val="00CD4C99"/>
    <w:rsid w:val="00CD4EF6"/>
    <w:rsid w:val="00CD52FF"/>
    <w:rsid w:val="00CD5764"/>
    <w:rsid w:val="00CD5E46"/>
    <w:rsid w:val="00CD5F43"/>
    <w:rsid w:val="00CD6318"/>
    <w:rsid w:val="00CD7108"/>
    <w:rsid w:val="00CD7FA2"/>
    <w:rsid w:val="00CE0FD0"/>
    <w:rsid w:val="00CE13EA"/>
    <w:rsid w:val="00CE14ED"/>
    <w:rsid w:val="00CE1BAB"/>
    <w:rsid w:val="00CE23CF"/>
    <w:rsid w:val="00CE29BA"/>
    <w:rsid w:val="00CE3925"/>
    <w:rsid w:val="00CE3B47"/>
    <w:rsid w:val="00CE3CDA"/>
    <w:rsid w:val="00CE51AA"/>
    <w:rsid w:val="00CE6372"/>
    <w:rsid w:val="00CE7AC7"/>
    <w:rsid w:val="00CF0166"/>
    <w:rsid w:val="00CF129E"/>
    <w:rsid w:val="00CF14FD"/>
    <w:rsid w:val="00CF173D"/>
    <w:rsid w:val="00CF19F7"/>
    <w:rsid w:val="00CF2034"/>
    <w:rsid w:val="00CF2153"/>
    <w:rsid w:val="00CF2494"/>
    <w:rsid w:val="00CF2A32"/>
    <w:rsid w:val="00CF2EA4"/>
    <w:rsid w:val="00CF3930"/>
    <w:rsid w:val="00CF3B43"/>
    <w:rsid w:val="00CF4077"/>
    <w:rsid w:val="00CF4133"/>
    <w:rsid w:val="00CF4201"/>
    <w:rsid w:val="00CF4F7D"/>
    <w:rsid w:val="00CF5198"/>
    <w:rsid w:val="00CF5FA4"/>
    <w:rsid w:val="00CF615B"/>
    <w:rsid w:val="00CF687F"/>
    <w:rsid w:val="00CF6B4A"/>
    <w:rsid w:val="00CF767A"/>
    <w:rsid w:val="00CF7948"/>
    <w:rsid w:val="00D00EDB"/>
    <w:rsid w:val="00D00F08"/>
    <w:rsid w:val="00D01A99"/>
    <w:rsid w:val="00D01F68"/>
    <w:rsid w:val="00D02274"/>
    <w:rsid w:val="00D0244A"/>
    <w:rsid w:val="00D02814"/>
    <w:rsid w:val="00D029F8"/>
    <w:rsid w:val="00D02A2A"/>
    <w:rsid w:val="00D02B57"/>
    <w:rsid w:val="00D03479"/>
    <w:rsid w:val="00D03D78"/>
    <w:rsid w:val="00D03FE7"/>
    <w:rsid w:val="00D04FA7"/>
    <w:rsid w:val="00D05C5D"/>
    <w:rsid w:val="00D063FE"/>
    <w:rsid w:val="00D066C6"/>
    <w:rsid w:val="00D068B1"/>
    <w:rsid w:val="00D0736F"/>
    <w:rsid w:val="00D102CB"/>
    <w:rsid w:val="00D1078C"/>
    <w:rsid w:val="00D1083F"/>
    <w:rsid w:val="00D10CA4"/>
    <w:rsid w:val="00D11721"/>
    <w:rsid w:val="00D11C07"/>
    <w:rsid w:val="00D12AD2"/>
    <w:rsid w:val="00D12E3A"/>
    <w:rsid w:val="00D1305D"/>
    <w:rsid w:val="00D13A82"/>
    <w:rsid w:val="00D13CB9"/>
    <w:rsid w:val="00D13E4E"/>
    <w:rsid w:val="00D14980"/>
    <w:rsid w:val="00D1504B"/>
    <w:rsid w:val="00D15447"/>
    <w:rsid w:val="00D1568C"/>
    <w:rsid w:val="00D1597B"/>
    <w:rsid w:val="00D1629C"/>
    <w:rsid w:val="00D17AFA"/>
    <w:rsid w:val="00D20364"/>
    <w:rsid w:val="00D20A11"/>
    <w:rsid w:val="00D20ADC"/>
    <w:rsid w:val="00D212C5"/>
    <w:rsid w:val="00D22262"/>
    <w:rsid w:val="00D224D3"/>
    <w:rsid w:val="00D227B8"/>
    <w:rsid w:val="00D22CF3"/>
    <w:rsid w:val="00D245D1"/>
    <w:rsid w:val="00D25553"/>
    <w:rsid w:val="00D25C92"/>
    <w:rsid w:val="00D2680B"/>
    <w:rsid w:val="00D26D3D"/>
    <w:rsid w:val="00D273F9"/>
    <w:rsid w:val="00D27E3C"/>
    <w:rsid w:val="00D317D0"/>
    <w:rsid w:val="00D32029"/>
    <w:rsid w:val="00D321CF"/>
    <w:rsid w:val="00D329D0"/>
    <w:rsid w:val="00D32EF6"/>
    <w:rsid w:val="00D33076"/>
    <w:rsid w:val="00D33178"/>
    <w:rsid w:val="00D332CB"/>
    <w:rsid w:val="00D340AC"/>
    <w:rsid w:val="00D3522A"/>
    <w:rsid w:val="00D353DF"/>
    <w:rsid w:val="00D3555D"/>
    <w:rsid w:val="00D35963"/>
    <w:rsid w:val="00D35EA1"/>
    <w:rsid w:val="00D36888"/>
    <w:rsid w:val="00D36FF4"/>
    <w:rsid w:val="00D37513"/>
    <w:rsid w:val="00D37555"/>
    <w:rsid w:val="00D37B51"/>
    <w:rsid w:val="00D40B11"/>
    <w:rsid w:val="00D42ACD"/>
    <w:rsid w:val="00D43938"/>
    <w:rsid w:val="00D44372"/>
    <w:rsid w:val="00D468F9"/>
    <w:rsid w:val="00D50AC9"/>
    <w:rsid w:val="00D50D50"/>
    <w:rsid w:val="00D514D8"/>
    <w:rsid w:val="00D518FD"/>
    <w:rsid w:val="00D51B05"/>
    <w:rsid w:val="00D51D67"/>
    <w:rsid w:val="00D52458"/>
    <w:rsid w:val="00D526A7"/>
    <w:rsid w:val="00D52CB6"/>
    <w:rsid w:val="00D52E05"/>
    <w:rsid w:val="00D53092"/>
    <w:rsid w:val="00D53DA4"/>
    <w:rsid w:val="00D54922"/>
    <w:rsid w:val="00D5563C"/>
    <w:rsid w:val="00D5634B"/>
    <w:rsid w:val="00D563C1"/>
    <w:rsid w:val="00D5640B"/>
    <w:rsid w:val="00D5665A"/>
    <w:rsid w:val="00D569F4"/>
    <w:rsid w:val="00D56F30"/>
    <w:rsid w:val="00D56F95"/>
    <w:rsid w:val="00D57E81"/>
    <w:rsid w:val="00D608EC"/>
    <w:rsid w:val="00D60A98"/>
    <w:rsid w:val="00D60BB1"/>
    <w:rsid w:val="00D60FE9"/>
    <w:rsid w:val="00D61013"/>
    <w:rsid w:val="00D61030"/>
    <w:rsid w:val="00D621DB"/>
    <w:rsid w:val="00D62344"/>
    <w:rsid w:val="00D629DC"/>
    <w:rsid w:val="00D633BE"/>
    <w:rsid w:val="00D63A19"/>
    <w:rsid w:val="00D63A8E"/>
    <w:rsid w:val="00D642F2"/>
    <w:rsid w:val="00D64AFF"/>
    <w:rsid w:val="00D64FE8"/>
    <w:rsid w:val="00D66DF9"/>
    <w:rsid w:val="00D67DFC"/>
    <w:rsid w:val="00D67EE5"/>
    <w:rsid w:val="00D701FD"/>
    <w:rsid w:val="00D711E5"/>
    <w:rsid w:val="00D719F2"/>
    <w:rsid w:val="00D72529"/>
    <w:rsid w:val="00D72D5F"/>
    <w:rsid w:val="00D7399D"/>
    <w:rsid w:val="00D74DE4"/>
    <w:rsid w:val="00D75025"/>
    <w:rsid w:val="00D75403"/>
    <w:rsid w:val="00D75E35"/>
    <w:rsid w:val="00D75F21"/>
    <w:rsid w:val="00D76198"/>
    <w:rsid w:val="00D76695"/>
    <w:rsid w:val="00D76D4D"/>
    <w:rsid w:val="00D773C2"/>
    <w:rsid w:val="00D77996"/>
    <w:rsid w:val="00D77F30"/>
    <w:rsid w:val="00D8029D"/>
    <w:rsid w:val="00D80EEF"/>
    <w:rsid w:val="00D80F6F"/>
    <w:rsid w:val="00D813F4"/>
    <w:rsid w:val="00D825A2"/>
    <w:rsid w:val="00D82AF4"/>
    <w:rsid w:val="00D82FD0"/>
    <w:rsid w:val="00D8343D"/>
    <w:rsid w:val="00D83641"/>
    <w:rsid w:val="00D83ACA"/>
    <w:rsid w:val="00D83C7D"/>
    <w:rsid w:val="00D84720"/>
    <w:rsid w:val="00D84F7F"/>
    <w:rsid w:val="00D85032"/>
    <w:rsid w:val="00D856A2"/>
    <w:rsid w:val="00D85992"/>
    <w:rsid w:val="00D85DB7"/>
    <w:rsid w:val="00D86400"/>
    <w:rsid w:val="00D868C1"/>
    <w:rsid w:val="00D8705E"/>
    <w:rsid w:val="00D91012"/>
    <w:rsid w:val="00D917F9"/>
    <w:rsid w:val="00D91E73"/>
    <w:rsid w:val="00D92022"/>
    <w:rsid w:val="00D9255A"/>
    <w:rsid w:val="00D93091"/>
    <w:rsid w:val="00D93FE2"/>
    <w:rsid w:val="00D94509"/>
    <w:rsid w:val="00D94514"/>
    <w:rsid w:val="00D94749"/>
    <w:rsid w:val="00D94AC2"/>
    <w:rsid w:val="00D95BA6"/>
    <w:rsid w:val="00D961B3"/>
    <w:rsid w:val="00D96F53"/>
    <w:rsid w:val="00D9769F"/>
    <w:rsid w:val="00D97779"/>
    <w:rsid w:val="00D97A93"/>
    <w:rsid w:val="00DA225E"/>
    <w:rsid w:val="00DA3856"/>
    <w:rsid w:val="00DA4272"/>
    <w:rsid w:val="00DA45A9"/>
    <w:rsid w:val="00DA4D75"/>
    <w:rsid w:val="00DA5197"/>
    <w:rsid w:val="00DA6815"/>
    <w:rsid w:val="00DA693D"/>
    <w:rsid w:val="00DA7234"/>
    <w:rsid w:val="00DA76B3"/>
    <w:rsid w:val="00DA7897"/>
    <w:rsid w:val="00DA79AC"/>
    <w:rsid w:val="00DA7AE3"/>
    <w:rsid w:val="00DA7CBE"/>
    <w:rsid w:val="00DB0646"/>
    <w:rsid w:val="00DB0AE2"/>
    <w:rsid w:val="00DB1553"/>
    <w:rsid w:val="00DB28F3"/>
    <w:rsid w:val="00DB4255"/>
    <w:rsid w:val="00DB42F0"/>
    <w:rsid w:val="00DB4475"/>
    <w:rsid w:val="00DB478C"/>
    <w:rsid w:val="00DB4FCB"/>
    <w:rsid w:val="00DB6612"/>
    <w:rsid w:val="00DB6A75"/>
    <w:rsid w:val="00DB7192"/>
    <w:rsid w:val="00DB7A49"/>
    <w:rsid w:val="00DB7FAD"/>
    <w:rsid w:val="00DC02A3"/>
    <w:rsid w:val="00DC05C5"/>
    <w:rsid w:val="00DC0B90"/>
    <w:rsid w:val="00DC0F4A"/>
    <w:rsid w:val="00DC1E0D"/>
    <w:rsid w:val="00DC273D"/>
    <w:rsid w:val="00DC3C10"/>
    <w:rsid w:val="00DC3E0D"/>
    <w:rsid w:val="00DC4F53"/>
    <w:rsid w:val="00DC56A4"/>
    <w:rsid w:val="00DC6167"/>
    <w:rsid w:val="00DC63D0"/>
    <w:rsid w:val="00DC6BFE"/>
    <w:rsid w:val="00DC7C08"/>
    <w:rsid w:val="00DD0007"/>
    <w:rsid w:val="00DD0855"/>
    <w:rsid w:val="00DD0D1F"/>
    <w:rsid w:val="00DD14F4"/>
    <w:rsid w:val="00DD40BC"/>
    <w:rsid w:val="00DD4523"/>
    <w:rsid w:val="00DD4770"/>
    <w:rsid w:val="00DD4B8C"/>
    <w:rsid w:val="00DD5541"/>
    <w:rsid w:val="00DD5AAA"/>
    <w:rsid w:val="00DD5FE0"/>
    <w:rsid w:val="00DD6B2A"/>
    <w:rsid w:val="00DD7148"/>
    <w:rsid w:val="00DD716F"/>
    <w:rsid w:val="00DD7787"/>
    <w:rsid w:val="00DD7F34"/>
    <w:rsid w:val="00DE024A"/>
    <w:rsid w:val="00DE0838"/>
    <w:rsid w:val="00DE08B4"/>
    <w:rsid w:val="00DE13AA"/>
    <w:rsid w:val="00DE1E02"/>
    <w:rsid w:val="00DE25EE"/>
    <w:rsid w:val="00DE3087"/>
    <w:rsid w:val="00DE3DB9"/>
    <w:rsid w:val="00DE3EF2"/>
    <w:rsid w:val="00DE409E"/>
    <w:rsid w:val="00DE45C9"/>
    <w:rsid w:val="00DE4741"/>
    <w:rsid w:val="00DE4CB5"/>
    <w:rsid w:val="00DE5DB1"/>
    <w:rsid w:val="00DE623A"/>
    <w:rsid w:val="00DE6332"/>
    <w:rsid w:val="00DE6CF2"/>
    <w:rsid w:val="00DE6F81"/>
    <w:rsid w:val="00DE7420"/>
    <w:rsid w:val="00DE7F6B"/>
    <w:rsid w:val="00DF0E6C"/>
    <w:rsid w:val="00DF12DA"/>
    <w:rsid w:val="00DF193E"/>
    <w:rsid w:val="00DF19B3"/>
    <w:rsid w:val="00DF289D"/>
    <w:rsid w:val="00DF2C63"/>
    <w:rsid w:val="00DF303B"/>
    <w:rsid w:val="00DF3A98"/>
    <w:rsid w:val="00DF44C9"/>
    <w:rsid w:val="00DF5450"/>
    <w:rsid w:val="00DF5F58"/>
    <w:rsid w:val="00DF6EA6"/>
    <w:rsid w:val="00DF7DBE"/>
    <w:rsid w:val="00E0026C"/>
    <w:rsid w:val="00E004A0"/>
    <w:rsid w:val="00E0078E"/>
    <w:rsid w:val="00E01099"/>
    <w:rsid w:val="00E012E8"/>
    <w:rsid w:val="00E018FB"/>
    <w:rsid w:val="00E02A8D"/>
    <w:rsid w:val="00E02ACC"/>
    <w:rsid w:val="00E03589"/>
    <w:rsid w:val="00E055C5"/>
    <w:rsid w:val="00E0682D"/>
    <w:rsid w:val="00E069D0"/>
    <w:rsid w:val="00E06A24"/>
    <w:rsid w:val="00E06FBC"/>
    <w:rsid w:val="00E0783C"/>
    <w:rsid w:val="00E07895"/>
    <w:rsid w:val="00E07C50"/>
    <w:rsid w:val="00E07FA6"/>
    <w:rsid w:val="00E10C4E"/>
    <w:rsid w:val="00E11199"/>
    <w:rsid w:val="00E12708"/>
    <w:rsid w:val="00E129EE"/>
    <w:rsid w:val="00E12A6C"/>
    <w:rsid w:val="00E12A81"/>
    <w:rsid w:val="00E132DF"/>
    <w:rsid w:val="00E13C89"/>
    <w:rsid w:val="00E13EB5"/>
    <w:rsid w:val="00E13FCB"/>
    <w:rsid w:val="00E1416D"/>
    <w:rsid w:val="00E143D4"/>
    <w:rsid w:val="00E14A2A"/>
    <w:rsid w:val="00E15453"/>
    <w:rsid w:val="00E15ED2"/>
    <w:rsid w:val="00E16AA2"/>
    <w:rsid w:val="00E171A9"/>
    <w:rsid w:val="00E1753A"/>
    <w:rsid w:val="00E2028F"/>
    <w:rsid w:val="00E20574"/>
    <w:rsid w:val="00E20F39"/>
    <w:rsid w:val="00E22636"/>
    <w:rsid w:val="00E226EE"/>
    <w:rsid w:val="00E23938"/>
    <w:rsid w:val="00E24052"/>
    <w:rsid w:val="00E24211"/>
    <w:rsid w:val="00E2471E"/>
    <w:rsid w:val="00E24C56"/>
    <w:rsid w:val="00E25850"/>
    <w:rsid w:val="00E25976"/>
    <w:rsid w:val="00E266FA"/>
    <w:rsid w:val="00E26BC3"/>
    <w:rsid w:val="00E275BC"/>
    <w:rsid w:val="00E30867"/>
    <w:rsid w:val="00E30F79"/>
    <w:rsid w:val="00E314D5"/>
    <w:rsid w:val="00E324BF"/>
    <w:rsid w:val="00E3259B"/>
    <w:rsid w:val="00E3261A"/>
    <w:rsid w:val="00E32D8C"/>
    <w:rsid w:val="00E331A8"/>
    <w:rsid w:val="00E3378C"/>
    <w:rsid w:val="00E33852"/>
    <w:rsid w:val="00E33995"/>
    <w:rsid w:val="00E33C62"/>
    <w:rsid w:val="00E34088"/>
    <w:rsid w:val="00E34EEB"/>
    <w:rsid w:val="00E3507D"/>
    <w:rsid w:val="00E36195"/>
    <w:rsid w:val="00E36FCE"/>
    <w:rsid w:val="00E40184"/>
    <w:rsid w:val="00E401C6"/>
    <w:rsid w:val="00E40926"/>
    <w:rsid w:val="00E40A79"/>
    <w:rsid w:val="00E40DB4"/>
    <w:rsid w:val="00E414FE"/>
    <w:rsid w:val="00E42055"/>
    <w:rsid w:val="00E42139"/>
    <w:rsid w:val="00E4316E"/>
    <w:rsid w:val="00E439B1"/>
    <w:rsid w:val="00E43CFF"/>
    <w:rsid w:val="00E441CC"/>
    <w:rsid w:val="00E44A51"/>
    <w:rsid w:val="00E45101"/>
    <w:rsid w:val="00E4555A"/>
    <w:rsid w:val="00E45DC4"/>
    <w:rsid w:val="00E471E0"/>
    <w:rsid w:val="00E4736A"/>
    <w:rsid w:val="00E47ACB"/>
    <w:rsid w:val="00E5096C"/>
    <w:rsid w:val="00E50AAA"/>
    <w:rsid w:val="00E50F59"/>
    <w:rsid w:val="00E51DE5"/>
    <w:rsid w:val="00E52083"/>
    <w:rsid w:val="00E5327C"/>
    <w:rsid w:val="00E536D6"/>
    <w:rsid w:val="00E53CE6"/>
    <w:rsid w:val="00E54197"/>
    <w:rsid w:val="00E54237"/>
    <w:rsid w:val="00E546BB"/>
    <w:rsid w:val="00E54C5A"/>
    <w:rsid w:val="00E55708"/>
    <w:rsid w:val="00E55DA9"/>
    <w:rsid w:val="00E565DF"/>
    <w:rsid w:val="00E56A49"/>
    <w:rsid w:val="00E56CFC"/>
    <w:rsid w:val="00E56FA2"/>
    <w:rsid w:val="00E578EA"/>
    <w:rsid w:val="00E57DBF"/>
    <w:rsid w:val="00E60305"/>
    <w:rsid w:val="00E60B28"/>
    <w:rsid w:val="00E61D3B"/>
    <w:rsid w:val="00E61F69"/>
    <w:rsid w:val="00E626E5"/>
    <w:rsid w:val="00E633A6"/>
    <w:rsid w:val="00E63F1B"/>
    <w:rsid w:val="00E64108"/>
    <w:rsid w:val="00E648CE"/>
    <w:rsid w:val="00E658DB"/>
    <w:rsid w:val="00E6651B"/>
    <w:rsid w:val="00E665A3"/>
    <w:rsid w:val="00E66C76"/>
    <w:rsid w:val="00E6726F"/>
    <w:rsid w:val="00E673A7"/>
    <w:rsid w:val="00E6750C"/>
    <w:rsid w:val="00E67BEB"/>
    <w:rsid w:val="00E67EE5"/>
    <w:rsid w:val="00E717D0"/>
    <w:rsid w:val="00E71906"/>
    <w:rsid w:val="00E71ADC"/>
    <w:rsid w:val="00E71E75"/>
    <w:rsid w:val="00E71EFF"/>
    <w:rsid w:val="00E72072"/>
    <w:rsid w:val="00E72A75"/>
    <w:rsid w:val="00E72F24"/>
    <w:rsid w:val="00E7397A"/>
    <w:rsid w:val="00E739A0"/>
    <w:rsid w:val="00E73BBD"/>
    <w:rsid w:val="00E74401"/>
    <w:rsid w:val="00E746E3"/>
    <w:rsid w:val="00E758BB"/>
    <w:rsid w:val="00E75CB3"/>
    <w:rsid w:val="00E76745"/>
    <w:rsid w:val="00E7681B"/>
    <w:rsid w:val="00E778D5"/>
    <w:rsid w:val="00E77A02"/>
    <w:rsid w:val="00E801EB"/>
    <w:rsid w:val="00E80301"/>
    <w:rsid w:val="00E80981"/>
    <w:rsid w:val="00E82EEB"/>
    <w:rsid w:val="00E830D0"/>
    <w:rsid w:val="00E83522"/>
    <w:rsid w:val="00E837CA"/>
    <w:rsid w:val="00E8396D"/>
    <w:rsid w:val="00E85B20"/>
    <w:rsid w:val="00E863D1"/>
    <w:rsid w:val="00E8767C"/>
    <w:rsid w:val="00E87991"/>
    <w:rsid w:val="00E87AD9"/>
    <w:rsid w:val="00E87BF6"/>
    <w:rsid w:val="00E87D16"/>
    <w:rsid w:val="00E901E7"/>
    <w:rsid w:val="00E90678"/>
    <w:rsid w:val="00E90D87"/>
    <w:rsid w:val="00E92D4E"/>
    <w:rsid w:val="00E93897"/>
    <w:rsid w:val="00E93E40"/>
    <w:rsid w:val="00E94D1D"/>
    <w:rsid w:val="00E94F68"/>
    <w:rsid w:val="00E9552E"/>
    <w:rsid w:val="00E95A0C"/>
    <w:rsid w:val="00E95A23"/>
    <w:rsid w:val="00E95BE2"/>
    <w:rsid w:val="00E96113"/>
    <w:rsid w:val="00E965ED"/>
    <w:rsid w:val="00E96822"/>
    <w:rsid w:val="00E9699A"/>
    <w:rsid w:val="00E9784D"/>
    <w:rsid w:val="00EA02E2"/>
    <w:rsid w:val="00EA0A37"/>
    <w:rsid w:val="00EA1B3D"/>
    <w:rsid w:val="00EA284E"/>
    <w:rsid w:val="00EA2DFA"/>
    <w:rsid w:val="00EA3215"/>
    <w:rsid w:val="00EA3549"/>
    <w:rsid w:val="00EA392B"/>
    <w:rsid w:val="00EA3F39"/>
    <w:rsid w:val="00EA42D6"/>
    <w:rsid w:val="00EA57B8"/>
    <w:rsid w:val="00EA5BF2"/>
    <w:rsid w:val="00EA61F6"/>
    <w:rsid w:val="00EA6A37"/>
    <w:rsid w:val="00EB049D"/>
    <w:rsid w:val="00EB1198"/>
    <w:rsid w:val="00EB1CA2"/>
    <w:rsid w:val="00EB2352"/>
    <w:rsid w:val="00EB2BEF"/>
    <w:rsid w:val="00EB3610"/>
    <w:rsid w:val="00EB424E"/>
    <w:rsid w:val="00EB43E6"/>
    <w:rsid w:val="00EB5E20"/>
    <w:rsid w:val="00EB6361"/>
    <w:rsid w:val="00EB7BC0"/>
    <w:rsid w:val="00EC109E"/>
    <w:rsid w:val="00EC1F34"/>
    <w:rsid w:val="00EC1FA7"/>
    <w:rsid w:val="00EC28A7"/>
    <w:rsid w:val="00EC3330"/>
    <w:rsid w:val="00EC3863"/>
    <w:rsid w:val="00EC41DD"/>
    <w:rsid w:val="00EC4301"/>
    <w:rsid w:val="00EC4781"/>
    <w:rsid w:val="00EC4CF7"/>
    <w:rsid w:val="00EC4DE9"/>
    <w:rsid w:val="00EC687A"/>
    <w:rsid w:val="00EC6B27"/>
    <w:rsid w:val="00EC6B99"/>
    <w:rsid w:val="00EC6E7C"/>
    <w:rsid w:val="00EC7210"/>
    <w:rsid w:val="00EC7969"/>
    <w:rsid w:val="00ED0E0E"/>
    <w:rsid w:val="00ED0E4E"/>
    <w:rsid w:val="00ED1010"/>
    <w:rsid w:val="00ED16D4"/>
    <w:rsid w:val="00ED193F"/>
    <w:rsid w:val="00ED36F1"/>
    <w:rsid w:val="00ED3E67"/>
    <w:rsid w:val="00ED419D"/>
    <w:rsid w:val="00ED41C7"/>
    <w:rsid w:val="00ED4F3A"/>
    <w:rsid w:val="00ED5B2A"/>
    <w:rsid w:val="00ED7245"/>
    <w:rsid w:val="00ED73C5"/>
    <w:rsid w:val="00ED7F85"/>
    <w:rsid w:val="00EE0321"/>
    <w:rsid w:val="00EE05AC"/>
    <w:rsid w:val="00EE135C"/>
    <w:rsid w:val="00EE1486"/>
    <w:rsid w:val="00EE1580"/>
    <w:rsid w:val="00EE15B8"/>
    <w:rsid w:val="00EE15C1"/>
    <w:rsid w:val="00EE2256"/>
    <w:rsid w:val="00EE287D"/>
    <w:rsid w:val="00EE308C"/>
    <w:rsid w:val="00EE329A"/>
    <w:rsid w:val="00EE3601"/>
    <w:rsid w:val="00EE403F"/>
    <w:rsid w:val="00EE428C"/>
    <w:rsid w:val="00EE44F5"/>
    <w:rsid w:val="00EE4B12"/>
    <w:rsid w:val="00EE4B26"/>
    <w:rsid w:val="00EE5111"/>
    <w:rsid w:val="00EE5406"/>
    <w:rsid w:val="00EE5923"/>
    <w:rsid w:val="00EE5B4B"/>
    <w:rsid w:val="00EE73F1"/>
    <w:rsid w:val="00EF01A7"/>
    <w:rsid w:val="00EF2205"/>
    <w:rsid w:val="00EF2DBA"/>
    <w:rsid w:val="00EF392D"/>
    <w:rsid w:val="00EF4653"/>
    <w:rsid w:val="00EF4913"/>
    <w:rsid w:val="00EF4D60"/>
    <w:rsid w:val="00EF6561"/>
    <w:rsid w:val="00EF66ED"/>
    <w:rsid w:val="00EF7B37"/>
    <w:rsid w:val="00F0020C"/>
    <w:rsid w:val="00F00501"/>
    <w:rsid w:val="00F00719"/>
    <w:rsid w:val="00F01FD8"/>
    <w:rsid w:val="00F02ECF"/>
    <w:rsid w:val="00F03029"/>
    <w:rsid w:val="00F03058"/>
    <w:rsid w:val="00F03072"/>
    <w:rsid w:val="00F039FE"/>
    <w:rsid w:val="00F03AC9"/>
    <w:rsid w:val="00F03FE4"/>
    <w:rsid w:val="00F04554"/>
    <w:rsid w:val="00F05427"/>
    <w:rsid w:val="00F0556A"/>
    <w:rsid w:val="00F07DB0"/>
    <w:rsid w:val="00F07EF7"/>
    <w:rsid w:val="00F108AA"/>
    <w:rsid w:val="00F110B8"/>
    <w:rsid w:val="00F11B4E"/>
    <w:rsid w:val="00F11DD7"/>
    <w:rsid w:val="00F1231F"/>
    <w:rsid w:val="00F13AE7"/>
    <w:rsid w:val="00F14E2C"/>
    <w:rsid w:val="00F161CB"/>
    <w:rsid w:val="00F17541"/>
    <w:rsid w:val="00F21050"/>
    <w:rsid w:val="00F22784"/>
    <w:rsid w:val="00F22A48"/>
    <w:rsid w:val="00F22C5E"/>
    <w:rsid w:val="00F23415"/>
    <w:rsid w:val="00F24102"/>
    <w:rsid w:val="00F2517A"/>
    <w:rsid w:val="00F25BAE"/>
    <w:rsid w:val="00F26599"/>
    <w:rsid w:val="00F266AE"/>
    <w:rsid w:val="00F2729C"/>
    <w:rsid w:val="00F272BA"/>
    <w:rsid w:val="00F27488"/>
    <w:rsid w:val="00F30270"/>
    <w:rsid w:val="00F30AD5"/>
    <w:rsid w:val="00F30D6F"/>
    <w:rsid w:val="00F32DB3"/>
    <w:rsid w:val="00F33B29"/>
    <w:rsid w:val="00F34098"/>
    <w:rsid w:val="00F34335"/>
    <w:rsid w:val="00F34DB9"/>
    <w:rsid w:val="00F40733"/>
    <w:rsid w:val="00F409B7"/>
    <w:rsid w:val="00F42182"/>
    <w:rsid w:val="00F428AC"/>
    <w:rsid w:val="00F44250"/>
    <w:rsid w:val="00F44AE2"/>
    <w:rsid w:val="00F44BCC"/>
    <w:rsid w:val="00F4596D"/>
    <w:rsid w:val="00F45B42"/>
    <w:rsid w:val="00F463A2"/>
    <w:rsid w:val="00F46571"/>
    <w:rsid w:val="00F465E7"/>
    <w:rsid w:val="00F46699"/>
    <w:rsid w:val="00F46912"/>
    <w:rsid w:val="00F47658"/>
    <w:rsid w:val="00F47707"/>
    <w:rsid w:val="00F50670"/>
    <w:rsid w:val="00F5083C"/>
    <w:rsid w:val="00F50DD5"/>
    <w:rsid w:val="00F51DF8"/>
    <w:rsid w:val="00F521DA"/>
    <w:rsid w:val="00F5496A"/>
    <w:rsid w:val="00F54AEF"/>
    <w:rsid w:val="00F54DBD"/>
    <w:rsid w:val="00F55104"/>
    <w:rsid w:val="00F555E2"/>
    <w:rsid w:val="00F55EA8"/>
    <w:rsid w:val="00F57252"/>
    <w:rsid w:val="00F57B9F"/>
    <w:rsid w:val="00F60A7F"/>
    <w:rsid w:val="00F61098"/>
    <w:rsid w:val="00F61BF7"/>
    <w:rsid w:val="00F61E48"/>
    <w:rsid w:val="00F61E50"/>
    <w:rsid w:val="00F6224C"/>
    <w:rsid w:val="00F633FC"/>
    <w:rsid w:val="00F63A7E"/>
    <w:rsid w:val="00F6431F"/>
    <w:rsid w:val="00F64674"/>
    <w:rsid w:val="00F649BF"/>
    <w:rsid w:val="00F64A45"/>
    <w:rsid w:val="00F64AB8"/>
    <w:rsid w:val="00F65833"/>
    <w:rsid w:val="00F659A6"/>
    <w:rsid w:val="00F662E1"/>
    <w:rsid w:val="00F674DD"/>
    <w:rsid w:val="00F67852"/>
    <w:rsid w:val="00F67CB6"/>
    <w:rsid w:val="00F7077B"/>
    <w:rsid w:val="00F70A72"/>
    <w:rsid w:val="00F70D9B"/>
    <w:rsid w:val="00F722A3"/>
    <w:rsid w:val="00F7496E"/>
    <w:rsid w:val="00F74EE3"/>
    <w:rsid w:val="00F756CC"/>
    <w:rsid w:val="00F75C45"/>
    <w:rsid w:val="00F75DE4"/>
    <w:rsid w:val="00F75EC4"/>
    <w:rsid w:val="00F75F70"/>
    <w:rsid w:val="00F764DB"/>
    <w:rsid w:val="00F765F0"/>
    <w:rsid w:val="00F77E73"/>
    <w:rsid w:val="00F802AC"/>
    <w:rsid w:val="00F82283"/>
    <w:rsid w:val="00F83FC7"/>
    <w:rsid w:val="00F85D56"/>
    <w:rsid w:val="00F862CA"/>
    <w:rsid w:val="00F86CC3"/>
    <w:rsid w:val="00F86D61"/>
    <w:rsid w:val="00F90C0D"/>
    <w:rsid w:val="00F90C10"/>
    <w:rsid w:val="00F917ED"/>
    <w:rsid w:val="00F92530"/>
    <w:rsid w:val="00F925FB"/>
    <w:rsid w:val="00F92950"/>
    <w:rsid w:val="00F92E5B"/>
    <w:rsid w:val="00F93C30"/>
    <w:rsid w:val="00F93DE1"/>
    <w:rsid w:val="00F93E47"/>
    <w:rsid w:val="00F93E99"/>
    <w:rsid w:val="00F94043"/>
    <w:rsid w:val="00F944E3"/>
    <w:rsid w:val="00F949BE"/>
    <w:rsid w:val="00F94E08"/>
    <w:rsid w:val="00F96255"/>
    <w:rsid w:val="00F96EA0"/>
    <w:rsid w:val="00F978AB"/>
    <w:rsid w:val="00FA000F"/>
    <w:rsid w:val="00FA0834"/>
    <w:rsid w:val="00FA0A59"/>
    <w:rsid w:val="00FA0DE0"/>
    <w:rsid w:val="00FA15AE"/>
    <w:rsid w:val="00FA17EE"/>
    <w:rsid w:val="00FA1AD6"/>
    <w:rsid w:val="00FA35C7"/>
    <w:rsid w:val="00FA37B3"/>
    <w:rsid w:val="00FA398E"/>
    <w:rsid w:val="00FA3E51"/>
    <w:rsid w:val="00FA440B"/>
    <w:rsid w:val="00FA4B70"/>
    <w:rsid w:val="00FA4E8D"/>
    <w:rsid w:val="00FA5217"/>
    <w:rsid w:val="00FA5A7A"/>
    <w:rsid w:val="00FA6A1D"/>
    <w:rsid w:val="00FA6FDB"/>
    <w:rsid w:val="00FA6FFB"/>
    <w:rsid w:val="00FA7191"/>
    <w:rsid w:val="00FA7D58"/>
    <w:rsid w:val="00FB0385"/>
    <w:rsid w:val="00FB14AF"/>
    <w:rsid w:val="00FB1CED"/>
    <w:rsid w:val="00FB1D0F"/>
    <w:rsid w:val="00FB1D5A"/>
    <w:rsid w:val="00FB2340"/>
    <w:rsid w:val="00FB248C"/>
    <w:rsid w:val="00FB3436"/>
    <w:rsid w:val="00FB38B5"/>
    <w:rsid w:val="00FB4113"/>
    <w:rsid w:val="00FB41C1"/>
    <w:rsid w:val="00FB5381"/>
    <w:rsid w:val="00FB68DD"/>
    <w:rsid w:val="00FB6F75"/>
    <w:rsid w:val="00FB7656"/>
    <w:rsid w:val="00FC0EEF"/>
    <w:rsid w:val="00FC1E4F"/>
    <w:rsid w:val="00FC21CB"/>
    <w:rsid w:val="00FC25D9"/>
    <w:rsid w:val="00FC2772"/>
    <w:rsid w:val="00FC36C6"/>
    <w:rsid w:val="00FC403B"/>
    <w:rsid w:val="00FC4715"/>
    <w:rsid w:val="00FC5210"/>
    <w:rsid w:val="00FC613D"/>
    <w:rsid w:val="00FC6193"/>
    <w:rsid w:val="00FC6219"/>
    <w:rsid w:val="00FC791E"/>
    <w:rsid w:val="00FC7ED7"/>
    <w:rsid w:val="00FD07CE"/>
    <w:rsid w:val="00FD0A03"/>
    <w:rsid w:val="00FD0A27"/>
    <w:rsid w:val="00FD1957"/>
    <w:rsid w:val="00FD1B62"/>
    <w:rsid w:val="00FD1EE5"/>
    <w:rsid w:val="00FD1F20"/>
    <w:rsid w:val="00FD2A96"/>
    <w:rsid w:val="00FD2C18"/>
    <w:rsid w:val="00FD2CD8"/>
    <w:rsid w:val="00FD3214"/>
    <w:rsid w:val="00FD3467"/>
    <w:rsid w:val="00FD3F8A"/>
    <w:rsid w:val="00FD415C"/>
    <w:rsid w:val="00FD4A10"/>
    <w:rsid w:val="00FD5284"/>
    <w:rsid w:val="00FD52A9"/>
    <w:rsid w:val="00FD592D"/>
    <w:rsid w:val="00FD62E3"/>
    <w:rsid w:val="00FD67D1"/>
    <w:rsid w:val="00FD784A"/>
    <w:rsid w:val="00FD7C11"/>
    <w:rsid w:val="00FE04B7"/>
    <w:rsid w:val="00FE0A26"/>
    <w:rsid w:val="00FE0D5F"/>
    <w:rsid w:val="00FE11C1"/>
    <w:rsid w:val="00FE1877"/>
    <w:rsid w:val="00FE1F59"/>
    <w:rsid w:val="00FE244D"/>
    <w:rsid w:val="00FE289F"/>
    <w:rsid w:val="00FE39AE"/>
    <w:rsid w:val="00FE3C02"/>
    <w:rsid w:val="00FE436D"/>
    <w:rsid w:val="00FE4630"/>
    <w:rsid w:val="00FE4974"/>
    <w:rsid w:val="00FE4ADB"/>
    <w:rsid w:val="00FE4E15"/>
    <w:rsid w:val="00FE5494"/>
    <w:rsid w:val="00FE5E0A"/>
    <w:rsid w:val="00FE5FD2"/>
    <w:rsid w:val="00FE6CB7"/>
    <w:rsid w:val="00FE7545"/>
    <w:rsid w:val="00FE7D54"/>
    <w:rsid w:val="00FF0605"/>
    <w:rsid w:val="00FF0887"/>
    <w:rsid w:val="00FF0AD8"/>
    <w:rsid w:val="00FF14A2"/>
    <w:rsid w:val="00FF1633"/>
    <w:rsid w:val="00FF1A12"/>
    <w:rsid w:val="00FF200D"/>
    <w:rsid w:val="00FF295D"/>
    <w:rsid w:val="00FF339A"/>
    <w:rsid w:val="00FF3715"/>
    <w:rsid w:val="00FF445C"/>
    <w:rsid w:val="00FF4A3E"/>
    <w:rsid w:val="00FF5110"/>
    <w:rsid w:val="00FF5507"/>
    <w:rsid w:val="00FF6193"/>
    <w:rsid w:val="00FF6346"/>
    <w:rsid w:val="00FF6451"/>
    <w:rsid w:val="0118B492"/>
    <w:rsid w:val="0142A46B"/>
    <w:rsid w:val="01689FDF"/>
    <w:rsid w:val="0177EAE4"/>
    <w:rsid w:val="01A1B179"/>
    <w:rsid w:val="01A6EF86"/>
    <w:rsid w:val="01B1AC44"/>
    <w:rsid w:val="01BABC2D"/>
    <w:rsid w:val="01EF59A3"/>
    <w:rsid w:val="01F393E4"/>
    <w:rsid w:val="0216AB2C"/>
    <w:rsid w:val="0217CA16"/>
    <w:rsid w:val="0237557C"/>
    <w:rsid w:val="02375756"/>
    <w:rsid w:val="0240ED1D"/>
    <w:rsid w:val="02615CED"/>
    <w:rsid w:val="02715AC3"/>
    <w:rsid w:val="027EFEA8"/>
    <w:rsid w:val="02AFA0E8"/>
    <w:rsid w:val="02C78169"/>
    <w:rsid w:val="02C9D85C"/>
    <w:rsid w:val="03228012"/>
    <w:rsid w:val="0332D215"/>
    <w:rsid w:val="034CF402"/>
    <w:rsid w:val="035959FD"/>
    <w:rsid w:val="036195CE"/>
    <w:rsid w:val="037C6EEB"/>
    <w:rsid w:val="03867E90"/>
    <w:rsid w:val="03AA944B"/>
    <w:rsid w:val="03B65D2C"/>
    <w:rsid w:val="03C33FBE"/>
    <w:rsid w:val="03D1CA83"/>
    <w:rsid w:val="03E509BA"/>
    <w:rsid w:val="03EBCA85"/>
    <w:rsid w:val="03EF8E18"/>
    <w:rsid w:val="03F52F01"/>
    <w:rsid w:val="041DD3A2"/>
    <w:rsid w:val="045F1ED9"/>
    <w:rsid w:val="04963D08"/>
    <w:rsid w:val="049A22FE"/>
    <w:rsid w:val="04AD021C"/>
    <w:rsid w:val="04D8950F"/>
    <w:rsid w:val="04F1D6CD"/>
    <w:rsid w:val="04FB18D9"/>
    <w:rsid w:val="0516C959"/>
    <w:rsid w:val="0519F8E1"/>
    <w:rsid w:val="0543624D"/>
    <w:rsid w:val="054595E9"/>
    <w:rsid w:val="057B6833"/>
    <w:rsid w:val="058AF1C2"/>
    <w:rsid w:val="059316A7"/>
    <w:rsid w:val="05A8EF53"/>
    <w:rsid w:val="05ACFFC2"/>
    <w:rsid w:val="05B00B2E"/>
    <w:rsid w:val="05D25330"/>
    <w:rsid w:val="061A389D"/>
    <w:rsid w:val="06223EA5"/>
    <w:rsid w:val="06279511"/>
    <w:rsid w:val="0663B383"/>
    <w:rsid w:val="068B2EC7"/>
    <w:rsid w:val="06C8A415"/>
    <w:rsid w:val="06E5520A"/>
    <w:rsid w:val="06ED758F"/>
    <w:rsid w:val="0708735A"/>
    <w:rsid w:val="072BB320"/>
    <w:rsid w:val="072C2374"/>
    <w:rsid w:val="072DE996"/>
    <w:rsid w:val="072FE5AE"/>
    <w:rsid w:val="073CDE93"/>
    <w:rsid w:val="07417B36"/>
    <w:rsid w:val="07AC1FCE"/>
    <w:rsid w:val="07E4F568"/>
    <w:rsid w:val="07EAE550"/>
    <w:rsid w:val="07EC7232"/>
    <w:rsid w:val="084FE917"/>
    <w:rsid w:val="086047A5"/>
    <w:rsid w:val="08AA471C"/>
    <w:rsid w:val="08C4233A"/>
    <w:rsid w:val="08DA2AD8"/>
    <w:rsid w:val="08F78126"/>
    <w:rsid w:val="0909EAA7"/>
    <w:rsid w:val="090C3A7A"/>
    <w:rsid w:val="0917A510"/>
    <w:rsid w:val="09653DA1"/>
    <w:rsid w:val="096B9A12"/>
    <w:rsid w:val="098E361D"/>
    <w:rsid w:val="099666C3"/>
    <w:rsid w:val="09AAB1C8"/>
    <w:rsid w:val="09AFA98D"/>
    <w:rsid w:val="09BE3EDF"/>
    <w:rsid w:val="09C0769E"/>
    <w:rsid w:val="0A136919"/>
    <w:rsid w:val="0A57462E"/>
    <w:rsid w:val="0A69497D"/>
    <w:rsid w:val="0A7332AD"/>
    <w:rsid w:val="0A744ED6"/>
    <w:rsid w:val="0A791BF8"/>
    <w:rsid w:val="0A8E23A7"/>
    <w:rsid w:val="0A915E14"/>
    <w:rsid w:val="0A9B2B05"/>
    <w:rsid w:val="0AEE42B2"/>
    <w:rsid w:val="0B1C426E"/>
    <w:rsid w:val="0B46473A"/>
    <w:rsid w:val="0B4CEF61"/>
    <w:rsid w:val="0BF4A3FF"/>
    <w:rsid w:val="0BFF9497"/>
    <w:rsid w:val="0C05ABEF"/>
    <w:rsid w:val="0C0F52F3"/>
    <w:rsid w:val="0C104FB6"/>
    <w:rsid w:val="0C13A022"/>
    <w:rsid w:val="0C31ABFD"/>
    <w:rsid w:val="0C8A0AAE"/>
    <w:rsid w:val="0C9EFAB6"/>
    <w:rsid w:val="0CB6D484"/>
    <w:rsid w:val="0CE1BDAE"/>
    <w:rsid w:val="0CE1FC6D"/>
    <w:rsid w:val="0CE8F16C"/>
    <w:rsid w:val="0CF67657"/>
    <w:rsid w:val="0D055C2A"/>
    <w:rsid w:val="0D0E7A42"/>
    <w:rsid w:val="0D211E5A"/>
    <w:rsid w:val="0D2965A5"/>
    <w:rsid w:val="0D356CA1"/>
    <w:rsid w:val="0D416C7D"/>
    <w:rsid w:val="0D7601B2"/>
    <w:rsid w:val="0D7B40B5"/>
    <w:rsid w:val="0DBCBE96"/>
    <w:rsid w:val="0E070F0E"/>
    <w:rsid w:val="0E31C223"/>
    <w:rsid w:val="0E47E5B9"/>
    <w:rsid w:val="0E6AA2D9"/>
    <w:rsid w:val="0E70BD47"/>
    <w:rsid w:val="0E7DC9D3"/>
    <w:rsid w:val="0E81FB60"/>
    <w:rsid w:val="0E8B981B"/>
    <w:rsid w:val="0EAEC5BF"/>
    <w:rsid w:val="0EB28F20"/>
    <w:rsid w:val="0EBEAEF1"/>
    <w:rsid w:val="0ED5D6F6"/>
    <w:rsid w:val="0EE18F1B"/>
    <w:rsid w:val="0EEF8146"/>
    <w:rsid w:val="0F116890"/>
    <w:rsid w:val="0F21C527"/>
    <w:rsid w:val="0F3364BE"/>
    <w:rsid w:val="0F3EFFE3"/>
    <w:rsid w:val="0F42F66E"/>
    <w:rsid w:val="0F486539"/>
    <w:rsid w:val="0F72DF04"/>
    <w:rsid w:val="0F83475F"/>
    <w:rsid w:val="0F8E3166"/>
    <w:rsid w:val="0FAB0737"/>
    <w:rsid w:val="0FD0527A"/>
    <w:rsid w:val="0FE5F78B"/>
    <w:rsid w:val="102956C1"/>
    <w:rsid w:val="102FD9AB"/>
    <w:rsid w:val="1054E0D4"/>
    <w:rsid w:val="10580C27"/>
    <w:rsid w:val="10610F04"/>
    <w:rsid w:val="1084595B"/>
    <w:rsid w:val="10BE0539"/>
    <w:rsid w:val="10C324F4"/>
    <w:rsid w:val="10D038C5"/>
    <w:rsid w:val="10D9BA38"/>
    <w:rsid w:val="10EC4E1F"/>
    <w:rsid w:val="1106DF27"/>
    <w:rsid w:val="1107BFBD"/>
    <w:rsid w:val="1141144B"/>
    <w:rsid w:val="1142D70F"/>
    <w:rsid w:val="1148EA05"/>
    <w:rsid w:val="115CBE31"/>
    <w:rsid w:val="115D73BE"/>
    <w:rsid w:val="1167330C"/>
    <w:rsid w:val="1169F634"/>
    <w:rsid w:val="1177CC3A"/>
    <w:rsid w:val="11BC7ACA"/>
    <w:rsid w:val="11D70879"/>
    <w:rsid w:val="12060A74"/>
    <w:rsid w:val="120EE02C"/>
    <w:rsid w:val="1222D7E6"/>
    <w:rsid w:val="1227069A"/>
    <w:rsid w:val="12697E23"/>
    <w:rsid w:val="127C8081"/>
    <w:rsid w:val="1281E7CE"/>
    <w:rsid w:val="128CAF8C"/>
    <w:rsid w:val="12AD45FE"/>
    <w:rsid w:val="12AE1DCF"/>
    <w:rsid w:val="12C211CF"/>
    <w:rsid w:val="12E546D5"/>
    <w:rsid w:val="12FFDB21"/>
    <w:rsid w:val="130AE580"/>
    <w:rsid w:val="130F06B2"/>
    <w:rsid w:val="134939C3"/>
    <w:rsid w:val="13790310"/>
    <w:rsid w:val="137E3B4C"/>
    <w:rsid w:val="137E785F"/>
    <w:rsid w:val="13AA3D3D"/>
    <w:rsid w:val="13AC426D"/>
    <w:rsid w:val="13B7CEB5"/>
    <w:rsid w:val="13C6FD89"/>
    <w:rsid w:val="13CA8751"/>
    <w:rsid w:val="13D817D5"/>
    <w:rsid w:val="13E9F715"/>
    <w:rsid w:val="13FCFE11"/>
    <w:rsid w:val="1404647B"/>
    <w:rsid w:val="142BDF37"/>
    <w:rsid w:val="144B6EA4"/>
    <w:rsid w:val="1465C3A7"/>
    <w:rsid w:val="1474D25D"/>
    <w:rsid w:val="147E5D17"/>
    <w:rsid w:val="1493CB4E"/>
    <w:rsid w:val="149AFDA1"/>
    <w:rsid w:val="14A20FF9"/>
    <w:rsid w:val="14A4FABF"/>
    <w:rsid w:val="14A890D6"/>
    <w:rsid w:val="14BAF882"/>
    <w:rsid w:val="14BFAB6B"/>
    <w:rsid w:val="14D0170F"/>
    <w:rsid w:val="14D57FEC"/>
    <w:rsid w:val="14DF61EE"/>
    <w:rsid w:val="1507A522"/>
    <w:rsid w:val="152310A7"/>
    <w:rsid w:val="152E7531"/>
    <w:rsid w:val="155DD5B9"/>
    <w:rsid w:val="1576F077"/>
    <w:rsid w:val="1577CAB3"/>
    <w:rsid w:val="15AEC75B"/>
    <w:rsid w:val="15B7950E"/>
    <w:rsid w:val="15CA1A99"/>
    <w:rsid w:val="15E9C30C"/>
    <w:rsid w:val="15FE5265"/>
    <w:rsid w:val="163E975A"/>
    <w:rsid w:val="16689504"/>
    <w:rsid w:val="16C2CCA5"/>
    <w:rsid w:val="1766B7BF"/>
    <w:rsid w:val="17680731"/>
    <w:rsid w:val="176C9A8E"/>
    <w:rsid w:val="1771183F"/>
    <w:rsid w:val="17771090"/>
    <w:rsid w:val="177BDDF1"/>
    <w:rsid w:val="179BBA4A"/>
    <w:rsid w:val="17BA1353"/>
    <w:rsid w:val="17BC6E40"/>
    <w:rsid w:val="17BCC05A"/>
    <w:rsid w:val="1800FFE8"/>
    <w:rsid w:val="183E16AE"/>
    <w:rsid w:val="1864C302"/>
    <w:rsid w:val="1867844F"/>
    <w:rsid w:val="187AB5E6"/>
    <w:rsid w:val="187B5C24"/>
    <w:rsid w:val="1893F5E0"/>
    <w:rsid w:val="1898E1A4"/>
    <w:rsid w:val="189F0648"/>
    <w:rsid w:val="18BEAF7F"/>
    <w:rsid w:val="18CF9084"/>
    <w:rsid w:val="18EB3640"/>
    <w:rsid w:val="18EC9096"/>
    <w:rsid w:val="1909D0BB"/>
    <w:rsid w:val="190C9399"/>
    <w:rsid w:val="194D4B97"/>
    <w:rsid w:val="194F5987"/>
    <w:rsid w:val="1958B236"/>
    <w:rsid w:val="19CE09F7"/>
    <w:rsid w:val="1A22B44A"/>
    <w:rsid w:val="1A271039"/>
    <w:rsid w:val="1A356C04"/>
    <w:rsid w:val="1A3FBBDA"/>
    <w:rsid w:val="1A415473"/>
    <w:rsid w:val="1A46B204"/>
    <w:rsid w:val="1A703E18"/>
    <w:rsid w:val="1A94983B"/>
    <w:rsid w:val="1AAD6D2A"/>
    <w:rsid w:val="1AC6EF4B"/>
    <w:rsid w:val="1AD06F16"/>
    <w:rsid w:val="1B002FC8"/>
    <w:rsid w:val="1B07355D"/>
    <w:rsid w:val="1B34FEF3"/>
    <w:rsid w:val="1B515BAF"/>
    <w:rsid w:val="1B666B17"/>
    <w:rsid w:val="1B71D1CE"/>
    <w:rsid w:val="1B840FE7"/>
    <w:rsid w:val="1B924FF6"/>
    <w:rsid w:val="1BC27EAB"/>
    <w:rsid w:val="1BDE131B"/>
    <w:rsid w:val="1BF89D3A"/>
    <w:rsid w:val="1C05E837"/>
    <w:rsid w:val="1C16B610"/>
    <w:rsid w:val="1C268ACC"/>
    <w:rsid w:val="1C397DC2"/>
    <w:rsid w:val="1C43BBB5"/>
    <w:rsid w:val="1C747B38"/>
    <w:rsid w:val="1C85C55A"/>
    <w:rsid w:val="1CACC834"/>
    <w:rsid w:val="1CB6650B"/>
    <w:rsid w:val="1CC68493"/>
    <w:rsid w:val="1CE44E3A"/>
    <w:rsid w:val="1CEE84AD"/>
    <w:rsid w:val="1D0EC137"/>
    <w:rsid w:val="1D1322B4"/>
    <w:rsid w:val="1D1742F7"/>
    <w:rsid w:val="1D260330"/>
    <w:rsid w:val="1D26FEC6"/>
    <w:rsid w:val="1D3EBD99"/>
    <w:rsid w:val="1D489345"/>
    <w:rsid w:val="1D4F26F7"/>
    <w:rsid w:val="1D8E5B34"/>
    <w:rsid w:val="1D91D350"/>
    <w:rsid w:val="1D99CD81"/>
    <w:rsid w:val="1DA4F7DA"/>
    <w:rsid w:val="1DAC3CE1"/>
    <w:rsid w:val="1DB9A367"/>
    <w:rsid w:val="1DD10398"/>
    <w:rsid w:val="1DD32108"/>
    <w:rsid w:val="1DDD3411"/>
    <w:rsid w:val="1DE252EF"/>
    <w:rsid w:val="1DFFA4A7"/>
    <w:rsid w:val="1E188624"/>
    <w:rsid w:val="1E52652F"/>
    <w:rsid w:val="1E93A835"/>
    <w:rsid w:val="1EA6E8C1"/>
    <w:rsid w:val="1EB6D32A"/>
    <w:rsid w:val="1EC179F1"/>
    <w:rsid w:val="1ED2C59E"/>
    <w:rsid w:val="1ED6D33D"/>
    <w:rsid w:val="1EDBFB0F"/>
    <w:rsid w:val="1EDE4F75"/>
    <w:rsid w:val="1EE7A304"/>
    <w:rsid w:val="1F04B334"/>
    <w:rsid w:val="1F655290"/>
    <w:rsid w:val="1F6F1A94"/>
    <w:rsid w:val="1FBB6A75"/>
    <w:rsid w:val="1FC7C6A0"/>
    <w:rsid w:val="1FCEB31A"/>
    <w:rsid w:val="1FE14B0F"/>
    <w:rsid w:val="1FEE200C"/>
    <w:rsid w:val="1FFE2905"/>
    <w:rsid w:val="2019BD4F"/>
    <w:rsid w:val="206EFCD0"/>
    <w:rsid w:val="20760623"/>
    <w:rsid w:val="20785C82"/>
    <w:rsid w:val="207D1B26"/>
    <w:rsid w:val="2085E92C"/>
    <w:rsid w:val="20952D65"/>
    <w:rsid w:val="20AD4868"/>
    <w:rsid w:val="20BBA5A2"/>
    <w:rsid w:val="20E2C9B6"/>
    <w:rsid w:val="20E94CB3"/>
    <w:rsid w:val="20FE489D"/>
    <w:rsid w:val="2120E639"/>
    <w:rsid w:val="2162D127"/>
    <w:rsid w:val="2166F1A4"/>
    <w:rsid w:val="2169CE39"/>
    <w:rsid w:val="219B9026"/>
    <w:rsid w:val="21E2DB2A"/>
    <w:rsid w:val="220D872A"/>
    <w:rsid w:val="2230FDC6"/>
    <w:rsid w:val="2234E926"/>
    <w:rsid w:val="2263E0E0"/>
    <w:rsid w:val="226DA853"/>
    <w:rsid w:val="228A3A14"/>
    <w:rsid w:val="229815F9"/>
    <w:rsid w:val="229E53EB"/>
    <w:rsid w:val="22C9AB38"/>
    <w:rsid w:val="22D52CA8"/>
    <w:rsid w:val="22D9CECE"/>
    <w:rsid w:val="22DC66B2"/>
    <w:rsid w:val="22F183DA"/>
    <w:rsid w:val="23300EE5"/>
    <w:rsid w:val="235BC3E0"/>
    <w:rsid w:val="23631A05"/>
    <w:rsid w:val="23A919FF"/>
    <w:rsid w:val="23B9C4C7"/>
    <w:rsid w:val="23F43528"/>
    <w:rsid w:val="240D2D69"/>
    <w:rsid w:val="240D8781"/>
    <w:rsid w:val="2415B496"/>
    <w:rsid w:val="2415F4A1"/>
    <w:rsid w:val="24303F94"/>
    <w:rsid w:val="243C74C6"/>
    <w:rsid w:val="2441BFEA"/>
    <w:rsid w:val="24426BDC"/>
    <w:rsid w:val="2461926E"/>
    <w:rsid w:val="2461C442"/>
    <w:rsid w:val="246584E8"/>
    <w:rsid w:val="2489AAC6"/>
    <w:rsid w:val="2492B3C0"/>
    <w:rsid w:val="249C7BB2"/>
    <w:rsid w:val="24A006C8"/>
    <w:rsid w:val="24EC29BE"/>
    <w:rsid w:val="251AE187"/>
    <w:rsid w:val="2525AB6A"/>
    <w:rsid w:val="25278418"/>
    <w:rsid w:val="252E9680"/>
    <w:rsid w:val="25341A49"/>
    <w:rsid w:val="25522323"/>
    <w:rsid w:val="256C5911"/>
    <w:rsid w:val="2585EF9D"/>
    <w:rsid w:val="259FACC4"/>
    <w:rsid w:val="25C1442C"/>
    <w:rsid w:val="25C66BA8"/>
    <w:rsid w:val="25DCF995"/>
    <w:rsid w:val="25EF0943"/>
    <w:rsid w:val="25FD62CF"/>
    <w:rsid w:val="260AB471"/>
    <w:rsid w:val="260DACB4"/>
    <w:rsid w:val="26177839"/>
    <w:rsid w:val="262B0612"/>
    <w:rsid w:val="2634E80C"/>
    <w:rsid w:val="2646B1B3"/>
    <w:rsid w:val="2655CEB2"/>
    <w:rsid w:val="2669FEF2"/>
    <w:rsid w:val="266E5011"/>
    <w:rsid w:val="267886B9"/>
    <w:rsid w:val="26BB4E01"/>
    <w:rsid w:val="26D6E3A9"/>
    <w:rsid w:val="26E65466"/>
    <w:rsid w:val="26EA41B4"/>
    <w:rsid w:val="271F858C"/>
    <w:rsid w:val="2721D663"/>
    <w:rsid w:val="27351253"/>
    <w:rsid w:val="276A644F"/>
    <w:rsid w:val="276DA9CA"/>
    <w:rsid w:val="277DC867"/>
    <w:rsid w:val="27ABD31C"/>
    <w:rsid w:val="27D4C715"/>
    <w:rsid w:val="280BD1C2"/>
    <w:rsid w:val="2813178E"/>
    <w:rsid w:val="28385211"/>
    <w:rsid w:val="284E0DE7"/>
    <w:rsid w:val="28554D0A"/>
    <w:rsid w:val="285B9773"/>
    <w:rsid w:val="287EE362"/>
    <w:rsid w:val="28845CE5"/>
    <w:rsid w:val="28BAC437"/>
    <w:rsid w:val="28C0F570"/>
    <w:rsid w:val="28C71FAE"/>
    <w:rsid w:val="28CE17C4"/>
    <w:rsid w:val="28E2AEE4"/>
    <w:rsid w:val="28EBF749"/>
    <w:rsid w:val="2904725B"/>
    <w:rsid w:val="2908262C"/>
    <w:rsid w:val="29350391"/>
    <w:rsid w:val="294B02DC"/>
    <w:rsid w:val="29768564"/>
    <w:rsid w:val="297ABE35"/>
    <w:rsid w:val="2989ED71"/>
    <w:rsid w:val="29A50626"/>
    <w:rsid w:val="29CBF913"/>
    <w:rsid w:val="29D69292"/>
    <w:rsid w:val="29E30486"/>
    <w:rsid w:val="29F1AC37"/>
    <w:rsid w:val="2A0EAD17"/>
    <w:rsid w:val="2A214CCE"/>
    <w:rsid w:val="2A3FCC3B"/>
    <w:rsid w:val="2A4C7639"/>
    <w:rsid w:val="2A542E43"/>
    <w:rsid w:val="2A59206A"/>
    <w:rsid w:val="2A633781"/>
    <w:rsid w:val="2A63CEA1"/>
    <w:rsid w:val="2A653C45"/>
    <w:rsid w:val="2A6E50B5"/>
    <w:rsid w:val="2A6F5252"/>
    <w:rsid w:val="2A900085"/>
    <w:rsid w:val="2A91C972"/>
    <w:rsid w:val="2A96D5F8"/>
    <w:rsid w:val="2A994B0F"/>
    <w:rsid w:val="2AD8F34E"/>
    <w:rsid w:val="2AE3B0E0"/>
    <w:rsid w:val="2AFB9DBF"/>
    <w:rsid w:val="2B0D8FC3"/>
    <w:rsid w:val="2B21F302"/>
    <w:rsid w:val="2B361E6A"/>
    <w:rsid w:val="2B615C16"/>
    <w:rsid w:val="2B725E3C"/>
    <w:rsid w:val="2B7A9388"/>
    <w:rsid w:val="2B941193"/>
    <w:rsid w:val="2BD9A428"/>
    <w:rsid w:val="2C107A0A"/>
    <w:rsid w:val="2C26FB6B"/>
    <w:rsid w:val="2C28B632"/>
    <w:rsid w:val="2C31BF65"/>
    <w:rsid w:val="2C5EDAD9"/>
    <w:rsid w:val="2C6CA453"/>
    <w:rsid w:val="2C732A6B"/>
    <w:rsid w:val="2C877CA7"/>
    <w:rsid w:val="2CAE0040"/>
    <w:rsid w:val="2CB813CD"/>
    <w:rsid w:val="2CC9A784"/>
    <w:rsid w:val="2CCC6B66"/>
    <w:rsid w:val="2CD73210"/>
    <w:rsid w:val="2CEC8883"/>
    <w:rsid w:val="2CF4C0D2"/>
    <w:rsid w:val="2CF595FC"/>
    <w:rsid w:val="2CFC0F80"/>
    <w:rsid w:val="2D01B8C9"/>
    <w:rsid w:val="2D15A847"/>
    <w:rsid w:val="2D22601A"/>
    <w:rsid w:val="2D28A936"/>
    <w:rsid w:val="2D3AB53C"/>
    <w:rsid w:val="2D441127"/>
    <w:rsid w:val="2D4B9507"/>
    <w:rsid w:val="2D605024"/>
    <w:rsid w:val="2D75511E"/>
    <w:rsid w:val="2D8D4CB1"/>
    <w:rsid w:val="2D8E60A1"/>
    <w:rsid w:val="2D942E92"/>
    <w:rsid w:val="2DCE39EE"/>
    <w:rsid w:val="2DD4BF70"/>
    <w:rsid w:val="2DE2FA28"/>
    <w:rsid w:val="2DFD6723"/>
    <w:rsid w:val="2E01FAE5"/>
    <w:rsid w:val="2E0DF570"/>
    <w:rsid w:val="2E372194"/>
    <w:rsid w:val="2E42A5A4"/>
    <w:rsid w:val="2E4C5372"/>
    <w:rsid w:val="2E6833D1"/>
    <w:rsid w:val="2EA03CD6"/>
    <w:rsid w:val="2EA2FA8D"/>
    <w:rsid w:val="2EA3AF1F"/>
    <w:rsid w:val="2EAD8800"/>
    <w:rsid w:val="2F170438"/>
    <w:rsid w:val="2F1D47FA"/>
    <w:rsid w:val="2F5BF88A"/>
    <w:rsid w:val="2F5D5D95"/>
    <w:rsid w:val="2F60E478"/>
    <w:rsid w:val="2F7A601F"/>
    <w:rsid w:val="2F930A3E"/>
    <w:rsid w:val="2FAAC5E3"/>
    <w:rsid w:val="2FAE5D55"/>
    <w:rsid w:val="2FDE6782"/>
    <w:rsid w:val="2FE314CD"/>
    <w:rsid w:val="2FE8CDD8"/>
    <w:rsid w:val="2FF42483"/>
    <w:rsid w:val="2FFB93F4"/>
    <w:rsid w:val="3077B21F"/>
    <w:rsid w:val="30ED624F"/>
    <w:rsid w:val="30F23621"/>
    <w:rsid w:val="311055E6"/>
    <w:rsid w:val="3121A556"/>
    <w:rsid w:val="3130ED68"/>
    <w:rsid w:val="313C1C88"/>
    <w:rsid w:val="314716A1"/>
    <w:rsid w:val="31546550"/>
    <w:rsid w:val="316CD9C9"/>
    <w:rsid w:val="317EAB48"/>
    <w:rsid w:val="318A2286"/>
    <w:rsid w:val="31A9DC41"/>
    <w:rsid w:val="31BEAE89"/>
    <w:rsid w:val="31C2EA56"/>
    <w:rsid w:val="31D02977"/>
    <w:rsid w:val="320DC84F"/>
    <w:rsid w:val="32362111"/>
    <w:rsid w:val="3238CC61"/>
    <w:rsid w:val="327CA352"/>
    <w:rsid w:val="32809D8E"/>
    <w:rsid w:val="329A780F"/>
    <w:rsid w:val="32D75C34"/>
    <w:rsid w:val="32E749CE"/>
    <w:rsid w:val="32FC92EF"/>
    <w:rsid w:val="330DD0D6"/>
    <w:rsid w:val="331A7D48"/>
    <w:rsid w:val="3333AF1C"/>
    <w:rsid w:val="3342CEB4"/>
    <w:rsid w:val="33484227"/>
    <w:rsid w:val="3349BAF8"/>
    <w:rsid w:val="33816805"/>
    <w:rsid w:val="3394F2E1"/>
    <w:rsid w:val="33C45CD7"/>
    <w:rsid w:val="33D76EB7"/>
    <w:rsid w:val="33D9C8F9"/>
    <w:rsid w:val="340F47B5"/>
    <w:rsid w:val="34209A64"/>
    <w:rsid w:val="34385987"/>
    <w:rsid w:val="343E3BD5"/>
    <w:rsid w:val="34422044"/>
    <w:rsid w:val="3444416E"/>
    <w:rsid w:val="34556958"/>
    <w:rsid w:val="34693571"/>
    <w:rsid w:val="346E7DCC"/>
    <w:rsid w:val="349C5E52"/>
    <w:rsid w:val="34F701D3"/>
    <w:rsid w:val="35106E53"/>
    <w:rsid w:val="351CF5E5"/>
    <w:rsid w:val="352ADEBC"/>
    <w:rsid w:val="35335BBB"/>
    <w:rsid w:val="355250CE"/>
    <w:rsid w:val="35797FB9"/>
    <w:rsid w:val="359765DC"/>
    <w:rsid w:val="359DB1E9"/>
    <w:rsid w:val="35AECBD0"/>
    <w:rsid w:val="35B499C9"/>
    <w:rsid w:val="35C968A6"/>
    <w:rsid w:val="35D429E8"/>
    <w:rsid w:val="35E7760A"/>
    <w:rsid w:val="36007109"/>
    <w:rsid w:val="360C2D6D"/>
    <w:rsid w:val="360F55E1"/>
    <w:rsid w:val="36116704"/>
    <w:rsid w:val="3635F252"/>
    <w:rsid w:val="36409427"/>
    <w:rsid w:val="364A0B24"/>
    <w:rsid w:val="365DC6A6"/>
    <w:rsid w:val="3671D5A0"/>
    <w:rsid w:val="367A2E2B"/>
    <w:rsid w:val="36A88E55"/>
    <w:rsid w:val="36B4C703"/>
    <w:rsid w:val="36B5468D"/>
    <w:rsid w:val="36C37259"/>
    <w:rsid w:val="36CF669F"/>
    <w:rsid w:val="36EB0C99"/>
    <w:rsid w:val="36EE212F"/>
    <w:rsid w:val="36F3E360"/>
    <w:rsid w:val="36F497DC"/>
    <w:rsid w:val="36FDF8F3"/>
    <w:rsid w:val="37076D2B"/>
    <w:rsid w:val="3714CC1F"/>
    <w:rsid w:val="3715121E"/>
    <w:rsid w:val="3751FA45"/>
    <w:rsid w:val="378A3654"/>
    <w:rsid w:val="37F47DA4"/>
    <w:rsid w:val="37F52D49"/>
    <w:rsid w:val="37F8DADC"/>
    <w:rsid w:val="3805056D"/>
    <w:rsid w:val="381E3A44"/>
    <w:rsid w:val="382291A3"/>
    <w:rsid w:val="383BA6BC"/>
    <w:rsid w:val="384EBF37"/>
    <w:rsid w:val="38515753"/>
    <w:rsid w:val="3853B10D"/>
    <w:rsid w:val="386D9ECA"/>
    <w:rsid w:val="38862281"/>
    <w:rsid w:val="388C4A02"/>
    <w:rsid w:val="389CFF31"/>
    <w:rsid w:val="38A0BF77"/>
    <w:rsid w:val="38B0E537"/>
    <w:rsid w:val="38B8D345"/>
    <w:rsid w:val="38BCF03C"/>
    <w:rsid w:val="38EA3461"/>
    <w:rsid w:val="38EF44FB"/>
    <w:rsid w:val="38F439BC"/>
    <w:rsid w:val="38F7FCB9"/>
    <w:rsid w:val="3908A114"/>
    <w:rsid w:val="3911FB80"/>
    <w:rsid w:val="39178CE8"/>
    <w:rsid w:val="393AF3C7"/>
    <w:rsid w:val="394A32A3"/>
    <w:rsid w:val="395C7CEF"/>
    <w:rsid w:val="3966B0C2"/>
    <w:rsid w:val="396F5634"/>
    <w:rsid w:val="3975C6FD"/>
    <w:rsid w:val="3980230C"/>
    <w:rsid w:val="398471CA"/>
    <w:rsid w:val="398B2890"/>
    <w:rsid w:val="399225C5"/>
    <w:rsid w:val="39ABAB83"/>
    <w:rsid w:val="3A1D1859"/>
    <w:rsid w:val="3A5917A2"/>
    <w:rsid w:val="3A7F2748"/>
    <w:rsid w:val="3A90E282"/>
    <w:rsid w:val="3AAA84D0"/>
    <w:rsid w:val="3AB47CFF"/>
    <w:rsid w:val="3ABA3AC9"/>
    <w:rsid w:val="3ABDE1B7"/>
    <w:rsid w:val="3AC54871"/>
    <w:rsid w:val="3AD6EADA"/>
    <w:rsid w:val="3AE24AD4"/>
    <w:rsid w:val="3AFFCD6F"/>
    <w:rsid w:val="3B0D70D6"/>
    <w:rsid w:val="3B33212D"/>
    <w:rsid w:val="3B456D30"/>
    <w:rsid w:val="3B5CAED7"/>
    <w:rsid w:val="3B84E715"/>
    <w:rsid w:val="3B9276FE"/>
    <w:rsid w:val="3B972F1E"/>
    <w:rsid w:val="3BA6526B"/>
    <w:rsid w:val="3BF11C4F"/>
    <w:rsid w:val="3C569D5C"/>
    <w:rsid w:val="3C69D2F8"/>
    <w:rsid w:val="3CA58A7A"/>
    <w:rsid w:val="3CC0447B"/>
    <w:rsid w:val="3CCF429B"/>
    <w:rsid w:val="3CEA2B67"/>
    <w:rsid w:val="3D0C1A8D"/>
    <w:rsid w:val="3D0C93FF"/>
    <w:rsid w:val="3D0D61F4"/>
    <w:rsid w:val="3D0F8790"/>
    <w:rsid w:val="3D172A6F"/>
    <w:rsid w:val="3D209E79"/>
    <w:rsid w:val="3D2B6CEA"/>
    <w:rsid w:val="3D4451E6"/>
    <w:rsid w:val="3D523BB0"/>
    <w:rsid w:val="3D96EFBC"/>
    <w:rsid w:val="3D9C8D2F"/>
    <w:rsid w:val="3DA401B6"/>
    <w:rsid w:val="3DA7A4CA"/>
    <w:rsid w:val="3DB066B7"/>
    <w:rsid w:val="3DDC806D"/>
    <w:rsid w:val="3DEE8032"/>
    <w:rsid w:val="3DFCDB4A"/>
    <w:rsid w:val="3DFE6BFE"/>
    <w:rsid w:val="3E0ABA67"/>
    <w:rsid w:val="3E13C608"/>
    <w:rsid w:val="3E55C3BF"/>
    <w:rsid w:val="3E912F57"/>
    <w:rsid w:val="3EB489A2"/>
    <w:rsid w:val="3ECB012E"/>
    <w:rsid w:val="3ED1BAFB"/>
    <w:rsid w:val="3EF237F7"/>
    <w:rsid w:val="3EF502A4"/>
    <w:rsid w:val="3EF95380"/>
    <w:rsid w:val="3F13EFB7"/>
    <w:rsid w:val="3F272C6F"/>
    <w:rsid w:val="3F2F4B9F"/>
    <w:rsid w:val="3F36C04B"/>
    <w:rsid w:val="3F48A89A"/>
    <w:rsid w:val="3F5F763A"/>
    <w:rsid w:val="3F6DA60F"/>
    <w:rsid w:val="3FC8671F"/>
    <w:rsid w:val="3FE2303A"/>
    <w:rsid w:val="3FFBACA2"/>
    <w:rsid w:val="40210186"/>
    <w:rsid w:val="4052616A"/>
    <w:rsid w:val="4054DB98"/>
    <w:rsid w:val="406538BB"/>
    <w:rsid w:val="4075D813"/>
    <w:rsid w:val="40780E9F"/>
    <w:rsid w:val="408E9F8A"/>
    <w:rsid w:val="40ADABD1"/>
    <w:rsid w:val="40B6294B"/>
    <w:rsid w:val="40C26417"/>
    <w:rsid w:val="40C97666"/>
    <w:rsid w:val="40F1958C"/>
    <w:rsid w:val="41144CF4"/>
    <w:rsid w:val="4119E2C3"/>
    <w:rsid w:val="4124781B"/>
    <w:rsid w:val="4126FCE9"/>
    <w:rsid w:val="413AAD7C"/>
    <w:rsid w:val="414969B7"/>
    <w:rsid w:val="414F0DD3"/>
    <w:rsid w:val="416DC30F"/>
    <w:rsid w:val="4178EC11"/>
    <w:rsid w:val="4184B2C0"/>
    <w:rsid w:val="41904A16"/>
    <w:rsid w:val="419EE0F9"/>
    <w:rsid w:val="41D54105"/>
    <w:rsid w:val="41EF8BF6"/>
    <w:rsid w:val="426DF511"/>
    <w:rsid w:val="427F2F23"/>
    <w:rsid w:val="4285FE86"/>
    <w:rsid w:val="428995F6"/>
    <w:rsid w:val="42B5916A"/>
    <w:rsid w:val="42C3E48C"/>
    <w:rsid w:val="42EB81F9"/>
    <w:rsid w:val="43493809"/>
    <w:rsid w:val="4353A732"/>
    <w:rsid w:val="4354FBE7"/>
    <w:rsid w:val="4380B1E5"/>
    <w:rsid w:val="439BAA45"/>
    <w:rsid w:val="439C6EE9"/>
    <w:rsid w:val="439D19B9"/>
    <w:rsid w:val="43C5A8D4"/>
    <w:rsid w:val="43E49AF1"/>
    <w:rsid w:val="43E9DEAE"/>
    <w:rsid w:val="44125EDB"/>
    <w:rsid w:val="44187F4E"/>
    <w:rsid w:val="4442388F"/>
    <w:rsid w:val="44479976"/>
    <w:rsid w:val="445EF1A3"/>
    <w:rsid w:val="44644CB6"/>
    <w:rsid w:val="447D9378"/>
    <w:rsid w:val="44924257"/>
    <w:rsid w:val="44AB9EC4"/>
    <w:rsid w:val="44B8B61E"/>
    <w:rsid w:val="44B904D4"/>
    <w:rsid w:val="44C6B4FE"/>
    <w:rsid w:val="44D5000D"/>
    <w:rsid w:val="44D7C7D1"/>
    <w:rsid w:val="44DD350B"/>
    <w:rsid w:val="44EDB8B1"/>
    <w:rsid w:val="4529C856"/>
    <w:rsid w:val="452DA7B0"/>
    <w:rsid w:val="4530CFA0"/>
    <w:rsid w:val="45408E39"/>
    <w:rsid w:val="4543BF2D"/>
    <w:rsid w:val="4545DD62"/>
    <w:rsid w:val="454EE19C"/>
    <w:rsid w:val="456A628F"/>
    <w:rsid w:val="457520E7"/>
    <w:rsid w:val="45761F6C"/>
    <w:rsid w:val="458C32BF"/>
    <w:rsid w:val="459B3989"/>
    <w:rsid w:val="459F2C6A"/>
    <w:rsid w:val="45B5F6E7"/>
    <w:rsid w:val="45BB3FDA"/>
    <w:rsid w:val="45DCE793"/>
    <w:rsid w:val="45DDADEB"/>
    <w:rsid w:val="45F4AE6C"/>
    <w:rsid w:val="46009F82"/>
    <w:rsid w:val="461E9D22"/>
    <w:rsid w:val="4627A6D0"/>
    <w:rsid w:val="463C2208"/>
    <w:rsid w:val="4667FAC4"/>
    <w:rsid w:val="468C0451"/>
    <w:rsid w:val="4694D9DF"/>
    <w:rsid w:val="46B4BB4F"/>
    <w:rsid w:val="46BC88B2"/>
    <w:rsid w:val="46CA624E"/>
    <w:rsid w:val="46D49B64"/>
    <w:rsid w:val="46E3532C"/>
    <w:rsid w:val="46E3B59A"/>
    <w:rsid w:val="46ECE97B"/>
    <w:rsid w:val="46FEE12E"/>
    <w:rsid w:val="47057694"/>
    <w:rsid w:val="4705A58A"/>
    <w:rsid w:val="470EF125"/>
    <w:rsid w:val="4720FE2A"/>
    <w:rsid w:val="472EB27F"/>
    <w:rsid w:val="47370082"/>
    <w:rsid w:val="473800CB"/>
    <w:rsid w:val="47403EFC"/>
    <w:rsid w:val="474B3FA0"/>
    <w:rsid w:val="4754DAA5"/>
    <w:rsid w:val="47605548"/>
    <w:rsid w:val="4763FC7C"/>
    <w:rsid w:val="478F7E55"/>
    <w:rsid w:val="479CB3D3"/>
    <w:rsid w:val="47AE27B6"/>
    <w:rsid w:val="47C7ED54"/>
    <w:rsid w:val="47CA67FB"/>
    <w:rsid w:val="47E693C9"/>
    <w:rsid w:val="47E92A4F"/>
    <w:rsid w:val="47FD65A3"/>
    <w:rsid w:val="47FDEA2C"/>
    <w:rsid w:val="48123869"/>
    <w:rsid w:val="4816E6EA"/>
    <w:rsid w:val="483A47B7"/>
    <w:rsid w:val="484430DA"/>
    <w:rsid w:val="484BEC01"/>
    <w:rsid w:val="4868A983"/>
    <w:rsid w:val="488226AC"/>
    <w:rsid w:val="488919FE"/>
    <w:rsid w:val="48A1B04E"/>
    <w:rsid w:val="48A80942"/>
    <w:rsid w:val="48EDE820"/>
    <w:rsid w:val="4912C18C"/>
    <w:rsid w:val="4912FD66"/>
    <w:rsid w:val="49152F06"/>
    <w:rsid w:val="49198907"/>
    <w:rsid w:val="492636DA"/>
    <w:rsid w:val="49436F21"/>
    <w:rsid w:val="4946C214"/>
    <w:rsid w:val="4971F9FE"/>
    <w:rsid w:val="49745A50"/>
    <w:rsid w:val="4989668B"/>
    <w:rsid w:val="498C652C"/>
    <w:rsid w:val="499617D5"/>
    <w:rsid w:val="49C1D1A8"/>
    <w:rsid w:val="49D59542"/>
    <w:rsid w:val="49E3034B"/>
    <w:rsid w:val="49E341D7"/>
    <w:rsid w:val="4A259905"/>
    <w:rsid w:val="4A34E198"/>
    <w:rsid w:val="4A39F728"/>
    <w:rsid w:val="4A4A6C30"/>
    <w:rsid w:val="4A4CD714"/>
    <w:rsid w:val="4A6FC2CD"/>
    <w:rsid w:val="4A82E062"/>
    <w:rsid w:val="4ABC7CA9"/>
    <w:rsid w:val="4B19BC12"/>
    <w:rsid w:val="4B36CBE1"/>
    <w:rsid w:val="4B36CD67"/>
    <w:rsid w:val="4B84C4AA"/>
    <w:rsid w:val="4B8B4638"/>
    <w:rsid w:val="4B8CD23D"/>
    <w:rsid w:val="4BA08725"/>
    <w:rsid w:val="4BABC077"/>
    <w:rsid w:val="4BB7D17F"/>
    <w:rsid w:val="4BC22E8D"/>
    <w:rsid w:val="4BFD20C3"/>
    <w:rsid w:val="4C0B0B29"/>
    <w:rsid w:val="4C22A95C"/>
    <w:rsid w:val="4C275F0B"/>
    <w:rsid w:val="4C2A98AF"/>
    <w:rsid w:val="4C360523"/>
    <w:rsid w:val="4C5621F5"/>
    <w:rsid w:val="4C5FDA71"/>
    <w:rsid w:val="4C657521"/>
    <w:rsid w:val="4C797610"/>
    <w:rsid w:val="4C8585C2"/>
    <w:rsid w:val="4C98AA60"/>
    <w:rsid w:val="4CDAE803"/>
    <w:rsid w:val="4CE9FA0B"/>
    <w:rsid w:val="4CF9C998"/>
    <w:rsid w:val="4D0EDA19"/>
    <w:rsid w:val="4D1BE02C"/>
    <w:rsid w:val="4D41C152"/>
    <w:rsid w:val="4D42C9A2"/>
    <w:rsid w:val="4D43C23E"/>
    <w:rsid w:val="4D995D8E"/>
    <w:rsid w:val="4DAC6AB9"/>
    <w:rsid w:val="4DC47840"/>
    <w:rsid w:val="4E120E62"/>
    <w:rsid w:val="4E1BFF7B"/>
    <w:rsid w:val="4E6BB5DA"/>
    <w:rsid w:val="4E782D4A"/>
    <w:rsid w:val="4EAA465B"/>
    <w:rsid w:val="4ED24C69"/>
    <w:rsid w:val="4ED8A69F"/>
    <w:rsid w:val="4F2C9702"/>
    <w:rsid w:val="4F601BDB"/>
    <w:rsid w:val="4F8767BC"/>
    <w:rsid w:val="4F9CDF4D"/>
    <w:rsid w:val="4FA4F5AD"/>
    <w:rsid w:val="4FBB5D8F"/>
    <w:rsid w:val="4FCC5EAB"/>
    <w:rsid w:val="4FD0D414"/>
    <w:rsid w:val="4FDEA039"/>
    <w:rsid w:val="5018FD16"/>
    <w:rsid w:val="501C1CB7"/>
    <w:rsid w:val="50241016"/>
    <w:rsid w:val="5046D6D9"/>
    <w:rsid w:val="50639136"/>
    <w:rsid w:val="506B6F53"/>
    <w:rsid w:val="50843C29"/>
    <w:rsid w:val="50972098"/>
    <w:rsid w:val="50A3AC8F"/>
    <w:rsid w:val="50B7224B"/>
    <w:rsid w:val="50BDB02D"/>
    <w:rsid w:val="50D7ECB0"/>
    <w:rsid w:val="50ED22F8"/>
    <w:rsid w:val="50F64506"/>
    <w:rsid w:val="50F9AB5F"/>
    <w:rsid w:val="51172EC0"/>
    <w:rsid w:val="511C5A76"/>
    <w:rsid w:val="51247820"/>
    <w:rsid w:val="512FA500"/>
    <w:rsid w:val="514480B2"/>
    <w:rsid w:val="51536B05"/>
    <w:rsid w:val="5191D7D3"/>
    <w:rsid w:val="519AD567"/>
    <w:rsid w:val="51CC9B2F"/>
    <w:rsid w:val="51D23FA3"/>
    <w:rsid w:val="5219F4B5"/>
    <w:rsid w:val="523DFE4B"/>
    <w:rsid w:val="5242E21B"/>
    <w:rsid w:val="52535074"/>
    <w:rsid w:val="5265A4AC"/>
    <w:rsid w:val="5279A569"/>
    <w:rsid w:val="528E56EE"/>
    <w:rsid w:val="529CC1F3"/>
    <w:rsid w:val="529E1043"/>
    <w:rsid w:val="52A75109"/>
    <w:rsid w:val="52D25887"/>
    <w:rsid w:val="52D2E708"/>
    <w:rsid w:val="52D34762"/>
    <w:rsid w:val="52E49943"/>
    <w:rsid w:val="530EFE20"/>
    <w:rsid w:val="53116360"/>
    <w:rsid w:val="531579FA"/>
    <w:rsid w:val="532B65A6"/>
    <w:rsid w:val="5338E934"/>
    <w:rsid w:val="533CC29E"/>
    <w:rsid w:val="5359E45C"/>
    <w:rsid w:val="535BDF89"/>
    <w:rsid w:val="5362684B"/>
    <w:rsid w:val="536513D1"/>
    <w:rsid w:val="536D8E3D"/>
    <w:rsid w:val="538FA148"/>
    <w:rsid w:val="53A48B72"/>
    <w:rsid w:val="53CA3FE1"/>
    <w:rsid w:val="53EAB5E2"/>
    <w:rsid w:val="53EC7E6F"/>
    <w:rsid w:val="53F04B7D"/>
    <w:rsid w:val="540542C7"/>
    <w:rsid w:val="540548FC"/>
    <w:rsid w:val="5433BA89"/>
    <w:rsid w:val="54638639"/>
    <w:rsid w:val="546BF8ED"/>
    <w:rsid w:val="546C0F89"/>
    <w:rsid w:val="547020D8"/>
    <w:rsid w:val="547873F5"/>
    <w:rsid w:val="54926D1D"/>
    <w:rsid w:val="54B2C2C6"/>
    <w:rsid w:val="54B6557E"/>
    <w:rsid w:val="54BD1F39"/>
    <w:rsid w:val="54BF56C9"/>
    <w:rsid w:val="54C556F8"/>
    <w:rsid w:val="54CBF346"/>
    <w:rsid w:val="54D1DAC3"/>
    <w:rsid w:val="54DF7D69"/>
    <w:rsid w:val="54EA6AB6"/>
    <w:rsid w:val="54EB19F9"/>
    <w:rsid w:val="553C3C38"/>
    <w:rsid w:val="55907B03"/>
    <w:rsid w:val="55BF6890"/>
    <w:rsid w:val="55BF7A24"/>
    <w:rsid w:val="55C3D2EB"/>
    <w:rsid w:val="55E1E46C"/>
    <w:rsid w:val="56072FF9"/>
    <w:rsid w:val="56271786"/>
    <w:rsid w:val="563323CF"/>
    <w:rsid w:val="563C0902"/>
    <w:rsid w:val="566EF6A5"/>
    <w:rsid w:val="569021CD"/>
    <w:rsid w:val="569B01BD"/>
    <w:rsid w:val="56A41BD9"/>
    <w:rsid w:val="56AAA65F"/>
    <w:rsid w:val="56D2B02F"/>
    <w:rsid w:val="56FB5376"/>
    <w:rsid w:val="570BA65A"/>
    <w:rsid w:val="571B3E39"/>
    <w:rsid w:val="5726EECA"/>
    <w:rsid w:val="572DA505"/>
    <w:rsid w:val="57473FA4"/>
    <w:rsid w:val="57513FCA"/>
    <w:rsid w:val="575AD304"/>
    <w:rsid w:val="57608129"/>
    <w:rsid w:val="5764CFE5"/>
    <w:rsid w:val="57B8581C"/>
    <w:rsid w:val="57BBE006"/>
    <w:rsid w:val="57BC0E71"/>
    <w:rsid w:val="57E11BB1"/>
    <w:rsid w:val="57E2B5AC"/>
    <w:rsid w:val="57E4992D"/>
    <w:rsid w:val="57F075A3"/>
    <w:rsid w:val="57FF00B0"/>
    <w:rsid w:val="580B5F1A"/>
    <w:rsid w:val="585EE8C3"/>
    <w:rsid w:val="5870B213"/>
    <w:rsid w:val="587F1A83"/>
    <w:rsid w:val="58911556"/>
    <w:rsid w:val="58960CA4"/>
    <w:rsid w:val="58A0A344"/>
    <w:rsid w:val="58AC2250"/>
    <w:rsid w:val="58B53981"/>
    <w:rsid w:val="58C38464"/>
    <w:rsid w:val="58D5721F"/>
    <w:rsid w:val="58DB3664"/>
    <w:rsid w:val="58DBEEC7"/>
    <w:rsid w:val="58EF7A31"/>
    <w:rsid w:val="590C7EA6"/>
    <w:rsid w:val="590DFF04"/>
    <w:rsid w:val="59181D78"/>
    <w:rsid w:val="593A2BF4"/>
    <w:rsid w:val="593FD510"/>
    <w:rsid w:val="59400EFC"/>
    <w:rsid w:val="5953FCF9"/>
    <w:rsid w:val="596E5E0C"/>
    <w:rsid w:val="59747A5F"/>
    <w:rsid w:val="598DFFED"/>
    <w:rsid w:val="5993E39D"/>
    <w:rsid w:val="59A86325"/>
    <w:rsid w:val="59CDCA5E"/>
    <w:rsid w:val="59F5E372"/>
    <w:rsid w:val="5A22A46D"/>
    <w:rsid w:val="5A2F93D7"/>
    <w:rsid w:val="5A526FFD"/>
    <w:rsid w:val="5A9226B7"/>
    <w:rsid w:val="5AA7BB3A"/>
    <w:rsid w:val="5AADA84A"/>
    <w:rsid w:val="5AEFF8DE"/>
    <w:rsid w:val="5B009C68"/>
    <w:rsid w:val="5B1D8C67"/>
    <w:rsid w:val="5B222146"/>
    <w:rsid w:val="5B3B5587"/>
    <w:rsid w:val="5B4A8D9F"/>
    <w:rsid w:val="5B6934E0"/>
    <w:rsid w:val="5B8A32D0"/>
    <w:rsid w:val="5BAC5930"/>
    <w:rsid w:val="5BC7A4A4"/>
    <w:rsid w:val="5C1AC702"/>
    <w:rsid w:val="5C29C389"/>
    <w:rsid w:val="5C35BF99"/>
    <w:rsid w:val="5C41C94C"/>
    <w:rsid w:val="5C4572DD"/>
    <w:rsid w:val="5C541673"/>
    <w:rsid w:val="5C590457"/>
    <w:rsid w:val="5C76717D"/>
    <w:rsid w:val="5C995A96"/>
    <w:rsid w:val="5CAE3A5B"/>
    <w:rsid w:val="5CB041D6"/>
    <w:rsid w:val="5CDADDE5"/>
    <w:rsid w:val="5CF49DC7"/>
    <w:rsid w:val="5CF94040"/>
    <w:rsid w:val="5D1323A7"/>
    <w:rsid w:val="5D1783BA"/>
    <w:rsid w:val="5D1858C8"/>
    <w:rsid w:val="5D383C28"/>
    <w:rsid w:val="5D3AA3FC"/>
    <w:rsid w:val="5D43794B"/>
    <w:rsid w:val="5D5BA5AF"/>
    <w:rsid w:val="5D6C0279"/>
    <w:rsid w:val="5D8220B9"/>
    <w:rsid w:val="5D92389B"/>
    <w:rsid w:val="5D94E93B"/>
    <w:rsid w:val="5D95BB9D"/>
    <w:rsid w:val="5DBC0553"/>
    <w:rsid w:val="5DC41B6F"/>
    <w:rsid w:val="5DCA6CA5"/>
    <w:rsid w:val="5E2B6798"/>
    <w:rsid w:val="5E58B8D1"/>
    <w:rsid w:val="5E754885"/>
    <w:rsid w:val="5E9C6D3D"/>
    <w:rsid w:val="5EF39D61"/>
    <w:rsid w:val="5F25B2E8"/>
    <w:rsid w:val="5F39CA99"/>
    <w:rsid w:val="5F3D5E9C"/>
    <w:rsid w:val="5F3E27CE"/>
    <w:rsid w:val="5F57121E"/>
    <w:rsid w:val="5F77C254"/>
    <w:rsid w:val="5F8BB735"/>
    <w:rsid w:val="5FA144E7"/>
    <w:rsid w:val="5FAF4510"/>
    <w:rsid w:val="5FCC1229"/>
    <w:rsid w:val="5FCFBB79"/>
    <w:rsid w:val="5FD858CD"/>
    <w:rsid w:val="5FE48C22"/>
    <w:rsid w:val="60060CD5"/>
    <w:rsid w:val="604CBBEB"/>
    <w:rsid w:val="607630B2"/>
    <w:rsid w:val="608587D8"/>
    <w:rsid w:val="60A7A7E8"/>
    <w:rsid w:val="60AF35A2"/>
    <w:rsid w:val="60B92A58"/>
    <w:rsid w:val="60BC156C"/>
    <w:rsid w:val="60D9E7B8"/>
    <w:rsid w:val="60E0A414"/>
    <w:rsid w:val="60F2D446"/>
    <w:rsid w:val="612D5FAA"/>
    <w:rsid w:val="61436ABE"/>
    <w:rsid w:val="61505638"/>
    <w:rsid w:val="616AB708"/>
    <w:rsid w:val="617B70B8"/>
    <w:rsid w:val="61A127E5"/>
    <w:rsid w:val="61AA8A02"/>
    <w:rsid w:val="61ABD0D9"/>
    <w:rsid w:val="61C128CE"/>
    <w:rsid w:val="61D2174B"/>
    <w:rsid w:val="61EBC8F8"/>
    <w:rsid w:val="6208D2A7"/>
    <w:rsid w:val="621FDF17"/>
    <w:rsid w:val="622F0BB7"/>
    <w:rsid w:val="623F4F2A"/>
    <w:rsid w:val="624A392E"/>
    <w:rsid w:val="625203D3"/>
    <w:rsid w:val="6260EF4A"/>
    <w:rsid w:val="6276807B"/>
    <w:rsid w:val="628D9974"/>
    <w:rsid w:val="628DF6D6"/>
    <w:rsid w:val="62A26D7F"/>
    <w:rsid w:val="62AF9606"/>
    <w:rsid w:val="62CA0F4A"/>
    <w:rsid w:val="631E5634"/>
    <w:rsid w:val="6326490D"/>
    <w:rsid w:val="633B5054"/>
    <w:rsid w:val="6346039A"/>
    <w:rsid w:val="63493D15"/>
    <w:rsid w:val="636769B5"/>
    <w:rsid w:val="6373B284"/>
    <w:rsid w:val="63AA5656"/>
    <w:rsid w:val="63B2616F"/>
    <w:rsid w:val="63B74EC2"/>
    <w:rsid w:val="63CA24A6"/>
    <w:rsid w:val="64069105"/>
    <w:rsid w:val="6421C6E2"/>
    <w:rsid w:val="64239840"/>
    <w:rsid w:val="648771B9"/>
    <w:rsid w:val="648EA91F"/>
    <w:rsid w:val="64B035DF"/>
    <w:rsid w:val="64C2196E"/>
    <w:rsid w:val="64CB07D7"/>
    <w:rsid w:val="64DA1DA0"/>
    <w:rsid w:val="64F3B1A9"/>
    <w:rsid w:val="64FE3BD6"/>
    <w:rsid w:val="6534D9AA"/>
    <w:rsid w:val="654B6B16"/>
    <w:rsid w:val="65511662"/>
    <w:rsid w:val="6570A967"/>
    <w:rsid w:val="65845BC6"/>
    <w:rsid w:val="65A1E29D"/>
    <w:rsid w:val="65AC106A"/>
    <w:rsid w:val="65B2E0BB"/>
    <w:rsid w:val="65C93B06"/>
    <w:rsid w:val="65CA295F"/>
    <w:rsid w:val="65D677A6"/>
    <w:rsid w:val="65DA20CD"/>
    <w:rsid w:val="65F8FAE3"/>
    <w:rsid w:val="65FAF8B9"/>
    <w:rsid w:val="65FDEA15"/>
    <w:rsid w:val="6607E7B6"/>
    <w:rsid w:val="660B0BBA"/>
    <w:rsid w:val="66148EE7"/>
    <w:rsid w:val="661A9CCF"/>
    <w:rsid w:val="66253703"/>
    <w:rsid w:val="664CE114"/>
    <w:rsid w:val="66667560"/>
    <w:rsid w:val="667680AB"/>
    <w:rsid w:val="667AD5FC"/>
    <w:rsid w:val="66819F0E"/>
    <w:rsid w:val="66AD2280"/>
    <w:rsid w:val="66D4EBEB"/>
    <w:rsid w:val="66D60D3F"/>
    <w:rsid w:val="6702AD94"/>
    <w:rsid w:val="670CB3BA"/>
    <w:rsid w:val="672D7F0E"/>
    <w:rsid w:val="6737D2F3"/>
    <w:rsid w:val="673BE569"/>
    <w:rsid w:val="67666B7C"/>
    <w:rsid w:val="6785064F"/>
    <w:rsid w:val="678EDCD9"/>
    <w:rsid w:val="67B4B471"/>
    <w:rsid w:val="67B85AD6"/>
    <w:rsid w:val="67C3A913"/>
    <w:rsid w:val="67FBA803"/>
    <w:rsid w:val="68427D7C"/>
    <w:rsid w:val="685F10AA"/>
    <w:rsid w:val="68B6CCDB"/>
    <w:rsid w:val="68E2D60B"/>
    <w:rsid w:val="68EB740D"/>
    <w:rsid w:val="68F4B9E3"/>
    <w:rsid w:val="690E2907"/>
    <w:rsid w:val="693D7ADE"/>
    <w:rsid w:val="69523D91"/>
    <w:rsid w:val="695F697B"/>
    <w:rsid w:val="698F89A2"/>
    <w:rsid w:val="699BAA14"/>
    <w:rsid w:val="69A2A3DE"/>
    <w:rsid w:val="69A301DE"/>
    <w:rsid w:val="69AF4FBC"/>
    <w:rsid w:val="69BF9750"/>
    <w:rsid w:val="69DBF49B"/>
    <w:rsid w:val="69EB9A94"/>
    <w:rsid w:val="6A114CA8"/>
    <w:rsid w:val="6A46BDA1"/>
    <w:rsid w:val="6A4AFC67"/>
    <w:rsid w:val="6A5C82A8"/>
    <w:rsid w:val="6A64F9E1"/>
    <w:rsid w:val="6A7154E5"/>
    <w:rsid w:val="6A749E45"/>
    <w:rsid w:val="6A8A1658"/>
    <w:rsid w:val="6AA5A7D4"/>
    <w:rsid w:val="6AF332A7"/>
    <w:rsid w:val="6AF982F8"/>
    <w:rsid w:val="6AFC74A6"/>
    <w:rsid w:val="6B036C6B"/>
    <w:rsid w:val="6B6DBEA4"/>
    <w:rsid w:val="6B7846CD"/>
    <w:rsid w:val="6B78AEC6"/>
    <w:rsid w:val="6B8F1198"/>
    <w:rsid w:val="6B9AA578"/>
    <w:rsid w:val="6BB9509D"/>
    <w:rsid w:val="6BC1FD36"/>
    <w:rsid w:val="6BE998B8"/>
    <w:rsid w:val="6BF52189"/>
    <w:rsid w:val="6BF64F31"/>
    <w:rsid w:val="6C0CD75A"/>
    <w:rsid w:val="6C11AD89"/>
    <w:rsid w:val="6C224B15"/>
    <w:rsid w:val="6C255B7B"/>
    <w:rsid w:val="6C313157"/>
    <w:rsid w:val="6C37C837"/>
    <w:rsid w:val="6C4C9FD0"/>
    <w:rsid w:val="6C591C57"/>
    <w:rsid w:val="6C817968"/>
    <w:rsid w:val="6C8B8A73"/>
    <w:rsid w:val="6C94489F"/>
    <w:rsid w:val="6CAB1293"/>
    <w:rsid w:val="6CC5053B"/>
    <w:rsid w:val="6CC67789"/>
    <w:rsid w:val="6CF9B3AD"/>
    <w:rsid w:val="6D15C970"/>
    <w:rsid w:val="6D2400EB"/>
    <w:rsid w:val="6D31705E"/>
    <w:rsid w:val="6D3E2C45"/>
    <w:rsid w:val="6D576CF2"/>
    <w:rsid w:val="6D5AE399"/>
    <w:rsid w:val="6D6E0213"/>
    <w:rsid w:val="6D811A5D"/>
    <w:rsid w:val="6D9B4475"/>
    <w:rsid w:val="6DA9296C"/>
    <w:rsid w:val="6DDDABFD"/>
    <w:rsid w:val="6E03B11E"/>
    <w:rsid w:val="6E0F5A12"/>
    <w:rsid w:val="6E1186F6"/>
    <w:rsid w:val="6E18B5D2"/>
    <w:rsid w:val="6E2166CF"/>
    <w:rsid w:val="6E24283C"/>
    <w:rsid w:val="6E529CC4"/>
    <w:rsid w:val="6E67041B"/>
    <w:rsid w:val="6E85689E"/>
    <w:rsid w:val="6E924F02"/>
    <w:rsid w:val="6EDAFA92"/>
    <w:rsid w:val="6EDFE880"/>
    <w:rsid w:val="6EF6EED1"/>
    <w:rsid w:val="6EFDE524"/>
    <w:rsid w:val="6F024004"/>
    <w:rsid w:val="6F06842E"/>
    <w:rsid w:val="6F084070"/>
    <w:rsid w:val="6F9D5B88"/>
    <w:rsid w:val="6FBD5200"/>
    <w:rsid w:val="6FCE4B67"/>
    <w:rsid w:val="6FD85511"/>
    <w:rsid w:val="6FE705AF"/>
    <w:rsid w:val="6FF28407"/>
    <w:rsid w:val="700648BB"/>
    <w:rsid w:val="70101B06"/>
    <w:rsid w:val="70411B20"/>
    <w:rsid w:val="70539760"/>
    <w:rsid w:val="7053E265"/>
    <w:rsid w:val="705C283D"/>
    <w:rsid w:val="70674C44"/>
    <w:rsid w:val="70696274"/>
    <w:rsid w:val="7070A010"/>
    <w:rsid w:val="70814BB2"/>
    <w:rsid w:val="7083EDF9"/>
    <w:rsid w:val="7098E9F6"/>
    <w:rsid w:val="70A08007"/>
    <w:rsid w:val="70A288CA"/>
    <w:rsid w:val="70BA4ED8"/>
    <w:rsid w:val="70FF22DA"/>
    <w:rsid w:val="716D56E1"/>
    <w:rsid w:val="71B9F6EF"/>
    <w:rsid w:val="71C6F94E"/>
    <w:rsid w:val="71ECF6A4"/>
    <w:rsid w:val="71F78036"/>
    <w:rsid w:val="72080C4F"/>
    <w:rsid w:val="72AA2293"/>
    <w:rsid w:val="72CFF025"/>
    <w:rsid w:val="72F1CBD9"/>
    <w:rsid w:val="731DDDD6"/>
    <w:rsid w:val="73359323"/>
    <w:rsid w:val="733F091E"/>
    <w:rsid w:val="73499191"/>
    <w:rsid w:val="7363B44D"/>
    <w:rsid w:val="73FB48BD"/>
    <w:rsid w:val="740347A5"/>
    <w:rsid w:val="74068C7E"/>
    <w:rsid w:val="744F8FE9"/>
    <w:rsid w:val="74654555"/>
    <w:rsid w:val="746F1106"/>
    <w:rsid w:val="746FE3CC"/>
    <w:rsid w:val="747B4F72"/>
    <w:rsid w:val="7482DFFE"/>
    <w:rsid w:val="74881564"/>
    <w:rsid w:val="74886E12"/>
    <w:rsid w:val="74C711A3"/>
    <w:rsid w:val="74D69C58"/>
    <w:rsid w:val="74DCD696"/>
    <w:rsid w:val="74F4AA8C"/>
    <w:rsid w:val="750C48F5"/>
    <w:rsid w:val="7519F2A4"/>
    <w:rsid w:val="7537B34B"/>
    <w:rsid w:val="7542740E"/>
    <w:rsid w:val="7545225A"/>
    <w:rsid w:val="7547114A"/>
    <w:rsid w:val="75520C01"/>
    <w:rsid w:val="755B8BB1"/>
    <w:rsid w:val="756A10B2"/>
    <w:rsid w:val="756B1E06"/>
    <w:rsid w:val="7582FCE1"/>
    <w:rsid w:val="7588B32B"/>
    <w:rsid w:val="75A62B26"/>
    <w:rsid w:val="75EFA0E9"/>
    <w:rsid w:val="75FC9BBF"/>
    <w:rsid w:val="7601FCAF"/>
    <w:rsid w:val="7623843A"/>
    <w:rsid w:val="76A4E28E"/>
    <w:rsid w:val="76BDCA9E"/>
    <w:rsid w:val="76C2F23A"/>
    <w:rsid w:val="76D462B9"/>
    <w:rsid w:val="76EBB719"/>
    <w:rsid w:val="76EE2CE2"/>
    <w:rsid w:val="77117A59"/>
    <w:rsid w:val="771BAA6E"/>
    <w:rsid w:val="77355970"/>
    <w:rsid w:val="77396589"/>
    <w:rsid w:val="77595C0B"/>
    <w:rsid w:val="777F5B7E"/>
    <w:rsid w:val="77DE4BBD"/>
    <w:rsid w:val="77F6B232"/>
    <w:rsid w:val="77F70FF7"/>
    <w:rsid w:val="77FC9555"/>
    <w:rsid w:val="78132D99"/>
    <w:rsid w:val="781A717F"/>
    <w:rsid w:val="78349218"/>
    <w:rsid w:val="784B74D3"/>
    <w:rsid w:val="785EBDEA"/>
    <w:rsid w:val="78732F3F"/>
    <w:rsid w:val="787EE73E"/>
    <w:rsid w:val="78803FDA"/>
    <w:rsid w:val="789D0774"/>
    <w:rsid w:val="78EC3D04"/>
    <w:rsid w:val="78EE22CA"/>
    <w:rsid w:val="7922DEDA"/>
    <w:rsid w:val="794E7BD0"/>
    <w:rsid w:val="795ADB17"/>
    <w:rsid w:val="79808480"/>
    <w:rsid w:val="7985AC23"/>
    <w:rsid w:val="799B0032"/>
    <w:rsid w:val="79B8D3D4"/>
    <w:rsid w:val="79C232A7"/>
    <w:rsid w:val="79CECFB8"/>
    <w:rsid w:val="79DD2FC6"/>
    <w:rsid w:val="7A3666CE"/>
    <w:rsid w:val="7A4AB39D"/>
    <w:rsid w:val="7A52A260"/>
    <w:rsid w:val="7A632A7E"/>
    <w:rsid w:val="7AAFE76E"/>
    <w:rsid w:val="7AB01ACC"/>
    <w:rsid w:val="7AB77163"/>
    <w:rsid w:val="7AB7E07C"/>
    <w:rsid w:val="7AC99700"/>
    <w:rsid w:val="7AD893FB"/>
    <w:rsid w:val="7ADB5CAE"/>
    <w:rsid w:val="7B034807"/>
    <w:rsid w:val="7B109C3E"/>
    <w:rsid w:val="7B23F882"/>
    <w:rsid w:val="7B2D536C"/>
    <w:rsid w:val="7B619CA9"/>
    <w:rsid w:val="7B8617EB"/>
    <w:rsid w:val="7B9FA650"/>
    <w:rsid w:val="7BA7D3DC"/>
    <w:rsid w:val="7BC2327C"/>
    <w:rsid w:val="7BFC171A"/>
    <w:rsid w:val="7C1E1A43"/>
    <w:rsid w:val="7C213EEC"/>
    <w:rsid w:val="7C341D0A"/>
    <w:rsid w:val="7C4D8C96"/>
    <w:rsid w:val="7C75AC7C"/>
    <w:rsid w:val="7C825361"/>
    <w:rsid w:val="7C936563"/>
    <w:rsid w:val="7C95918F"/>
    <w:rsid w:val="7CA24C65"/>
    <w:rsid w:val="7CACFEEA"/>
    <w:rsid w:val="7CC90F23"/>
    <w:rsid w:val="7CD2D37F"/>
    <w:rsid w:val="7CD6B99A"/>
    <w:rsid w:val="7CF5F925"/>
    <w:rsid w:val="7CFF2F57"/>
    <w:rsid w:val="7D17A8CF"/>
    <w:rsid w:val="7D6266D0"/>
    <w:rsid w:val="7D679A59"/>
    <w:rsid w:val="7D7A9CB3"/>
    <w:rsid w:val="7D95BE94"/>
    <w:rsid w:val="7DA603FE"/>
    <w:rsid w:val="7DB72FD9"/>
    <w:rsid w:val="7DB8F82D"/>
    <w:rsid w:val="7DC728D5"/>
    <w:rsid w:val="7DE7FF4B"/>
    <w:rsid w:val="7E031278"/>
    <w:rsid w:val="7E03D95E"/>
    <w:rsid w:val="7E09915A"/>
    <w:rsid w:val="7E14961C"/>
    <w:rsid w:val="7E1937DB"/>
    <w:rsid w:val="7E1C451D"/>
    <w:rsid w:val="7E3B073A"/>
    <w:rsid w:val="7E49669D"/>
    <w:rsid w:val="7E591D46"/>
    <w:rsid w:val="7E6A420C"/>
    <w:rsid w:val="7E6C1CCD"/>
    <w:rsid w:val="7E762E0C"/>
    <w:rsid w:val="7E95ED95"/>
    <w:rsid w:val="7E998AC1"/>
    <w:rsid w:val="7EE093AB"/>
    <w:rsid w:val="7EF72CE2"/>
    <w:rsid w:val="7F157A9E"/>
    <w:rsid w:val="7F1E6E1F"/>
    <w:rsid w:val="7F2B6E89"/>
    <w:rsid w:val="7F33B7DC"/>
    <w:rsid w:val="7F3B3C00"/>
    <w:rsid w:val="7F3BFA40"/>
    <w:rsid w:val="7F3D3F97"/>
    <w:rsid w:val="7F46F020"/>
    <w:rsid w:val="7F53003A"/>
    <w:rsid w:val="7F6F16ED"/>
    <w:rsid w:val="7F70FF90"/>
    <w:rsid w:val="7F8E0BEF"/>
    <w:rsid w:val="7FAAC7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151B7"/>
  <w15:docId w15:val="{3032A311-7C82-439A-A345-4D2067BA4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C3CF3"/>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621062"/>
    <w:pPr>
      <w:tabs>
        <w:tab w:val="center" w:pos="4680"/>
        <w:tab w:val="right" w:pos="9360"/>
      </w:tabs>
    </w:pPr>
  </w:style>
  <w:style w:type="character" w:styleId="HeaderChar" w:customStyle="1">
    <w:name w:val="Header Char"/>
    <w:basedOn w:val="DefaultParagraphFont"/>
    <w:link w:val="Header"/>
    <w:uiPriority w:val="99"/>
    <w:rsid w:val="00621062"/>
  </w:style>
  <w:style w:type="paragraph" w:styleId="Footer">
    <w:name w:val="footer"/>
    <w:basedOn w:val="Normal"/>
    <w:link w:val="FooterChar"/>
    <w:uiPriority w:val="99"/>
    <w:unhideWhenUsed/>
    <w:rsid w:val="00621062"/>
    <w:pPr>
      <w:tabs>
        <w:tab w:val="center" w:pos="4680"/>
        <w:tab w:val="right" w:pos="9360"/>
      </w:tabs>
    </w:pPr>
  </w:style>
  <w:style w:type="character" w:styleId="FooterChar" w:customStyle="1">
    <w:name w:val="Footer Char"/>
    <w:basedOn w:val="DefaultParagraphFont"/>
    <w:link w:val="Footer"/>
    <w:uiPriority w:val="99"/>
    <w:rsid w:val="00621062"/>
  </w:style>
  <w:style w:type="paragraph" w:styleId="FootnoteText">
    <w:name w:val="footnote text"/>
    <w:basedOn w:val="Normal"/>
    <w:link w:val="FootnoteTextChar"/>
    <w:uiPriority w:val="99"/>
    <w:semiHidden/>
    <w:unhideWhenUsed/>
    <w:rsid w:val="00A92D25"/>
    <w:rPr>
      <w:sz w:val="20"/>
      <w:szCs w:val="20"/>
    </w:rPr>
  </w:style>
  <w:style w:type="character" w:styleId="FootnoteTextChar" w:customStyle="1">
    <w:name w:val="Footnote Text Char"/>
    <w:basedOn w:val="DefaultParagraphFont"/>
    <w:link w:val="FootnoteText"/>
    <w:uiPriority w:val="99"/>
    <w:semiHidden/>
    <w:rsid w:val="00A92D25"/>
    <w:rPr>
      <w:sz w:val="20"/>
      <w:szCs w:val="20"/>
    </w:rPr>
  </w:style>
  <w:style w:type="character" w:styleId="FootnoteReference">
    <w:name w:val="footnote reference"/>
    <w:basedOn w:val="DefaultParagraphFont"/>
    <w:uiPriority w:val="99"/>
    <w:semiHidden/>
    <w:unhideWhenUsed/>
    <w:rsid w:val="00A92D25"/>
    <w:rPr>
      <w:vertAlign w:val="superscript"/>
    </w:rPr>
  </w:style>
  <w:style w:type="character" w:styleId="Hyperlink">
    <w:name w:val="Hyperlink"/>
    <w:basedOn w:val="DefaultParagraphFont"/>
    <w:uiPriority w:val="99"/>
    <w:unhideWhenUsed/>
    <w:rsid w:val="00065019"/>
    <w:rPr>
      <w:color w:val="0563C1" w:themeColor="hyperlink"/>
      <w:u w:val="single"/>
    </w:rPr>
  </w:style>
  <w:style w:type="table" w:styleId="TableGrid">
    <w:name w:val="Table Grid"/>
    <w:basedOn w:val="TableNormal"/>
    <w:uiPriority w:val="39"/>
    <w:rsid w:val="007577D0"/>
    <w:rPr>
      <w:rFonts w:asciiTheme="minorHAnsi" w:hAnsiTheme="minorHAnsi" w:cstheme="minorBid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7577D0"/>
    <w:pPr>
      <w:spacing w:after="160" w:line="259" w:lineRule="auto"/>
      <w:ind w:left="720"/>
      <w:contextualSpacing/>
    </w:pPr>
    <w:rPr>
      <w:rFonts w:asciiTheme="minorHAnsi" w:hAnsiTheme="minorHAnsi" w:cstheme="minorBidi"/>
      <w:sz w:val="22"/>
    </w:rPr>
  </w:style>
  <w:style w:type="character" w:styleId="CommentReference">
    <w:name w:val="annotation reference"/>
    <w:basedOn w:val="DefaultParagraphFont"/>
    <w:uiPriority w:val="99"/>
    <w:semiHidden/>
    <w:unhideWhenUsed/>
    <w:rsid w:val="00DE623A"/>
    <w:rPr>
      <w:sz w:val="16"/>
      <w:szCs w:val="16"/>
    </w:rPr>
  </w:style>
  <w:style w:type="paragraph" w:styleId="CommentText">
    <w:name w:val="annotation text"/>
    <w:basedOn w:val="Normal"/>
    <w:link w:val="CommentTextChar"/>
    <w:uiPriority w:val="99"/>
    <w:unhideWhenUsed/>
    <w:rsid w:val="00DE623A"/>
    <w:rPr>
      <w:sz w:val="20"/>
      <w:szCs w:val="20"/>
    </w:rPr>
  </w:style>
  <w:style w:type="character" w:styleId="CommentTextChar" w:customStyle="1">
    <w:name w:val="Comment Text Char"/>
    <w:basedOn w:val="DefaultParagraphFont"/>
    <w:link w:val="CommentText"/>
    <w:uiPriority w:val="99"/>
    <w:rsid w:val="00DE623A"/>
    <w:rPr>
      <w:sz w:val="20"/>
      <w:szCs w:val="20"/>
    </w:rPr>
  </w:style>
  <w:style w:type="paragraph" w:styleId="CommentSubject">
    <w:name w:val="annotation subject"/>
    <w:basedOn w:val="CommentText"/>
    <w:next w:val="CommentText"/>
    <w:link w:val="CommentSubjectChar"/>
    <w:uiPriority w:val="99"/>
    <w:semiHidden/>
    <w:unhideWhenUsed/>
    <w:rsid w:val="00DE623A"/>
    <w:rPr>
      <w:b/>
      <w:bCs/>
    </w:rPr>
  </w:style>
  <w:style w:type="character" w:styleId="CommentSubjectChar" w:customStyle="1">
    <w:name w:val="Comment Subject Char"/>
    <w:basedOn w:val="CommentTextChar"/>
    <w:link w:val="CommentSubject"/>
    <w:uiPriority w:val="99"/>
    <w:semiHidden/>
    <w:rsid w:val="00DE623A"/>
    <w:rPr>
      <w:b/>
      <w:bCs/>
      <w:sz w:val="20"/>
      <w:szCs w:val="20"/>
    </w:rPr>
  </w:style>
  <w:style w:type="paragraph" w:styleId="BalloonText">
    <w:name w:val="Balloon Text"/>
    <w:basedOn w:val="Normal"/>
    <w:link w:val="BalloonTextChar"/>
    <w:uiPriority w:val="99"/>
    <w:semiHidden/>
    <w:unhideWhenUsed/>
    <w:rsid w:val="00DE623A"/>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E623A"/>
    <w:rPr>
      <w:rFonts w:ascii="Segoe UI" w:hAnsi="Segoe UI" w:cs="Segoe UI"/>
      <w:sz w:val="18"/>
      <w:szCs w:val="18"/>
    </w:rPr>
  </w:style>
  <w:style w:type="character" w:styleId="PlaceholderText">
    <w:name w:val="Placeholder Text"/>
    <w:basedOn w:val="DefaultParagraphFont"/>
    <w:uiPriority w:val="99"/>
    <w:semiHidden/>
    <w:rsid w:val="00C97359"/>
    <w:rPr>
      <w:color w:val="808080"/>
    </w:rPr>
  </w:style>
  <w:style w:type="paragraph" w:styleId="Default" w:customStyle="1">
    <w:name w:val="Default"/>
    <w:rsid w:val="00A55323"/>
    <w:pPr>
      <w:autoSpaceDE w:val="0"/>
      <w:autoSpaceDN w:val="0"/>
      <w:adjustRightInd w:val="0"/>
    </w:pPr>
    <w:rPr>
      <w:rFonts w:ascii="Avenir LT Std 55 Roman" w:hAnsi="Avenir LT Std 55 Roman" w:cs="Avenir LT Std 55 Roman"/>
      <w:color w:val="000000"/>
      <w:szCs w:val="24"/>
    </w:rPr>
  </w:style>
  <w:style w:type="paragraph" w:styleId="CM12" w:customStyle="1">
    <w:name w:val="CM12"/>
    <w:basedOn w:val="Default"/>
    <w:next w:val="Default"/>
    <w:uiPriority w:val="99"/>
    <w:rsid w:val="00A55323"/>
    <w:rPr>
      <w:rFonts w:cs="Arial"/>
      <w:color w:val="auto"/>
    </w:rPr>
  </w:style>
  <w:style w:type="character" w:styleId="FollowedHyperlink">
    <w:name w:val="FollowedHyperlink"/>
    <w:basedOn w:val="DefaultParagraphFont"/>
    <w:uiPriority w:val="99"/>
    <w:semiHidden/>
    <w:unhideWhenUsed/>
    <w:rsid w:val="002F0F42"/>
    <w:rPr>
      <w:color w:val="954F72" w:themeColor="followedHyperlink"/>
      <w:u w:val="single"/>
    </w:rPr>
  </w:style>
  <w:style w:type="paragraph" w:styleId="Revision">
    <w:name w:val="Revision"/>
    <w:hidden/>
    <w:uiPriority w:val="99"/>
    <w:semiHidden/>
    <w:rsid w:val="00825E5E"/>
  </w:style>
  <w:style w:type="character" w:styleId="UnresolvedMention">
    <w:name w:val="Unresolved Mention"/>
    <w:basedOn w:val="DefaultParagraphFont"/>
    <w:uiPriority w:val="99"/>
    <w:unhideWhenUsed/>
    <w:rsid w:val="00DE3087"/>
    <w:rPr>
      <w:color w:val="605E5C"/>
      <w:shd w:val="clear" w:color="auto" w:fill="E1DFDD"/>
    </w:rPr>
  </w:style>
  <w:style w:type="character" w:styleId="Mention">
    <w:name w:val="Mention"/>
    <w:basedOn w:val="DefaultParagraphFont"/>
    <w:uiPriority w:val="99"/>
    <w:unhideWhenUsed/>
    <w:rsid w:val="0018197D"/>
    <w:rPr>
      <w:color w:val="2B579A"/>
      <w:shd w:val="clear" w:color="auto" w:fill="E1DFDD"/>
    </w:rPr>
  </w:style>
  <w:style w:type="paragraph" w:styleId="Footnote" w:customStyle="1">
    <w:name w:val="Footnote"/>
    <w:basedOn w:val="FootnoteText"/>
    <w:qFormat/>
    <w:rsid w:val="00F272BA"/>
    <w:pPr>
      <w:tabs>
        <w:tab w:val="left" w:pos="180"/>
      </w:tabs>
      <w:ind w:left="180" w:hanging="18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4027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footnotes.xml.rels><?xml version="1.0" encoding="UTF-8" standalone="yes"?>
<Relationships xmlns="http://schemas.openxmlformats.org/package/2006/relationships"><Relationship Id="rId8" Type="http://schemas.openxmlformats.org/officeDocument/2006/relationships/hyperlink" Target="https://ww2.arb.ca.gov/our-work/programs/resource-center/strategy-development/transportation-resources" TargetMode="External"/><Relationship Id="rId3" Type="http://schemas.openxmlformats.org/officeDocument/2006/relationships/hyperlink" Target="http://www.aqmd.gov/nav/about/initiatives/community-efforts/environmental-justice/ab617-134/east-la/cerp-documents" TargetMode="External"/><Relationship Id="rId7" Type="http://schemas.openxmlformats.org/officeDocument/2006/relationships/hyperlink" Target="https://ww2.arb.ca.gov/sites/default/files/2020-03/2019.12.12%20-%20Concept%20Paper%20for%20the%20Freight%20Handbook_1.pdf" TargetMode="External"/><Relationship Id="rId2" Type="http://schemas.openxmlformats.org/officeDocument/2006/relationships/hyperlink" Target="http://www.aqmd.gov/nav/about/initiatives/community-efforts/environmental-justice/ab617-134/east-la/cerp-documents" TargetMode="External"/><Relationship Id="rId1" Type="http://schemas.openxmlformats.org/officeDocument/2006/relationships/hyperlink" Target="https://ww2.arb.ca.gov/our-work/programs/community-air-protection-program/community-air-protection-blueprint" TargetMode="External"/><Relationship Id="rId6" Type="http://schemas.openxmlformats.org/officeDocument/2006/relationships/hyperlink" Target="http://www.aqmd.gov/docs/default-source/tao-capp-incentives/project-plan-residential-air-filtration_6-28-2022.pdf?sfvrsn=6" TargetMode="External"/><Relationship Id="rId5" Type="http://schemas.openxmlformats.org/officeDocument/2006/relationships/hyperlink" Target="http://www.aqmd.gov/docs/default-source/tao-capp-incentives/truck_incentives-draftfinal-ws.pdf?sfvrsn=17" TargetMode="External"/><Relationship Id="rId10" Type="http://schemas.openxmlformats.org/officeDocument/2006/relationships/hyperlink" Target="http://www.aqmd.gov/docs/default-source/tao-capp-incentives/ab617---school-air-filtration-project-plan.pdf?sfvrsn=8" TargetMode="External"/><Relationship Id="rId4" Type="http://schemas.openxmlformats.org/officeDocument/2006/relationships/hyperlink" Target="https://ww2.arb.ca.gov/resources/documents/east-los-angeles-boyle-heights-west-commerce-community-emissions-reduction" TargetMode="External"/><Relationship Id="rId9" Type="http://schemas.openxmlformats.org/officeDocument/2006/relationships/hyperlink" Target="http://www.aqmd.gov/docs/default-source/tao-capp-incentives/project-plan-residential-air-filtration_6-28-2022.pdf?sfvrsn=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F0518481138048887E57BC67E021FB" ma:contentTypeVersion="12" ma:contentTypeDescription="Create a new document." ma:contentTypeScope="" ma:versionID="15adbc84ca7560ad88dac6339f779dcd">
  <xsd:schema xmlns:xsd="http://www.w3.org/2001/XMLSchema" xmlns:xs="http://www.w3.org/2001/XMLSchema" xmlns:p="http://schemas.microsoft.com/office/2006/metadata/properties" xmlns:ns3="3d56a7ca-c444-43d3-a379-67cec2c56838" xmlns:ns4="15595e82-0494-40fd-83a7-22a474c43b65" targetNamespace="http://schemas.microsoft.com/office/2006/metadata/properties" ma:root="true" ma:fieldsID="8d14979268250f2408d97561571610fb" ns3:_="" ns4:_="">
    <xsd:import namespace="3d56a7ca-c444-43d3-a379-67cec2c56838"/>
    <xsd:import namespace="15595e82-0494-40fd-83a7-22a474c43b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56a7ca-c444-43d3-a379-67cec2c568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5595e82-0494-40fd-83a7-22a474c43b6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D4F36C-6742-40B3-B524-232B93D52123}">
  <ds:schemaRefs>
    <ds:schemaRef ds:uri="http://schemas.openxmlformats.org/officeDocument/2006/bibliography"/>
  </ds:schemaRefs>
</ds:datastoreItem>
</file>

<file path=customXml/itemProps2.xml><?xml version="1.0" encoding="utf-8"?>
<ds:datastoreItem xmlns:ds="http://schemas.openxmlformats.org/officeDocument/2006/customXml" ds:itemID="{F04D179D-5729-4006-86CB-55EF8F8512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A475A6-1033-4BA9-BBEF-37F752655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56a7ca-c444-43d3-a379-67cec2c56838"/>
    <ds:schemaRef ds:uri="15595e82-0494-40fd-83a7-22a474c43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4316FC-56E6-49BA-8914-06E6D56EB7F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ARB</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s, Monique@ARB</dc:creator>
  <keywords/>
  <dc:description/>
  <lastModifiedBy>Kathryn Higgins</lastModifiedBy>
  <revision>525</revision>
  <dcterms:created xsi:type="dcterms:W3CDTF">2022-11-08T16:07:00.0000000Z</dcterms:created>
  <dcterms:modified xsi:type="dcterms:W3CDTF">2022-11-30T02:24:28.66260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F0518481138048887E57BC67E021FB</vt:lpwstr>
  </property>
  <property fmtid="{D5CDD505-2E9C-101B-9397-08002B2CF9AE}" pid="3" name="Order">
    <vt:r8>7585400</vt:r8>
  </property>
  <property fmtid="{D5CDD505-2E9C-101B-9397-08002B2CF9AE}" pid="4" name="MediaServiceImageTags">
    <vt:lpwstr/>
  </property>
</Properties>
</file>